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28A34" w14:textId="03BE5EBB" w:rsidR="00DC16E8" w:rsidRPr="005D2F76" w:rsidRDefault="00DC16E8" w:rsidP="00536FF6">
      <w:pPr>
        <w:spacing w:before="240" w:after="0"/>
        <w:rPr>
          <w:rFonts w:ascii="Arial" w:hAnsi="Arial" w:cs="Arial"/>
          <w:b/>
          <w:sz w:val="24"/>
          <w:szCs w:val="24"/>
        </w:rPr>
      </w:pPr>
    </w:p>
    <w:tbl>
      <w:tblPr>
        <w:tblStyle w:val="TableGrid"/>
        <w:tblpPr w:leftFromText="180" w:rightFromText="180" w:vertAnchor="page" w:horzAnchor="margin" w:tblpY="24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217F2C" w:rsidRPr="005D2F76" w14:paraId="41CD56C4" w14:textId="77777777" w:rsidTr="00217F2C">
        <w:tc>
          <w:tcPr>
            <w:tcW w:w="3544" w:type="dxa"/>
          </w:tcPr>
          <w:p w14:paraId="3DFA3185" w14:textId="77777777" w:rsidR="00217F2C" w:rsidRPr="005D2F76" w:rsidRDefault="00217F2C" w:rsidP="00217F2C">
            <w:pPr>
              <w:spacing w:before="320"/>
              <w:ind w:left="179"/>
              <w:rPr>
                <w:rFonts w:ascii="Arial" w:hAnsi="Arial" w:cs="Arial"/>
                <w:b/>
                <w:sz w:val="24"/>
                <w:szCs w:val="24"/>
                <w:lang w:val="en-US"/>
              </w:rPr>
            </w:pPr>
            <w:r w:rsidRPr="005D2F76">
              <w:rPr>
                <w:rFonts w:ascii="Arial" w:hAnsi="Arial" w:cs="Arial"/>
                <w:b/>
                <w:sz w:val="24"/>
                <w:szCs w:val="24"/>
                <w:lang w:val="en-US"/>
              </w:rPr>
              <w:t>Doc. 300.3.1</w:t>
            </w:r>
          </w:p>
        </w:tc>
        <w:tc>
          <w:tcPr>
            <w:tcW w:w="6775" w:type="dxa"/>
            <w:shd w:val="clear" w:color="auto" w:fill="F7CAAC" w:themeFill="accent2" w:themeFillTint="66"/>
          </w:tcPr>
          <w:p w14:paraId="424A91EF" w14:textId="77777777" w:rsidR="00217F2C" w:rsidRPr="005D2F76" w:rsidRDefault="00217F2C" w:rsidP="00217F2C">
            <w:pPr>
              <w:rPr>
                <w:sz w:val="72"/>
                <w:szCs w:val="72"/>
              </w:rPr>
            </w:pPr>
            <w:r w:rsidRPr="005D2F76">
              <w:rPr>
                <w:b/>
                <w:sz w:val="56"/>
                <w:szCs w:val="72"/>
              </w:rPr>
              <w:t>External Evaluation Report</w:t>
            </w:r>
            <w:r w:rsidRPr="005D2F76">
              <w:rPr>
                <w:sz w:val="56"/>
                <w:szCs w:val="72"/>
              </w:rPr>
              <w:t xml:space="preserve"> </w:t>
            </w:r>
            <w:r w:rsidRPr="005D2F76">
              <w:rPr>
                <w:sz w:val="52"/>
                <w:szCs w:val="52"/>
              </w:rPr>
              <w:t>(</w:t>
            </w:r>
            <w:r w:rsidRPr="005D2F76">
              <w:rPr>
                <w:sz w:val="40"/>
                <w:szCs w:val="52"/>
              </w:rPr>
              <w:t>Departmental</w:t>
            </w:r>
            <w:r w:rsidRPr="005D2F76">
              <w:rPr>
                <w:sz w:val="52"/>
                <w:szCs w:val="52"/>
              </w:rPr>
              <w:t>)</w:t>
            </w:r>
          </w:p>
        </w:tc>
      </w:tr>
      <w:tr w:rsidR="00217F2C" w:rsidRPr="005D2F76" w14:paraId="1D36FF91" w14:textId="77777777" w:rsidTr="00217F2C">
        <w:trPr>
          <w:trHeight w:val="198"/>
        </w:trPr>
        <w:tc>
          <w:tcPr>
            <w:tcW w:w="3544" w:type="dxa"/>
          </w:tcPr>
          <w:p w14:paraId="7D8667FA" w14:textId="088B33A3" w:rsidR="00217F2C" w:rsidRPr="005D2F76" w:rsidRDefault="00217F2C" w:rsidP="00217F2C">
            <w:pPr>
              <w:pStyle w:val="NoSpacing"/>
              <w:rPr>
                <w:color w:val="FFFFFF" w:themeColor="background1"/>
                <w:sz w:val="28"/>
                <w:szCs w:val="28"/>
                <w:lang w:val="en-GB"/>
              </w:rPr>
            </w:pPr>
            <w:r>
              <w:rPr>
                <w:rFonts w:ascii="Arial" w:hAnsi="Arial" w:cs="Arial"/>
                <w:b/>
                <w:sz w:val="24"/>
                <w:szCs w:val="24"/>
              </w:rPr>
              <w:t xml:space="preserve">   </w:t>
            </w:r>
            <w:r w:rsidRPr="005D2F76">
              <w:rPr>
                <w:rFonts w:ascii="Arial" w:hAnsi="Arial" w:cs="Arial"/>
                <w:b/>
                <w:sz w:val="24"/>
                <w:szCs w:val="24"/>
              </w:rPr>
              <w:t xml:space="preserve">Date: </w:t>
            </w:r>
            <w:sdt>
              <w:sdtPr>
                <w:rPr>
                  <w:rFonts w:ascii="Arial" w:hAnsi="Arial" w:cs="Arial"/>
                  <w:b/>
                  <w:sz w:val="24"/>
                  <w:szCs w:val="24"/>
                </w:rPr>
                <w:id w:val="638843767"/>
                <w:placeholder>
                  <w:docPart w:val="7A96A65199EF4001ACEF8FA7F2583B57"/>
                </w:placeholder>
                <w:showingPlcHdr/>
              </w:sdtPr>
              <w:sdtEndPr/>
              <w:sdtContent>
                <w:r w:rsidRPr="005D2F76">
                  <w:rPr>
                    <w:rStyle w:val="PlaceholderText"/>
                  </w:rPr>
                  <w:t>Date</w:t>
                </w:r>
              </w:sdtContent>
            </w:sdt>
          </w:p>
        </w:tc>
        <w:tc>
          <w:tcPr>
            <w:tcW w:w="6775" w:type="dxa"/>
            <w:shd w:val="clear" w:color="auto" w:fill="auto"/>
          </w:tcPr>
          <w:p w14:paraId="284FECAA" w14:textId="77777777" w:rsidR="00217F2C" w:rsidRPr="005D2F76" w:rsidRDefault="00217F2C" w:rsidP="00217F2C">
            <w:pPr>
              <w:rPr>
                <w:b/>
                <w:sz w:val="24"/>
                <w:szCs w:val="24"/>
              </w:rPr>
            </w:pPr>
          </w:p>
        </w:tc>
      </w:tr>
      <w:tr w:rsidR="00217F2C" w:rsidRPr="005D2F76" w14:paraId="64D0C84F" w14:textId="77777777" w:rsidTr="00566B93">
        <w:trPr>
          <w:trHeight w:val="10304"/>
        </w:trPr>
        <w:tc>
          <w:tcPr>
            <w:tcW w:w="3544" w:type="dxa"/>
          </w:tcPr>
          <w:p w14:paraId="61F70DEE" w14:textId="77777777" w:rsidR="00217F2C" w:rsidRPr="005D2F76" w:rsidRDefault="00217F2C" w:rsidP="00217F2C">
            <w:pPr>
              <w:spacing w:before="240"/>
              <w:rPr>
                <w:rFonts w:ascii="Arial" w:hAnsi="Arial" w:cs="Arial"/>
                <w:b/>
                <w:sz w:val="24"/>
                <w:szCs w:val="24"/>
                <w:lang w:val="en-US"/>
              </w:rPr>
            </w:pPr>
            <w:r w:rsidRPr="005D2F76">
              <w:rPr>
                <w:noProof/>
                <w:lang w:eastAsia="en-GB"/>
              </w:rPr>
              <mc:AlternateContent>
                <mc:Choice Requires="wps">
                  <w:drawing>
                    <wp:anchor distT="0" distB="0" distL="114300" distR="114300" simplePos="0" relativeHeight="251667456" behindDoc="1" locked="0" layoutInCell="1" allowOverlap="1" wp14:anchorId="38A1583D" wp14:editId="20C2F853">
                      <wp:simplePos x="0" y="0"/>
                      <wp:positionH relativeFrom="column">
                        <wp:posOffset>-44167</wp:posOffset>
                      </wp:positionH>
                      <wp:positionV relativeFrom="page">
                        <wp:posOffset>-431008</wp:posOffset>
                      </wp:positionV>
                      <wp:extent cx="2192400" cy="680400"/>
                      <wp:effectExtent l="0" t="0" r="0" b="5715"/>
                      <wp:wrapNone/>
                      <wp:docPr id="2" name="Pentagon 2"/>
                      <wp:cNvGraphicFramePr/>
                      <a:graphic xmlns:a="http://schemas.openxmlformats.org/drawingml/2006/main">
                        <a:graphicData uri="http://schemas.microsoft.com/office/word/2010/wordprocessingShape">
                          <wps:wsp>
                            <wps:cNvSpPr/>
                            <wps:spPr>
                              <a:xfrm>
                                <a:off x="0" y="0"/>
                                <a:ext cx="2192400" cy="680400"/>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943D22" w14:textId="77777777" w:rsidR="00201F32" w:rsidRDefault="00201F32" w:rsidP="00217F2C"/>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A1583D"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3.5pt;margin-top:-33.95pt;width:172.65pt;height:53.5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" adj="18248" fillcolor="#5b9bd5 [3204]" stroked="f" strokeweight="1pt">
                      <v:textbox inset=",0,14.4pt,0">
                        <w:txbxContent>
                          <w:p w14:paraId="5C943D22" w14:textId="77777777" w:rsidR="00201F32" w:rsidRDefault="00201F32" w:rsidP="00217F2C"/>
                        </w:txbxContent>
                      </v:textbox>
                      <w10:wrap anchory="page"/>
                    </v:shape>
                  </w:pict>
                </mc:Fallback>
              </mc:AlternateContent>
            </w:r>
          </w:p>
        </w:tc>
        <w:tc>
          <w:tcPr>
            <w:tcW w:w="6775" w:type="dxa"/>
            <w:shd w:val="clear" w:color="auto" w:fill="DEEAF6" w:themeFill="accent1" w:themeFillTint="33"/>
          </w:tcPr>
          <w:p w14:paraId="5DDE3C66" w14:textId="77777777" w:rsidR="00217F2C" w:rsidRPr="005D2F76" w:rsidRDefault="00217F2C" w:rsidP="00566B93">
            <w:pPr>
              <w:pStyle w:val="ListParagraph"/>
              <w:numPr>
                <w:ilvl w:val="0"/>
                <w:numId w:val="5"/>
              </w:numPr>
              <w:spacing w:line="276" w:lineRule="auto"/>
              <w:ind w:left="284"/>
              <w:rPr>
                <w:b/>
                <w:sz w:val="28"/>
                <w:szCs w:val="28"/>
              </w:rPr>
            </w:pPr>
            <w:r w:rsidRPr="005D2F76">
              <w:rPr>
                <w:b/>
                <w:sz w:val="28"/>
                <w:szCs w:val="28"/>
              </w:rPr>
              <w:t>Higher Education Institution:</w:t>
            </w:r>
          </w:p>
          <w:sdt>
            <w:sdtPr>
              <w:rPr>
                <w:b/>
                <w:sz w:val="28"/>
                <w:szCs w:val="28"/>
              </w:rPr>
              <w:id w:val="837346132"/>
              <w:placeholder>
                <w:docPart w:val="5B142A3D3E064FE0894C4ECA74EE1FE8"/>
              </w:placeholder>
              <w:showingPlcHdr/>
            </w:sdtPr>
            <w:sdtEndPr/>
            <w:sdtContent>
              <w:p w14:paraId="31C00633" w14:textId="77777777" w:rsidR="00217F2C" w:rsidRPr="005D2F76" w:rsidRDefault="00217F2C" w:rsidP="00566B93">
                <w:pPr>
                  <w:pStyle w:val="ListParagraph"/>
                  <w:spacing w:line="276" w:lineRule="auto"/>
                  <w:ind w:left="284"/>
                  <w:rPr>
                    <w:b/>
                    <w:sz w:val="28"/>
                    <w:szCs w:val="28"/>
                  </w:rPr>
                </w:pPr>
                <w:r w:rsidRPr="005D2F76">
                  <w:rPr>
                    <w:rStyle w:val="PlaceholderText"/>
                    <w:sz w:val="28"/>
                    <w:szCs w:val="28"/>
                  </w:rPr>
                  <w:t>Name</w:t>
                </w:r>
              </w:p>
            </w:sdtContent>
          </w:sdt>
          <w:p w14:paraId="2EBA90A5" w14:textId="77777777" w:rsidR="00217F2C" w:rsidRPr="005D2F76" w:rsidRDefault="00217F2C" w:rsidP="00566B93">
            <w:pPr>
              <w:pStyle w:val="ListParagraph"/>
              <w:numPr>
                <w:ilvl w:val="0"/>
                <w:numId w:val="5"/>
              </w:numPr>
              <w:spacing w:line="360" w:lineRule="auto"/>
              <w:ind w:left="284"/>
              <w:rPr>
                <w:b/>
                <w:sz w:val="28"/>
                <w:szCs w:val="28"/>
              </w:rPr>
            </w:pPr>
            <w:r w:rsidRPr="005D2F76">
              <w:rPr>
                <w:b/>
                <w:sz w:val="28"/>
                <w:szCs w:val="28"/>
              </w:rPr>
              <w:t>Town:</w:t>
            </w:r>
            <w:r w:rsidRPr="005D2F76">
              <w:rPr>
                <w:sz w:val="28"/>
                <w:szCs w:val="28"/>
              </w:rPr>
              <w:t xml:space="preserve"> </w:t>
            </w:r>
            <w:sdt>
              <w:sdtPr>
                <w:rPr>
                  <w:b/>
                  <w:sz w:val="28"/>
                  <w:szCs w:val="28"/>
                </w:rPr>
                <w:id w:val="-2079130744"/>
                <w:placeholder>
                  <w:docPart w:val="FEE18F9990AB427A95392FF914AC1361"/>
                </w:placeholder>
                <w:showingPlcHdr/>
              </w:sdtPr>
              <w:sdtEndPr/>
              <w:sdtContent>
                <w:r w:rsidRPr="005D2F76">
                  <w:rPr>
                    <w:rStyle w:val="PlaceholderText"/>
                    <w:sz w:val="28"/>
                    <w:szCs w:val="28"/>
                  </w:rPr>
                  <w:t>Town</w:t>
                </w:r>
              </w:sdtContent>
            </w:sdt>
          </w:p>
          <w:p w14:paraId="464BD3AC" w14:textId="77777777" w:rsidR="00217F2C" w:rsidRPr="005D2F76" w:rsidRDefault="00217F2C" w:rsidP="00566B93">
            <w:pPr>
              <w:pStyle w:val="ListParagraph"/>
              <w:numPr>
                <w:ilvl w:val="0"/>
                <w:numId w:val="5"/>
              </w:numPr>
              <w:spacing w:line="360" w:lineRule="auto"/>
              <w:ind w:left="284"/>
              <w:rPr>
                <w:b/>
                <w:sz w:val="28"/>
                <w:szCs w:val="28"/>
              </w:rPr>
            </w:pPr>
            <w:r w:rsidRPr="005D2F76">
              <w:rPr>
                <w:b/>
                <w:sz w:val="28"/>
                <w:szCs w:val="28"/>
              </w:rPr>
              <w:t xml:space="preserve">School/Faculty: </w:t>
            </w:r>
            <w:sdt>
              <w:sdtPr>
                <w:rPr>
                  <w:b/>
                  <w:sz w:val="28"/>
                  <w:szCs w:val="28"/>
                </w:rPr>
                <w:id w:val="-54781653"/>
                <w:placeholder>
                  <w:docPart w:val="FF94F8E0564145C79DB80DCE113B5E09"/>
                </w:placeholder>
                <w:showingPlcHdr/>
              </w:sdtPr>
              <w:sdtEndPr/>
              <w:sdtContent>
                <w:r w:rsidRPr="005D2F76">
                  <w:rPr>
                    <w:rStyle w:val="PlaceholderText"/>
                    <w:sz w:val="28"/>
                    <w:szCs w:val="28"/>
                  </w:rPr>
                  <w:t>School/Faculty</w:t>
                </w:r>
              </w:sdtContent>
            </w:sdt>
          </w:p>
          <w:p w14:paraId="43F3AE37" w14:textId="17FF8EE5" w:rsidR="00566B93" w:rsidRPr="00566B93" w:rsidRDefault="00217F2C" w:rsidP="00566B93">
            <w:pPr>
              <w:pStyle w:val="ListParagraph"/>
              <w:numPr>
                <w:ilvl w:val="0"/>
                <w:numId w:val="5"/>
              </w:numPr>
              <w:spacing w:line="360" w:lineRule="auto"/>
              <w:ind w:left="284"/>
              <w:rPr>
                <w:sz w:val="28"/>
                <w:szCs w:val="28"/>
              </w:rPr>
            </w:pPr>
            <w:r w:rsidRPr="005D2F76">
              <w:rPr>
                <w:b/>
                <w:sz w:val="28"/>
                <w:szCs w:val="28"/>
              </w:rPr>
              <w:t xml:space="preserve">Department: </w:t>
            </w:r>
            <w:sdt>
              <w:sdtPr>
                <w:rPr>
                  <w:b/>
                  <w:sz w:val="28"/>
                  <w:szCs w:val="28"/>
                </w:rPr>
                <w:id w:val="-623855592"/>
                <w:placeholder>
                  <w:docPart w:val="D373851AA1B14DF38CF5A4DE89916309"/>
                </w:placeholder>
                <w:showingPlcHdr/>
              </w:sdtPr>
              <w:sdtEndPr>
                <w:rPr>
                  <w:b w:val="0"/>
                </w:rPr>
              </w:sdtEndPr>
              <w:sdtContent>
                <w:r w:rsidRPr="005D2F76">
                  <w:rPr>
                    <w:rStyle w:val="PlaceholderText"/>
                    <w:sz w:val="28"/>
                    <w:szCs w:val="28"/>
                  </w:rPr>
                  <w:t>Department</w:t>
                </w:r>
              </w:sdtContent>
            </w:sdt>
          </w:p>
          <w:p w14:paraId="4A1DDF96" w14:textId="77777777" w:rsidR="00566B93" w:rsidRPr="005D2F76" w:rsidRDefault="00566B93" w:rsidP="00566B93">
            <w:pPr>
              <w:pStyle w:val="ListParagraph"/>
              <w:numPr>
                <w:ilvl w:val="0"/>
                <w:numId w:val="6"/>
              </w:numPr>
              <w:spacing w:after="160" w:line="360" w:lineRule="auto"/>
              <w:ind w:left="284"/>
              <w:rPr>
                <w:b/>
                <w:sz w:val="28"/>
                <w:szCs w:val="28"/>
              </w:rPr>
            </w:pPr>
            <w:r w:rsidRPr="005D2F76">
              <w:rPr>
                <w:b/>
                <w:sz w:val="28"/>
                <w:szCs w:val="28"/>
              </w:rPr>
              <w:t xml:space="preserve">Department’s Status: </w:t>
            </w:r>
            <w:sdt>
              <w:sdtPr>
                <w:rPr>
                  <w:b/>
                  <w:sz w:val="28"/>
                  <w:szCs w:val="28"/>
                </w:rPr>
                <w:id w:val="-1782490465"/>
                <w:placeholder>
                  <w:docPart w:val="02150CE0DCA7406EAE2DC7835549AB62"/>
                </w:placeholder>
                <w:showingPlcHdr/>
                <w:dropDownList>
                  <w:listItem w:displayText="New" w:value="New"/>
                  <w:listItem w:displayText="Currently Operating" w:value="Currently Operating"/>
                </w:dropDownList>
              </w:sdtPr>
              <w:sdtEndPr/>
              <w:sdtContent>
                <w:r w:rsidRPr="005D2F76">
                  <w:rPr>
                    <w:rStyle w:val="PlaceholderText"/>
                  </w:rPr>
                  <w:t>Choose status</w:t>
                </w:r>
              </w:sdtContent>
            </w:sdt>
          </w:p>
          <w:p w14:paraId="559CAED5" w14:textId="77777777" w:rsidR="00566B93" w:rsidRPr="00566B93" w:rsidRDefault="00566B93" w:rsidP="00566B93">
            <w:pPr>
              <w:rPr>
                <w:sz w:val="28"/>
                <w:szCs w:val="28"/>
              </w:rPr>
            </w:pPr>
          </w:p>
          <w:p w14:paraId="4BAA1E6A" w14:textId="49FD67EC" w:rsidR="00217F2C" w:rsidRPr="006741F7" w:rsidRDefault="00217F2C" w:rsidP="00217F2C">
            <w:pPr>
              <w:pStyle w:val="ListParagraph"/>
              <w:numPr>
                <w:ilvl w:val="0"/>
                <w:numId w:val="5"/>
              </w:numPr>
              <w:ind w:left="284"/>
              <w:rPr>
                <w:b/>
                <w:sz w:val="28"/>
                <w:szCs w:val="28"/>
              </w:rPr>
            </w:pPr>
            <w:r w:rsidRPr="006741F7">
              <w:rPr>
                <w:b/>
                <w:sz w:val="28"/>
                <w:szCs w:val="28"/>
              </w:rPr>
              <w:t>Programme(s) of study under evaluation</w:t>
            </w:r>
            <w:r w:rsidR="00566B93">
              <w:rPr>
                <w:b/>
                <w:sz w:val="28"/>
                <w:szCs w:val="28"/>
              </w:rPr>
              <w:t>:</w:t>
            </w:r>
            <w:r w:rsidRPr="006741F7">
              <w:rPr>
                <w:b/>
                <w:sz w:val="28"/>
                <w:szCs w:val="28"/>
              </w:rPr>
              <w:t xml:space="preserve"> </w:t>
            </w:r>
            <w:r w:rsidRPr="006741F7">
              <w:rPr>
                <w:b/>
                <w:sz w:val="28"/>
                <w:szCs w:val="28"/>
              </w:rPr>
              <w:br/>
              <w:t>Name (Duration, ECTS, Cycle)</w:t>
            </w:r>
          </w:p>
          <w:p w14:paraId="73C1AB2A" w14:textId="77777777" w:rsidR="00566B93" w:rsidRDefault="00566B93" w:rsidP="00217F2C">
            <w:pPr>
              <w:pStyle w:val="ListParagraph"/>
              <w:ind w:left="0"/>
              <w:rPr>
                <w:b/>
                <w:sz w:val="28"/>
                <w:szCs w:val="28"/>
                <w:u w:val="single"/>
              </w:rPr>
            </w:pPr>
          </w:p>
          <w:p w14:paraId="585D92E9" w14:textId="18A7ADC2" w:rsidR="00217F2C" w:rsidRPr="006741F7" w:rsidRDefault="00217F2C" w:rsidP="00217F2C">
            <w:pPr>
              <w:pStyle w:val="ListParagraph"/>
              <w:ind w:left="0"/>
              <w:rPr>
                <w:b/>
                <w:sz w:val="28"/>
                <w:szCs w:val="28"/>
                <w:u w:val="single"/>
              </w:rPr>
            </w:pPr>
            <w:r w:rsidRPr="006741F7">
              <w:rPr>
                <w:b/>
                <w:sz w:val="28"/>
                <w:szCs w:val="28"/>
                <w:u w:val="single"/>
              </w:rPr>
              <w:t>Programme 1</w:t>
            </w:r>
          </w:p>
          <w:p w14:paraId="18D9DCA6" w14:textId="77777777" w:rsidR="00217F2C" w:rsidRPr="006741F7" w:rsidRDefault="00217F2C" w:rsidP="00217F2C">
            <w:pPr>
              <w:pStyle w:val="ListParagraph"/>
              <w:ind w:left="0"/>
              <w:rPr>
                <w:sz w:val="28"/>
                <w:szCs w:val="28"/>
              </w:rPr>
            </w:pPr>
            <w:r w:rsidRPr="006741F7">
              <w:rPr>
                <w:b/>
                <w:sz w:val="28"/>
                <w:szCs w:val="28"/>
              </w:rPr>
              <w:t>In Greek:</w:t>
            </w:r>
            <w:r w:rsidRPr="006741F7">
              <w:rPr>
                <w:sz w:val="28"/>
                <w:szCs w:val="28"/>
              </w:rPr>
              <w:t xml:space="preserve"> </w:t>
            </w:r>
          </w:p>
          <w:p w14:paraId="78F28446" w14:textId="77777777" w:rsidR="00217F2C" w:rsidRPr="006741F7" w:rsidRDefault="00A93F1B" w:rsidP="00217F2C">
            <w:pPr>
              <w:pStyle w:val="ListParagraph"/>
              <w:ind w:left="0"/>
              <w:rPr>
                <w:sz w:val="28"/>
                <w:szCs w:val="28"/>
              </w:rPr>
            </w:pPr>
            <w:sdt>
              <w:sdtPr>
                <w:rPr>
                  <w:sz w:val="28"/>
                  <w:szCs w:val="28"/>
                </w:rPr>
                <w:id w:val="-695154307"/>
                <w:placeholder>
                  <w:docPart w:val="97C1209E0A4949F69BB3A039C0DEEB1A"/>
                </w:placeholder>
                <w:showingPlcHdr/>
              </w:sdtPr>
              <w:sdtEndPr/>
              <w:sdtContent>
                <w:r w:rsidR="00217F2C" w:rsidRPr="006741F7">
                  <w:rPr>
                    <w:rStyle w:val="PlaceholderText"/>
                    <w:sz w:val="28"/>
                    <w:szCs w:val="28"/>
                  </w:rPr>
                  <w:t>Programme Name</w:t>
                </w:r>
              </w:sdtContent>
            </w:sdt>
          </w:p>
          <w:p w14:paraId="0AC96592" w14:textId="77777777" w:rsidR="00217F2C" w:rsidRPr="006741F7" w:rsidRDefault="00217F2C" w:rsidP="00217F2C">
            <w:pPr>
              <w:pStyle w:val="ListParagraph"/>
              <w:ind w:left="0"/>
              <w:rPr>
                <w:b/>
                <w:sz w:val="28"/>
                <w:szCs w:val="28"/>
              </w:rPr>
            </w:pPr>
            <w:r w:rsidRPr="006741F7">
              <w:rPr>
                <w:b/>
                <w:sz w:val="28"/>
                <w:szCs w:val="28"/>
              </w:rPr>
              <w:t>In English:</w:t>
            </w:r>
          </w:p>
          <w:p w14:paraId="6B4A5A7E" w14:textId="77777777" w:rsidR="00217F2C" w:rsidRPr="006741F7" w:rsidRDefault="00A93F1B" w:rsidP="00217F2C">
            <w:pPr>
              <w:pStyle w:val="ListParagraph"/>
              <w:ind w:left="0"/>
              <w:rPr>
                <w:sz w:val="28"/>
                <w:szCs w:val="28"/>
              </w:rPr>
            </w:pPr>
            <w:sdt>
              <w:sdtPr>
                <w:rPr>
                  <w:sz w:val="28"/>
                  <w:szCs w:val="28"/>
                </w:rPr>
                <w:id w:val="602236847"/>
                <w:placeholder>
                  <w:docPart w:val="DC906782B0C946CBA6114F9A579A74A4"/>
                </w:placeholder>
                <w:showingPlcHdr/>
              </w:sdtPr>
              <w:sdtEndPr/>
              <w:sdtContent>
                <w:r w:rsidR="00217F2C" w:rsidRPr="006741F7">
                  <w:rPr>
                    <w:rStyle w:val="PlaceholderText"/>
                    <w:sz w:val="28"/>
                    <w:szCs w:val="28"/>
                  </w:rPr>
                  <w:t>Programme Name</w:t>
                </w:r>
              </w:sdtContent>
            </w:sdt>
          </w:p>
          <w:p w14:paraId="1E7E866B" w14:textId="77777777" w:rsidR="00217F2C" w:rsidRPr="006741F7" w:rsidRDefault="00217F2C" w:rsidP="00217F2C">
            <w:pPr>
              <w:pStyle w:val="ListParagraph"/>
              <w:ind w:left="0"/>
              <w:rPr>
                <w:sz w:val="16"/>
                <w:szCs w:val="28"/>
              </w:rPr>
            </w:pPr>
          </w:p>
          <w:p w14:paraId="76F7670C" w14:textId="77777777" w:rsidR="00217F2C" w:rsidRPr="006741F7" w:rsidRDefault="00217F2C" w:rsidP="00217F2C">
            <w:pPr>
              <w:pStyle w:val="ListParagraph"/>
              <w:ind w:left="0"/>
              <w:rPr>
                <w:b/>
                <w:sz w:val="28"/>
                <w:szCs w:val="28"/>
                <w:u w:val="single"/>
              </w:rPr>
            </w:pPr>
            <w:r w:rsidRPr="006741F7">
              <w:rPr>
                <w:b/>
                <w:sz w:val="28"/>
                <w:szCs w:val="28"/>
                <w:u w:val="single"/>
              </w:rPr>
              <w:t>Programme 2</w:t>
            </w:r>
          </w:p>
          <w:p w14:paraId="0C392FB3" w14:textId="77777777" w:rsidR="00217F2C" w:rsidRPr="006741F7" w:rsidRDefault="00217F2C" w:rsidP="00217F2C">
            <w:pPr>
              <w:pStyle w:val="ListParagraph"/>
              <w:ind w:left="0"/>
              <w:rPr>
                <w:sz w:val="28"/>
                <w:szCs w:val="28"/>
              </w:rPr>
            </w:pPr>
            <w:r w:rsidRPr="006741F7">
              <w:rPr>
                <w:b/>
                <w:sz w:val="28"/>
                <w:szCs w:val="28"/>
              </w:rPr>
              <w:t>In Greek:</w:t>
            </w:r>
            <w:r w:rsidRPr="006741F7">
              <w:rPr>
                <w:sz w:val="28"/>
                <w:szCs w:val="28"/>
              </w:rPr>
              <w:t xml:space="preserve"> </w:t>
            </w:r>
          </w:p>
          <w:p w14:paraId="08E78EB8" w14:textId="77777777" w:rsidR="00217F2C" w:rsidRPr="006741F7" w:rsidRDefault="00A93F1B" w:rsidP="00217F2C">
            <w:pPr>
              <w:pStyle w:val="ListParagraph"/>
              <w:ind w:left="0"/>
              <w:rPr>
                <w:sz w:val="28"/>
                <w:szCs w:val="28"/>
              </w:rPr>
            </w:pPr>
            <w:sdt>
              <w:sdtPr>
                <w:rPr>
                  <w:sz w:val="28"/>
                  <w:szCs w:val="28"/>
                </w:rPr>
                <w:id w:val="-143592275"/>
                <w:placeholder>
                  <w:docPart w:val="311F90C48D6341E2B3299205226D216E"/>
                </w:placeholder>
                <w:showingPlcHdr/>
              </w:sdtPr>
              <w:sdtEndPr/>
              <w:sdtContent>
                <w:r w:rsidR="00217F2C" w:rsidRPr="006741F7">
                  <w:rPr>
                    <w:rStyle w:val="PlaceholderText"/>
                    <w:sz w:val="28"/>
                    <w:szCs w:val="28"/>
                  </w:rPr>
                  <w:t>Programme Name</w:t>
                </w:r>
              </w:sdtContent>
            </w:sdt>
          </w:p>
          <w:p w14:paraId="365ACE29" w14:textId="77777777" w:rsidR="00217F2C" w:rsidRPr="006741F7" w:rsidRDefault="00217F2C" w:rsidP="00217F2C">
            <w:pPr>
              <w:pStyle w:val="ListParagraph"/>
              <w:ind w:left="0"/>
              <w:rPr>
                <w:b/>
                <w:sz w:val="28"/>
                <w:szCs w:val="28"/>
              </w:rPr>
            </w:pPr>
            <w:r w:rsidRPr="006741F7">
              <w:rPr>
                <w:b/>
                <w:sz w:val="28"/>
                <w:szCs w:val="28"/>
              </w:rPr>
              <w:t>In English:</w:t>
            </w:r>
          </w:p>
          <w:p w14:paraId="54A3BFE7" w14:textId="77777777" w:rsidR="00217F2C" w:rsidRPr="006741F7" w:rsidRDefault="00A93F1B" w:rsidP="00217F2C">
            <w:pPr>
              <w:pStyle w:val="ListParagraph"/>
              <w:ind w:left="0"/>
              <w:rPr>
                <w:sz w:val="28"/>
                <w:szCs w:val="28"/>
              </w:rPr>
            </w:pPr>
            <w:sdt>
              <w:sdtPr>
                <w:rPr>
                  <w:sz w:val="28"/>
                  <w:szCs w:val="28"/>
                </w:rPr>
                <w:id w:val="54989499"/>
                <w:placeholder>
                  <w:docPart w:val="0701DB2FF3E647DF92C6EB1C1FA1F4E3"/>
                </w:placeholder>
                <w:showingPlcHdr/>
              </w:sdtPr>
              <w:sdtEndPr/>
              <w:sdtContent>
                <w:r w:rsidR="00217F2C" w:rsidRPr="006741F7">
                  <w:rPr>
                    <w:rStyle w:val="PlaceholderText"/>
                    <w:sz w:val="28"/>
                    <w:szCs w:val="28"/>
                  </w:rPr>
                  <w:t>Programme Name</w:t>
                </w:r>
              </w:sdtContent>
            </w:sdt>
          </w:p>
          <w:p w14:paraId="2905E5EC" w14:textId="77777777" w:rsidR="00217F2C" w:rsidRPr="006741F7" w:rsidRDefault="00217F2C" w:rsidP="00217F2C">
            <w:pPr>
              <w:pStyle w:val="ListParagraph"/>
              <w:ind w:left="0"/>
              <w:rPr>
                <w:sz w:val="16"/>
                <w:szCs w:val="28"/>
              </w:rPr>
            </w:pPr>
          </w:p>
          <w:p w14:paraId="625262E1" w14:textId="77777777" w:rsidR="00217F2C" w:rsidRPr="006741F7" w:rsidRDefault="00217F2C" w:rsidP="00217F2C">
            <w:pPr>
              <w:pStyle w:val="ListParagraph"/>
              <w:ind w:left="0"/>
              <w:rPr>
                <w:b/>
                <w:sz w:val="28"/>
                <w:szCs w:val="28"/>
                <w:u w:val="single"/>
              </w:rPr>
            </w:pPr>
            <w:r w:rsidRPr="006741F7">
              <w:rPr>
                <w:b/>
                <w:sz w:val="28"/>
                <w:szCs w:val="28"/>
                <w:u w:val="single"/>
              </w:rPr>
              <w:t xml:space="preserve">Programme 3 </w:t>
            </w:r>
          </w:p>
          <w:p w14:paraId="0DA82AE8" w14:textId="77777777" w:rsidR="00217F2C" w:rsidRPr="006741F7" w:rsidRDefault="00217F2C" w:rsidP="00217F2C">
            <w:pPr>
              <w:pStyle w:val="ListParagraph"/>
              <w:ind w:left="0"/>
              <w:rPr>
                <w:sz w:val="28"/>
                <w:szCs w:val="28"/>
              </w:rPr>
            </w:pPr>
            <w:r w:rsidRPr="006741F7">
              <w:rPr>
                <w:b/>
                <w:sz w:val="28"/>
                <w:szCs w:val="28"/>
              </w:rPr>
              <w:t>In Greek:</w:t>
            </w:r>
            <w:r w:rsidRPr="006741F7">
              <w:rPr>
                <w:sz w:val="28"/>
                <w:szCs w:val="28"/>
              </w:rPr>
              <w:t xml:space="preserve"> </w:t>
            </w:r>
          </w:p>
          <w:p w14:paraId="0782BF9B" w14:textId="77777777" w:rsidR="00217F2C" w:rsidRPr="006741F7" w:rsidRDefault="00A93F1B" w:rsidP="00217F2C">
            <w:pPr>
              <w:pStyle w:val="ListParagraph"/>
              <w:ind w:left="0"/>
              <w:rPr>
                <w:sz w:val="28"/>
                <w:szCs w:val="28"/>
              </w:rPr>
            </w:pPr>
            <w:sdt>
              <w:sdtPr>
                <w:rPr>
                  <w:sz w:val="28"/>
                  <w:szCs w:val="28"/>
                </w:rPr>
                <w:id w:val="-694238122"/>
                <w:placeholder>
                  <w:docPart w:val="25FA454F682F4273B7FE654711E8CB7C"/>
                </w:placeholder>
                <w:showingPlcHdr/>
              </w:sdtPr>
              <w:sdtEndPr/>
              <w:sdtContent>
                <w:r w:rsidR="00217F2C" w:rsidRPr="006741F7">
                  <w:rPr>
                    <w:rStyle w:val="PlaceholderText"/>
                    <w:sz w:val="28"/>
                    <w:szCs w:val="28"/>
                  </w:rPr>
                  <w:t>Programme Name</w:t>
                </w:r>
              </w:sdtContent>
            </w:sdt>
          </w:p>
          <w:p w14:paraId="3DFD4F10" w14:textId="77777777" w:rsidR="00217F2C" w:rsidRPr="006741F7" w:rsidRDefault="00217F2C" w:rsidP="00217F2C">
            <w:pPr>
              <w:pStyle w:val="ListParagraph"/>
              <w:ind w:left="0"/>
              <w:rPr>
                <w:b/>
                <w:sz w:val="28"/>
                <w:szCs w:val="28"/>
              </w:rPr>
            </w:pPr>
            <w:r w:rsidRPr="006741F7">
              <w:rPr>
                <w:b/>
                <w:sz w:val="28"/>
                <w:szCs w:val="28"/>
              </w:rPr>
              <w:t>In English:</w:t>
            </w:r>
          </w:p>
          <w:p w14:paraId="39CEE3AB" w14:textId="77777777" w:rsidR="00217F2C" w:rsidRPr="006741F7" w:rsidRDefault="00217F2C" w:rsidP="00217F2C">
            <w:pPr>
              <w:pStyle w:val="ListParagraph"/>
              <w:ind w:left="0"/>
              <w:rPr>
                <w:sz w:val="28"/>
                <w:szCs w:val="28"/>
              </w:rPr>
            </w:pPr>
            <w:r w:rsidRPr="006741F7">
              <w:rPr>
                <w:sz w:val="28"/>
                <w:szCs w:val="28"/>
              </w:rPr>
              <w:t xml:space="preserve"> </w:t>
            </w:r>
            <w:sdt>
              <w:sdtPr>
                <w:rPr>
                  <w:sz w:val="28"/>
                  <w:szCs w:val="28"/>
                </w:rPr>
                <w:id w:val="2036530921"/>
                <w:placeholder>
                  <w:docPart w:val="AE190F7679BF4F37AAFEAE8155435E23"/>
                </w:placeholder>
                <w:showingPlcHdr/>
              </w:sdtPr>
              <w:sdtEndPr/>
              <w:sdtContent>
                <w:r w:rsidRPr="006741F7">
                  <w:rPr>
                    <w:rStyle w:val="PlaceholderText"/>
                    <w:sz w:val="28"/>
                    <w:szCs w:val="28"/>
                  </w:rPr>
                  <w:t>Programme Name</w:t>
                </w:r>
              </w:sdtContent>
            </w:sdt>
          </w:p>
          <w:p w14:paraId="290CA2DD" w14:textId="3C4F5194" w:rsidR="00217F2C" w:rsidRPr="00566B93" w:rsidRDefault="00217F2C" w:rsidP="00566B93">
            <w:pPr>
              <w:rPr>
                <w:rFonts w:ascii="Arial" w:hAnsi="Arial" w:cs="Arial"/>
                <w:b/>
                <w:sz w:val="6"/>
                <w:szCs w:val="24"/>
                <w:lang w:val="en-US"/>
              </w:rPr>
            </w:pPr>
          </w:p>
        </w:tc>
      </w:tr>
    </w:tbl>
    <w:sdt>
      <w:sdtPr>
        <w:rPr>
          <w:rFonts w:eastAsiaTheme="minorHAnsi"/>
          <w:lang w:val="en-GB"/>
        </w:rPr>
        <w:id w:val="-2072101052"/>
        <w:docPartObj>
          <w:docPartGallery w:val="Cover Pages"/>
          <w:docPartUnique/>
        </w:docPartObj>
      </w:sdtPr>
      <w:sdtEndPr>
        <w:rPr>
          <w:rFonts w:ascii="Arial" w:eastAsiaTheme="minorEastAsia" w:hAnsi="Arial" w:cs="Arial"/>
          <w:b/>
          <w:sz w:val="24"/>
          <w:szCs w:val="24"/>
          <w:lang w:val="en-US"/>
        </w:rPr>
      </w:sdtEndPr>
      <w:sdtContent>
        <w:p w14:paraId="3102776F" w14:textId="16A68F55" w:rsidR="009A09E3" w:rsidRPr="005D2F76" w:rsidRDefault="00536FF6" w:rsidP="00536FF6">
          <w:pPr>
            <w:pStyle w:val="NoSpacing"/>
            <w:rPr>
              <w:rFonts w:ascii="Arial" w:hAnsi="Arial" w:cs="Arial"/>
              <w:b/>
              <w:sz w:val="24"/>
              <w:szCs w:val="24"/>
            </w:rPr>
          </w:pPr>
          <w:r w:rsidRPr="005D2F76">
            <w:rPr>
              <w:rFonts w:ascii="Arial" w:hAnsi="Arial" w:cs="Arial"/>
              <w:b/>
              <w:sz w:val="24"/>
              <w:szCs w:val="24"/>
            </w:rPr>
            <w:br w:type="page"/>
          </w:r>
        </w:p>
      </w:sdtContent>
    </w:sdt>
    <w:tbl>
      <w:tblPr>
        <w:tblStyle w:val="GridTable6Colorful-Accent51"/>
        <w:tblpPr w:leftFromText="180" w:rightFromText="180" w:vertAnchor="text" w:horzAnchor="margin" w:tblpXSpec="center" w:tblpY="59"/>
        <w:tblW w:w="0" w:type="auto"/>
        <w:tblLook w:val="04A0" w:firstRow="1" w:lastRow="0" w:firstColumn="1" w:lastColumn="0" w:noHBand="0" w:noVBand="1"/>
      </w:tblPr>
      <w:tblGrid>
        <w:gridCol w:w="9894"/>
      </w:tblGrid>
      <w:tr w:rsidR="00217F2C" w:rsidRPr="005D2F76" w14:paraId="17459F7E" w14:textId="77777777" w:rsidTr="00217F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4" w:type="dxa"/>
          </w:tcPr>
          <w:p w14:paraId="324835D3" w14:textId="403A5E6F" w:rsidR="00217F2C" w:rsidRPr="005D2F76" w:rsidRDefault="00217F2C" w:rsidP="00617AB5">
            <w:pPr>
              <w:spacing w:after="120" w:line="259" w:lineRule="auto"/>
              <w:jc w:val="both"/>
              <w:rPr>
                <w:rFonts w:ascii="Arial" w:hAnsi="Arial" w:cs="Arial"/>
                <w:b w:val="0"/>
                <w:sz w:val="24"/>
                <w:szCs w:val="24"/>
              </w:rPr>
            </w:pPr>
            <w:proofErr w:type="gramStart"/>
            <w:r w:rsidRPr="005D2F76">
              <w:rPr>
                <w:rFonts w:ascii="Arial" w:hAnsi="Arial" w:cs="Arial"/>
                <w:color w:val="000000" w:themeColor="text1"/>
                <w:sz w:val="24"/>
                <w:szCs w:val="24"/>
              </w:rPr>
              <w:lastRenderedPageBreak/>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gency on Related Matters Laws</w:t>
            </w:r>
            <w:r w:rsidR="00617AB5" w:rsidRPr="005D2F76">
              <w:rPr>
                <w:rFonts w:ascii="Arial" w:hAnsi="Arial" w:cs="Arial"/>
                <w:color w:val="000000" w:themeColor="text1"/>
                <w:sz w:val="24"/>
                <w:szCs w:val="24"/>
              </w:rPr>
              <w:t>”</w:t>
            </w:r>
            <w:r w:rsidRPr="005D2F76">
              <w:rPr>
                <w:rFonts w:ascii="Arial" w:hAnsi="Arial" w:cs="Arial"/>
                <w:color w:val="000000" w:themeColor="text1"/>
                <w:sz w:val="24"/>
                <w:szCs w:val="24"/>
              </w:rPr>
              <w:t xml:space="preserve"> of 2015 to 20</w:t>
            </w:r>
            <w:r w:rsidR="009E638D">
              <w:rPr>
                <w:rFonts w:ascii="Arial" w:hAnsi="Arial" w:cs="Arial"/>
                <w:color w:val="000000" w:themeColor="text1"/>
                <w:sz w:val="24"/>
                <w:szCs w:val="24"/>
              </w:rPr>
              <w:t>21</w:t>
            </w:r>
            <w:r w:rsidRPr="005D2F76">
              <w:rPr>
                <w:rFonts w:ascii="Arial" w:hAnsi="Arial" w:cs="Arial"/>
                <w:color w:val="000000" w:themeColor="text1"/>
                <w:sz w:val="24"/>
                <w:szCs w:val="24"/>
              </w:rPr>
              <w:t xml:space="preserve"> </w:t>
            </w:r>
            <w:r w:rsidR="009E638D">
              <w:t xml:space="preserve"> </w:t>
            </w:r>
            <w:r w:rsidR="009E638D" w:rsidRPr="009E638D">
              <w:rPr>
                <w:rFonts w:ascii="Arial" w:hAnsi="Arial" w:cs="Arial"/>
                <w:sz w:val="24"/>
                <w:szCs w:val="24"/>
              </w:rPr>
              <w:t>[L.136(Ι)/2015 – L.132(Ι)/2021]</w:t>
            </w:r>
            <w:r w:rsidRPr="005D2F76">
              <w:rPr>
                <w:rFonts w:ascii="Arial" w:hAnsi="Arial" w:cs="Arial"/>
                <w:color w:val="000000" w:themeColor="text1"/>
                <w:sz w:val="24"/>
                <w:szCs w:val="24"/>
              </w:rPr>
              <w:t>.</w:t>
            </w:r>
            <w:proofErr w:type="gramEnd"/>
          </w:p>
        </w:tc>
      </w:tr>
    </w:tbl>
    <w:p w14:paraId="7B15F8E2" w14:textId="11A4F7C3" w:rsidR="00CC0556" w:rsidRPr="005D2F76" w:rsidRDefault="00CC0556" w:rsidP="00C5235B">
      <w:pPr>
        <w:jc w:val="both"/>
        <w:rPr>
          <w:rFonts w:ascii="Arial" w:hAnsi="Arial" w:cs="Arial"/>
          <w:b/>
          <w:sz w:val="24"/>
          <w:szCs w:val="24"/>
        </w:rPr>
      </w:pPr>
    </w:p>
    <w:p w14:paraId="4B7E7E7F" w14:textId="5E0F1BFD" w:rsidR="00CC0556" w:rsidRPr="005D2F76" w:rsidRDefault="00CC0556" w:rsidP="00C5235B">
      <w:pPr>
        <w:jc w:val="both"/>
        <w:rPr>
          <w:rFonts w:ascii="Arial" w:hAnsi="Arial" w:cs="Arial"/>
          <w:b/>
          <w:sz w:val="24"/>
          <w:szCs w:val="24"/>
        </w:rPr>
      </w:pPr>
    </w:p>
    <w:p w14:paraId="04B1B273" w14:textId="3CFE5E2E" w:rsidR="00CC0556" w:rsidRPr="005D2F76" w:rsidRDefault="00CC0556" w:rsidP="00C5235B">
      <w:pPr>
        <w:jc w:val="both"/>
        <w:rPr>
          <w:rFonts w:ascii="Arial" w:hAnsi="Arial" w:cs="Arial"/>
          <w:b/>
          <w:sz w:val="24"/>
          <w:szCs w:val="24"/>
        </w:rPr>
      </w:pPr>
    </w:p>
    <w:p w14:paraId="4799D43B" w14:textId="4E4B48C2" w:rsidR="00217F2C" w:rsidRPr="00217F2C" w:rsidRDefault="00CC0556" w:rsidP="00217F2C">
      <w:pPr>
        <w:rPr>
          <w:rFonts w:ascii="Arial" w:hAnsi="Arial" w:cs="Arial"/>
          <w:b/>
          <w:sz w:val="24"/>
          <w:szCs w:val="24"/>
        </w:rPr>
      </w:pPr>
      <w:r w:rsidRPr="005D2F76">
        <w:rPr>
          <w:rFonts w:ascii="Arial" w:hAnsi="Arial" w:cs="Arial"/>
          <w:b/>
          <w:sz w:val="24"/>
          <w:szCs w:val="24"/>
        </w:rPr>
        <w:br w:type="page"/>
      </w:r>
    </w:p>
    <w:p w14:paraId="2FEE1CEC" w14:textId="3B059C0A" w:rsidR="00217F2C" w:rsidRPr="002C5778" w:rsidRDefault="00201F32" w:rsidP="00217F2C">
      <w:pPr>
        <w:rPr>
          <w:rFonts w:ascii="Arial" w:hAnsi="Arial" w:cs="Arial"/>
          <w:b/>
          <w:sz w:val="24"/>
          <w:szCs w:val="24"/>
        </w:rPr>
      </w:pPr>
      <w:r w:rsidRPr="008B7074">
        <w:rPr>
          <w:rFonts w:ascii="Arial" w:hAnsi="Arial" w:cs="Arial"/>
          <w:b/>
          <w:sz w:val="24"/>
          <w:szCs w:val="24"/>
        </w:rPr>
        <w:lastRenderedPageBreak/>
        <w:t>Department’s programmes (to be filled by the CYQAA officer and verified by the EEC)</w:t>
      </w:r>
      <w:r w:rsidR="00217F2C" w:rsidRPr="008B7074">
        <w:rPr>
          <w:rFonts w:ascii="Arial" w:hAnsi="Arial" w:cs="Arial"/>
          <w:b/>
          <w:sz w:val="24"/>
          <w:szCs w:val="24"/>
        </w:rPr>
        <w:t>:</w:t>
      </w:r>
      <w:r w:rsidR="00217F2C" w:rsidRPr="002C5778">
        <w:rPr>
          <w:rFonts w:ascii="Arial" w:hAnsi="Arial" w:cs="Arial"/>
          <w:b/>
          <w:sz w:val="24"/>
          <w:szCs w:val="24"/>
        </w:rPr>
        <w:t xml:space="preserve"> </w:t>
      </w:r>
    </w:p>
    <w:tbl>
      <w:tblPr>
        <w:tblStyle w:val="TableGrid"/>
        <w:tblW w:w="9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30"/>
        <w:gridCol w:w="7088"/>
      </w:tblGrid>
      <w:tr w:rsidR="00F47B75" w:rsidRPr="005E1396" w14:paraId="445B06A7" w14:textId="77777777" w:rsidTr="00043BD5">
        <w:trPr>
          <w:trHeight w:val="233"/>
        </w:trPr>
        <w:tc>
          <w:tcPr>
            <w:tcW w:w="2830" w:type="dxa"/>
            <w:shd w:val="clear" w:color="auto" w:fill="F7CAAC" w:themeFill="accent2" w:themeFillTint="66"/>
          </w:tcPr>
          <w:p w14:paraId="58689B75" w14:textId="77777777" w:rsidR="00F47B75" w:rsidRPr="002C5778" w:rsidRDefault="00F47B75" w:rsidP="00F47B75">
            <w:pPr>
              <w:jc w:val="center"/>
              <w:rPr>
                <w:rFonts w:ascii="Arial" w:hAnsi="Arial" w:cs="Arial"/>
                <w:b/>
                <w:sz w:val="24"/>
                <w:szCs w:val="24"/>
              </w:rPr>
            </w:pPr>
            <w:r w:rsidRPr="002C5778">
              <w:rPr>
                <w:rFonts w:ascii="Arial" w:hAnsi="Arial" w:cs="Arial"/>
                <w:b/>
                <w:sz w:val="24"/>
                <w:szCs w:val="24"/>
              </w:rPr>
              <w:t>DEPARTMENT</w:t>
            </w:r>
          </w:p>
        </w:tc>
        <w:tc>
          <w:tcPr>
            <w:tcW w:w="7088" w:type="dxa"/>
            <w:shd w:val="clear" w:color="auto" w:fill="F7CAAC" w:themeFill="accent2" w:themeFillTint="66"/>
          </w:tcPr>
          <w:p w14:paraId="4020CA98" w14:textId="2011E547" w:rsidR="00F47B75" w:rsidRPr="002C5778" w:rsidRDefault="00F47B75" w:rsidP="00F47B75">
            <w:pPr>
              <w:jc w:val="center"/>
              <w:rPr>
                <w:rFonts w:ascii="Arial" w:hAnsi="Arial" w:cs="Arial"/>
                <w:b/>
                <w:sz w:val="24"/>
                <w:szCs w:val="24"/>
              </w:rPr>
            </w:pPr>
            <w:r w:rsidRPr="002C5778">
              <w:rPr>
                <w:rFonts w:ascii="Arial" w:hAnsi="Arial" w:cs="Arial"/>
                <w:b/>
                <w:sz w:val="24"/>
                <w:szCs w:val="24"/>
              </w:rPr>
              <w:t>PROGRAMMES OF STUDY</w:t>
            </w:r>
          </w:p>
        </w:tc>
      </w:tr>
      <w:tr w:rsidR="00F47B75" w:rsidRPr="005E1396" w14:paraId="46FE64A8" w14:textId="77777777" w:rsidTr="00043BD5">
        <w:trPr>
          <w:trHeight w:val="233"/>
        </w:trPr>
        <w:tc>
          <w:tcPr>
            <w:tcW w:w="2830" w:type="dxa"/>
            <w:vMerge w:val="restart"/>
          </w:tcPr>
          <w:p w14:paraId="731B02E4" w14:textId="77777777" w:rsidR="00F47B75" w:rsidRPr="002C5778" w:rsidRDefault="00F47B75" w:rsidP="00217F2C">
            <w:pPr>
              <w:rPr>
                <w:rFonts w:ascii="Arial" w:hAnsi="Arial" w:cs="Arial"/>
                <w:sz w:val="24"/>
                <w:szCs w:val="24"/>
              </w:rPr>
            </w:pPr>
          </w:p>
        </w:tc>
        <w:tc>
          <w:tcPr>
            <w:tcW w:w="7088" w:type="dxa"/>
          </w:tcPr>
          <w:p w14:paraId="6E4AD6F1" w14:textId="6CDA7556" w:rsidR="00CD4C32" w:rsidRPr="002C5778" w:rsidRDefault="00CD4C32" w:rsidP="00CD4C32">
            <w:pPr>
              <w:spacing w:before="120" w:after="120"/>
              <w:rPr>
                <w:rFonts w:ascii="Arial" w:hAnsi="Arial" w:cs="Arial"/>
                <w:sz w:val="24"/>
                <w:szCs w:val="24"/>
              </w:rPr>
            </w:pPr>
          </w:p>
        </w:tc>
      </w:tr>
      <w:tr w:rsidR="00F47B75" w:rsidRPr="005E1396" w14:paraId="142BE344" w14:textId="77777777" w:rsidTr="00043BD5">
        <w:trPr>
          <w:trHeight w:val="233"/>
        </w:trPr>
        <w:tc>
          <w:tcPr>
            <w:tcW w:w="2830" w:type="dxa"/>
            <w:vMerge/>
          </w:tcPr>
          <w:p w14:paraId="28685866" w14:textId="77777777" w:rsidR="00F47B75" w:rsidRPr="002C5778" w:rsidRDefault="00F47B75" w:rsidP="00217F2C">
            <w:pPr>
              <w:rPr>
                <w:rFonts w:ascii="Arial" w:hAnsi="Arial" w:cs="Arial"/>
                <w:sz w:val="24"/>
                <w:szCs w:val="24"/>
              </w:rPr>
            </w:pPr>
          </w:p>
        </w:tc>
        <w:tc>
          <w:tcPr>
            <w:tcW w:w="7088" w:type="dxa"/>
          </w:tcPr>
          <w:p w14:paraId="461412F4" w14:textId="27CF8042" w:rsidR="00CD4C32" w:rsidRPr="002C5778" w:rsidRDefault="00CD4C32" w:rsidP="00CD4C32">
            <w:pPr>
              <w:spacing w:before="120" w:after="120"/>
              <w:rPr>
                <w:rFonts w:ascii="Arial" w:hAnsi="Arial" w:cs="Arial"/>
                <w:sz w:val="24"/>
                <w:szCs w:val="24"/>
              </w:rPr>
            </w:pPr>
          </w:p>
        </w:tc>
      </w:tr>
      <w:tr w:rsidR="00F47B75" w:rsidRPr="005E1396" w14:paraId="5808082E" w14:textId="77777777" w:rsidTr="00043BD5">
        <w:trPr>
          <w:trHeight w:val="232"/>
        </w:trPr>
        <w:tc>
          <w:tcPr>
            <w:tcW w:w="2830" w:type="dxa"/>
            <w:vMerge/>
          </w:tcPr>
          <w:p w14:paraId="72BA7494" w14:textId="77777777" w:rsidR="00F47B75" w:rsidRPr="002C5778" w:rsidRDefault="00F47B75" w:rsidP="00217F2C">
            <w:pPr>
              <w:rPr>
                <w:rFonts w:ascii="Arial" w:hAnsi="Arial" w:cs="Arial"/>
                <w:sz w:val="24"/>
                <w:szCs w:val="24"/>
              </w:rPr>
            </w:pPr>
          </w:p>
        </w:tc>
        <w:tc>
          <w:tcPr>
            <w:tcW w:w="7088" w:type="dxa"/>
          </w:tcPr>
          <w:p w14:paraId="7617398A" w14:textId="6F6B1B3F" w:rsidR="00CD4C32" w:rsidRPr="002C5778" w:rsidRDefault="00CD4C32" w:rsidP="00CD4C32">
            <w:pPr>
              <w:spacing w:before="120" w:after="120"/>
              <w:rPr>
                <w:rFonts w:ascii="Arial" w:hAnsi="Arial" w:cs="Arial"/>
                <w:sz w:val="24"/>
                <w:szCs w:val="24"/>
              </w:rPr>
            </w:pPr>
          </w:p>
        </w:tc>
      </w:tr>
      <w:tr w:rsidR="00F47B75" w:rsidRPr="005E1396" w14:paraId="72724196" w14:textId="77777777" w:rsidTr="00043BD5">
        <w:trPr>
          <w:trHeight w:val="155"/>
        </w:trPr>
        <w:tc>
          <w:tcPr>
            <w:tcW w:w="2830" w:type="dxa"/>
            <w:vMerge/>
          </w:tcPr>
          <w:p w14:paraId="472EBD2E" w14:textId="77777777" w:rsidR="00F47B75" w:rsidRPr="002C5778" w:rsidRDefault="00F47B75" w:rsidP="00217F2C">
            <w:pPr>
              <w:rPr>
                <w:rFonts w:ascii="Arial" w:hAnsi="Arial" w:cs="Arial"/>
                <w:sz w:val="24"/>
                <w:szCs w:val="24"/>
              </w:rPr>
            </w:pPr>
          </w:p>
        </w:tc>
        <w:tc>
          <w:tcPr>
            <w:tcW w:w="7088" w:type="dxa"/>
          </w:tcPr>
          <w:p w14:paraId="671C59D6" w14:textId="77777777" w:rsidR="00F47B75" w:rsidRPr="002C5778" w:rsidRDefault="00F47B75" w:rsidP="00CD4C32">
            <w:pPr>
              <w:spacing w:before="120" w:after="120"/>
              <w:rPr>
                <w:rFonts w:ascii="Arial" w:hAnsi="Arial" w:cs="Arial"/>
                <w:sz w:val="24"/>
                <w:szCs w:val="24"/>
              </w:rPr>
            </w:pPr>
          </w:p>
        </w:tc>
      </w:tr>
      <w:tr w:rsidR="00F47B75" w:rsidRPr="005E1396" w14:paraId="6C6DC2A3" w14:textId="77777777" w:rsidTr="00043BD5">
        <w:trPr>
          <w:trHeight w:val="155"/>
        </w:trPr>
        <w:tc>
          <w:tcPr>
            <w:tcW w:w="2830" w:type="dxa"/>
            <w:vMerge/>
          </w:tcPr>
          <w:p w14:paraId="244B1440" w14:textId="77777777" w:rsidR="00F47B75" w:rsidRPr="002C5778" w:rsidRDefault="00F47B75" w:rsidP="00217F2C">
            <w:pPr>
              <w:rPr>
                <w:rFonts w:ascii="Arial" w:hAnsi="Arial" w:cs="Arial"/>
                <w:sz w:val="24"/>
                <w:szCs w:val="24"/>
              </w:rPr>
            </w:pPr>
          </w:p>
        </w:tc>
        <w:tc>
          <w:tcPr>
            <w:tcW w:w="7088" w:type="dxa"/>
          </w:tcPr>
          <w:p w14:paraId="6F549F5B" w14:textId="77777777" w:rsidR="00F47B75" w:rsidRPr="002C5778" w:rsidRDefault="00F47B75" w:rsidP="00CD4C32">
            <w:pPr>
              <w:spacing w:before="120" w:after="120"/>
              <w:rPr>
                <w:rFonts w:ascii="Arial" w:hAnsi="Arial" w:cs="Arial"/>
                <w:sz w:val="24"/>
                <w:szCs w:val="24"/>
              </w:rPr>
            </w:pPr>
          </w:p>
        </w:tc>
      </w:tr>
      <w:tr w:rsidR="00F47B75" w:rsidRPr="005E1396" w14:paraId="36398EA2" w14:textId="77777777" w:rsidTr="00043BD5">
        <w:trPr>
          <w:trHeight w:val="155"/>
        </w:trPr>
        <w:tc>
          <w:tcPr>
            <w:tcW w:w="2830" w:type="dxa"/>
            <w:vMerge/>
          </w:tcPr>
          <w:p w14:paraId="49D0E23F" w14:textId="77777777" w:rsidR="00F47B75" w:rsidRPr="002C5778" w:rsidRDefault="00F47B75" w:rsidP="00217F2C">
            <w:pPr>
              <w:rPr>
                <w:rFonts w:ascii="Arial" w:hAnsi="Arial" w:cs="Arial"/>
                <w:sz w:val="24"/>
                <w:szCs w:val="24"/>
              </w:rPr>
            </w:pPr>
          </w:p>
        </w:tc>
        <w:tc>
          <w:tcPr>
            <w:tcW w:w="7088" w:type="dxa"/>
          </w:tcPr>
          <w:p w14:paraId="6D846E9D" w14:textId="77777777" w:rsidR="00F47B75" w:rsidRPr="002C5778" w:rsidRDefault="00F47B75" w:rsidP="00CD4C32">
            <w:pPr>
              <w:spacing w:before="120" w:after="120"/>
              <w:rPr>
                <w:rFonts w:ascii="Arial" w:hAnsi="Arial" w:cs="Arial"/>
                <w:sz w:val="24"/>
                <w:szCs w:val="24"/>
              </w:rPr>
            </w:pPr>
          </w:p>
        </w:tc>
      </w:tr>
    </w:tbl>
    <w:p w14:paraId="5D90B7A4" w14:textId="77777777" w:rsidR="00217F2C" w:rsidRPr="00217F2C" w:rsidRDefault="00217F2C">
      <w:pPr>
        <w:rPr>
          <w:rFonts w:ascii="Arial" w:hAnsi="Arial" w:cs="Arial"/>
          <w:b/>
          <w:sz w:val="24"/>
          <w:szCs w:val="24"/>
        </w:rPr>
      </w:pPr>
    </w:p>
    <w:p w14:paraId="33B4813B" w14:textId="77777777" w:rsidR="00217F2C" w:rsidRDefault="00217F2C">
      <w:pPr>
        <w:rPr>
          <w:rFonts w:ascii="Arial" w:hAnsi="Arial" w:cs="Arial"/>
          <w:b/>
          <w:sz w:val="24"/>
          <w:szCs w:val="24"/>
          <w:lang w:val="en-US"/>
        </w:rPr>
      </w:pPr>
      <w:r>
        <w:rPr>
          <w:rFonts w:ascii="Arial" w:hAnsi="Arial" w:cs="Arial"/>
          <w:b/>
          <w:sz w:val="24"/>
          <w:szCs w:val="24"/>
          <w:lang w:val="en-US"/>
        </w:rPr>
        <w:br w:type="page"/>
      </w:r>
    </w:p>
    <w:p w14:paraId="7433463D" w14:textId="348A2B86" w:rsidR="0031158E" w:rsidRPr="005D2F76" w:rsidRDefault="0031158E" w:rsidP="00C27384">
      <w:pPr>
        <w:pStyle w:val="ListParagraph"/>
        <w:numPr>
          <w:ilvl w:val="0"/>
          <w:numId w:val="1"/>
        </w:numPr>
        <w:ind w:left="360"/>
        <w:rPr>
          <w:rFonts w:ascii="Arial" w:hAnsi="Arial" w:cs="Arial"/>
          <w:b/>
          <w:sz w:val="24"/>
          <w:szCs w:val="24"/>
          <w:lang w:val="en-US"/>
        </w:rPr>
      </w:pPr>
      <w:r w:rsidRPr="005D2F76">
        <w:rPr>
          <w:rFonts w:ascii="Arial" w:hAnsi="Arial" w:cs="Arial"/>
          <w:b/>
          <w:sz w:val="24"/>
          <w:szCs w:val="24"/>
          <w:lang w:val="en-US"/>
        </w:rPr>
        <w:lastRenderedPageBreak/>
        <w:t>Introduction</w:t>
      </w:r>
    </w:p>
    <w:p w14:paraId="6E1A7FED" w14:textId="77777777" w:rsidR="00B274A9" w:rsidRPr="005D2F76" w:rsidRDefault="00636772" w:rsidP="008555E6">
      <w:pPr>
        <w:pStyle w:val="ListParagraph"/>
        <w:ind w:left="0"/>
        <w:contextualSpacing w:val="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This part includes </w:t>
      </w:r>
      <w:r w:rsidR="0031158E" w:rsidRPr="005D2F76">
        <w:rPr>
          <w:rFonts w:ascii="Arial" w:hAnsi="Arial" w:cs="Arial"/>
          <w:i/>
          <w:color w:val="0070C0"/>
          <w:sz w:val="24"/>
          <w:szCs w:val="24"/>
          <w:lang w:val="en-US"/>
        </w:rPr>
        <w:t>basic information regarding the onsite visit.</w:t>
      </w:r>
    </w:p>
    <w:sdt>
      <w:sdtPr>
        <w:rPr>
          <w:rFonts w:ascii="Arial" w:hAnsi="Arial" w:cs="Arial"/>
          <w:color w:val="0070C0"/>
          <w:sz w:val="24"/>
          <w:szCs w:val="24"/>
          <w:lang w:val="en-US"/>
        </w:rPr>
        <w:id w:val="-970510402"/>
        <w:placeholder>
          <w:docPart w:val="6BD39BBF10894A75BCC31328EBA9B648"/>
        </w:placeholder>
        <w:showingPlcHdr/>
        <w:text/>
      </w:sdtPr>
      <w:sdtEndPr/>
      <w:sdtContent>
        <w:p w14:paraId="09AAAB5A" w14:textId="0E124E08" w:rsidR="00BC2F35" w:rsidRPr="005D2F76" w:rsidRDefault="00C31066" w:rsidP="008555E6">
          <w:pPr>
            <w:pStyle w:val="ListParagraph"/>
            <w:spacing w:after="0" w:line="240" w:lineRule="auto"/>
            <w:ind w:left="0"/>
            <w:contextualSpacing w:val="0"/>
            <w:jc w:val="both"/>
            <w:rPr>
              <w:rFonts w:ascii="Arial" w:hAnsi="Arial" w:cs="Arial"/>
              <w:color w:val="0070C0"/>
              <w:sz w:val="24"/>
              <w:szCs w:val="24"/>
              <w:lang w:val="en-US"/>
            </w:rPr>
          </w:pPr>
          <w:r w:rsidRPr="005D2F76">
            <w:rPr>
              <w:rStyle w:val="PlaceholderText"/>
            </w:rPr>
            <w:t>Click to enter text.</w:t>
          </w:r>
        </w:p>
      </w:sdtContent>
    </w:sdt>
    <w:p w14:paraId="47333135" w14:textId="4104AECA" w:rsidR="008A79A2" w:rsidRPr="005D2F76" w:rsidRDefault="008A79A2">
      <w:pPr>
        <w:rPr>
          <w:rFonts w:ascii="Arial" w:hAnsi="Arial" w:cs="Arial"/>
          <w:i/>
          <w:color w:val="0070C0"/>
          <w:sz w:val="24"/>
          <w:szCs w:val="24"/>
          <w:lang w:val="en-US"/>
        </w:rPr>
      </w:pPr>
      <w:r w:rsidRPr="005D2F76">
        <w:rPr>
          <w:rFonts w:ascii="Arial" w:hAnsi="Arial" w:cs="Arial"/>
          <w:i/>
          <w:color w:val="0070C0"/>
          <w:sz w:val="24"/>
          <w:szCs w:val="24"/>
          <w:lang w:val="en-US"/>
        </w:rPr>
        <w:br w:type="page"/>
      </w:r>
    </w:p>
    <w:p w14:paraId="737C3FBC" w14:textId="77777777" w:rsidR="00575D84" w:rsidRPr="005D2F76" w:rsidRDefault="00575D84" w:rsidP="00C27384">
      <w:pPr>
        <w:pStyle w:val="ListParagraph"/>
        <w:numPr>
          <w:ilvl w:val="0"/>
          <w:numId w:val="1"/>
        </w:numPr>
        <w:ind w:left="360"/>
        <w:jc w:val="both"/>
        <w:rPr>
          <w:rFonts w:ascii="Arial" w:hAnsi="Arial" w:cs="Arial"/>
          <w:b/>
          <w:color w:val="000000"/>
          <w:sz w:val="24"/>
          <w:szCs w:val="24"/>
        </w:rPr>
      </w:pPr>
      <w:r w:rsidRPr="005D2F76">
        <w:rPr>
          <w:rFonts w:ascii="Arial" w:hAnsi="Arial" w:cs="Arial"/>
          <w:b/>
          <w:color w:val="000000"/>
          <w:sz w:val="24"/>
          <w:szCs w:val="24"/>
          <w:lang w:val="en-US"/>
        </w:rPr>
        <w:lastRenderedPageBreak/>
        <w:t>External Evaluation Committee (EEC)</w:t>
      </w:r>
    </w:p>
    <w:p w14:paraId="00A5F74D" w14:textId="56733A95" w:rsidR="00575D84" w:rsidRPr="005D2F76" w:rsidRDefault="00575D84" w:rsidP="00C27384">
      <w:pPr>
        <w:pStyle w:val="ListParagraph"/>
        <w:ind w:left="360"/>
        <w:rPr>
          <w:rFonts w:ascii="Arial" w:hAnsi="Arial" w:cs="Arial"/>
          <w:b/>
          <w:color w:val="000000"/>
          <w:sz w:val="24"/>
          <w:szCs w:val="24"/>
          <w:lang w:val="en-US"/>
        </w:rPr>
      </w:pPr>
    </w:p>
    <w:tbl>
      <w:tblPr>
        <w:tblStyle w:val="GridTable5Dark-Accent11"/>
        <w:tblW w:w="9923" w:type="dxa"/>
        <w:tblInd w:w="279" w:type="dxa"/>
        <w:tblLook w:val="04A0" w:firstRow="1" w:lastRow="0" w:firstColumn="1" w:lastColumn="0" w:noHBand="0" w:noVBand="1"/>
      </w:tblPr>
      <w:tblGrid>
        <w:gridCol w:w="3261"/>
        <w:gridCol w:w="3402"/>
        <w:gridCol w:w="3260"/>
      </w:tblGrid>
      <w:tr w:rsidR="0039109B" w:rsidRPr="005D2F76" w14:paraId="4DEE7662" w14:textId="77777777" w:rsidTr="00C27384">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61" w:type="dxa"/>
          </w:tcPr>
          <w:p w14:paraId="41952962" w14:textId="77777777" w:rsidR="0039109B" w:rsidRPr="005D2F76" w:rsidRDefault="0039109B" w:rsidP="004B44A3">
            <w:pPr>
              <w:pStyle w:val="ListParagraph"/>
              <w:spacing w:before="120" w:after="120"/>
              <w:ind w:left="0"/>
              <w:jc w:val="center"/>
              <w:rPr>
                <w:rFonts w:ascii="Arial" w:hAnsi="Arial" w:cs="Arial"/>
                <w:i/>
                <w:color w:val="000000"/>
                <w:sz w:val="24"/>
                <w:szCs w:val="24"/>
                <w:lang w:val="en-US"/>
              </w:rPr>
            </w:pPr>
            <w:r w:rsidRPr="005D2F76">
              <w:rPr>
                <w:rFonts w:ascii="Arial" w:hAnsi="Arial" w:cs="Arial"/>
                <w:i/>
                <w:color w:val="000000"/>
                <w:sz w:val="24"/>
                <w:szCs w:val="24"/>
                <w:lang w:val="en-US"/>
              </w:rPr>
              <w:t>Name</w:t>
            </w:r>
          </w:p>
        </w:tc>
        <w:tc>
          <w:tcPr>
            <w:tcW w:w="3402" w:type="dxa"/>
          </w:tcPr>
          <w:p w14:paraId="1261782F" w14:textId="77777777" w:rsidR="0039109B" w:rsidRPr="005D2F76" w:rsidRDefault="0039109B" w:rsidP="004B44A3">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5D2F76">
              <w:rPr>
                <w:rFonts w:ascii="Arial" w:hAnsi="Arial" w:cs="Arial"/>
                <w:i/>
                <w:color w:val="000000"/>
                <w:sz w:val="24"/>
                <w:szCs w:val="24"/>
                <w:lang w:val="en-US"/>
              </w:rPr>
              <w:t>Position</w:t>
            </w:r>
          </w:p>
        </w:tc>
        <w:tc>
          <w:tcPr>
            <w:tcW w:w="3260" w:type="dxa"/>
          </w:tcPr>
          <w:p w14:paraId="404C65E9" w14:textId="77777777" w:rsidR="0039109B" w:rsidRPr="005D2F76" w:rsidRDefault="0039109B" w:rsidP="004B44A3">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5D2F76">
              <w:rPr>
                <w:rFonts w:ascii="Arial" w:hAnsi="Arial" w:cs="Arial"/>
                <w:i/>
                <w:color w:val="000000"/>
                <w:sz w:val="24"/>
                <w:szCs w:val="24"/>
                <w:lang w:val="en-US"/>
              </w:rPr>
              <w:t>University</w:t>
            </w:r>
          </w:p>
        </w:tc>
      </w:tr>
      <w:tr w:rsidR="0039109B" w:rsidRPr="005D2F76" w14:paraId="0E51355D" w14:textId="77777777" w:rsidTr="00C27384">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281182088"/>
            <w:placeholder>
              <w:docPart w:val="5BF72AD91EBE457BB0B672A75EE065B3"/>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tcPr>
              <w:p w14:paraId="5040662B" w14:textId="77777777" w:rsidR="0039109B" w:rsidRPr="005D2F76" w:rsidRDefault="0039109B" w:rsidP="004B44A3">
                <w:pPr>
                  <w:pStyle w:val="ListParagraph"/>
                  <w:spacing w:before="120" w:after="120"/>
                  <w:ind w:left="0"/>
                  <w:rPr>
                    <w:rFonts w:ascii="Arial" w:hAnsi="Arial" w:cs="Arial"/>
                    <w:color w:val="000000"/>
                    <w:sz w:val="24"/>
                    <w:szCs w:val="24"/>
                  </w:rPr>
                </w:pPr>
                <w:r w:rsidRPr="005D2F76">
                  <w:rPr>
                    <w:rStyle w:val="PlaceholderText"/>
                  </w:rPr>
                  <w:t>Name</w:t>
                </w:r>
              </w:p>
            </w:tc>
          </w:sdtContent>
        </w:sdt>
        <w:sdt>
          <w:sdtPr>
            <w:rPr>
              <w:rFonts w:ascii="Arial" w:hAnsi="Arial" w:cs="Arial"/>
              <w:color w:val="000000"/>
              <w:sz w:val="24"/>
              <w:szCs w:val="24"/>
            </w:rPr>
            <w:id w:val="97001425"/>
            <w:placeholder>
              <w:docPart w:val="F0AF6A64E2DA436CB4759A5958B06CB4"/>
            </w:placeholder>
            <w:showingPlcHdr/>
            <w:text/>
          </w:sdtPr>
          <w:sdtEndPr/>
          <w:sdtContent>
            <w:tc>
              <w:tcPr>
                <w:tcW w:w="3402" w:type="dxa"/>
              </w:tcPr>
              <w:p w14:paraId="519C4DEC" w14:textId="77777777" w:rsidR="0039109B" w:rsidRPr="005D2F76" w:rsidRDefault="0039109B" w:rsidP="004B44A3">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D2F76">
                  <w:rPr>
                    <w:rStyle w:val="PlaceholderText"/>
                  </w:rPr>
                  <w:t>Position</w:t>
                </w:r>
              </w:p>
            </w:tc>
          </w:sdtContent>
        </w:sdt>
        <w:sdt>
          <w:sdtPr>
            <w:rPr>
              <w:rFonts w:ascii="Arial" w:hAnsi="Arial" w:cs="Arial"/>
              <w:color w:val="000000"/>
              <w:sz w:val="24"/>
              <w:szCs w:val="24"/>
            </w:rPr>
            <w:id w:val="-511916916"/>
            <w:placeholder>
              <w:docPart w:val="824AA3AC7D9C40DBBBE9FF44D092CE27"/>
            </w:placeholder>
            <w:showingPlcHdr/>
            <w:text/>
          </w:sdtPr>
          <w:sdtEndPr/>
          <w:sdtContent>
            <w:tc>
              <w:tcPr>
                <w:tcW w:w="3260" w:type="dxa"/>
              </w:tcPr>
              <w:p w14:paraId="74662974" w14:textId="77777777" w:rsidR="0039109B" w:rsidRPr="005D2F76" w:rsidRDefault="0039109B" w:rsidP="004B44A3">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D2F76">
                  <w:rPr>
                    <w:rStyle w:val="PlaceholderText"/>
                  </w:rPr>
                  <w:t>University</w:t>
                </w:r>
              </w:p>
            </w:tc>
          </w:sdtContent>
        </w:sdt>
      </w:tr>
      <w:tr w:rsidR="0039109B" w:rsidRPr="005D2F76" w14:paraId="27E65D30" w14:textId="77777777" w:rsidTr="00C27384">
        <w:trPr>
          <w:trHeight w:val="503"/>
        </w:trPr>
        <w:sdt>
          <w:sdtPr>
            <w:rPr>
              <w:rFonts w:ascii="Arial" w:hAnsi="Arial" w:cs="Arial"/>
              <w:color w:val="000000"/>
              <w:sz w:val="24"/>
              <w:szCs w:val="24"/>
            </w:rPr>
            <w:id w:val="-1772700605"/>
            <w:placeholder>
              <w:docPart w:val="B4CD9E8B37064094A8511E1D6E76F7FD"/>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tcPr>
              <w:p w14:paraId="5C78EBC1" w14:textId="77777777" w:rsidR="0039109B" w:rsidRPr="005D2F76" w:rsidRDefault="0039109B" w:rsidP="004B44A3">
                <w:pPr>
                  <w:pStyle w:val="ListParagraph"/>
                  <w:spacing w:before="120" w:after="120"/>
                  <w:ind w:left="0"/>
                  <w:rPr>
                    <w:rFonts w:ascii="Arial" w:hAnsi="Arial" w:cs="Arial"/>
                    <w:color w:val="000000"/>
                    <w:sz w:val="24"/>
                    <w:szCs w:val="24"/>
                  </w:rPr>
                </w:pPr>
                <w:r w:rsidRPr="005D2F76">
                  <w:rPr>
                    <w:rStyle w:val="PlaceholderText"/>
                  </w:rPr>
                  <w:t>Name</w:t>
                </w:r>
              </w:p>
            </w:tc>
          </w:sdtContent>
        </w:sdt>
        <w:sdt>
          <w:sdtPr>
            <w:rPr>
              <w:rFonts w:ascii="Arial" w:hAnsi="Arial" w:cs="Arial"/>
              <w:color w:val="000000"/>
              <w:sz w:val="24"/>
              <w:szCs w:val="24"/>
            </w:rPr>
            <w:id w:val="-5522445"/>
            <w:placeholder>
              <w:docPart w:val="37499FB6724C44848BC293EEADDB65C6"/>
            </w:placeholder>
            <w:showingPlcHdr/>
            <w:text/>
          </w:sdtPr>
          <w:sdtEndPr/>
          <w:sdtContent>
            <w:tc>
              <w:tcPr>
                <w:tcW w:w="3402" w:type="dxa"/>
              </w:tcPr>
              <w:p w14:paraId="25F92315" w14:textId="77777777" w:rsidR="0039109B" w:rsidRPr="005D2F76" w:rsidRDefault="0039109B" w:rsidP="004B44A3">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D2F76">
                  <w:rPr>
                    <w:rStyle w:val="PlaceholderText"/>
                  </w:rPr>
                  <w:t>Position</w:t>
                </w:r>
              </w:p>
            </w:tc>
          </w:sdtContent>
        </w:sdt>
        <w:sdt>
          <w:sdtPr>
            <w:rPr>
              <w:rFonts w:ascii="Arial" w:hAnsi="Arial" w:cs="Arial"/>
              <w:color w:val="000000"/>
              <w:sz w:val="24"/>
              <w:szCs w:val="24"/>
            </w:rPr>
            <w:id w:val="-290973238"/>
            <w:placeholder>
              <w:docPart w:val="0FF9485879B046668CD61C2FE9FEF7CB"/>
            </w:placeholder>
            <w:showingPlcHdr/>
            <w:text/>
          </w:sdtPr>
          <w:sdtEndPr/>
          <w:sdtContent>
            <w:tc>
              <w:tcPr>
                <w:tcW w:w="3260" w:type="dxa"/>
              </w:tcPr>
              <w:p w14:paraId="61C3998B" w14:textId="77777777" w:rsidR="0039109B" w:rsidRPr="005D2F76" w:rsidRDefault="0039109B" w:rsidP="004B44A3">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D2F76">
                  <w:rPr>
                    <w:rStyle w:val="PlaceholderText"/>
                  </w:rPr>
                  <w:t>University</w:t>
                </w:r>
              </w:p>
            </w:tc>
          </w:sdtContent>
        </w:sdt>
      </w:tr>
      <w:tr w:rsidR="0039109B" w:rsidRPr="005D2F76" w14:paraId="6CEB2036" w14:textId="77777777" w:rsidTr="00C27384">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662427307"/>
            <w:placeholder>
              <w:docPart w:val="BE0052C4CA7E440B9B84B5E462F5151A"/>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tcPr>
              <w:p w14:paraId="4B91BF4C" w14:textId="77777777" w:rsidR="0039109B" w:rsidRPr="005D2F76" w:rsidRDefault="0039109B" w:rsidP="004B44A3">
                <w:pPr>
                  <w:pStyle w:val="ListParagraph"/>
                  <w:spacing w:before="120" w:after="120"/>
                  <w:ind w:left="0"/>
                  <w:rPr>
                    <w:rFonts w:ascii="Arial" w:hAnsi="Arial" w:cs="Arial"/>
                    <w:color w:val="000000"/>
                    <w:sz w:val="24"/>
                    <w:szCs w:val="24"/>
                  </w:rPr>
                </w:pPr>
                <w:r w:rsidRPr="005D2F76">
                  <w:rPr>
                    <w:rStyle w:val="PlaceholderText"/>
                  </w:rPr>
                  <w:t>Name</w:t>
                </w:r>
              </w:p>
            </w:tc>
          </w:sdtContent>
        </w:sdt>
        <w:sdt>
          <w:sdtPr>
            <w:rPr>
              <w:rFonts w:ascii="Arial" w:hAnsi="Arial" w:cs="Arial"/>
              <w:color w:val="000000"/>
              <w:sz w:val="24"/>
              <w:szCs w:val="24"/>
            </w:rPr>
            <w:id w:val="-1091468411"/>
            <w:placeholder>
              <w:docPart w:val="06611E8C35B44ED590AC31698EDEABC6"/>
            </w:placeholder>
            <w:showingPlcHdr/>
            <w:text/>
          </w:sdtPr>
          <w:sdtEndPr/>
          <w:sdtContent>
            <w:tc>
              <w:tcPr>
                <w:tcW w:w="3402" w:type="dxa"/>
              </w:tcPr>
              <w:p w14:paraId="31649DAD" w14:textId="77777777" w:rsidR="0039109B" w:rsidRPr="005D2F76" w:rsidRDefault="0039109B" w:rsidP="004B44A3">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D2F76">
                  <w:rPr>
                    <w:rStyle w:val="PlaceholderText"/>
                  </w:rPr>
                  <w:t>Position</w:t>
                </w:r>
              </w:p>
            </w:tc>
          </w:sdtContent>
        </w:sdt>
        <w:sdt>
          <w:sdtPr>
            <w:rPr>
              <w:rFonts w:ascii="Arial" w:hAnsi="Arial" w:cs="Arial"/>
              <w:color w:val="000000"/>
              <w:sz w:val="24"/>
              <w:szCs w:val="24"/>
            </w:rPr>
            <w:id w:val="966864782"/>
            <w:placeholder>
              <w:docPart w:val="2EC340843D9248BAA56FB29FDD45B953"/>
            </w:placeholder>
            <w:showingPlcHdr/>
            <w:text/>
          </w:sdtPr>
          <w:sdtEndPr/>
          <w:sdtContent>
            <w:tc>
              <w:tcPr>
                <w:tcW w:w="3260" w:type="dxa"/>
              </w:tcPr>
              <w:p w14:paraId="7C01D23B" w14:textId="77777777" w:rsidR="0039109B" w:rsidRPr="005D2F76" w:rsidRDefault="0039109B" w:rsidP="004B44A3">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D2F76">
                  <w:rPr>
                    <w:rStyle w:val="PlaceholderText"/>
                  </w:rPr>
                  <w:t>University</w:t>
                </w:r>
              </w:p>
            </w:tc>
          </w:sdtContent>
        </w:sdt>
      </w:tr>
      <w:tr w:rsidR="0039109B" w:rsidRPr="005D2F76" w14:paraId="6509C7A6" w14:textId="77777777" w:rsidTr="00C27384">
        <w:trPr>
          <w:trHeight w:val="488"/>
        </w:trPr>
        <w:sdt>
          <w:sdtPr>
            <w:rPr>
              <w:rFonts w:ascii="Arial" w:hAnsi="Arial" w:cs="Arial"/>
              <w:color w:val="000000"/>
              <w:sz w:val="24"/>
              <w:szCs w:val="24"/>
            </w:rPr>
            <w:id w:val="-1164697658"/>
            <w:placeholder>
              <w:docPart w:val="6DA658B95C2846959C6C29486C1A487C"/>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tcPr>
              <w:p w14:paraId="133F9E59" w14:textId="77777777" w:rsidR="0039109B" w:rsidRPr="005D2F76" w:rsidRDefault="0039109B" w:rsidP="004B44A3">
                <w:pPr>
                  <w:pStyle w:val="ListParagraph"/>
                  <w:spacing w:before="120" w:after="120"/>
                  <w:ind w:left="0"/>
                  <w:rPr>
                    <w:rFonts w:ascii="Arial" w:hAnsi="Arial" w:cs="Arial"/>
                    <w:color w:val="000000"/>
                    <w:sz w:val="24"/>
                    <w:szCs w:val="24"/>
                  </w:rPr>
                </w:pPr>
                <w:r w:rsidRPr="005D2F76">
                  <w:rPr>
                    <w:rStyle w:val="PlaceholderText"/>
                  </w:rPr>
                  <w:t>Name</w:t>
                </w:r>
              </w:p>
            </w:tc>
          </w:sdtContent>
        </w:sdt>
        <w:sdt>
          <w:sdtPr>
            <w:rPr>
              <w:rFonts w:ascii="Arial" w:hAnsi="Arial" w:cs="Arial"/>
              <w:color w:val="000000"/>
              <w:sz w:val="24"/>
              <w:szCs w:val="24"/>
            </w:rPr>
            <w:id w:val="-969050429"/>
            <w:placeholder>
              <w:docPart w:val="07625CDBBB1344AE9A0A9BBAB5C44BA5"/>
            </w:placeholder>
            <w:showingPlcHdr/>
            <w:text/>
          </w:sdtPr>
          <w:sdtEndPr/>
          <w:sdtContent>
            <w:tc>
              <w:tcPr>
                <w:tcW w:w="3402" w:type="dxa"/>
              </w:tcPr>
              <w:p w14:paraId="0AAA7103" w14:textId="77777777" w:rsidR="0039109B" w:rsidRPr="005D2F76" w:rsidRDefault="0039109B" w:rsidP="004B44A3">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D2F76">
                  <w:rPr>
                    <w:rStyle w:val="PlaceholderText"/>
                  </w:rPr>
                  <w:t>Position</w:t>
                </w:r>
              </w:p>
            </w:tc>
          </w:sdtContent>
        </w:sdt>
        <w:sdt>
          <w:sdtPr>
            <w:rPr>
              <w:rFonts w:ascii="Arial" w:hAnsi="Arial" w:cs="Arial"/>
              <w:color w:val="000000"/>
              <w:sz w:val="24"/>
              <w:szCs w:val="24"/>
            </w:rPr>
            <w:id w:val="-623686728"/>
            <w:placeholder>
              <w:docPart w:val="E240E7F69C964D4BA350124674C0CED8"/>
            </w:placeholder>
            <w:showingPlcHdr/>
            <w:text/>
          </w:sdtPr>
          <w:sdtEndPr/>
          <w:sdtContent>
            <w:tc>
              <w:tcPr>
                <w:tcW w:w="3260" w:type="dxa"/>
              </w:tcPr>
              <w:p w14:paraId="47BE27CD" w14:textId="77777777" w:rsidR="0039109B" w:rsidRPr="005D2F76" w:rsidRDefault="0039109B" w:rsidP="004B44A3">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D2F76">
                  <w:rPr>
                    <w:rStyle w:val="PlaceholderText"/>
                  </w:rPr>
                  <w:t>University</w:t>
                </w:r>
              </w:p>
            </w:tc>
          </w:sdtContent>
        </w:sdt>
      </w:tr>
      <w:tr w:rsidR="0039109B" w:rsidRPr="005D2F76" w14:paraId="6D2725EE" w14:textId="77777777" w:rsidTr="00C27384">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716345017"/>
            <w:placeholder>
              <w:docPart w:val="AA20D74FC86947699D18FBB728F5B5C6"/>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tcPr>
              <w:p w14:paraId="433D25E3" w14:textId="77777777" w:rsidR="0039109B" w:rsidRPr="005D2F76" w:rsidRDefault="0039109B" w:rsidP="004B44A3">
                <w:pPr>
                  <w:pStyle w:val="ListParagraph"/>
                  <w:spacing w:before="120" w:after="120"/>
                  <w:ind w:left="0"/>
                  <w:rPr>
                    <w:rFonts w:ascii="Arial" w:hAnsi="Arial" w:cs="Arial"/>
                    <w:color w:val="000000"/>
                    <w:sz w:val="24"/>
                    <w:szCs w:val="24"/>
                  </w:rPr>
                </w:pPr>
                <w:r w:rsidRPr="005D2F76">
                  <w:rPr>
                    <w:rStyle w:val="PlaceholderText"/>
                  </w:rPr>
                  <w:t>Name</w:t>
                </w:r>
              </w:p>
            </w:tc>
          </w:sdtContent>
        </w:sdt>
        <w:sdt>
          <w:sdtPr>
            <w:rPr>
              <w:rFonts w:ascii="Arial" w:hAnsi="Arial" w:cs="Arial"/>
              <w:color w:val="000000"/>
              <w:sz w:val="24"/>
              <w:szCs w:val="24"/>
            </w:rPr>
            <w:id w:val="-2037882052"/>
            <w:placeholder>
              <w:docPart w:val="1F61C71771394B3FAD571C80E3E57CFC"/>
            </w:placeholder>
            <w:showingPlcHdr/>
            <w:text/>
          </w:sdtPr>
          <w:sdtEndPr/>
          <w:sdtContent>
            <w:tc>
              <w:tcPr>
                <w:tcW w:w="3402" w:type="dxa"/>
              </w:tcPr>
              <w:p w14:paraId="1BE3559A" w14:textId="77777777" w:rsidR="0039109B" w:rsidRPr="005D2F76" w:rsidRDefault="0039109B" w:rsidP="004B44A3">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D2F76">
                  <w:rPr>
                    <w:rStyle w:val="PlaceholderText"/>
                  </w:rPr>
                  <w:t>Position</w:t>
                </w:r>
              </w:p>
            </w:tc>
          </w:sdtContent>
        </w:sdt>
        <w:sdt>
          <w:sdtPr>
            <w:rPr>
              <w:rFonts w:ascii="Arial" w:hAnsi="Arial" w:cs="Arial"/>
              <w:color w:val="000000"/>
              <w:sz w:val="24"/>
              <w:szCs w:val="24"/>
            </w:rPr>
            <w:id w:val="1147945617"/>
            <w:placeholder>
              <w:docPart w:val="508A42CC454F49B99298FE95D5F8D668"/>
            </w:placeholder>
            <w:showingPlcHdr/>
            <w:text/>
          </w:sdtPr>
          <w:sdtEndPr/>
          <w:sdtContent>
            <w:tc>
              <w:tcPr>
                <w:tcW w:w="3260" w:type="dxa"/>
              </w:tcPr>
              <w:p w14:paraId="7B57AA24" w14:textId="77777777" w:rsidR="0039109B" w:rsidRPr="005D2F76" w:rsidRDefault="0039109B" w:rsidP="004B44A3">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5D2F76">
                  <w:rPr>
                    <w:rStyle w:val="PlaceholderText"/>
                  </w:rPr>
                  <w:t>University</w:t>
                </w:r>
              </w:p>
            </w:tc>
          </w:sdtContent>
        </w:sdt>
      </w:tr>
      <w:tr w:rsidR="0039109B" w:rsidRPr="005D2F76" w14:paraId="455CEDEE" w14:textId="77777777" w:rsidTr="00C27384">
        <w:trPr>
          <w:trHeight w:val="503"/>
        </w:trPr>
        <w:sdt>
          <w:sdtPr>
            <w:rPr>
              <w:rFonts w:ascii="Arial" w:hAnsi="Arial" w:cs="Arial"/>
              <w:color w:val="000000"/>
              <w:sz w:val="24"/>
              <w:szCs w:val="24"/>
            </w:rPr>
            <w:id w:val="617406947"/>
            <w:placeholder>
              <w:docPart w:val="547BB186DCAD413D839747C166705C6C"/>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tcPr>
              <w:p w14:paraId="11E7093C" w14:textId="77777777" w:rsidR="0039109B" w:rsidRPr="005D2F76" w:rsidRDefault="0039109B" w:rsidP="004B44A3">
                <w:pPr>
                  <w:pStyle w:val="ListParagraph"/>
                  <w:spacing w:before="120" w:after="120"/>
                  <w:ind w:left="0"/>
                  <w:rPr>
                    <w:rFonts w:ascii="Arial" w:hAnsi="Arial" w:cs="Arial"/>
                    <w:color w:val="000000"/>
                    <w:sz w:val="24"/>
                    <w:szCs w:val="24"/>
                  </w:rPr>
                </w:pPr>
                <w:r w:rsidRPr="005D2F76">
                  <w:rPr>
                    <w:rStyle w:val="PlaceholderText"/>
                  </w:rPr>
                  <w:t>Name</w:t>
                </w:r>
              </w:p>
            </w:tc>
          </w:sdtContent>
        </w:sdt>
        <w:sdt>
          <w:sdtPr>
            <w:rPr>
              <w:rFonts w:ascii="Arial" w:hAnsi="Arial" w:cs="Arial"/>
              <w:color w:val="000000"/>
              <w:sz w:val="24"/>
              <w:szCs w:val="24"/>
            </w:rPr>
            <w:id w:val="1810976483"/>
            <w:placeholder>
              <w:docPart w:val="8B71DBDB00EC462CB4622B41508D1807"/>
            </w:placeholder>
            <w:showingPlcHdr/>
            <w:text/>
          </w:sdtPr>
          <w:sdtEndPr/>
          <w:sdtContent>
            <w:tc>
              <w:tcPr>
                <w:tcW w:w="3402" w:type="dxa"/>
              </w:tcPr>
              <w:p w14:paraId="6759FA51" w14:textId="77777777" w:rsidR="0039109B" w:rsidRPr="005D2F76" w:rsidRDefault="0039109B" w:rsidP="004B44A3">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D2F76">
                  <w:rPr>
                    <w:rStyle w:val="PlaceholderText"/>
                  </w:rPr>
                  <w:t>Position</w:t>
                </w:r>
              </w:p>
            </w:tc>
          </w:sdtContent>
        </w:sdt>
        <w:sdt>
          <w:sdtPr>
            <w:rPr>
              <w:rFonts w:ascii="Arial" w:hAnsi="Arial" w:cs="Arial"/>
              <w:color w:val="000000"/>
              <w:sz w:val="24"/>
              <w:szCs w:val="24"/>
            </w:rPr>
            <w:id w:val="1423913965"/>
            <w:placeholder>
              <w:docPart w:val="5B287B43924144A3B3F29F53FBEA4EC4"/>
            </w:placeholder>
            <w:showingPlcHdr/>
            <w:text/>
          </w:sdtPr>
          <w:sdtEndPr/>
          <w:sdtContent>
            <w:tc>
              <w:tcPr>
                <w:tcW w:w="3260" w:type="dxa"/>
              </w:tcPr>
              <w:p w14:paraId="01E4E61F" w14:textId="77777777" w:rsidR="0039109B" w:rsidRPr="005D2F76" w:rsidRDefault="0039109B" w:rsidP="004B44A3">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5D2F76">
                  <w:rPr>
                    <w:rStyle w:val="PlaceholderText"/>
                  </w:rPr>
                  <w:t>University</w:t>
                </w:r>
              </w:p>
            </w:tc>
          </w:sdtContent>
        </w:sdt>
      </w:tr>
    </w:tbl>
    <w:p w14:paraId="655223E6" w14:textId="134C95D1" w:rsidR="0035328E" w:rsidRPr="005D2F76" w:rsidRDefault="0035328E" w:rsidP="008A79A2">
      <w:pPr>
        <w:spacing w:after="120" w:line="240" w:lineRule="auto"/>
        <w:jc w:val="both"/>
        <w:rPr>
          <w:rFonts w:ascii="Arial" w:hAnsi="Arial" w:cs="Arial"/>
          <w:b/>
          <w:sz w:val="24"/>
          <w:szCs w:val="24"/>
        </w:rPr>
      </w:pPr>
    </w:p>
    <w:p w14:paraId="7C1C33A9" w14:textId="77777777" w:rsidR="0035328E" w:rsidRPr="005D2F76" w:rsidRDefault="0035328E">
      <w:pPr>
        <w:rPr>
          <w:rFonts w:ascii="Arial" w:hAnsi="Arial" w:cs="Arial"/>
          <w:b/>
          <w:sz w:val="24"/>
          <w:szCs w:val="24"/>
        </w:rPr>
      </w:pPr>
      <w:r w:rsidRPr="005D2F76">
        <w:rPr>
          <w:rFonts w:ascii="Arial" w:hAnsi="Arial" w:cs="Arial"/>
          <w:b/>
          <w:sz w:val="24"/>
          <w:szCs w:val="24"/>
        </w:rPr>
        <w:br w:type="page"/>
      </w:r>
    </w:p>
    <w:p w14:paraId="1B38119D" w14:textId="3A70E16B" w:rsidR="00250139" w:rsidRDefault="00250139" w:rsidP="00C27384">
      <w:pPr>
        <w:pStyle w:val="ListParagraph"/>
        <w:numPr>
          <w:ilvl w:val="0"/>
          <w:numId w:val="1"/>
        </w:numPr>
        <w:ind w:left="360"/>
        <w:jc w:val="both"/>
        <w:rPr>
          <w:rFonts w:ascii="Arial" w:hAnsi="Arial" w:cs="Arial"/>
          <w:b/>
          <w:color w:val="000000"/>
          <w:sz w:val="24"/>
          <w:szCs w:val="24"/>
          <w:lang w:val="en-US"/>
        </w:rPr>
      </w:pPr>
      <w:r w:rsidRPr="005D2F76">
        <w:rPr>
          <w:rFonts w:ascii="Arial" w:hAnsi="Arial" w:cs="Arial"/>
          <w:b/>
          <w:color w:val="000000"/>
          <w:sz w:val="24"/>
          <w:szCs w:val="24"/>
          <w:lang w:val="en-US"/>
        </w:rPr>
        <w:lastRenderedPageBreak/>
        <w:t>Guidelines on content and structure of the report</w:t>
      </w:r>
    </w:p>
    <w:p w14:paraId="17849107" w14:textId="77777777" w:rsidR="00F84BC9" w:rsidRPr="005D2F76" w:rsidRDefault="00F84BC9" w:rsidP="00F84BC9">
      <w:pPr>
        <w:pStyle w:val="ListParagraph"/>
        <w:ind w:left="360"/>
        <w:jc w:val="both"/>
        <w:rPr>
          <w:rFonts w:ascii="Arial" w:hAnsi="Arial" w:cs="Arial"/>
          <w:b/>
          <w:color w:val="000000"/>
          <w:sz w:val="24"/>
          <w:szCs w:val="24"/>
          <w:lang w:val="en-US"/>
        </w:rPr>
      </w:pPr>
    </w:p>
    <w:p w14:paraId="51086C75" w14:textId="77777777" w:rsidR="00C5631E" w:rsidRPr="005D2F76" w:rsidRDefault="00C5631E" w:rsidP="00261C93">
      <w:pPr>
        <w:pStyle w:val="ListParagraph"/>
        <w:spacing w:before="120" w:after="120" w:line="240" w:lineRule="auto"/>
        <w:jc w:val="both"/>
        <w:rPr>
          <w:rFonts w:ascii="Arial" w:hAnsi="Arial" w:cs="Arial"/>
          <w:b/>
          <w:sz w:val="14"/>
          <w:szCs w:val="24"/>
        </w:rPr>
      </w:pPr>
    </w:p>
    <w:p w14:paraId="0FC103D7" w14:textId="640BE3CF" w:rsidR="00F84BC9" w:rsidRPr="00F84BC9" w:rsidRDefault="00F84BC9" w:rsidP="00F84BC9">
      <w:pPr>
        <w:pStyle w:val="ListParagraph"/>
        <w:numPr>
          <w:ilvl w:val="0"/>
          <w:numId w:val="2"/>
        </w:numPr>
        <w:spacing w:before="120" w:after="120" w:line="240" w:lineRule="auto"/>
        <w:ind w:left="720"/>
        <w:contextualSpacing w:val="0"/>
        <w:jc w:val="both"/>
        <w:rPr>
          <w:rFonts w:ascii="Arial" w:hAnsi="Arial" w:cs="Arial"/>
          <w:i/>
          <w:color w:val="FF0000"/>
          <w:sz w:val="24"/>
          <w:szCs w:val="24"/>
        </w:rPr>
      </w:pPr>
      <w:r w:rsidRPr="00F84BC9">
        <w:rPr>
          <w:rFonts w:ascii="Arial" w:hAnsi="Arial" w:cs="Arial"/>
          <w:i/>
          <w:color w:val="FF0000"/>
          <w:sz w:val="24"/>
          <w:szCs w:val="24"/>
        </w:rPr>
        <w:t>The external evaluation report</w:t>
      </w:r>
      <w:r>
        <w:rPr>
          <w:rFonts w:ascii="Arial" w:hAnsi="Arial" w:cs="Arial"/>
          <w:i/>
          <w:color w:val="FF0000"/>
          <w:sz w:val="24"/>
          <w:szCs w:val="24"/>
        </w:rPr>
        <w:t xml:space="preserve"> refers to the Department as a whole (programmes offered, teaching staff, </w:t>
      </w:r>
      <w:r w:rsidR="00866B0F">
        <w:rPr>
          <w:rFonts w:ascii="Arial" w:hAnsi="Arial" w:cs="Arial"/>
          <w:i/>
          <w:color w:val="FF0000"/>
          <w:sz w:val="24"/>
          <w:szCs w:val="24"/>
        </w:rPr>
        <w:t>administrative staff, infrastructure, resources, etc.).</w:t>
      </w:r>
    </w:p>
    <w:p w14:paraId="4F3BE9B6" w14:textId="75D88DB3" w:rsidR="00F84BC9" w:rsidRPr="00F84BC9" w:rsidRDefault="00F84BC9" w:rsidP="00F84BC9">
      <w:pPr>
        <w:pStyle w:val="ListParagraph"/>
        <w:spacing w:before="120" w:after="120" w:line="240" w:lineRule="auto"/>
        <w:contextualSpacing w:val="0"/>
        <w:jc w:val="both"/>
        <w:rPr>
          <w:rFonts w:ascii="Arial" w:hAnsi="Arial" w:cs="Arial"/>
          <w:color w:val="0070C0"/>
          <w:sz w:val="14"/>
          <w:szCs w:val="14"/>
        </w:rPr>
      </w:pPr>
      <w:r w:rsidRPr="005D2F76">
        <w:rPr>
          <w:rFonts w:ascii="Arial" w:hAnsi="Arial" w:cs="Arial"/>
          <w:i/>
          <w:color w:val="0070C0"/>
          <w:sz w:val="24"/>
          <w:szCs w:val="24"/>
        </w:rPr>
        <w:t xml:space="preserve"> </w:t>
      </w:r>
    </w:p>
    <w:p w14:paraId="4B3595BA" w14:textId="559EFC25" w:rsidR="00ED18D5" w:rsidRPr="00F84BC9" w:rsidRDefault="00266BFB" w:rsidP="00F84BC9">
      <w:pPr>
        <w:pStyle w:val="ListParagraph"/>
        <w:numPr>
          <w:ilvl w:val="0"/>
          <w:numId w:val="2"/>
        </w:numPr>
        <w:spacing w:before="120" w:after="120" w:line="240" w:lineRule="auto"/>
        <w:ind w:left="720"/>
        <w:contextualSpacing w:val="0"/>
        <w:jc w:val="both"/>
        <w:rPr>
          <w:rFonts w:ascii="Arial" w:hAnsi="Arial" w:cs="Arial"/>
          <w:i/>
          <w:color w:val="0070C0"/>
          <w:sz w:val="24"/>
          <w:szCs w:val="24"/>
        </w:rPr>
      </w:pPr>
      <w:r w:rsidRPr="00F84BC9">
        <w:rPr>
          <w:rFonts w:ascii="Arial" w:hAnsi="Arial" w:cs="Arial"/>
          <w:i/>
          <w:color w:val="0070C0"/>
          <w:sz w:val="24"/>
          <w:szCs w:val="24"/>
        </w:rPr>
        <w:t xml:space="preserve">The </w:t>
      </w:r>
      <w:r w:rsidR="00600A5E" w:rsidRPr="00F84BC9">
        <w:rPr>
          <w:rFonts w:ascii="Arial" w:hAnsi="Arial" w:cs="Arial"/>
          <w:i/>
          <w:color w:val="0070C0"/>
          <w:sz w:val="24"/>
          <w:szCs w:val="24"/>
        </w:rPr>
        <w:t>external evaluation report</w:t>
      </w:r>
      <w:r w:rsidRPr="00F84BC9">
        <w:rPr>
          <w:rFonts w:ascii="Arial" w:hAnsi="Arial" w:cs="Arial"/>
          <w:i/>
          <w:color w:val="0070C0"/>
          <w:sz w:val="24"/>
          <w:szCs w:val="24"/>
        </w:rPr>
        <w:t xml:space="preserve"> follows the structure of assessment areas</w:t>
      </w:r>
      <w:r w:rsidR="000C4220" w:rsidRPr="00F84BC9">
        <w:rPr>
          <w:rFonts w:ascii="Arial" w:hAnsi="Arial" w:cs="Arial"/>
          <w:i/>
          <w:color w:val="0070C0"/>
          <w:sz w:val="24"/>
          <w:szCs w:val="24"/>
        </w:rPr>
        <w:t xml:space="preserve"> and sub-areas</w:t>
      </w:r>
      <w:r w:rsidRPr="00F84BC9">
        <w:rPr>
          <w:rFonts w:ascii="Arial" w:hAnsi="Arial" w:cs="Arial"/>
          <w:i/>
          <w:color w:val="0070C0"/>
          <w:sz w:val="24"/>
          <w:szCs w:val="24"/>
        </w:rPr>
        <w:t>.</w:t>
      </w:r>
    </w:p>
    <w:p w14:paraId="61BDD683" w14:textId="77777777" w:rsidR="00ED18D5" w:rsidRPr="005D2F76" w:rsidRDefault="00ED18D5" w:rsidP="008555E6">
      <w:pPr>
        <w:pStyle w:val="ListParagraph"/>
        <w:spacing w:before="120" w:after="120" w:line="240" w:lineRule="auto"/>
        <w:contextualSpacing w:val="0"/>
        <w:jc w:val="both"/>
        <w:rPr>
          <w:rFonts w:ascii="Arial" w:hAnsi="Arial" w:cs="Arial"/>
          <w:b/>
          <w:sz w:val="14"/>
          <w:szCs w:val="24"/>
        </w:rPr>
      </w:pPr>
    </w:p>
    <w:p w14:paraId="4DD149DB" w14:textId="2B53EA2F" w:rsidR="00A31FC8" w:rsidRPr="005D2F76" w:rsidRDefault="00A31FC8" w:rsidP="008555E6">
      <w:pPr>
        <w:pStyle w:val="ListParagraph"/>
        <w:numPr>
          <w:ilvl w:val="0"/>
          <w:numId w:val="3"/>
        </w:numPr>
        <w:spacing w:before="120" w:after="120" w:line="240" w:lineRule="auto"/>
        <w:ind w:left="720"/>
        <w:contextualSpacing w:val="0"/>
        <w:jc w:val="both"/>
        <w:rPr>
          <w:rFonts w:ascii="Arial" w:hAnsi="Arial" w:cs="Arial"/>
          <w:i/>
          <w:color w:val="0070C0"/>
          <w:sz w:val="24"/>
          <w:szCs w:val="24"/>
        </w:rPr>
      </w:pPr>
      <w:r w:rsidRPr="005D2F76">
        <w:rPr>
          <w:rFonts w:ascii="Arial" w:hAnsi="Arial" w:cs="Arial"/>
          <w:i/>
          <w:color w:val="0070C0"/>
          <w:sz w:val="24"/>
          <w:szCs w:val="24"/>
        </w:rPr>
        <w:t>Under each assessment area there are quality indicators (criteria) to be scored by the EEC on a scale from one (1) to five (5), based on the degree of compliance for the above mentioned quality indicators (criteria). The scale used is explained below:</w:t>
      </w:r>
    </w:p>
    <w:p w14:paraId="710B333E" w14:textId="77777777" w:rsidR="00A31FC8" w:rsidRPr="005D2F76" w:rsidRDefault="00A31FC8" w:rsidP="008555E6">
      <w:pPr>
        <w:pStyle w:val="ListParagraph"/>
        <w:spacing w:before="120" w:after="120" w:line="240" w:lineRule="auto"/>
        <w:contextualSpacing w:val="0"/>
        <w:jc w:val="both"/>
        <w:rPr>
          <w:rFonts w:ascii="Arial" w:hAnsi="Arial" w:cs="Arial"/>
          <w:b/>
          <w:sz w:val="14"/>
          <w:szCs w:val="24"/>
        </w:rPr>
      </w:pPr>
    </w:p>
    <w:p w14:paraId="38DF619B" w14:textId="77777777" w:rsidR="0039109B" w:rsidRPr="005D2F76" w:rsidRDefault="0039109B" w:rsidP="008555E6">
      <w:pPr>
        <w:pStyle w:val="ListParagraph"/>
        <w:tabs>
          <w:tab w:val="left" w:pos="2835"/>
          <w:tab w:val="left" w:pos="3969"/>
        </w:tabs>
        <w:spacing w:before="120" w:after="120" w:line="240" w:lineRule="auto"/>
        <w:ind w:left="0"/>
        <w:contextualSpacing w:val="0"/>
        <w:jc w:val="both"/>
        <w:rPr>
          <w:rFonts w:ascii="Arial" w:hAnsi="Arial" w:cs="Arial"/>
          <w:i/>
          <w:color w:val="0070C0"/>
          <w:sz w:val="24"/>
          <w:szCs w:val="24"/>
          <w:lang w:val="en-US"/>
        </w:rPr>
      </w:pPr>
      <w:r w:rsidRPr="005D2F76">
        <w:rPr>
          <w:rFonts w:ascii="Arial" w:hAnsi="Arial" w:cs="Arial"/>
          <w:i/>
          <w:color w:val="0070C0"/>
          <w:sz w:val="24"/>
          <w:szCs w:val="24"/>
          <w:lang w:val="en-US"/>
        </w:rPr>
        <w:tab/>
        <w:t xml:space="preserve">1 or 2: </w:t>
      </w:r>
      <w:r w:rsidRPr="005D2F76">
        <w:rPr>
          <w:rFonts w:ascii="Arial" w:hAnsi="Arial" w:cs="Arial"/>
          <w:i/>
          <w:color w:val="0070C0"/>
          <w:sz w:val="24"/>
          <w:szCs w:val="24"/>
          <w:lang w:val="en-US"/>
        </w:rPr>
        <w:tab/>
        <w:t>Non-compliant</w:t>
      </w:r>
    </w:p>
    <w:p w14:paraId="6CB057BD" w14:textId="77777777" w:rsidR="0039109B" w:rsidRPr="005D2F76" w:rsidRDefault="0039109B" w:rsidP="008555E6">
      <w:pPr>
        <w:pStyle w:val="ListParagraph"/>
        <w:tabs>
          <w:tab w:val="left" w:pos="2835"/>
          <w:tab w:val="left" w:pos="3969"/>
          <w:tab w:val="left" w:pos="4253"/>
        </w:tabs>
        <w:spacing w:before="120" w:after="120" w:line="240" w:lineRule="auto"/>
        <w:ind w:left="0"/>
        <w:contextualSpacing w:val="0"/>
        <w:jc w:val="both"/>
        <w:rPr>
          <w:rFonts w:ascii="Arial" w:hAnsi="Arial" w:cs="Arial"/>
          <w:i/>
          <w:color w:val="0070C0"/>
          <w:sz w:val="24"/>
          <w:szCs w:val="24"/>
          <w:lang w:val="en-US"/>
        </w:rPr>
      </w:pPr>
      <w:r w:rsidRPr="005D2F76">
        <w:rPr>
          <w:rFonts w:ascii="Arial" w:hAnsi="Arial" w:cs="Arial"/>
          <w:i/>
          <w:color w:val="0070C0"/>
          <w:sz w:val="24"/>
          <w:szCs w:val="24"/>
          <w:lang w:val="en-US"/>
        </w:rPr>
        <w:tab/>
        <w:t xml:space="preserve">3: </w:t>
      </w:r>
      <w:r w:rsidRPr="005D2F76">
        <w:rPr>
          <w:rFonts w:ascii="Arial" w:hAnsi="Arial" w:cs="Arial"/>
          <w:i/>
          <w:color w:val="0070C0"/>
          <w:sz w:val="24"/>
          <w:szCs w:val="24"/>
          <w:lang w:val="en-US"/>
        </w:rPr>
        <w:tab/>
        <w:t>Partially compliant</w:t>
      </w:r>
    </w:p>
    <w:p w14:paraId="4422E519" w14:textId="77777777" w:rsidR="0039109B" w:rsidRPr="005D2F76" w:rsidRDefault="0039109B" w:rsidP="008555E6">
      <w:pPr>
        <w:pStyle w:val="ListParagraph"/>
        <w:tabs>
          <w:tab w:val="left" w:pos="2835"/>
          <w:tab w:val="left" w:pos="3969"/>
          <w:tab w:val="left" w:pos="4253"/>
        </w:tabs>
        <w:spacing w:before="120" w:after="120" w:line="240" w:lineRule="auto"/>
        <w:ind w:left="0"/>
        <w:contextualSpacing w:val="0"/>
        <w:jc w:val="both"/>
        <w:rPr>
          <w:rFonts w:ascii="Arial" w:hAnsi="Arial" w:cs="Arial"/>
          <w:i/>
          <w:color w:val="0070C0"/>
          <w:sz w:val="24"/>
          <w:szCs w:val="24"/>
          <w:lang w:val="en-US"/>
        </w:rPr>
      </w:pPr>
      <w:r w:rsidRPr="005D2F76">
        <w:rPr>
          <w:rFonts w:ascii="Arial" w:hAnsi="Arial" w:cs="Arial"/>
          <w:i/>
          <w:color w:val="0070C0"/>
          <w:sz w:val="24"/>
          <w:szCs w:val="24"/>
          <w:lang w:val="en-US"/>
        </w:rPr>
        <w:tab/>
        <w:t>4 or 5:</w:t>
      </w:r>
      <w:r w:rsidRPr="005D2F76">
        <w:rPr>
          <w:rFonts w:ascii="Arial" w:hAnsi="Arial" w:cs="Arial"/>
          <w:i/>
          <w:color w:val="0070C0"/>
          <w:sz w:val="24"/>
          <w:szCs w:val="24"/>
          <w:lang w:val="en-US"/>
        </w:rPr>
        <w:tab/>
        <w:t>Compliant</w:t>
      </w:r>
    </w:p>
    <w:p w14:paraId="368FD3FE" w14:textId="77777777" w:rsidR="00A31FC8" w:rsidRPr="005D2F76" w:rsidRDefault="00A31FC8" w:rsidP="008555E6">
      <w:pPr>
        <w:pStyle w:val="ListParagraph"/>
        <w:spacing w:before="120" w:after="120" w:line="240" w:lineRule="auto"/>
        <w:contextualSpacing w:val="0"/>
        <w:jc w:val="both"/>
        <w:rPr>
          <w:rFonts w:ascii="Arial" w:hAnsi="Arial" w:cs="Arial"/>
          <w:b/>
          <w:sz w:val="14"/>
          <w:szCs w:val="24"/>
        </w:rPr>
      </w:pPr>
    </w:p>
    <w:p w14:paraId="46C499F4" w14:textId="77777777" w:rsidR="00A31FC8" w:rsidRPr="005D2F76" w:rsidRDefault="00A31FC8" w:rsidP="008555E6">
      <w:pPr>
        <w:pStyle w:val="ListParagraph"/>
        <w:numPr>
          <w:ilvl w:val="0"/>
          <w:numId w:val="3"/>
        </w:numPr>
        <w:spacing w:before="120" w:after="120" w:line="240" w:lineRule="auto"/>
        <w:ind w:left="720"/>
        <w:contextualSpacing w:val="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The EEC must justify the numerical scores provided for the </w:t>
      </w:r>
      <w:r w:rsidRPr="005D2F76">
        <w:rPr>
          <w:rFonts w:ascii="Arial" w:hAnsi="Arial" w:cs="Arial"/>
          <w:i/>
          <w:color w:val="0070C0"/>
          <w:sz w:val="24"/>
          <w:szCs w:val="24"/>
        </w:rPr>
        <w:t xml:space="preserve">quality indicators (criteria) </w:t>
      </w:r>
      <w:r w:rsidRPr="005D2F76">
        <w:rPr>
          <w:rFonts w:ascii="Arial" w:hAnsi="Arial" w:cs="Arial"/>
          <w:i/>
          <w:color w:val="0070C0"/>
          <w:sz w:val="24"/>
          <w:szCs w:val="24"/>
          <w:lang w:val="en-US"/>
        </w:rPr>
        <w:t>by specifying (if any) the deficiencies.</w:t>
      </w:r>
    </w:p>
    <w:p w14:paraId="7F5307F1" w14:textId="77777777" w:rsidR="00A31FC8" w:rsidRPr="005D2F76" w:rsidRDefault="00A31FC8" w:rsidP="008555E6">
      <w:pPr>
        <w:pStyle w:val="ListParagraph"/>
        <w:spacing w:before="120" w:after="120" w:line="240" w:lineRule="auto"/>
        <w:contextualSpacing w:val="0"/>
        <w:jc w:val="both"/>
        <w:rPr>
          <w:rFonts w:ascii="Arial" w:hAnsi="Arial" w:cs="Arial"/>
          <w:b/>
          <w:sz w:val="14"/>
          <w:szCs w:val="24"/>
        </w:rPr>
      </w:pPr>
    </w:p>
    <w:p w14:paraId="2F64B4BE" w14:textId="77777777" w:rsidR="00A31FC8" w:rsidRPr="005D2F76" w:rsidRDefault="00A31FC8" w:rsidP="008555E6">
      <w:pPr>
        <w:pStyle w:val="ListParagraph"/>
        <w:numPr>
          <w:ilvl w:val="0"/>
          <w:numId w:val="3"/>
        </w:numPr>
        <w:spacing w:before="120" w:after="120" w:line="240" w:lineRule="auto"/>
        <w:ind w:left="720"/>
        <w:contextualSpacing w:val="0"/>
        <w:jc w:val="both"/>
        <w:rPr>
          <w:rFonts w:ascii="Arial" w:hAnsi="Arial" w:cs="Arial"/>
          <w:i/>
          <w:color w:val="0070C0"/>
          <w:sz w:val="24"/>
          <w:szCs w:val="24"/>
          <w:lang w:val="en-US"/>
        </w:rPr>
      </w:pPr>
      <w:r w:rsidRPr="005D2F76">
        <w:rPr>
          <w:rFonts w:ascii="Arial" w:hAnsi="Arial" w:cs="Arial"/>
          <w:i/>
          <w:color w:val="0070C0"/>
          <w:sz w:val="24"/>
          <w:szCs w:val="24"/>
          <w:lang w:val="en-US"/>
        </w:rPr>
        <w:t>It is pointed out that, in the case of indicators (criteria) that cannot be applied due to the status of the Department, N/A (= Not Applicable) should be noted and a detailed explanation should be provided on the Department’s corresponding policy regarding the specific quality indicator.</w:t>
      </w:r>
    </w:p>
    <w:p w14:paraId="669AC359" w14:textId="77777777" w:rsidR="00A31FC8" w:rsidRPr="005D2F76" w:rsidRDefault="00A31FC8" w:rsidP="008555E6">
      <w:pPr>
        <w:pStyle w:val="ListParagraph"/>
        <w:spacing w:before="120" w:after="120" w:line="240" w:lineRule="auto"/>
        <w:contextualSpacing w:val="0"/>
        <w:jc w:val="both"/>
        <w:rPr>
          <w:rFonts w:ascii="Arial" w:hAnsi="Arial" w:cs="Arial"/>
          <w:b/>
          <w:sz w:val="14"/>
          <w:szCs w:val="24"/>
        </w:rPr>
      </w:pPr>
    </w:p>
    <w:p w14:paraId="4ADB468A" w14:textId="393892DB" w:rsidR="00ED18D5" w:rsidRPr="005D2F76" w:rsidRDefault="00A31FC8" w:rsidP="008555E6">
      <w:pPr>
        <w:pStyle w:val="ListParagraph"/>
        <w:numPr>
          <w:ilvl w:val="0"/>
          <w:numId w:val="3"/>
        </w:numPr>
        <w:spacing w:before="120" w:after="120" w:line="240" w:lineRule="auto"/>
        <w:ind w:left="720"/>
        <w:contextualSpacing w:val="0"/>
        <w:jc w:val="both"/>
        <w:rPr>
          <w:rFonts w:ascii="Arial" w:hAnsi="Arial" w:cs="Arial"/>
          <w:i/>
          <w:color w:val="0070C0"/>
          <w:sz w:val="24"/>
          <w:szCs w:val="24"/>
        </w:rPr>
      </w:pPr>
      <w:r w:rsidRPr="005D2F76">
        <w:rPr>
          <w:rFonts w:ascii="Arial" w:hAnsi="Arial" w:cs="Arial"/>
          <w:i/>
          <w:color w:val="0070C0"/>
          <w:sz w:val="24"/>
          <w:szCs w:val="24"/>
        </w:rPr>
        <w:t>In addition, for</w:t>
      </w:r>
      <w:r w:rsidR="00266BFB" w:rsidRPr="005D2F76">
        <w:rPr>
          <w:rFonts w:ascii="Arial" w:hAnsi="Arial" w:cs="Arial"/>
          <w:i/>
          <w:color w:val="0070C0"/>
          <w:sz w:val="24"/>
          <w:szCs w:val="24"/>
        </w:rPr>
        <w:t xml:space="preserve"> each assessment area, it is important to provide information regarding the compliance with</w:t>
      </w:r>
      <w:r w:rsidR="00C40E3F" w:rsidRPr="005D2F76">
        <w:rPr>
          <w:rFonts w:ascii="Arial" w:hAnsi="Arial" w:cs="Arial"/>
          <w:i/>
          <w:color w:val="0070C0"/>
          <w:sz w:val="24"/>
          <w:szCs w:val="24"/>
        </w:rPr>
        <w:t xml:space="preserve"> the requirements</w:t>
      </w:r>
      <w:r w:rsidR="00266BFB" w:rsidRPr="005D2F76">
        <w:rPr>
          <w:rFonts w:ascii="Arial" w:hAnsi="Arial" w:cs="Arial"/>
          <w:i/>
          <w:color w:val="0070C0"/>
          <w:sz w:val="24"/>
          <w:szCs w:val="24"/>
        </w:rPr>
        <w:t>.</w:t>
      </w:r>
      <w:r w:rsidR="00F87C76" w:rsidRPr="005D2F76">
        <w:rPr>
          <w:rFonts w:ascii="Arial" w:hAnsi="Arial" w:cs="Arial"/>
          <w:i/>
          <w:color w:val="0070C0"/>
          <w:sz w:val="24"/>
          <w:szCs w:val="24"/>
        </w:rPr>
        <w:t xml:space="preserve"> </w:t>
      </w:r>
      <w:r w:rsidR="00600A5E" w:rsidRPr="005D2F76">
        <w:rPr>
          <w:rFonts w:ascii="Arial" w:hAnsi="Arial" w:cs="Arial"/>
          <w:i/>
          <w:color w:val="0070C0"/>
          <w:sz w:val="24"/>
          <w:szCs w:val="24"/>
        </w:rPr>
        <w:t xml:space="preserve">In particular, </w:t>
      </w:r>
      <w:r w:rsidR="00ED18D5" w:rsidRPr="005D2F76">
        <w:rPr>
          <w:rFonts w:ascii="Arial" w:hAnsi="Arial" w:cs="Arial"/>
          <w:i/>
          <w:color w:val="0070C0"/>
          <w:sz w:val="24"/>
          <w:szCs w:val="24"/>
        </w:rPr>
        <w:t>the following</w:t>
      </w:r>
      <w:r w:rsidR="00600A5E" w:rsidRPr="005D2F76">
        <w:rPr>
          <w:rFonts w:ascii="Arial" w:hAnsi="Arial" w:cs="Arial"/>
          <w:i/>
          <w:color w:val="0070C0"/>
          <w:sz w:val="24"/>
          <w:szCs w:val="24"/>
        </w:rPr>
        <w:t xml:space="preserve"> must be included</w:t>
      </w:r>
      <w:r w:rsidR="00266BFB" w:rsidRPr="005D2F76">
        <w:rPr>
          <w:rFonts w:ascii="Arial" w:hAnsi="Arial" w:cs="Arial"/>
          <w:i/>
          <w:color w:val="0070C0"/>
          <w:sz w:val="24"/>
          <w:szCs w:val="24"/>
        </w:rPr>
        <w:t>:</w:t>
      </w:r>
    </w:p>
    <w:p w14:paraId="592E0C00" w14:textId="77777777" w:rsidR="000C4220" w:rsidRPr="005D2F76" w:rsidRDefault="000C4220" w:rsidP="008555E6">
      <w:pPr>
        <w:pStyle w:val="ListParagraph"/>
        <w:spacing w:before="120" w:after="120" w:line="240" w:lineRule="auto"/>
        <w:contextualSpacing w:val="0"/>
        <w:jc w:val="both"/>
        <w:rPr>
          <w:rFonts w:ascii="Arial" w:hAnsi="Arial" w:cs="Arial"/>
          <w:b/>
          <w:sz w:val="14"/>
          <w:szCs w:val="24"/>
        </w:rPr>
      </w:pPr>
    </w:p>
    <w:p w14:paraId="568F3D1B" w14:textId="77777777" w:rsidR="00266BFB" w:rsidRPr="005D2F76" w:rsidRDefault="0086115E" w:rsidP="008555E6">
      <w:pPr>
        <w:spacing w:before="120" w:after="120" w:line="240" w:lineRule="auto"/>
        <w:ind w:left="717"/>
        <w:jc w:val="both"/>
        <w:rPr>
          <w:rFonts w:ascii="Arial" w:hAnsi="Arial" w:cs="Arial"/>
          <w:b/>
          <w:i/>
          <w:color w:val="0070C0"/>
          <w:sz w:val="24"/>
          <w:szCs w:val="24"/>
          <w:u w:val="single"/>
        </w:rPr>
      </w:pPr>
      <w:r w:rsidRPr="005D2F76">
        <w:rPr>
          <w:rFonts w:ascii="Arial" w:hAnsi="Arial" w:cs="Arial"/>
          <w:b/>
          <w:i/>
          <w:color w:val="0070C0"/>
          <w:sz w:val="24"/>
          <w:szCs w:val="24"/>
          <w:u w:val="single"/>
        </w:rPr>
        <w:t>Findings</w:t>
      </w:r>
    </w:p>
    <w:p w14:paraId="50281E3B" w14:textId="77777777" w:rsidR="00B274A9" w:rsidRPr="005D2F76" w:rsidRDefault="00266BFB" w:rsidP="008555E6">
      <w:pPr>
        <w:pStyle w:val="ListParagraph"/>
        <w:spacing w:before="120" w:after="0" w:line="240" w:lineRule="auto"/>
        <w:contextualSpacing w:val="0"/>
        <w:jc w:val="both"/>
        <w:rPr>
          <w:rFonts w:ascii="Arial" w:hAnsi="Arial" w:cs="Arial"/>
          <w:i/>
          <w:color w:val="0070C0"/>
          <w:sz w:val="24"/>
          <w:szCs w:val="24"/>
        </w:rPr>
      </w:pPr>
      <w:r w:rsidRPr="005D2F76">
        <w:rPr>
          <w:rFonts w:ascii="Arial" w:hAnsi="Arial" w:cs="Arial"/>
          <w:i/>
          <w:color w:val="0070C0"/>
          <w:sz w:val="24"/>
          <w:szCs w:val="24"/>
        </w:rPr>
        <w:t>A short description of the situation in the</w:t>
      </w:r>
      <w:r w:rsidR="00D03D9A" w:rsidRPr="005D2F76">
        <w:rPr>
          <w:rFonts w:ascii="Arial" w:hAnsi="Arial" w:cs="Arial"/>
          <w:i/>
          <w:color w:val="0070C0"/>
          <w:sz w:val="24"/>
          <w:szCs w:val="24"/>
        </w:rPr>
        <w:t xml:space="preserve"> </w:t>
      </w:r>
      <w:r w:rsidR="000C4220" w:rsidRPr="005D2F76">
        <w:rPr>
          <w:rFonts w:ascii="Arial" w:hAnsi="Arial" w:cs="Arial"/>
          <w:i/>
          <w:color w:val="0070C0"/>
          <w:sz w:val="24"/>
          <w:szCs w:val="24"/>
        </w:rPr>
        <w:t>Department</w:t>
      </w:r>
      <w:r w:rsidRPr="005D2F76">
        <w:rPr>
          <w:rFonts w:ascii="Arial" w:hAnsi="Arial" w:cs="Arial"/>
          <w:i/>
          <w:color w:val="0070C0"/>
          <w:sz w:val="24"/>
          <w:szCs w:val="24"/>
        </w:rPr>
        <w:t xml:space="preserve"> based on </w:t>
      </w:r>
      <w:r w:rsidR="00C71086" w:rsidRPr="005D2F76">
        <w:rPr>
          <w:rFonts w:ascii="Arial" w:hAnsi="Arial" w:cs="Arial"/>
          <w:i/>
          <w:color w:val="0070C0"/>
          <w:sz w:val="24"/>
          <w:szCs w:val="24"/>
        </w:rPr>
        <w:t xml:space="preserve">evidence </w:t>
      </w:r>
      <w:r w:rsidR="00B13B64" w:rsidRPr="005D2F76">
        <w:rPr>
          <w:rFonts w:ascii="Arial" w:hAnsi="Arial" w:cs="Arial"/>
          <w:i/>
          <w:color w:val="0070C0"/>
          <w:sz w:val="24"/>
          <w:szCs w:val="24"/>
        </w:rPr>
        <w:t xml:space="preserve">from the </w:t>
      </w:r>
      <w:r w:rsidR="00C71086" w:rsidRPr="005D2F76">
        <w:rPr>
          <w:rFonts w:ascii="Arial" w:hAnsi="Arial" w:cs="Arial"/>
          <w:i/>
          <w:color w:val="0070C0"/>
          <w:sz w:val="24"/>
          <w:szCs w:val="24"/>
        </w:rPr>
        <w:t xml:space="preserve">Department’s </w:t>
      </w:r>
      <w:r w:rsidR="00B13B64" w:rsidRPr="005D2F76">
        <w:rPr>
          <w:rFonts w:ascii="Arial" w:hAnsi="Arial" w:cs="Arial"/>
          <w:i/>
          <w:color w:val="0070C0"/>
          <w:sz w:val="24"/>
          <w:szCs w:val="24"/>
        </w:rPr>
        <w:t>application</w:t>
      </w:r>
      <w:r w:rsidR="00C71086" w:rsidRPr="005D2F76">
        <w:rPr>
          <w:rFonts w:ascii="Arial" w:hAnsi="Arial" w:cs="Arial"/>
          <w:i/>
          <w:color w:val="0070C0"/>
          <w:sz w:val="24"/>
          <w:szCs w:val="24"/>
        </w:rPr>
        <w:t xml:space="preserve"> and </w:t>
      </w:r>
      <w:r w:rsidRPr="005D2F76">
        <w:rPr>
          <w:rFonts w:ascii="Arial" w:hAnsi="Arial" w:cs="Arial"/>
          <w:i/>
          <w:color w:val="0070C0"/>
          <w:sz w:val="24"/>
          <w:szCs w:val="24"/>
        </w:rPr>
        <w:t>the site</w:t>
      </w:r>
      <w:r w:rsidR="00065D5E" w:rsidRPr="005D2F76">
        <w:rPr>
          <w:rFonts w:ascii="Arial" w:hAnsi="Arial" w:cs="Arial"/>
          <w:i/>
          <w:color w:val="0070C0"/>
          <w:sz w:val="24"/>
          <w:szCs w:val="24"/>
        </w:rPr>
        <w:t xml:space="preserve"> </w:t>
      </w:r>
      <w:r w:rsidR="00C71086" w:rsidRPr="005D2F76">
        <w:rPr>
          <w:rFonts w:ascii="Arial" w:hAnsi="Arial" w:cs="Arial"/>
          <w:i/>
          <w:color w:val="0070C0"/>
          <w:sz w:val="24"/>
          <w:szCs w:val="24"/>
        </w:rPr>
        <w:t xml:space="preserve">- </w:t>
      </w:r>
      <w:r w:rsidRPr="005D2F76">
        <w:rPr>
          <w:rFonts w:ascii="Arial" w:hAnsi="Arial" w:cs="Arial"/>
          <w:i/>
          <w:color w:val="0070C0"/>
          <w:sz w:val="24"/>
          <w:szCs w:val="24"/>
        </w:rPr>
        <w:t>visit</w:t>
      </w:r>
      <w:r w:rsidR="00C40E3F" w:rsidRPr="005D2F76">
        <w:rPr>
          <w:rFonts w:ascii="Arial" w:hAnsi="Arial" w:cs="Arial"/>
          <w:i/>
          <w:color w:val="0070C0"/>
          <w:sz w:val="24"/>
          <w:szCs w:val="24"/>
        </w:rPr>
        <w:t>.</w:t>
      </w:r>
      <w:r w:rsidRPr="005D2F76">
        <w:rPr>
          <w:rFonts w:ascii="Arial" w:hAnsi="Arial" w:cs="Arial"/>
          <w:i/>
          <w:color w:val="0070C0"/>
          <w:sz w:val="24"/>
          <w:szCs w:val="24"/>
        </w:rPr>
        <w:t xml:space="preserve"> </w:t>
      </w:r>
    </w:p>
    <w:p w14:paraId="2E1CAD14" w14:textId="77777777" w:rsidR="00EF27A8" w:rsidRPr="005D2F76" w:rsidRDefault="00EF27A8" w:rsidP="008A79A2">
      <w:pPr>
        <w:pStyle w:val="ListParagraph"/>
        <w:spacing w:before="120" w:after="120" w:line="240" w:lineRule="auto"/>
        <w:jc w:val="both"/>
        <w:rPr>
          <w:rFonts w:ascii="Arial" w:hAnsi="Arial" w:cs="Arial"/>
          <w:b/>
          <w:sz w:val="14"/>
          <w:szCs w:val="24"/>
        </w:rPr>
      </w:pPr>
    </w:p>
    <w:p w14:paraId="1D28A478" w14:textId="77777777" w:rsidR="00EF27A8" w:rsidRPr="005D2F76" w:rsidRDefault="00EF27A8" w:rsidP="003437BC">
      <w:pPr>
        <w:spacing w:before="120" w:after="120" w:line="240" w:lineRule="auto"/>
        <w:ind w:left="717"/>
        <w:jc w:val="both"/>
        <w:rPr>
          <w:rFonts w:ascii="Arial" w:hAnsi="Arial" w:cs="Arial"/>
          <w:b/>
          <w:i/>
          <w:color w:val="0070C0"/>
          <w:sz w:val="24"/>
          <w:szCs w:val="24"/>
          <w:u w:val="single"/>
        </w:rPr>
      </w:pPr>
      <w:r w:rsidRPr="005D2F76">
        <w:rPr>
          <w:rFonts w:ascii="Arial" w:hAnsi="Arial" w:cs="Arial"/>
          <w:b/>
          <w:i/>
          <w:color w:val="0070C0"/>
          <w:sz w:val="24"/>
          <w:szCs w:val="24"/>
          <w:u w:val="single"/>
        </w:rPr>
        <w:t>Strengths</w:t>
      </w:r>
    </w:p>
    <w:p w14:paraId="3B3A5F05" w14:textId="77777777" w:rsidR="00CE6D8F" w:rsidRPr="005D2F76" w:rsidRDefault="00266BFB" w:rsidP="006751C8">
      <w:pPr>
        <w:pStyle w:val="ListParagraph"/>
        <w:spacing w:before="120" w:after="0" w:line="240" w:lineRule="auto"/>
        <w:jc w:val="both"/>
        <w:rPr>
          <w:rFonts w:ascii="Arial" w:hAnsi="Arial" w:cs="Arial"/>
          <w:i/>
          <w:color w:val="0070C0"/>
          <w:sz w:val="24"/>
          <w:szCs w:val="24"/>
        </w:rPr>
      </w:pPr>
      <w:r w:rsidRPr="005D2F76">
        <w:rPr>
          <w:rFonts w:ascii="Arial" w:hAnsi="Arial" w:cs="Arial"/>
          <w:i/>
          <w:color w:val="0070C0"/>
          <w:sz w:val="24"/>
          <w:szCs w:val="24"/>
        </w:rPr>
        <w:t>A l</w:t>
      </w:r>
      <w:r w:rsidR="00C40E3F" w:rsidRPr="005D2F76">
        <w:rPr>
          <w:rFonts w:ascii="Arial" w:hAnsi="Arial" w:cs="Arial"/>
          <w:i/>
          <w:color w:val="0070C0"/>
          <w:sz w:val="24"/>
          <w:szCs w:val="24"/>
        </w:rPr>
        <w:t>ist of strengths</w:t>
      </w:r>
      <w:r w:rsidR="00C71086" w:rsidRPr="005D2F76">
        <w:rPr>
          <w:rFonts w:ascii="Arial" w:hAnsi="Arial" w:cs="Arial"/>
          <w:i/>
          <w:color w:val="0070C0"/>
          <w:sz w:val="24"/>
          <w:szCs w:val="24"/>
        </w:rPr>
        <w:t>,</w:t>
      </w:r>
      <w:r w:rsidR="00C40E3F" w:rsidRPr="005D2F76">
        <w:rPr>
          <w:rFonts w:ascii="Arial" w:hAnsi="Arial" w:cs="Arial"/>
          <w:i/>
          <w:color w:val="0070C0"/>
          <w:sz w:val="24"/>
          <w:szCs w:val="24"/>
        </w:rPr>
        <w:t xml:space="preserve"> e.g.</w:t>
      </w:r>
      <w:r w:rsidRPr="005D2F76">
        <w:rPr>
          <w:rFonts w:ascii="Arial" w:hAnsi="Arial" w:cs="Arial"/>
          <w:i/>
          <w:color w:val="0070C0"/>
          <w:sz w:val="24"/>
          <w:szCs w:val="24"/>
        </w:rPr>
        <w:t xml:space="preserve"> exampl</w:t>
      </w:r>
      <w:r w:rsidR="00C40E3F" w:rsidRPr="005D2F76">
        <w:rPr>
          <w:rFonts w:ascii="Arial" w:hAnsi="Arial" w:cs="Arial"/>
          <w:i/>
          <w:color w:val="0070C0"/>
          <w:sz w:val="24"/>
          <w:szCs w:val="24"/>
        </w:rPr>
        <w:t xml:space="preserve">es of good practices, </w:t>
      </w:r>
      <w:r w:rsidRPr="005D2F76">
        <w:rPr>
          <w:rFonts w:ascii="Arial" w:hAnsi="Arial" w:cs="Arial"/>
          <w:i/>
          <w:color w:val="0070C0"/>
          <w:sz w:val="24"/>
          <w:szCs w:val="24"/>
        </w:rPr>
        <w:t>achievem</w:t>
      </w:r>
      <w:r w:rsidR="00CE6D8F" w:rsidRPr="005D2F76">
        <w:rPr>
          <w:rFonts w:ascii="Arial" w:hAnsi="Arial" w:cs="Arial"/>
          <w:i/>
          <w:color w:val="0070C0"/>
          <w:sz w:val="24"/>
          <w:szCs w:val="24"/>
        </w:rPr>
        <w:t>ents, innovative solutions etc.</w:t>
      </w:r>
    </w:p>
    <w:p w14:paraId="495C0AF9" w14:textId="77777777" w:rsidR="00B27777" w:rsidRPr="005D2F76" w:rsidRDefault="00B27777" w:rsidP="006751C8">
      <w:pPr>
        <w:pStyle w:val="ListParagraph"/>
        <w:spacing w:before="120" w:after="120" w:line="240" w:lineRule="auto"/>
        <w:jc w:val="both"/>
        <w:rPr>
          <w:rFonts w:ascii="Arial" w:hAnsi="Arial" w:cs="Arial"/>
          <w:b/>
          <w:sz w:val="14"/>
          <w:szCs w:val="24"/>
        </w:rPr>
      </w:pPr>
    </w:p>
    <w:p w14:paraId="6B1DC939" w14:textId="77777777" w:rsidR="00CE6D8F" w:rsidRPr="005D2F76" w:rsidRDefault="00266BFB" w:rsidP="006751C8">
      <w:pPr>
        <w:pStyle w:val="ListParagraph"/>
        <w:spacing w:before="120" w:after="0" w:line="240" w:lineRule="auto"/>
        <w:jc w:val="both"/>
        <w:rPr>
          <w:rFonts w:ascii="Arial" w:hAnsi="Arial" w:cs="Arial"/>
          <w:b/>
          <w:i/>
          <w:color w:val="0070C0"/>
          <w:sz w:val="24"/>
          <w:szCs w:val="24"/>
          <w:u w:val="single"/>
        </w:rPr>
      </w:pPr>
      <w:r w:rsidRPr="005D2F76">
        <w:rPr>
          <w:rFonts w:ascii="Arial" w:hAnsi="Arial" w:cs="Arial"/>
          <w:b/>
          <w:i/>
          <w:color w:val="0070C0"/>
          <w:sz w:val="24"/>
          <w:szCs w:val="24"/>
          <w:u w:val="single"/>
        </w:rPr>
        <w:t>Areas of improvement and recommendations</w:t>
      </w:r>
    </w:p>
    <w:p w14:paraId="692BE53A" w14:textId="7111226B" w:rsidR="006751C8" w:rsidRDefault="00C40E3F" w:rsidP="00CD4C32">
      <w:pPr>
        <w:spacing w:before="120" w:after="0" w:line="240" w:lineRule="auto"/>
        <w:ind w:left="720"/>
        <w:jc w:val="both"/>
        <w:rPr>
          <w:rFonts w:ascii="Arial" w:hAnsi="Arial" w:cs="Arial"/>
          <w:i/>
          <w:color w:val="0070C0"/>
          <w:sz w:val="24"/>
          <w:szCs w:val="24"/>
        </w:rPr>
      </w:pPr>
      <w:r w:rsidRPr="005D2F76">
        <w:rPr>
          <w:rFonts w:ascii="Arial" w:hAnsi="Arial" w:cs="Arial"/>
          <w:i/>
          <w:color w:val="0070C0"/>
          <w:sz w:val="24"/>
          <w:szCs w:val="24"/>
        </w:rPr>
        <w:t>A list of problem areas</w:t>
      </w:r>
      <w:r w:rsidR="002B7A0C" w:rsidRPr="005D2F76">
        <w:rPr>
          <w:rFonts w:ascii="Arial" w:hAnsi="Arial" w:cs="Arial"/>
          <w:i/>
          <w:color w:val="0070C0"/>
          <w:sz w:val="24"/>
          <w:szCs w:val="24"/>
        </w:rPr>
        <w:t xml:space="preserve"> followed</w:t>
      </w:r>
      <w:r w:rsidR="00266BFB" w:rsidRPr="005D2F76">
        <w:rPr>
          <w:rFonts w:ascii="Arial" w:hAnsi="Arial" w:cs="Arial"/>
          <w:i/>
          <w:color w:val="0070C0"/>
          <w:sz w:val="24"/>
          <w:szCs w:val="24"/>
        </w:rPr>
        <w:t xml:space="preserve"> by or linked to the recommendations of how to improve the situation. </w:t>
      </w:r>
    </w:p>
    <w:p w14:paraId="2885385B" w14:textId="77777777" w:rsidR="006751C8" w:rsidRPr="006751C8" w:rsidRDefault="006751C8" w:rsidP="006751C8">
      <w:pPr>
        <w:pStyle w:val="ListParagraph"/>
        <w:numPr>
          <w:ilvl w:val="0"/>
          <w:numId w:val="29"/>
        </w:numPr>
        <w:spacing w:before="240" w:after="240"/>
        <w:ind w:left="709" w:hanging="357"/>
        <w:contextualSpacing w:val="0"/>
        <w:jc w:val="both"/>
        <w:rPr>
          <w:rFonts w:ascii="Arial" w:hAnsi="Arial" w:cs="Arial"/>
          <w:i/>
          <w:color w:val="0070C0"/>
          <w:sz w:val="24"/>
          <w:szCs w:val="24"/>
        </w:rPr>
      </w:pPr>
      <w:r w:rsidRPr="006751C8">
        <w:rPr>
          <w:rFonts w:ascii="Arial" w:hAnsi="Arial" w:cs="Arial"/>
          <w:i/>
          <w:color w:val="FF0000"/>
          <w:sz w:val="24"/>
          <w:szCs w:val="24"/>
        </w:rPr>
        <w:t xml:space="preserve">The EEC should state the compliance for each sub-area (Non-compliant, Partially compliant, Compliant), </w:t>
      </w:r>
      <w:r w:rsidRPr="006751C8">
        <w:rPr>
          <w:rFonts w:ascii="Arial" w:hAnsi="Arial" w:cs="Arial"/>
          <w:b/>
          <w:i/>
          <w:color w:val="FF0000"/>
          <w:sz w:val="24"/>
          <w:szCs w:val="24"/>
        </w:rPr>
        <w:t>which must be in agreement with everything stated in the report.</w:t>
      </w:r>
      <w:r w:rsidRPr="006751C8">
        <w:rPr>
          <w:rFonts w:ascii="Arial" w:hAnsi="Arial" w:cs="Arial"/>
          <w:i/>
          <w:color w:val="FF0000"/>
          <w:sz w:val="24"/>
          <w:szCs w:val="24"/>
        </w:rPr>
        <w:t> </w:t>
      </w:r>
    </w:p>
    <w:p w14:paraId="13DD815C" w14:textId="3DF9858D" w:rsidR="008555E6" w:rsidRPr="006751C8" w:rsidRDefault="006751C8" w:rsidP="006751C8">
      <w:pPr>
        <w:pStyle w:val="ListParagraph"/>
        <w:numPr>
          <w:ilvl w:val="0"/>
          <w:numId w:val="29"/>
        </w:numPr>
        <w:spacing w:before="240" w:after="240"/>
        <w:ind w:left="709" w:hanging="357"/>
        <w:contextualSpacing w:val="0"/>
        <w:jc w:val="both"/>
        <w:rPr>
          <w:rFonts w:ascii="Arial" w:hAnsi="Arial" w:cs="Arial"/>
          <w:b/>
          <w:i/>
          <w:color w:val="0070C0"/>
          <w:sz w:val="24"/>
          <w:szCs w:val="24"/>
          <w:u w:val="single"/>
        </w:rPr>
      </w:pPr>
      <w:r w:rsidRPr="005D2F76">
        <w:rPr>
          <w:rFonts w:ascii="Arial" w:hAnsi="Arial" w:cs="Arial"/>
          <w:i/>
          <w:color w:val="0070C0"/>
          <w:sz w:val="24"/>
          <w:szCs w:val="24"/>
        </w:rPr>
        <w:t xml:space="preserve"> </w:t>
      </w:r>
      <w:r w:rsidR="00266BFB" w:rsidRPr="006751C8">
        <w:rPr>
          <w:rFonts w:ascii="Arial" w:hAnsi="Arial" w:cs="Arial"/>
          <w:b/>
          <w:i/>
          <w:color w:val="0070C0"/>
          <w:sz w:val="24"/>
          <w:szCs w:val="24"/>
          <w:u w:val="single"/>
        </w:rPr>
        <w:t>The report may also add</w:t>
      </w:r>
      <w:r w:rsidR="00193D29" w:rsidRPr="006751C8">
        <w:rPr>
          <w:rFonts w:ascii="Arial" w:hAnsi="Arial" w:cs="Arial"/>
          <w:b/>
          <w:i/>
          <w:color w:val="0070C0"/>
          <w:sz w:val="24"/>
          <w:szCs w:val="24"/>
          <w:u w:val="single"/>
        </w:rPr>
        <w:t>ress other issues which the EEC</w:t>
      </w:r>
      <w:r w:rsidR="00266BFB" w:rsidRPr="006751C8">
        <w:rPr>
          <w:rFonts w:ascii="Arial" w:hAnsi="Arial" w:cs="Arial"/>
          <w:b/>
          <w:i/>
          <w:color w:val="0070C0"/>
          <w:sz w:val="24"/>
          <w:szCs w:val="24"/>
          <w:u w:val="single"/>
        </w:rPr>
        <w:t xml:space="preserve"> finds relevant.</w:t>
      </w:r>
    </w:p>
    <w:p w14:paraId="0A521352" w14:textId="294D41AE" w:rsidR="0039109B" w:rsidRPr="005D2F76" w:rsidRDefault="0039109B" w:rsidP="005C26A5">
      <w:pPr>
        <w:pStyle w:val="ListParagraph"/>
        <w:numPr>
          <w:ilvl w:val="0"/>
          <w:numId w:val="4"/>
        </w:numPr>
        <w:spacing w:before="120" w:after="120" w:line="240" w:lineRule="auto"/>
        <w:ind w:left="720"/>
        <w:jc w:val="both"/>
        <w:rPr>
          <w:rFonts w:ascii="Arial" w:hAnsi="Arial" w:cs="Arial"/>
          <w:i/>
          <w:sz w:val="24"/>
          <w:szCs w:val="24"/>
          <w:lang w:val="en-US"/>
        </w:rPr>
      </w:pPr>
      <w:r w:rsidRPr="005D2F76">
        <w:rPr>
          <w:rFonts w:ascii="Arial" w:hAnsi="Arial" w:cs="Arial"/>
          <w:i/>
          <w:sz w:val="24"/>
          <w:szCs w:val="24"/>
          <w:lang w:val="en-US"/>
        </w:rPr>
        <w:br w:type="page"/>
      </w:r>
    </w:p>
    <w:p w14:paraId="09BBEF5C" w14:textId="4E90716F" w:rsidR="003563A9" w:rsidRPr="005D2F76" w:rsidRDefault="0039109B" w:rsidP="001D25BF">
      <w:pPr>
        <w:pStyle w:val="ListParagraph"/>
        <w:numPr>
          <w:ilvl w:val="0"/>
          <w:numId w:val="8"/>
        </w:numPr>
        <w:ind w:left="426"/>
        <w:jc w:val="both"/>
        <w:rPr>
          <w:rFonts w:ascii="Arial" w:hAnsi="Arial" w:cs="Arial"/>
          <w:b/>
          <w:color w:val="000000" w:themeColor="text1"/>
          <w:sz w:val="24"/>
          <w:szCs w:val="24"/>
        </w:rPr>
      </w:pPr>
      <w:r w:rsidRPr="005D2F76">
        <w:rPr>
          <w:rFonts w:ascii="Arial" w:hAnsi="Arial" w:cs="Arial"/>
          <w:b/>
          <w:sz w:val="24"/>
          <w:szCs w:val="24"/>
        </w:rPr>
        <w:lastRenderedPageBreak/>
        <w:t>Department’s academic profile and orientation</w:t>
      </w:r>
    </w:p>
    <w:p w14:paraId="165C893E" w14:textId="179BA3BF" w:rsidR="00014A3C" w:rsidRPr="005D2F76" w:rsidRDefault="00014A3C" w:rsidP="00014A3C">
      <w:pPr>
        <w:pStyle w:val="ListParagraph"/>
        <w:ind w:left="426"/>
        <w:jc w:val="both"/>
        <w:rPr>
          <w:rFonts w:ascii="Arial" w:hAnsi="Arial" w:cs="Arial"/>
          <w:i/>
          <w:color w:val="000000" w:themeColor="text1"/>
          <w:sz w:val="24"/>
          <w:szCs w:val="24"/>
        </w:rPr>
      </w:pPr>
      <w:r w:rsidRPr="005D2F76">
        <w:rPr>
          <w:rFonts w:ascii="Arial" w:hAnsi="Arial" w:cs="Arial"/>
          <w:i/>
          <w:sz w:val="24"/>
          <w:szCs w:val="24"/>
        </w:rPr>
        <w:t>(ESG 1.1, 1.2, 1.4, 1.5, 1.6, 1.7, 1.8, 1.9)</w:t>
      </w:r>
    </w:p>
    <w:p w14:paraId="5A530EBB" w14:textId="77777777" w:rsidR="00881F0E" w:rsidRPr="005D2F76" w:rsidRDefault="00881F0E" w:rsidP="00881F0E">
      <w:pPr>
        <w:spacing w:after="0" w:line="240" w:lineRule="auto"/>
        <w:jc w:val="both"/>
        <w:rPr>
          <w:rFonts w:ascii="Arial" w:hAnsi="Arial" w:cs="Arial"/>
          <w:color w:val="000000"/>
          <w:sz w:val="24"/>
          <w:szCs w:val="24"/>
          <w:u w:val="single"/>
          <w:lang w:val="en-US"/>
        </w:rPr>
      </w:pPr>
    </w:p>
    <w:tbl>
      <w:tblPr>
        <w:tblStyle w:val="TableGrid"/>
        <w:tblW w:w="0" w:type="auto"/>
        <w:tblInd w:w="704" w:type="dxa"/>
        <w:tblLook w:val="04A0" w:firstRow="1" w:lastRow="0" w:firstColumn="1" w:lastColumn="0" w:noHBand="0" w:noVBand="1"/>
      </w:tblPr>
      <w:tblGrid>
        <w:gridCol w:w="9752"/>
      </w:tblGrid>
      <w:tr w:rsidR="003563A9" w:rsidRPr="008B7074" w14:paraId="43278D45" w14:textId="77777777" w:rsidTr="00545345">
        <w:tc>
          <w:tcPr>
            <w:tcW w:w="9752" w:type="dxa"/>
          </w:tcPr>
          <w:p w14:paraId="15523216" w14:textId="77777777" w:rsidR="003563A9" w:rsidRPr="008B7074" w:rsidRDefault="003563A9" w:rsidP="00545345">
            <w:pPr>
              <w:rPr>
                <w:rFonts w:ascii="Arial" w:hAnsi="Arial" w:cs="Arial"/>
                <w:b/>
                <w:szCs w:val="24"/>
                <w:u w:val="single"/>
                <w:lang w:val="en-US"/>
              </w:rPr>
            </w:pPr>
            <w:r w:rsidRPr="008B7074">
              <w:rPr>
                <w:rFonts w:ascii="Arial" w:hAnsi="Arial" w:cs="Arial"/>
                <w:b/>
                <w:szCs w:val="24"/>
                <w:u w:val="single"/>
                <w:lang w:val="en-US"/>
              </w:rPr>
              <w:t>Sub-areas</w:t>
            </w:r>
          </w:p>
          <w:p w14:paraId="0D582EF1" w14:textId="77777777" w:rsidR="003563A9" w:rsidRPr="008B7074" w:rsidRDefault="003563A9" w:rsidP="00545345">
            <w:pPr>
              <w:rPr>
                <w:rFonts w:ascii="Arial" w:hAnsi="Arial" w:cs="Arial"/>
                <w:szCs w:val="24"/>
                <w:u w:val="single"/>
                <w:lang w:val="en-US"/>
              </w:rPr>
            </w:pPr>
          </w:p>
          <w:p w14:paraId="0B0D88D4" w14:textId="7C5125D5" w:rsidR="003563A9" w:rsidRPr="008B7074" w:rsidRDefault="000718E5" w:rsidP="001B3017">
            <w:pPr>
              <w:pStyle w:val="ListParagraph"/>
              <w:numPr>
                <w:ilvl w:val="1"/>
                <w:numId w:val="7"/>
              </w:numPr>
              <w:spacing w:line="276" w:lineRule="auto"/>
              <w:ind w:left="460" w:hanging="281"/>
              <w:rPr>
                <w:rFonts w:ascii="Arial" w:hAnsi="Arial" w:cs="Arial"/>
                <w:b/>
                <w:lang w:val="en-US"/>
              </w:rPr>
            </w:pPr>
            <w:r w:rsidRPr="008B7074">
              <w:rPr>
                <w:rFonts w:ascii="Arial" w:hAnsi="Arial" w:cs="Arial"/>
                <w:b/>
                <w:szCs w:val="24"/>
              </w:rPr>
              <w:t>Mission and strategic planning</w:t>
            </w:r>
            <w:r w:rsidR="003563A9" w:rsidRPr="008B7074">
              <w:rPr>
                <w:rFonts w:ascii="Arial" w:hAnsi="Arial" w:cs="Arial"/>
                <w:b/>
                <w:szCs w:val="24"/>
                <w:lang w:val="en-US"/>
              </w:rPr>
              <w:t xml:space="preserve"> </w:t>
            </w:r>
            <w:r w:rsidR="007628D6" w:rsidRPr="008B7074">
              <w:rPr>
                <w:rFonts w:ascii="Arial" w:hAnsi="Arial" w:cs="Arial"/>
                <w:b/>
              </w:rPr>
              <w:t>(including SWOT analysis)</w:t>
            </w:r>
          </w:p>
          <w:p w14:paraId="2146E61D" w14:textId="77777777" w:rsidR="00586A67" w:rsidRPr="008B7074" w:rsidRDefault="00586A67" w:rsidP="001B3017">
            <w:pPr>
              <w:pStyle w:val="ListParagraph"/>
              <w:numPr>
                <w:ilvl w:val="1"/>
                <w:numId w:val="7"/>
              </w:numPr>
              <w:spacing w:line="276" w:lineRule="auto"/>
              <w:ind w:left="460" w:hanging="281"/>
              <w:rPr>
                <w:rFonts w:ascii="Arial" w:hAnsi="Arial" w:cs="Arial"/>
                <w:b/>
                <w:szCs w:val="24"/>
                <w:lang w:val="en-US"/>
              </w:rPr>
            </w:pPr>
            <w:r w:rsidRPr="008B7074">
              <w:rPr>
                <w:rFonts w:ascii="Arial" w:hAnsi="Arial" w:cs="Arial"/>
                <w:b/>
                <w:szCs w:val="24"/>
                <w:lang w:val="en-US"/>
              </w:rPr>
              <w:t xml:space="preserve">Connecting with society </w:t>
            </w:r>
          </w:p>
          <w:p w14:paraId="37F6A9BF" w14:textId="77777777" w:rsidR="003563A9" w:rsidRPr="008B7074" w:rsidRDefault="00586A67" w:rsidP="001B3017">
            <w:pPr>
              <w:pStyle w:val="ListParagraph"/>
              <w:numPr>
                <w:ilvl w:val="1"/>
                <w:numId w:val="7"/>
              </w:numPr>
              <w:spacing w:line="276" w:lineRule="auto"/>
              <w:ind w:left="460" w:hanging="281"/>
              <w:rPr>
                <w:rFonts w:ascii="Arial" w:hAnsi="Arial" w:cs="Arial"/>
                <w:b/>
                <w:szCs w:val="24"/>
                <w:lang w:val="en-US"/>
              </w:rPr>
            </w:pPr>
            <w:r w:rsidRPr="008B7074">
              <w:rPr>
                <w:rFonts w:ascii="Arial" w:hAnsi="Arial" w:cs="Arial"/>
                <w:b/>
                <w:szCs w:val="24"/>
                <w:lang w:val="en-US"/>
              </w:rPr>
              <w:t>Development processes</w:t>
            </w:r>
          </w:p>
          <w:p w14:paraId="0CDADB9B" w14:textId="77777777" w:rsidR="003563A9" w:rsidRPr="008B7074" w:rsidRDefault="003563A9" w:rsidP="00545345">
            <w:pPr>
              <w:rPr>
                <w:rFonts w:ascii="Arial" w:hAnsi="Arial" w:cs="Arial"/>
                <w:i/>
                <w:color w:val="0070C0"/>
                <w:szCs w:val="16"/>
              </w:rPr>
            </w:pPr>
            <w:r w:rsidRPr="008B7074">
              <w:rPr>
                <w:rFonts w:ascii="Arial" w:hAnsi="Arial" w:cs="Arial"/>
                <w:i/>
                <w:color w:val="0070C0"/>
                <w:szCs w:val="24"/>
              </w:rPr>
              <w:t xml:space="preserve"> </w:t>
            </w:r>
          </w:p>
        </w:tc>
      </w:tr>
    </w:tbl>
    <w:p w14:paraId="26EB7B20" w14:textId="4DBDD006" w:rsidR="00281F34" w:rsidRPr="008B7074" w:rsidRDefault="00281F34" w:rsidP="00881F0E">
      <w:pPr>
        <w:spacing w:after="0" w:line="240" w:lineRule="auto"/>
        <w:jc w:val="both"/>
        <w:rPr>
          <w:rFonts w:ascii="Arial" w:hAnsi="Arial" w:cs="Arial"/>
          <w:color w:val="000000"/>
          <w:sz w:val="24"/>
          <w:szCs w:val="24"/>
          <w:u w:val="single"/>
          <w:lang w:val="en-US"/>
        </w:rPr>
      </w:pPr>
    </w:p>
    <w:p w14:paraId="6CB3889E" w14:textId="77777777" w:rsidR="003563A9" w:rsidRPr="008B7074" w:rsidRDefault="003563A9" w:rsidP="0039109B">
      <w:pPr>
        <w:spacing w:line="360" w:lineRule="auto"/>
        <w:jc w:val="both"/>
        <w:rPr>
          <w:rFonts w:ascii="Arial" w:hAnsi="Arial" w:cs="Arial"/>
          <w:color w:val="000000"/>
          <w:sz w:val="24"/>
          <w:szCs w:val="24"/>
          <w:lang w:val="en-US"/>
        </w:rPr>
      </w:pPr>
      <w:r w:rsidRPr="008B7074">
        <w:rPr>
          <w:rFonts w:ascii="Arial" w:hAnsi="Arial" w:cs="Arial"/>
          <w:color w:val="000000"/>
          <w:sz w:val="24"/>
          <w:szCs w:val="24"/>
          <w:u w:val="single"/>
          <w:lang w:val="en-US"/>
        </w:rPr>
        <w:t>Mark from 1 to 5 the degree of compliance for each quality indicator/criterion</w:t>
      </w:r>
    </w:p>
    <w:p w14:paraId="3E8CFF59" w14:textId="3555065D" w:rsidR="003563A9" w:rsidRPr="008B7074" w:rsidRDefault="003563A9" w:rsidP="0039109B">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8B7074">
        <w:rPr>
          <w:rFonts w:ascii="Arial" w:hAnsi="Arial" w:cs="Arial"/>
          <w:i/>
          <w:color w:val="0070C0"/>
          <w:sz w:val="24"/>
          <w:szCs w:val="24"/>
          <w:lang w:val="en-US"/>
        </w:rPr>
        <w:t xml:space="preserve">1 or 2: </w:t>
      </w:r>
      <w:r w:rsidR="00935894" w:rsidRPr="008B7074">
        <w:rPr>
          <w:rFonts w:ascii="Arial" w:hAnsi="Arial" w:cs="Arial"/>
          <w:i/>
          <w:color w:val="0070C0"/>
          <w:sz w:val="24"/>
          <w:szCs w:val="24"/>
          <w:lang w:val="en-US"/>
        </w:rPr>
        <w:tab/>
      </w:r>
      <w:r w:rsidRPr="008B7074">
        <w:rPr>
          <w:rFonts w:ascii="Arial" w:hAnsi="Arial" w:cs="Arial"/>
          <w:i/>
          <w:color w:val="0070C0"/>
          <w:sz w:val="24"/>
          <w:szCs w:val="24"/>
          <w:lang w:val="en-US"/>
        </w:rPr>
        <w:t>Non-compliant</w:t>
      </w:r>
    </w:p>
    <w:p w14:paraId="422CCD2D" w14:textId="2090C47F" w:rsidR="003563A9" w:rsidRPr="008B7074" w:rsidRDefault="003563A9" w:rsidP="0039109B">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8B7074">
        <w:rPr>
          <w:rFonts w:ascii="Arial" w:hAnsi="Arial" w:cs="Arial"/>
          <w:i/>
          <w:color w:val="0070C0"/>
          <w:sz w:val="24"/>
          <w:szCs w:val="24"/>
          <w:lang w:val="en-US"/>
        </w:rPr>
        <w:t xml:space="preserve">3: </w:t>
      </w:r>
      <w:r w:rsidR="0039109B" w:rsidRPr="008B7074">
        <w:rPr>
          <w:rFonts w:ascii="Arial" w:hAnsi="Arial" w:cs="Arial"/>
          <w:i/>
          <w:color w:val="0070C0"/>
          <w:sz w:val="24"/>
          <w:szCs w:val="24"/>
          <w:lang w:val="en-US"/>
        </w:rPr>
        <w:tab/>
      </w:r>
      <w:r w:rsidRPr="008B7074">
        <w:rPr>
          <w:rFonts w:ascii="Arial" w:hAnsi="Arial" w:cs="Arial"/>
          <w:i/>
          <w:color w:val="0070C0"/>
          <w:sz w:val="24"/>
          <w:szCs w:val="24"/>
          <w:lang w:val="en-US"/>
        </w:rPr>
        <w:t>Partially compliant</w:t>
      </w:r>
    </w:p>
    <w:p w14:paraId="4BC81B00" w14:textId="275D391E" w:rsidR="003563A9" w:rsidRPr="008B7074" w:rsidRDefault="003563A9" w:rsidP="0039109B">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8B7074">
        <w:rPr>
          <w:rFonts w:ascii="Arial" w:hAnsi="Arial" w:cs="Arial"/>
          <w:i/>
          <w:color w:val="0070C0"/>
          <w:sz w:val="24"/>
          <w:szCs w:val="24"/>
          <w:lang w:val="en-US"/>
        </w:rPr>
        <w:t xml:space="preserve">4 or 5: </w:t>
      </w:r>
      <w:r w:rsidR="00935894" w:rsidRPr="008B7074">
        <w:rPr>
          <w:rFonts w:ascii="Arial" w:hAnsi="Arial" w:cs="Arial"/>
          <w:i/>
          <w:color w:val="0070C0"/>
          <w:sz w:val="24"/>
          <w:szCs w:val="24"/>
          <w:lang w:val="en-US"/>
        </w:rPr>
        <w:tab/>
      </w:r>
      <w:r w:rsidRPr="008B7074">
        <w:rPr>
          <w:rFonts w:ascii="Arial" w:hAnsi="Arial" w:cs="Arial"/>
          <w:i/>
          <w:color w:val="0070C0"/>
          <w:sz w:val="24"/>
          <w:szCs w:val="24"/>
          <w:lang w:val="en-US"/>
        </w:rPr>
        <w:t>Compliant</w:t>
      </w:r>
    </w:p>
    <w:p w14:paraId="3E64E9FF" w14:textId="77777777" w:rsidR="0039109B" w:rsidRPr="008B7074" w:rsidRDefault="0039109B" w:rsidP="004719AA">
      <w:pPr>
        <w:pStyle w:val="ListParagraph"/>
        <w:spacing w:before="120" w:after="0" w:line="360" w:lineRule="auto"/>
        <w:ind w:left="0"/>
        <w:jc w:val="both"/>
        <w:rPr>
          <w:rFonts w:ascii="Arial" w:hAnsi="Arial" w:cs="Arial"/>
          <w:sz w:val="24"/>
          <w:szCs w:val="24"/>
          <w:lang w:val="en-US"/>
        </w:rPr>
      </w:pPr>
    </w:p>
    <w:tbl>
      <w:tblPr>
        <w:tblStyle w:val="GridTable5Dark-Accent11"/>
        <w:tblW w:w="10343" w:type="dxa"/>
        <w:tblLayout w:type="fixed"/>
        <w:tblLook w:val="04A0" w:firstRow="1" w:lastRow="0" w:firstColumn="1" w:lastColumn="0" w:noHBand="0" w:noVBand="1"/>
      </w:tblPr>
      <w:tblGrid>
        <w:gridCol w:w="988"/>
        <w:gridCol w:w="8363"/>
        <w:gridCol w:w="992"/>
      </w:tblGrid>
      <w:tr w:rsidR="00D3577E" w:rsidRPr="008B7074" w14:paraId="39201C1A" w14:textId="77777777" w:rsidTr="00545345">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56C0BF2B" w14:textId="77777777" w:rsidR="00D3577E" w:rsidRPr="008B7074" w:rsidRDefault="00D3577E" w:rsidP="00545345">
            <w:pPr>
              <w:spacing w:before="120" w:after="120"/>
              <w:jc w:val="center"/>
              <w:rPr>
                <w:rFonts w:ascii="Arial" w:hAnsi="Arial" w:cs="Arial"/>
                <w:b w:val="0"/>
                <w:color w:val="auto"/>
                <w:sz w:val="24"/>
                <w:szCs w:val="24"/>
              </w:rPr>
            </w:pPr>
            <w:r w:rsidRPr="008B7074">
              <w:rPr>
                <w:rFonts w:ascii="Arial" w:hAnsi="Arial" w:cs="Arial"/>
                <w:color w:val="auto"/>
                <w:sz w:val="24"/>
                <w:szCs w:val="24"/>
                <w:lang w:val="en-US"/>
              </w:rPr>
              <w:t>Quality indicators/criteria</w:t>
            </w:r>
            <w:r w:rsidRPr="008B7074">
              <w:rPr>
                <w:rFonts w:ascii="Arial" w:hAnsi="Arial" w:cs="Arial"/>
                <w:color w:val="auto"/>
                <w:sz w:val="24"/>
                <w:szCs w:val="24"/>
              </w:rPr>
              <w:t xml:space="preserve">   </w:t>
            </w:r>
          </w:p>
        </w:tc>
        <w:tc>
          <w:tcPr>
            <w:tcW w:w="992" w:type="dxa"/>
            <w:shd w:val="clear" w:color="auto" w:fill="9CC2E5" w:themeFill="accent1" w:themeFillTint="99"/>
            <w:vAlign w:val="center"/>
          </w:tcPr>
          <w:p w14:paraId="3B72AB3D" w14:textId="77777777" w:rsidR="00D3577E" w:rsidRPr="008B7074" w:rsidRDefault="00D3577E" w:rsidP="00545345">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402C0D" w:rsidRPr="008B7074" w14:paraId="240377D5" w14:textId="77777777" w:rsidTr="005C26A5">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2F928BA1" w14:textId="6285E4D9" w:rsidR="00402C0D" w:rsidRPr="008B7074" w:rsidRDefault="00402C0D" w:rsidP="00402C0D">
            <w:pPr>
              <w:pStyle w:val="ListParagraph"/>
              <w:numPr>
                <w:ilvl w:val="0"/>
                <w:numId w:val="22"/>
              </w:numPr>
              <w:ind w:left="318" w:hanging="284"/>
              <w:jc w:val="both"/>
              <w:rPr>
                <w:rFonts w:ascii="Arial" w:hAnsi="Arial" w:cs="Arial"/>
                <w:b w:val="0"/>
                <w:color w:val="auto"/>
                <w:sz w:val="24"/>
                <w:szCs w:val="24"/>
              </w:rPr>
            </w:pPr>
            <w:r w:rsidRPr="008B7074">
              <w:rPr>
                <w:rFonts w:ascii="Arial" w:hAnsi="Arial" w:cs="Arial"/>
                <w:color w:val="auto"/>
                <w:sz w:val="24"/>
                <w:szCs w:val="24"/>
              </w:rPr>
              <w:t>Department’s academic profile and orientation</w:t>
            </w:r>
          </w:p>
        </w:tc>
      </w:tr>
      <w:tr w:rsidR="00E53F5A" w:rsidRPr="008B7074" w14:paraId="49E20A2B" w14:textId="77777777" w:rsidTr="00545345">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1FE2DC3A" w14:textId="4901EF02" w:rsidR="00E53F5A" w:rsidRPr="008B7074" w:rsidRDefault="00E53F5A" w:rsidP="00E53F5A">
            <w:pPr>
              <w:spacing w:before="120" w:after="120"/>
              <w:jc w:val="both"/>
              <w:rPr>
                <w:rFonts w:ascii="Arial" w:hAnsi="Arial" w:cs="Arial"/>
                <w:b w:val="0"/>
                <w:sz w:val="24"/>
                <w:szCs w:val="24"/>
              </w:rPr>
            </w:pPr>
            <w:r w:rsidRPr="008B7074">
              <w:rPr>
                <w:rFonts w:ascii="Arial" w:hAnsi="Arial" w:cs="Arial"/>
                <w:color w:val="auto"/>
                <w:sz w:val="24"/>
                <w:szCs w:val="24"/>
              </w:rPr>
              <w:t>1.1 Mission and strategic planning</w:t>
            </w:r>
            <w:r w:rsidR="00201F32" w:rsidRPr="008B7074">
              <w:rPr>
                <w:rFonts w:ascii="Arial" w:hAnsi="Arial" w:cs="Arial"/>
                <w:color w:val="auto"/>
                <w:sz w:val="24"/>
                <w:szCs w:val="24"/>
              </w:rPr>
              <w:t xml:space="preserve"> (including SWOT analysis)</w:t>
            </w:r>
          </w:p>
        </w:tc>
        <w:tc>
          <w:tcPr>
            <w:tcW w:w="992" w:type="dxa"/>
          </w:tcPr>
          <w:p w14:paraId="5D275B2F" w14:textId="77777777" w:rsidR="00E53F5A" w:rsidRPr="008B7074" w:rsidRDefault="00E53F5A" w:rsidP="009837EB">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8B7074">
              <w:rPr>
                <w:rFonts w:ascii="Arial" w:hAnsi="Arial" w:cs="Arial"/>
                <w:b/>
                <w:sz w:val="24"/>
                <w:szCs w:val="24"/>
              </w:rPr>
              <w:t>1 - 5</w:t>
            </w:r>
          </w:p>
        </w:tc>
      </w:tr>
      <w:tr w:rsidR="00AC4C58" w:rsidRPr="005D2F76" w14:paraId="6DCF3311" w14:textId="77777777" w:rsidTr="00E24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FACE344" w14:textId="77777777" w:rsidR="00AC4C58" w:rsidRPr="008B7074" w:rsidRDefault="00AC4C58" w:rsidP="00AC4C58">
            <w:pPr>
              <w:spacing w:before="120" w:after="120"/>
              <w:jc w:val="both"/>
              <w:rPr>
                <w:rFonts w:ascii="Arial" w:hAnsi="Arial" w:cs="Arial"/>
                <w:b w:val="0"/>
                <w:color w:val="auto"/>
                <w:sz w:val="24"/>
                <w:szCs w:val="24"/>
              </w:rPr>
            </w:pPr>
            <w:r w:rsidRPr="008B7074">
              <w:rPr>
                <w:rFonts w:ascii="Arial" w:hAnsi="Arial" w:cs="Arial"/>
                <w:b w:val="0"/>
                <w:color w:val="auto"/>
                <w:sz w:val="24"/>
                <w:szCs w:val="24"/>
              </w:rPr>
              <w:t xml:space="preserve">1.1.1  </w:t>
            </w:r>
          </w:p>
        </w:tc>
        <w:tc>
          <w:tcPr>
            <w:tcW w:w="8363" w:type="dxa"/>
          </w:tcPr>
          <w:p w14:paraId="2697AB21" w14:textId="23A57BE7" w:rsidR="00AC4C58" w:rsidRPr="008B7074" w:rsidRDefault="00AC4C58" w:rsidP="00FD1E27">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r w:rsidRPr="008B7074">
              <w:rPr>
                <w:rFonts w:ascii="Arial" w:hAnsi="Arial" w:cs="Arial"/>
                <w:sz w:val="24"/>
                <w:szCs w:val="24"/>
              </w:rPr>
              <w:t xml:space="preserve">The </w:t>
            </w:r>
            <w:r w:rsidR="00FD1E27" w:rsidRPr="008B7074">
              <w:rPr>
                <w:rFonts w:ascii="Arial" w:hAnsi="Arial" w:cs="Arial"/>
                <w:sz w:val="24"/>
                <w:szCs w:val="24"/>
              </w:rPr>
              <w:t>D</w:t>
            </w:r>
            <w:r w:rsidRPr="008B7074">
              <w:rPr>
                <w:rFonts w:ascii="Arial" w:hAnsi="Arial" w:cs="Arial"/>
                <w:sz w:val="24"/>
                <w:szCs w:val="24"/>
              </w:rPr>
              <w:t xml:space="preserve">epartment has formally adopted a mission </w:t>
            </w:r>
            <w:r w:rsidR="0078164F" w:rsidRPr="008B7074">
              <w:rPr>
                <w:rFonts w:ascii="Arial" w:hAnsi="Arial" w:cs="Arial"/>
                <w:sz w:val="24"/>
                <w:szCs w:val="24"/>
              </w:rPr>
              <w:t>statement, which</w:t>
            </w:r>
            <w:r w:rsidRPr="008B7074">
              <w:rPr>
                <w:rFonts w:ascii="Arial" w:hAnsi="Arial" w:cs="Arial"/>
                <w:sz w:val="24"/>
                <w:szCs w:val="24"/>
              </w:rPr>
              <w:t xml:space="preserve"> is available to the public and easily accessible</w:t>
            </w:r>
            <w:r w:rsidRPr="008B7074">
              <w:rPr>
                <w:rFonts w:ascii="Arial" w:hAnsi="Arial" w:cs="Arial"/>
                <w:sz w:val="24"/>
                <w:szCs w:val="24"/>
                <w:lang w:val="en-US"/>
              </w:rPr>
              <w:t>.</w:t>
            </w:r>
            <w:r w:rsidR="0043728D" w:rsidRPr="008B7074">
              <w:rPr>
                <w:rFonts w:ascii="Arial" w:hAnsi="Arial" w:cs="Arial"/>
                <w:sz w:val="24"/>
                <w:szCs w:val="24"/>
                <w:lang w:val="en-US"/>
              </w:rPr>
              <w:t xml:space="preserve">  </w:t>
            </w:r>
          </w:p>
        </w:tc>
        <w:tc>
          <w:tcPr>
            <w:tcW w:w="992" w:type="dxa"/>
          </w:tcPr>
          <w:p w14:paraId="238CDB8B" w14:textId="71C4628F" w:rsidR="00AC4C58" w:rsidRPr="005D2F76" w:rsidRDefault="00A93F1B" w:rsidP="00AC4C5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110700534"/>
                <w:placeholder>
                  <w:docPart w:val="57C8B3CF55A74DDF8F58BCE8DF94CF0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39109B" w:rsidRPr="008B7074">
                  <w:rPr>
                    <w:rStyle w:val="PlaceholderText"/>
                  </w:rPr>
                  <w:t>Choose mark</w:t>
                </w:r>
              </w:sdtContent>
            </w:sdt>
          </w:p>
        </w:tc>
      </w:tr>
      <w:tr w:rsidR="00AC4C58" w:rsidRPr="005D2F76" w14:paraId="7026243F" w14:textId="77777777" w:rsidTr="00E24E3C">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0E70FA2" w14:textId="77777777" w:rsidR="00AC4C58" w:rsidRPr="005D2F76" w:rsidRDefault="00AC4C58" w:rsidP="00AC4C58">
            <w:pPr>
              <w:spacing w:before="120" w:after="120"/>
              <w:jc w:val="both"/>
              <w:rPr>
                <w:rFonts w:ascii="Arial" w:hAnsi="Arial" w:cs="Arial"/>
                <w:b w:val="0"/>
                <w:color w:val="auto"/>
                <w:sz w:val="24"/>
                <w:szCs w:val="24"/>
              </w:rPr>
            </w:pPr>
            <w:r w:rsidRPr="005D2F76">
              <w:rPr>
                <w:rFonts w:ascii="Arial" w:hAnsi="Arial" w:cs="Arial"/>
                <w:b w:val="0"/>
                <w:color w:val="auto"/>
                <w:sz w:val="24"/>
                <w:szCs w:val="24"/>
              </w:rPr>
              <w:t>1.1.2</w:t>
            </w:r>
          </w:p>
        </w:tc>
        <w:tc>
          <w:tcPr>
            <w:tcW w:w="8363" w:type="dxa"/>
          </w:tcPr>
          <w:p w14:paraId="7B4F8873" w14:textId="797F0E8C" w:rsidR="00AC4C58" w:rsidRPr="005D2F76" w:rsidRDefault="00AC4C58" w:rsidP="00AC4C5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has developed its strategic planning aiming at fulfilling its mission.</w:t>
            </w:r>
            <w:r w:rsidR="0043728D" w:rsidRPr="005D2F76">
              <w:rPr>
                <w:rFonts w:ascii="Arial" w:hAnsi="Arial" w:cs="Arial"/>
                <w:sz w:val="24"/>
                <w:szCs w:val="24"/>
              </w:rPr>
              <w:t xml:space="preserve">  </w:t>
            </w:r>
          </w:p>
        </w:tc>
        <w:tc>
          <w:tcPr>
            <w:tcW w:w="992" w:type="dxa"/>
          </w:tcPr>
          <w:p w14:paraId="3532925F" w14:textId="78573B94" w:rsidR="00AC4C58" w:rsidRPr="005D2F76" w:rsidRDefault="00A93F1B" w:rsidP="00AC4C5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490638126"/>
                <w:placeholder>
                  <w:docPart w:val="5C8B880A3CD34214A0F50D43A445ACA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C4C58" w:rsidRPr="005D2F76" w14:paraId="63F19825" w14:textId="77777777" w:rsidTr="00E24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24967A5" w14:textId="77777777" w:rsidR="00AC4C58" w:rsidRPr="005D2F76" w:rsidRDefault="00AC4C58" w:rsidP="00AC4C58">
            <w:pPr>
              <w:spacing w:before="120" w:after="120"/>
              <w:jc w:val="both"/>
              <w:rPr>
                <w:rFonts w:ascii="Arial" w:hAnsi="Arial" w:cs="Arial"/>
                <w:b w:val="0"/>
                <w:color w:val="auto"/>
                <w:sz w:val="24"/>
                <w:szCs w:val="24"/>
              </w:rPr>
            </w:pPr>
            <w:r w:rsidRPr="005D2F76">
              <w:rPr>
                <w:rFonts w:ascii="Arial" w:hAnsi="Arial" w:cs="Arial"/>
                <w:b w:val="0"/>
                <w:color w:val="auto"/>
                <w:sz w:val="24"/>
                <w:szCs w:val="24"/>
              </w:rPr>
              <w:t>1.1.3</w:t>
            </w:r>
          </w:p>
        </w:tc>
        <w:tc>
          <w:tcPr>
            <w:tcW w:w="8363" w:type="dxa"/>
          </w:tcPr>
          <w:p w14:paraId="5519E800" w14:textId="0CA0FDC1" w:rsidR="00AC4C58" w:rsidRPr="005D2F76" w:rsidRDefault="00AC4C58" w:rsidP="004E6FEF">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s </w:t>
            </w:r>
            <w:r w:rsidR="004E6FEF" w:rsidRPr="005D2F76">
              <w:rPr>
                <w:rFonts w:ascii="Arial" w:hAnsi="Arial" w:cs="Arial"/>
                <w:sz w:val="24"/>
                <w:szCs w:val="24"/>
              </w:rPr>
              <w:t>s</w:t>
            </w:r>
            <w:r w:rsidRPr="005D2F76">
              <w:rPr>
                <w:rFonts w:ascii="Arial" w:hAnsi="Arial" w:cs="Arial"/>
                <w:sz w:val="24"/>
                <w:szCs w:val="24"/>
              </w:rPr>
              <w:t>trategic planning includes short, medium-</w:t>
            </w:r>
            <w:r w:rsidRPr="005D2F76">
              <w:rPr>
                <w:rFonts w:ascii="Arial" w:hAnsi="Arial" w:cs="Arial"/>
                <w:sz w:val="24"/>
                <w:szCs w:val="24"/>
                <w:lang w:val="en-US"/>
              </w:rPr>
              <w:t>term</w:t>
            </w:r>
            <w:r w:rsidRPr="005D2F76">
              <w:rPr>
                <w:rFonts w:ascii="Arial" w:hAnsi="Arial" w:cs="Arial"/>
                <w:sz w:val="24"/>
                <w:szCs w:val="24"/>
              </w:rPr>
              <w:t xml:space="preserve"> and long-term goals and objectives, which are periodically revised and adapted.</w:t>
            </w:r>
            <w:r w:rsidR="0043728D" w:rsidRPr="005D2F76">
              <w:rPr>
                <w:rFonts w:ascii="Arial" w:hAnsi="Arial" w:cs="Arial"/>
                <w:sz w:val="24"/>
                <w:szCs w:val="24"/>
              </w:rPr>
              <w:t xml:space="preserve"> </w:t>
            </w:r>
          </w:p>
        </w:tc>
        <w:tc>
          <w:tcPr>
            <w:tcW w:w="992" w:type="dxa"/>
          </w:tcPr>
          <w:p w14:paraId="5DE637A5" w14:textId="0A1FF42C" w:rsidR="00AC4C58" w:rsidRPr="005D2F76" w:rsidRDefault="00A93F1B" w:rsidP="00AC4C5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797825814"/>
                <w:placeholder>
                  <w:docPart w:val="9F0AB99617074B7090FD4589C404892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E73ED" w:rsidRPr="005D2F76" w14:paraId="40E546F9" w14:textId="77777777" w:rsidTr="00E24E3C">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9CE74D2" w14:textId="7756B7D9" w:rsidR="00BE73ED" w:rsidRPr="005D2F76" w:rsidRDefault="00BE73ED" w:rsidP="00AC4C58">
            <w:pPr>
              <w:spacing w:before="120" w:after="120"/>
              <w:jc w:val="both"/>
              <w:rPr>
                <w:rFonts w:ascii="Arial" w:hAnsi="Arial" w:cs="Arial"/>
                <w:b w:val="0"/>
                <w:sz w:val="24"/>
                <w:szCs w:val="24"/>
              </w:rPr>
            </w:pPr>
            <w:r w:rsidRPr="005D2F76">
              <w:rPr>
                <w:rFonts w:ascii="Arial" w:hAnsi="Arial" w:cs="Arial"/>
                <w:b w:val="0"/>
                <w:color w:val="auto"/>
                <w:sz w:val="24"/>
                <w:szCs w:val="24"/>
              </w:rPr>
              <w:t>1.1.4</w:t>
            </w:r>
          </w:p>
        </w:tc>
        <w:tc>
          <w:tcPr>
            <w:tcW w:w="8363" w:type="dxa"/>
          </w:tcPr>
          <w:p w14:paraId="50645888" w14:textId="1CE4AB40" w:rsidR="00BE73ED" w:rsidRPr="005D2F76" w:rsidRDefault="00BE73ED" w:rsidP="004E6FEF">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programmes of study offered by</w:t>
            </w:r>
            <w:r w:rsidR="00935894" w:rsidRPr="005D2F76">
              <w:rPr>
                <w:rFonts w:ascii="Arial" w:hAnsi="Arial" w:cs="Arial"/>
                <w:sz w:val="24"/>
                <w:szCs w:val="24"/>
              </w:rPr>
              <w:t xml:space="preserve"> the Department reflect its academic profile and are aligned with the European and international practice.</w:t>
            </w:r>
            <w:r w:rsidR="0043728D" w:rsidRPr="005D2F76">
              <w:rPr>
                <w:rFonts w:ascii="Arial" w:hAnsi="Arial" w:cs="Arial"/>
                <w:sz w:val="24"/>
                <w:szCs w:val="24"/>
              </w:rPr>
              <w:t xml:space="preserve"> </w:t>
            </w:r>
          </w:p>
        </w:tc>
        <w:tc>
          <w:tcPr>
            <w:tcW w:w="992" w:type="dxa"/>
          </w:tcPr>
          <w:p w14:paraId="34A534BF" w14:textId="0C2C2363" w:rsidR="00BE73ED" w:rsidRPr="005D2F76" w:rsidRDefault="00A93F1B" w:rsidP="00AC4C5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091125071"/>
                <w:placeholder>
                  <w:docPart w:val="B22B0A4C94BE47018D26F983040E29E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C4C58" w:rsidRPr="005D2F76" w14:paraId="60F63C2C" w14:textId="77777777" w:rsidTr="00E24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6B98F55" w14:textId="4C676D04" w:rsidR="00AC4C58" w:rsidRPr="005D2F76" w:rsidRDefault="0071064D" w:rsidP="00AC4C58">
            <w:pPr>
              <w:spacing w:before="120" w:after="120"/>
              <w:jc w:val="both"/>
              <w:rPr>
                <w:rFonts w:ascii="Arial" w:hAnsi="Arial" w:cs="Arial"/>
                <w:b w:val="0"/>
                <w:color w:val="auto"/>
                <w:sz w:val="24"/>
                <w:szCs w:val="24"/>
              </w:rPr>
            </w:pPr>
            <w:r w:rsidRPr="005D2F76">
              <w:rPr>
                <w:rFonts w:ascii="Arial" w:hAnsi="Arial" w:cs="Arial"/>
                <w:b w:val="0"/>
                <w:color w:val="auto"/>
                <w:sz w:val="24"/>
                <w:szCs w:val="24"/>
              </w:rPr>
              <w:t>1.1.5</w:t>
            </w:r>
          </w:p>
        </w:tc>
        <w:tc>
          <w:tcPr>
            <w:tcW w:w="8363" w:type="dxa"/>
          </w:tcPr>
          <w:p w14:paraId="47BCB6F9" w14:textId="542F161B" w:rsidR="00AC4C58" w:rsidRPr="005D2F76" w:rsidRDefault="00AC4C58" w:rsidP="00AC4C5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academic community is involved in shaping and monitoring the implementation of the Department's development strategies.</w:t>
            </w:r>
            <w:r w:rsidR="0043728D" w:rsidRPr="005D2F76">
              <w:rPr>
                <w:rFonts w:ascii="Arial" w:hAnsi="Arial" w:cs="Arial"/>
                <w:sz w:val="24"/>
                <w:szCs w:val="24"/>
              </w:rPr>
              <w:t xml:space="preserve"> </w:t>
            </w:r>
          </w:p>
        </w:tc>
        <w:tc>
          <w:tcPr>
            <w:tcW w:w="992" w:type="dxa"/>
          </w:tcPr>
          <w:p w14:paraId="2DC45B7B" w14:textId="6BD5B40E" w:rsidR="00AC4C58" w:rsidRPr="005D2F76" w:rsidRDefault="00A93F1B" w:rsidP="00AC4C5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065556124"/>
                <w:placeholder>
                  <w:docPart w:val="34EA279908744E22BE44380EA8C993C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C4C58" w:rsidRPr="005D2F76" w14:paraId="37159B6A" w14:textId="77777777" w:rsidTr="00E24E3C">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616F508E" w14:textId="6156DE80" w:rsidR="00AC4C58" w:rsidRPr="005D2F76" w:rsidRDefault="00AC4C58" w:rsidP="00AC4C58">
            <w:pPr>
              <w:spacing w:before="120" w:after="120"/>
              <w:jc w:val="both"/>
              <w:rPr>
                <w:rFonts w:ascii="Arial" w:hAnsi="Arial" w:cs="Arial"/>
                <w:b w:val="0"/>
                <w:color w:val="auto"/>
                <w:sz w:val="24"/>
                <w:szCs w:val="24"/>
                <w:lang w:val="en-US"/>
              </w:rPr>
            </w:pPr>
            <w:r w:rsidRPr="005D2F76">
              <w:rPr>
                <w:rFonts w:ascii="Arial" w:hAnsi="Arial" w:cs="Arial"/>
                <w:b w:val="0"/>
                <w:color w:val="auto"/>
                <w:sz w:val="24"/>
                <w:szCs w:val="24"/>
              </w:rPr>
              <w:t>1.1.</w:t>
            </w:r>
            <w:r w:rsidR="0071064D" w:rsidRPr="005D2F76">
              <w:rPr>
                <w:rFonts w:ascii="Arial" w:hAnsi="Arial" w:cs="Arial"/>
                <w:b w:val="0"/>
                <w:color w:val="auto"/>
                <w:sz w:val="24"/>
                <w:szCs w:val="24"/>
                <w:lang w:val="en-US"/>
              </w:rPr>
              <w:t>6</w:t>
            </w:r>
          </w:p>
        </w:tc>
        <w:tc>
          <w:tcPr>
            <w:tcW w:w="8363" w:type="dxa"/>
          </w:tcPr>
          <w:p w14:paraId="067238FF" w14:textId="3BA1CB7E" w:rsidR="00AC4C58" w:rsidRPr="005D2F76" w:rsidRDefault="00AC4C58" w:rsidP="00D80F1F">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Stakeholders such as academics, students, graduates and other professional and scientific associations participate in the </w:t>
            </w:r>
            <w:r w:rsidR="00D80F1F" w:rsidRPr="005D2F76">
              <w:rPr>
                <w:rFonts w:ascii="Arial" w:hAnsi="Arial" w:cs="Arial"/>
                <w:sz w:val="24"/>
                <w:szCs w:val="24"/>
              </w:rPr>
              <w:t>Department</w:t>
            </w:r>
            <w:r w:rsidRPr="005D2F76">
              <w:rPr>
                <w:rFonts w:ascii="Arial" w:hAnsi="Arial" w:cs="Arial"/>
                <w:sz w:val="24"/>
                <w:szCs w:val="24"/>
              </w:rPr>
              <w:t>'s development strategy.</w:t>
            </w:r>
            <w:r w:rsidR="0043728D" w:rsidRPr="005D2F76">
              <w:rPr>
                <w:rFonts w:ascii="Arial" w:hAnsi="Arial" w:cs="Arial"/>
                <w:sz w:val="24"/>
                <w:szCs w:val="24"/>
              </w:rPr>
              <w:t xml:space="preserve"> </w:t>
            </w:r>
          </w:p>
        </w:tc>
        <w:tc>
          <w:tcPr>
            <w:tcW w:w="992" w:type="dxa"/>
          </w:tcPr>
          <w:p w14:paraId="67014735" w14:textId="7731E8B2" w:rsidR="00AC4C58" w:rsidRPr="005D2F76" w:rsidRDefault="00A93F1B" w:rsidP="00AC4C58">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739778489"/>
                <w:placeholder>
                  <w:docPart w:val="E35C6BBC917043D38A37A35EE696433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C4C58" w:rsidRPr="005D2F76" w14:paraId="2DF33B7E" w14:textId="77777777" w:rsidTr="00E24E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2F7FF35" w14:textId="7F706E82" w:rsidR="00AC4C58" w:rsidRPr="005D2F76" w:rsidRDefault="00AC4C58" w:rsidP="00AC4C58">
            <w:pPr>
              <w:spacing w:before="120" w:after="120"/>
              <w:jc w:val="both"/>
              <w:rPr>
                <w:rFonts w:ascii="Arial" w:hAnsi="Arial" w:cs="Arial"/>
                <w:b w:val="0"/>
                <w:color w:val="auto"/>
                <w:sz w:val="24"/>
                <w:szCs w:val="24"/>
                <w:lang w:val="en-US"/>
              </w:rPr>
            </w:pPr>
            <w:r w:rsidRPr="005D2F76">
              <w:rPr>
                <w:rFonts w:ascii="Arial" w:hAnsi="Arial" w:cs="Arial"/>
                <w:b w:val="0"/>
                <w:color w:val="auto"/>
                <w:sz w:val="24"/>
                <w:szCs w:val="24"/>
              </w:rPr>
              <w:t>1.1.</w:t>
            </w:r>
            <w:r w:rsidR="0071064D" w:rsidRPr="005D2F76">
              <w:rPr>
                <w:rFonts w:ascii="Arial" w:hAnsi="Arial" w:cs="Arial"/>
                <w:b w:val="0"/>
                <w:color w:val="auto"/>
                <w:sz w:val="24"/>
                <w:szCs w:val="24"/>
                <w:lang w:val="en-US"/>
              </w:rPr>
              <w:t>7</w:t>
            </w:r>
          </w:p>
        </w:tc>
        <w:tc>
          <w:tcPr>
            <w:tcW w:w="8363" w:type="dxa"/>
          </w:tcPr>
          <w:p w14:paraId="0F067BF5" w14:textId="64F27599" w:rsidR="00AC4C58" w:rsidRPr="005D2F76" w:rsidRDefault="00AC4C58" w:rsidP="00AC4C5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mechanism for collecting and analysing data and indicators needed to effectively design the Department's academic development is adequate and effective.</w:t>
            </w:r>
            <w:r w:rsidR="0043728D" w:rsidRPr="005D2F76">
              <w:rPr>
                <w:rFonts w:ascii="Arial" w:hAnsi="Arial" w:cs="Arial"/>
                <w:sz w:val="24"/>
                <w:szCs w:val="24"/>
              </w:rPr>
              <w:t xml:space="preserve">  </w:t>
            </w:r>
          </w:p>
        </w:tc>
        <w:tc>
          <w:tcPr>
            <w:tcW w:w="992" w:type="dxa"/>
          </w:tcPr>
          <w:p w14:paraId="06CE2878" w14:textId="29C70A08" w:rsidR="00AC4C58" w:rsidRPr="005D2F76" w:rsidRDefault="00A93F1B" w:rsidP="00AC4C58">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7956586"/>
                <w:placeholder>
                  <w:docPart w:val="BC67DD4BDA0C4E11BA80BBF30B9B229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C4C58" w:rsidRPr="005D2F76" w14:paraId="2C307AA8" w14:textId="77777777" w:rsidTr="00545345">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673E1794" w14:textId="77777777" w:rsidR="00AC4C58" w:rsidRPr="005D2F76" w:rsidRDefault="00AC4C58" w:rsidP="008A79A2">
            <w:pPr>
              <w:pStyle w:val="CommentText"/>
              <w:shd w:val="clear" w:color="auto" w:fill="9CC2E5" w:themeFill="accent1" w:themeFillTint="99"/>
              <w:spacing w:before="120" w:after="120"/>
              <w:jc w:val="both"/>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sz w:val="24"/>
                <w:szCs w:val="24"/>
                <w:lang w:val="en-US"/>
              </w:rPr>
              <w:id w:val="-1025699469"/>
              <w:placeholder>
                <w:docPart w:val="1BE93B449C994FDF8A00BC6BE1EDD8F4"/>
              </w:placeholder>
              <w:showingPlcHdr/>
            </w:sdtPr>
            <w:sdtEndPr/>
            <w:sdtContent>
              <w:p w14:paraId="51CA103A" w14:textId="2E5A0D45" w:rsidR="004719AA" w:rsidRPr="005D2F76" w:rsidRDefault="004719AA" w:rsidP="004719AA">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p w14:paraId="6EB21E93" w14:textId="33DEC581" w:rsidR="00281F34" w:rsidRPr="005D2F76" w:rsidRDefault="0042248D" w:rsidP="0039109B">
            <w:pPr>
              <w:pStyle w:val="CommentText"/>
              <w:shd w:val="clear" w:color="auto" w:fill="9CC2E5" w:themeFill="accent1" w:themeFillTint="99"/>
              <w:spacing w:before="120" w:after="120"/>
              <w:rPr>
                <w:rFonts w:ascii="Arial" w:hAnsi="Arial" w:cs="Arial"/>
                <w:b w:val="0"/>
                <w:color w:val="000000" w:themeColor="text1"/>
                <w:sz w:val="24"/>
                <w:szCs w:val="24"/>
                <w:lang w:val="en-GB" w:eastAsia="en-US"/>
              </w:rPr>
            </w:pPr>
            <w:r w:rsidRPr="005D2F76">
              <w:rPr>
                <w:rFonts w:ascii="Arial" w:hAnsi="Arial" w:cs="Arial"/>
                <w:b w:val="0"/>
                <w:color w:val="000000" w:themeColor="text1"/>
                <w:sz w:val="24"/>
                <w:szCs w:val="24"/>
                <w:lang w:val="en-GB" w:eastAsia="en-US"/>
              </w:rPr>
              <w:t>Additionally, provide information on the following:</w:t>
            </w:r>
          </w:p>
          <w:p w14:paraId="3B4D13D3" w14:textId="77777777" w:rsidR="000233CA" w:rsidRPr="005D2F76" w:rsidRDefault="000233CA" w:rsidP="000233CA">
            <w:pPr>
              <w:pStyle w:val="CommentText"/>
              <w:numPr>
                <w:ilvl w:val="0"/>
                <w:numId w:val="21"/>
              </w:numPr>
              <w:shd w:val="clear" w:color="auto" w:fill="9CC2E5" w:themeFill="accent1" w:themeFillTint="99"/>
              <w:spacing w:before="120" w:after="120"/>
              <w:rPr>
                <w:rFonts w:ascii="Arial" w:hAnsi="Arial" w:cs="Arial"/>
                <w:b w:val="0"/>
                <w:color w:val="000000" w:themeColor="text1"/>
                <w:sz w:val="24"/>
                <w:szCs w:val="24"/>
                <w:lang w:val="en-GB" w:eastAsia="en-US"/>
              </w:rPr>
            </w:pPr>
            <w:r w:rsidRPr="005D2F76">
              <w:rPr>
                <w:rFonts w:ascii="Arial" w:hAnsi="Arial" w:cs="Arial"/>
                <w:b w:val="0"/>
                <w:color w:val="000000" w:themeColor="text1"/>
                <w:sz w:val="24"/>
                <w:szCs w:val="24"/>
                <w:lang w:val="en-GB" w:eastAsia="en-US"/>
              </w:rPr>
              <w:t>Coherence and compatibility among programmes of study offered by the Department.</w:t>
            </w:r>
          </w:p>
          <w:p w14:paraId="0A403A8D" w14:textId="480CEA6E" w:rsidR="0042248D" w:rsidRPr="005D2F76" w:rsidRDefault="000233CA" w:rsidP="008A79A2">
            <w:pPr>
              <w:pStyle w:val="CommentText"/>
              <w:numPr>
                <w:ilvl w:val="0"/>
                <w:numId w:val="21"/>
              </w:numPr>
              <w:shd w:val="clear" w:color="auto" w:fill="9CC2E5" w:themeFill="accent1" w:themeFillTint="99"/>
              <w:spacing w:before="120" w:after="120"/>
              <w:jc w:val="both"/>
              <w:rPr>
                <w:rFonts w:ascii="Arial" w:hAnsi="Arial" w:cs="Arial"/>
                <w:b w:val="0"/>
                <w:color w:val="000000" w:themeColor="text1"/>
                <w:sz w:val="24"/>
                <w:szCs w:val="24"/>
                <w:lang w:val="en-GB" w:eastAsia="en-US"/>
              </w:rPr>
            </w:pPr>
            <w:r w:rsidRPr="005D2F76">
              <w:rPr>
                <w:rFonts w:ascii="Arial" w:hAnsi="Arial" w:cs="Arial"/>
                <w:b w:val="0"/>
                <w:color w:val="000000" w:themeColor="text1"/>
                <w:sz w:val="24"/>
                <w:szCs w:val="24"/>
                <w:lang w:val="en-GB" w:eastAsia="en-US"/>
              </w:rPr>
              <w:t>Coherence and compatibility among Departments within the School/Faculty (to which the Department under evaluation belongs).</w:t>
            </w:r>
          </w:p>
          <w:sdt>
            <w:sdtPr>
              <w:rPr>
                <w:rFonts w:ascii="Arial" w:eastAsiaTheme="minorHAnsi" w:hAnsi="Arial" w:cs="Arial"/>
                <w:sz w:val="24"/>
                <w:szCs w:val="24"/>
                <w:lang w:val="en-US" w:eastAsia="en-US"/>
              </w:rPr>
              <w:id w:val="-1635480155"/>
              <w:placeholder>
                <w:docPart w:val="7B8AAB3CD2984F7980B5E2275EEEBEB8"/>
              </w:placeholder>
              <w:showingPlcHdr/>
              <w:text/>
            </w:sdtPr>
            <w:sdtEndPr/>
            <w:sdtContent>
              <w:p w14:paraId="21ECCC7F" w14:textId="640FB389" w:rsidR="00315A4F" w:rsidRPr="005D2F76" w:rsidRDefault="00315A4F" w:rsidP="00315A4F">
                <w:pPr>
                  <w:pStyle w:val="CommentText"/>
                  <w:rPr>
                    <w:rFonts w:ascii="Arial" w:eastAsiaTheme="minorHAnsi" w:hAnsi="Arial" w:cs="Arial"/>
                    <w:b w:val="0"/>
                    <w:sz w:val="24"/>
                    <w:szCs w:val="24"/>
                    <w:lang w:val="en-US" w:eastAsia="en-US"/>
                  </w:rPr>
                </w:pPr>
                <w:r w:rsidRPr="005D2F76">
                  <w:rPr>
                    <w:rStyle w:val="PlaceholderText"/>
                    <w:b w:val="0"/>
                    <w:lang w:val="en-GB"/>
                  </w:rPr>
                  <w:t>Click to enter text.</w:t>
                </w:r>
              </w:p>
            </w:sdtContent>
          </w:sdt>
          <w:p w14:paraId="33F2CB08" w14:textId="77777777" w:rsidR="0042248D" w:rsidRPr="005D2F76" w:rsidRDefault="0042248D" w:rsidP="00BB4A0A">
            <w:pPr>
              <w:pStyle w:val="CommentText"/>
              <w:shd w:val="clear" w:color="auto" w:fill="9CC2E5" w:themeFill="accent1" w:themeFillTint="99"/>
              <w:rPr>
                <w:rFonts w:ascii="Arial" w:hAnsi="Arial" w:cs="Arial"/>
                <w:b w:val="0"/>
                <w:color w:val="000000" w:themeColor="text1"/>
                <w:sz w:val="24"/>
                <w:szCs w:val="24"/>
                <w:lang w:val="en-US" w:eastAsia="en-US"/>
              </w:rPr>
            </w:pPr>
          </w:p>
          <w:p w14:paraId="2A3A79A0" w14:textId="77777777" w:rsidR="0042248D" w:rsidRPr="005D2F76" w:rsidRDefault="0042248D" w:rsidP="00315A4F">
            <w:pPr>
              <w:pStyle w:val="CommentText"/>
              <w:shd w:val="clear" w:color="auto" w:fill="9CC2E5" w:themeFill="accent1" w:themeFillTint="99"/>
              <w:spacing w:before="120" w:after="120"/>
              <w:rPr>
                <w:rFonts w:ascii="Arial" w:hAnsi="Arial" w:cs="Arial"/>
                <w:b w:val="0"/>
                <w:color w:val="000000" w:themeColor="text1"/>
                <w:sz w:val="24"/>
                <w:szCs w:val="24"/>
                <w:lang w:val="en-GB" w:eastAsia="en-US"/>
              </w:rPr>
            </w:pPr>
            <w:r w:rsidRPr="005D2F76">
              <w:rPr>
                <w:rFonts w:ascii="Arial" w:hAnsi="Arial" w:cs="Arial"/>
                <w:b w:val="0"/>
                <w:color w:val="000000" w:themeColor="text1"/>
                <w:sz w:val="24"/>
                <w:szCs w:val="24"/>
                <w:lang w:val="en-GB" w:eastAsia="en-US"/>
              </w:rPr>
              <w:t>Provide suggestions for changes in case of incompatibility.</w:t>
            </w:r>
          </w:p>
          <w:sdt>
            <w:sdtPr>
              <w:rPr>
                <w:rFonts w:ascii="Arial" w:eastAsiaTheme="minorHAnsi" w:hAnsi="Arial" w:cs="Arial"/>
                <w:sz w:val="24"/>
                <w:szCs w:val="24"/>
                <w:lang w:val="en-US" w:eastAsia="en-US"/>
              </w:rPr>
              <w:id w:val="-2070105350"/>
              <w:placeholder>
                <w:docPart w:val="08AC8BBAA08D4FA89998E5B8D67A449A"/>
              </w:placeholder>
              <w:showingPlcHdr/>
              <w:text/>
            </w:sdtPr>
            <w:sdtEndPr/>
            <w:sdtContent>
              <w:p w14:paraId="422AFE91" w14:textId="78253055" w:rsidR="00315A4F" w:rsidRPr="005D2F76" w:rsidRDefault="00315A4F" w:rsidP="00315A4F">
                <w:pPr>
                  <w:pStyle w:val="CommentText"/>
                  <w:rPr>
                    <w:rFonts w:ascii="Arial" w:eastAsiaTheme="minorHAnsi" w:hAnsi="Arial" w:cs="Arial"/>
                    <w:b w:val="0"/>
                    <w:sz w:val="24"/>
                    <w:szCs w:val="24"/>
                    <w:lang w:val="en-US" w:eastAsia="en-US"/>
                  </w:rPr>
                </w:pPr>
                <w:r w:rsidRPr="005D2F76">
                  <w:rPr>
                    <w:rStyle w:val="PlaceholderText"/>
                    <w:b w:val="0"/>
                    <w:lang w:val="en-GB"/>
                  </w:rPr>
                  <w:t>Click to enter text.</w:t>
                </w:r>
              </w:p>
            </w:sdtContent>
          </w:sdt>
          <w:p w14:paraId="77810883" w14:textId="5E34CA1C" w:rsidR="00315A4F" w:rsidRPr="005D2F76" w:rsidRDefault="00315A4F" w:rsidP="00BB4A0A">
            <w:pPr>
              <w:pStyle w:val="CommentText"/>
              <w:shd w:val="clear" w:color="auto" w:fill="9CC2E5" w:themeFill="accent1" w:themeFillTint="99"/>
              <w:rPr>
                <w:rFonts w:ascii="Arial" w:hAnsi="Arial" w:cs="Arial"/>
                <w:b w:val="0"/>
                <w:color w:val="000000" w:themeColor="text1"/>
                <w:sz w:val="24"/>
                <w:szCs w:val="24"/>
                <w:lang w:val="en-US" w:eastAsia="en-US"/>
              </w:rPr>
            </w:pPr>
          </w:p>
        </w:tc>
      </w:tr>
      <w:tr w:rsidR="00402C0D" w:rsidRPr="005D2F76" w14:paraId="546720AD" w14:textId="77777777" w:rsidTr="005C2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D23E078" w14:textId="195537EB" w:rsidR="00402C0D" w:rsidRPr="005D2F76" w:rsidRDefault="00402C0D" w:rsidP="00402C0D">
            <w:pPr>
              <w:pStyle w:val="ListParagraph"/>
              <w:numPr>
                <w:ilvl w:val="0"/>
                <w:numId w:val="23"/>
              </w:numPr>
              <w:spacing w:before="120" w:after="120"/>
              <w:ind w:left="318" w:hanging="284"/>
              <w:jc w:val="both"/>
              <w:rPr>
                <w:rFonts w:ascii="Arial" w:hAnsi="Arial" w:cs="Arial"/>
                <w:b w:val="0"/>
                <w:color w:val="auto"/>
                <w:sz w:val="24"/>
                <w:szCs w:val="24"/>
              </w:rPr>
            </w:pPr>
            <w:r w:rsidRPr="005D2F76">
              <w:rPr>
                <w:rFonts w:ascii="Arial" w:hAnsi="Arial" w:cs="Arial"/>
                <w:color w:val="auto"/>
                <w:sz w:val="24"/>
                <w:szCs w:val="24"/>
              </w:rPr>
              <w:lastRenderedPageBreak/>
              <w:t>Department’s academic profile and orientation</w:t>
            </w:r>
          </w:p>
        </w:tc>
      </w:tr>
      <w:tr w:rsidR="00E53F5A" w:rsidRPr="005D2F76" w14:paraId="0926A580" w14:textId="77777777" w:rsidTr="00545345">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5ADE5C9E" w14:textId="77777777" w:rsidR="00E53F5A" w:rsidRPr="005D2F76" w:rsidRDefault="00E53F5A" w:rsidP="00E53F5A">
            <w:pPr>
              <w:spacing w:before="120" w:after="120"/>
              <w:jc w:val="both"/>
              <w:rPr>
                <w:rFonts w:ascii="Arial" w:hAnsi="Arial" w:cs="Arial"/>
                <w:b w:val="0"/>
                <w:sz w:val="24"/>
                <w:szCs w:val="24"/>
              </w:rPr>
            </w:pPr>
            <w:r w:rsidRPr="005D2F76">
              <w:rPr>
                <w:rFonts w:ascii="Arial" w:hAnsi="Arial" w:cs="Arial"/>
                <w:color w:val="auto"/>
                <w:sz w:val="24"/>
                <w:szCs w:val="24"/>
              </w:rPr>
              <w:t>1.2 Connecting with society</w:t>
            </w:r>
          </w:p>
        </w:tc>
        <w:tc>
          <w:tcPr>
            <w:tcW w:w="992" w:type="dxa"/>
          </w:tcPr>
          <w:p w14:paraId="1F93EE38" w14:textId="77777777" w:rsidR="00E53F5A" w:rsidRPr="005D2F76" w:rsidRDefault="00E53F5A" w:rsidP="00E24E3C">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6E0072" w:rsidRPr="005D2F76" w14:paraId="1DA76DC0" w14:textId="77777777" w:rsidTr="006E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AA7DA18" w14:textId="77777777" w:rsidR="006E0072" w:rsidRPr="005D2F76" w:rsidRDefault="006E0072" w:rsidP="006E0072">
            <w:pPr>
              <w:spacing w:before="120" w:after="120"/>
              <w:jc w:val="both"/>
              <w:rPr>
                <w:rFonts w:ascii="Arial" w:hAnsi="Arial" w:cs="Arial"/>
                <w:b w:val="0"/>
                <w:color w:val="auto"/>
                <w:sz w:val="24"/>
                <w:szCs w:val="24"/>
              </w:rPr>
            </w:pPr>
            <w:r w:rsidRPr="005D2F76">
              <w:rPr>
                <w:rFonts w:ascii="Arial" w:hAnsi="Arial" w:cs="Arial"/>
                <w:b w:val="0"/>
                <w:color w:val="auto"/>
                <w:sz w:val="24"/>
                <w:szCs w:val="24"/>
              </w:rPr>
              <w:t>1.2.1</w:t>
            </w:r>
          </w:p>
        </w:tc>
        <w:tc>
          <w:tcPr>
            <w:tcW w:w="8363" w:type="dxa"/>
          </w:tcPr>
          <w:p w14:paraId="0466A636" w14:textId="4184602A" w:rsidR="006E0072" w:rsidRPr="005D2F76" w:rsidRDefault="006E0072" w:rsidP="006E007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has effective mechanisms to assess the needs and demands of society and takes them into account in its various activities.</w:t>
            </w:r>
            <w:r w:rsidR="0043728D" w:rsidRPr="005D2F76">
              <w:rPr>
                <w:rFonts w:ascii="Arial" w:hAnsi="Arial" w:cs="Arial"/>
                <w:sz w:val="24"/>
                <w:szCs w:val="24"/>
              </w:rPr>
              <w:t xml:space="preserve"> </w:t>
            </w:r>
          </w:p>
        </w:tc>
        <w:tc>
          <w:tcPr>
            <w:tcW w:w="992" w:type="dxa"/>
          </w:tcPr>
          <w:p w14:paraId="710310C6" w14:textId="196BEC28" w:rsidR="006E0072" w:rsidRPr="005D2F76" w:rsidRDefault="00A93F1B" w:rsidP="006E007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577024526"/>
                <w:placeholder>
                  <w:docPart w:val="5EA9D69A55E1491E8A4D621E7C2390D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6E0072" w:rsidRPr="005D2F76" w14:paraId="08ED1DD1" w14:textId="77777777" w:rsidTr="006E007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B2A0EEE" w14:textId="77777777" w:rsidR="006E0072" w:rsidRPr="005D2F76" w:rsidRDefault="006E0072" w:rsidP="006E0072">
            <w:pPr>
              <w:spacing w:before="120" w:after="120"/>
              <w:jc w:val="both"/>
              <w:rPr>
                <w:rFonts w:ascii="Arial" w:hAnsi="Arial" w:cs="Arial"/>
                <w:b w:val="0"/>
                <w:color w:val="auto"/>
                <w:sz w:val="24"/>
                <w:szCs w:val="24"/>
              </w:rPr>
            </w:pPr>
            <w:r w:rsidRPr="005D2F76">
              <w:rPr>
                <w:rFonts w:ascii="Arial" w:hAnsi="Arial" w:cs="Arial"/>
                <w:b w:val="0"/>
                <w:color w:val="auto"/>
                <w:sz w:val="24"/>
                <w:szCs w:val="24"/>
              </w:rPr>
              <w:t>1.2.2</w:t>
            </w:r>
          </w:p>
        </w:tc>
        <w:tc>
          <w:tcPr>
            <w:tcW w:w="8363" w:type="dxa"/>
          </w:tcPr>
          <w:p w14:paraId="578B926E" w14:textId="42D8A6A0" w:rsidR="006E0072" w:rsidRPr="005D2F76" w:rsidRDefault="006E0072" w:rsidP="00113FF0">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 provides sufficient information to the public about its activities and offered </w:t>
            </w:r>
            <w:r w:rsidR="00113FF0" w:rsidRPr="005D2F76">
              <w:rPr>
                <w:rFonts w:ascii="Arial" w:hAnsi="Arial" w:cs="Arial"/>
                <w:sz w:val="24"/>
                <w:szCs w:val="24"/>
              </w:rPr>
              <w:t>p</w:t>
            </w:r>
            <w:r w:rsidRPr="005D2F76">
              <w:rPr>
                <w:rFonts w:ascii="Arial" w:hAnsi="Arial" w:cs="Arial"/>
                <w:sz w:val="24"/>
                <w:szCs w:val="24"/>
              </w:rPr>
              <w:t xml:space="preserve">rogrammes of </w:t>
            </w:r>
            <w:r w:rsidR="00113FF0" w:rsidRPr="005D2F76">
              <w:rPr>
                <w:rFonts w:ascii="Arial" w:hAnsi="Arial" w:cs="Arial"/>
                <w:sz w:val="24"/>
                <w:szCs w:val="24"/>
              </w:rPr>
              <w:t>s</w:t>
            </w:r>
            <w:r w:rsidRPr="005D2F76">
              <w:rPr>
                <w:rFonts w:ascii="Arial" w:hAnsi="Arial" w:cs="Arial"/>
                <w:sz w:val="24"/>
                <w:szCs w:val="24"/>
              </w:rPr>
              <w:t>tudy.</w:t>
            </w:r>
            <w:r w:rsidR="0043728D" w:rsidRPr="005D2F76">
              <w:rPr>
                <w:rFonts w:ascii="Arial" w:hAnsi="Arial" w:cs="Arial"/>
                <w:sz w:val="24"/>
                <w:szCs w:val="24"/>
              </w:rPr>
              <w:t xml:space="preserve">  </w:t>
            </w:r>
          </w:p>
        </w:tc>
        <w:tc>
          <w:tcPr>
            <w:tcW w:w="992" w:type="dxa"/>
          </w:tcPr>
          <w:p w14:paraId="207D7B3A" w14:textId="42EA42E2" w:rsidR="006E0072" w:rsidRPr="005D2F76" w:rsidRDefault="00A93F1B" w:rsidP="006E007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455762316"/>
                <w:placeholder>
                  <w:docPart w:val="95FE79A556134F3DA77807A509E101E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6E0072" w:rsidRPr="005D2F76" w14:paraId="3051D98C" w14:textId="77777777" w:rsidTr="006E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B9D81D1" w14:textId="77777777" w:rsidR="006E0072" w:rsidRPr="005D2F76" w:rsidRDefault="006E0072" w:rsidP="006E0072">
            <w:pPr>
              <w:spacing w:before="120" w:after="120"/>
              <w:jc w:val="both"/>
              <w:rPr>
                <w:rFonts w:ascii="Arial" w:hAnsi="Arial" w:cs="Arial"/>
                <w:b w:val="0"/>
                <w:color w:val="auto"/>
                <w:sz w:val="24"/>
                <w:szCs w:val="24"/>
              </w:rPr>
            </w:pPr>
            <w:r w:rsidRPr="005D2F76">
              <w:rPr>
                <w:rFonts w:ascii="Arial" w:hAnsi="Arial" w:cs="Arial"/>
                <w:b w:val="0"/>
                <w:color w:val="auto"/>
                <w:sz w:val="24"/>
                <w:szCs w:val="24"/>
              </w:rPr>
              <w:t>1.2.3</w:t>
            </w:r>
          </w:p>
        </w:tc>
        <w:tc>
          <w:tcPr>
            <w:tcW w:w="8363" w:type="dxa"/>
          </w:tcPr>
          <w:p w14:paraId="3489ECD1" w14:textId="50C610FE" w:rsidR="006E0072" w:rsidRPr="005D2F76" w:rsidRDefault="006E0072" w:rsidP="006E007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ensures that its operation and activities have a positive impact on society.</w:t>
            </w:r>
            <w:r w:rsidR="0043728D" w:rsidRPr="005D2F76">
              <w:rPr>
                <w:rFonts w:ascii="Arial" w:hAnsi="Arial" w:cs="Arial"/>
                <w:sz w:val="24"/>
                <w:szCs w:val="24"/>
              </w:rPr>
              <w:t xml:space="preserve">  </w:t>
            </w:r>
          </w:p>
        </w:tc>
        <w:tc>
          <w:tcPr>
            <w:tcW w:w="992" w:type="dxa"/>
          </w:tcPr>
          <w:p w14:paraId="2A4EE91D" w14:textId="27F57358" w:rsidR="006E0072" w:rsidRPr="005D2F76" w:rsidRDefault="00A93F1B" w:rsidP="006E007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380742476"/>
                <w:placeholder>
                  <w:docPart w:val="420415BF84994A91B8A069E6691FDEF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6E0072" w:rsidRPr="005D2F76" w14:paraId="5D0529C6" w14:textId="77777777" w:rsidTr="006E007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F13ABCC" w14:textId="77777777" w:rsidR="006E0072" w:rsidRPr="005D2F76" w:rsidRDefault="006E0072" w:rsidP="006E0072">
            <w:pPr>
              <w:spacing w:before="120" w:after="120"/>
              <w:jc w:val="both"/>
              <w:rPr>
                <w:rFonts w:ascii="Arial" w:hAnsi="Arial" w:cs="Arial"/>
                <w:b w:val="0"/>
                <w:color w:val="auto"/>
                <w:sz w:val="24"/>
                <w:szCs w:val="24"/>
              </w:rPr>
            </w:pPr>
            <w:r w:rsidRPr="005D2F76">
              <w:rPr>
                <w:rFonts w:ascii="Arial" w:hAnsi="Arial" w:cs="Arial"/>
                <w:b w:val="0"/>
                <w:color w:val="auto"/>
                <w:sz w:val="24"/>
                <w:szCs w:val="24"/>
              </w:rPr>
              <w:t>1.2.4</w:t>
            </w:r>
          </w:p>
        </w:tc>
        <w:tc>
          <w:tcPr>
            <w:tcW w:w="8363" w:type="dxa"/>
          </w:tcPr>
          <w:p w14:paraId="40B28614" w14:textId="75EB0544" w:rsidR="006E0072" w:rsidRPr="005D2F76" w:rsidRDefault="006E0072" w:rsidP="006E007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has an effective communication mechanism with its graduates.</w:t>
            </w:r>
            <w:r w:rsidR="0043728D" w:rsidRPr="005D2F76">
              <w:rPr>
                <w:rFonts w:ascii="Arial" w:hAnsi="Arial" w:cs="Arial"/>
                <w:sz w:val="24"/>
                <w:szCs w:val="24"/>
              </w:rPr>
              <w:t xml:space="preserve">  </w:t>
            </w:r>
          </w:p>
        </w:tc>
        <w:tc>
          <w:tcPr>
            <w:tcW w:w="992" w:type="dxa"/>
          </w:tcPr>
          <w:p w14:paraId="1BCE865C" w14:textId="68225AFE" w:rsidR="006E0072" w:rsidRPr="005D2F76" w:rsidRDefault="00A93F1B" w:rsidP="006E007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834256591"/>
                <w:placeholder>
                  <w:docPart w:val="9283A9C837454DD68EA62F0A56B4B0C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6E0072" w:rsidRPr="005D2F76" w14:paraId="0207FE16" w14:textId="77777777" w:rsidTr="006E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A206D2B" w14:textId="5A45DEBA" w:rsidR="002C2F06" w:rsidRPr="005D2F76" w:rsidRDefault="006E0072" w:rsidP="00AD106B">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eastAsiaTheme="minorHAnsi" w:hAnsi="Arial" w:cs="Arial"/>
                <w:sz w:val="24"/>
                <w:szCs w:val="24"/>
                <w:lang w:val="en-US" w:eastAsia="en-US"/>
              </w:rPr>
              <w:id w:val="1929467556"/>
              <w:placeholder>
                <w:docPart w:val="A3FE1B5329DC4EC9B57499E6FA0E5EBA"/>
              </w:placeholder>
              <w:showingPlcHdr/>
              <w:text/>
            </w:sdtPr>
            <w:sdtEndPr/>
            <w:sdtContent>
              <w:p w14:paraId="3D365C5D" w14:textId="6FC74210" w:rsidR="00315A4F" w:rsidRPr="005D2F76" w:rsidRDefault="00315A4F" w:rsidP="00315A4F">
                <w:pPr>
                  <w:pStyle w:val="CommentText"/>
                  <w:rPr>
                    <w:rFonts w:ascii="Arial" w:eastAsiaTheme="minorHAnsi" w:hAnsi="Arial" w:cs="Arial"/>
                    <w:b w:val="0"/>
                    <w:sz w:val="24"/>
                    <w:szCs w:val="24"/>
                    <w:lang w:val="en-US" w:eastAsia="en-US"/>
                  </w:rPr>
                </w:pPr>
                <w:r w:rsidRPr="005D2F76">
                  <w:rPr>
                    <w:rStyle w:val="PlaceholderText"/>
                    <w:b w:val="0"/>
                    <w:lang w:val="en-GB"/>
                  </w:rPr>
                  <w:t>Click to enter text.</w:t>
                </w:r>
              </w:p>
            </w:sdtContent>
          </w:sdt>
          <w:p w14:paraId="4B9DDBD9" w14:textId="63DB0506" w:rsidR="0003657E" w:rsidRPr="005D2F76" w:rsidRDefault="0003657E" w:rsidP="00205D3A">
            <w:pPr>
              <w:pStyle w:val="CommentText"/>
              <w:rPr>
                <w:rFonts w:ascii="Arial" w:eastAsiaTheme="minorHAnsi" w:hAnsi="Arial" w:cs="Arial"/>
                <w:b w:val="0"/>
                <w:bCs w:val="0"/>
                <w:sz w:val="24"/>
                <w:szCs w:val="24"/>
                <w:lang w:val="en-US" w:eastAsia="en-US"/>
              </w:rPr>
            </w:pPr>
          </w:p>
        </w:tc>
      </w:tr>
      <w:tr w:rsidR="00182BD2" w:rsidRPr="005D2F76" w14:paraId="2A5B84D2" w14:textId="77777777" w:rsidTr="006E0072">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53CAE90D" w14:textId="696DF976" w:rsidR="00182BD2" w:rsidRPr="005D2F76" w:rsidRDefault="00182BD2" w:rsidP="00182BD2">
            <w:pPr>
              <w:pStyle w:val="CommentText"/>
              <w:shd w:val="clear" w:color="auto" w:fill="9CC2E5" w:themeFill="accent1" w:themeFillTint="99"/>
              <w:spacing w:before="120" w:after="120"/>
              <w:rPr>
                <w:rFonts w:ascii="Arial" w:hAnsi="Arial" w:cs="Arial"/>
                <w:color w:val="000000" w:themeColor="text1"/>
                <w:sz w:val="24"/>
                <w:szCs w:val="24"/>
                <w:lang w:val="en-US" w:eastAsia="en-US"/>
              </w:rPr>
            </w:pPr>
            <w:r w:rsidRPr="005D2F76">
              <w:rPr>
                <w:rFonts w:ascii="Arial" w:hAnsi="Arial" w:cs="Arial"/>
                <w:color w:val="auto"/>
                <w:sz w:val="24"/>
                <w:szCs w:val="24"/>
                <w:lang w:val="en-GB"/>
              </w:rPr>
              <w:t>1. Department’s academic profile and orientation</w:t>
            </w:r>
          </w:p>
        </w:tc>
      </w:tr>
      <w:tr w:rsidR="00182BD2" w:rsidRPr="005D2F76" w14:paraId="590FF35C" w14:textId="77777777" w:rsidTr="00545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07AB34D6" w14:textId="77777777" w:rsidR="00182BD2" w:rsidRPr="005D2F76" w:rsidRDefault="00182BD2" w:rsidP="00182BD2">
            <w:pPr>
              <w:spacing w:before="120" w:after="120"/>
              <w:jc w:val="both"/>
              <w:rPr>
                <w:rFonts w:ascii="Arial" w:hAnsi="Arial" w:cs="Arial"/>
                <w:b w:val="0"/>
                <w:sz w:val="24"/>
                <w:szCs w:val="24"/>
              </w:rPr>
            </w:pPr>
            <w:r w:rsidRPr="005D2F76">
              <w:rPr>
                <w:rFonts w:ascii="Arial" w:hAnsi="Arial" w:cs="Arial"/>
                <w:color w:val="auto"/>
                <w:sz w:val="24"/>
                <w:szCs w:val="24"/>
              </w:rPr>
              <w:t xml:space="preserve">1.3 </w:t>
            </w:r>
            <w:r w:rsidRPr="005D2F76">
              <w:rPr>
                <w:rFonts w:ascii="Arial" w:hAnsi="Arial" w:cs="Arial"/>
                <w:color w:val="auto"/>
                <w:sz w:val="24"/>
                <w:szCs w:val="24"/>
                <w:lang w:val="en-US"/>
              </w:rPr>
              <w:t>Development processes</w:t>
            </w:r>
          </w:p>
        </w:tc>
        <w:tc>
          <w:tcPr>
            <w:tcW w:w="992" w:type="dxa"/>
          </w:tcPr>
          <w:p w14:paraId="4E16BAFA" w14:textId="77777777" w:rsidR="00182BD2" w:rsidRPr="005D2F76" w:rsidRDefault="00182BD2" w:rsidP="00182BD2">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182BD2" w:rsidRPr="005D2F76" w14:paraId="30293BF6" w14:textId="77777777" w:rsidTr="00545345">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3F7E637" w14:textId="77777777" w:rsidR="00182BD2" w:rsidRPr="005D2F76" w:rsidRDefault="00182BD2" w:rsidP="00182BD2">
            <w:pPr>
              <w:spacing w:before="120" w:after="120"/>
              <w:jc w:val="both"/>
              <w:rPr>
                <w:rFonts w:ascii="Arial" w:hAnsi="Arial" w:cs="Arial"/>
                <w:b w:val="0"/>
                <w:color w:val="auto"/>
                <w:sz w:val="24"/>
                <w:szCs w:val="24"/>
              </w:rPr>
            </w:pPr>
            <w:r w:rsidRPr="005D2F76">
              <w:rPr>
                <w:rFonts w:ascii="Arial" w:hAnsi="Arial" w:cs="Arial"/>
                <w:b w:val="0"/>
                <w:color w:val="auto"/>
                <w:sz w:val="24"/>
                <w:szCs w:val="24"/>
              </w:rPr>
              <w:t>1.</w:t>
            </w:r>
            <w:r w:rsidRPr="005D2F76">
              <w:rPr>
                <w:rFonts w:ascii="Arial" w:hAnsi="Arial" w:cs="Arial"/>
                <w:b w:val="0"/>
                <w:color w:val="auto"/>
                <w:sz w:val="24"/>
                <w:szCs w:val="24"/>
                <w:lang w:val="en-US"/>
              </w:rPr>
              <w:t>3</w:t>
            </w:r>
            <w:r w:rsidRPr="005D2F76">
              <w:rPr>
                <w:rFonts w:ascii="Arial" w:hAnsi="Arial" w:cs="Arial"/>
                <w:b w:val="0"/>
                <w:color w:val="auto"/>
                <w:sz w:val="24"/>
                <w:szCs w:val="24"/>
              </w:rPr>
              <w:t>.1</w:t>
            </w:r>
          </w:p>
        </w:tc>
        <w:tc>
          <w:tcPr>
            <w:tcW w:w="8363" w:type="dxa"/>
          </w:tcPr>
          <w:p w14:paraId="6847A4FE" w14:textId="06BFCAD0" w:rsidR="00182BD2" w:rsidRPr="005D2F76" w:rsidRDefault="00182BD2" w:rsidP="00182BD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Effective procedures and measures are in place to attract and select teaching staff to ensure that they possess the formal and substantive skills to teach, carry out research and effectively carry out their work.</w:t>
            </w:r>
            <w:r w:rsidR="0043728D" w:rsidRPr="005D2F76">
              <w:rPr>
                <w:rFonts w:ascii="Arial" w:hAnsi="Arial" w:cs="Arial"/>
                <w:sz w:val="24"/>
                <w:szCs w:val="24"/>
              </w:rPr>
              <w:t xml:space="preserve">  </w:t>
            </w:r>
          </w:p>
        </w:tc>
        <w:tc>
          <w:tcPr>
            <w:tcW w:w="992" w:type="dxa"/>
          </w:tcPr>
          <w:p w14:paraId="1F919C63" w14:textId="79258C25" w:rsidR="00182BD2" w:rsidRPr="005D2F76" w:rsidRDefault="00A93F1B" w:rsidP="00182BD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141876376"/>
                <w:placeholder>
                  <w:docPart w:val="E1680D9129E24A4C86028C482E25AF4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182BD2" w:rsidRPr="005D2F76">
                  <w:rPr>
                    <w:rStyle w:val="PlaceholderText"/>
                  </w:rPr>
                  <w:t>Choose mark</w:t>
                </w:r>
              </w:sdtContent>
            </w:sdt>
          </w:p>
        </w:tc>
      </w:tr>
      <w:tr w:rsidR="00182BD2" w:rsidRPr="005D2F76" w14:paraId="45C2980E" w14:textId="77777777" w:rsidTr="00545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8EE1679" w14:textId="77777777" w:rsidR="00182BD2" w:rsidRPr="005D2F76" w:rsidRDefault="00182BD2" w:rsidP="00182BD2">
            <w:pPr>
              <w:spacing w:before="120" w:after="120"/>
              <w:jc w:val="both"/>
              <w:rPr>
                <w:rFonts w:ascii="Arial" w:hAnsi="Arial" w:cs="Arial"/>
                <w:b w:val="0"/>
                <w:color w:val="auto"/>
                <w:sz w:val="24"/>
                <w:szCs w:val="24"/>
              </w:rPr>
            </w:pPr>
            <w:r w:rsidRPr="005D2F76">
              <w:rPr>
                <w:rFonts w:ascii="Arial" w:hAnsi="Arial" w:cs="Arial"/>
                <w:b w:val="0"/>
                <w:color w:val="auto"/>
                <w:sz w:val="24"/>
                <w:szCs w:val="24"/>
              </w:rPr>
              <w:t>1.</w:t>
            </w:r>
            <w:r w:rsidRPr="005D2F76">
              <w:rPr>
                <w:rFonts w:ascii="Arial" w:hAnsi="Arial" w:cs="Arial"/>
                <w:b w:val="0"/>
                <w:color w:val="auto"/>
                <w:sz w:val="24"/>
                <w:szCs w:val="24"/>
                <w:lang w:val="en-US"/>
              </w:rPr>
              <w:t>3</w:t>
            </w:r>
            <w:r w:rsidRPr="005D2F76">
              <w:rPr>
                <w:rFonts w:ascii="Arial" w:hAnsi="Arial" w:cs="Arial"/>
                <w:b w:val="0"/>
                <w:color w:val="auto"/>
                <w:sz w:val="24"/>
                <w:szCs w:val="24"/>
              </w:rPr>
              <w:t>.2</w:t>
            </w:r>
          </w:p>
        </w:tc>
        <w:tc>
          <w:tcPr>
            <w:tcW w:w="8363" w:type="dxa"/>
          </w:tcPr>
          <w:p w14:paraId="20E0EC16" w14:textId="63EE75B4" w:rsidR="00182BD2" w:rsidRPr="005D2F76" w:rsidRDefault="00182BD2" w:rsidP="00182BD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D2F76">
              <w:rPr>
                <w:rFonts w:ascii="Arial" w:hAnsi="Arial" w:cs="Arial"/>
                <w:sz w:val="24"/>
                <w:szCs w:val="24"/>
              </w:rPr>
              <w:t>Planning teaching</w:t>
            </w:r>
            <w:r w:rsidRPr="005D2F76">
              <w:rPr>
                <w:rFonts w:ascii="Arial" w:hAnsi="Arial" w:cs="Arial"/>
                <w:sz w:val="24"/>
                <w:szCs w:val="24"/>
                <w:lang w:val="en-US"/>
              </w:rPr>
              <w:t xml:space="preserve"> </w:t>
            </w:r>
            <w:r w:rsidRPr="005D2F76">
              <w:rPr>
                <w:rFonts w:ascii="Arial" w:hAnsi="Arial" w:cs="Arial"/>
                <w:sz w:val="24"/>
                <w:szCs w:val="24"/>
              </w:rPr>
              <w:t>staff recruitment and their professional development is in line with the Department's academic development plan.</w:t>
            </w:r>
            <w:r w:rsidR="0043728D" w:rsidRPr="005D2F76">
              <w:rPr>
                <w:rFonts w:ascii="Arial" w:hAnsi="Arial" w:cs="Arial"/>
                <w:sz w:val="24"/>
                <w:szCs w:val="24"/>
              </w:rPr>
              <w:t xml:space="preserve">  </w:t>
            </w:r>
          </w:p>
        </w:tc>
        <w:tc>
          <w:tcPr>
            <w:tcW w:w="992" w:type="dxa"/>
          </w:tcPr>
          <w:p w14:paraId="6FCDD072" w14:textId="262A8182" w:rsidR="00182BD2" w:rsidRPr="005D2F76" w:rsidRDefault="00A93F1B" w:rsidP="00182BD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801845673"/>
                <w:placeholder>
                  <w:docPart w:val="273AA42DA1D043158F52AAC6BC132C1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182BD2" w:rsidRPr="005D2F76">
                  <w:rPr>
                    <w:rStyle w:val="PlaceholderText"/>
                  </w:rPr>
                  <w:t>Choose mark</w:t>
                </w:r>
              </w:sdtContent>
            </w:sdt>
          </w:p>
        </w:tc>
      </w:tr>
      <w:tr w:rsidR="00182BD2" w:rsidRPr="005D2F76" w14:paraId="0E807163" w14:textId="77777777" w:rsidTr="00545345">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55027A1" w14:textId="77777777" w:rsidR="00182BD2" w:rsidRPr="005D2F76" w:rsidRDefault="00182BD2" w:rsidP="00182BD2">
            <w:pPr>
              <w:spacing w:before="120" w:after="120"/>
              <w:jc w:val="both"/>
              <w:rPr>
                <w:rFonts w:ascii="Arial" w:hAnsi="Arial" w:cs="Arial"/>
                <w:b w:val="0"/>
                <w:color w:val="auto"/>
                <w:sz w:val="24"/>
                <w:szCs w:val="24"/>
              </w:rPr>
            </w:pPr>
            <w:r w:rsidRPr="005D2F76">
              <w:rPr>
                <w:rFonts w:ascii="Arial" w:hAnsi="Arial" w:cs="Arial"/>
                <w:b w:val="0"/>
                <w:color w:val="auto"/>
                <w:sz w:val="24"/>
                <w:szCs w:val="24"/>
              </w:rPr>
              <w:t>1.</w:t>
            </w:r>
            <w:r w:rsidRPr="005D2F76">
              <w:rPr>
                <w:rFonts w:ascii="Arial" w:hAnsi="Arial" w:cs="Arial"/>
                <w:b w:val="0"/>
                <w:color w:val="auto"/>
                <w:sz w:val="24"/>
                <w:szCs w:val="24"/>
                <w:lang w:val="en-US"/>
              </w:rPr>
              <w:t>3</w:t>
            </w:r>
            <w:r w:rsidRPr="005D2F76">
              <w:rPr>
                <w:rFonts w:ascii="Arial" w:hAnsi="Arial" w:cs="Arial"/>
                <w:b w:val="0"/>
                <w:color w:val="auto"/>
                <w:sz w:val="24"/>
                <w:szCs w:val="24"/>
              </w:rPr>
              <w:t>.3</w:t>
            </w:r>
          </w:p>
        </w:tc>
        <w:tc>
          <w:tcPr>
            <w:tcW w:w="8363" w:type="dxa"/>
          </w:tcPr>
          <w:p w14:paraId="7F0D1D75" w14:textId="3478EA8B" w:rsidR="00182BD2" w:rsidRPr="005D2F76" w:rsidRDefault="00182BD2" w:rsidP="00182BD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applies an effective strategy of attracting high-level students from Cyprus and abroad.</w:t>
            </w:r>
            <w:r w:rsidR="0043728D" w:rsidRPr="005D2F76">
              <w:rPr>
                <w:rFonts w:ascii="Arial" w:hAnsi="Arial" w:cs="Arial"/>
                <w:sz w:val="24"/>
                <w:szCs w:val="24"/>
              </w:rPr>
              <w:t xml:space="preserve">  </w:t>
            </w:r>
          </w:p>
        </w:tc>
        <w:tc>
          <w:tcPr>
            <w:tcW w:w="992" w:type="dxa"/>
          </w:tcPr>
          <w:p w14:paraId="353006C5" w14:textId="56BA8769" w:rsidR="00182BD2" w:rsidRPr="005D2F76" w:rsidRDefault="00A93F1B" w:rsidP="00182BD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863644935"/>
                <w:placeholder>
                  <w:docPart w:val="84E897BAE608419186CEF0C64BA1F1D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182BD2" w:rsidRPr="005D2F76">
                  <w:rPr>
                    <w:rStyle w:val="PlaceholderText"/>
                  </w:rPr>
                  <w:t>Choose mark</w:t>
                </w:r>
              </w:sdtContent>
            </w:sdt>
          </w:p>
        </w:tc>
      </w:tr>
      <w:tr w:rsidR="00182BD2" w:rsidRPr="005D2F76" w14:paraId="7609FD59" w14:textId="77777777" w:rsidTr="00545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FC7E92B" w14:textId="39E487EE" w:rsidR="00182BD2" w:rsidRPr="005D2F76" w:rsidRDefault="00182BD2" w:rsidP="00182BD2">
            <w:pPr>
              <w:spacing w:before="120" w:after="120"/>
              <w:jc w:val="both"/>
              <w:rPr>
                <w:rFonts w:ascii="Arial" w:hAnsi="Arial" w:cs="Arial"/>
                <w:b w:val="0"/>
                <w:color w:val="auto"/>
                <w:sz w:val="24"/>
                <w:szCs w:val="24"/>
              </w:rPr>
            </w:pPr>
            <w:r w:rsidRPr="005D2F76">
              <w:rPr>
                <w:rFonts w:ascii="Arial" w:hAnsi="Arial" w:cs="Arial"/>
                <w:b w:val="0"/>
                <w:color w:val="auto"/>
                <w:sz w:val="24"/>
                <w:szCs w:val="24"/>
              </w:rPr>
              <w:lastRenderedPageBreak/>
              <w:t>1.3.4</w:t>
            </w:r>
          </w:p>
        </w:tc>
        <w:tc>
          <w:tcPr>
            <w:tcW w:w="8363" w:type="dxa"/>
          </w:tcPr>
          <w:p w14:paraId="1348EDD7" w14:textId="28A70D46" w:rsidR="00182BD2" w:rsidRPr="005D2F76" w:rsidRDefault="00182BD2" w:rsidP="00182BD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funding processes for the operation of the </w:t>
            </w:r>
            <w:r w:rsidR="00BB4A0A" w:rsidRPr="005D2F76">
              <w:rPr>
                <w:rFonts w:ascii="Arial" w:hAnsi="Arial" w:cs="Arial"/>
                <w:sz w:val="24"/>
                <w:szCs w:val="24"/>
              </w:rPr>
              <w:t>Department and</w:t>
            </w:r>
            <w:r w:rsidRPr="005D2F76">
              <w:rPr>
                <w:rFonts w:ascii="Arial" w:hAnsi="Arial" w:cs="Arial"/>
                <w:sz w:val="24"/>
                <w:szCs w:val="24"/>
              </w:rPr>
              <w:t xml:space="preserve"> the continuous improvement of the quality of its programmes of study are adequate and transparent.</w:t>
            </w:r>
            <w:r w:rsidR="0043728D" w:rsidRPr="005D2F76">
              <w:rPr>
                <w:rFonts w:ascii="Arial" w:hAnsi="Arial" w:cs="Arial"/>
                <w:sz w:val="24"/>
                <w:szCs w:val="24"/>
              </w:rPr>
              <w:t xml:space="preserve">  </w:t>
            </w:r>
          </w:p>
        </w:tc>
        <w:tc>
          <w:tcPr>
            <w:tcW w:w="992" w:type="dxa"/>
          </w:tcPr>
          <w:p w14:paraId="6FD91510" w14:textId="769C29D0" w:rsidR="00182BD2" w:rsidRPr="005D2F76" w:rsidRDefault="00A93F1B" w:rsidP="00182BD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778315926"/>
                <w:placeholder>
                  <w:docPart w:val="5CFFBC20C6554C02B4DADA9E3E70D61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182BD2" w:rsidRPr="005D2F76">
                  <w:rPr>
                    <w:rStyle w:val="PlaceholderText"/>
                  </w:rPr>
                  <w:t>Choose mark</w:t>
                </w:r>
              </w:sdtContent>
            </w:sdt>
          </w:p>
        </w:tc>
      </w:tr>
      <w:tr w:rsidR="00182BD2" w:rsidRPr="005D2F76" w14:paraId="705D458E" w14:textId="77777777" w:rsidTr="00545345">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784926F4" w14:textId="77777777" w:rsidR="00182BD2" w:rsidRPr="005D2F76" w:rsidRDefault="00182BD2" w:rsidP="00182BD2">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eastAsiaTheme="minorHAnsi" w:hAnsi="Arial" w:cs="Arial"/>
                <w:sz w:val="24"/>
                <w:szCs w:val="24"/>
                <w:lang w:val="en-US" w:eastAsia="en-US"/>
              </w:rPr>
              <w:id w:val="402951918"/>
              <w:placeholder>
                <w:docPart w:val="485E89F779D14750BA7DAD5451DDC21D"/>
              </w:placeholder>
              <w:showingPlcHdr/>
              <w:text/>
            </w:sdtPr>
            <w:sdtEndPr/>
            <w:sdtContent>
              <w:p w14:paraId="7C39BFF9" w14:textId="0D3C4210" w:rsidR="00182BD2" w:rsidRPr="005D2F76" w:rsidRDefault="00182BD2" w:rsidP="00182BD2">
                <w:pPr>
                  <w:pStyle w:val="CommentText"/>
                  <w:rPr>
                    <w:rFonts w:ascii="Arial" w:eastAsiaTheme="minorHAnsi" w:hAnsi="Arial" w:cs="Arial"/>
                    <w:b w:val="0"/>
                    <w:bCs w:val="0"/>
                    <w:sz w:val="24"/>
                    <w:szCs w:val="24"/>
                    <w:lang w:val="en-US" w:eastAsia="en-US"/>
                  </w:rPr>
                </w:pPr>
                <w:r w:rsidRPr="005D2F76">
                  <w:rPr>
                    <w:rStyle w:val="PlaceholderText"/>
                    <w:b w:val="0"/>
                    <w:lang w:val="en-GB"/>
                  </w:rPr>
                  <w:t>Click to enter text.</w:t>
                </w:r>
              </w:p>
            </w:sdtContent>
          </w:sdt>
          <w:p w14:paraId="39CE1567" w14:textId="63E712C7" w:rsidR="00182BD2" w:rsidRPr="005D2F76" w:rsidRDefault="00182BD2" w:rsidP="00182BD2">
            <w:pPr>
              <w:pStyle w:val="CommentText"/>
              <w:rPr>
                <w:rFonts w:ascii="Arial" w:hAnsi="Arial" w:cs="Arial"/>
                <w:b w:val="0"/>
                <w:color w:val="auto"/>
                <w:sz w:val="24"/>
                <w:szCs w:val="24"/>
                <w:lang w:val="en-US"/>
              </w:rPr>
            </w:pPr>
          </w:p>
          <w:p w14:paraId="3C0D495B" w14:textId="0C873377" w:rsidR="00182BD2" w:rsidRPr="005D2F76" w:rsidRDefault="00182BD2" w:rsidP="00182BD2">
            <w:pPr>
              <w:pStyle w:val="CommentText"/>
              <w:rPr>
                <w:rFonts w:ascii="Arial" w:hAnsi="Arial" w:cs="Arial"/>
                <w:b w:val="0"/>
                <w:color w:val="auto"/>
                <w:sz w:val="24"/>
                <w:szCs w:val="24"/>
                <w:lang w:val="en-GB"/>
              </w:rPr>
            </w:pPr>
            <w:r w:rsidRPr="005D2F76">
              <w:rPr>
                <w:rFonts w:ascii="Arial" w:hAnsi="Arial" w:cs="Arial"/>
                <w:b w:val="0"/>
                <w:color w:val="auto"/>
                <w:sz w:val="24"/>
                <w:szCs w:val="24"/>
                <w:lang w:val="en-US"/>
              </w:rPr>
              <w:t>Additionally, write</w:t>
            </w:r>
            <w:r w:rsidRPr="005D2F76">
              <w:rPr>
                <w:rFonts w:ascii="Arial" w:hAnsi="Arial" w:cs="Arial"/>
                <w:b w:val="0"/>
                <w:color w:val="auto"/>
                <w:sz w:val="24"/>
                <w:szCs w:val="24"/>
                <w:lang w:val="en-GB"/>
              </w:rPr>
              <w:t xml:space="preserve">: </w:t>
            </w:r>
          </w:p>
          <w:p w14:paraId="64C40D49" w14:textId="77777777" w:rsidR="00182BD2" w:rsidRPr="005D2F76" w:rsidRDefault="00182BD2" w:rsidP="00182BD2">
            <w:pPr>
              <w:pStyle w:val="CommentText"/>
              <w:numPr>
                <w:ilvl w:val="0"/>
                <w:numId w:val="9"/>
              </w:numPr>
              <w:rPr>
                <w:rFonts w:ascii="Arial" w:hAnsi="Arial" w:cs="Arial"/>
                <w:b w:val="0"/>
                <w:color w:val="auto"/>
                <w:sz w:val="24"/>
                <w:szCs w:val="24"/>
                <w:lang w:val="en-GB"/>
              </w:rPr>
            </w:pPr>
            <w:r w:rsidRPr="005D2F76">
              <w:rPr>
                <w:rFonts w:ascii="Arial" w:hAnsi="Arial" w:cs="Arial"/>
                <w:b w:val="0"/>
                <w:color w:val="auto"/>
                <w:sz w:val="24"/>
                <w:szCs w:val="24"/>
                <w:lang w:val="en-US"/>
              </w:rPr>
              <w:t>Expected</w:t>
            </w:r>
            <w:r w:rsidRPr="005D2F76">
              <w:rPr>
                <w:rFonts w:ascii="Arial" w:hAnsi="Arial" w:cs="Arial"/>
                <w:b w:val="0"/>
                <w:color w:val="auto"/>
                <w:sz w:val="24"/>
                <w:szCs w:val="24"/>
                <w:lang w:val="en-GB"/>
              </w:rPr>
              <w:t xml:space="preserve"> </w:t>
            </w:r>
            <w:r w:rsidRPr="005D2F76">
              <w:rPr>
                <w:rFonts w:ascii="Arial" w:hAnsi="Arial" w:cs="Arial"/>
                <w:b w:val="0"/>
                <w:color w:val="auto"/>
                <w:sz w:val="24"/>
                <w:szCs w:val="24"/>
                <w:lang w:val="en-US"/>
              </w:rPr>
              <w:t>number</w:t>
            </w:r>
            <w:r w:rsidRPr="005D2F76">
              <w:rPr>
                <w:rFonts w:ascii="Arial" w:hAnsi="Arial" w:cs="Arial"/>
                <w:b w:val="0"/>
                <w:color w:val="auto"/>
                <w:sz w:val="24"/>
                <w:szCs w:val="24"/>
                <w:lang w:val="en-GB"/>
              </w:rPr>
              <w:t xml:space="preserve"> </w:t>
            </w:r>
            <w:r w:rsidRPr="005D2F76">
              <w:rPr>
                <w:rFonts w:ascii="Arial" w:hAnsi="Arial" w:cs="Arial"/>
                <w:b w:val="0"/>
                <w:color w:val="auto"/>
                <w:sz w:val="24"/>
                <w:szCs w:val="24"/>
                <w:lang w:val="en-US"/>
              </w:rPr>
              <w:t>of</w:t>
            </w:r>
            <w:r w:rsidRPr="005D2F76">
              <w:rPr>
                <w:rFonts w:ascii="Arial" w:hAnsi="Arial" w:cs="Arial"/>
                <w:b w:val="0"/>
                <w:color w:val="auto"/>
                <w:sz w:val="24"/>
                <w:szCs w:val="24"/>
                <w:lang w:val="en-GB"/>
              </w:rPr>
              <w:t xml:space="preserve"> </w:t>
            </w:r>
            <w:r w:rsidRPr="005D2F76">
              <w:rPr>
                <w:rFonts w:ascii="Arial" w:hAnsi="Arial" w:cs="Arial"/>
                <w:b w:val="0"/>
                <w:color w:val="auto"/>
                <w:sz w:val="24"/>
                <w:szCs w:val="24"/>
                <w:lang w:val="en-US"/>
              </w:rPr>
              <w:t>Cypriot</w:t>
            </w:r>
            <w:r w:rsidRPr="005D2F76">
              <w:rPr>
                <w:rFonts w:ascii="Arial" w:hAnsi="Arial" w:cs="Arial"/>
                <w:b w:val="0"/>
                <w:color w:val="auto"/>
                <w:sz w:val="24"/>
                <w:szCs w:val="24"/>
                <w:lang w:val="en-GB"/>
              </w:rPr>
              <w:t xml:space="preserve"> </w:t>
            </w:r>
            <w:r w:rsidRPr="005D2F76">
              <w:rPr>
                <w:rFonts w:ascii="Arial" w:hAnsi="Arial" w:cs="Arial"/>
                <w:b w:val="0"/>
                <w:color w:val="auto"/>
                <w:sz w:val="24"/>
                <w:szCs w:val="24"/>
                <w:lang w:val="en-US"/>
              </w:rPr>
              <w:t>and</w:t>
            </w:r>
            <w:r w:rsidRPr="005D2F76">
              <w:rPr>
                <w:rFonts w:ascii="Arial" w:hAnsi="Arial" w:cs="Arial"/>
                <w:b w:val="0"/>
                <w:color w:val="auto"/>
                <w:sz w:val="24"/>
                <w:szCs w:val="24"/>
                <w:lang w:val="en-GB"/>
              </w:rPr>
              <w:t xml:space="preserve"> international </w:t>
            </w:r>
            <w:r w:rsidRPr="005D2F76">
              <w:rPr>
                <w:rFonts w:ascii="Arial" w:hAnsi="Arial" w:cs="Arial"/>
                <w:b w:val="0"/>
                <w:color w:val="auto"/>
                <w:sz w:val="24"/>
                <w:szCs w:val="24"/>
                <w:lang w:val="en-US"/>
              </w:rPr>
              <w:t>students</w:t>
            </w:r>
          </w:p>
          <w:p w14:paraId="49685DEC" w14:textId="1A45D90E" w:rsidR="00182BD2" w:rsidRPr="005D2F76" w:rsidRDefault="00182BD2" w:rsidP="0078164F">
            <w:pPr>
              <w:pStyle w:val="CommentText"/>
              <w:numPr>
                <w:ilvl w:val="0"/>
                <w:numId w:val="9"/>
              </w:numPr>
              <w:spacing w:after="240"/>
              <w:rPr>
                <w:rFonts w:ascii="Arial" w:hAnsi="Arial" w:cs="Arial"/>
                <w:b w:val="0"/>
                <w:color w:val="auto"/>
                <w:sz w:val="24"/>
                <w:szCs w:val="24"/>
                <w:lang w:val="en-GB"/>
              </w:rPr>
            </w:pPr>
            <w:r w:rsidRPr="005D2F76">
              <w:rPr>
                <w:rFonts w:ascii="Arial" w:hAnsi="Arial" w:cs="Arial"/>
                <w:b w:val="0"/>
                <w:color w:val="auto"/>
                <w:sz w:val="24"/>
                <w:szCs w:val="24"/>
                <w:lang w:val="en-GB"/>
              </w:rPr>
              <w:t>Countries of origin of international students and number from each country</w:t>
            </w:r>
          </w:p>
          <w:sdt>
            <w:sdtPr>
              <w:rPr>
                <w:rFonts w:ascii="Arial" w:eastAsiaTheme="minorHAnsi" w:hAnsi="Arial" w:cs="Arial"/>
                <w:sz w:val="24"/>
                <w:szCs w:val="24"/>
                <w:lang w:val="en-US" w:eastAsia="en-US"/>
              </w:rPr>
              <w:id w:val="469404704"/>
              <w:placeholder>
                <w:docPart w:val="485E89F779D14750BA7DAD5451DDC21D"/>
              </w:placeholder>
              <w:showingPlcHdr/>
              <w:text/>
            </w:sdtPr>
            <w:sdtEndPr/>
            <w:sdtContent>
              <w:p w14:paraId="7A3EBEEE" w14:textId="3D80F1B8" w:rsidR="00182BD2" w:rsidRPr="005D2F76" w:rsidRDefault="00566B93" w:rsidP="00182BD2">
                <w:pPr>
                  <w:pStyle w:val="CommentText"/>
                  <w:rPr>
                    <w:rFonts w:ascii="Arial" w:eastAsiaTheme="minorHAnsi" w:hAnsi="Arial" w:cs="Arial"/>
                    <w:b w:val="0"/>
                    <w:bCs w:val="0"/>
                    <w:sz w:val="24"/>
                    <w:szCs w:val="24"/>
                    <w:lang w:val="en-US" w:eastAsia="en-US"/>
                  </w:rPr>
                </w:pPr>
                <w:r w:rsidRPr="005D2F76">
                  <w:rPr>
                    <w:rStyle w:val="PlaceholderText"/>
                    <w:b w:val="0"/>
                    <w:lang w:val="en-GB"/>
                  </w:rPr>
                  <w:t>Click to enter text.</w:t>
                </w:r>
              </w:p>
            </w:sdtContent>
          </w:sdt>
          <w:p w14:paraId="3D5E93EA" w14:textId="4E5A05DD" w:rsidR="00182BD2" w:rsidRPr="005D2F76" w:rsidRDefault="00182BD2" w:rsidP="00BB4A0A">
            <w:pPr>
              <w:jc w:val="both"/>
              <w:rPr>
                <w:rFonts w:ascii="Arial" w:hAnsi="Arial" w:cs="Arial"/>
                <w:sz w:val="24"/>
                <w:szCs w:val="24"/>
                <w:lang w:val="en-US"/>
              </w:rPr>
            </w:pPr>
          </w:p>
        </w:tc>
      </w:tr>
    </w:tbl>
    <w:p w14:paraId="791298B6" w14:textId="77777777" w:rsidR="00A31FC8" w:rsidRPr="005D2F76" w:rsidRDefault="00A31FC8" w:rsidP="00A31FC8">
      <w:pPr>
        <w:pStyle w:val="ListParagraph"/>
        <w:ind w:left="709"/>
        <w:jc w:val="both"/>
        <w:rPr>
          <w:rFonts w:ascii="Arial" w:hAnsi="Arial" w:cs="Arial"/>
          <w:i/>
          <w:sz w:val="24"/>
          <w:szCs w:val="24"/>
          <w:u w:val="single"/>
        </w:rPr>
      </w:pPr>
    </w:p>
    <w:p w14:paraId="3F7315CC" w14:textId="791E51FB" w:rsidR="00A31FC8" w:rsidRPr="005D2F76" w:rsidRDefault="00A31FC8" w:rsidP="0039109B">
      <w:pPr>
        <w:pStyle w:val="ListParagraph"/>
        <w:ind w:left="0"/>
        <w:jc w:val="both"/>
        <w:rPr>
          <w:rFonts w:ascii="Arial" w:hAnsi="Arial" w:cs="Arial"/>
          <w:i/>
          <w:sz w:val="24"/>
          <w:szCs w:val="24"/>
          <w:u w:val="single"/>
        </w:rPr>
      </w:pPr>
      <w:r w:rsidRPr="005D2F76">
        <w:rPr>
          <w:rFonts w:ascii="Arial" w:hAnsi="Arial" w:cs="Arial"/>
          <w:i/>
          <w:sz w:val="24"/>
          <w:szCs w:val="24"/>
          <w:u w:val="single"/>
        </w:rPr>
        <w:t>Findings</w:t>
      </w:r>
    </w:p>
    <w:p w14:paraId="3D181198" w14:textId="77777777" w:rsidR="00A31FC8" w:rsidRPr="005D2F76" w:rsidRDefault="00A31FC8" w:rsidP="0039109B">
      <w:pPr>
        <w:pStyle w:val="ListParagraph"/>
        <w:ind w:left="0"/>
        <w:jc w:val="both"/>
        <w:rPr>
          <w:rFonts w:ascii="Arial" w:hAnsi="Arial" w:cs="Arial"/>
          <w:i/>
          <w:sz w:val="24"/>
          <w:szCs w:val="24"/>
          <w:u w:val="single"/>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466556592"/>
        <w:placeholder>
          <w:docPart w:val="90F476ACD8D649C6BA61679E2511A7D1"/>
        </w:placeholder>
        <w:showingPlcHdr/>
      </w:sdtPr>
      <w:sdtEndPr/>
      <w:sdtContent>
        <w:p w14:paraId="54FFADAA" w14:textId="44280CC0" w:rsidR="0039109B" w:rsidRPr="005D2F76" w:rsidRDefault="0039109B"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0C0F0673" w14:textId="77777777" w:rsidR="007A5818" w:rsidRPr="005D2F76" w:rsidRDefault="007A5818" w:rsidP="0039109B">
      <w:pPr>
        <w:pStyle w:val="ListParagraph"/>
        <w:ind w:left="0"/>
        <w:jc w:val="both"/>
        <w:rPr>
          <w:rFonts w:ascii="Arial" w:hAnsi="Arial" w:cs="Arial"/>
          <w:sz w:val="24"/>
          <w:szCs w:val="24"/>
        </w:rPr>
      </w:pPr>
    </w:p>
    <w:p w14:paraId="2CA0C3E4" w14:textId="00B3C812" w:rsidR="00A31FC8" w:rsidRPr="005D2F76" w:rsidRDefault="00A31FC8" w:rsidP="0039109B">
      <w:pPr>
        <w:pStyle w:val="ListParagraph"/>
        <w:ind w:left="0"/>
        <w:jc w:val="both"/>
        <w:rPr>
          <w:rFonts w:ascii="Arial" w:hAnsi="Arial" w:cs="Arial"/>
          <w:i/>
          <w:sz w:val="24"/>
          <w:szCs w:val="24"/>
        </w:rPr>
      </w:pPr>
      <w:r w:rsidRPr="005D2F76">
        <w:rPr>
          <w:rFonts w:ascii="Arial" w:hAnsi="Arial" w:cs="Arial"/>
          <w:i/>
          <w:sz w:val="24"/>
          <w:szCs w:val="24"/>
          <w:u w:val="single"/>
        </w:rPr>
        <w:t>Strengths</w:t>
      </w:r>
    </w:p>
    <w:p w14:paraId="2E87C0EB" w14:textId="77777777" w:rsidR="00A31FC8" w:rsidRPr="005D2F76" w:rsidRDefault="00A31FC8" w:rsidP="0039109B">
      <w:pPr>
        <w:pStyle w:val="ListParagraph"/>
        <w:ind w:left="0"/>
        <w:jc w:val="both"/>
        <w:rPr>
          <w:rFonts w:ascii="Arial" w:hAnsi="Arial" w:cs="Arial"/>
          <w:i/>
          <w:color w:val="0070C0"/>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1568539147"/>
        <w:placeholder>
          <w:docPart w:val="C187ABBFF05A4ED6AA6F860FB497C066"/>
        </w:placeholder>
        <w:showingPlcHdr/>
      </w:sdtPr>
      <w:sdtEndPr/>
      <w:sdtContent>
        <w:p w14:paraId="5BB026B3" w14:textId="4593F216" w:rsidR="0039109B" w:rsidRPr="005D2F76" w:rsidRDefault="0039109B"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31A84361" w14:textId="77777777" w:rsidR="00402C0D" w:rsidRPr="005D2F76" w:rsidRDefault="00402C0D" w:rsidP="0039109B">
      <w:pPr>
        <w:pStyle w:val="ListParagraph"/>
        <w:spacing w:after="0"/>
        <w:ind w:left="0"/>
        <w:jc w:val="both"/>
        <w:rPr>
          <w:rFonts w:ascii="Arial" w:hAnsi="Arial" w:cs="Arial"/>
          <w:i/>
          <w:sz w:val="24"/>
          <w:szCs w:val="24"/>
          <w:u w:val="single"/>
        </w:rPr>
      </w:pPr>
    </w:p>
    <w:p w14:paraId="1F109A2C" w14:textId="27598DF9" w:rsidR="00A31FC8" w:rsidRPr="005D2F76" w:rsidRDefault="00A31FC8" w:rsidP="0039109B">
      <w:pPr>
        <w:pStyle w:val="ListParagraph"/>
        <w:spacing w:after="0"/>
        <w:ind w:left="0"/>
        <w:jc w:val="both"/>
        <w:rPr>
          <w:rFonts w:ascii="Arial" w:hAnsi="Arial" w:cs="Arial"/>
          <w:i/>
          <w:sz w:val="24"/>
          <w:szCs w:val="24"/>
          <w:u w:val="single"/>
        </w:rPr>
      </w:pPr>
      <w:r w:rsidRPr="005D2F76">
        <w:rPr>
          <w:rFonts w:ascii="Arial" w:hAnsi="Arial" w:cs="Arial"/>
          <w:i/>
          <w:sz w:val="24"/>
          <w:szCs w:val="24"/>
          <w:u w:val="single"/>
        </w:rPr>
        <w:t>Areas of improvement and recommendations</w:t>
      </w:r>
    </w:p>
    <w:p w14:paraId="199DE5D4" w14:textId="2622A34F" w:rsidR="00A31FC8" w:rsidRPr="005D2F76" w:rsidRDefault="00A31FC8" w:rsidP="0039109B">
      <w:pPr>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925077880"/>
        <w:placeholder>
          <w:docPart w:val="F3877751243D483C8967B21B3E212EED"/>
        </w:placeholder>
        <w:showingPlcHdr/>
      </w:sdtPr>
      <w:sdtEndPr/>
      <w:sdtContent>
        <w:p w14:paraId="7DD9DC4D" w14:textId="0148B66F" w:rsidR="001B3017" w:rsidRPr="005D2F76" w:rsidRDefault="001B3017"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763DD783" w14:textId="77777777" w:rsidR="00281F34" w:rsidRPr="005D2F76" w:rsidRDefault="00281F34" w:rsidP="00D3577E">
      <w:pPr>
        <w:spacing w:before="120" w:after="0" w:line="240" w:lineRule="auto"/>
        <w:jc w:val="both"/>
        <w:rPr>
          <w:rFonts w:ascii="Arial" w:hAnsi="Arial" w:cs="Arial"/>
          <w:i/>
          <w:color w:val="0070C0"/>
          <w:sz w:val="24"/>
          <w:szCs w:val="24"/>
        </w:rPr>
      </w:pPr>
    </w:p>
    <w:p w14:paraId="1D522F56" w14:textId="5E39D6DE" w:rsidR="003563A9" w:rsidRPr="005D2F76" w:rsidRDefault="003563A9" w:rsidP="003563A9">
      <w:pPr>
        <w:jc w:val="both"/>
        <w:rPr>
          <w:rFonts w:ascii="Arial" w:hAnsi="Arial" w:cs="Arial"/>
          <w:b/>
          <w:sz w:val="24"/>
          <w:szCs w:val="24"/>
        </w:rPr>
      </w:pPr>
      <w:r w:rsidRPr="005D2F76">
        <w:rPr>
          <w:rFonts w:ascii="Arial" w:hAnsi="Arial" w:cs="Arial"/>
          <w:b/>
          <w:sz w:val="24"/>
          <w:szCs w:val="24"/>
        </w:rPr>
        <w:t xml:space="preserve">Please </w:t>
      </w:r>
      <w:r w:rsidR="0078164F" w:rsidRPr="005D2F76">
        <w:rPr>
          <w:rFonts w:ascii="Arial" w:hAnsi="Arial" w:cs="Arial"/>
          <w:b/>
          <w:sz w:val="24"/>
          <w:szCs w:val="24"/>
        </w:rPr>
        <w:t xml:space="preserve">select </w:t>
      </w:r>
      <w:r w:rsidRPr="005D2F76">
        <w:rPr>
          <w:rFonts w:ascii="Arial" w:hAnsi="Arial" w:cs="Arial"/>
          <w:b/>
          <w:sz w:val="24"/>
          <w:szCs w:val="24"/>
        </w:rPr>
        <w:t>what is appropriate for each of the following sub-areas:</w:t>
      </w:r>
    </w:p>
    <w:tbl>
      <w:tblPr>
        <w:tblStyle w:val="TableGrid"/>
        <w:tblW w:w="8090" w:type="dxa"/>
        <w:jc w:val="center"/>
        <w:tblLayout w:type="fixed"/>
        <w:tblLook w:val="04A0" w:firstRow="1" w:lastRow="0" w:firstColumn="1" w:lastColumn="0" w:noHBand="0" w:noVBand="1"/>
      </w:tblPr>
      <w:tblGrid>
        <w:gridCol w:w="4045"/>
        <w:gridCol w:w="4045"/>
      </w:tblGrid>
      <w:tr w:rsidR="0078164F" w:rsidRPr="005D2F76" w14:paraId="2DC333CE" w14:textId="56AB578E" w:rsidTr="0078164F">
        <w:trPr>
          <w:jc w:val="center"/>
        </w:trPr>
        <w:tc>
          <w:tcPr>
            <w:tcW w:w="4045" w:type="dxa"/>
            <w:vAlign w:val="center"/>
          </w:tcPr>
          <w:p w14:paraId="36B882BC" w14:textId="48E3F91E" w:rsidR="0078164F" w:rsidRPr="005D2F76" w:rsidRDefault="0078164F" w:rsidP="0078164F">
            <w:pPr>
              <w:rPr>
                <w:rFonts w:ascii="Arial" w:hAnsi="Arial" w:cs="Arial"/>
                <w:b/>
                <w:sz w:val="24"/>
                <w:szCs w:val="24"/>
                <w:lang w:val="en-US"/>
              </w:rPr>
            </w:pPr>
            <w:r w:rsidRPr="005D2F76">
              <w:rPr>
                <w:rFonts w:ascii="Arial" w:hAnsi="Arial" w:cs="Arial"/>
                <w:b/>
                <w:sz w:val="24"/>
                <w:szCs w:val="24"/>
              </w:rPr>
              <w:t>Sub-area</w:t>
            </w:r>
          </w:p>
        </w:tc>
        <w:tc>
          <w:tcPr>
            <w:tcW w:w="4045" w:type="dxa"/>
            <w:vAlign w:val="center"/>
          </w:tcPr>
          <w:p w14:paraId="723E7ED2" w14:textId="665B810F" w:rsidR="0078164F" w:rsidRPr="005D2F76" w:rsidRDefault="0078164F" w:rsidP="0078164F">
            <w:pPr>
              <w:jc w:val="center"/>
              <w:rPr>
                <w:rFonts w:ascii="Arial" w:hAnsi="Arial" w:cs="Arial"/>
                <w:b/>
                <w:sz w:val="24"/>
                <w:szCs w:val="24"/>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78164F" w:rsidRPr="005D2F76" w14:paraId="17122EBB" w14:textId="7E44FB15" w:rsidTr="0078164F">
        <w:trPr>
          <w:jc w:val="center"/>
        </w:trPr>
        <w:tc>
          <w:tcPr>
            <w:tcW w:w="4045" w:type="dxa"/>
            <w:vAlign w:val="center"/>
          </w:tcPr>
          <w:p w14:paraId="34A738EF" w14:textId="2DE4D761" w:rsidR="0078164F" w:rsidRPr="005D2F76" w:rsidRDefault="0078164F" w:rsidP="0078164F">
            <w:pPr>
              <w:rPr>
                <w:rFonts w:ascii="Arial" w:hAnsi="Arial" w:cs="Arial"/>
                <w:b/>
                <w:sz w:val="24"/>
                <w:szCs w:val="24"/>
                <w:lang w:val="en-US"/>
              </w:rPr>
            </w:pPr>
            <w:r w:rsidRPr="005D2F76">
              <w:rPr>
                <w:rFonts w:ascii="Arial" w:hAnsi="Arial" w:cs="Arial"/>
                <w:sz w:val="24"/>
                <w:szCs w:val="24"/>
                <w:lang w:val="en-US"/>
              </w:rPr>
              <w:t xml:space="preserve">1.1 </w:t>
            </w:r>
            <w:r w:rsidRPr="005D2F76">
              <w:rPr>
                <w:rFonts w:ascii="Arial" w:hAnsi="Arial" w:cs="Arial"/>
                <w:sz w:val="24"/>
                <w:szCs w:val="24"/>
              </w:rPr>
              <w:t>Mission and strategic planning</w:t>
            </w:r>
            <w:r w:rsidRPr="005D2F76">
              <w:rPr>
                <w:rFonts w:ascii="Arial" w:hAnsi="Arial" w:cs="Arial"/>
                <w:b/>
                <w:sz w:val="24"/>
                <w:szCs w:val="24"/>
                <w:lang w:val="en-US"/>
              </w:rPr>
              <w:t xml:space="preserve"> </w:t>
            </w:r>
          </w:p>
        </w:tc>
        <w:sdt>
          <w:sdtPr>
            <w:rPr>
              <w:rFonts w:ascii="Arial" w:hAnsi="Arial" w:cs="Arial"/>
              <w:sz w:val="24"/>
              <w:szCs w:val="24"/>
            </w:rPr>
            <w:id w:val="216871226"/>
            <w:placeholder>
              <w:docPart w:val="49A843A55E0345A98C49892CB4EEC01B"/>
            </w:placeholder>
            <w:showingPlcHdr/>
            <w:comboBox>
              <w:listItem w:displayText="Non Compliant" w:value="Non Compliant"/>
              <w:listItem w:displayText="Partially Compliant" w:value="Partially Compliant"/>
              <w:listItem w:displayText="Compliant" w:value="Compliant"/>
            </w:comboBox>
          </w:sdtPr>
          <w:sdtEndPr/>
          <w:sdtContent>
            <w:tc>
              <w:tcPr>
                <w:tcW w:w="4045" w:type="dxa"/>
                <w:vAlign w:val="center"/>
              </w:tcPr>
              <w:p w14:paraId="699BF735" w14:textId="5F7309EB" w:rsidR="0078164F" w:rsidRPr="005D2F76" w:rsidRDefault="0078164F" w:rsidP="0078164F">
                <w:pPr>
                  <w:jc w:val="center"/>
                  <w:rPr>
                    <w:rFonts w:ascii="Arial" w:hAnsi="Arial" w:cs="Arial"/>
                    <w:sz w:val="24"/>
                    <w:szCs w:val="24"/>
                    <w:lang w:val="en-US"/>
                  </w:rPr>
                </w:pPr>
                <w:r w:rsidRPr="005D2F76">
                  <w:rPr>
                    <w:rStyle w:val="PlaceholderText"/>
                  </w:rPr>
                  <w:t>Choose answer</w:t>
                </w:r>
              </w:p>
            </w:tc>
          </w:sdtContent>
        </w:sdt>
      </w:tr>
      <w:tr w:rsidR="0078164F" w:rsidRPr="005D2F76" w14:paraId="202118BC" w14:textId="2B6DA7A6" w:rsidTr="0078164F">
        <w:trPr>
          <w:jc w:val="center"/>
        </w:trPr>
        <w:tc>
          <w:tcPr>
            <w:tcW w:w="4045" w:type="dxa"/>
            <w:vAlign w:val="center"/>
          </w:tcPr>
          <w:p w14:paraId="2F976EA9" w14:textId="3CA6D854" w:rsidR="0078164F" w:rsidRPr="005D2F76" w:rsidRDefault="0078164F" w:rsidP="0078164F">
            <w:pPr>
              <w:rPr>
                <w:rFonts w:ascii="Arial" w:hAnsi="Arial" w:cs="Arial"/>
                <w:b/>
                <w:sz w:val="24"/>
                <w:szCs w:val="24"/>
                <w:lang w:val="en-US"/>
              </w:rPr>
            </w:pPr>
            <w:r w:rsidRPr="005D2F76">
              <w:rPr>
                <w:rFonts w:ascii="Arial" w:hAnsi="Arial" w:cs="Arial"/>
                <w:sz w:val="24"/>
                <w:szCs w:val="24"/>
                <w:lang w:val="en-US"/>
              </w:rPr>
              <w:t xml:space="preserve">1.2 </w:t>
            </w:r>
            <w:r w:rsidRPr="005D2F76">
              <w:rPr>
                <w:rFonts w:ascii="Arial" w:hAnsi="Arial" w:cs="Arial"/>
                <w:sz w:val="24"/>
                <w:szCs w:val="24"/>
              </w:rPr>
              <w:t>Connecting with society</w:t>
            </w:r>
          </w:p>
        </w:tc>
        <w:sdt>
          <w:sdtPr>
            <w:rPr>
              <w:rFonts w:ascii="Arial" w:hAnsi="Arial" w:cs="Arial"/>
              <w:sz w:val="24"/>
              <w:szCs w:val="24"/>
            </w:rPr>
            <w:id w:val="-1067411129"/>
            <w:placeholder>
              <w:docPart w:val="0844247E7DF5453B89F77B1307932F5E"/>
            </w:placeholder>
            <w:showingPlcHdr/>
            <w:comboBox>
              <w:listItem w:displayText="Non Compliant" w:value="Non Compliant"/>
              <w:listItem w:displayText="Partially Compliant" w:value="Partially Compliant"/>
              <w:listItem w:displayText="Compliant" w:value="Compliant"/>
            </w:comboBox>
          </w:sdtPr>
          <w:sdtEndPr/>
          <w:sdtContent>
            <w:tc>
              <w:tcPr>
                <w:tcW w:w="4045" w:type="dxa"/>
                <w:vAlign w:val="center"/>
              </w:tcPr>
              <w:p w14:paraId="6707F968" w14:textId="79F627DD" w:rsidR="0078164F" w:rsidRPr="005D2F76" w:rsidRDefault="0078164F" w:rsidP="0078164F">
                <w:pPr>
                  <w:jc w:val="center"/>
                  <w:rPr>
                    <w:rFonts w:ascii="Arial" w:hAnsi="Arial" w:cs="Arial"/>
                    <w:sz w:val="24"/>
                    <w:szCs w:val="24"/>
                    <w:lang w:val="en-US"/>
                  </w:rPr>
                </w:pPr>
                <w:r w:rsidRPr="005D2F76">
                  <w:rPr>
                    <w:rStyle w:val="PlaceholderText"/>
                  </w:rPr>
                  <w:t>Choose answer</w:t>
                </w:r>
              </w:p>
            </w:tc>
          </w:sdtContent>
        </w:sdt>
      </w:tr>
      <w:tr w:rsidR="0078164F" w:rsidRPr="005D2F76" w14:paraId="27E31631" w14:textId="34B5516C" w:rsidTr="0078164F">
        <w:trPr>
          <w:jc w:val="center"/>
        </w:trPr>
        <w:tc>
          <w:tcPr>
            <w:tcW w:w="4045" w:type="dxa"/>
            <w:vAlign w:val="center"/>
          </w:tcPr>
          <w:p w14:paraId="30BE9826" w14:textId="0C157EE9" w:rsidR="0078164F" w:rsidRPr="005D2F76" w:rsidRDefault="0078164F" w:rsidP="0078164F">
            <w:pPr>
              <w:rPr>
                <w:rFonts w:ascii="Arial" w:hAnsi="Arial" w:cs="Arial"/>
                <w:b/>
                <w:sz w:val="24"/>
                <w:szCs w:val="24"/>
                <w:lang w:val="en-US"/>
              </w:rPr>
            </w:pPr>
            <w:r w:rsidRPr="005D2F76">
              <w:rPr>
                <w:rFonts w:ascii="Arial" w:hAnsi="Arial" w:cs="Arial"/>
                <w:sz w:val="24"/>
                <w:szCs w:val="24"/>
                <w:lang w:val="en-US"/>
              </w:rPr>
              <w:t>1.3 Development processes</w:t>
            </w:r>
          </w:p>
        </w:tc>
        <w:sdt>
          <w:sdtPr>
            <w:rPr>
              <w:rFonts w:ascii="Arial" w:hAnsi="Arial" w:cs="Arial"/>
              <w:sz w:val="24"/>
              <w:szCs w:val="24"/>
            </w:rPr>
            <w:id w:val="-787358564"/>
            <w:placeholder>
              <w:docPart w:val="E82FCF1A643D4C809A16395231C93750"/>
            </w:placeholder>
            <w:showingPlcHdr/>
            <w:comboBox>
              <w:listItem w:displayText="Non Compliant" w:value="Non Compliant"/>
              <w:listItem w:displayText="Partially Compliant" w:value="Partially Compliant"/>
              <w:listItem w:displayText="Compliant" w:value="Compliant"/>
            </w:comboBox>
          </w:sdtPr>
          <w:sdtEndPr/>
          <w:sdtContent>
            <w:tc>
              <w:tcPr>
                <w:tcW w:w="4045" w:type="dxa"/>
                <w:vAlign w:val="center"/>
              </w:tcPr>
              <w:p w14:paraId="3FEA2CD1" w14:textId="4600E65F" w:rsidR="0078164F" w:rsidRPr="005D2F76" w:rsidRDefault="0078164F" w:rsidP="0078164F">
                <w:pPr>
                  <w:jc w:val="center"/>
                  <w:rPr>
                    <w:rFonts w:ascii="Arial" w:hAnsi="Arial" w:cs="Arial"/>
                    <w:sz w:val="24"/>
                    <w:szCs w:val="24"/>
                    <w:lang w:val="en-US"/>
                  </w:rPr>
                </w:pPr>
                <w:r w:rsidRPr="005D2F76">
                  <w:rPr>
                    <w:rStyle w:val="PlaceholderText"/>
                  </w:rPr>
                  <w:t>Choose answer</w:t>
                </w:r>
              </w:p>
            </w:tc>
          </w:sdtContent>
        </w:sdt>
      </w:tr>
    </w:tbl>
    <w:p w14:paraId="36F699C9" w14:textId="77777777" w:rsidR="001B3017" w:rsidRPr="005D2F76" w:rsidRDefault="001B3017">
      <w:pPr>
        <w:rPr>
          <w:rFonts w:ascii="Arial" w:hAnsi="Arial" w:cs="Arial"/>
          <w:b/>
          <w:sz w:val="24"/>
          <w:szCs w:val="24"/>
        </w:rPr>
      </w:pPr>
      <w:r w:rsidRPr="005D2F76">
        <w:rPr>
          <w:rFonts w:ascii="Arial" w:hAnsi="Arial" w:cs="Arial"/>
          <w:b/>
          <w:sz w:val="24"/>
          <w:szCs w:val="24"/>
        </w:rPr>
        <w:br w:type="page"/>
      </w:r>
    </w:p>
    <w:p w14:paraId="29424D5C" w14:textId="77777777" w:rsidR="00357CA2" w:rsidRPr="005D2F76" w:rsidRDefault="00C5235B" w:rsidP="00357CA2">
      <w:pPr>
        <w:pStyle w:val="ListParagraph"/>
        <w:numPr>
          <w:ilvl w:val="0"/>
          <w:numId w:val="22"/>
        </w:numPr>
        <w:ind w:left="426"/>
        <w:jc w:val="both"/>
        <w:rPr>
          <w:rFonts w:ascii="Arial" w:hAnsi="Arial" w:cs="Arial"/>
          <w:b/>
          <w:color w:val="000000" w:themeColor="text1"/>
          <w:sz w:val="24"/>
          <w:szCs w:val="24"/>
        </w:rPr>
      </w:pPr>
      <w:r w:rsidRPr="005D2F76">
        <w:rPr>
          <w:rFonts w:ascii="Arial" w:hAnsi="Arial" w:cs="Arial"/>
          <w:b/>
          <w:sz w:val="24"/>
          <w:szCs w:val="24"/>
        </w:rPr>
        <w:lastRenderedPageBreak/>
        <w:t xml:space="preserve">Quality Assurance </w:t>
      </w:r>
    </w:p>
    <w:p w14:paraId="3E38D281" w14:textId="1E086A2C" w:rsidR="00357CA2" w:rsidRPr="005D2F76" w:rsidRDefault="00357CA2" w:rsidP="00357CA2">
      <w:pPr>
        <w:pStyle w:val="ListParagraph"/>
        <w:ind w:left="426"/>
        <w:jc w:val="both"/>
        <w:rPr>
          <w:rFonts w:ascii="Arial" w:hAnsi="Arial" w:cs="Arial"/>
          <w:b/>
          <w:color w:val="000000" w:themeColor="text1"/>
          <w:sz w:val="24"/>
          <w:szCs w:val="24"/>
        </w:rPr>
      </w:pPr>
      <w:r w:rsidRPr="005D2F76">
        <w:rPr>
          <w:rFonts w:ascii="Arial" w:hAnsi="Arial" w:cs="Arial"/>
          <w:i/>
          <w:sz w:val="24"/>
          <w:szCs w:val="24"/>
        </w:rPr>
        <w:t>(ESG 1.1, 1.2, 1.3, 1.4, 1.6, 1.7, 1.8)</w:t>
      </w:r>
    </w:p>
    <w:p w14:paraId="10747CAE" w14:textId="77777777" w:rsidR="00357CA2" w:rsidRPr="005D2F76" w:rsidRDefault="00357CA2" w:rsidP="00357CA2">
      <w:pPr>
        <w:pStyle w:val="ListParagraph"/>
        <w:ind w:left="426"/>
        <w:jc w:val="both"/>
        <w:rPr>
          <w:rFonts w:ascii="Arial" w:hAnsi="Arial" w:cs="Arial"/>
          <w:b/>
          <w:color w:val="000000" w:themeColor="text1"/>
          <w:sz w:val="24"/>
          <w:szCs w:val="24"/>
        </w:rPr>
      </w:pPr>
    </w:p>
    <w:tbl>
      <w:tblPr>
        <w:tblStyle w:val="TableGrid"/>
        <w:tblW w:w="0" w:type="auto"/>
        <w:tblInd w:w="704" w:type="dxa"/>
        <w:tblLook w:val="04A0" w:firstRow="1" w:lastRow="0" w:firstColumn="1" w:lastColumn="0" w:noHBand="0" w:noVBand="1"/>
      </w:tblPr>
      <w:tblGrid>
        <w:gridCol w:w="9752"/>
      </w:tblGrid>
      <w:tr w:rsidR="00BE73ED" w:rsidRPr="005D2F76" w14:paraId="7A4E6B06" w14:textId="77777777" w:rsidTr="00BE73ED">
        <w:tc>
          <w:tcPr>
            <w:tcW w:w="9752" w:type="dxa"/>
          </w:tcPr>
          <w:p w14:paraId="1FA4C1CE" w14:textId="77777777" w:rsidR="00BE73ED" w:rsidRPr="005D2F76" w:rsidRDefault="00BE73ED" w:rsidP="00BE73ED">
            <w:pPr>
              <w:rPr>
                <w:rFonts w:ascii="Arial" w:hAnsi="Arial" w:cs="Arial"/>
                <w:b/>
                <w:szCs w:val="24"/>
                <w:u w:val="single"/>
                <w:lang w:val="en-US"/>
              </w:rPr>
            </w:pPr>
            <w:r w:rsidRPr="005D2F76">
              <w:rPr>
                <w:rFonts w:ascii="Arial" w:hAnsi="Arial" w:cs="Arial"/>
                <w:b/>
                <w:szCs w:val="24"/>
                <w:u w:val="single"/>
                <w:lang w:val="en-US"/>
              </w:rPr>
              <w:t>Sub-areas</w:t>
            </w:r>
          </w:p>
          <w:p w14:paraId="0EABC9B1" w14:textId="77777777" w:rsidR="00BE73ED" w:rsidRPr="005D2F76" w:rsidRDefault="00BE73ED" w:rsidP="00BE73ED">
            <w:pPr>
              <w:rPr>
                <w:rFonts w:ascii="Arial" w:hAnsi="Arial" w:cs="Arial"/>
                <w:b/>
                <w:szCs w:val="24"/>
                <w:u w:val="single"/>
                <w:lang w:val="en-US"/>
              </w:rPr>
            </w:pPr>
          </w:p>
          <w:p w14:paraId="1890DC34" w14:textId="17927711" w:rsidR="00BE73ED" w:rsidRPr="005D2F76" w:rsidRDefault="00BE73ED" w:rsidP="00402C0D">
            <w:pPr>
              <w:pStyle w:val="ListParagraph"/>
              <w:numPr>
                <w:ilvl w:val="1"/>
                <w:numId w:val="22"/>
              </w:numPr>
              <w:ind w:left="604" w:hanging="644"/>
              <w:jc w:val="both"/>
              <w:rPr>
                <w:rFonts w:ascii="Arial" w:hAnsi="Arial" w:cs="Arial"/>
                <w:b/>
                <w:sz w:val="24"/>
                <w:szCs w:val="24"/>
              </w:rPr>
            </w:pPr>
            <w:r w:rsidRPr="005D2F76">
              <w:rPr>
                <w:rFonts w:ascii="Arial" w:hAnsi="Arial" w:cs="Arial"/>
                <w:b/>
                <w:sz w:val="24"/>
                <w:szCs w:val="24"/>
              </w:rPr>
              <w:t>System and quality assurance strategy</w:t>
            </w:r>
          </w:p>
          <w:p w14:paraId="188EC179" w14:textId="77777777" w:rsidR="00BE73ED" w:rsidRPr="005D2F76" w:rsidRDefault="00BE73ED" w:rsidP="00402C0D">
            <w:pPr>
              <w:pStyle w:val="ListParagraph"/>
              <w:numPr>
                <w:ilvl w:val="1"/>
                <w:numId w:val="22"/>
              </w:numPr>
              <w:ind w:left="604" w:hanging="644"/>
              <w:jc w:val="both"/>
              <w:rPr>
                <w:rFonts w:ascii="Arial" w:hAnsi="Arial" w:cs="Arial"/>
                <w:b/>
                <w:sz w:val="24"/>
                <w:szCs w:val="24"/>
              </w:rPr>
            </w:pPr>
            <w:r w:rsidRPr="005D2F76">
              <w:rPr>
                <w:rFonts w:ascii="Arial" w:hAnsi="Arial" w:cs="Arial"/>
                <w:b/>
                <w:sz w:val="24"/>
                <w:szCs w:val="24"/>
              </w:rPr>
              <w:t>Quality assurance for the programmes of study</w:t>
            </w:r>
          </w:p>
          <w:p w14:paraId="5D32A0C4" w14:textId="7F7A795C" w:rsidR="00687444" w:rsidRPr="005D2F76" w:rsidRDefault="00687444" w:rsidP="00687444">
            <w:pPr>
              <w:ind w:left="-40"/>
              <w:jc w:val="both"/>
              <w:rPr>
                <w:rFonts w:ascii="Arial" w:hAnsi="Arial" w:cs="Arial"/>
                <w:b/>
                <w:sz w:val="24"/>
                <w:szCs w:val="24"/>
              </w:rPr>
            </w:pPr>
          </w:p>
        </w:tc>
      </w:tr>
    </w:tbl>
    <w:p w14:paraId="30D29626" w14:textId="77777777" w:rsidR="008C6A07" w:rsidRPr="005D2F76" w:rsidRDefault="008C6A07" w:rsidP="008C6A07">
      <w:pPr>
        <w:pStyle w:val="ListParagraph"/>
        <w:ind w:left="426"/>
        <w:jc w:val="both"/>
        <w:rPr>
          <w:rFonts w:ascii="Arial" w:hAnsi="Arial" w:cs="Arial"/>
          <w:b/>
          <w:color w:val="000000" w:themeColor="text1"/>
          <w:sz w:val="24"/>
          <w:szCs w:val="24"/>
        </w:rPr>
      </w:pPr>
    </w:p>
    <w:p w14:paraId="51C8427D" w14:textId="77777777" w:rsidR="001B3017" w:rsidRPr="005D2F76" w:rsidRDefault="001B3017" w:rsidP="004B44A3">
      <w:pPr>
        <w:spacing w:line="360" w:lineRule="auto"/>
        <w:jc w:val="both"/>
        <w:rPr>
          <w:rFonts w:ascii="Arial" w:hAnsi="Arial" w:cs="Arial"/>
          <w:color w:val="000000"/>
          <w:sz w:val="24"/>
          <w:szCs w:val="24"/>
          <w:lang w:val="en-US"/>
        </w:rPr>
      </w:pPr>
      <w:r w:rsidRPr="005D2F76">
        <w:rPr>
          <w:rFonts w:ascii="Arial" w:hAnsi="Arial" w:cs="Arial"/>
          <w:color w:val="000000"/>
          <w:sz w:val="24"/>
          <w:szCs w:val="24"/>
          <w:u w:val="single"/>
          <w:lang w:val="en-US"/>
        </w:rPr>
        <w:t>Mark from 1 to 5 the degree of compliance for each quality indicator/criterion</w:t>
      </w:r>
    </w:p>
    <w:p w14:paraId="0AAB8882" w14:textId="77777777" w:rsidR="001B3017" w:rsidRPr="005D2F76" w:rsidRDefault="001B3017" w:rsidP="004B44A3">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1 or 2: </w:t>
      </w:r>
      <w:r w:rsidRPr="005D2F76">
        <w:rPr>
          <w:rFonts w:ascii="Arial" w:hAnsi="Arial" w:cs="Arial"/>
          <w:i/>
          <w:color w:val="0070C0"/>
          <w:sz w:val="24"/>
          <w:szCs w:val="24"/>
          <w:lang w:val="en-US"/>
        </w:rPr>
        <w:tab/>
        <w:t>Non-compliant</w:t>
      </w:r>
    </w:p>
    <w:p w14:paraId="71A0A78F" w14:textId="77777777" w:rsidR="001B3017" w:rsidRPr="005D2F76" w:rsidRDefault="001B3017" w:rsidP="004B44A3">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3: </w:t>
      </w:r>
      <w:r w:rsidRPr="005D2F76">
        <w:rPr>
          <w:rFonts w:ascii="Arial" w:hAnsi="Arial" w:cs="Arial"/>
          <w:i/>
          <w:color w:val="0070C0"/>
          <w:sz w:val="24"/>
          <w:szCs w:val="24"/>
          <w:lang w:val="en-US"/>
        </w:rPr>
        <w:tab/>
        <w:t>Partially compliant</w:t>
      </w:r>
    </w:p>
    <w:p w14:paraId="3B490BF7" w14:textId="635594FF" w:rsidR="001B3017" w:rsidRPr="005D2F76" w:rsidRDefault="001B3017" w:rsidP="001B3017">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4 or 5: </w:t>
      </w:r>
      <w:r w:rsidRPr="005D2F76">
        <w:rPr>
          <w:rFonts w:ascii="Arial" w:hAnsi="Arial" w:cs="Arial"/>
          <w:i/>
          <w:color w:val="0070C0"/>
          <w:sz w:val="24"/>
          <w:szCs w:val="24"/>
          <w:lang w:val="en-US"/>
        </w:rPr>
        <w:tab/>
        <w:t>Compliant</w:t>
      </w:r>
    </w:p>
    <w:p w14:paraId="6541F7FE" w14:textId="77777777" w:rsidR="001B3017" w:rsidRPr="005D2F76" w:rsidRDefault="001B3017" w:rsidP="001B3017">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p>
    <w:tbl>
      <w:tblPr>
        <w:tblStyle w:val="GridTable5Dark-Accent11"/>
        <w:tblW w:w="10485" w:type="dxa"/>
        <w:tblLayout w:type="fixed"/>
        <w:tblLook w:val="04A0" w:firstRow="1" w:lastRow="0" w:firstColumn="1" w:lastColumn="0" w:noHBand="0" w:noVBand="1"/>
      </w:tblPr>
      <w:tblGrid>
        <w:gridCol w:w="922"/>
        <w:gridCol w:w="1185"/>
        <w:gridCol w:w="7386"/>
        <w:gridCol w:w="992"/>
      </w:tblGrid>
      <w:tr w:rsidR="00CC5811" w:rsidRPr="005D2F76" w14:paraId="4E37EAA9" w14:textId="77777777" w:rsidTr="00BB4A0A">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9CC2E5" w:themeFill="accent1" w:themeFillTint="99"/>
            <w:vAlign w:val="center"/>
          </w:tcPr>
          <w:p w14:paraId="7FAC7852" w14:textId="77777777" w:rsidR="00CC5811" w:rsidRPr="005D2F76" w:rsidRDefault="00CC5811" w:rsidP="00545345">
            <w:pPr>
              <w:spacing w:before="120" w:after="120"/>
              <w:jc w:val="center"/>
              <w:rPr>
                <w:rFonts w:ascii="Arial" w:hAnsi="Arial" w:cs="Arial"/>
                <w:b w:val="0"/>
                <w:color w:val="auto"/>
                <w:sz w:val="24"/>
                <w:szCs w:val="24"/>
                <w:lang w:val="el-GR"/>
              </w:rPr>
            </w:pPr>
            <w:r w:rsidRPr="005D2F76">
              <w:rPr>
                <w:rFonts w:ascii="Arial" w:hAnsi="Arial" w:cs="Arial"/>
                <w:color w:val="auto"/>
                <w:sz w:val="24"/>
                <w:szCs w:val="24"/>
                <w:lang w:val="en-US"/>
              </w:rPr>
              <w:t>Quality indicators/criteria</w:t>
            </w:r>
            <w:r w:rsidRPr="005D2F76">
              <w:rPr>
                <w:rFonts w:ascii="Arial" w:hAnsi="Arial" w:cs="Arial"/>
                <w:color w:val="auto"/>
                <w:sz w:val="24"/>
                <w:szCs w:val="24"/>
                <w:lang w:val="el-GR"/>
              </w:rPr>
              <w:t xml:space="preserve">   </w:t>
            </w:r>
          </w:p>
        </w:tc>
        <w:tc>
          <w:tcPr>
            <w:tcW w:w="992" w:type="dxa"/>
            <w:shd w:val="clear" w:color="auto" w:fill="9CC2E5" w:themeFill="accent1" w:themeFillTint="99"/>
            <w:vAlign w:val="center"/>
          </w:tcPr>
          <w:p w14:paraId="1690DB40" w14:textId="77777777" w:rsidR="00CC5811" w:rsidRPr="005D2F76" w:rsidRDefault="00CC5811" w:rsidP="00545345">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402C0D" w:rsidRPr="005D2F76" w14:paraId="4EA85C38" w14:textId="77777777" w:rsidTr="005C26A5">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vAlign w:val="center"/>
          </w:tcPr>
          <w:p w14:paraId="129A908E" w14:textId="55B7C965" w:rsidR="00402C0D" w:rsidRPr="005D2F76" w:rsidRDefault="00402C0D" w:rsidP="00402C0D">
            <w:pPr>
              <w:pStyle w:val="ListParagraph"/>
              <w:numPr>
                <w:ilvl w:val="0"/>
                <w:numId w:val="25"/>
              </w:numPr>
              <w:ind w:left="318" w:hanging="284"/>
              <w:jc w:val="both"/>
              <w:rPr>
                <w:rFonts w:ascii="Arial" w:hAnsi="Arial" w:cs="Arial"/>
                <w:b w:val="0"/>
                <w:color w:val="auto"/>
                <w:sz w:val="24"/>
                <w:szCs w:val="24"/>
              </w:rPr>
            </w:pPr>
            <w:r w:rsidRPr="005D2F76">
              <w:rPr>
                <w:rFonts w:ascii="Arial" w:hAnsi="Arial" w:cs="Arial"/>
                <w:color w:val="auto"/>
                <w:sz w:val="24"/>
                <w:szCs w:val="24"/>
              </w:rPr>
              <w:t xml:space="preserve">Quality Assurance </w:t>
            </w:r>
          </w:p>
        </w:tc>
      </w:tr>
      <w:tr w:rsidR="00CC5811" w:rsidRPr="005D2F76" w14:paraId="150A9A10" w14:textId="77777777" w:rsidTr="00BB4A0A">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9CC2E5" w:themeFill="accent1" w:themeFillTint="99"/>
          </w:tcPr>
          <w:p w14:paraId="52322904" w14:textId="62EF80A8" w:rsidR="00CC5811" w:rsidRPr="005D2F76" w:rsidRDefault="00CC5811" w:rsidP="00CC5811">
            <w:pPr>
              <w:spacing w:before="120" w:after="120"/>
              <w:ind w:right="-114"/>
              <w:jc w:val="both"/>
              <w:rPr>
                <w:rFonts w:ascii="Arial" w:hAnsi="Arial" w:cs="Arial"/>
                <w:b w:val="0"/>
                <w:sz w:val="24"/>
                <w:szCs w:val="24"/>
              </w:rPr>
            </w:pPr>
            <w:r w:rsidRPr="005D2F76">
              <w:rPr>
                <w:rFonts w:ascii="Arial" w:hAnsi="Arial" w:cs="Arial"/>
                <w:color w:val="auto"/>
                <w:sz w:val="24"/>
                <w:szCs w:val="24"/>
              </w:rPr>
              <w:t>2.</w:t>
            </w:r>
            <w:r w:rsidR="00BE73ED" w:rsidRPr="005D2F76">
              <w:rPr>
                <w:rFonts w:ascii="Arial" w:hAnsi="Arial" w:cs="Arial"/>
                <w:color w:val="auto"/>
                <w:sz w:val="24"/>
                <w:szCs w:val="24"/>
              </w:rPr>
              <w:t>1</w:t>
            </w:r>
            <w:r w:rsidRPr="005D2F76">
              <w:rPr>
                <w:rFonts w:ascii="Arial" w:hAnsi="Arial" w:cs="Arial"/>
                <w:color w:val="auto"/>
                <w:sz w:val="24"/>
                <w:szCs w:val="24"/>
              </w:rPr>
              <w:t xml:space="preserve"> System and quality assurance strategy</w:t>
            </w:r>
          </w:p>
        </w:tc>
        <w:tc>
          <w:tcPr>
            <w:tcW w:w="992" w:type="dxa"/>
          </w:tcPr>
          <w:p w14:paraId="695C4D33" w14:textId="77777777" w:rsidR="00CC5811" w:rsidRPr="005D2F76" w:rsidRDefault="00CC5811" w:rsidP="00545345">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CC5811" w:rsidRPr="005D2F76" w14:paraId="6B8C185C" w14:textId="77777777" w:rsidTr="00BB4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52C506F1" w14:textId="04E74272" w:rsidR="00CC5811" w:rsidRPr="005D2F76" w:rsidRDefault="00B63B57" w:rsidP="003B039A">
            <w:pPr>
              <w:spacing w:before="120" w:after="120"/>
              <w:jc w:val="both"/>
              <w:rPr>
                <w:rFonts w:ascii="Arial" w:hAnsi="Arial" w:cs="Arial"/>
                <w:b w:val="0"/>
                <w:color w:val="auto"/>
                <w:sz w:val="24"/>
                <w:szCs w:val="24"/>
              </w:rPr>
            </w:pPr>
            <w:r w:rsidRPr="005D2F76">
              <w:rPr>
                <w:rFonts w:ascii="Arial" w:hAnsi="Arial" w:cs="Arial"/>
                <w:b w:val="0"/>
                <w:color w:val="auto"/>
                <w:sz w:val="24"/>
                <w:szCs w:val="24"/>
              </w:rPr>
              <w:t>2.1.1</w:t>
            </w:r>
          </w:p>
        </w:tc>
        <w:tc>
          <w:tcPr>
            <w:tcW w:w="8571" w:type="dxa"/>
            <w:gridSpan w:val="2"/>
          </w:tcPr>
          <w:p w14:paraId="6BA82F0E" w14:textId="3B58BDAB" w:rsidR="00CC5811" w:rsidRPr="005D2F76" w:rsidRDefault="0011757A" w:rsidP="003B039A">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has a policy for quality assurance that is made public and forms part of the Institution’s strategic management.</w:t>
            </w:r>
            <w:r w:rsidR="0043728D" w:rsidRPr="005D2F76">
              <w:rPr>
                <w:rFonts w:ascii="Arial" w:hAnsi="Arial" w:cs="Arial"/>
                <w:sz w:val="24"/>
                <w:szCs w:val="24"/>
              </w:rPr>
              <w:t xml:space="preserve">  </w:t>
            </w:r>
          </w:p>
        </w:tc>
        <w:tc>
          <w:tcPr>
            <w:tcW w:w="992" w:type="dxa"/>
          </w:tcPr>
          <w:p w14:paraId="2E220E51" w14:textId="3BCE4740" w:rsidR="00CC5811" w:rsidRPr="005D2F76" w:rsidRDefault="00A93F1B" w:rsidP="003B039A">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09112883"/>
                <w:placeholder>
                  <w:docPart w:val="BA63BA500A574B7689EF7A37C8ECEFF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11757A" w:rsidRPr="005D2F76" w14:paraId="35AB62B3" w14:textId="77777777" w:rsidTr="00BB4A0A">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46489A95" w14:textId="186AA881" w:rsidR="0011757A" w:rsidRPr="005D2F76" w:rsidRDefault="00B63B57" w:rsidP="003B039A">
            <w:pPr>
              <w:spacing w:before="120" w:after="120"/>
              <w:jc w:val="both"/>
              <w:rPr>
                <w:rFonts w:ascii="Arial" w:hAnsi="Arial" w:cs="Arial"/>
                <w:b w:val="0"/>
                <w:color w:val="auto"/>
                <w:sz w:val="24"/>
                <w:szCs w:val="24"/>
              </w:rPr>
            </w:pPr>
            <w:r w:rsidRPr="005D2F76">
              <w:rPr>
                <w:rFonts w:ascii="Arial" w:hAnsi="Arial" w:cs="Arial"/>
                <w:b w:val="0"/>
                <w:color w:val="auto"/>
                <w:sz w:val="24"/>
                <w:szCs w:val="24"/>
              </w:rPr>
              <w:t>2.1.2</w:t>
            </w:r>
          </w:p>
        </w:tc>
        <w:tc>
          <w:tcPr>
            <w:tcW w:w="8571" w:type="dxa"/>
            <w:gridSpan w:val="2"/>
          </w:tcPr>
          <w:p w14:paraId="6A5F164D" w14:textId="2DAEF037" w:rsidR="0011757A" w:rsidRPr="005D2F76" w:rsidRDefault="0011757A" w:rsidP="003B039A">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Internal stakeholders develop and implement a policy for quality assurance through appropriate structures and processes, while involving external stakeholders.</w:t>
            </w:r>
            <w:r w:rsidR="0043728D" w:rsidRPr="005D2F76">
              <w:rPr>
                <w:rFonts w:ascii="Arial" w:hAnsi="Arial" w:cs="Arial"/>
                <w:sz w:val="24"/>
                <w:szCs w:val="24"/>
              </w:rPr>
              <w:t xml:space="preserve">  </w:t>
            </w:r>
          </w:p>
        </w:tc>
        <w:tc>
          <w:tcPr>
            <w:tcW w:w="992" w:type="dxa"/>
          </w:tcPr>
          <w:p w14:paraId="5CE76F72" w14:textId="285366BB" w:rsidR="0011757A" w:rsidRPr="005D2F76" w:rsidRDefault="00A93F1B" w:rsidP="003B039A">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694078183"/>
                <w:placeholder>
                  <w:docPart w:val="5480476998D44353A6B26593464CB62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4645C6" w:rsidRPr="005D2F76">
                  <w:rPr>
                    <w:rStyle w:val="PlaceholderText"/>
                  </w:rPr>
                  <w:t>Choose mark</w:t>
                </w:r>
              </w:sdtContent>
            </w:sdt>
          </w:p>
        </w:tc>
      </w:tr>
      <w:tr w:rsidR="0011757A" w:rsidRPr="005D2F76" w14:paraId="37EF1D03" w14:textId="77777777" w:rsidTr="00BB4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tcPr>
          <w:p w14:paraId="036369D0" w14:textId="263E0AC1" w:rsidR="0011757A" w:rsidRPr="005D2F76" w:rsidRDefault="00B63B57" w:rsidP="003B039A">
            <w:pPr>
              <w:spacing w:before="120" w:after="120"/>
              <w:jc w:val="both"/>
              <w:rPr>
                <w:rFonts w:ascii="Arial" w:hAnsi="Arial" w:cs="Arial"/>
                <w:b w:val="0"/>
                <w:color w:val="auto"/>
                <w:sz w:val="24"/>
                <w:szCs w:val="24"/>
              </w:rPr>
            </w:pPr>
            <w:r w:rsidRPr="005D2F76">
              <w:rPr>
                <w:rFonts w:ascii="Arial" w:hAnsi="Arial" w:cs="Arial"/>
                <w:b w:val="0"/>
                <w:color w:val="auto"/>
                <w:sz w:val="24"/>
                <w:szCs w:val="24"/>
              </w:rPr>
              <w:t>2.1.3</w:t>
            </w:r>
          </w:p>
        </w:tc>
        <w:tc>
          <w:tcPr>
            <w:tcW w:w="8571" w:type="dxa"/>
            <w:gridSpan w:val="2"/>
          </w:tcPr>
          <w:p w14:paraId="17DF102E" w14:textId="78525AD6" w:rsidR="0011757A" w:rsidRPr="005D2F76" w:rsidRDefault="0011757A" w:rsidP="003B039A">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w:t>
            </w:r>
            <w:r w:rsidR="00AF7802" w:rsidRPr="005D2F76">
              <w:rPr>
                <w:rFonts w:ascii="Arial" w:hAnsi="Arial" w:cs="Arial"/>
                <w:sz w:val="24"/>
                <w:szCs w:val="24"/>
              </w:rPr>
              <w:t>’s</w:t>
            </w:r>
            <w:r w:rsidRPr="005D2F76">
              <w:rPr>
                <w:rFonts w:ascii="Arial" w:hAnsi="Arial" w:cs="Arial"/>
                <w:sz w:val="24"/>
                <w:szCs w:val="24"/>
              </w:rPr>
              <w:t xml:space="preserve"> policy for quality assurance supports guarding against intolerance of any kind or discrimination against students or staff.</w:t>
            </w:r>
            <w:r w:rsidR="0043728D" w:rsidRPr="005D2F76">
              <w:rPr>
                <w:rFonts w:ascii="Arial" w:hAnsi="Arial" w:cs="Arial"/>
                <w:sz w:val="24"/>
                <w:szCs w:val="24"/>
              </w:rPr>
              <w:t xml:space="preserve">    </w:t>
            </w:r>
          </w:p>
        </w:tc>
        <w:tc>
          <w:tcPr>
            <w:tcW w:w="992" w:type="dxa"/>
          </w:tcPr>
          <w:p w14:paraId="637C705A" w14:textId="3FB6BF69" w:rsidR="0011757A" w:rsidRPr="005D2F76" w:rsidRDefault="00A93F1B" w:rsidP="003B039A">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085282769"/>
                <w:placeholder>
                  <w:docPart w:val="B4AB5106E378458288277B504AA26B4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4645C6" w:rsidRPr="005D2F76">
                  <w:rPr>
                    <w:rStyle w:val="PlaceholderText"/>
                  </w:rPr>
                  <w:t>Choose mark</w:t>
                </w:r>
              </w:sdtContent>
            </w:sdt>
          </w:p>
        </w:tc>
      </w:tr>
      <w:tr w:rsidR="00CC5811" w:rsidRPr="005D2F76" w14:paraId="73F709EF" w14:textId="77777777" w:rsidTr="00CC5811">
        <w:tc>
          <w:tcPr>
            <w:cnfStyle w:val="001000000000" w:firstRow="0" w:lastRow="0" w:firstColumn="1" w:lastColumn="0" w:oddVBand="0" w:evenVBand="0" w:oddHBand="0" w:evenHBand="0" w:firstRowFirstColumn="0" w:firstRowLastColumn="0" w:lastRowFirstColumn="0" w:lastRowLastColumn="0"/>
            <w:tcW w:w="922" w:type="dxa"/>
            <w:vMerge w:val="restart"/>
            <w:shd w:val="clear" w:color="auto" w:fill="9CC2E5" w:themeFill="accent1" w:themeFillTint="99"/>
          </w:tcPr>
          <w:p w14:paraId="58708AE4" w14:textId="54D454FE" w:rsidR="00CC5811" w:rsidRPr="005D2F76" w:rsidRDefault="00CC5811" w:rsidP="003B039A">
            <w:pPr>
              <w:spacing w:before="120" w:after="120"/>
              <w:jc w:val="both"/>
              <w:rPr>
                <w:rFonts w:ascii="Arial" w:hAnsi="Arial" w:cs="Arial"/>
                <w:b w:val="0"/>
                <w:color w:val="auto"/>
                <w:sz w:val="24"/>
                <w:szCs w:val="24"/>
              </w:rPr>
            </w:pPr>
            <w:r w:rsidRPr="005D2F76">
              <w:rPr>
                <w:rFonts w:ascii="Arial" w:hAnsi="Arial" w:cs="Arial"/>
                <w:b w:val="0"/>
                <w:color w:val="auto"/>
                <w:sz w:val="24"/>
                <w:szCs w:val="24"/>
              </w:rPr>
              <w:t>2.</w:t>
            </w:r>
            <w:r w:rsidR="00BE73ED" w:rsidRPr="005D2F76">
              <w:rPr>
                <w:rFonts w:ascii="Arial" w:hAnsi="Arial" w:cs="Arial"/>
                <w:b w:val="0"/>
                <w:color w:val="auto"/>
                <w:sz w:val="24"/>
                <w:szCs w:val="24"/>
              </w:rPr>
              <w:t>1.</w:t>
            </w:r>
            <w:r w:rsidR="00B63B57" w:rsidRPr="005D2F76">
              <w:rPr>
                <w:rFonts w:ascii="Arial" w:hAnsi="Arial" w:cs="Arial"/>
                <w:b w:val="0"/>
                <w:color w:val="auto"/>
                <w:sz w:val="24"/>
                <w:szCs w:val="24"/>
              </w:rPr>
              <w:t>4</w:t>
            </w:r>
          </w:p>
        </w:tc>
        <w:tc>
          <w:tcPr>
            <w:tcW w:w="9563" w:type="dxa"/>
            <w:gridSpan w:val="3"/>
          </w:tcPr>
          <w:p w14:paraId="708D3354" w14:textId="1F0782E1" w:rsidR="00CC5811" w:rsidRPr="005D2F76" w:rsidRDefault="00CC5811" w:rsidP="003B039A">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quality assurance system adequately covers all the functions and sectors of the Department's activities:</w:t>
            </w:r>
            <w:r w:rsidR="0043728D" w:rsidRPr="005D2F76">
              <w:rPr>
                <w:rFonts w:ascii="Arial" w:hAnsi="Arial" w:cs="Arial"/>
                <w:sz w:val="24"/>
                <w:szCs w:val="24"/>
              </w:rPr>
              <w:t xml:space="preserve">  </w:t>
            </w:r>
          </w:p>
        </w:tc>
      </w:tr>
      <w:tr w:rsidR="00CC5811" w:rsidRPr="005D2F76" w14:paraId="7E7DC09E" w14:textId="77777777" w:rsidTr="00BB4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67450FBB" w14:textId="77777777" w:rsidR="00CC5811" w:rsidRPr="005D2F76" w:rsidRDefault="00CC5811" w:rsidP="005B1429">
            <w:pPr>
              <w:spacing w:before="120" w:after="120"/>
              <w:jc w:val="both"/>
              <w:rPr>
                <w:rFonts w:ascii="Arial" w:hAnsi="Arial" w:cs="Arial"/>
                <w:color w:val="auto"/>
                <w:sz w:val="24"/>
                <w:szCs w:val="24"/>
              </w:rPr>
            </w:pPr>
          </w:p>
        </w:tc>
        <w:tc>
          <w:tcPr>
            <w:tcW w:w="1185" w:type="dxa"/>
            <w:vAlign w:val="center"/>
          </w:tcPr>
          <w:p w14:paraId="5F796727" w14:textId="24FBFD1E" w:rsidR="00CC5811" w:rsidRPr="005D2F76" w:rsidRDefault="00CC5811" w:rsidP="005B142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2.</w:t>
            </w:r>
            <w:r w:rsidR="00BE73ED" w:rsidRPr="005D2F76">
              <w:rPr>
                <w:rFonts w:ascii="Arial" w:hAnsi="Arial" w:cs="Arial"/>
                <w:sz w:val="24"/>
                <w:szCs w:val="24"/>
              </w:rPr>
              <w:t>1.</w:t>
            </w:r>
            <w:r w:rsidR="00B63B57" w:rsidRPr="005D2F76">
              <w:rPr>
                <w:rFonts w:ascii="Arial" w:hAnsi="Arial" w:cs="Arial"/>
                <w:sz w:val="24"/>
                <w:szCs w:val="24"/>
              </w:rPr>
              <w:t>4</w:t>
            </w:r>
            <w:r w:rsidRPr="005D2F76">
              <w:rPr>
                <w:rFonts w:ascii="Arial" w:hAnsi="Arial" w:cs="Arial"/>
                <w:sz w:val="24"/>
                <w:szCs w:val="24"/>
              </w:rPr>
              <w:t>.1</w:t>
            </w:r>
          </w:p>
        </w:tc>
        <w:tc>
          <w:tcPr>
            <w:tcW w:w="7386" w:type="dxa"/>
            <w:vAlign w:val="center"/>
          </w:tcPr>
          <w:p w14:paraId="4F77246D" w14:textId="77777777" w:rsidR="00CC5811" w:rsidRPr="005D2F76" w:rsidRDefault="00CC5811" w:rsidP="005B142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eaching and learning</w:t>
            </w:r>
          </w:p>
        </w:tc>
        <w:tc>
          <w:tcPr>
            <w:tcW w:w="992" w:type="dxa"/>
          </w:tcPr>
          <w:p w14:paraId="28BD3A99" w14:textId="786DB7D7" w:rsidR="00CC5811" w:rsidRPr="005D2F76" w:rsidRDefault="00A93F1B" w:rsidP="005B142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681281222"/>
                <w:placeholder>
                  <w:docPart w:val="7DE77D0C6AB74069896F52A56C935BF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C5811" w:rsidRPr="005D2F76" w14:paraId="7E055C28" w14:textId="77777777" w:rsidTr="00BB4A0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395360B7" w14:textId="77777777" w:rsidR="00CC5811" w:rsidRPr="005D2F76" w:rsidRDefault="00CC5811" w:rsidP="005B1429">
            <w:pPr>
              <w:spacing w:before="120" w:after="120"/>
              <w:jc w:val="both"/>
              <w:rPr>
                <w:rFonts w:ascii="Arial" w:hAnsi="Arial" w:cs="Arial"/>
                <w:sz w:val="24"/>
                <w:szCs w:val="24"/>
              </w:rPr>
            </w:pPr>
          </w:p>
        </w:tc>
        <w:tc>
          <w:tcPr>
            <w:tcW w:w="1185" w:type="dxa"/>
            <w:vAlign w:val="center"/>
          </w:tcPr>
          <w:p w14:paraId="4EB214F0" w14:textId="6FBA6F1C" w:rsidR="00CC5811" w:rsidRPr="005D2F76" w:rsidRDefault="00CC5811" w:rsidP="005B142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2.</w:t>
            </w:r>
            <w:r w:rsidR="00BE73ED" w:rsidRPr="005D2F76">
              <w:rPr>
                <w:rFonts w:ascii="Arial" w:hAnsi="Arial" w:cs="Arial"/>
                <w:sz w:val="24"/>
                <w:szCs w:val="24"/>
              </w:rPr>
              <w:t>1.</w:t>
            </w:r>
            <w:r w:rsidR="00B63B57" w:rsidRPr="005D2F76">
              <w:rPr>
                <w:rFonts w:ascii="Arial" w:hAnsi="Arial" w:cs="Arial"/>
                <w:sz w:val="24"/>
                <w:szCs w:val="24"/>
              </w:rPr>
              <w:t>4</w:t>
            </w:r>
            <w:r w:rsidRPr="005D2F76">
              <w:rPr>
                <w:rFonts w:ascii="Arial" w:hAnsi="Arial" w:cs="Arial"/>
                <w:sz w:val="24"/>
                <w:szCs w:val="24"/>
              </w:rPr>
              <w:t>.2</w:t>
            </w:r>
          </w:p>
        </w:tc>
        <w:tc>
          <w:tcPr>
            <w:tcW w:w="7386" w:type="dxa"/>
            <w:vAlign w:val="center"/>
          </w:tcPr>
          <w:p w14:paraId="20DA0777" w14:textId="77777777" w:rsidR="00CC5811" w:rsidRPr="005D2F76" w:rsidRDefault="00CC5811" w:rsidP="005B142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Research</w:t>
            </w:r>
          </w:p>
        </w:tc>
        <w:tc>
          <w:tcPr>
            <w:tcW w:w="992" w:type="dxa"/>
          </w:tcPr>
          <w:p w14:paraId="675D369F" w14:textId="0A143B06" w:rsidR="00CC5811" w:rsidRPr="005D2F76" w:rsidRDefault="00A93F1B" w:rsidP="005B142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216397394"/>
                <w:placeholder>
                  <w:docPart w:val="3D9E264DD58242F993FE9353D02CDFC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C5811" w:rsidRPr="005D2F76" w14:paraId="6C081D19" w14:textId="77777777" w:rsidTr="00BB4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2EAD680A" w14:textId="77777777" w:rsidR="00CC5811" w:rsidRPr="005D2F76" w:rsidRDefault="00CC5811" w:rsidP="005B1429">
            <w:pPr>
              <w:spacing w:before="120" w:after="120"/>
              <w:jc w:val="both"/>
              <w:rPr>
                <w:rFonts w:ascii="Arial" w:hAnsi="Arial" w:cs="Arial"/>
                <w:sz w:val="24"/>
                <w:szCs w:val="24"/>
              </w:rPr>
            </w:pPr>
          </w:p>
        </w:tc>
        <w:tc>
          <w:tcPr>
            <w:tcW w:w="1185" w:type="dxa"/>
            <w:vAlign w:val="center"/>
          </w:tcPr>
          <w:p w14:paraId="4D7D04B3" w14:textId="38A00E47" w:rsidR="00CC5811" w:rsidRPr="005D2F76" w:rsidRDefault="00CC5811" w:rsidP="005B142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2.</w:t>
            </w:r>
            <w:r w:rsidR="00BE73ED" w:rsidRPr="005D2F76">
              <w:rPr>
                <w:rFonts w:ascii="Arial" w:hAnsi="Arial" w:cs="Arial"/>
                <w:sz w:val="24"/>
                <w:szCs w:val="24"/>
              </w:rPr>
              <w:t>1.</w:t>
            </w:r>
            <w:r w:rsidR="00B63B57" w:rsidRPr="005D2F76">
              <w:rPr>
                <w:rFonts w:ascii="Arial" w:hAnsi="Arial" w:cs="Arial"/>
                <w:sz w:val="24"/>
                <w:szCs w:val="24"/>
              </w:rPr>
              <w:t>4</w:t>
            </w:r>
            <w:r w:rsidRPr="005D2F76">
              <w:rPr>
                <w:rFonts w:ascii="Arial" w:hAnsi="Arial" w:cs="Arial"/>
                <w:sz w:val="24"/>
                <w:szCs w:val="24"/>
              </w:rPr>
              <w:t>.3</w:t>
            </w:r>
          </w:p>
        </w:tc>
        <w:tc>
          <w:tcPr>
            <w:tcW w:w="7386" w:type="dxa"/>
            <w:vAlign w:val="center"/>
          </w:tcPr>
          <w:p w14:paraId="502A224A" w14:textId="77777777" w:rsidR="00CC5811" w:rsidRPr="005D2F76" w:rsidRDefault="00CC5811" w:rsidP="005B142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connection with society</w:t>
            </w:r>
          </w:p>
        </w:tc>
        <w:tc>
          <w:tcPr>
            <w:tcW w:w="992" w:type="dxa"/>
          </w:tcPr>
          <w:p w14:paraId="7B7253DC" w14:textId="1BB84BA7" w:rsidR="00CC5811" w:rsidRPr="005D2F76" w:rsidRDefault="00A93F1B" w:rsidP="005B142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54286206"/>
                <w:placeholder>
                  <w:docPart w:val="6EE986FDAEEB4687AF81A9255C216FC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C5811" w:rsidRPr="005D2F76" w14:paraId="7FFF875B" w14:textId="77777777" w:rsidTr="00BB4A0A">
        <w:tc>
          <w:tcPr>
            <w:cnfStyle w:val="001000000000" w:firstRow="0" w:lastRow="0" w:firstColumn="1" w:lastColumn="0" w:oddVBand="0" w:evenVBand="0" w:oddHBand="0" w:evenHBand="0" w:firstRowFirstColumn="0" w:firstRowLastColumn="0" w:lastRowFirstColumn="0" w:lastRowLastColumn="0"/>
            <w:tcW w:w="922" w:type="dxa"/>
            <w:vMerge/>
            <w:shd w:val="clear" w:color="auto" w:fill="9CC2E5" w:themeFill="accent1" w:themeFillTint="99"/>
          </w:tcPr>
          <w:p w14:paraId="0E5143CB" w14:textId="77777777" w:rsidR="00CC5811" w:rsidRPr="005D2F76" w:rsidRDefault="00CC5811" w:rsidP="005B1429">
            <w:pPr>
              <w:spacing w:before="120" w:after="120"/>
              <w:jc w:val="both"/>
              <w:rPr>
                <w:rFonts w:ascii="Arial" w:hAnsi="Arial" w:cs="Arial"/>
                <w:sz w:val="24"/>
                <w:szCs w:val="24"/>
              </w:rPr>
            </w:pPr>
          </w:p>
        </w:tc>
        <w:tc>
          <w:tcPr>
            <w:tcW w:w="1185" w:type="dxa"/>
            <w:vAlign w:val="center"/>
          </w:tcPr>
          <w:p w14:paraId="5EA27206" w14:textId="028F77CD" w:rsidR="00CC5811" w:rsidRPr="005D2F76" w:rsidRDefault="00CC5811" w:rsidP="005B142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2.</w:t>
            </w:r>
            <w:r w:rsidR="00BE73ED" w:rsidRPr="005D2F76">
              <w:rPr>
                <w:rFonts w:ascii="Arial" w:hAnsi="Arial" w:cs="Arial"/>
                <w:sz w:val="24"/>
                <w:szCs w:val="24"/>
              </w:rPr>
              <w:t>1.</w:t>
            </w:r>
            <w:r w:rsidR="00B63B57" w:rsidRPr="005D2F76">
              <w:rPr>
                <w:rFonts w:ascii="Arial" w:hAnsi="Arial" w:cs="Arial"/>
                <w:sz w:val="24"/>
                <w:szCs w:val="24"/>
              </w:rPr>
              <w:t>4</w:t>
            </w:r>
            <w:r w:rsidRPr="005D2F76">
              <w:rPr>
                <w:rFonts w:ascii="Arial" w:hAnsi="Arial" w:cs="Arial"/>
                <w:sz w:val="24"/>
                <w:szCs w:val="24"/>
              </w:rPr>
              <w:t>.4</w:t>
            </w:r>
          </w:p>
        </w:tc>
        <w:tc>
          <w:tcPr>
            <w:tcW w:w="7386" w:type="dxa"/>
            <w:vAlign w:val="center"/>
          </w:tcPr>
          <w:p w14:paraId="18FD41A0" w14:textId="77777777" w:rsidR="00CC5811" w:rsidRPr="005D2F76" w:rsidRDefault="00CC5811" w:rsidP="005B142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Management and support services </w:t>
            </w:r>
          </w:p>
        </w:tc>
        <w:tc>
          <w:tcPr>
            <w:tcW w:w="992" w:type="dxa"/>
          </w:tcPr>
          <w:p w14:paraId="46CB4AC0" w14:textId="2782A25E" w:rsidR="00CC5811" w:rsidRPr="005D2F76" w:rsidRDefault="00A93F1B" w:rsidP="005B142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381249222"/>
                <w:placeholder>
                  <w:docPart w:val="0F70E8F187FE408E85E83768DEADD4B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C5811" w:rsidRPr="005D2F76" w14:paraId="00180D48" w14:textId="77777777" w:rsidTr="0074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08F8A593" w14:textId="05630CB4" w:rsidR="00CC5811" w:rsidRPr="005D2F76" w:rsidRDefault="00CC5811" w:rsidP="00747C5D">
            <w:pPr>
              <w:spacing w:before="120" w:after="120"/>
              <w:rPr>
                <w:rFonts w:ascii="Arial" w:hAnsi="Arial" w:cs="Arial"/>
                <w:b w:val="0"/>
                <w:color w:val="auto"/>
                <w:sz w:val="24"/>
                <w:szCs w:val="24"/>
              </w:rPr>
            </w:pPr>
            <w:r w:rsidRPr="005D2F76">
              <w:rPr>
                <w:rFonts w:ascii="Arial" w:hAnsi="Arial" w:cs="Arial"/>
                <w:b w:val="0"/>
                <w:color w:val="auto"/>
                <w:sz w:val="24"/>
                <w:szCs w:val="24"/>
              </w:rPr>
              <w:lastRenderedPageBreak/>
              <w:t>2.</w:t>
            </w:r>
            <w:r w:rsidR="00BE73ED" w:rsidRPr="005D2F76">
              <w:rPr>
                <w:rFonts w:ascii="Arial" w:hAnsi="Arial" w:cs="Arial"/>
                <w:b w:val="0"/>
                <w:color w:val="auto"/>
                <w:sz w:val="24"/>
                <w:szCs w:val="24"/>
              </w:rPr>
              <w:t>1.</w:t>
            </w:r>
            <w:r w:rsidR="00B63B57" w:rsidRPr="005D2F76">
              <w:rPr>
                <w:rFonts w:ascii="Arial" w:hAnsi="Arial" w:cs="Arial"/>
                <w:b w:val="0"/>
                <w:color w:val="auto"/>
                <w:sz w:val="24"/>
                <w:szCs w:val="24"/>
              </w:rPr>
              <w:t>5</w:t>
            </w:r>
          </w:p>
        </w:tc>
        <w:tc>
          <w:tcPr>
            <w:tcW w:w="8571" w:type="dxa"/>
            <w:gridSpan w:val="2"/>
            <w:vAlign w:val="center"/>
          </w:tcPr>
          <w:p w14:paraId="45F4A117" w14:textId="61A832C5" w:rsidR="00CC5811" w:rsidRPr="005D2F76" w:rsidRDefault="00CC5811" w:rsidP="00747C5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lang w:val="en-US"/>
              </w:rPr>
              <w:t>The quality assurance system promotes a culture of quality</w:t>
            </w:r>
            <w:r w:rsidRPr="005D2F76">
              <w:rPr>
                <w:rFonts w:ascii="Arial" w:hAnsi="Arial" w:cs="Arial"/>
                <w:sz w:val="24"/>
                <w:szCs w:val="24"/>
              </w:rPr>
              <w:t>.</w:t>
            </w:r>
            <w:r w:rsidR="0043728D" w:rsidRPr="005D2F76">
              <w:rPr>
                <w:rFonts w:ascii="Arial" w:hAnsi="Arial" w:cs="Arial"/>
                <w:sz w:val="24"/>
                <w:szCs w:val="24"/>
              </w:rPr>
              <w:t xml:space="preserve">  </w:t>
            </w:r>
          </w:p>
        </w:tc>
        <w:tc>
          <w:tcPr>
            <w:tcW w:w="992" w:type="dxa"/>
          </w:tcPr>
          <w:p w14:paraId="54D4BB08" w14:textId="3198F72E" w:rsidR="00CC5811" w:rsidRPr="005D2F76" w:rsidRDefault="00A93F1B" w:rsidP="00E42B1F">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77069380"/>
                <w:placeholder>
                  <w:docPart w:val="9871E437ACBA4B5396BC888DDD210A7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201F32" w:rsidRPr="005D2F76" w14:paraId="4B3EDEC0" w14:textId="77777777" w:rsidTr="00747C5D">
        <w:tc>
          <w:tcPr>
            <w:cnfStyle w:val="001000000000" w:firstRow="0" w:lastRow="0" w:firstColumn="1" w:lastColumn="0" w:oddVBand="0" w:evenVBand="0" w:oddHBand="0" w:evenHBand="0" w:firstRowFirstColumn="0" w:firstRowLastColumn="0" w:lastRowFirstColumn="0" w:lastRowLastColumn="0"/>
            <w:tcW w:w="922" w:type="dxa"/>
            <w:shd w:val="clear" w:color="auto" w:fill="9CC2E5" w:themeFill="accent1" w:themeFillTint="99"/>
            <w:vAlign w:val="center"/>
          </w:tcPr>
          <w:p w14:paraId="5D82C9EB" w14:textId="106E5273" w:rsidR="00201F32" w:rsidRPr="00201F32" w:rsidRDefault="00201F32" w:rsidP="00747C5D">
            <w:pPr>
              <w:spacing w:before="120" w:after="120"/>
              <w:rPr>
                <w:rFonts w:ascii="Arial" w:hAnsi="Arial" w:cs="Arial"/>
                <w:b w:val="0"/>
                <w:sz w:val="24"/>
                <w:szCs w:val="24"/>
              </w:rPr>
            </w:pPr>
            <w:r w:rsidRPr="00201F32">
              <w:rPr>
                <w:rFonts w:ascii="Arial" w:hAnsi="Arial" w:cs="Arial"/>
                <w:b w:val="0"/>
                <w:color w:val="auto"/>
                <w:sz w:val="24"/>
                <w:szCs w:val="24"/>
              </w:rPr>
              <w:t>2.1.6</w:t>
            </w:r>
          </w:p>
        </w:tc>
        <w:tc>
          <w:tcPr>
            <w:tcW w:w="8571" w:type="dxa"/>
            <w:gridSpan w:val="2"/>
            <w:vAlign w:val="center"/>
          </w:tcPr>
          <w:p w14:paraId="7D8930A8" w14:textId="57587CAE" w:rsidR="00201F32" w:rsidRPr="005D2F76" w:rsidRDefault="00201F32" w:rsidP="00747C5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US"/>
              </w:rPr>
            </w:pPr>
            <w:r w:rsidRPr="00201F32">
              <w:rPr>
                <w:rFonts w:ascii="Arial" w:hAnsi="Arial" w:cs="Arial"/>
                <w:sz w:val="24"/>
                <w:szCs w:val="24"/>
                <w:lang w:val="en-US"/>
              </w:rPr>
              <w:t>Students’ evaluation and feedback</w:t>
            </w:r>
          </w:p>
        </w:tc>
        <w:tc>
          <w:tcPr>
            <w:tcW w:w="992" w:type="dxa"/>
          </w:tcPr>
          <w:p w14:paraId="131C99A4" w14:textId="529311ED" w:rsidR="00201F32" w:rsidRDefault="00A93F1B" w:rsidP="00E42B1F">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568451296"/>
                <w:placeholder>
                  <w:docPart w:val="C4AA2162807B420A94A0889EAD089C1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201F32" w:rsidRPr="005D2F76">
                  <w:rPr>
                    <w:rStyle w:val="PlaceholderText"/>
                  </w:rPr>
                  <w:t>Choose mark</w:t>
                </w:r>
              </w:sdtContent>
            </w:sdt>
          </w:p>
        </w:tc>
      </w:tr>
      <w:tr w:rsidR="00CC5811" w:rsidRPr="005D2F76" w14:paraId="0980BB6B" w14:textId="77777777" w:rsidTr="00CC58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tcPr>
          <w:p w14:paraId="35C241CC" w14:textId="77777777" w:rsidR="00CC5811" w:rsidRPr="005D2F76" w:rsidRDefault="00CC5811" w:rsidP="000C4E71">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sz w:val="24"/>
                <w:szCs w:val="24"/>
                <w:lang w:val="en-US"/>
              </w:rPr>
              <w:id w:val="1965231768"/>
              <w:placeholder>
                <w:docPart w:val="3AA0D1AAA9CC4083AA626D4D8985EEBE"/>
              </w:placeholder>
              <w:showingPlcHdr/>
            </w:sdtPr>
            <w:sdtEndPr/>
            <w:sdtContent>
              <w:p w14:paraId="17A2BD71" w14:textId="2DD28E41" w:rsidR="001B3017" w:rsidRPr="005D2F76" w:rsidRDefault="001B3017" w:rsidP="001B3017">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p w14:paraId="05839E3D" w14:textId="77777777" w:rsidR="00B47ACD" w:rsidRPr="005D2F76" w:rsidRDefault="00B47ACD" w:rsidP="00BB4A0A">
            <w:pPr>
              <w:pStyle w:val="CommentText"/>
              <w:shd w:val="clear" w:color="auto" w:fill="9CC2E5" w:themeFill="accent1" w:themeFillTint="99"/>
              <w:rPr>
                <w:rFonts w:ascii="Arial" w:hAnsi="Arial" w:cs="Arial"/>
                <w:b w:val="0"/>
                <w:color w:val="000000" w:themeColor="text1"/>
                <w:sz w:val="24"/>
                <w:szCs w:val="24"/>
                <w:lang w:val="en-US" w:eastAsia="en-US"/>
              </w:rPr>
            </w:pPr>
          </w:p>
          <w:p w14:paraId="78630341" w14:textId="2372C887" w:rsidR="00357CA2" w:rsidRPr="005D2F76" w:rsidRDefault="00357CA2" w:rsidP="00BB4A0A">
            <w:pPr>
              <w:pStyle w:val="CommentText"/>
              <w:shd w:val="clear" w:color="auto" w:fill="9CC2E5" w:themeFill="accent1" w:themeFillTint="99"/>
              <w:rPr>
                <w:rFonts w:ascii="Arial" w:hAnsi="Arial" w:cs="Arial"/>
                <w:b w:val="0"/>
                <w:color w:val="000000" w:themeColor="text1"/>
                <w:sz w:val="24"/>
                <w:szCs w:val="24"/>
                <w:lang w:val="en-US" w:eastAsia="en-US"/>
              </w:rPr>
            </w:pPr>
          </w:p>
        </w:tc>
      </w:tr>
    </w:tbl>
    <w:p w14:paraId="2170A7A6" w14:textId="6AAFDCD2" w:rsidR="00BE73ED" w:rsidRPr="005D2F76" w:rsidRDefault="00BE73ED" w:rsidP="00D454F6">
      <w:pPr>
        <w:spacing w:before="120" w:after="0" w:line="240" w:lineRule="auto"/>
        <w:jc w:val="both"/>
        <w:rPr>
          <w:rFonts w:ascii="Arial" w:hAnsi="Arial" w:cs="Arial"/>
          <w:i/>
          <w:color w:val="0070C0"/>
          <w:sz w:val="24"/>
          <w:szCs w:val="24"/>
          <w:lang w:val="en-US"/>
        </w:rPr>
      </w:pPr>
    </w:p>
    <w:tbl>
      <w:tblPr>
        <w:tblStyle w:val="GridTable5Dark-Accent11"/>
        <w:tblW w:w="10485" w:type="dxa"/>
        <w:tblLayout w:type="fixed"/>
        <w:tblLook w:val="04A0" w:firstRow="1" w:lastRow="0" w:firstColumn="1" w:lastColumn="0" w:noHBand="0" w:noVBand="1"/>
      </w:tblPr>
      <w:tblGrid>
        <w:gridCol w:w="988"/>
        <w:gridCol w:w="1134"/>
        <w:gridCol w:w="7371"/>
        <w:gridCol w:w="992"/>
      </w:tblGrid>
      <w:tr w:rsidR="00402C0D" w:rsidRPr="005D2F76" w14:paraId="67C5D94B" w14:textId="77777777" w:rsidTr="008A7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9CC2E5" w:themeFill="accent1" w:themeFillTint="99"/>
          </w:tcPr>
          <w:p w14:paraId="4A22F0C8" w14:textId="3F77D99B" w:rsidR="00402C0D" w:rsidRPr="005D2F76" w:rsidRDefault="00402C0D" w:rsidP="00402C0D">
            <w:pPr>
              <w:pStyle w:val="ListParagraph"/>
              <w:numPr>
                <w:ilvl w:val="0"/>
                <w:numId w:val="26"/>
              </w:numPr>
              <w:spacing w:before="120" w:after="120"/>
              <w:ind w:left="318" w:hanging="284"/>
              <w:jc w:val="both"/>
              <w:rPr>
                <w:rFonts w:ascii="Arial" w:hAnsi="Arial" w:cs="Arial"/>
                <w:sz w:val="24"/>
                <w:szCs w:val="24"/>
              </w:rPr>
            </w:pPr>
            <w:r w:rsidRPr="005D2F76">
              <w:rPr>
                <w:rFonts w:ascii="Arial" w:hAnsi="Arial" w:cs="Arial"/>
                <w:color w:val="auto"/>
                <w:sz w:val="24"/>
                <w:szCs w:val="24"/>
              </w:rPr>
              <w:t>Quality Assurance</w:t>
            </w:r>
          </w:p>
        </w:tc>
        <w:tc>
          <w:tcPr>
            <w:tcW w:w="992" w:type="dxa"/>
            <w:shd w:val="clear" w:color="auto" w:fill="9CC2E5" w:themeFill="accent1" w:themeFillTint="99"/>
          </w:tcPr>
          <w:p w14:paraId="397C11DB" w14:textId="77777777" w:rsidR="00402C0D" w:rsidRPr="005D2F76" w:rsidRDefault="00402C0D" w:rsidP="00BE73ED">
            <w:pPr>
              <w:spacing w:before="120" w:after="120"/>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B47ACD" w:rsidRPr="005D2F76" w14:paraId="04C1D425" w14:textId="482E2D21"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9CC2E5" w:themeFill="accent1" w:themeFillTint="99"/>
          </w:tcPr>
          <w:p w14:paraId="495CAD46" w14:textId="27019BB8"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color w:val="auto"/>
                <w:sz w:val="24"/>
                <w:szCs w:val="24"/>
              </w:rPr>
              <w:t xml:space="preserve">2.2 </w:t>
            </w:r>
            <w:r w:rsidRPr="005D2F76">
              <w:rPr>
                <w:rFonts w:ascii="Arial" w:hAnsi="Arial" w:cs="Arial"/>
                <w:color w:val="auto"/>
                <w:sz w:val="24"/>
                <w:szCs w:val="24"/>
                <w:lang w:val="en-US"/>
              </w:rPr>
              <w:t>Quality assurance for the programmes of study</w:t>
            </w:r>
          </w:p>
        </w:tc>
        <w:tc>
          <w:tcPr>
            <w:tcW w:w="992" w:type="dxa"/>
            <w:shd w:val="clear" w:color="auto" w:fill="9CC2E5" w:themeFill="accent1" w:themeFillTint="99"/>
          </w:tcPr>
          <w:p w14:paraId="2E862009" w14:textId="211E55EC" w:rsidR="00B47ACD" w:rsidRPr="005D2F76" w:rsidRDefault="00B47ACD" w:rsidP="00402C0D">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5D2F76">
              <w:rPr>
                <w:rFonts w:ascii="Arial" w:hAnsi="Arial" w:cs="Arial"/>
                <w:b/>
                <w:bCs/>
                <w:sz w:val="24"/>
                <w:szCs w:val="24"/>
              </w:rPr>
              <w:t>1 - 5</w:t>
            </w:r>
          </w:p>
        </w:tc>
      </w:tr>
      <w:tr w:rsidR="00B47ACD" w:rsidRPr="005D2F76" w14:paraId="27DF2BA7"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AF433A2" w14:textId="5C3BCCF8"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b w:val="0"/>
                <w:color w:val="auto"/>
                <w:sz w:val="24"/>
                <w:szCs w:val="24"/>
              </w:rPr>
              <w:t>2.2.1</w:t>
            </w:r>
          </w:p>
        </w:tc>
        <w:tc>
          <w:tcPr>
            <w:tcW w:w="8505" w:type="dxa"/>
            <w:gridSpan w:val="2"/>
          </w:tcPr>
          <w:p w14:paraId="256D9D6D" w14:textId="7D9FA3C1" w:rsidR="00B47ACD" w:rsidRPr="005D2F76" w:rsidRDefault="00B47ACD" w:rsidP="008A79A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responsibility for decision-making and monitoring the implementation of the programmes of study offered by the Department lies with the teaching staff.</w:t>
            </w:r>
            <w:r w:rsidR="0043728D" w:rsidRPr="005D2F76">
              <w:rPr>
                <w:rFonts w:ascii="Arial" w:hAnsi="Arial" w:cs="Arial"/>
                <w:sz w:val="24"/>
                <w:szCs w:val="24"/>
              </w:rPr>
              <w:t xml:space="preserve"> </w:t>
            </w:r>
          </w:p>
        </w:tc>
        <w:tc>
          <w:tcPr>
            <w:tcW w:w="992" w:type="dxa"/>
          </w:tcPr>
          <w:p w14:paraId="72E98252" w14:textId="6CA924F6" w:rsidR="00B47ACD"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779332205"/>
                <w:placeholder>
                  <w:docPart w:val="DA7F05E6D2D54B6FB962E90DE90EAE9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7B33F967"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79A61D6" w14:textId="0C698118"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b w:val="0"/>
                <w:color w:val="auto"/>
                <w:sz w:val="24"/>
                <w:szCs w:val="24"/>
              </w:rPr>
              <w:t>2.2.2</w:t>
            </w:r>
          </w:p>
        </w:tc>
        <w:tc>
          <w:tcPr>
            <w:tcW w:w="8505" w:type="dxa"/>
            <w:gridSpan w:val="2"/>
          </w:tcPr>
          <w:p w14:paraId="38A8231D" w14:textId="5EA080B2" w:rsidR="00B47ACD" w:rsidRPr="005D2F76" w:rsidRDefault="00B47ACD" w:rsidP="008A79A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system and criteria for assessing students' performance in the subjects of the programmes of studies offered by the Department are clear, sufficient and known to the students.</w:t>
            </w:r>
            <w:r w:rsidR="0043728D" w:rsidRPr="005D2F76">
              <w:rPr>
                <w:rFonts w:ascii="Arial" w:hAnsi="Arial" w:cs="Arial"/>
                <w:sz w:val="24"/>
                <w:szCs w:val="24"/>
              </w:rPr>
              <w:t xml:space="preserve"> </w:t>
            </w:r>
          </w:p>
        </w:tc>
        <w:tc>
          <w:tcPr>
            <w:tcW w:w="992" w:type="dxa"/>
          </w:tcPr>
          <w:p w14:paraId="50F3D429" w14:textId="42044C5E" w:rsidR="00B47ACD"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74148754"/>
                <w:placeholder>
                  <w:docPart w:val="26A97BBB577341CE995C5A96AE98E65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2C95D4DF" w14:textId="77777777" w:rsidTr="00366CED">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13F3DEC7" w14:textId="5332EBDF" w:rsidR="00B47ACD" w:rsidRPr="005D2F76" w:rsidRDefault="00B47ACD" w:rsidP="00366CED">
            <w:pPr>
              <w:spacing w:before="120" w:after="120"/>
              <w:rPr>
                <w:rFonts w:ascii="Arial" w:hAnsi="Arial" w:cs="Arial"/>
                <w:b w:val="0"/>
                <w:color w:val="auto"/>
                <w:sz w:val="24"/>
                <w:szCs w:val="24"/>
              </w:rPr>
            </w:pPr>
            <w:r w:rsidRPr="005D2F76">
              <w:rPr>
                <w:rFonts w:ascii="Arial" w:hAnsi="Arial" w:cs="Arial"/>
                <w:b w:val="0"/>
                <w:color w:val="auto"/>
                <w:sz w:val="24"/>
                <w:szCs w:val="24"/>
              </w:rPr>
              <w:t>2.2.3</w:t>
            </w:r>
          </w:p>
        </w:tc>
        <w:tc>
          <w:tcPr>
            <w:tcW w:w="8505" w:type="dxa"/>
            <w:gridSpan w:val="2"/>
            <w:vAlign w:val="center"/>
          </w:tcPr>
          <w:p w14:paraId="0DB64399" w14:textId="56617C02" w:rsidR="00B47ACD" w:rsidRPr="005D2F76" w:rsidRDefault="00B47ACD" w:rsidP="00201F3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quality control system refers to specif</w:t>
            </w:r>
            <w:r w:rsidR="00201F32">
              <w:rPr>
                <w:rFonts w:ascii="Arial" w:hAnsi="Arial" w:cs="Arial"/>
                <w:sz w:val="24"/>
                <w:szCs w:val="24"/>
              </w:rPr>
              <w:t xml:space="preserve">ic indicators and is effective, </w:t>
            </w:r>
            <w:r w:rsidR="00201F32" w:rsidRPr="00201F32">
              <w:rPr>
                <w:rFonts w:ascii="Arial" w:hAnsi="Arial" w:cs="Arial"/>
                <w:sz w:val="24"/>
                <w:szCs w:val="24"/>
              </w:rPr>
              <w:t>which have been presented and discussed</w:t>
            </w:r>
            <w:r w:rsidR="00201F32">
              <w:rPr>
                <w:rFonts w:ascii="Arial" w:hAnsi="Arial" w:cs="Arial"/>
                <w:sz w:val="24"/>
                <w:szCs w:val="24"/>
              </w:rPr>
              <w:t>.</w:t>
            </w:r>
          </w:p>
        </w:tc>
        <w:tc>
          <w:tcPr>
            <w:tcW w:w="992" w:type="dxa"/>
          </w:tcPr>
          <w:p w14:paraId="01CCEE12" w14:textId="187303DC" w:rsidR="00B47ACD"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27368478"/>
                <w:placeholder>
                  <w:docPart w:val="3604FCE7B6FC4969AFBA6D7B6D12AE5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69A7CD97"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B1442A3" w14:textId="7B5F1A35"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b w:val="0"/>
                <w:color w:val="auto"/>
                <w:sz w:val="24"/>
                <w:szCs w:val="24"/>
              </w:rPr>
              <w:t>2.2.4</w:t>
            </w:r>
          </w:p>
        </w:tc>
        <w:tc>
          <w:tcPr>
            <w:tcW w:w="8505" w:type="dxa"/>
            <w:gridSpan w:val="2"/>
          </w:tcPr>
          <w:p w14:paraId="234D0F9A" w14:textId="1B2B9B96" w:rsidR="00B47ACD" w:rsidRPr="005D2F76" w:rsidRDefault="00B47ACD" w:rsidP="008A79A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lang w:val="en-US"/>
              </w:rPr>
              <w:t xml:space="preserve">The </w:t>
            </w:r>
            <w:r w:rsidRPr="005D2F76">
              <w:rPr>
                <w:rFonts w:ascii="Arial" w:hAnsi="Arial" w:cs="Arial"/>
                <w:sz w:val="24"/>
                <w:szCs w:val="24"/>
              </w:rPr>
              <w:t>results from student assessments are used to improve the programmes of study.</w:t>
            </w:r>
          </w:p>
        </w:tc>
        <w:tc>
          <w:tcPr>
            <w:tcW w:w="992" w:type="dxa"/>
          </w:tcPr>
          <w:p w14:paraId="00665722" w14:textId="375B6BF1" w:rsidR="00B47ACD"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781078922"/>
                <w:placeholder>
                  <w:docPart w:val="4FC4D2EE51484C19833EF9E45331125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3E01CB87"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6586F8B6" w14:textId="31B4B105"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b w:val="0"/>
                <w:color w:val="auto"/>
                <w:sz w:val="24"/>
                <w:szCs w:val="24"/>
              </w:rPr>
              <w:t>2.2.5</w:t>
            </w:r>
          </w:p>
        </w:tc>
        <w:tc>
          <w:tcPr>
            <w:tcW w:w="8505" w:type="dxa"/>
            <w:gridSpan w:val="2"/>
          </w:tcPr>
          <w:p w14:paraId="06005CAD" w14:textId="40257CCC" w:rsidR="00B47ACD" w:rsidRPr="005D2F76" w:rsidRDefault="00B47ACD" w:rsidP="008A79A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policy dealing with plagiarism committed by students as well as mechanisms for identifying and preventing it are effective.</w:t>
            </w:r>
            <w:r w:rsidR="0043728D" w:rsidRPr="005D2F76">
              <w:rPr>
                <w:rFonts w:ascii="Arial" w:hAnsi="Arial" w:cs="Arial"/>
                <w:sz w:val="24"/>
                <w:szCs w:val="24"/>
              </w:rPr>
              <w:t xml:space="preserve"> </w:t>
            </w:r>
          </w:p>
        </w:tc>
        <w:tc>
          <w:tcPr>
            <w:tcW w:w="992" w:type="dxa"/>
          </w:tcPr>
          <w:p w14:paraId="59FC1FFA" w14:textId="6A8FD7AA" w:rsidR="00B47ACD"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655991278"/>
                <w:placeholder>
                  <w:docPart w:val="2F3C179279844A2AA075E13DC1EB1C4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6C982A55"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65E9BEFA" w14:textId="7A11BC8E"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b w:val="0"/>
                <w:color w:val="auto"/>
                <w:sz w:val="24"/>
                <w:szCs w:val="24"/>
              </w:rPr>
              <w:t>2.2.6</w:t>
            </w:r>
          </w:p>
        </w:tc>
        <w:tc>
          <w:tcPr>
            <w:tcW w:w="8505" w:type="dxa"/>
            <w:gridSpan w:val="2"/>
          </w:tcPr>
          <w:p w14:paraId="53505ADB" w14:textId="7B83A217" w:rsidR="00B47ACD" w:rsidRPr="005D2F76" w:rsidRDefault="00B47ACD" w:rsidP="008A79A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established procedures for examining students' objections/ disagreements on issues of student evaluation or academic ethics are effective.</w:t>
            </w:r>
            <w:r w:rsidR="0043728D" w:rsidRPr="005D2F76">
              <w:rPr>
                <w:rFonts w:ascii="Arial" w:hAnsi="Arial" w:cs="Arial"/>
                <w:sz w:val="24"/>
                <w:szCs w:val="24"/>
              </w:rPr>
              <w:t xml:space="preserve"> </w:t>
            </w:r>
          </w:p>
        </w:tc>
        <w:tc>
          <w:tcPr>
            <w:tcW w:w="992" w:type="dxa"/>
          </w:tcPr>
          <w:p w14:paraId="5F5289FF" w14:textId="13F60A01" w:rsidR="00B47ACD"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59387329"/>
                <w:placeholder>
                  <w:docPart w:val="02EB2E4BD9524597881AB193C013746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2EAE683C"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49CEE39" w14:textId="61D12B60" w:rsidR="00B47ACD" w:rsidRPr="008B7074" w:rsidRDefault="00B47ACD" w:rsidP="00BE73ED">
            <w:pPr>
              <w:spacing w:before="120" w:after="120"/>
              <w:jc w:val="both"/>
              <w:rPr>
                <w:rFonts w:ascii="Arial" w:hAnsi="Arial" w:cs="Arial"/>
                <w:b w:val="0"/>
                <w:color w:val="auto"/>
                <w:sz w:val="24"/>
                <w:szCs w:val="24"/>
              </w:rPr>
            </w:pPr>
            <w:r w:rsidRPr="008B7074">
              <w:rPr>
                <w:rFonts w:ascii="Arial" w:hAnsi="Arial" w:cs="Arial"/>
                <w:b w:val="0"/>
                <w:color w:val="auto"/>
                <w:sz w:val="24"/>
                <w:szCs w:val="24"/>
              </w:rPr>
              <w:t>2.2.7</w:t>
            </w:r>
          </w:p>
        </w:tc>
        <w:tc>
          <w:tcPr>
            <w:tcW w:w="8505" w:type="dxa"/>
            <w:gridSpan w:val="2"/>
          </w:tcPr>
          <w:p w14:paraId="336BD78D" w14:textId="39F7FAFB" w:rsidR="00B47ACD" w:rsidRPr="008B7074" w:rsidRDefault="00B47ACD" w:rsidP="008A79A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B7074">
              <w:rPr>
                <w:rFonts w:ascii="Arial" w:hAnsi="Arial" w:cs="Arial"/>
                <w:sz w:val="24"/>
                <w:szCs w:val="24"/>
              </w:rPr>
              <w:t>The Department publishes information related to the programmes of study, credit units, learning outcomes, methodology, student admission criteria, completion of studies, facilities, number of teaching staff and the expertise of teaching staff.</w:t>
            </w:r>
            <w:r w:rsidR="0043728D" w:rsidRPr="008B7074">
              <w:rPr>
                <w:rFonts w:ascii="Arial" w:hAnsi="Arial" w:cs="Arial"/>
                <w:sz w:val="24"/>
                <w:szCs w:val="24"/>
              </w:rPr>
              <w:t xml:space="preserve"> </w:t>
            </w:r>
          </w:p>
        </w:tc>
        <w:tc>
          <w:tcPr>
            <w:tcW w:w="992" w:type="dxa"/>
          </w:tcPr>
          <w:p w14:paraId="108B2926" w14:textId="2FA7459F" w:rsidR="00B47ACD" w:rsidRPr="008B7074"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84223017"/>
                <w:placeholder>
                  <w:docPart w:val="BD77997C66384E5BAB4A69DF8070AC3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8B7074">
                  <w:rPr>
                    <w:rStyle w:val="PlaceholderText"/>
                  </w:rPr>
                  <w:t>Choose mark</w:t>
                </w:r>
              </w:sdtContent>
            </w:sdt>
          </w:p>
        </w:tc>
      </w:tr>
      <w:tr w:rsidR="00A84C4B" w:rsidRPr="005D2F76" w14:paraId="57ACB9B5"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7838C1E" w14:textId="7F5FE20A" w:rsidR="00A84C4B" w:rsidRPr="008B7074" w:rsidRDefault="00A84C4B" w:rsidP="00BE73ED">
            <w:pPr>
              <w:spacing w:before="120" w:after="120"/>
              <w:jc w:val="both"/>
              <w:rPr>
                <w:rFonts w:ascii="Arial" w:hAnsi="Arial" w:cs="Arial"/>
                <w:b w:val="0"/>
                <w:sz w:val="24"/>
                <w:szCs w:val="24"/>
              </w:rPr>
            </w:pPr>
            <w:r w:rsidRPr="008B7074">
              <w:rPr>
                <w:rFonts w:ascii="Arial" w:hAnsi="Arial" w:cs="Arial"/>
                <w:b w:val="0"/>
                <w:color w:val="auto"/>
                <w:sz w:val="24"/>
                <w:szCs w:val="24"/>
              </w:rPr>
              <w:t>2.2.8</w:t>
            </w:r>
          </w:p>
        </w:tc>
        <w:tc>
          <w:tcPr>
            <w:tcW w:w="8505" w:type="dxa"/>
            <w:gridSpan w:val="2"/>
          </w:tcPr>
          <w:p w14:paraId="5CA31857" w14:textId="1199EA26" w:rsidR="00A84C4B" w:rsidRPr="008B7074" w:rsidRDefault="00A84C4B" w:rsidP="008A79A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8B7074">
              <w:rPr>
                <w:rFonts w:ascii="Arial" w:hAnsi="Arial" w:cs="Arial"/>
                <w:sz w:val="24"/>
                <w:szCs w:val="24"/>
              </w:rPr>
              <w:t>Names and position of the teaching staff of each programme are published and easily accessible.</w:t>
            </w:r>
          </w:p>
        </w:tc>
        <w:tc>
          <w:tcPr>
            <w:tcW w:w="992" w:type="dxa"/>
          </w:tcPr>
          <w:p w14:paraId="77E99958" w14:textId="73891D35" w:rsidR="00A84C4B" w:rsidRPr="008B7074"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34233113"/>
                <w:placeholder>
                  <w:docPart w:val="1DAAC9DEA464461EAC9F17679B2E19B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A84C4B" w:rsidRPr="008B7074">
                  <w:rPr>
                    <w:rStyle w:val="PlaceholderText"/>
                  </w:rPr>
                  <w:t>Choose mark</w:t>
                </w:r>
              </w:sdtContent>
            </w:sdt>
          </w:p>
        </w:tc>
      </w:tr>
      <w:tr w:rsidR="00B47ACD" w:rsidRPr="005D2F76" w14:paraId="0EB93A38"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3E1A45B" w14:textId="4CEDFFA8" w:rsidR="00B47ACD" w:rsidRPr="005D2F76" w:rsidRDefault="00A84C4B" w:rsidP="00BE73ED">
            <w:pPr>
              <w:spacing w:before="120" w:after="120"/>
              <w:jc w:val="both"/>
              <w:rPr>
                <w:rFonts w:ascii="Arial" w:hAnsi="Arial" w:cs="Arial"/>
                <w:b w:val="0"/>
                <w:color w:val="auto"/>
                <w:sz w:val="24"/>
                <w:szCs w:val="24"/>
              </w:rPr>
            </w:pPr>
            <w:r>
              <w:rPr>
                <w:rFonts w:ascii="Arial" w:hAnsi="Arial" w:cs="Arial"/>
                <w:b w:val="0"/>
                <w:color w:val="auto"/>
                <w:sz w:val="24"/>
                <w:szCs w:val="24"/>
              </w:rPr>
              <w:t>2.2.9</w:t>
            </w:r>
          </w:p>
        </w:tc>
        <w:tc>
          <w:tcPr>
            <w:tcW w:w="8505" w:type="dxa"/>
            <w:gridSpan w:val="2"/>
          </w:tcPr>
          <w:p w14:paraId="326B19BE" w14:textId="326A6379" w:rsidR="00B47ACD" w:rsidRPr="005D2F76" w:rsidRDefault="00B47ACD" w:rsidP="008A79A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 has a clear and consistent policy on the admission criteria for students in the various programmes of studies offered. </w:t>
            </w:r>
            <w:r w:rsidR="0043728D" w:rsidRPr="005D2F76">
              <w:rPr>
                <w:rFonts w:ascii="Arial" w:hAnsi="Arial" w:cs="Arial"/>
                <w:sz w:val="24"/>
                <w:szCs w:val="24"/>
              </w:rPr>
              <w:t xml:space="preserve"> </w:t>
            </w:r>
          </w:p>
        </w:tc>
        <w:tc>
          <w:tcPr>
            <w:tcW w:w="992" w:type="dxa"/>
          </w:tcPr>
          <w:p w14:paraId="7E3DF2F6" w14:textId="686795C4" w:rsidR="00B47ACD"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267226455"/>
                <w:placeholder>
                  <w:docPart w:val="634B1F2347E441B7B64F311625D0146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53AE5E5F" w14:textId="77777777" w:rsidTr="00366C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72FB3043" w14:textId="71487538" w:rsidR="00B47ACD" w:rsidRPr="005D2F76" w:rsidRDefault="00A84C4B" w:rsidP="00366CED">
            <w:pPr>
              <w:spacing w:before="120" w:after="120"/>
              <w:rPr>
                <w:rFonts w:ascii="Arial" w:hAnsi="Arial" w:cs="Arial"/>
                <w:b w:val="0"/>
                <w:color w:val="auto"/>
                <w:sz w:val="24"/>
                <w:szCs w:val="24"/>
              </w:rPr>
            </w:pPr>
            <w:r>
              <w:rPr>
                <w:rFonts w:ascii="Arial" w:hAnsi="Arial" w:cs="Arial"/>
                <w:b w:val="0"/>
                <w:color w:val="auto"/>
                <w:sz w:val="24"/>
                <w:szCs w:val="24"/>
              </w:rPr>
              <w:t>2.2.10</w:t>
            </w:r>
          </w:p>
        </w:tc>
        <w:tc>
          <w:tcPr>
            <w:tcW w:w="8505" w:type="dxa"/>
            <w:gridSpan w:val="2"/>
            <w:vAlign w:val="center"/>
          </w:tcPr>
          <w:p w14:paraId="297763D7" w14:textId="093FDED9" w:rsidR="00B47ACD" w:rsidRPr="005D2F76" w:rsidRDefault="00B47ACD" w:rsidP="008A79A2">
            <w:pPr>
              <w:pStyle w:val="CommentText"/>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GB"/>
              </w:rPr>
            </w:pPr>
            <w:r w:rsidRPr="005D2F76">
              <w:rPr>
                <w:rFonts w:ascii="Arial" w:hAnsi="Arial" w:cs="Arial"/>
                <w:sz w:val="24"/>
                <w:szCs w:val="24"/>
                <w:lang w:val="en-GB"/>
              </w:rPr>
              <w:t xml:space="preserve">The Department </w:t>
            </w:r>
            <w:r w:rsidRPr="005D2F76">
              <w:rPr>
                <w:rFonts w:ascii="Arial" w:hAnsi="Arial" w:cs="Arial"/>
                <w:sz w:val="24"/>
                <w:szCs w:val="24"/>
                <w:lang w:val="en-US"/>
              </w:rPr>
              <w:t>flexib</w:t>
            </w:r>
            <w:r w:rsidR="00201F32">
              <w:rPr>
                <w:rFonts w:ascii="Arial" w:hAnsi="Arial" w:cs="Arial"/>
                <w:sz w:val="24"/>
                <w:szCs w:val="24"/>
                <w:lang w:val="en-US"/>
              </w:rPr>
              <w:t>ly uses a variety of teaching</w:t>
            </w:r>
            <w:r w:rsidRPr="005D2F76">
              <w:rPr>
                <w:rFonts w:ascii="Arial" w:hAnsi="Arial" w:cs="Arial"/>
                <w:sz w:val="24"/>
                <w:szCs w:val="24"/>
                <w:lang w:val="en-US"/>
              </w:rPr>
              <w:t xml:space="preserve"> methods</w:t>
            </w:r>
            <w:r w:rsidRPr="005D2F76">
              <w:rPr>
                <w:rFonts w:ascii="Arial" w:hAnsi="Arial" w:cs="Arial"/>
                <w:sz w:val="24"/>
                <w:szCs w:val="24"/>
                <w:lang w:val="en-GB"/>
              </w:rPr>
              <w:t>.</w:t>
            </w:r>
            <w:r w:rsidR="0043728D" w:rsidRPr="005D2F76">
              <w:rPr>
                <w:rFonts w:ascii="Arial" w:hAnsi="Arial" w:cs="Arial"/>
                <w:sz w:val="24"/>
                <w:szCs w:val="24"/>
                <w:lang w:val="en-GB"/>
              </w:rPr>
              <w:t xml:space="preserve"> </w:t>
            </w:r>
          </w:p>
        </w:tc>
        <w:tc>
          <w:tcPr>
            <w:tcW w:w="992" w:type="dxa"/>
          </w:tcPr>
          <w:p w14:paraId="4B27401D" w14:textId="465141DA" w:rsidR="00B47ACD"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658995733"/>
                <w:placeholder>
                  <w:docPart w:val="BC8B91FFF18646EB9D0277003236129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6EEBCAF2"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0990B2F" w14:textId="0FC22F2D" w:rsidR="00B47ACD" w:rsidRPr="005D2F76" w:rsidRDefault="00B47ACD" w:rsidP="00BE73ED">
            <w:pPr>
              <w:spacing w:before="120" w:after="120"/>
              <w:jc w:val="both"/>
              <w:rPr>
                <w:rFonts w:ascii="Arial" w:hAnsi="Arial" w:cs="Arial"/>
                <w:b w:val="0"/>
                <w:color w:val="auto"/>
                <w:sz w:val="24"/>
                <w:szCs w:val="24"/>
              </w:rPr>
            </w:pPr>
            <w:r w:rsidRPr="005D2F76">
              <w:rPr>
                <w:rFonts w:ascii="Arial" w:hAnsi="Arial" w:cs="Arial"/>
                <w:b w:val="0"/>
                <w:color w:val="auto"/>
                <w:sz w:val="24"/>
                <w:szCs w:val="24"/>
              </w:rPr>
              <w:lastRenderedPageBreak/>
              <w:t>2.2</w:t>
            </w:r>
            <w:r w:rsidR="00A84C4B">
              <w:rPr>
                <w:rFonts w:ascii="Arial" w:hAnsi="Arial" w:cs="Arial"/>
                <w:b w:val="0"/>
                <w:color w:val="auto"/>
                <w:sz w:val="24"/>
                <w:szCs w:val="24"/>
              </w:rPr>
              <w:t>.11</w:t>
            </w:r>
          </w:p>
        </w:tc>
        <w:tc>
          <w:tcPr>
            <w:tcW w:w="8505" w:type="dxa"/>
            <w:gridSpan w:val="2"/>
          </w:tcPr>
          <w:p w14:paraId="5A4EB59C" w14:textId="36D433AC" w:rsidR="00B47ACD" w:rsidRPr="005D2F76" w:rsidRDefault="00B47ACD" w:rsidP="008A79A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 systematically collects data in relation to the academic performance of students, implements procedures for evaluating such data and has a relevant policy in place.  </w:t>
            </w:r>
          </w:p>
        </w:tc>
        <w:tc>
          <w:tcPr>
            <w:tcW w:w="992" w:type="dxa"/>
          </w:tcPr>
          <w:p w14:paraId="26961239" w14:textId="3D61E7C4" w:rsidR="00B47ACD"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905976467"/>
                <w:placeholder>
                  <w:docPart w:val="0D36B51B7FAB433FB8AF447AA8CF9A4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478AF348" w14:textId="77777777" w:rsidTr="00357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66D58EBD" w14:textId="63FC830B" w:rsidR="00B47ACD" w:rsidRPr="005D2F76" w:rsidRDefault="00B47ACD" w:rsidP="00F736D9">
            <w:pPr>
              <w:spacing w:before="120" w:after="120"/>
              <w:rPr>
                <w:rFonts w:ascii="Arial" w:hAnsi="Arial" w:cs="Arial"/>
                <w:sz w:val="24"/>
                <w:szCs w:val="24"/>
              </w:rPr>
            </w:pPr>
            <w:r w:rsidRPr="005D2F76">
              <w:rPr>
                <w:rFonts w:ascii="Arial" w:hAnsi="Arial" w:cs="Arial"/>
                <w:b w:val="0"/>
                <w:color w:val="auto"/>
                <w:sz w:val="24"/>
                <w:szCs w:val="24"/>
              </w:rPr>
              <w:t>2.2.</w:t>
            </w:r>
            <w:r w:rsidR="00A84C4B">
              <w:rPr>
                <w:rFonts w:ascii="Arial" w:hAnsi="Arial" w:cs="Arial"/>
                <w:b w:val="0"/>
                <w:color w:val="auto"/>
                <w:sz w:val="24"/>
                <w:szCs w:val="24"/>
              </w:rPr>
              <w:t>12</w:t>
            </w:r>
          </w:p>
        </w:tc>
        <w:tc>
          <w:tcPr>
            <w:tcW w:w="8505" w:type="dxa"/>
            <w:gridSpan w:val="2"/>
            <w:vAlign w:val="center"/>
          </w:tcPr>
          <w:p w14:paraId="29D1C6FF" w14:textId="345395FC" w:rsidR="00B47ACD" w:rsidRPr="005D2F76" w:rsidRDefault="00F736D9" w:rsidP="00357CA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trike/>
                <w:sz w:val="24"/>
                <w:szCs w:val="24"/>
              </w:rPr>
            </w:pPr>
            <w:r w:rsidRPr="005D2F76">
              <w:rPr>
                <w:rFonts w:ascii="Arial" w:hAnsi="Arial" w:cs="Arial"/>
                <w:sz w:val="24"/>
                <w:szCs w:val="24"/>
              </w:rPr>
              <w:t>The Department analyses and publishes graduate employment information.</w:t>
            </w:r>
            <w:r w:rsidR="0043728D" w:rsidRPr="005D2F76">
              <w:rPr>
                <w:rFonts w:ascii="Arial" w:hAnsi="Arial" w:cs="Arial"/>
                <w:sz w:val="24"/>
                <w:szCs w:val="24"/>
              </w:rPr>
              <w:t xml:space="preserve"> </w:t>
            </w:r>
          </w:p>
        </w:tc>
        <w:tc>
          <w:tcPr>
            <w:tcW w:w="992" w:type="dxa"/>
          </w:tcPr>
          <w:p w14:paraId="228A11CB" w14:textId="07F43820" w:rsidR="00B47ACD"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853495843"/>
                <w:placeholder>
                  <w:docPart w:val="9F5C76B923DB44FDA854306D6D9F5AA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4516" w:rsidRPr="005D2F76" w14:paraId="0264739E" w14:textId="77777777" w:rsidTr="00B36B13">
        <w:tc>
          <w:tcPr>
            <w:cnfStyle w:val="001000000000" w:firstRow="0" w:lastRow="0" w:firstColumn="1" w:lastColumn="0" w:oddVBand="0" w:evenVBand="0" w:oddHBand="0" w:evenHBand="0" w:firstRowFirstColumn="0" w:firstRowLastColumn="0" w:lastRowFirstColumn="0" w:lastRowLastColumn="0"/>
            <w:tcW w:w="988" w:type="dxa"/>
            <w:vMerge w:val="restart"/>
            <w:shd w:val="clear" w:color="auto" w:fill="9CC2E5" w:themeFill="accent1" w:themeFillTint="99"/>
          </w:tcPr>
          <w:p w14:paraId="4A9DECE6" w14:textId="2EC9B563" w:rsidR="00B44516" w:rsidRPr="005D2F76" w:rsidRDefault="00A84C4B" w:rsidP="00BE73ED">
            <w:pPr>
              <w:spacing w:before="120" w:after="120"/>
              <w:jc w:val="both"/>
              <w:rPr>
                <w:rFonts w:ascii="Arial" w:hAnsi="Arial" w:cs="Arial"/>
                <w:b w:val="0"/>
                <w:color w:val="auto"/>
                <w:sz w:val="24"/>
                <w:szCs w:val="24"/>
              </w:rPr>
            </w:pPr>
            <w:r>
              <w:rPr>
                <w:rFonts w:ascii="Arial" w:hAnsi="Arial" w:cs="Arial"/>
                <w:b w:val="0"/>
                <w:color w:val="auto"/>
                <w:sz w:val="24"/>
                <w:szCs w:val="24"/>
              </w:rPr>
              <w:t>2.2.13</w:t>
            </w:r>
          </w:p>
        </w:tc>
        <w:tc>
          <w:tcPr>
            <w:tcW w:w="9497" w:type="dxa"/>
            <w:gridSpan w:val="3"/>
          </w:tcPr>
          <w:p w14:paraId="4339259B" w14:textId="0F8E399C" w:rsidR="00B44516" w:rsidRPr="005D2F76" w:rsidRDefault="00B44516"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ensures adequate and appropriate learning resources in line with European and international standards and/or international practices, particularly:</w:t>
            </w:r>
          </w:p>
        </w:tc>
      </w:tr>
      <w:tr w:rsidR="00B44516" w:rsidRPr="005D2F76" w14:paraId="6DBD1F34"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9CC2E5" w:themeFill="accent1" w:themeFillTint="99"/>
          </w:tcPr>
          <w:p w14:paraId="1178DAC9" w14:textId="77777777" w:rsidR="00B44516" w:rsidRPr="005D2F76" w:rsidRDefault="00B44516" w:rsidP="00BE73ED">
            <w:pPr>
              <w:spacing w:before="120" w:after="120"/>
              <w:jc w:val="both"/>
              <w:rPr>
                <w:rFonts w:ascii="Arial" w:hAnsi="Arial" w:cs="Arial"/>
                <w:color w:val="auto"/>
                <w:sz w:val="24"/>
                <w:szCs w:val="24"/>
              </w:rPr>
            </w:pPr>
          </w:p>
        </w:tc>
        <w:tc>
          <w:tcPr>
            <w:tcW w:w="1134" w:type="dxa"/>
            <w:vAlign w:val="center"/>
          </w:tcPr>
          <w:p w14:paraId="646E119B" w14:textId="3B4C381C" w:rsidR="00B44516" w:rsidRPr="005D2F76" w:rsidRDefault="00B44516" w:rsidP="00BE73E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2.2.12.1</w:t>
            </w:r>
          </w:p>
        </w:tc>
        <w:tc>
          <w:tcPr>
            <w:tcW w:w="7371" w:type="dxa"/>
            <w:vAlign w:val="center"/>
          </w:tcPr>
          <w:p w14:paraId="6DA6572D" w14:textId="77777777" w:rsidR="00B44516" w:rsidRPr="005D2F76" w:rsidRDefault="00B44516" w:rsidP="00BE73E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Building facilities</w:t>
            </w:r>
          </w:p>
        </w:tc>
        <w:tc>
          <w:tcPr>
            <w:tcW w:w="992" w:type="dxa"/>
          </w:tcPr>
          <w:p w14:paraId="374DC5A8" w14:textId="08685D6B" w:rsidR="00B44516"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90713237"/>
                <w:placeholder>
                  <w:docPart w:val="9DD179E3642D4751A2A45977FD7DC57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4516" w:rsidRPr="005D2F76" w14:paraId="68BF3386" w14:textId="77777777" w:rsidTr="008A79A2">
        <w:tc>
          <w:tcPr>
            <w:cnfStyle w:val="001000000000" w:firstRow="0" w:lastRow="0" w:firstColumn="1" w:lastColumn="0" w:oddVBand="0" w:evenVBand="0" w:oddHBand="0" w:evenHBand="0" w:firstRowFirstColumn="0" w:firstRowLastColumn="0" w:lastRowFirstColumn="0" w:lastRowLastColumn="0"/>
            <w:tcW w:w="988" w:type="dxa"/>
            <w:vMerge/>
            <w:shd w:val="clear" w:color="auto" w:fill="9CC2E5" w:themeFill="accent1" w:themeFillTint="99"/>
          </w:tcPr>
          <w:p w14:paraId="0B6303AE" w14:textId="77777777" w:rsidR="00B44516" w:rsidRPr="005D2F76" w:rsidRDefault="00B44516" w:rsidP="00BE73ED">
            <w:pPr>
              <w:spacing w:before="120" w:after="120"/>
              <w:jc w:val="both"/>
              <w:rPr>
                <w:rFonts w:ascii="Arial" w:hAnsi="Arial" w:cs="Arial"/>
                <w:sz w:val="24"/>
                <w:szCs w:val="24"/>
              </w:rPr>
            </w:pPr>
          </w:p>
        </w:tc>
        <w:tc>
          <w:tcPr>
            <w:tcW w:w="1134" w:type="dxa"/>
            <w:vAlign w:val="center"/>
          </w:tcPr>
          <w:p w14:paraId="7090F25D" w14:textId="139D6D66" w:rsidR="00B44516" w:rsidRPr="005D2F76" w:rsidRDefault="00B44516" w:rsidP="00BE73E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2.2.12.2</w:t>
            </w:r>
          </w:p>
        </w:tc>
        <w:tc>
          <w:tcPr>
            <w:tcW w:w="7371" w:type="dxa"/>
            <w:vAlign w:val="center"/>
          </w:tcPr>
          <w:p w14:paraId="03AED6EB" w14:textId="77777777" w:rsidR="00B44516" w:rsidRPr="005D2F76" w:rsidRDefault="00B44516" w:rsidP="00BE73E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Library</w:t>
            </w:r>
          </w:p>
        </w:tc>
        <w:tc>
          <w:tcPr>
            <w:tcW w:w="992" w:type="dxa"/>
          </w:tcPr>
          <w:p w14:paraId="6B103DF6" w14:textId="7C9E8E8A" w:rsidR="00B44516"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743953584"/>
                <w:placeholder>
                  <w:docPart w:val="A85DE97CD9EB425082EE2E29A34F6FE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4516" w:rsidRPr="005D2F76" w14:paraId="6322B812"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9CC2E5" w:themeFill="accent1" w:themeFillTint="99"/>
          </w:tcPr>
          <w:p w14:paraId="0A2887CE" w14:textId="77777777" w:rsidR="00B44516" w:rsidRPr="005D2F76" w:rsidRDefault="00B44516" w:rsidP="00BE73ED">
            <w:pPr>
              <w:spacing w:before="120" w:after="120"/>
              <w:jc w:val="both"/>
              <w:rPr>
                <w:rFonts w:ascii="Arial" w:hAnsi="Arial" w:cs="Arial"/>
                <w:sz w:val="24"/>
                <w:szCs w:val="24"/>
              </w:rPr>
            </w:pPr>
          </w:p>
        </w:tc>
        <w:tc>
          <w:tcPr>
            <w:tcW w:w="1134" w:type="dxa"/>
            <w:vAlign w:val="center"/>
          </w:tcPr>
          <w:p w14:paraId="4FEEA16F" w14:textId="0AA6BF64" w:rsidR="00B44516" w:rsidRPr="005D2F76" w:rsidRDefault="00B44516" w:rsidP="00BE73E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2.2.12.3</w:t>
            </w:r>
          </w:p>
        </w:tc>
        <w:tc>
          <w:tcPr>
            <w:tcW w:w="7371" w:type="dxa"/>
            <w:vAlign w:val="center"/>
          </w:tcPr>
          <w:p w14:paraId="10B3F0A0" w14:textId="77777777" w:rsidR="00B44516" w:rsidRPr="005D2F76" w:rsidRDefault="00B44516" w:rsidP="00BE73E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Rooms for theoretical, practical and laboratory lessons</w:t>
            </w:r>
          </w:p>
        </w:tc>
        <w:tc>
          <w:tcPr>
            <w:tcW w:w="992" w:type="dxa"/>
          </w:tcPr>
          <w:p w14:paraId="719AAF02" w14:textId="5D35D117" w:rsidR="00B44516"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501397134"/>
                <w:placeholder>
                  <w:docPart w:val="60D8143135C94E6397F72ABBE23BAAC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4516" w:rsidRPr="005D2F76" w14:paraId="3C11F819" w14:textId="77777777" w:rsidTr="008A79A2">
        <w:tc>
          <w:tcPr>
            <w:cnfStyle w:val="001000000000" w:firstRow="0" w:lastRow="0" w:firstColumn="1" w:lastColumn="0" w:oddVBand="0" w:evenVBand="0" w:oddHBand="0" w:evenHBand="0" w:firstRowFirstColumn="0" w:firstRowLastColumn="0" w:lastRowFirstColumn="0" w:lastRowLastColumn="0"/>
            <w:tcW w:w="988" w:type="dxa"/>
            <w:vMerge/>
            <w:shd w:val="clear" w:color="auto" w:fill="9CC2E5" w:themeFill="accent1" w:themeFillTint="99"/>
          </w:tcPr>
          <w:p w14:paraId="45FC6D4B" w14:textId="77777777" w:rsidR="00B44516" w:rsidRPr="005D2F76" w:rsidRDefault="00B44516" w:rsidP="00BE73ED">
            <w:pPr>
              <w:spacing w:before="120" w:after="120"/>
              <w:jc w:val="both"/>
              <w:rPr>
                <w:rFonts w:ascii="Arial" w:hAnsi="Arial" w:cs="Arial"/>
                <w:sz w:val="24"/>
                <w:szCs w:val="24"/>
              </w:rPr>
            </w:pPr>
          </w:p>
        </w:tc>
        <w:tc>
          <w:tcPr>
            <w:tcW w:w="1134" w:type="dxa"/>
            <w:vAlign w:val="center"/>
          </w:tcPr>
          <w:p w14:paraId="7FF9BF84" w14:textId="535A5E7E" w:rsidR="00B44516" w:rsidRPr="005D2F76" w:rsidRDefault="00B44516" w:rsidP="00BE73E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2.2.12.4</w:t>
            </w:r>
          </w:p>
        </w:tc>
        <w:tc>
          <w:tcPr>
            <w:tcW w:w="7371" w:type="dxa"/>
            <w:vAlign w:val="center"/>
          </w:tcPr>
          <w:p w14:paraId="2B353306" w14:textId="77777777" w:rsidR="00B44516" w:rsidRPr="005D2F76" w:rsidRDefault="00B44516" w:rsidP="00BE73E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echnological infrastructure</w:t>
            </w:r>
          </w:p>
        </w:tc>
        <w:tc>
          <w:tcPr>
            <w:tcW w:w="992" w:type="dxa"/>
          </w:tcPr>
          <w:p w14:paraId="5EDF6009" w14:textId="70CC4254" w:rsidR="00B44516"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702664634"/>
                <w:placeholder>
                  <w:docPart w:val="86469A85B3394A2B88184A03342E690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4516" w:rsidRPr="005D2F76" w14:paraId="665C2271"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9CC2E5" w:themeFill="accent1" w:themeFillTint="99"/>
          </w:tcPr>
          <w:p w14:paraId="1867BA37" w14:textId="77777777" w:rsidR="00B44516" w:rsidRPr="005D2F76" w:rsidRDefault="00B44516" w:rsidP="00BE73ED">
            <w:pPr>
              <w:spacing w:before="120" w:after="120"/>
              <w:jc w:val="both"/>
              <w:rPr>
                <w:rFonts w:ascii="Arial" w:hAnsi="Arial" w:cs="Arial"/>
                <w:sz w:val="24"/>
                <w:szCs w:val="24"/>
              </w:rPr>
            </w:pPr>
          </w:p>
        </w:tc>
        <w:tc>
          <w:tcPr>
            <w:tcW w:w="1134" w:type="dxa"/>
            <w:vAlign w:val="center"/>
          </w:tcPr>
          <w:p w14:paraId="5E5F8F5E" w14:textId="6C777222" w:rsidR="00B44516" w:rsidRPr="005D2F76" w:rsidRDefault="00B44516" w:rsidP="00BE73E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2.2.12.5</w:t>
            </w:r>
          </w:p>
        </w:tc>
        <w:tc>
          <w:tcPr>
            <w:tcW w:w="7371" w:type="dxa"/>
            <w:vAlign w:val="center"/>
          </w:tcPr>
          <w:p w14:paraId="130BFC9E" w14:textId="77777777" w:rsidR="00B44516" w:rsidRPr="005D2F76" w:rsidRDefault="00B44516" w:rsidP="00BE73E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Academic support</w:t>
            </w:r>
          </w:p>
        </w:tc>
        <w:tc>
          <w:tcPr>
            <w:tcW w:w="992" w:type="dxa"/>
          </w:tcPr>
          <w:p w14:paraId="164F59D5" w14:textId="1301388C" w:rsidR="00B44516"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992320653"/>
                <w:placeholder>
                  <w:docPart w:val="8E006129A7D64F2493B4A57C3DE69E3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7ACD" w:rsidRPr="005D2F76" w14:paraId="6A982858"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61A44CC" w14:textId="6577899B" w:rsidR="00B47ACD" w:rsidRPr="005D2F76" w:rsidRDefault="00B47ACD" w:rsidP="00BE73ED">
            <w:pPr>
              <w:spacing w:before="120" w:after="120"/>
              <w:jc w:val="both"/>
              <w:rPr>
                <w:rFonts w:ascii="Arial" w:hAnsi="Arial" w:cs="Arial"/>
                <w:b w:val="0"/>
                <w:sz w:val="24"/>
                <w:szCs w:val="24"/>
              </w:rPr>
            </w:pPr>
            <w:r w:rsidRPr="005D2F76">
              <w:rPr>
                <w:rFonts w:ascii="Arial" w:hAnsi="Arial" w:cs="Arial"/>
                <w:b w:val="0"/>
                <w:color w:val="auto"/>
                <w:sz w:val="24"/>
                <w:szCs w:val="24"/>
              </w:rPr>
              <w:t>2.2.1</w:t>
            </w:r>
            <w:r w:rsidR="00A84C4B">
              <w:rPr>
                <w:rFonts w:ascii="Arial" w:hAnsi="Arial" w:cs="Arial"/>
                <w:b w:val="0"/>
                <w:color w:val="auto"/>
                <w:sz w:val="24"/>
                <w:szCs w:val="24"/>
              </w:rPr>
              <w:t>4</w:t>
            </w:r>
          </w:p>
        </w:tc>
        <w:tc>
          <w:tcPr>
            <w:tcW w:w="8505" w:type="dxa"/>
            <w:gridSpan w:val="2"/>
            <w:vAlign w:val="center"/>
          </w:tcPr>
          <w:p w14:paraId="58CE11C9" w14:textId="14968499" w:rsidR="00B47ACD" w:rsidRPr="005D2F76" w:rsidRDefault="00A77F4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re is a student welfare service that supports </w:t>
            </w:r>
            <w:r w:rsidR="002C3321" w:rsidRPr="005D2F76">
              <w:rPr>
                <w:rFonts w:ascii="Arial" w:hAnsi="Arial" w:cs="Arial"/>
                <w:sz w:val="24"/>
                <w:szCs w:val="24"/>
              </w:rPr>
              <w:t>students in regard to academic, personal problems and difficulties.</w:t>
            </w:r>
            <w:r w:rsidR="0043728D" w:rsidRPr="005D2F76">
              <w:rPr>
                <w:rFonts w:ascii="Arial" w:hAnsi="Arial" w:cs="Arial"/>
                <w:sz w:val="24"/>
                <w:szCs w:val="24"/>
              </w:rPr>
              <w:t xml:space="preserve"> </w:t>
            </w:r>
          </w:p>
        </w:tc>
        <w:tc>
          <w:tcPr>
            <w:tcW w:w="992" w:type="dxa"/>
          </w:tcPr>
          <w:p w14:paraId="014A2358" w14:textId="015DCE48" w:rsidR="00B47ACD"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274631301"/>
                <w:placeholder>
                  <w:docPart w:val="7EA9139089E84064A435E80C79D9006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77F4B" w:rsidRPr="005D2F76" w14:paraId="34E38463"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656ED80E" w14:textId="1887FD97" w:rsidR="00A77F4B" w:rsidRPr="005D2F76" w:rsidRDefault="00A84C4B" w:rsidP="00BE73ED">
            <w:pPr>
              <w:spacing w:before="120" w:after="120"/>
              <w:jc w:val="both"/>
              <w:rPr>
                <w:rFonts w:ascii="Arial" w:hAnsi="Arial" w:cs="Arial"/>
                <w:b w:val="0"/>
                <w:color w:val="auto"/>
                <w:sz w:val="24"/>
                <w:szCs w:val="24"/>
              </w:rPr>
            </w:pPr>
            <w:r>
              <w:rPr>
                <w:rFonts w:ascii="Arial" w:hAnsi="Arial" w:cs="Arial"/>
                <w:b w:val="0"/>
                <w:color w:val="auto"/>
                <w:sz w:val="24"/>
                <w:szCs w:val="24"/>
              </w:rPr>
              <w:t>2.2.15</w:t>
            </w:r>
          </w:p>
        </w:tc>
        <w:tc>
          <w:tcPr>
            <w:tcW w:w="8505" w:type="dxa"/>
            <w:gridSpan w:val="2"/>
            <w:vAlign w:val="center"/>
          </w:tcPr>
          <w:p w14:paraId="68637856" w14:textId="2B46929C" w:rsidR="00E5012A" w:rsidRPr="005D2F76" w:rsidRDefault="00E5012A"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s mechanisms, processes and infrastructure consider the needs of a diverse student population such as mature, part-time, employed and international students a</w:t>
            </w:r>
            <w:r w:rsidR="001C544F" w:rsidRPr="005D2F76">
              <w:rPr>
                <w:rFonts w:ascii="Arial" w:hAnsi="Arial" w:cs="Arial"/>
                <w:sz w:val="24"/>
                <w:szCs w:val="24"/>
              </w:rPr>
              <w:t>s</w:t>
            </w:r>
            <w:r w:rsidRPr="005D2F76">
              <w:rPr>
                <w:rFonts w:ascii="Arial" w:hAnsi="Arial" w:cs="Arial"/>
                <w:sz w:val="24"/>
                <w:szCs w:val="24"/>
              </w:rPr>
              <w:t xml:space="preserve"> well as students with disabilities.</w:t>
            </w:r>
            <w:r w:rsidR="0043728D" w:rsidRPr="005D2F76">
              <w:rPr>
                <w:rFonts w:ascii="Arial" w:hAnsi="Arial" w:cs="Arial"/>
                <w:sz w:val="24"/>
                <w:szCs w:val="24"/>
              </w:rPr>
              <w:t xml:space="preserve"> </w:t>
            </w:r>
          </w:p>
        </w:tc>
        <w:tc>
          <w:tcPr>
            <w:tcW w:w="992" w:type="dxa"/>
          </w:tcPr>
          <w:p w14:paraId="4B0C609F" w14:textId="45DA214D" w:rsidR="00A77F4B"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056912280"/>
                <w:placeholder>
                  <w:docPart w:val="03F653C7AC1D4DE28FFE5D683940715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120AB" w:rsidRPr="005D2F76" w14:paraId="0E38004A"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66E53845" w14:textId="1608B785" w:rsidR="004120AB" w:rsidRPr="005D2F76" w:rsidRDefault="00A84C4B" w:rsidP="00BE73ED">
            <w:pPr>
              <w:spacing w:before="120" w:after="120"/>
              <w:jc w:val="both"/>
              <w:rPr>
                <w:rFonts w:ascii="Arial" w:hAnsi="Arial" w:cs="Arial"/>
                <w:b w:val="0"/>
                <w:sz w:val="24"/>
                <w:szCs w:val="24"/>
              </w:rPr>
            </w:pPr>
            <w:r>
              <w:rPr>
                <w:rFonts w:ascii="Arial" w:hAnsi="Arial" w:cs="Arial"/>
                <w:b w:val="0"/>
                <w:color w:val="auto"/>
                <w:sz w:val="24"/>
                <w:szCs w:val="24"/>
              </w:rPr>
              <w:t>2.2.16</w:t>
            </w:r>
          </w:p>
        </w:tc>
        <w:tc>
          <w:tcPr>
            <w:tcW w:w="8505" w:type="dxa"/>
            <w:gridSpan w:val="2"/>
            <w:vAlign w:val="center"/>
          </w:tcPr>
          <w:p w14:paraId="02ACAFCC" w14:textId="7F7A4970" w:rsidR="004120AB" w:rsidRPr="005D2F76" w:rsidRDefault="004120A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Mentoring of each student is provided and the number of students per each permanent teaching member is adequate.</w:t>
            </w:r>
            <w:r w:rsidR="0043728D" w:rsidRPr="005D2F76">
              <w:rPr>
                <w:rFonts w:ascii="Arial" w:hAnsi="Arial" w:cs="Arial"/>
                <w:sz w:val="24"/>
                <w:szCs w:val="24"/>
              </w:rPr>
              <w:t xml:space="preserve"> </w:t>
            </w:r>
          </w:p>
        </w:tc>
        <w:tc>
          <w:tcPr>
            <w:tcW w:w="992" w:type="dxa"/>
          </w:tcPr>
          <w:p w14:paraId="35E0DAD5" w14:textId="43E6645F" w:rsidR="004120AB"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87376877"/>
                <w:placeholder>
                  <w:docPart w:val="6D9D3A9A9D9542D280E29D6252E6A22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A605A" w:rsidRPr="005D2F76" w14:paraId="25867472"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65FC4B69" w14:textId="196EE1E4" w:rsidR="00AA605A" w:rsidRPr="005D2F76" w:rsidRDefault="00A84C4B" w:rsidP="00BE73ED">
            <w:pPr>
              <w:spacing w:before="120" w:after="120"/>
              <w:jc w:val="both"/>
              <w:rPr>
                <w:rFonts w:ascii="Arial" w:hAnsi="Arial" w:cs="Arial"/>
                <w:b w:val="0"/>
                <w:sz w:val="24"/>
                <w:szCs w:val="24"/>
                <w:lang w:val="el-GR"/>
              </w:rPr>
            </w:pPr>
            <w:r>
              <w:rPr>
                <w:rFonts w:ascii="Arial" w:hAnsi="Arial" w:cs="Arial"/>
                <w:b w:val="0"/>
                <w:color w:val="auto"/>
                <w:sz w:val="24"/>
                <w:szCs w:val="24"/>
                <w:lang w:val="el-GR"/>
              </w:rPr>
              <w:t>2.2.17</w:t>
            </w:r>
          </w:p>
        </w:tc>
        <w:tc>
          <w:tcPr>
            <w:tcW w:w="8505" w:type="dxa"/>
            <w:gridSpan w:val="2"/>
            <w:vAlign w:val="center"/>
          </w:tcPr>
          <w:p w14:paraId="1AE5E027" w14:textId="29906F77" w:rsidR="00AA605A" w:rsidRPr="005D2F76" w:rsidRDefault="00AA605A"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color w:val="000000" w:themeColor="text1"/>
                <w:sz w:val="24"/>
                <w:szCs w:val="24"/>
                <w:lang w:val="en-US"/>
              </w:rPr>
              <w:t>The provision of quality doctoral studies is ensured through doctoral studies regulations</w:t>
            </w:r>
            <w:r w:rsidRPr="005D2F76">
              <w:rPr>
                <w:rFonts w:ascii="Arial" w:hAnsi="Arial" w:cs="Arial"/>
                <w:sz w:val="24"/>
                <w:szCs w:val="24"/>
                <w:lang w:val="en-US"/>
              </w:rPr>
              <w:t xml:space="preserve">, </w:t>
            </w:r>
            <w:r w:rsidRPr="005D2F76">
              <w:rPr>
                <w:rFonts w:ascii="Arial" w:hAnsi="Arial" w:cs="Arial"/>
                <w:sz w:val="24"/>
                <w:szCs w:val="24"/>
              </w:rPr>
              <w:t>which</w:t>
            </w:r>
            <w:r w:rsidRPr="005D2F76">
              <w:rPr>
                <w:rFonts w:ascii="Arial" w:hAnsi="Arial" w:cs="Arial"/>
                <w:sz w:val="24"/>
                <w:szCs w:val="24"/>
                <w:lang w:val="en-US"/>
              </w:rPr>
              <w:t xml:space="preserve"> </w:t>
            </w:r>
            <w:r w:rsidRPr="005D2F76">
              <w:rPr>
                <w:rFonts w:ascii="Arial" w:hAnsi="Arial" w:cs="Arial"/>
                <w:sz w:val="24"/>
                <w:szCs w:val="24"/>
              </w:rPr>
              <w:t>are</w:t>
            </w:r>
            <w:r w:rsidRPr="005D2F76">
              <w:rPr>
                <w:rFonts w:ascii="Arial" w:hAnsi="Arial" w:cs="Arial"/>
                <w:sz w:val="24"/>
                <w:szCs w:val="24"/>
                <w:lang w:val="en-US"/>
              </w:rPr>
              <w:t xml:space="preserve"> </w:t>
            </w:r>
            <w:r w:rsidRPr="005D2F76">
              <w:rPr>
                <w:rFonts w:ascii="Arial" w:hAnsi="Arial" w:cs="Arial"/>
                <w:sz w:val="24"/>
                <w:szCs w:val="24"/>
              </w:rPr>
              <w:t>publicly</w:t>
            </w:r>
            <w:r w:rsidRPr="005D2F76">
              <w:rPr>
                <w:rFonts w:ascii="Arial" w:hAnsi="Arial" w:cs="Arial"/>
                <w:sz w:val="24"/>
                <w:szCs w:val="24"/>
                <w:lang w:val="en-US"/>
              </w:rPr>
              <w:t xml:space="preserve"> </w:t>
            </w:r>
            <w:r w:rsidRPr="005D2F76">
              <w:rPr>
                <w:rFonts w:ascii="Arial" w:hAnsi="Arial" w:cs="Arial"/>
                <w:sz w:val="24"/>
                <w:szCs w:val="24"/>
              </w:rPr>
              <w:t>available.</w:t>
            </w:r>
            <w:r w:rsidRPr="005D2F76">
              <w:rPr>
                <w:rStyle w:val="CommentReference"/>
                <w:rFonts w:ascii="Arial" w:eastAsia="Calibri" w:hAnsi="Arial" w:cs="Arial"/>
                <w:sz w:val="24"/>
                <w:szCs w:val="24"/>
                <w:lang w:eastAsia="en-GB"/>
              </w:rPr>
              <w:t xml:space="preserve"> </w:t>
            </w:r>
            <w:r w:rsidR="0043728D" w:rsidRPr="005D2F76">
              <w:rPr>
                <w:rStyle w:val="CommentReference"/>
                <w:rFonts w:ascii="Arial" w:eastAsia="Calibri" w:hAnsi="Arial" w:cs="Arial"/>
                <w:sz w:val="24"/>
                <w:szCs w:val="24"/>
                <w:lang w:eastAsia="en-GB"/>
              </w:rPr>
              <w:t xml:space="preserve"> </w:t>
            </w:r>
          </w:p>
        </w:tc>
        <w:tc>
          <w:tcPr>
            <w:tcW w:w="992" w:type="dxa"/>
          </w:tcPr>
          <w:p w14:paraId="7FD4E5F2" w14:textId="16B7FAC9" w:rsidR="00AA605A"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724650162"/>
                <w:placeholder>
                  <w:docPart w:val="31AFB24F9FAD436D8616BF6250FE0C3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A605A" w:rsidRPr="005D2F76" w14:paraId="4BBC0C74"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EB18853" w14:textId="4F6D819A" w:rsidR="00AA605A" w:rsidRPr="005D2F76" w:rsidRDefault="00A84C4B" w:rsidP="00BE73ED">
            <w:pPr>
              <w:spacing w:before="120" w:after="120"/>
              <w:jc w:val="both"/>
              <w:rPr>
                <w:rFonts w:ascii="Arial" w:hAnsi="Arial" w:cs="Arial"/>
                <w:b w:val="0"/>
                <w:color w:val="auto"/>
                <w:sz w:val="24"/>
                <w:szCs w:val="24"/>
                <w:lang w:val="el-GR"/>
              </w:rPr>
            </w:pPr>
            <w:r>
              <w:rPr>
                <w:rFonts w:ascii="Arial" w:hAnsi="Arial" w:cs="Arial"/>
                <w:b w:val="0"/>
                <w:color w:val="auto"/>
                <w:sz w:val="24"/>
                <w:szCs w:val="24"/>
                <w:lang w:val="el-GR"/>
              </w:rPr>
              <w:t>2.2.18</w:t>
            </w:r>
          </w:p>
        </w:tc>
        <w:tc>
          <w:tcPr>
            <w:tcW w:w="8505" w:type="dxa"/>
            <w:gridSpan w:val="2"/>
            <w:vAlign w:val="center"/>
          </w:tcPr>
          <w:p w14:paraId="1BC78975" w14:textId="6B4CD8B2" w:rsidR="00AA605A" w:rsidRPr="005D2F76" w:rsidRDefault="00AA605A"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5D2F76">
              <w:rPr>
                <w:rFonts w:ascii="Arial" w:hAnsi="Arial" w:cs="Arial"/>
                <w:color w:val="000000" w:themeColor="text1"/>
                <w:sz w:val="24"/>
                <w:szCs w:val="24"/>
                <w:lang w:val="en-US"/>
              </w:rPr>
              <w:t xml:space="preserve">The number of doctoral students, under the supervision of a member of the </w:t>
            </w:r>
            <w:r w:rsidRPr="005D2F76">
              <w:rPr>
                <w:rFonts w:ascii="Arial" w:hAnsi="Arial" w:cs="Arial"/>
                <w:color w:val="000000" w:themeColor="text1"/>
                <w:sz w:val="24"/>
                <w:szCs w:val="24"/>
                <w:lang w:val="en-US" w:eastAsia="en-GB"/>
              </w:rPr>
              <w:t>teaching</w:t>
            </w:r>
            <w:r w:rsidRPr="005D2F76">
              <w:rPr>
                <w:rFonts w:ascii="Arial" w:hAnsi="Arial" w:cs="Arial"/>
                <w:color w:val="000000" w:themeColor="text1"/>
                <w:sz w:val="24"/>
                <w:szCs w:val="24"/>
                <w:lang w:val="en-US"/>
              </w:rPr>
              <w:t xml:space="preserve"> staff, enables continuous and effective feedback to the students and it complies with the European and international standards.</w:t>
            </w:r>
            <w:r w:rsidR="00B63B57" w:rsidRPr="005D2F76">
              <w:rPr>
                <w:rFonts w:ascii="Arial" w:hAnsi="Arial" w:cs="Arial"/>
                <w:color w:val="000000" w:themeColor="text1"/>
                <w:sz w:val="24"/>
                <w:szCs w:val="24"/>
                <w:lang w:val="en-US"/>
              </w:rPr>
              <w:t xml:space="preserve"> </w:t>
            </w:r>
          </w:p>
        </w:tc>
        <w:tc>
          <w:tcPr>
            <w:tcW w:w="992" w:type="dxa"/>
          </w:tcPr>
          <w:p w14:paraId="50F114E9" w14:textId="6169E878" w:rsidR="00AA605A"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908148456"/>
                <w:placeholder>
                  <w:docPart w:val="88264FEE4E6644F9974D67631CE36F6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A605A" w:rsidRPr="005D2F76" w14:paraId="48E8F4D3" w14:textId="77777777" w:rsidTr="008A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6A9AFA1" w14:textId="2DF88C1B" w:rsidR="00AA605A" w:rsidRPr="005D2F76" w:rsidRDefault="00A84C4B" w:rsidP="00BE73ED">
            <w:pPr>
              <w:spacing w:before="120" w:after="120"/>
              <w:jc w:val="both"/>
              <w:rPr>
                <w:rFonts w:ascii="Arial" w:hAnsi="Arial" w:cs="Arial"/>
                <w:b w:val="0"/>
                <w:sz w:val="24"/>
                <w:szCs w:val="24"/>
                <w:lang w:val="el-GR"/>
              </w:rPr>
            </w:pPr>
            <w:r>
              <w:rPr>
                <w:rFonts w:ascii="Arial" w:hAnsi="Arial" w:cs="Arial"/>
                <w:b w:val="0"/>
                <w:color w:val="auto"/>
                <w:sz w:val="24"/>
                <w:szCs w:val="24"/>
                <w:lang w:val="el-GR"/>
              </w:rPr>
              <w:t>2.2.19</w:t>
            </w:r>
          </w:p>
        </w:tc>
        <w:tc>
          <w:tcPr>
            <w:tcW w:w="8505" w:type="dxa"/>
            <w:gridSpan w:val="2"/>
            <w:vAlign w:val="center"/>
          </w:tcPr>
          <w:p w14:paraId="46C38AB5" w14:textId="68235958" w:rsidR="00AA605A" w:rsidRPr="005D2F76" w:rsidRDefault="00AA605A" w:rsidP="00AA605A">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5D2F76">
              <w:rPr>
                <w:rFonts w:ascii="Arial" w:hAnsi="Arial" w:cs="Arial"/>
                <w:color w:val="000000" w:themeColor="text1"/>
                <w:sz w:val="24"/>
                <w:szCs w:val="24"/>
                <w:lang w:val="en-US"/>
              </w:rPr>
              <w:t>The Department has mechanisms and funds to support writing and attending conferences of doctoral candidates.</w:t>
            </w:r>
            <w:r w:rsidR="0043728D" w:rsidRPr="005D2F76">
              <w:rPr>
                <w:rFonts w:ascii="Arial" w:hAnsi="Arial" w:cs="Arial"/>
                <w:color w:val="000000" w:themeColor="text1"/>
                <w:sz w:val="24"/>
                <w:szCs w:val="24"/>
                <w:lang w:val="en-US"/>
              </w:rPr>
              <w:t xml:space="preserve"> </w:t>
            </w:r>
          </w:p>
        </w:tc>
        <w:tc>
          <w:tcPr>
            <w:tcW w:w="992" w:type="dxa"/>
          </w:tcPr>
          <w:p w14:paraId="56AD1419" w14:textId="77CA32E3" w:rsidR="00AA605A" w:rsidRPr="005D2F76" w:rsidRDefault="00A93F1B" w:rsidP="00BE73ED">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051226190"/>
                <w:placeholder>
                  <w:docPart w:val="69F4EBBF9B564817BEE363EFED0B4BA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AA605A" w:rsidRPr="005D2F76" w14:paraId="084F04D5" w14:textId="77777777" w:rsidTr="008A79A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0407057" w14:textId="4F208E83" w:rsidR="00AA605A" w:rsidRPr="005D2F76" w:rsidRDefault="00A84C4B" w:rsidP="00BE73ED">
            <w:pPr>
              <w:spacing w:before="120" w:after="120"/>
              <w:jc w:val="both"/>
              <w:rPr>
                <w:rFonts w:ascii="Arial" w:hAnsi="Arial" w:cs="Arial"/>
                <w:b w:val="0"/>
                <w:sz w:val="24"/>
                <w:szCs w:val="24"/>
                <w:lang w:val="el-GR"/>
              </w:rPr>
            </w:pPr>
            <w:r>
              <w:rPr>
                <w:rFonts w:ascii="Arial" w:hAnsi="Arial" w:cs="Arial"/>
                <w:b w:val="0"/>
                <w:color w:val="auto"/>
                <w:sz w:val="24"/>
                <w:szCs w:val="24"/>
                <w:lang w:val="el-GR"/>
              </w:rPr>
              <w:t>2.2.20</w:t>
            </w:r>
          </w:p>
        </w:tc>
        <w:tc>
          <w:tcPr>
            <w:tcW w:w="8505" w:type="dxa"/>
            <w:gridSpan w:val="2"/>
            <w:vAlign w:val="center"/>
          </w:tcPr>
          <w:p w14:paraId="13226956" w14:textId="69110982" w:rsidR="00AA605A" w:rsidRPr="005D2F76" w:rsidRDefault="00AC36CF"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5D2F76">
              <w:rPr>
                <w:rFonts w:ascii="Arial" w:hAnsi="Arial" w:cs="Arial"/>
                <w:sz w:val="24"/>
                <w:szCs w:val="24"/>
                <w:lang w:val="en-US"/>
              </w:rPr>
              <w:t>There is a clear policy on authorship and intellectual property.</w:t>
            </w:r>
            <w:r w:rsidR="0043728D" w:rsidRPr="005D2F76">
              <w:rPr>
                <w:rFonts w:ascii="Arial" w:hAnsi="Arial" w:cs="Arial"/>
                <w:sz w:val="24"/>
                <w:szCs w:val="24"/>
                <w:lang w:val="en-US"/>
              </w:rPr>
              <w:t xml:space="preserve"> </w:t>
            </w:r>
          </w:p>
        </w:tc>
        <w:tc>
          <w:tcPr>
            <w:tcW w:w="992" w:type="dxa"/>
          </w:tcPr>
          <w:p w14:paraId="2A2FD6C5" w14:textId="4F1FEE5A" w:rsidR="00AA605A" w:rsidRPr="005D2F76" w:rsidRDefault="00A93F1B" w:rsidP="00BE73ED">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04938499"/>
                <w:placeholder>
                  <w:docPart w:val="38B5CE77BECA4644A79A05505346E90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B44516" w:rsidRPr="005D2F76" w14:paraId="20E2651A" w14:textId="77777777" w:rsidTr="00B36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4"/>
            <w:shd w:val="clear" w:color="auto" w:fill="9CC2E5" w:themeFill="accent1" w:themeFillTint="99"/>
          </w:tcPr>
          <w:p w14:paraId="72C72752" w14:textId="77777777" w:rsidR="00B44516" w:rsidRPr="005D2F76" w:rsidRDefault="00B44516" w:rsidP="00B44516">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eastAsiaTheme="minorHAnsi" w:hAnsi="Arial" w:cs="Arial"/>
                <w:sz w:val="24"/>
                <w:szCs w:val="24"/>
                <w:lang w:val="en-US" w:eastAsia="en-US"/>
              </w:rPr>
              <w:id w:val="290724739"/>
              <w:placeholder>
                <w:docPart w:val="7644C07D28F64A87980A75F60B4FCCCF"/>
              </w:placeholder>
              <w:showingPlcHdr/>
              <w:text/>
            </w:sdtPr>
            <w:sdtEndPr/>
            <w:sdtContent>
              <w:p w14:paraId="4E90B7A7" w14:textId="3FCF1120" w:rsidR="00357CA2" w:rsidRPr="006751C8" w:rsidRDefault="00714C81" w:rsidP="006751C8">
                <w:pPr>
                  <w:pStyle w:val="CommentText"/>
                  <w:rPr>
                    <w:rFonts w:ascii="Arial" w:eastAsiaTheme="minorHAnsi" w:hAnsi="Arial" w:cs="Arial"/>
                    <w:b w:val="0"/>
                    <w:bCs w:val="0"/>
                    <w:sz w:val="24"/>
                    <w:szCs w:val="24"/>
                    <w:lang w:val="en-US" w:eastAsia="en-US"/>
                  </w:rPr>
                </w:pPr>
                <w:r w:rsidRPr="005D2F76">
                  <w:rPr>
                    <w:rStyle w:val="PlaceholderText"/>
                    <w:b w:val="0"/>
                    <w:lang w:val="en-GB"/>
                  </w:rPr>
                  <w:t>Click to enter text.</w:t>
                </w:r>
              </w:p>
            </w:sdtContent>
          </w:sdt>
        </w:tc>
      </w:tr>
    </w:tbl>
    <w:p w14:paraId="45BCF42C" w14:textId="77777777" w:rsidR="00B63B57" w:rsidRPr="005D2F76" w:rsidRDefault="00B63B57" w:rsidP="001B3017">
      <w:pPr>
        <w:pStyle w:val="ListParagraph"/>
        <w:ind w:left="0"/>
        <w:jc w:val="both"/>
        <w:rPr>
          <w:rFonts w:ascii="Arial" w:hAnsi="Arial" w:cs="Arial"/>
          <w:i/>
          <w:sz w:val="24"/>
          <w:szCs w:val="24"/>
          <w:u w:val="single"/>
        </w:rPr>
      </w:pPr>
    </w:p>
    <w:p w14:paraId="53E30A1C" w14:textId="77777777" w:rsidR="00BA7824" w:rsidRDefault="00BA7824" w:rsidP="001B3017">
      <w:pPr>
        <w:pStyle w:val="ListParagraph"/>
        <w:ind w:left="0"/>
        <w:jc w:val="both"/>
        <w:rPr>
          <w:rFonts w:ascii="Arial" w:hAnsi="Arial" w:cs="Arial"/>
          <w:i/>
          <w:sz w:val="24"/>
          <w:szCs w:val="24"/>
          <w:u w:val="single"/>
        </w:rPr>
      </w:pPr>
    </w:p>
    <w:p w14:paraId="0AD3310D" w14:textId="41116882" w:rsidR="008C6A07" w:rsidRPr="005D2F76" w:rsidRDefault="008C6A07" w:rsidP="001B3017">
      <w:pPr>
        <w:pStyle w:val="ListParagraph"/>
        <w:ind w:left="0"/>
        <w:jc w:val="both"/>
        <w:rPr>
          <w:rFonts w:ascii="Arial" w:hAnsi="Arial" w:cs="Arial"/>
          <w:i/>
          <w:sz w:val="24"/>
          <w:szCs w:val="24"/>
          <w:u w:val="single"/>
        </w:rPr>
      </w:pPr>
      <w:r w:rsidRPr="005D2F76">
        <w:rPr>
          <w:rFonts w:ascii="Arial" w:hAnsi="Arial" w:cs="Arial"/>
          <w:i/>
          <w:sz w:val="24"/>
          <w:szCs w:val="24"/>
          <w:u w:val="single"/>
        </w:rPr>
        <w:t>Findings</w:t>
      </w:r>
    </w:p>
    <w:p w14:paraId="630D7153" w14:textId="77777777" w:rsidR="008C6A07" w:rsidRPr="005D2F76" w:rsidRDefault="008C6A07" w:rsidP="001B3017">
      <w:pPr>
        <w:pStyle w:val="ListParagraph"/>
        <w:ind w:left="0"/>
        <w:jc w:val="both"/>
        <w:rPr>
          <w:rFonts w:ascii="Arial" w:hAnsi="Arial" w:cs="Arial"/>
          <w:i/>
          <w:sz w:val="24"/>
          <w:szCs w:val="24"/>
          <w:u w:val="single"/>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1832598975"/>
        <w:placeholder>
          <w:docPart w:val="9F8B3474305C4000AC7BE091FED6EBA6"/>
        </w:placeholder>
        <w:showingPlcHdr/>
      </w:sdtPr>
      <w:sdtEndPr/>
      <w:sdtContent>
        <w:p w14:paraId="4C286A1F" w14:textId="173FA854" w:rsidR="001B3017" w:rsidRPr="005D2F76" w:rsidRDefault="001B3017"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6BA04965" w14:textId="67B662FF" w:rsidR="00B63B57" w:rsidRPr="005D2F76" w:rsidRDefault="00B63B57" w:rsidP="001B3017">
      <w:pPr>
        <w:pStyle w:val="ListParagraph"/>
        <w:ind w:left="0"/>
        <w:jc w:val="both"/>
        <w:rPr>
          <w:rFonts w:ascii="Arial" w:hAnsi="Arial" w:cs="Arial"/>
          <w:i/>
          <w:sz w:val="24"/>
          <w:szCs w:val="24"/>
          <w:u w:val="single"/>
        </w:rPr>
      </w:pPr>
    </w:p>
    <w:p w14:paraId="369D4FA7" w14:textId="4F899184" w:rsidR="008C6A07" w:rsidRPr="005D2F76" w:rsidRDefault="008C6A07" w:rsidP="001B3017">
      <w:pPr>
        <w:pStyle w:val="ListParagraph"/>
        <w:ind w:left="0"/>
        <w:jc w:val="both"/>
        <w:rPr>
          <w:rFonts w:ascii="Arial" w:hAnsi="Arial" w:cs="Arial"/>
          <w:i/>
          <w:sz w:val="24"/>
          <w:szCs w:val="24"/>
          <w:u w:val="single"/>
        </w:rPr>
      </w:pPr>
      <w:r w:rsidRPr="005D2F76">
        <w:rPr>
          <w:rFonts w:ascii="Arial" w:hAnsi="Arial" w:cs="Arial"/>
          <w:i/>
          <w:sz w:val="24"/>
          <w:szCs w:val="24"/>
          <w:u w:val="single"/>
        </w:rPr>
        <w:t>Strengths</w:t>
      </w:r>
    </w:p>
    <w:p w14:paraId="4C057E87" w14:textId="77777777" w:rsidR="008C6A07" w:rsidRPr="005D2F76" w:rsidRDefault="008C6A07" w:rsidP="001B3017">
      <w:pPr>
        <w:pStyle w:val="ListParagraph"/>
        <w:ind w:left="0"/>
        <w:jc w:val="both"/>
        <w:rPr>
          <w:rFonts w:ascii="Arial" w:hAnsi="Arial" w:cs="Arial"/>
          <w:i/>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784739048"/>
        <w:placeholder>
          <w:docPart w:val="286558D8CECC41ADB3ED2F6B5042B854"/>
        </w:placeholder>
        <w:showingPlcHdr/>
      </w:sdtPr>
      <w:sdtEndPr/>
      <w:sdtContent>
        <w:p w14:paraId="2BB70DEF" w14:textId="2379AB1F" w:rsidR="001B3017" w:rsidRPr="005D2F76" w:rsidRDefault="001B3017"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4701A2B4" w14:textId="77777777" w:rsidR="001B3017" w:rsidRPr="005D2F76" w:rsidRDefault="001B3017" w:rsidP="001B3017">
      <w:pPr>
        <w:pStyle w:val="ListParagraph"/>
        <w:spacing w:after="0"/>
        <w:ind w:left="0"/>
        <w:jc w:val="both"/>
        <w:rPr>
          <w:rFonts w:ascii="Arial" w:hAnsi="Arial" w:cs="Arial"/>
          <w:i/>
          <w:sz w:val="24"/>
          <w:szCs w:val="24"/>
          <w:u w:val="single"/>
        </w:rPr>
      </w:pPr>
    </w:p>
    <w:p w14:paraId="1F168690" w14:textId="24CF7D2B" w:rsidR="008C6A07" w:rsidRPr="005D2F76" w:rsidRDefault="008C6A07" w:rsidP="001B3017">
      <w:pPr>
        <w:pStyle w:val="ListParagraph"/>
        <w:spacing w:after="0"/>
        <w:ind w:left="0"/>
        <w:jc w:val="both"/>
        <w:rPr>
          <w:rFonts w:ascii="Arial" w:hAnsi="Arial" w:cs="Arial"/>
          <w:i/>
          <w:sz w:val="24"/>
          <w:szCs w:val="24"/>
          <w:u w:val="single"/>
        </w:rPr>
      </w:pPr>
      <w:r w:rsidRPr="005D2F76">
        <w:rPr>
          <w:rFonts w:ascii="Arial" w:hAnsi="Arial" w:cs="Arial"/>
          <w:i/>
          <w:sz w:val="24"/>
          <w:szCs w:val="24"/>
          <w:u w:val="single"/>
        </w:rPr>
        <w:t>Areas of improvement and recommendations</w:t>
      </w:r>
    </w:p>
    <w:p w14:paraId="3E34F45D" w14:textId="77777777" w:rsidR="008C6A07" w:rsidRPr="005D2F76" w:rsidRDefault="008C6A07" w:rsidP="001B3017">
      <w:pPr>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241562678"/>
        <w:placeholder>
          <w:docPart w:val="13455ACDDCAB48A1B8539FAF1CC8ABF0"/>
        </w:placeholder>
        <w:showingPlcHdr/>
      </w:sdtPr>
      <w:sdtEndPr/>
      <w:sdtContent>
        <w:p w14:paraId="3E2BC073" w14:textId="53FE45C3" w:rsidR="001B3017" w:rsidRPr="005D2F76" w:rsidRDefault="001B3017"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71732581" w14:textId="6972A804" w:rsidR="008C6A07" w:rsidRPr="005D2F76" w:rsidRDefault="008C6A07" w:rsidP="001B3017">
      <w:pPr>
        <w:pStyle w:val="ListParagraph"/>
        <w:spacing w:after="0"/>
        <w:ind w:left="0"/>
        <w:jc w:val="both"/>
        <w:rPr>
          <w:rFonts w:ascii="Arial" w:hAnsi="Arial" w:cs="Arial"/>
          <w:sz w:val="24"/>
          <w:szCs w:val="24"/>
        </w:rPr>
      </w:pPr>
    </w:p>
    <w:p w14:paraId="0BC4F23E" w14:textId="23E47502" w:rsidR="00D454F6" w:rsidRPr="005D2F76" w:rsidRDefault="00D454F6" w:rsidP="00B44516">
      <w:pPr>
        <w:jc w:val="both"/>
        <w:rPr>
          <w:rFonts w:ascii="Arial" w:hAnsi="Arial" w:cs="Arial"/>
          <w:b/>
          <w:sz w:val="24"/>
          <w:szCs w:val="24"/>
        </w:rPr>
      </w:pPr>
      <w:r w:rsidRPr="005D2F76">
        <w:rPr>
          <w:rFonts w:ascii="Arial" w:hAnsi="Arial" w:cs="Arial"/>
          <w:b/>
          <w:sz w:val="24"/>
          <w:szCs w:val="24"/>
        </w:rPr>
        <w:t xml:space="preserve">Please √ what is appropriate for </w:t>
      </w:r>
      <w:r w:rsidR="00B44516" w:rsidRPr="005D2F76">
        <w:rPr>
          <w:rFonts w:ascii="Arial" w:hAnsi="Arial" w:cs="Arial"/>
          <w:b/>
          <w:sz w:val="24"/>
          <w:szCs w:val="24"/>
        </w:rPr>
        <w:t>each of the following sub-areas:</w:t>
      </w:r>
    </w:p>
    <w:tbl>
      <w:tblPr>
        <w:tblStyle w:val="TableGrid"/>
        <w:tblW w:w="9493" w:type="dxa"/>
        <w:jc w:val="center"/>
        <w:tblLayout w:type="fixed"/>
        <w:tblLook w:val="04A0" w:firstRow="1" w:lastRow="0" w:firstColumn="1" w:lastColumn="0" w:noHBand="0" w:noVBand="1"/>
      </w:tblPr>
      <w:tblGrid>
        <w:gridCol w:w="5699"/>
        <w:gridCol w:w="3794"/>
      </w:tblGrid>
      <w:tr w:rsidR="0078164F" w:rsidRPr="005D2F76" w14:paraId="704DB8A4" w14:textId="77777777" w:rsidTr="0078164F">
        <w:trPr>
          <w:jc w:val="center"/>
        </w:trPr>
        <w:tc>
          <w:tcPr>
            <w:tcW w:w="5699" w:type="dxa"/>
            <w:vAlign w:val="center"/>
          </w:tcPr>
          <w:p w14:paraId="6A018D06" w14:textId="77777777" w:rsidR="0078164F" w:rsidRPr="005D2F76" w:rsidRDefault="0078164F" w:rsidP="0078164F">
            <w:pPr>
              <w:rPr>
                <w:rFonts w:ascii="Arial" w:hAnsi="Arial" w:cs="Arial"/>
                <w:b/>
                <w:sz w:val="24"/>
                <w:szCs w:val="24"/>
                <w:lang w:val="en-US"/>
              </w:rPr>
            </w:pPr>
            <w:r w:rsidRPr="005D2F76">
              <w:rPr>
                <w:rFonts w:ascii="Arial" w:hAnsi="Arial" w:cs="Arial"/>
                <w:b/>
                <w:sz w:val="24"/>
                <w:szCs w:val="24"/>
              </w:rPr>
              <w:t>Sub-area</w:t>
            </w:r>
          </w:p>
        </w:tc>
        <w:tc>
          <w:tcPr>
            <w:tcW w:w="3794" w:type="dxa"/>
            <w:vAlign w:val="center"/>
          </w:tcPr>
          <w:p w14:paraId="52DA4B89" w14:textId="2F9790BE" w:rsidR="0078164F" w:rsidRPr="005D2F76" w:rsidRDefault="0078164F" w:rsidP="0078164F">
            <w:pPr>
              <w:jc w:val="center"/>
              <w:rPr>
                <w:rFonts w:ascii="Arial" w:hAnsi="Arial" w:cs="Arial"/>
                <w:b/>
                <w:i/>
                <w:color w:val="C45911" w:themeColor="accent2" w:themeShade="BF"/>
                <w:sz w:val="24"/>
                <w:szCs w:val="24"/>
                <w:lang w:val="en-US"/>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78164F" w:rsidRPr="005D2F76" w14:paraId="1D9C0035" w14:textId="77777777" w:rsidTr="0078164F">
        <w:trPr>
          <w:jc w:val="center"/>
        </w:trPr>
        <w:tc>
          <w:tcPr>
            <w:tcW w:w="5699" w:type="dxa"/>
            <w:vAlign w:val="center"/>
          </w:tcPr>
          <w:p w14:paraId="70B15A8B" w14:textId="2DB5988A" w:rsidR="0078164F" w:rsidRPr="005D2F76" w:rsidRDefault="0078164F" w:rsidP="0078164F">
            <w:pPr>
              <w:pStyle w:val="ListParagraph"/>
              <w:numPr>
                <w:ilvl w:val="1"/>
                <w:numId w:val="11"/>
              </w:numPr>
              <w:spacing w:line="276" w:lineRule="auto"/>
              <w:rPr>
                <w:rFonts w:ascii="Arial" w:hAnsi="Arial" w:cs="Arial"/>
                <w:sz w:val="24"/>
                <w:szCs w:val="24"/>
              </w:rPr>
            </w:pPr>
            <w:r w:rsidRPr="005D2F76">
              <w:rPr>
                <w:rFonts w:ascii="Arial" w:hAnsi="Arial" w:cs="Arial"/>
                <w:sz w:val="24"/>
                <w:szCs w:val="24"/>
              </w:rPr>
              <w:t>System and quality assurance strategy</w:t>
            </w:r>
          </w:p>
        </w:tc>
        <w:sdt>
          <w:sdtPr>
            <w:rPr>
              <w:rFonts w:ascii="Arial" w:hAnsi="Arial" w:cs="Arial"/>
              <w:sz w:val="24"/>
              <w:szCs w:val="24"/>
            </w:rPr>
            <w:id w:val="-15469657"/>
            <w:placeholder>
              <w:docPart w:val="5C980853A3044AA0B5D656438D152812"/>
            </w:placeholder>
            <w:showingPlcHdr/>
            <w:comboBox>
              <w:listItem w:displayText="Non Compliant" w:value="Non Compliant"/>
              <w:listItem w:displayText="Partially Compliant" w:value="Partially Compliant"/>
              <w:listItem w:displayText="Compliant" w:value="Compliant"/>
            </w:comboBox>
          </w:sdtPr>
          <w:sdtEndPr/>
          <w:sdtContent>
            <w:tc>
              <w:tcPr>
                <w:tcW w:w="3794" w:type="dxa"/>
                <w:vAlign w:val="center"/>
              </w:tcPr>
              <w:p w14:paraId="1745E8A6" w14:textId="64988B68" w:rsidR="0078164F" w:rsidRPr="005D2F76" w:rsidRDefault="0078164F" w:rsidP="0078164F">
                <w:pPr>
                  <w:jc w:val="center"/>
                  <w:rPr>
                    <w:rFonts w:ascii="Arial" w:hAnsi="Arial" w:cs="Arial"/>
                    <w:b/>
                    <w:i/>
                    <w:color w:val="C45911" w:themeColor="accent2" w:themeShade="BF"/>
                    <w:sz w:val="24"/>
                    <w:szCs w:val="24"/>
                    <w:lang w:val="en-US"/>
                  </w:rPr>
                </w:pPr>
                <w:r w:rsidRPr="005D2F76">
                  <w:rPr>
                    <w:rStyle w:val="PlaceholderText"/>
                  </w:rPr>
                  <w:t>Choose answer</w:t>
                </w:r>
              </w:p>
            </w:tc>
          </w:sdtContent>
        </w:sdt>
      </w:tr>
      <w:tr w:rsidR="0078164F" w:rsidRPr="005D2F76" w14:paraId="384992B6" w14:textId="77777777" w:rsidTr="0078164F">
        <w:trPr>
          <w:jc w:val="center"/>
        </w:trPr>
        <w:tc>
          <w:tcPr>
            <w:tcW w:w="5699" w:type="dxa"/>
            <w:vAlign w:val="center"/>
          </w:tcPr>
          <w:p w14:paraId="04C0A841" w14:textId="2AA9A406" w:rsidR="0078164F" w:rsidRPr="005D2F76" w:rsidRDefault="0078164F" w:rsidP="0078164F">
            <w:pPr>
              <w:pStyle w:val="ListParagraph"/>
              <w:numPr>
                <w:ilvl w:val="1"/>
                <w:numId w:val="11"/>
              </w:numPr>
              <w:spacing w:line="276" w:lineRule="auto"/>
              <w:rPr>
                <w:rFonts w:ascii="Arial" w:hAnsi="Arial" w:cs="Arial"/>
                <w:sz w:val="24"/>
                <w:szCs w:val="24"/>
              </w:rPr>
            </w:pPr>
            <w:r w:rsidRPr="005D2F76">
              <w:rPr>
                <w:rFonts w:ascii="Arial" w:hAnsi="Arial" w:cs="Arial"/>
                <w:sz w:val="24"/>
                <w:szCs w:val="24"/>
              </w:rPr>
              <w:t>Quality assurance for the programmes of study</w:t>
            </w:r>
          </w:p>
        </w:tc>
        <w:sdt>
          <w:sdtPr>
            <w:rPr>
              <w:rFonts w:ascii="Arial" w:hAnsi="Arial" w:cs="Arial"/>
              <w:sz w:val="24"/>
              <w:szCs w:val="24"/>
            </w:rPr>
            <w:id w:val="-858665287"/>
            <w:placeholder>
              <w:docPart w:val="8A7795D4568C47C0A1794BCB6ED38C3B"/>
            </w:placeholder>
            <w:showingPlcHdr/>
            <w:comboBox>
              <w:listItem w:displayText="Non Compliant" w:value="Non Compliant"/>
              <w:listItem w:displayText="Partially Compliant" w:value="Partially Compliant"/>
              <w:listItem w:displayText="Compliant" w:value="Compliant"/>
            </w:comboBox>
          </w:sdtPr>
          <w:sdtEndPr/>
          <w:sdtContent>
            <w:tc>
              <w:tcPr>
                <w:tcW w:w="3794" w:type="dxa"/>
                <w:vAlign w:val="center"/>
              </w:tcPr>
              <w:p w14:paraId="0569BDDC" w14:textId="0837E0F2" w:rsidR="0078164F" w:rsidRPr="005D2F76" w:rsidRDefault="0078164F" w:rsidP="0078164F">
                <w:pPr>
                  <w:jc w:val="center"/>
                  <w:rPr>
                    <w:rFonts w:ascii="Arial" w:hAnsi="Arial" w:cs="Arial"/>
                    <w:b/>
                    <w:i/>
                    <w:color w:val="C45911" w:themeColor="accent2" w:themeShade="BF"/>
                    <w:sz w:val="24"/>
                    <w:szCs w:val="24"/>
                    <w:lang w:val="en-US"/>
                  </w:rPr>
                </w:pPr>
                <w:r w:rsidRPr="005D2F76">
                  <w:rPr>
                    <w:rStyle w:val="PlaceholderText"/>
                  </w:rPr>
                  <w:t>Choose answer</w:t>
                </w:r>
              </w:p>
            </w:tc>
          </w:sdtContent>
        </w:sdt>
      </w:tr>
    </w:tbl>
    <w:p w14:paraId="59A702E3" w14:textId="77777777" w:rsidR="0035064B" w:rsidRPr="005D2F76" w:rsidRDefault="0035064B" w:rsidP="0035064B">
      <w:pPr>
        <w:pStyle w:val="ListParagraph"/>
        <w:ind w:left="0"/>
        <w:rPr>
          <w:rFonts w:ascii="Arial" w:hAnsi="Arial" w:cs="Arial"/>
          <w:i/>
          <w:sz w:val="24"/>
          <w:szCs w:val="24"/>
        </w:rPr>
      </w:pPr>
    </w:p>
    <w:p w14:paraId="3E357018" w14:textId="4ACB8DC3" w:rsidR="007A3B51" w:rsidRPr="005D2F76" w:rsidRDefault="007A3B51">
      <w:pPr>
        <w:rPr>
          <w:rFonts w:ascii="Arial" w:hAnsi="Arial" w:cs="Arial"/>
          <w:i/>
          <w:sz w:val="24"/>
          <w:szCs w:val="24"/>
        </w:rPr>
      </w:pPr>
      <w:r w:rsidRPr="005D2F76">
        <w:rPr>
          <w:rFonts w:ascii="Arial" w:hAnsi="Arial" w:cs="Arial"/>
          <w:i/>
          <w:sz w:val="24"/>
          <w:szCs w:val="24"/>
        </w:rPr>
        <w:br w:type="page"/>
      </w:r>
    </w:p>
    <w:p w14:paraId="01032E72" w14:textId="77777777" w:rsidR="00357CA2" w:rsidRPr="005D2F76" w:rsidRDefault="00C5235B" w:rsidP="00357CA2">
      <w:pPr>
        <w:pStyle w:val="ListParagraph"/>
        <w:numPr>
          <w:ilvl w:val="0"/>
          <w:numId w:val="25"/>
        </w:numPr>
        <w:spacing w:after="0"/>
        <w:ind w:left="426"/>
        <w:jc w:val="both"/>
        <w:rPr>
          <w:rFonts w:ascii="Arial" w:hAnsi="Arial" w:cs="Arial"/>
          <w:b/>
          <w:color w:val="000000" w:themeColor="text1"/>
          <w:sz w:val="24"/>
          <w:szCs w:val="24"/>
        </w:rPr>
      </w:pPr>
      <w:r w:rsidRPr="005D2F76">
        <w:rPr>
          <w:rFonts w:ascii="Arial" w:hAnsi="Arial" w:cs="Arial"/>
          <w:b/>
          <w:sz w:val="24"/>
          <w:szCs w:val="24"/>
        </w:rPr>
        <w:lastRenderedPageBreak/>
        <w:t>Administration</w:t>
      </w:r>
    </w:p>
    <w:p w14:paraId="1CF62A83" w14:textId="08910050" w:rsidR="00357CA2" w:rsidRPr="005D2F76" w:rsidRDefault="00357CA2" w:rsidP="00357CA2">
      <w:pPr>
        <w:pStyle w:val="ListParagraph"/>
        <w:spacing w:after="0"/>
        <w:ind w:left="426"/>
        <w:jc w:val="both"/>
        <w:rPr>
          <w:rFonts w:ascii="Arial" w:hAnsi="Arial" w:cs="Arial"/>
          <w:b/>
          <w:color w:val="000000" w:themeColor="text1"/>
          <w:sz w:val="24"/>
          <w:szCs w:val="24"/>
        </w:rPr>
      </w:pPr>
      <w:r w:rsidRPr="005D2F76">
        <w:rPr>
          <w:rFonts w:ascii="Arial" w:hAnsi="Arial" w:cs="Arial"/>
          <w:i/>
          <w:sz w:val="24"/>
          <w:szCs w:val="24"/>
        </w:rPr>
        <w:t>(ESG 1.1, 1.3, 1.6)</w:t>
      </w:r>
    </w:p>
    <w:p w14:paraId="010D4394" w14:textId="77777777" w:rsidR="00357CA2" w:rsidRPr="005D2F76" w:rsidRDefault="00357CA2" w:rsidP="00357CA2">
      <w:pPr>
        <w:pStyle w:val="ListParagraph"/>
        <w:spacing w:after="0"/>
        <w:ind w:left="426"/>
        <w:jc w:val="both"/>
        <w:rPr>
          <w:rFonts w:ascii="Arial" w:hAnsi="Arial" w:cs="Arial"/>
          <w:b/>
          <w:color w:val="000000" w:themeColor="text1"/>
          <w:sz w:val="24"/>
          <w:szCs w:val="24"/>
        </w:rPr>
      </w:pPr>
    </w:p>
    <w:p w14:paraId="4307568E" w14:textId="77777777" w:rsidR="00E978C9" w:rsidRPr="005D2F76" w:rsidRDefault="00E978C9" w:rsidP="00E978C9">
      <w:pPr>
        <w:pStyle w:val="ListParagraph"/>
        <w:spacing w:after="0"/>
        <w:ind w:left="426"/>
        <w:jc w:val="both"/>
        <w:rPr>
          <w:rFonts w:ascii="Arial" w:hAnsi="Arial" w:cs="Arial"/>
          <w:b/>
          <w:color w:val="000000" w:themeColor="text1"/>
          <w:sz w:val="24"/>
          <w:szCs w:val="24"/>
        </w:rPr>
      </w:pPr>
    </w:p>
    <w:p w14:paraId="06ED6A93" w14:textId="77777777" w:rsidR="007A3B51" w:rsidRPr="005D2F76" w:rsidRDefault="007A3B51" w:rsidP="007A3B51">
      <w:pPr>
        <w:spacing w:line="360" w:lineRule="auto"/>
        <w:jc w:val="both"/>
        <w:rPr>
          <w:rFonts w:ascii="Arial" w:hAnsi="Arial" w:cs="Arial"/>
          <w:color w:val="000000"/>
          <w:sz w:val="24"/>
          <w:szCs w:val="24"/>
          <w:lang w:val="en-US"/>
        </w:rPr>
      </w:pPr>
      <w:r w:rsidRPr="005D2F76">
        <w:rPr>
          <w:rFonts w:ascii="Arial" w:hAnsi="Arial" w:cs="Arial"/>
          <w:color w:val="000000"/>
          <w:sz w:val="24"/>
          <w:szCs w:val="24"/>
          <w:u w:val="single"/>
          <w:lang w:val="en-US"/>
        </w:rPr>
        <w:t>Mark from 1 to 5 the degree of compliance for each quality indicator/criterion</w:t>
      </w:r>
    </w:p>
    <w:p w14:paraId="5D1E2FD7" w14:textId="77777777" w:rsidR="007A3B51" w:rsidRPr="005D2F76" w:rsidRDefault="007A3B51" w:rsidP="007A3B51">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1 or 2: </w:t>
      </w:r>
      <w:r w:rsidRPr="005D2F76">
        <w:rPr>
          <w:rFonts w:ascii="Arial" w:hAnsi="Arial" w:cs="Arial"/>
          <w:i/>
          <w:color w:val="0070C0"/>
          <w:sz w:val="24"/>
          <w:szCs w:val="24"/>
          <w:lang w:val="en-US"/>
        </w:rPr>
        <w:tab/>
        <w:t>Non-compliant</w:t>
      </w:r>
    </w:p>
    <w:p w14:paraId="6A1E42E7" w14:textId="77777777" w:rsidR="007A3B51" w:rsidRPr="005D2F76" w:rsidRDefault="007A3B51" w:rsidP="007A3B51">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3: </w:t>
      </w:r>
      <w:r w:rsidRPr="005D2F76">
        <w:rPr>
          <w:rFonts w:ascii="Arial" w:hAnsi="Arial" w:cs="Arial"/>
          <w:i/>
          <w:color w:val="0070C0"/>
          <w:sz w:val="24"/>
          <w:szCs w:val="24"/>
          <w:lang w:val="en-US"/>
        </w:rPr>
        <w:tab/>
        <w:t>Partially compliant</w:t>
      </w:r>
    </w:p>
    <w:p w14:paraId="5CB64118" w14:textId="4254416C" w:rsidR="008C6A07" w:rsidRPr="005D2F76" w:rsidRDefault="007A3B51" w:rsidP="00C27384">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4 or 5: </w:t>
      </w:r>
      <w:r w:rsidRPr="005D2F76">
        <w:rPr>
          <w:rFonts w:ascii="Arial" w:hAnsi="Arial" w:cs="Arial"/>
          <w:i/>
          <w:color w:val="0070C0"/>
          <w:sz w:val="24"/>
          <w:szCs w:val="24"/>
          <w:lang w:val="en-US"/>
        </w:rPr>
        <w:tab/>
        <w:t>Compliant</w:t>
      </w:r>
    </w:p>
    <w:p w14:paraId="355EA493" w14:textId="77777777" w:rsidR="00C27384" w:rsidRPr="005D2F76" w:rsidRDefault="00C27384" w:rsidP="00C27384">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p>
    <w:tbl>
      <w:tblPr>
        <w:tblStyle w:val="GridTable5Dark-Accent11"/>
        <w:tblW w:w="10343" w:type="dxa"/>
        <w:tblLayout w:type="fixed"/>
        <w:tblLook w:val="04A0" w:firstRow="1" w:lastRow="0" w:firstColumn="1" w:lastColumn="0" w:noHBand="0" w:noVBand="1"/>
      </w:tblPr>
      <w:tblGrid>
        <w:gridCol w:w="988"/>
        <w:gridCol w:w="8363"/>
        <w:gridCol w:w="992"/>
      </w:tblGrid>
      <w:tr w:rsidR="0035064B" w:rsidRPr="005D2F76" w14:paraId="379938A2" w14:textId="77777777" w:rsidTr="0035064B">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7EABC505" w14:textId="77777777" w:rsidR="0035064B" w:rsidRPr="005D2F76" w:rsidRDefault="0035064B" w:rsidP="00545345">
            <w:pPr>
              <w:spacing w:before="120" w:after="120"/>
              <w:jc w:val="center"/>
              <w:rPr>
                <w:rFonts w:ascii="Arial" w:hAnsi="Arial" w:cs="Arial"/>
                <w:b w:val="0"/>
                <w:color w:val="auto"/>
                <w:sz w:val="24"/>
                <w:szCs w:val="24"/>
              </w:rPr>
            </w:pPr>
            <w:r w:rsidRPr="005D2F76">
              <w:rPr>
                <w:rFonts w:ascii="Arial" w:hAnsi="Arial" w:cs="Arial"/>
                <w:color w:val="auto"/>
                <w:sz w:val="24"/>
                <w:szCs w:val="24"/>
                <w:lang w:val="en-US"/>
              </w:rPr>
              <w:t>Quality indicators/criteria</w:t>
            </w:r>
            <w:r w:rsidRPr="005D2F76">
              <w:rPr>
                <w:rFonts w:ascii="Arial" w:hAnsi="Arial" w:cs="Arial"/>
                <w:color w:val="auto"/>
                <w:sz w:val="24"/>
                <w:szCs w:val="24"/>
              </w:rPr>
              <w:t xml:space="preserve">   </w:t>
            </w:r>
          </w:p>
        </w:tc>
        <w:tc>
          <w:tcPr>
            <w:tcW w:w="992" w:type="dxa"/>
            <w:shd w:val="clear" w:color="auto" w:fill="9CC2E5" w:themeFill="accent1" w:themeFillTint="99"/>
            <w:vAlign w:val="center"/>
          </w:tcPr>
          <w:p w14:paraId="1EB241F6" w14:textId="77777777" w:rsidR="0035064B" w:rsidRPr="005D2F76" w:rsidRDefault="0035064B" w:rsidP="00545345">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35064B" w:rsidRPr="005D2F76" w14:paraId="5BF0FE04" w14:textId="77777777" w:rsidTr="00350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0C1E7685" w14:textId="77777777" w:rsidR="0035064B" w:rsidRPr="005D2F76" w:rsidRDefault="0035064B" w:rsidP="00545345">
            <w:pPr>
              <w:spacing w:before="120" w:after="120"/>
              <w:jc w:val="both"/>
              <w:rPr>
                <w:rFonts w:ascii="Arial" w:hAnsi="Arial" w:cs="Arial"/>
                <w:b w:val="0"/>
                <w:sz w:val="24"/>
                <w:szCs w:val="24"/>
              </w:rPr>
            </w:pPr>
            <w:r w:rsidRPr="005D2F76">
              <w:rPr>
                <w:rFonts w:ascii="Arial" w:hAnsi="Arial" w:cs="Arial"/>
                <w:color w:val="auto"/>
                <w:sz w:val="24"/>
                <w:szCs w:val="24"/>
              </w:rPr>
              <w:t>3. Administration</w:t>
            </w:r>
          </w:p>
        </w:tc>
        <w:tc>
          <w:tcPr>
            <w:tcW w:w="992" w:type="dxa"/>
          </w:tcPr>
          <w:p w14:paraId="07B593BA" w14:textId="77777777" w:rsidR="0035064B" w:rsidRPr="005D2F76" w:rsidRDefault="0035064B" w:rsidP="00545345">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35064B" w:rsidRPr="005D2F76" w14:paraId="6B77DD0D" w14:textId="77777777" w:rsidTr="0035064B">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74DC92D" w14:textId="77777777" w:rsidR="0035064B" w:rsidRPr="005D2F76" w:rsidRDefault="0035064B" w:rsidP="0035064B">
            <w:pPr>
              <w:spacing w:before="120" w:after="120"/>
              <w:jc w:val="both"/>
              <w:rPr>
                <w:rFonts w:ascii="Arial" w:hAnsi="Arial" w:cs="Arial"/>
                <w:b w:val="0"/>
                <w:color w:val="auto"/>
                <w:sz w:val="24"/>
                <w:szCs w:val="24"/>
              </w:rPr>
            </w:pPr>
            <w:r w:rsidRPr="005D2F76">
              <w:rPr>
                <w:rFonts w:ascii="Arial" w:hAnsi="Arial" w:cs="Arial"/>
                <w:b w:val="0"/>
                <w:color w:val="auto"/>
                <w:sz w:val="24"/>
                <w:szCs w:val="24"/>
              </w:rPr>
              <w:t>3.1</w:t>
            </w:r>
          </w:p>
        </w:tc>
        <w:tc>
          <w:tcPr>
            <w:tcW w:w="8363" w:type="dxa"/>
          </w:tcPr>
          <w:p w14:paraId="0E2BA881" w14:textId="61CFA061" w:rsidR="0035064B" w:rsidRPr="005D2F76" w:rsidRDefault="0035064B" w:rsidP="00A2313A">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administrative structure </w:t>
            </w:r>
            <w:r w:rsidR="0003657E" w:rsidRPr="005D2F76">
              <w:rPr>
                <w:rFonts w:ascii="Arial" w:hAnsi="Arial" w:cs="Arial"/>
                <w:sz w:val="24"/>
                <w:szCs w:val="24"/>
              </w:rPr>
              <w:t xml:space="preserve">is in line with the legislation </w:t>
            </w:r>
            <w:r w:rsidRPr="005D2F76">
              <w:rPr>
                <w:rFonts w:ascii="Arial" w:hAnsi="Arial" w:cs="Arial"/>
                <w:sz w:val="24"/>
                <w:szCs w:val="24"/>
              </w:rPr>
              <w:t>and the Department’s mission.</w:t>
            </w:r>
          </w:p>
        </w:tc>
        <w:tc>
          <w:tcPr>
            <w:tcW w:w="992" w:type="dxa"/>
          </w:tcPr>
          <w:p w14:paraId="3BEC1895" w14:textId="2BBDB55B" w:rsidR="0035064B" w:rsidRPr="005D2F76" w:rsidRDefault="00A93F1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105036715"/>
                <w:placeholder>
                  <w:docPart w:val="47B8B42CC0B8486AB49998A1687B4DF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35064B" w:rsidRPr="005D2F76" w14:paraId="6F430304" w14:textId="77777777" w:rsidTr="00350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0681C27" w14:textId="77777777" w:rsidR="0035064B" w:rsidRPr="005D2F76" w:rsidRDefault="0035064B" w:rsidP="0035064B">
            <w:pPr>
              <w:spacing w:before="120" w:after="120"/>
              <w:jc w:val="both"/>
              <w:rPr>
                <w:rFonts w:ascii="Arial" w:hAnsi="Arial" w:cs="Arial"/>
                <w:b w:val="0"/>
                <w:color w:val="auto"/>
                <w:sz w:val="24"/>
                <w:szCs w:val="24"/>
              </w:rPr>
            </w:pPr>
            <w:r w:rsidRPr="005D2F76">
              <w:rPr>
                <w:rFonts w:ascii="Arial" w:hAnsi="Arial" w:cs="Arial"/>
                <w:b w:val="0"/>
                <w:color w:val="auto"/>
                <w:sz w:val="24"/>
                <w:szCs w:val="24"/>
              </w:rPr>
              <w:t>3.2</w:t>
            </w:r>
          </w:p>
        </w:tc>
        <w:tc>
          <w:tcPr>
            <w:tcW w:w="8363" w:type="dxa"/>
          </w:tcPr>
          <w:p w14:paraId="650CFBAD" w14:textId="588E4AE1" w:rsidR="0035064B" w:rsidRPr="005D2F76" w:rsidRDefault="0035064B" w:rsidP="00D403EC">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members of the </w:t>
            </w:r>
            <w:r w:rsidR="00D403EC" w:rsidRPr="005D2F76">
              <w:rPr>
                <w:rFonts w:ascii="Arial" w:hAnsi="Arial" w:cs="Arial"/>
                <w:sz w:val="24"/>
                <w:szCs w:val="24"/>
              </w:rPr>
              <w:t>teaching</w:t>
            </w:r>
            <w:r w:rsidRPr="005D2F76">
              <w:rPr>
                <w:rFonts w:ascii="Arial" w:hAnsi="Arial" w:cs="Arial"/>
                <w:sz w:val="24"/>
                <w:szCs w:val="24"/>
              </w:rPr>
              <w:t xml:space="preserve"> and administrative staff and the students participate, at a satisfactory degree and on the basis of specified procedures, in the management of the </w:t>
            </w:r>
            <w:r w:rsidR="0010712E" w:rsidRPr="005D2F76">
              <w:rPr>
                <w:rFonts w:ascii="Arial" w:hAnsi="Arial" w:cs="Arial"/>
                <w:sz w:val="24"/>
                <w:szCs w:val="24"/>
              </w:rPr>
              <w:t>Department</w:t>
            </w:r>
            <w:r w:rsidRPr="005D2F76">
              <w:rPr>
                <w:rFonts w:ascii="Arial" w:hAnsi="Arial" w:cs="Arial"/>
                <w:sz w:val="24"/>
                <w:szCs w:val="24"/>
              </w:rPr>
              <w:t>.</w:t>
            </w:r>
          </w:p>
        </w:tc>
        <w:tc>
          <w:tcPr>
            <w:tcW w:w="992" w:type="dxa"/>
          </w:tcPr>
          <w:p w14:paraId="3E201143" w14:textId="70C2C99B" w:rsidR="0035064B" w:rsidRPr="005D2F76" w:rsidRDefault="00A93F1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624274256"/>
                <w:placeholder>
                  <w:docPart w:val="3987579933C94E14980ADC2D3CC4FA1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1E7A1F" w:rsidRPr="005D2F76" w14:paraId="08492048" w14:textId="77777777" w:rsidTr="00366CED">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78D79BD2" w14:textId="77777777" w:rsidR="001E7A1F" w:rsidRPr="005D2F76" w:rsidRDefault="001E7A1F" w:rsidP="00366CED">
            <w:pPr>
              <w:spacing w:before="120" w:after="120"/>
              <w:rPr>
                <w:rFonts w:ascii="Arial" w:hAnsi="Arial" w:cs="Arial"/>
                <w:b w:val="0"/>
                <w:sz w:val="24"/>
                <w:szCs w:val="24"/>
              </w:rPr>
            </w:pPr>
            <w:r w:rsidRPr="005D2F76">
              <w:rPr>
                <w:rFonts w:ascii="Arial" w:hAnsi="Arial" w:cs="Arial"/>
                <w:b w:val="0"/>
                <w:color w:val="auto"/>
                <w:sz w:val="24"/>
                <w:szCs w:val="24"/>
              </w:rPr>
              <w:t>3.3</w:t>
            </w:r>
          </w:p>
        </w:tc>
        <w:tc>
          <w:tcPr>
            <w:tcW w:w="8363" w:type="dxa"/>
            <w:vAlign w:val="center"/>
          </w:tcPr>
          <w:p w14:paraId="0281D2BC" w14:textId="334B8999" w:rsidR="001E7A1F" w:rsidRPr="005D2F76" w:rsidRDefault="001E7A1F" w:rsidP="00366CE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administrative staff adequatel</w:t>
            </w:r>
            <w:r w:rsidR="00366CED" w:rsidRPr="005D2F76">
              <w:rPr>
                <w:rFonts w:ascii="Arial" w:hAnsi="Arial" w:cs="Arial"/>
                <w:sz w:val="24"/>
                <w:szCs w:val="24"/>
              </w:rPr>
              <w:t xml:space="preserve">y supports the operation of the </w:t>
            </w:r>
            <w:r w:rsidRPr="005D2F76">
              <w:rPr>
                <w:rFonts w:ascii="Arial" w:hAnsi="Arial" w:cs="Arial"/>
                <w:sz w:val="24"/>
                <w:szCs w:val="24"/>
              </w:rPr>
              <w:t>Department.</w:t>
            </w:r>
            <w:r w:rsidR="0043728D" w:rsidRPr="005D2F76">
              <w:rPr>
                <w:rFonts w:ascii="Arial" w:hAnsi="Arial" w:cs="Arial"/>
                <w:sz w:val="24"/>
                <w:szCs w:val="24"/>
              </w:rPr>
              <w:t xml:space="preserve"> </w:t>
            </w:r>
          </w:p>
        </w:tc>
        <w:tc>
          <w:tcPr>
            <w:tcW w:w="992" w:type="dxa"/>
          </w:tcPr>
          <w:p w14:paraId="497E2B1F" w14:textId="2E067860" w:rsidR="001E7A1F" w:rsidRPr="005D2F76" w:rsidRDefault="00A93F1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352418193"/>
                <w:placeholder>
                  <w:docPart w:val="405C502640A04FFAA50953DFEAF77BC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35064B" w:rsidRPr="005D2F76" w14:paraId="4421CBBF" w14:textId="77777777" w:rsidTr="00350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868105E" w14:textId="77777777" w:rsidR="0035064B" w:rsidRPr="005D2F76" w:rsidRDefault="0035064B" w:rsidP="001E7A1F">
            <w:pPr>
              <w:spacing w:before="120" w:after="120"/>
              <w:jc w:val="both"/>
              <w:rPr>
                <w:rFonts w:ascii="Arial" w:hAnsi="Arial" w:cs="Arial"/>
                <w:b w:val="0"/>
                <w:color w:val="auto"/>
                <w:sz w:val="24"/>
                <w:szCs w:val="24"/>
              </w:rPr>
            </w:pPr>
            <w:r w:rsidRPr="005D2F76">
              <w:rPr>
                <w:rFonts w:ascii="Arial" w:hAnsi="Arial" w:cs="Arial"/>
                <w:b w:val="0"/>
                <w:color w:val="auto"/>
                <w:sz w:val="24"/>
                <w:szCs w:val="24"/>
              </w:rPr>
              <w:t>3.</w:t>
            </w:r>
            <w:r w:rsidR="001E7A1F" w:rsidRPr="005D2F76">
              <w:rPr>
                <w:rFonts w:ascii="Arial" w:hAnsi="Arial" w:cs="Arial"/>
                <w:b w:val="0"/>
                <w:color w:val="auto"/>
                <w:sz w:val="24"/>
                <w:szCs w:val="24"/>
              </w:rPr>
              <w:t>4</w:t>
            </w:r>
          </w:p>
        </w:tc>
        <w:tc>
          <w:tcPr>
            <w:tcW w:w="8363" w:type="dxa"/>
          </w:tcPr>
          <w:p w14:paraId="4B48D86A" w14:textId="1F3C5F0F" w:rsidR="0035064B" w:rsidRPr="005D2F76" w:rsidRDefault="0035064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Adequate allocation of competences and responsibilities is ensured so that in academic matters, decisions are made by </w:t>
            </w:r>
            <w:r w:rsidR="00F25603" w:rsidRPr="005D2F76">
              <w:rPr>
                <w:rFonts w:ascii="Arial" w:hAnsi="Arial" w:cs="Arial"/>
                <w:sz w:val="24"/>
                <w:szCs w:val="24"/>
              </w:rPr>
              <w:t>academics and the Department’s c</w:t>
            </w:r>
            <w:r w:rsidRPr="005D2F76">
              <w:rPr>
                <w:rFonts w:ascii="Arial" w:hAnsi="Arial" w:cs="Arial"/>
                <w:sz w:val="24"/>
                <w:szCs w:val="24"/>
              </w:rPr>
              <w:t>ouncil competently exercises legal control over such decisions.</w:t>
            </w:r>
            <w:r w:rsidR="0043728D" w:rsidRPr="005D2F76">
              <w:rPr>
                <w:rFonts w:ascii="Arial" w:hAnsi="Arial" w:cs="Arial"/>
                <w:sz w:val="24"/>
                <w:szCs w:val="24"/>
              </w:rPr>
              <w:t xml:space="preserve"> </w:t>
            </w:r>
          </w:p>
        </w:tc>
        <w:tc>
          <w:tcPr>
            <w:tcW w:w="992" w:type="dxa"/>
          </w:tcPr>
          <w:p w14:paraId="44A3347F" w14:textId="2C81223A" w:rsidR="0035064B" w:rsidRPr="005D2F76" w:rsidRDefault="00A93F1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46230277"/>
                <w:placeholder>
                  <w:docPart w:val="EF9CB4A6046B4A7DB577ACCE9DA75D8C"/>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35064B" w:rsidRPr="005D2F76" w14:paraId="012F4D37" w14:textId="77777777" w:rsidTr="0035064B">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F922F88" w14:textId="77777777" w:rsidR="0035064B" w:rsidRPr="005D2F76" w:rsidRDefault="0035064B" w:rsidP="001E7A1F">
            <w:pPr>
              <w:spacing w:before="120" w:after="120"/>
              <w:jc w:val="both"/>
              <w:rPr>
                <w:rFonts w:ascii="Arial" w:hAnsi="Arial" w:cs="Arial"/>
                <w:b w:val="0"/>
                <w:color w:val="auto"/>
                <w:sz w:val="24"/>
                <w:szCs w:val="24"/>
              </w:rPr>
            </w:pPr>
            <w:r w:rsidRPr="005D2F76">
              <w:rPr>
                <w:rFonts w:ascii="Arial" w:hAnsi="Arial" w:cs="Arial"/>
                <w:b w:val="0"/>
                <w:color w:val="auto"/>
                <w:sz w:val="24"/>
                <w:szCs w:val="24"/>
              </w:rPr>
              <w:t>3.</w:t>
            </w:r>
            <w:r w:rsidR="001E7A1F" w:rsidRPr="005D2F76">
              <w:rPr>
                <w:rFonts w:ascii="Arial" w:hAnsi="Arial" w:cs="Arial"/>
                <w:b w:val="0"/>
                <w:color w:val="auto"/>
                <w:sz w:val="24"/>
                <w:szCs w:val="24"/>
              </w:rPr>
              <w:t>5</w:t>
            </w:r>
          </w:p>
        </w:tc>
        <w:tc>
          <w:tcPr>
            <w:tcW w:w="8363" w:type="dxa"/>
          </w:tcPr>
          <w:p w14:paraId="063669BF" w14:textId="7450E37D" w:rsidR="0035064B" w:rsidRPr="005D2F76" w:rsidRDefault="0035064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applies effective procedures to ensure transparency in the decision-making process.</w:t>
            </w:r>
            <w:r w:rsidR="0043728D" w:rsidRPr="005D2F76">
              <w:rPr>
                <w:rFonts w:ascii="Arial" w:hAnsi="Arial" w:cs="Arial"/>
                <w:sz w:val="24"/>
                <w:szCs w:val="24"/>
              </w:rPr>
              <w:t xml:space="preserve"> </w:t>
            </w:r>
          </w:p>
        </w:tc>
        <w:tc>
          <w:tcPr>
            <w:tcW w:w="992" w:type="dxa"/>
          </w:tcPr>
          <w:p w14:paraId="70838918" w14:textId="57EF787A" w:rsidR="0035064B" w:rsidRPr="005D2F76" w:rsidRDefault="00A93F1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856765760"/>
                <w:placeholder>
                  <w:docPart w:val="75FF360F10954912893D76929DB9BE7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D0310" w:rsidRPr="005D2F76" w14:paraId="35E79145" w14:textId="77777777" w:rsidTr="00366C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0EB1F540" w14:textId="77777777" w:rsidR="00ED0310" w:rsidRPr="005D2F76" w:rsidRDefault="00ED0310" w:rsidP="00366CED">
            <w:pPr>
              <w:spacing w:before="120" w:after="120"/>
              <w:rPr>
                <w:rFonts w:ascii="Arial" w:hAnsi="Arial" w:cs="Arial"/>
                <w:b w:val="0"/>
                <w:sz w:val="24"/>
                <w:szCs w:val="24"/>
              </w:rPr>
            </w:pPr>
            <w:r w:rsidRPr="005D2F76">
              <w:rPr>
                <w:rFonts w:ascii="Arial" w:hAnsi="Arial" w:cs="Arial"/>
                <w:b w:val="0"/>
                <w:color w:val="auto"/>
                <w:sz w:val="24"/>
                <w:szCs w:val="24"/>
              </w:rPr>
              <w:t>3.6</w:t>
            </w:r>
          </w:p>
        </w:tc>
        <w:tc>
          <w:tcPr>
            <w:tcW w:w="8363" w:type="dxa"/>
            <w:vAlign w:val="center"/>
          </w:tcPr>
          <w:p w14:paraId="5C1A498D" w14:textId="28220EFF" w:rsidR="00ED0310" w:rsidRPr="005D2F76" w:rsidRDefault="00ED0310" w:rsidP="00366CED">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Statutory sessions of the Department are held and minutes are kept.</w:t>
            </w:r>
          </w:p>
        </w:tc>
        <w:tc>
          <w:tcPr>
            <w:tcW w:w="992" w:type="dxa"/>
          </w:tcPr>
          <w:p w14:paraId="77849F7E" w14:textId="51A36112" w:rsidR="00ED0310" w:rsidRPr="005D2F76" w:rsidRDefault="00A93F1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00239722"/>
                <w:placeholder>
                  <w:docPart w:val="A06363A4DEF14B7ABD1AFC682E070256"/>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35064B" w:rsidRPr="005D2F76" w14:paraId="12D552C2" w14:textId="77777777" w:rsidTr="0035064B">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FBCDE82" w14:textId="77777777" w:rsidR="0035064B" w:rsidRPr="005D2F76" w:rsidRDefault="0035064B" w:rsidP="001E7A1F">
            <w:pPr>
              <w:spacing w:before="120" w:after="120"/>
              <w:jc w:val="both"/>
              <w:rPr>
                <w:rFonts w:ascii="Arial" w:hAnsi="Arial" w:cs="Arial"/>
                <w:b w:val="0"/>
                <w:color w:val="auto"/>
                <w:sz w:val="24"/>
                <w:szCs w:val="24"/>
              </w:rPr>
            </w:pPr>
            <w:r w:rsidRPr="005D2F76">
              <w:rPr>
                <w:rFonts w:ascii="Arial" w:hAnsi="Arial" w:cs="Arial"/>
                <w:b w:val="0"/>
                <w:color w:val="auto"/>
                <w:sz w:val="24"/>
                <w:szCs w:val="24"/>
              </w:rPr>
              <w:t>3.</w:t>
            </w:r>
            <w:r w:rsidR="001E7A1F" w:rsidRPr="005D2F76">
              <w:rPr>
                <w:rFonts w:ascii="Arial" w:hAnsi="Arial" w:cs="Arial"/>
                <w:b w:val="0"/>
                <w:color w:val="auto"/>
                <w:sz w:val="24"/>
                <w:szCs w:val="24"/>
              </w:rPr>
              <w:t>7</w:t>
            </w:r>
          </w:p>
        </w:tc>
        <w:tc>
          <w:tcPr>
            <w:tcW w:w="8363" w:type="dxa"/>
          </w:tcPr>
          <w:p w14:paraId="5BB0DDEB" w14:textId="0EEDF6A0" w:rsidR="0035064B" w:rsidRPr="005D2F76" w:rsidRDefault="00A9543F"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s c</w:t>
            </w:r>
            <w:r w:rsidR="0035064B" w:rsidRPr="005D2F76">
              <w:rPr>
                <w:rFonts w:ascii="Arial" w:hAnsi="Arial" w:cs="Arial"/>
                <w:sz w:val="24"/>
                <w:szCs w:val="24"/>
              </w:rPr>
              <w:t>ouncil operates systematically and autonomously and exercise the full powers provid</w:t>
            </w:r>
            <w:r w:rsidRPr="005D2F76">
              <w:rPr>
                <w:rFonts w:ascii="Arial" w:hAnsi="Arial" w:cs="Arial"/>
                <w:sz w:val="24"/>
                <w:szCs w:val="24"/>
              </w:rPr>
              <w:t>ed for by the law and / or the c</w:t>
            </w:r>
            <w:r w:rsidR="0035064B" w:rsidRPr="005D2F76">
              <w:rPr>
                <w:rFonts w:ascii="Arial" w:hAnsi="Arial" w:cs="Arial"/>
                <w:sz w:val="24"/>
                <w:szCs w:val="24"/>
              </w:rPr>
              <w:t xml:space="preserve">onstitution of the </w:t>
            </w:r>
            <w:r w:rsidR="0010712E" w:rsidRPr="005D2F76">
              <w:rPr>
                <w:rFonts w:ascii="Arial" w:hAnsi="Arial" w:cs="Arial"/>
                <w:sz w:val="24"/>
                <w:szCs w:val="24"/>
              </w:rPr>
              <w:t>Department</w:t>
            </w:r>
            <w:r w:rsidR="0035064B" w:rsidRPr="005D2F76">
              <w:rPr>
                <w:rFonts w:ascii="Arial" w:hAnsi="Arial" w:cs="Arial"/>
                <w:sz w:val="24"/>
                <w:szCs w:val="24"/>
              </w:rPr>
              <w:t xml:space="preserve"> without the intervention or involvement of a body or person outside the law provisions.</w:t>
            </w:r>
            <w:r w:rsidR="0043728D" w:rsidRPr="005D2F76">
              <w:rPr>
                <w:rFonts w:ascii="Arial" w:hAnsi="Arial" w:cs="Arial"/>
                <w:sz w:val="24"/>
                <w:szCs w:val="24"/>
              </w:rPr>
              <w:t xml:space="preserve"> </w:t>
            </w:r>
          </w:p>
        </w:tc>
        <w:tc>
          <w:tcPr>
            <w:tcW w:w="992" w:type="dxa"/>
          </w:tcPr>
          <w:p w14:paraId="2B3E5F28" w14:textId="6F82BFC7" w:rsidR="0035064B" w:rsidRPr="005D2F76" w:rsidRDefault="00A93F1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571729285"/>
                <w:placeholder>
                  <w:docPart w:val="CD5CDD9E2FE445B98B49B0EC4741F1E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35064B" w:rsidRPr="005D2F76" w14:paraId="616660D2" w14:textId="77777777" w:rsidTr="00350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CD48C0F" w14:textId="77777777" w:rsidR="0035064B" w:rsidRPr="005D2F76" w:rsidRDefault="0035064B" w:rsidP="001E7A1F">
            <w:pPr>
              <w:spacing w:before="120" w:after="120"/>
              <w:jc w:val="both"/>
              <w:rPr>
                <w:rFonts w:ascii="Arial" w:hAnsi="Arial" w:cs="Arial"/>
                <w:b w:val="0"/>
                <w:color w:val="auto"/>
                <w:sz w:val="24"/>
                <w:szCs w:val="24"/>
              </w:rPr>
            </w:pPr>
            <w:r w:rsidRPr="005D2F76">
              <w:rPr>
                <w:rFonts w:ascii="Arial" w:hAnsi="Arial" w:cs="Arial"/>
                <w:b w:val="0"/>
                <w:color w:val="auto"/>
                <w:sz w:val="24"/>
                <w:szCs w:val="24"/>
              </w:rPr>
              <w:t>3.</w:t>
            </w:r>
            <w:r w:rsidR="001E7A1F" w:rsidRPr="005D2F76">
              <w:rPr>
                <w:rFonts w:ascii="Arial" w:hAnsi="Arial" w:cs="Arial"/>
                <w:b w:val="0"/>
                <w:color w:val="auto"/>
                <w:sz w:val="24"/>
                <w:szCs w:val="24"/>
              </w:rPr>
              <w:t>8</w:t>
            </w:r>
          </w:p>
        </w:tc>
        <w:tc>
          <w:tcPr>
            <w:tcW w:w="8363" w:type="dxa"/>
          </w:tcPr>
          <w:p w14:paraId="210DDC0A" w14:textId="238F01BF" w:rsidR="0035064B" w:rsidRPr="005D2F76" w:rsidRDefault="0035064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ma</w:t>
            </w:r>
            <w:r w:rsidR="00A9543F" w:rsidRPr="005D2F76">
              <w:rPr>
                <w:rFonts w:ascii="Arial" w:hAnsi="Arial" w:cs="Arial"/>
                <w:sz w:val="24"/>
                <w:szCs w:val="24"/>
              </w:rPr>
              <w:t>nner in which the Department’s c</w:t>
            </w:r>
            <w:r w:rsidRPr="005D2F76">
              <w:rPr>
                <w:rFonts w:ascii="Arial" w:hAnsi="Arial" w:cs="Arial"/>
                <w:sz w:val="24"/>
                <w:szCs w:val="24"/>
              </w:rPr>
              <w:t>ouncil operates and the procedures for disseminating and implementing their decisions are clearly formulated and implemented precisely and effectively</w:t>
            </w:r>
            <w:r w:rsidR="00A9543F" w:rsidRPr="005D2F76">
              <w:rPr>
                <w:rFonts w:ascii="Arial" w:hAnsi="Arial" w:cs="Arial"/>
                <w:sz w:val="24"/>
                <w:szCs w:val="24"/>
              </w:rPr>
              <w:t>.</w:t>
            </w:r>
            <w:r w:rsidR="0043728D" w:rsidRPr="005D2F76">
              <w:rPr>
                <w:rFonts w:ascii="Arial" w:hAnsi="Arial" w:cs="Arial"/>
                <w:sz w:val="24"/>
                <w:szCs w:val="24"/>
              </w:rPr>
              <w:t xml:space="preserve"> </w:t>
            </w:r>
          </w:p>
        </w:tc>
        <w:tc>
          <w:tcPr>
            <w:tcW w:w="992" w:type="dxa"/>
          </w:tcPr>
          <w:p w14:paraId="2BBF3524" w14:textId="5E0369E7" w:rsidR="0035064B" w:rsidRPr="005D2F76" w:rsidRDefault="00A93F1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263759420"/>
                <w:placeholder>
                  <w:docPart w:val="4DB10444F8F045FB955545A4443F3E73"/>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35064B" w:rsidRPr="005D2F76" w14:paraId="1E9D286C" w14:textId="77777777" w:rsidTr="0035064B">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F9D41B7" w14:textId="77777777" w:rsidR="0035064B" w:rsidRPr="005D2F76" w:rsidRDefault="0035064B" w:rsidP="001E7A1F">
            <w:pPr>
              <w:spacing w:before="120" w:after="120"/>
              <w:jc w:val="both"/>
              <w:rPr>
                <w:rFonts w:ascii="Arial" w:hAnsi="Arial" w:cs="Arial"/>
                <w:b w:val="0"/>
                <w:color w:val="auto"/>
                <w:sz w:val="24"/>
                <w:szCs w:val="24"/>
              </w:rPr>
            </w:pPr>
            <w:r w:rsidRPr="005D2F76">
              <w:rPr>
                <w:rFonts w:ascii="Arial" w:hAnsi="Arial" w:cs="Arial"/>
                <w:b w:val="0"/>
                <w:color w:val="auto"/>
                <w:sz w:val="24"/>
                <w:szCs w:val="24"/>
              </w:rPr>
              <w:t>3.</w:t>
            </w:r>
            <w:r w:rsidR="001E7A1F" w:rsidRPr="005D2F76">
              <w:rPr>
                <w:rFonts w:ascii="Arial" w:hAnsi="Arial" w:cs="Arial"/>
                <w:b w:val="0"/>
                <w:color w:val="auto"/>
                <w:sz w:val="24"/>
                <w:szCs w:val="24"/>
              </w:rPr>
              <w:t>9</w:t>
            </w:r>
          </w:p>
        </w:tc>
        <w:tc>
          <w:tcPr>
            <w:tcW w:w="8363" w:type="dxa"/>
          </w:tcPr>
          <w:p w14:paraId="3EEED2C3" w14:textId="5A005382" w:rsidR="0035064B" w:rsidRPr="005D2F76" w:rsidRDefault="0035064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 applies procedures for the prevention and disciplinary control of academic misconduct of students, </w:t>
            </w:r>
            <w:r w:rsidR="002E29A3" w:rsidRPr="005D2F76">
              <w:rPr>
                <w:rFonts w:ascii="Arial" w:hAnsi="Arial" w:cs="Arial"/>
                <w:sz w:val="24"/>
                <w:szCs w:val="24"/>
              </w:rPr>
              <w:t>teaching</w:t>
            </w:r>
            <w:r w:rsidRPr="005D2F76">
              <w:rPr>
                <w:rFonts w:ascii="Arial" w:hAnsi="Arial" w:cs="Arial"/>
                <w:sz w:val="24"/>
                <w:szCs w:val="24"/>
              </w:rPr>
              <w:t xml:space="preserve"> and administrative staff, including plagiarism.</w:t>
            </w:r>
            <w:r w:rsidR="0043728D" w:rsidRPr="005D2F76">
              <w:rPr>
                <w:rFonts w:ascii="Arial" w:hAnsi="Arial" w:cs="Arial"/>
                <w:sz w:val="24"/>
                <w:szCs w:val="24"/>
              </w:rPr>
              <w:t xml:space="preserve"> </w:t>
            </w:r>
          </w:p>
        </w:tc>
        <w:tc>
          <w:tcPr>
            <w:tcW w:w="992" w:type="dxa"/>
          </w:tcPr>
          <w:p w14:paraId="6B184F0A" w14:textId="1BEBED4E" w:rsidR="0035064B" w:rsidRPr="005D2F76" w:rsidRDefault="00A93F1B" w:rsidP="0035064B">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02930276"/>
                <w:placeholder>
                  <w:docPart w:val="0CAA62DFAC464BDDBA04B3AE23E3C96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3657E" w:rsidRPr="005D2F76" w14:paraId="1A89F91F" w14:textId="77777777" w:rsidTr="00350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E247F65" w14:textId="77777777" w:rsidR="0003657E" w:rsidRPr="005D2F76" w:rsidRDefault="0003657E" w:rsidP="001E7A1F">
            <w:pPr>
              <w:spacing w:before="120" w:after="120"/>
              <w:jc w:val="both"/>
              <w:rPr>
                <w:rFonts w:ascii="Arial" w:hAnsi="Arial" w:cs="Arial"/>
                <w:b w:val="0"/>
                <w:sz w:val="24"/>
                <w:szCs w:val="24"/>
              </w:rPr>
            </w:pPr>
            <w:r w:rsidRPr="005D2F76">
              <w:rPr>
                <w:rFonts w:ascii="Arial" w:hAnsi="Arial" w:cs="Arial"/>
                <w:b w:val="0"/>
                <w:color w:val="auto"/>
                <w:sz w:val="24"/>
                <w:szCs w:val="24"/>
              </w:rPr>
              <w:lastRenderedPageBreak/>
              <w:t xml:space="preserve">3.10 </w:t>
            </w:r>
          </w:p>
        </w:tc>
        <w:tc>
          <w:tcPr>
            <w:tcW w:w="8363" w:type="dxa"/>
          </w:tcPr>
          <w:p w14:paraId="2937F619" w14:textId="51A7C2F6" w:rsidR="0003657E" w:rsidRPr="005D2F76" w:rsidRDefault="0003657E"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lang w:val="en-US"/>
              </w:rPr>
              <w:t>The Department has appropriate procedures for dealing with students’ complaints.</w:t>
            </w:r>
            <w:r w:rsidR="0043728D" w:rsidRPr="005D2F76">
              <w:rPr>
                <w:rFonts w:ascii="Arial" w:hAnsi="Arial" w:cs="Arial"/>
                <w:sz w:val="24"/>
                <w:szCs w:val="24"/>
                <w:lang w:val="en-US"/>
              </w:rPr>
              <w:t xml:space="preserve"> </w:t>
            </w:r>
          </w:p>
        </w:tc>
        <w:tc>
          <w:tcPr>
            <w:tcW w:w="992" w:type="dxa"/>
          </w:tcPr>
          <w:p w14:paraId="62E8DD98" w14:textId="5A351D2C" w:rsidR="0003657E" w:rsidRPr="005D2F76" w:rsidRDefault="00A93F1B" w:rsidP="0035064B">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655676511"/>
                <w:placeholder>
                  <w:docPart w:val="B121F940CB384B0D97FD34E17434917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201F32" w:rsidRPr="005D2F76" w14:paraId="4078F307" w14:textId="77777777" w:rsidTr="0035064B">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2378491" w14:textId="2D9BF6BF" w:rsidR="00201F32" w:rsidRPr="00201F32" w:rsidRDefault="00201F32" w:rsidP="00201F32">
            <w:pPr>
              <w:spacing w:before="120"/>
              <w:jc w:val="both"/>
              <w:rPr>
                <w:rFonts w:ascii="Arial" w:hAnsi="Arial" w:cs="Arial"/>
                <w:b w:val="0"/>
                <w:sz w:val="24"/>
                <w:szCs w:val="24"/>
              </w:rPr>
            </w:pPr>
            <w:r w:rsidRPr="00201F32">
              <w:rPr>
                <w:rFonts w:ascii="Arial" w:hAnsi="Arial" w:cs="Arial"/>
                <w:b w:val="0"/>
                <w:color w:val="auto"/>
                <w:sz w:val="24"/>
                <w:szCs w:val="24"/>
              </w:rPr>
              <w:t>3.11</w:t>
            </w:r>
          </w:p>
        </w:tc>
        <w:tc>
          <w:tcPr>
            <w:tcW w:w="8363" w:type="dxa"/>
          </w:tcPr>
          <w:p w14:paraId="76E56752" w14:textId="555A9AC9" w:rsidR="00201F32" w:rsidRPr="005D2F76" w:rsidRDefault="002D6159" w:rsidP="00201F32">
            <w:pPr>
              <w:spacing w:before="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val="en-US"/>
              </w:rPr>
            </w:pPr>
            <w:r>
              <w:rPr>
                <w:rFonts w:ascii="Arial" w:hAnsi="Arial" w:cs="Arial"/>
                <w:sz w:val="24"/>
                <w:szCs w:val="24"/>
                <w:lang w:val="el-GR"/>
              </w:rPr>
              <w:t>Ι</w:t>
            </w:r>
            <w:bookmarkStart w:id="0" w:name="_GoBack"/>
            <w:bookmarkEnd w:id="0"/>
            <w:r w:rsidRPr="002D6159">
              <w:rPr>
                <w:rFonts w:ascii="Arial" w:hAnsi="Arial" w:cs="Arial"/>
                <w:sz w:val="24"/>
                <w:szCs w:val="24"/>
                <w:lang w:val="en-US"/>
              </w:rPr>
              <w:t>nternationalization</w:t>
            </w:r>
            <w:r w:rsidR="00201F32" w:rsidRPr="00201F32">
              <w:rPr>
                <w:rFonts w:ascii="Arial" w:hAnsi="Arial" w:cs="Arial"/>
                <w:sz w:val="24"/>
                <w:szCs w:val="24"/>
                <w:lang w:val="en-US"/>
              </w:rPr>
              <w:t xml:space="preserve"> of the Department and external collaborations</w:t>
            </w:r>
            <w:r w:rsidR="00201F32">
              <w:rPr>
                <w:rFonts w:ascii="Arial" w:hAnsi="Arial" w:cs="Arial"/>
                <w:sz w:val="24"/>
                <w:szCs w:val="24"/>
                <w:lang w:val="en-US"/>
              </w:rPr>
              <w:t>.</w:t>
            </w:r>
          </w:p>
        </w:tc>
        <w:tc>
          <w:tcPr>
            <w:tcW w:w="992" w:type="dxa"/>
          </w:tcPr>
          <w:p w14:paraId="59B99AEA" w14:textId="470AF4A2" w:rsidR="00201F32" w:rsidRDefault="00A93F1B" w:rsidP="00201F32">
            <w:pPr>
              <w:spacing w:before="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475809566"/>
                <w:placeholder>
                  <w:docPart w:val="A6A45EF10A794AD5AE58DE034B34881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201F32" w:rsidRPr="005D2F76">
                  <w:rPr>
                    <w:rStyle w:val="PlaceholderText"/>
                  </w:rPr>
                  <w:t>Choose mark</w:t>
                </w:r>
              </w:sdtContent>
            </w:sdt>
          </w:p>
        </w:tc>
      </w:tr>
      <w:tr w:rsidR="00063742" w:rsidRPr="005D2F76" w14:paraId="38D7CDDD" w14:textId="77777777" w:rsidTr="00545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666CE4DA" w14:textId="77777777" w:rsidR="0071064D" w:rsidRPr="005D2F76" w:rsidRDefault="00063742" w:rsidP="007A3B51">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sz w:val="24"/>
                <w:szCs w:val="24"/>
                <w:lang w:val="en-US"/>
              </w:rPr>
              <w:id w:val="852613954"/>
              <w:placeholder>
                <w:docPart w:val="1723E8E6B4DC40318C33409C96426395"/>
              </w:placeholder>
              <w:showingPlcHdr/>
            </w:sdtPr>
            <w:sdtEndPr/>
            <w:sdtContent>
              <w:p w14:paraId="40421894" w14:textId="3DC79932" w:rsidR="00315A4F" w:rsidRPr="005D2F76" w:rsidRDefault="00315A4F" w:rsidP="00315A4F">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p w14:paraId="45285F2B" w14:textId="1F36B07D" w:rsidR="00315A4F" w:rsidRPr="005D2F76" w:rsidRDefault="00315A4F" w:rsidP="007A3B51">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p>
        </w:tc>
      </w:tr>
    </w:tbl>
    <w:p w14:paraId="4A015793" w14:textId="56EC2237" w:rsidR="0035064B" w:rsidRPr="005D2F76" w:rsidRDefault="0035064B" w:rsidP="0035064B">
      <w:pPr>
        <w:spacing w:before="120" w:after="0" w:line="240" w:lineRule="auto"/>
        <w:jc w:val="both"/>
        <w:rPr>
          <w:rFonts w:ascii="Arial" w:hAnsi="Arial" w:cs="Arial"/>
          <w:i/>
          <w:color w:val="0070C0"/>
          <w:sz w:val="24"/>
          <w:szCs w:val="24"/>
          <w:lang w:val="en-US"/>
        </w:rPr>
      </w:pPr>
    </w:p>
    <w:p w14:paraId="25210653" w14:textId="77777777" w:rsidR="008C6A07" w:rsidRPr="005D2F76" w:rsidRDefault="008C6A07" w:rsidP="00881F0E">
      <w:pPr>
        <w:pStyle w:val="ListParagraph"/>
        <w:ind w:left="0"/>
        <w:jc w:val="both"/>
        <w:rPr>
          <w:rFonts w:ascii="Arial" w:hAnsi="Arial" w:cs="Arial"/>
          <w:i/>
          <w:sz w:val="24"/>
          <w:szCs w:val="24"/>
          <w:u w:val="single"/>
        </w:rPr>
      </w:pPr>
      <w:r w:rsidRPr="005D2F76">
        <w:rPr>
          <w:rFonts w:ascii="Arial" w:hAnsi="Arial" w:cs="Arial"/>
          <w:i/>
          <w:sz w:val="24"/>
          <w:szCs w:val="24"/>
          <w:u w:val="single"/>
        </w:rPr>
        <w:t>Findings</w:t>
      </w:r>
    </w:p>
    <w:p w14:paraId="7EFC7417" w14:textId="77777777" w:rsidR="008C6A07" w:rsidRPr="005D2F76" w:rsidRDefault="008C6A07" w:rsidP="00881F0E">
      <w:pPr>
        <w:pStyle w:val="ListParagraph"/>
        <w:ind w:left="0"/>
        <w:jc w:val="both"/>
        <w:rPr>
          <w:rFonts w:ascii="Arial" w:hAnsi="Arial" w:cs="Arial"/>
          <w:i/>
          <w:sz w:val="24"/>
          <w:szCs w:val="24"/>
          <w:u w:val="single"/>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766280337"/>
        <w:placeholder>
          <w:docPart w:val="63027C8884B34A34AD6E1871C015F9DB"/>
        </w:placeholder>
        <w:showingPlcHdr/>
      </w:sdtPr>
      <w:sdtEndPr/>
      <w:sdtContent>
        <w:p w14:paraId="1F3CE074" w14:textId="31BCF21D" w:rsidR="00881F0E" w:rsidRPr="005D2F76" w:rsidRDefault="00881F0E"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400CD4A1" w14:textId="77777777" w:rsidR="008C6A07" w:rsidRPr="005D2F76" w:rsidRDefault="008C6A07" w:rsidP="00881F0E">
      <w:pPr>
        <w:pStyle w:val="ListParagraph"/>
        <w:ind w:left="0"/>
        <w:jc w:val="both"/>
        <w:rPr>
          <w:rFonts w:ascii="Arial" w:hAnsi="Arial" w:cs="Arial"/>
          <w:i/>
          <w:color w:val="0070C0"/>
          <w:sz w:val="24"/>
          <w:szCs w:val="24"/>
          <w:lang w:val="en-US"/>
        </w:rPr>
      </w:pPr>
    </w:p>
    <w:p w14:paraId="04D9C725" w14:textId="77777777" w:rsidR="008C6A07" w:rsidRPr="005D2F76" w:rsidRDefault="008C6A07" w:rsidP="00881F0E">
      <w:pPr>
        <w:pStyle w:val="ListParagraph"/>
        <w:ind w:left="0"/>
        <w:jc w:val="both"/>
        <w:rPr>
          <w:rFonts w:ascii="Arial" w:hAnsi="Arial" w:cs="Arial"/>
          <w:i/>
          <w:sz w:val="24"/>
          <w:szCs w:val="24"/>
        </w:rPr>
      </w:pPr>
      <w:r w:rsidRPr="005D2F76">
        <w:rPr>
          <w:rFonts w:ascii="Arial" w:hAnsi="Arial" w:cs="Arial"/>
          <w:i/>
          <w:sz w:val="24"/>
          <w:szCs w:val="24"/>
          <w:u w:val="single"/>
        </w:rPr>
        <w:t>Strengths</w:t>
      </w:r>
    </w:p>
    <w:p w14:paraId="31B978C3" w14:textId="77777777" w:rsidR="008C6A07" w:rsidRPr="005D2F76" w:rsidRDefault="008C6A07" w:rsidP="00881F0E">
      <w:pPr>
        <w:pStyle w:val="ListParagraph"/>
        <w:ind w:left="0"/>
        <w:jc w:val="both"/>
        <w:rPr>
          <w:rFonts w:ascii="Arial" w:hAnsi="Arial" w:cs="Arial"/>
          <w:i/>
          <w:color w:val="0070C0"/>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2116250027"/>
        <w:placeholder>
          <w:docPart w:val="091A719ED0C94C98962607A90EE0C717"/>
        </w:placeholder>
        <w:showingPlcHdr/>
      </w:sdtPr>
      <w:sdtEndPr/>
      <w:sdtContent>
        <w:p w14:paraId="07EF3AC5" w14:textId="77A85C63" w:rsidR="00881F0E" w:rsidRPr="005D2F76" w:rsidRDefault="00881F0E"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6D4377DA" w14:textId="77777777" w:rsidR="008C6A07" w:rsidRPr="005D2F76" w:rsidRDefault="008C6A07" w:rsidP="00881F0E">
      <w:pPr>
        <w:pStyle w:val="ListParagraph"/>
        <w:ind w:left="0"/>
        <w:jc w:val="both"/>
        <w:rPr>
          <w:rFonts w:ascii="Arial" w:hAnsi="Arial" w:cs="Arial"/>
          <w:i/>
          <w:color w:val="0070C0"/>
          <w:sz w:val="24"/>
          <w:szCs w:val="24"/>
          <w:lang w:val="en-US"/>
        </w:rPr>
      </w:pPr>
    </w:p>
    <w:p w14:paraId="33AC9C6D" w14:textId="77777777" w:rsidR="008C6A07" w:rsidRPr="005D2F76" w:rsidRDefault="008C6A07" w:rsidP="00881F0E">
      <w:pPr>
        <w:pStyle w:val="ListParagraph"/>
        <w:spacing w:after="0"/>
        <w:ind w:left="0"/>
        <w:jc w:val="both"/>
        <w:rPr>
          <w:rFonts w:ascii="Arial" w:hAnsi="Arial" w:cs="Arial"/>
          <w:i/>
          <w:sz w:val="24"/>
          <w:szCs w:val="24"/>
          <w:u w:val="single"/>
        </w:rPr>
      </w:pPr>
      <w:r w:rsidRPr="005D2F76">
        <w:rPr>
          <w:rFonts w:ascii="Arial" w:hAnsi="Arial" w:cs="Arial"/>
          <w:i/>
          <w:sz w:val="24"/>
          <w:szCs w:val="24"/>
          <w:u w:val="single"/>
        </w:rPr>
        <w:t>Areas of improvement and recommendations</w:t>
      </w:r>
    </w:p>
    <w:p w14:paraId="7FF9C6C1" w14:textId="77777777" w:rsidR="008C6A07" w:rsidRPr="005D2F76" w:rsidRDefault="008C6A07" w:rsidP="00881F0E">
      <w:pPr>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594023921"/>
        <w:placeholder>
          <w:docPart w:val="36074F523510403285559908D1679C02"/>
        </w:placeholder>
        <w:showingPlcHdr/>
      </w:sdtPr>
      <w:sdtEndPr/>
      <w:sdtContent>
        <w:p w14:paraId="4DDA317F" w14:textId="33D521FC" w:rsidR="00881F0E" w:rsidRPr="005D2F76" w:rsidRDefault="00881F0E"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310843E2" w14:textId="77777777" w:rsidR="008C6A07" w:rsidRPr="005D2F76" w:rsidRDefault="008C6A07" w:rsidP="0035064B">
      <w:pPr>
        <w:spacing w:before="120" w:after="0" w:line="240" w:lineRule="auto"/>
        <w:jc w:val="both"/>
        <w:rPr>
          <w:rFonts w:ascii="Arial" w:hAnsi="Arial" w:cs="Arial"/>
          <w:i/>
          <w:color w:val="0070C0"/>
          <w:sz w:val="24"/>
          <w:szCs w:val="24"/>
        </w:rPr>
      </w:pPr>
    </w:p>
    <w:p w14:paraId="30897666" w14:textId="5CF967EF" w:rsidR="0035064B" w:rsidRPr="005D2F76" w:rsidRDefault="0035064B" w:rsidP="0035064B">
      <w:pPr>
        <w:jc w:val="both"/>
        <w:rPr>
          <w:rFonts w:ascii="Arial" w:hAnsi="Arial" w:cs="Arial"/>
          <w:b/>
          <w:sz w:val="24"/>
          <w:szCs w:val="24"/>
        </w:rPr>
      </w:pPr>
      <w:r w:rsidRPr="005D2F76">
        <w:rPr>
          <w:rFonts w:ascii="Arial" w:hAnsi="Arial" w:cs="Arial"/>
          <w:b/>
          <w:sz w:val="24"/>
          <w:szCs w:val="24"/>
        </w:rPr>
        <w:t xml:space="preserve">Please </w:t>
      </w:r>
      <w:r w:rsidR="0035328E" w:rsidRPr="005D2F76">
        <w:rPr>
          <w:rFonts w:ascii="Arial" w:hAnsi="Arial" w:cs="Arial"/>
          <w:b/>
          <w:sz w:val="24"/>
          <w:szCs w:val="24"/>
        </w:rPr>
        <w:t>select</w:t>
      </w:r>
      <w:r w:rsidRPr="005D2F76">
        <w:rPr>
          <w:rFonts w:ascii="Arial" w:hAnsi="Arial" w:cs="Arial"/>
          <w:b/>
          <w:sz w:val="24"/>
          <w:szCs w:val="24"/>
        </w:rPr>
        <w:t xml:space="preserve"> what is appropriate for the following </w:t>
      </w:r>
      <w:r w:rsidR="00A9543F" w:rsidRPr="005D2F76">
        <w:rPr>
          <w:rFonts w:ascii="Arial" w:hAnsi="Arial" w:cs="Arial"/>
          <w:b/>
          <w:sz w:val="24"/>
          <w:szCs w:val="24"/>
        </w:rPr>
        <w:t>assessment area</w:t>
      </w:r>
      <w:r w:rsidRPr="005D2F76">
        <w:rPr>
          <w:rFonts w:ascii="Arial" w:hAnsi="Arial" w:cs="Arial"/>
          <w:b/>
          <w:sz w:val="24"/>
          <w:szCs w:val="24"/>
        </w:rPr>
        <w:t>:</w:t>
      </w:r>
    </w:p>
    <w:tbl>
      <w:tblPr>
        <w:tblStyle w:val="TableGrid"/>
        <w:tblW w:w="0" w:type="auto"/>
        <w:jc w:val="center"/>
        <w:tblLayout w:type="fixed"/>
        <w:tblLook w:val="04A0" w:firstRow="1" w:lastRow="0" w:firstColumn="1" w:lastColumn="0" w:noHBand="0" w:noVBand="1"/>
      </w:tblPr>
      <w:tblGrid>
        <w:gridCol w:w="2284"/>
        <w:gridCol w:w="3812"/>
      </w:tblGrid>
      <w:tr w:rsidR="0035328E" w:rsidRPr="005D2F76" w14:paraId="17D0253C" w14:textId="77777777" w:rsidTr="00BC24DE">
        <w:trPr>
          <w:jc w:val="center"/>
        </w:trPr>
        <w:tc>
          <w:tcPr>
            <w:tcW w:w="2284" w:type="dxa"/>
            <w:vAlign w:val="center"/>
          </w:tcPr>
          <w:p w14:paraId="5A231A7A" w14:textId="3CA30A5B" w:rsidR="0035328E" w:rsidRPr="005D2F76" w:rsidRDefault="00BC24DE" w:rsidP="0035328E">
            <w:pPr>
              <w:rPr>
                <w:rFonts w:ascii="Arial" w:hAnsi="Arial" w:cs="Arial"/>
                <w:b/>
                <w:sz w:val="24"/>
                <w:szCs w:val="24"/>
                <w:lang w:val="en-US"/>
              </w:rPr>
            </w:pPr>
            <w:r w:rsidRPr="005D2F76">
              <w:rPr>
                <w:rFonts w:ascii="Arial" w:hAnsi="Arial" w:cs="Arial"/>
                <w:b/>
                <w:sz w:val="24"/>
                <w:szCs w:val="24"/>
              </w:rPr>
              <w:t xml:space="preserve">Assessment </w:t>
            </w:r>
            <w:r w:rsidR="0035328E" w:rsidRPr="005D2F76">
              <w:rPr>
                <w:rFonts w:ascii="Arial" w:hAnsi="Arial" w:cs="Arial"/>
                <w:b/>
                <w:sz w:val="24"/>
                <w:szCs w:val="24"/>
              </w:rPr>
              <w:t>area</w:t>
            </w:r>
          </w:p>
        </w:tc>
        <w:tc>
          <w:tcPr>
            <w:tcW w:w="3812" w:type="dxa"/>
            <w:vAlign w:val="center"/>
          </w:tcPr>
          <w:p w14:paraId="75832E3D" w14:textId="67CF8352" w:rsidR="0035328E" w:rsidRPr="005D2F76" w:rsidRDefault="0035328E" w:rsidP="0035328E">
            <w:pPr>
              <w:jc w:val="center"/>
              <w:rPr>
                <w:rFonts w:ascii="Arial" w:hAnsi="Arial" w:cs="Arial"/>
                <w:b/>
                <w:i/>
                <w:color w:val="C45911" w:themeColor="accent2" w:themeShade="BF"/>
                <w:sz w:val="24"/>
                <w:szCs w:val="24"/>
                <w:lang w:val="en-US"/>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35328E" w:rsidRPr="005D2F76" w14:paraId="3673DBC8" w14:textId="77777777" w:rsidTr="00BC24DE">
        <w:trPr>
          <w:jc w:val="center"/>
        </w:trPr>
        <w:tc>
          <w:tcPr>
            <w:tcW w:w="2284" w:type="dxa"/>
            <w:vAlign w:val="center"/>
          </w:tcPr>
          <w:p w14:paraId="4354FBB0" w14:textId="77777777" w:rsidR="0035328E" w:rsidRPr="005D2F76" w:rsidRDefault="0035328E" w:rsidP="0035328E">
            <w:pPr>
              <w:pStyle w:val="ListParagraph"/>
              <w:ind w:left="0"/>
              <w:rPr>
                <w:rFonts w:ascii="Arial" w:hAnsi="Arial" w:cs="Arial"/>
                <w:sz w:val="24"/>
                <w:szCs w:val="24"/>
              </w:rPr>
            </w:pPr>
            <w:r w:rsidRPr="005D2F76">
              <w:rPr>
                <w:rFonts w:ascii="Arial" w:hAnsi="Arial" w:cs="Arial"/>
                <w:sz w:val="24"/>
                <w:szCs w:val="24"/>
                <w:lang w:val="en-US"/>
              </w:rPr>
              <w:t>3. Administration</w:t>
            </w:r>
          </w:p>
        </w:tc>
        <w:sdt>
          <w:sdtPr>
            <w:rPr>
              <w:rFonts w:ascii="Arial" w:hAnsi="Arial" w:cs="Arial"/>
              <w:sz w:val="24"/>
              <w:szCs w:val="24"/>
            </w:rPr>
            <w:id w:val="-453870770"/>
            <w:placeholder>
              <w:docPart w:val="841E6047954B4253815EA639411C2269"/>
            </w:placeholder>
            <w:showingPlcHdr/>
            <w:comboBox>
              <w:listItem w:displayText="Non Compliant" w:value="Non Compliant"/>
              <w:listItem w:displayText="Partially Compliant" w:value="Partially Compliant"/>
              <w:listItem w:displayText="Compliant" w:value="Compliant"/>
            </w:comboBox>
          </w:sdtPr>
          <w:sdtEndPr/>
          <w:sdtContent>
            <w:tc>
              <w:tcPr>
                <w:tcW w:w="3812" w:type="dxa"/>
                <w:vAlign w:val="center"/>
              </w:tcPr>
              <w:p w14:paraId="278A74F4" w14:textId="1EEDD6F4"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Style w:val="PlaceholderText"/>
                  </w:rPr>
                  <w:t>Choose answer</w:t>
                </w:r>
              </w:p>
            </w:tc>
          </w:sdtContent>
        </w:sdt>
      </w:tr>
    </w:tbl>
    <w:p w14:paraId="03BC7419" w14:textId="3C88BA51" w:rsidR="00881F0E" w:rsidRPr="005D2F76" w:rsidRDefault="00881F0E" w:rsidP="004719AA">
      <w:pPr>
        <w:spacing w:after="0" w:line="240" w:lineRule="auto"/>
        <w:rPr>
          <w:rFonts w:ascii="Arial" w:hAnsi="Arial" w:cs="Arial"/>
          <w:b/>
          <w:sz w:val="24"/>
          <w:szCs w:val="24"/>
        </w:rPr>
      </w:pPr>
    </w:p>
    <w:p w14:paraId="64607B55" w14:textId="77777777" w:rsidR="00881F0E" w:rsidRPr="005D2F76" w:rsidRDefault="00881F0E">
      <w:pPr>
        <w:rPr>
          <w:rFonts w:ascii="Arial" w:hAnsi="Arial" w:cs="Arial"/>
          <w:b/>
          <w:sz w:val="24"/>
          <w:szCs w:val="24"/>
        </w:rPr>
      </w:pPr>
      <w:r w:rsidRPr="005D2F76">
        <w:rPr>
          <w:rFonts w:ascii="Arial" w:hAnsi="Arial" w:cs="Arial"/>
          <w:b/>
          <w:sz w:val="24"/>
          <w:szCs w:val="24"/>
        </w:rPr>
        <w:br w:type="page"/>
      </w:r>
    </w:p>
    <w:p w14:paraId="7E223881" w14:textId="77777777" w:rsidR="00102C9B" w:rsidRPr="005D2F76" w:rsidRDefault="00C5235B" w:rsidP="00102C9B">
      <w:pPr>
        <w:pStyle w:val="ListParagraph"/>
        <w:numPr>
          <w:ilvl w:val="0"/>
          <w:numId w:val="25"/>
        </w:numPr>
        <w:ind w:left="426"/>
        <w:jc w:val="both"/>
        <w:rPr>
          <w:rFonts w:ascii="Arial" w:hAnsi="Arial" w:cs="Arial"/>
          <w:b/>
          <w:color w:val="000000" w:themeColor="text1"/>
          <w:sz w:val="24"/>
          <w:szCs w:val="24"/>
        </w:rPr>
      </w:pPr>
      <w:r w:rsidRPr="005D2F76">
        <w:rPr>
          <w:rFonts w:ascii="Arial" w:hAnsi="Arial" w:cs="Arial"/>
          <w:b/>
          <w:sz w:val="24"/>
          <w:szCs w:val="24"/>
        </w:rPr>
        <w:lastRenderedPageBreak/>
        <w:t>Learning and Teaching</w:t>
      </w:r>
    </w:p>
    <w:p w14:paraId="1C78F7EB" w14:textId="06C17830" w:rsidR="00102C9B" w:rsidRPr="005D2F76" w:rsidRDefault="00102C9B" w:rsidP="00102C9B">
      <w:pPr>
        <w:pStyle w:val="ListParagraph"/>
        <w:ind w:left="426"/>
        <w:jc w:val="both"/>
        <w:rPr>
          <w:rFonts w:ascii="Arial" w:hAnsi="Arial" w:cs="Arial"/>
          <w:b/>
          <w:color w:val="000000" w:themeColor="text1"/>
          <w:sz w:val="24"/>
          <w:szCs w:val="24"/>
        </w:rPr>
      </w:pPr>
      <w:r w:rsidRPr="005D2F76">
        <w:rPr>
          <w:rFonts w:ascii="Arial" w:hAnsi="Arial" w:cs="Arial"/>
          <w:i/>
          <w:sz w:val="24"/>
          <w:szCs w:val="24"/>
        </w:rPr>
        <w:t xml:space="preserve">(ESG 1.2, </w:t>
      </w:r>
      <w:r w:rsidR="00C038B9" w:rsidRPr="005D2F76">
        <w:rPr>
          <w:rFonts w:ascii="Arial" w:hAnsi="Arial" w:cs="Arial"/>
          <w:i/>
          <w:sz w:val="24"/>
          <w:szCs w:val="24"/>
        </w:rPr>
        <w:t xml:space="preserve">1.3, 1.4, </w:t>
      </w:r>
      <w:r w:rsidRPr="005D2F76">
        <w:rPr>
          <w:rFonts w:ascii="Arial" w:hAnsi="Arial" w:cs="Arial"/>
          <w:i/>
          <w:sz w:val="24"/>
          <w:szCs w:val="24"/>
        </w:rPr>
        <w:t>1.9)</w:t>
      </w:r>
    </w:p>
    <w:p w14:paraId="27E6EE98" w14:textId="77777777" w:rsidR="00102C9B" w:rsidRPr="005D2F76" w:rsidRDefault="00102C9B" w:rsidP="00102C9B">
      <w:pPr>
        <w:pStyle w:val="ListParagraph"/>
        <w:ind w:left="426"/>
        <w:jc w:val="both"/>
        <w:rPr>
          <w:rFonts w:ascii="Arial" w:hAnsi="Arial" w:cs="Arial"/>
          <w:b/>
          <w:color w:val="000000" w:themeColor="text1"/>
          <w:sz w:val="24"/>
          <w:szCs w:val="24"/>
        </w:rPr>
      </w:pPr>
    </w:p>
    <w:tbl>
      <w:tblPr>
        <w:tblStyle w:val="TableGrid"/>
        <w:tblW w:w="0" w:type="auto"/>
        <w:tblInd w:w="704" w:type="dxa"/>
        <w:tblLook w:val="04A0" w:firstRow="1" w:lastRow="0" w:firstColumn="1" w:lastColumn="0" w:noHBand="0" w:noVBand="1"/>
      </w:tblPr>
      <w:tblGrid>
        <w:gridCol w:w="9752"/>
      </w:tblGrid>
      <w:tr w:rsidR="00E978C9" w:rsidRPr="005D2F76" w14:paraId="435AE129" w14:textId="77777777" w:rsidTr="00B36B13">
        <w:tc>
          <w:tcPr>
            <w:tcW w:w="9752" w:type="dxa"/>
          </w:tcPr>
          <w:p w14:paraId="1C0E80E5" w14:textId="77777777" w:rsidR="00E978C9" w:rsidRPr="005D2F76" w:rsidRDefault="00E978C9" w:rsidP="00B36B13">
            <w:pPr>
              <w:rPr>
                <w:rFonts w:ascii="Arial" w:hAnsi="Arial" w:cs="Arial"/>
                <w:b/>
                <w:szCs w:val="24"/>
                <w:u w:val="single"/>
                <w:lang w:val="en-US"/>
              </w:rPr>
            </w:pPr>
            <w:r w:rsidRPr="005D2F76">
              <w:rPr>
                <w:rFonts w:ascii="Arial" w:hAnsi="Arial" w:cs="Arial"/>
                <w:b/>
                <w:szCs w:val="24"/>
                <w:u w:val="single"/>
                <w:lang w:val="en-US"/>
              </w:rPr>
              <w:t>Sub-areas</w:t>
            </w:r>
          </w:p>
          <w:p w14:paraId="73738065" w14:textId="77777777" w:rsidR="00E978C9" w:rsidRPr="005D2F76" w:rsidRDefault="00E978C9" w:rsidP="00B36B13">
            <w:pPr>
              <w:rPr>
                <w:rFonts w:ascii="Arial" w:hAnsi="Arial" w:cs="Arial"/>
                <w:b/>
                <w:szCs w:val="24"/>
                <w:lang w:val="en-US"/>
              </w:rPr>
            </w:pPr>
          </w:p>
          <w:p w14:paraId="31118D2A" w14:textId="6A748D47" w:rsidR="00E978C9" w:rsidRPr="005D2F76" w:rsidRDefault="00E978C9" w:rsidP="00881F0E">
            <w:pPr>
              <w:rPr>
                <w:rFonts w:ascii="Arial" w:hAnsi="Arial" w:cs="Arial"/>
                <w:b/>
                <w:szCs w:val="24"/>
                <w:lang w:val="en-US"/>
              </w:rPr>
            </w:pPr>
            <w:r w:rsidRPr="005D2F76">
              <w:rPr>
                <w:rFonts w:ascii="Arial" w:hAnsi="Arial" w:cs="Arial"/>
                <w:b/>
                <w:szCs w:val="24"/>
                <w:lang w:val="en-US"/>
              </w:rPr>
              <w:t>4.1 Planning the programmes of study</w:t>
            </w:r>
          </w:p>
          <w:p w14:paraId="09616272" w14:textId="3D566667" w:rsidR="00E978C9" w:rsidRPr="005D2F76" w:rsidRDefault="00E978C9" w:rsidP="00881F0E">
            <w:pPr>
              <w:rPr>
                <w:rFonts w:ascii="Arial" w:hAnsi="Arial" w:cs="Arial"/>
                <w:b/>
                <w:szCs w:val="24"/>
                <w:lang w:val="en-US"/>
              </w:rPr>
            </w:pPr>
            <w:r w:rsidRPr="005D2F76">
              <w:rPr>
                <w:rFonts w:ascii="Arial" w:hAnsi="Arial" w:cs="Arial"/>
                <w:b/>
                <w:szCs w:val="24"/>
                <w:lang w:val="en-US"/>
              </w:rPr>
              <w:t>4.2 Organisation of teaching</w:t>
            </w:r>
          </w:p>
          <w:p w14:paraId="780A6F40" w14:textId="77777777" w:rsidR="00E978C9" w:rsidRPr="005D2F76" w:rsidRDefault="00E978C9" w:rsidP="00B36B13">
            <w:pPr>
              <w:rPr>
                <w:rFonts w:ascii="Arial" w:hAnsi="Arial" w:cs="Arial"/>
                <w:i/>
                <w:color w:val="0070C0"/>
                <w:sz w:val="24"/>
                <w:szCs w:val="24"/>
              </w:rPr>
            </w:pPr>
          </w:p>
        </w:tc>
      </w:tr>
    </w:tbl>
    <w:p w14:paraId="107CC5ED" w14:textId="77777777" w:rsidR="00E978C9" w:rsidRPr="005D2F76" w:rsidRDefault="00E978C9" w:rsidP="00E978C9">
      <w:pPr>
        <w:jc w:val="both"/>
        <w:rPr>
          <w:rFonts w:ascii="Arial" w:hAnsi="Arial" w:cs="Arial"/>
          <w:i/>
          <w:color w:val="0070C0"/>
          <w:sz w:val="24"/>
          <w:szCs w:val="24"/>
        </w:rPr>
      </w:pPr>
    </w:p>
    <w:p w14:paraId="7D184D91" w14:textId="77777777" w:rsidR="00881F0E" w:rsidRPr="005D2F76" w:rsidRDefault="00881F0E" w:rsidP="00881F0E">
      <w:pPr>
        <w:spacing w:line="360" w:lineRule="auto"/>
        <w:jc w:val="both"/>
        <w:rPr>
          <w:rFonts w:ascii="Arial" w:hAnsi="Arial" w:cs="Arial"/>
          <w:color w:val="000000"/>
          <w:sz w:val="24"/>
          <w:szCs w:val="24"/>
          <w:lang w:val="en-US"/>
        </w:rPr>
      </w:pPr>
      <w:r w:rsidRPr="005D2F76">
        <w:rPr>
          <w:rFonts w:ascii="Arial" w:hAnsi="Arial" w:cs="Arial"/>
          <w:color w:val="000000"/>
          <w:sz w:val="24"/>
          <w:szCs w:val="24"/>
          <w:u w:val="single"/>
          <w:lang w:val="en-US"/>
        </w:rPr>
        <w:t>Mark from 1 to 5 the degree of compliance for each quality indicator/criterion</w:t>
      </w:r>
    </w:p>
    <w:p w14:paraId="2864B35B" w14:textId="77777777" w:rsidR="00881F0E" w:rsidRPr="005D2F76" w:rsidRDefault="00881F0E" w:rsidP="00881F0E">
      <w:pPr>
        <w:tabs>
          <w:tab w:val="left" w:pos="1134"/>
          <w:tab w:val="left" w:pos="2268"/>
        </w:tabs>
        <w:spacing w:before="120" w:after="120" w:line="240" w:lineRule="auto"/>
        <w:ind w:left="1440"/>
        <w:contextualSpacing/>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1 or 2: </w:t>
      </w:r>
      <w:r w:rsidRPr="005D2F76">
        <w:rPr>
          <w:rFonts w:ascii="Arial" w:hAnsi="Arial" w:cs="Arial"/>
          <w:i/>
          <w:color w:val="0070C0"/>
          <w:sz w:val="24"/>
          <w:szCs w:val="24"/>
          <w:lang w:val="en-US"/>
        </w:rPr>
        <w:tab/>
        <w:t>Non-compliant</w:t>
      </w:r>
    </w:p>
    <w:p w14:paraId="3A417151" w14:textId="77777777" w:rsidR="00881F0E" w:rsidRPr="005D2F76" w:rsidRDefault="00881F0E" w:rsidP="00881F0E">
      <w:pPr>
        <w:tabs>
          <w:tab w:val="left" w:pos="1134"/>
          <w:tab w:val="left" w:pos="2268"/>
        </w:tabs>
        <w:spacing w:before="120" w:after="120" w:line="240" w:lineRule="auto"/>
        <w:ind w:left="1440"/>
        <w:contextualSpacing/>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3: </w:t>
      </w:r>
      <w:r w:rsidRPr="005D2F76">
        <w:rPr>
          <w:rFonts w:ascii="Arial" w:hAnsi="Arial" w:cs="Arial"/>
          <w:i/>
          <w:color w:val="0070C0"/>
          <w:sz w:val="24"/>
          <w:szCs w:val="24"/>
          <w:lang w:val="en-US"/>
        </w:rPr>
        <w:tab/>
        <w:t>Partially compliant</w:t>
      </w:r>
    </w:p>
    <w:p w14:paraId="10699A20" w14:textId="31C7D828" w:rsidR="00881F0E" w:rsidRPr="005D2F76" w:rsidRDefault="00881F0E" w:rsidP="00C27384">
      <w:pPr>
        <w:tabs>
          <w:tab w:val="left" w:pos="1134"/>
          <w:tab w:val="left" w:pos="2268"/>
        </w:tabs>
        <w:spacing w:before="120" w:after="120" w:line="240" w:lineRule="auto"/>
        <w:ind w:left="1440"/>
        <w:contextualSpacing/>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4 or 5: </w:t>
      </w:r>
      <w:r w:rsidRPr="005D2F76">
        <w:rPr>
          <w:rFonts w:ascii="Arial" w:hAnsi="Arial" w:cs="Arial"/>
          <w:i/>
          <w:color w:val="0070C0"/>
          <w:sz w:val="24"/>
          <w:szCs w:val="24"/>
          <w:lang w:val="en-US"/>
        </w:rPr>
        <w:tab/>
        <w:t>Compliant</w:t>
      </w:r>
    </w:p>
    <w:p w14:paraId="5ABC4F65" w14:textId="77777777" w:rsidR="00C27384" w:rsidRPr="005D2F76" w:rsidRDefault="00C27384" w:rsidP="00C27384">
      <w:pPr>
        <w:tabs>
          <w:tab w:val="left" w:pos="1134"/>
          <w:tab w:val="left" w:pos="2268"/>
        </w:tabs>
        <w:spacing w:before="120" w:after="120" w:line="240" w:lineRule="auto"/>
        <w:ind w:left="1440"/>
        <w:contextualSpacing/>
        <w:jc w:val="both"/>
        <w:rPr>
          <w:rFonts w:ascii="Arial" w:hAnsi="Arial" w:cs="Arial"/>
          <w:i/>
          <w:color w:val="0070C0"/>
          <w:sz w:val="24"/>
          <w:szCs w:val="24"/>
          <w:lang w:val="en-US"/>
        </w:rPr>
      </w:pPr>
    </w:p>
    <w:tbl>
      <w:tblPr>
        <w:tblStyle w:val="GridTable5Dark-Accent11"/>
        <w:tblW w:w="10343" w:type="dxa"/>
        <w:tblLayout w:type="fixed"/>
        <w:tblLook w:val="04A0" w:firstRow="1" w:lastRow="0" w:firstColumn="1" w:lastColumn="0" w:noHBand="0" w:noVBand="1"/>
      </w:tblPr>
      <w:tblGrid>
        <w:gridCol w:w="846"/>
        <w:gridCol w:w="8505"/>
        <w:gridCol w:w="992"/>
      </w:tblGrid>
      <w:tr w:rsidR="00E978C9" w:rsidRPr="005D2F76" w14:paraId="0C6E7560" w14:textId="38E10B7B" w:rsidTr="00E978C9">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06CF5D55" w14:textId="77777777" w:rsidR="00E978C9" w:rsidRPr="005D2F76" w:rsidRDefault="00E978C9" w:rsidP="00B36B13">
            <w:pPr>
              <w:spacing w:before="120" w:after="120"/>
              <w:jc w:val="center"/>
              <w:rPr>
                <w:rFonts w:ascii="Arial" w:hAnsi="Arial" w:cs="Arial"/>
                <w:b w:val="0"/>
                <w:color w:val="auto"/>
                <w:sz w:val="24"/>
                <w:szCs w:val="24"/>
                <w:lang w:val="el-GR"/>
              </w:rPr>
            </w:pPr>
            <w:r w:rsidRPr="005D2F76">
              <w:rPr>
                <w:rFonts w:ascii="Arial" w:hAnsi="Arial" w:cs="Arial"/>
                <w:color w:val="auto"/>
                <w:sz w:val="24"/>
                <w:szCs w:val="24"/>
                <w:lang w:val="en-US"/>
              </w:rPr>
              <w:t>Quality indicators/criteria</w:t>
            </w:r>
            <w:r w:rsidRPr="005D2F76">
              <w:rPr>
                <w:rFonts w:ascii="Arial" w:hAnsi="Arial" w:cs="Arial"/>
                <w:color w:val="auto"/>
                <w:sz w:val="24"/>
                <w:szCs w:val="24"/>
                <w:lang w:val="el-GR"/>
              </w:rPr>
              <w:t xml:space="preserve">   </w:t>
            </w:r>
          </w:p>
        </w:tc>
        <w:tc>
          <w:tcPr>
            <w:tcW w:w="992" w:type="dxa"/>
            <w:shd w:val="clear" w:color="auto" w:fill="9CC2E5" w:themeFill="accent1" w:themeFillTint="99"/>
          </w:tcPr>
          <w:p w14:paraId="2C824307" w14:textId="77777777" w:rsidR="00E978C9" w:rsidRPr="005D2F76" w:rsidRDefault="00E978C9" w:rsidP="00B36B13">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val="en-US"/>
              </w:rPr>
            </w:pPr>
          </w:p>
        </w:tc>
      </w:tr>
      <w:tr w:rsidR="00402C0D" w:rsidRPr="005D2F76" w14:paraId="54254703" w14:textId="77777777" w:rsidTr="005C26A5">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vAlign w:val="center"/>
          </w:tcPr>
          <w:p w14:paraId="09F9EDD2" w14:textId="6E6CDD58" w:rsidR="00402C0D" w:rsidRPr="005D2F76" w:rsidRDefault="00402C0D" w:rsidP="00402C0D">
            <w:pPr>
              <w:pStyle w:val="ListParagraph"/>
              <w:numPr>
                <w:ilvl w:val="0"/>
                <w:numId w:val="27"/>
              </w:numPr>
              <w:spacing w:before="120" w:after="120"/>
              <w:ind w:left="318" w:hanging="284"/>
              <w:rPr>
                <w:rFonts w:ascii="Arial" w:hAnsi="Arial" w:cs="Arial"/>
                <w:sz w:val="24"/>
                <w:szCs w:val="24"/>
                <w:lang w:val="en-US"/>
              </w:rPr>
            </w:pPr>
            <w:r w:rsidRPr="005D2F76">
              <w:rPr>
                <w:rFonts w:ascii="Arial" w:hAnsi="Arial" w:cs="Arial"/>
                <w:color w:val="auto"/>
                <w:sz w:val="24"/>
                <w:szCs w:val="24"/>
                <w:lang w:val="en-US"/>
              </w:rPr>
              <w:t>Learning and Teaching</w:t>
            </w:r>
          </w:p>
        </w:tc>
      </w:tr>
      <w:tr w:rsidR="00E978C9" w:rsidRPr="005D2F76" w14:paraId="274A043C" w14:textId="77777777" w:rsidTr="00E978C9">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04998A2B" w14:textId="2EBB1BDE" w:rsidR="00E978C9" w:rsidRPr="005D2F76" w:rsidRDefault="00E978C9" w:rsidP="00B36B13">
            <w:pPr>
              <w:spacing w:before="120" w:after="120"/>
              <w:jc w:val="both"/>
              <w:rPr>
                <w:rFonts w:ascii="Arial" w:hAnsi="Arial" w:cs="Arial"/>
                <w:b w:val="0"/>
                <w:sz w:val="24"/>
                <w:szCs w:val="24"/>
              </w:rPr>
            </w:pPr>
            <w:r w:rsidRPr="005D2F76">
              <w:rPr>
                <w:rFonts w:ascii="Arial" w:hAnsi="Arial" w:cs="Arial"/>
                <w:color w:val="auto"/>
                <w:sz w:val="24"/>
                <w:szCs w:val="24"/>
              </w:rPr>
              <w:t>4.1 Planning the programmes of study</w:t>
            </w:r>
          </w:p>
        </w:tc>
        <w:tc>
          <w:tcPr>
            <w:tcW w:w="992" w:type="dxa"/>
          </w:tcPr>
          <w:p w14:paraId="1965D1A6" w14:textId="4A4F3242" w:rsidR="00E978C9" w:rsidRPr="005D2F76" w:rsidRDefault="001D25BF" w:rsidP="00B36B1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E978C9" w:rsidRPr="005D2F76" w14:paraId="4A6F9BAB" w14:textId="77777777" w:rsidTr="00E97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5D912BCA" w14:textId="14BC64BA"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1.1</w:t>
            </w:r>
          </w:p>
        </w:tc>
        <w:tc>
          <w:tcPr>
            <w:tcW w:w="8505" w:type="dxa"/>
          </w:tcPr>
          <w:p w14:paraId="2549D4DA" w14:textId="5DA9CDDC" w:rsidR="00E978C9" w:rsidRPr="005D2F76" w:rsidRDefault="00E978C9"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 provides an effective system for designing, approving, monitoring and </w:t>
            </w:r>
            <w:r w:rsidR="00FE2B1E" w:rsidRPr="005D2F76">
              <w:rPr>
                <w:rFonts w:ascii="Arial" w:hAnsi="Arial" w:cs="Arial"/>
                <w:sz w:val="24"/>
                <w:szCs w:val="24"/>
              </w:rPr>
              <w:t xml:space="preserve">periodically reviewing </w:t>
            </w:r>
            <w:r w:rsidRPr="005D2F76">
              <w:rPr>
                <w:rFonts w:ascii="Arial" w:hAnsi="Arial" w:cs="Arial"/>
                <w:sz w:val="24"/>
                <w:szCs w:val="24"/>
              </w:rPr>
              <w:t xml:space="preserve">the programmes of study. </w:t>
            </w:r>
          </w:p>
        </w:tc>
        <w:tc>
          <w:tcPr>
            <w:tcW w:w="992" w:type="dxa"/>
          </w:tcPr>
          <w:p w14:paraId="178522F6" w14:textId="49B7B8E1" w:rsidR="00E978C9"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823729487"/>
                <w:placeholder>
                  <w:docPart w:val="CCF8C6D4ACA5420AA8EFE19D0316F31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16E04AF2" w14:textId="77777777" w:rsidTr="00E978C9">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36B3D985" w14:textId="6F3501B8"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1.2</w:t>
            </w:r>
          </w:p>
        </w:tc>
        <w:tc>
          <w:tcPr>
            <w:tcW w:w="8505" w:type="dxa"/>
          </w:tcPr>
          <w:p w14:paraId="2CAC9A76" w14:textId="78AB6B96" w:rsidR="00FE2B1E" w:rsidRPr="005D2F76" w:rsidRDefault="00FE2B1E"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Students and other stakeholders, including employers, are actively involved on the programmes’ review and development. </w:t>
            </w:r>
          </w:p>
        </w:tc>
        <w:tc>
          <w:tcPr>
            <w:tcW w:w="992" w:type="dxa"/>
          </w:tcPr>
          <w:p w14:paraId="766CBAEF" w14:textId="0D1C30C9" w:rsidR="00E978C9"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417929664"/>
                <w:placeholder>
                  <w:docPart w:val="02E0CBBC9052415D8989A40D4F2051F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73715447" w14:textId="77777777" w:rsidTr="00E97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35A7D44C" w14:textId="1B606807" w:rsidR="00E978C9" w:rsidRPr="005D2F76" w:rsidRDefault="00E978C9" w:rsidP="00B36B13">
            <w:pPr>
              <w:spacing w:before="120" w:after="120"/>
              <w:jc w:val="both"/>
              <w:rPr>
                <w:rFonts w:ascii="Arial" w:hAnsi="Arial" w:cs="Arial"/>
                <w:b w:val="0"/>
                <w:sz w:val="24"/>
                <w:szCs w:val="24"/>
              </w:rPr>
            </w:pPr>
            <w:r w:rsidRPr="005D2F76">
              <w:rPr>
                <w:rFonts w:ascii="Arial" w:hAnsi="Arial" w:cs="Arial"/>
                <w:b w:val="0"/>
                <w:color w:val="auto"/>
                <w:sz w:val="24"/>
                <w:szCs w:val="24"/>
              </w:rPr>
              <w:t>4.1.3</w:t>
            </w:r>
          </w:p>
        </w:tc>
        <w:tc>
          <w:tcPr>
            <w:tcW w:w="8505" w:type="dxa"/>
          </w:tcPr>
          <w:p w14:paraId="0288374D" w14:textId="076833D2" w:rsidR="00E978C9" w:rsidRPr="005D2F76" w:rsidRDefault="00201F32"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tended learning outcomes, t</w:t>
            </w:r>
            <w:r w:rsidR="00E978C9" w:rsidRPr="005D2F76">
              <w:rPr>
                <w:rFonts w:ascii="Arial" w:hAnsi="Arial" w:cs="Arial"/>
                <w:sz w:val="24"/>
                <w:szCs w:val="24"/>
              </w:rPr>
              <w:t>he content of the programmes of study, the assignments and the final exams correspond to the appropriate level as indicated by the European Qualifications Framework (EQF).</w:t>
            </w:r>
            <w:r w:rsidR="0043728D" w:rsidRPr="005D2F76">
              <w:rPr>
                <w:rFonts w:ascii="Arial" w:hAnsi="Arial" w:cs="Arial"/>
                <w:sz w:val="24"/>
                <w:szCs w:val="24"/>
              </w:rPr>
              <w:t xml:space="preserve"> </w:t>
            </w:r>
          </w:p>
        </w:tc>
        <w:tc>
          <w:tcPr>
            <w:tcW w:w="992" w:type="dxa"/>
          </w:tcPr>
          <w:p w14:paraId="3D6F441B" w14:textId="77A87B38" w:rsidR="00E978C9"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879389348"/>
                <w:placeholder>
                  <w:docPart w:val="CD02C4A597544BDF84B052586647529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234FB3DA" w14:textId="77777777" w:rsidTr="00E978C9">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5DBB2765" w14:textId="7BE8DFC2"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1.4</w:t>
            </w:r>
          </w:p>
        </w:tc>
        <w:tc>
          <w:tcPr>
            <w:tcW w:w="8505" w:type="dxa"/>
          </w:tcPr>
          <w:p w14:paraId="6FE3346A" w14:textId="36261BE2" w:rsidR="00E978C9" w:rsidRPr="005D2F76" w:rsidRDefault="00E978C9"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programmes of study are in compliance with the existing legislation and meet the professional qualifications requirements in the professional courses, where applicable.</w:t>
            </w:r>
            <w:r w:rsidR="0043728D" w:rsidRPr="005D2F76">
              <w:rPr>
                <w:rFonts w:ascii="Arial" w:hAnsi="Arial" w:cs="Arial"/>
                <w:sz w:val="24"/>
                <w:szCs w:val="24"/>
              </w:rPr>
              <w:t xml:space="preserve"> </w:t>
            </w:r>
          </w:p>
        </w:tc>
        <w:tc>
          <w:tcPr>
            <w:tcW w:w="992" w:type="dxa"/>
          </w:tcPr>
          <w:p w14:paraId="102AA33B" w14:textId="10036F4C" w:rsidR="00E978C9"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90352877"/>
                <w:placeholder>
                  <w:docPart w:val="4928DEC6E77C44B8A0350CC09CA9945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46484353" w14:textId="77777777" w:rsidTr="00E97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43B36C1D" w14:textId="7CC1E85A"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1.5</w:t>
            </w:r>
          </w:p>
          <w:p w14:paraId="55477E09" w14:textId="77777777" w:rsidR="00E978C9" w:rsidRPr="005D2F76" w:rsidRDefault="00E978C9" w:rsidP="00B36B13">
            <w:pPr>
              <w:spacing w:before="120" w:after="120"/>
              <w:jc w:val="both"/>
              <w:rPr>
                <w:rFonts w:ascii="Arial" w:hAnsi="Arial" w:cs="Arial"/>
                <w:b w:val="0"/>
                <w:color w:val="auto"/>
                <w:sz w:val="24"/>
                <w:szCs w:val="24"/>
                <w:lang w:val="el-GR"/>
              </w:rPr>
            </w:pPr>
          </w:p>
        </w:tc>
        <w:tc>
          <w:tcPr>
            <w:tcW w:w="8505" w:type="dxa"/>
          </w:tcPr>
          <w:p w14:paraId="32BAEF85" w14:textId="584DD1AD" w:rsidR="00E978C9" w:rsidRPr="005D2F76" w:rsidRDefault="00E978C9"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ensures that its programmes of study integrate effectively theory and practice.</w:t>
            </w:r>
            <w:r w:rsidR="00366CED" w:rsidRPr="005D2F76">
              <w:rPr>
                <w:rFonts w:ascii="Arial" w:hAnsi="Arial" w:cs="Arial"/>
                <w:color w:val="7030A0"/>
                <w:sz w:val="24"/>
                <w:szCs w:val="24"/>
                <w:lang w:val="en-US"/>
              </w:rPr>
              <w:t xml:space="preserve"> </w:t>
            </w:r>
          </w:p>
        </w:tc>
        <w:tc>
          <w:tcPr>
            <w:tcW w:w="992" w:type="dxa"/>
          </w:tcPr>
          <w:p w14:paraId="6C97E197" w14:textId="1F922F02" w:rsidR="00E978C9"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329209494"/>
                <w:placeholder>
                  <w:docPart w:val="7DD574BA72FC4128AE096D584E73F53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1D25BF" w:rsidRPr="005D2F76" w14:paraId="625CC489" w14:textId="77777777" w:rsidTr="00B36B13">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33A35D19" w14:textId="0F1DFF94" w:rsidR="006751C8" w:rsidRPr="005D2F76" w:rsidRDefault="001D25BF" w:rsidP="001D25BF">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sz w:val="24"/>
                <w:szCs w:val="24"/>
                <w:lang w:val="en-US"/>
              </w:rPr>
              <w:id w:val="787632746"/>
              <w:placeholder>
                <w:docPart w:val="9276347A13454F5F890DE49EC198625D"/>
              </w:placeholder>
              <w:showingPlcHdr/>
            </w:sdtPr>
            <w:sdtEndPr/>
            <w:sdtContent>
              <w:p w14:paraId="1A2A4319" w14:textId="259DB427" w:rsidR="001D25BF" w:rsidRPr="005D2F76" w:rsidRDefault="004719AA" w:rsidP="00C27384">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or tap here to enter text.</w:t>
                </w:r>
              </w:p>
            </w:sdtContent>
          </w:sdt>
        </w:tc>
      </w:tr>
      <w:tr w:rsidR="00182BD2" w:rsidRPr="005D2F76" w14:paraId="567C90AA" w14:textId="77777777" w:rsidTr="00B36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3E15697C" w14:textId="5CF64935" w:rsidR="00182BD2" w:rsidRPr="005D2F76" w:rsidRDefault="00182BD2" w:rsidP="00182BD2">
            <w:pPr>
              <w:pStyle w:val="CommentText"/>
              <w:numPr>
                <w:ilvl w:val="0"/>
                <w:numId w:val="28"/>
              </w:numPr>
              <w:shd w:val="clear" w:color="auto" w:fill="9CC2E5" w:themeFill="accent1" w:themeFillTint="99"/>
              <w:spacing w:before="120" w:after="120"/>
              <w:ind w:left="318" w:hanging="284"/>
              <w:rPr>
                <w:rFonts w:ascii="Arial" w:hAnsi="Arial" w:cs="Arial"/>
                <w:color w:val="000000" w:themeColor="text1"/>
                <w:sz w:val="24"/>
                <w:szCs w:val="24"/>
                <w:lang w:val="en-US" w:eastAsia="en-US"/>
              </w:rPr>
            </w:pPr>
            <w:r w:rsidRPr="005D2F76">
              <w:rPr>
                <w:rFonts w:ascii="Arial" w:hAnsi="Arial" w:cs="Arial"/>
                <w:color w:val="000000" w:themeColor="text1"/>
                <w:sz w:val="24"/>
                <w:szCs w:val="24"/>
                <w:lang w:val="en-US" w:eastAsia="en-US"/>
              </w:rPr>
              <w:t>Learning and Teaching</w:t>
            </w:r>
          </w:p>
        </w:tc>
      </w:tr>
      <w:tr w:rsidR="00E978C9" w:rsidRPr="005D2F76" w14:paraId="0EFC31FA" w14:textId="77777777" w:rsidTr="00E978C9">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14F5F603" w14:textId="1A66B39C" w:rsidR="00E978C9" w:rsidRPr="005D2F76" w:rsidRDefault="00E978C9" w:rsidP="00B36B13">
            <w:pPr>
              <w:spacing w:before="120" w:after="120"/>
              <w:jc w:val="both"/>
              <w:rPr>
                <w:rFonts w:ascii="Arial" w:hAnsi="Arial" w:cs="Arial"/>
                <w:b w:val="0"/>
                <w:sz w:val="24"/>
                <w:szCs w:val="24"/>
              </w:rPr>
            </w:pPr>
            <w:r w:rsidRPr="005D2F76">
              <w:rPr>
                <w:rFonts w:ascii="Arial" w:hAnsi="Arial" w:cs="Arial"/>
                <w:color w:val="auto"/>
                <w:sz w:val="24"/>
                <w:szCs w:val="24"/>
              </w:rPr>
              <w:t>4.2 Organisation of teaching</w:t>
            </w:r>
          </w:p>
        </w:tc>
        <w:tc>
          <w:tcPr>
            <w:tcW w:w="992" w:type="dxa"/>
          </w:tcPr>
          <w:p w14:paraId="037A0041" w14:textId="566485E3" w:rsidR="00E978C9" w:rsidRPr="005D2F76" w:rsidRDefault="001D25BF" w:rsidP="00B36B13">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E978C9" w:rsidRPr="005D2F76" w14:paraId="73D18225" w14:textId="77777777" w:rsidTr="00E97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7C15ED07" w14:textId="77BA5C64"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lastRenderedPageBreak/>
              <w:t>4.2.1</w:t>
            </w:r>
          </w:p>
        </w:tc>
        <w:tc>
          <w:tcPr>
            <w:tcW w:w="8505" w:type="dxa"/>
          </w:tcPr>
          <w:p w14:paraId="703321FF" w14:textId="66D046B4" w:rsidR="00E978C9" w:rsidRPr="005D2F76" w:rsidRDefault="00E978C9"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establishes student admission criteria for each programme, which are adhered to consistently.</w:t>
            </w:r>
            <w:r w:rsidR="0043728D" w:rsidRPr="005D2F76">
              <w:rPr>
                <w:rFonts w:ascii="Arial" w:hAnsi="Arial" w:cs="Arial"/>
                <w:sz w:val="24"/>
                <w:szCs w:val="24"/>
              </w:rPr>
              <w:t xml:space="preserve"> </w:t>
            </w:r>
          </w:p>
        </w:tc>
        <w:tc>
          <w:tcPr>
            <w:tcW w:w="992" w:type="dxa"/>
          </w:tcPr>
          <w:p w14:paraId="11FE4598" w14:textId="6198DB73" w:rsidR="00E978C9"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9730082"/>
                <w:placeholder>
                  <w:docPart w:val="BC9CF6BCA03A4EA6BB7B52C92C17D41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46BEC74E" w14:textId="77777777" w:rsidTr="00E978C9">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477AAAF8" w14:textId="059004CB"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2.2</w:t>
            </w:r>
          </w:p>
        </w:tc>
        <w:tc>
          <w:tcPr>
            <w:tcW w:w="8505" w:type="dxa"/>
          </w:tcPr>
          <w:p w14:paraId="47FDCABA" w14:textId="1986C342" w:rsidR="00E978C9" w:rsidRPr="005D2F76" w:rsidRDefault="00E978C9"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Recognition of prior studies and credit transfer is regulated by procedures and regulations that are in line with European standards and/or international practices.</w:t>
            </w:r>
            <w:r w:rsidR="0043728D" w:rsidRPr="005D2F76">
              <w:rPr>
                <w:rFonts w:ascii="Arial" w:hAnsi="Arial" w:cs="Arial"/>
                <w:sz w:val="24"/>
                <w:szCs w:val="24"/>
              </w:rPr>
              <w:t xml:space="preserve"> </w:t>
            </w:r>
          </w:p>
        </w:tc>
        <w:tc>
          <w:tcPr>
            <w:tcW w:w="992" w:type="dxa"/>
          </w:tcPr>
          <w:p w14:paraId="102378AF" w14:textId="516C5F04" w:rsidR="00E978C9"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268347384"/>
                <w:placeholder>
                  <w:docPart w:val="C2C5EAB7F62A43E291E5B5AFCEAFCA5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2BAFAE13" w14:textId="77777777" w:rsidTr="00E97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1FF0DB2C" w14:textId="0CF9B12D"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2.3</w:t>
            </w:r>
          </w:p>
        </w:tc>
        <w:tc>
          <w:tcPr>
            <w:tcW w:w="8505" w:type="dxa"/>
          </w:tcPr>
          <w:p w14:paraId="7614E6AC" w14:textId="5E4F0B80" w:rsidR="00E978C9" w:rsidRPr="005D2F76" w:rsidRDefault="00E978C9"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number of students in the teaching rooms is suitable for theoretical, practical and laboratory lessons.</w:t>
            </w:r>
          </w:p>
        </w:tc>
        <w:tc>
          <w:tcPr>
            <w:tcW w:w="992" w:type="dxa"/>
          </w:tcPr>
          <w:p w14:paraId="23844D61" w14:textId="0C536574" w:rsidR="00E978C9"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486466493"/>
                <w:placeholder>
                  <w:docPart w:val="D9FBC7F3FD4F4EB4BCCD1861AE55D22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34AD7909" w14:textId="77777777" w:rsidTr="00E978C9">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0DB5C634" w14:textId="799668A3"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2.4</w:t>
            </w:r>
          </w:p>
        </w:tc>
        <w:tc>
          <w:tcPr>
            <w:tcW w:w="8505" w:type="dxa"/>
          </w:tcPr>
          <w:p w14:paraId="11816E51" w14:textId="0A88D3B6" w:rsidR="00E978C9" w:rsidRPr="005D2F76" w:rsidRDefault="00E978C9" w:rsidP="00B36B13">
            <w:pPr>
              <w:pStyle w:val="CommentText"/>
              <w:spacing w:before="120" w:after="120"/>
              <w:jc w:val="both"/>
              <w:cnfStyle w:val="000000000000" w:firstRow="0" w:lastRow="0" w:firstColumn="0" w:lastColumn="0" w:oddVBand="0" w:evenVBand="0" w:oddHBand="0" w:evenHBand="0" w:firstRowFirstColumn="0" w:firstRowLastColumn="0" w:lastRowFirstColumn="0" w:lastRowLastColumn="0"/>
              <w:rPr>
                <w:lang w:val="en-US"/>
              </w:rPr>
            </w:pPr>
            <w:r w:rsidRPr="005D2F76">
              <w:rPr>
                <w:rFonts w:ascii="Arial" w:hAnsi="Arial" w:cs="Arial"/>
                <w:sz w:val="24"/>
                <w:szCs w:val="24"/>
                <w:lang w:val="en-GB"/>
              </w:rPr>
              <w:t xml:space="preserve">The teaching staff of the Department has regular and effective communication with their students, </w:t>
            </w:r>
            <w:r w:rsidRPr="005D2F76">
              <w:rPr>
                <w:rFonts w:ascii="Arial" w:hAnsi="Arial" w:cs="Arial"/>
                <w:sz w:val="24"/>
                <w:szCs w:val="24"/>
                <w:lang w:val="en-US"/>
              </w:rPr>
              <w:t>promoting mutual respect within the learner-teacher relationship.</w:t>
            </w:r>
          </w:p>
        </w:tc>
        <w:tc>
          <w:tcPr>
            <w:tcW w:w="992" w:type="dxa"/>
          </w:tcPr>
          <w:p w14:paraId="0391696E" w14:textId="3A9E6215" w:rsidR="00E978C9"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37389217"/>
                <w:placeholder>
                  <w:docPart w:val="4BC68C2A3AA64B0ABDD788F8AE7CE5E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6CE951C0" w14:textId="77777777" w:rsidTr="00E97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7E091B98" w14:textId="663DCD0D" w:rsidR="00E978C9" w:rsidRPr="005D2F76" w:rsidRDefault="00E978C9" w:rsidP="00B36B13">
            <w:pPr>
              <w:spacing w:before="120" w:after="120"/>
              <w:jc w:val="both"/>
              <w:rPr>
                <w:rFonts w:ascii="Arial" w:hAnsi="Arial" w:cs="Arial"/>
                <w:b w:val="0"/>
                <w:sz w:val="24"/>
                <w:szCs w:val="24"/>
              </w:rPr>
            </w:pPr>
            <w:r w:rsidRPr="005D2F76">
              <w:rPr>
                <w:rFonts w:ascii="Arial" w:hAnsi="Arial" w:cs="Arial"/>
                <w:b w:val="0"/>
                <w:color w:val="auto"/>
                <w:sz w:val="24"/>
                <w:szCs w:val="24"/>
              </w:rPr>
              <w:t>4.2.5</w:t>
            </w:r>
          </w:p>
        </w:tc>
        <w:tc>
          <w:tcPr>
            <w:tcW w:w="8505" w:type="dxa"/>
          </w:tcPr>
          <w:p w14:paraId="3E748171" w14:textId="41BD88F8" w:rsidR="00E978C9" w:rsidRPr="005D2F76" w:rsidRDefault="00E978C9" w:rsidP="00B36B13">
            <w:pPr>
              <w:pStyle w:val="CommentText"/>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GB"/>
              </w:rPr>
            </w:pPr>
            <w:r w:rsidRPr="005D2F76">
              <w:rPr>
                <w:rFonts w:ascii="Arial" w:hAnsi="Arial" w:cs="Arial"/>
                <w:sz w:val="24"/>
                <w:szCs w:val="24"/>
                <w:lang w:val="en-US"/>
              </w:rPr>
              <w:t>Student-</w:t>
            </w:r>
            <w:proofErr w:type="spellStart"/>
            <w:r w:rsidRPr="005D2F76">
              <w:rPr>
                <w:rFonts w:ascii="Arial" w:hAnsi="Arial" w:cs="Arial"/>
                <w:sz w:val="24"/>
                <w:szCs w:val="24"/>
                <w:lang w:val="en-US"/>
              </w:rPr>
              <w:t>centred</w:t>
            </w:r>
            <w:proofErr w:type="spellEnd"/>
            <w:r w:rsidRPr="005D2F76">
              <w:rPr>
                <w:rFonts w:ascii="Arial" w:hAnsi="Arial" w:cs="Arial"/>
                <w:sz w:val="24"/>
                <w:szCs w:val="24"/>
                <w:lang w:val="en-US"/>
              </w:rPr>
              <w:t xml:space="preserve"> learning and teaching plays an important role in stimulating students’ motivation, self-reflection and engagement in the learning process.</w:t>
            </w:r>
            <w:r w:rsidR="0043728D" w:rsidRPr="005D2F76">
              <w:rPr>
                <w:rFonts w:ascii="Arial" w:hAnsi="Arial" w:cs="Arial"/>
                <w:sz w:val="24"/>
                <w:szCs w:val="24"/>
                <w:lang w:val="en-US"/>
              </w:rPr>
              <w:t xml:space="preserve"> </w:t>
            </w:r>
          </w:p>
        </w:tc>
        <w:tc>
          <w:tcPr>
            <w:tcW w:w="992" w:type="dxa"/>
          </w:tcPr>
          <w:p w14:paraId="480BE23D" w14:textId="4D83EC56" w:rsidR="00E978C9"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80478198"/>
                <w:placeholder>
                  <w:docPart w:val="093B8966BC684B1A87FEA9A27191A9C5"/>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5FF23A2B" w14:textId="77777777" w:rsidTr="00E978C9">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tcPr>
          <w:p w14:paraId="4DF2308E" w14:textId="745F4426" w:rsidR="00E978C9" w:rsidRPr="005D2F76" w:rsidRDefault="00E978C9"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4.2.6</w:t>
            </w:r>
          </w:p>
        </w:tc>
        <w:tc>
          <w:tcPr>
            <w:tcW w:w="8505" w:type="dxa"/>
          </w:tcPr>
          <w:p w14:paraId="5F3DA774" w14:textId="150BB3C1" w:rsidR="00E978C9" w:rsidRPr="005D2F76" w:rsidRDefault="00E978C9"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teaching staff of the Department provides timely and effective feedback to their students.</w:t>
            </w:r>
            <w:r w:rsidR="0043728D" w:rsidRPr="005D2F76">
              <w:rPr>
                <w:rFonts w:ascii="Arial" w:hAnsi="Arial" w:cs="Arial"/>
                <w:sz w:val="24"/>
                <w:szCs w:val="24"/>
              </w:rPr>
              <w:t xml:space="preserve"> </w:t>
            </w:r>
          </w:p>
        </w:tc>
        <w:tc>
          <w:tcPr>
            <w:tcW w:w="992" w:type="dxa"/>
          </w:tcPr>
          <w:p w14:paraId="2C22FBB5" w14:textId="767745B3" w:rsidR="00E978C9"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564878"/>
                <w:placeholder>
                  <w:docPart w:val="49739F53939F433FB2706D57A8D9143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C6C6A" w:rsidRPr="005D2F76" w14:paraId="0D44EE91" w14:textId="77777777" w:rsidTr="004C6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1B209DD3" w14:textId="03CFE559" w:rsidR="004C6C6A" w:rsidRPr="005D2F76" w:rsidRDefault="004C6C6A" w:rsidP="004C6C6A">
            <w:pPr>
              <w:spacing w:before="120" w:after="120"/>
              <w:rPr>
                <w:rFonts w:ascii="Arial" w:hAnsi="Arial" w:cs="Arial"/>
                <w:b w:val="0"/>
                <w:color w:val="auto"/>
                <w:sz w:val="24"/>
                <w:szCs w:val="24"/>
              </w:rPr>
            </w:pPr>
            <w:r w:rsidRPr="005D2F76">
              <w:rPr>
                <w:rFonts w:ascii="Arial" w:hAnsi="Arial" w:cs="Arial"/>
                <w:b w:val="0"/>
                <w:color w:val="auto"/>
                <w:sz w:val="24"/>
                <w:szCs w:val="24"/>
              </w:rPr>
              <w:t>4.2.7</w:t>
            </w:r>
          </w:p>
        </w:tc>
        <w:tc>
          <w:tcPr>
            <w:tcW w:w="8505" w:type="dxa"/>
            <w:vAlign w:val="center"/>
          </w:tcPr>
          <w:p w14:paraId="4D537295" w14:textId="0D612BE9" w:rsidR="004C6C6A" w:rsidRPr="005D2F76" w:rsidRDefault="004C6C6A" w:rsidP="004C6C6A">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lang w:val="en-US"/>
              </w:rPr>
              <w:t xml:space="preserve">The criteria and the method of assessment as well as the criteria for marking are published in advance. </w:t>
            </w:r>
          </w:p>
        </w:tc>
        <w:tc>
          <w:tcPr>
            <w:tcW w:w="992" w:type="dxa"/>
          </w:tcPr>
          <w:p w14:paraId="155F8A2F" w14:textId="3476878B" w:rsidR="004C6C6A"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333150751"/>
                <w:placeholder>
                  <w:docPart w:val="B61C96595F0B4F65BFBAB65B4B80141F"/>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4C6C6A" w:rsidRPr="005D2F76">
                  <w:rPr>
                    <w:rStyle w:val="PlaceholderText"/>
                  </w:rPr>
                  <w:t>Choose mark</w:t>
                </w:r>
              </w:sdtContent>
            </w:sdt>
          </w:p>
        </w:tc>
      </w:tr>
      <w:tr w:rsidR="004C6C6A" w:rsidRPr="005D2F76" w14:paraId="3A25B460" w14:textId="77777777" w:rsidTr="004C6C6A">
        <w:tc>
          <w:tcPr>
            <w:cnfStyle w:val="001000000000" w:firstRow="0" w:lastRow="0" w:firstColumn="1" w:lastColumn="0" w:oddVBand="0" w:evenVBand="0" w:oddHBand="0" w:evenHBand="0" w:firstRowFirstColumn="0" w:firstRowLastColumn="0" w:lastRowFirstColumn="0" w:lastRowLastColumn="0"/>
            <w:tcW w:w="846" w:type="dxa"/>
            <w:shd w:val="clear" w:color="auto" w:fill="9CC2E5" w:themeFill="accent1" w:themeFillTint="99"/>
            <w:vAlign w:val="center"/>
          </w:tcPr>
          <w:p w14:paraId="162CA80B" w14:textId="151CC438" w:rsidR="004C6C6A" w:rsidRPr="005D2F76" w:rsidRDefault="004C6C6A" w:rsidP="004C6C6A">
            <w:pPr>
              <w:spacing w:before="120" w:after="120"/>
              <w:rPr>
                <w:rFonts w:ascii="Arial" w:hAnsi="Arial" w:cs="Arial"/>
                <w:b w:val="0"/>
                <w:color w:val="auto"/>
                <w:sz w:val="24"/>
                <w:szCs w:val="24"/>
              </w:rPr>
            </w:pPr>
            <w:r w:rsidRPr="005D2F76">
              <w:rPr>
                <w:rFonts w:ascii="Arial" w:hAnsi="Arial" w:cs="Arial"/>
                <w:b w:val="0"/>
                <w:color w:val="auto"/>
                <w:sz w:val="24"/>
                <w:szCs w:val="24"/>
              </w:rPr>
              <w:t>4.2.8</w:t>
            </w:r>
          </w:p>
        </w:tc>
        <w:tc>
          <w:tcPr>
            <w:tcW w:w="8505" w:type="dxa"/>
            <w:vAlign w:val="center"/>
          </w:tcPr>
          <w:p w14:paraId="4A375A47" w14:textId="3AFE83B8" w:rsidR="004C6C6A" w:rsidRPr="005D2F76" w:rsidRDefault="004C6C6A" w:rsidP="004C6C6A">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lang w:val="en-US"/>
              </w:rPr>
              <w:t xml:space="preserve">The assessment allows students to demonstrate the extent to which the intended learning outcomes have been achieved. </w:t>
            </w:r>
          </w:p>
        </w:tc>
        <w:tc>
          <w:tcPr>
            <w:tcW w:w="992" w:type="dxa"/>
          </w:tcPr>
          <w:p w14:paraId="488F3D0B" w14:textId="3CB92986" w:rsidR="004C6C6A"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93579707"/>
                <w:placeholder>
                  <w:docPart w:val="2527936A4E1241DD8290664E9BA4812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4C6C6A" w:rsidRPr="005D2F76">
                  <w:rPr>
                    <w:rStyle w:val="PlaceholderText"/>
                  </w:rPr>
                  <w:t>Choose mark</w:t>
                </w:r>
              </w:sdtContent>
            </w:sdt>
          </w:p>
        </w:tc>
      </w:tr>
      <w:tr w:rsidR="001D25BF" w:rsidRPr="005D2F76" w14:paraId="3078F44F" w14:textId="77777777" w:rsidTr="00B36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0E7B5858" w14:textId="77777777" w:rsidR="001D25BF" w:rsidRPr="005D2F76" w:rsidRDefault="001D25BF" w:rsidP="001D25BF">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sz w:val="24"/>
                <w:szCs w:val="24"/>
                <w:lang w:val="en-US"/>
              </w:rPr>
              <w:id w:val="-1258443491"/>
              <w:placeholder>
                <w:docPart w:val="CE332F99DFCE4A85B752FE4E3F8E462A"/>
              </w:placeholder>
              <w:showingPlcHdr/>
            </w:sdtPr>
            <w:sdtEndPr/>
            <w:sdtContent>
              <w:p w14:paraId="034CB2EE" w14:textId="26F59613" w:rsidR="001D25BF" w:rsidRPr="005D2F76" w:rsidRDefault="004719AA" w:rsidP="000975F3">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tc>
      </w:tr>
    </w:tbl>
    <w:p w14:paraId="104F95CE" w14:textId="77777777" w:rsidR="00192EB3" w:rsidRPr="005D2F76" w:rsidRDefault="00192EB3" w:rsidP="004719AA">
      <w:pPr>
        <w:pStyle w:val="ListParagraph"/>
        <w:ind w:left="0"/>
        <w:jc w:val="both"/>
        <w:rPr>
          <w:rFonts w:ascii="Arial" w:hAnsi="Arial" w:cs="Arial"/>
          <w:i/>
          <w:sz w:val="24"/>
          <w:szCs w:val="24"/>
          <w:u w:val="single"/>
        </w:rPr>
      </w:pPr>
    </w:p>
    <w:p w14:paraId="1FCB8C5A" w14:textId="32340278" w:rsidR="00E978C9" w:rsidRPr="005D2F76" w:rsidRDefault="00E978C9" w:rsidP="004719AA">
      <w:pPr>
        <w:pStyle w:val="ListParagraph"/>
        <w:ind w:left="0"/>
        <w:jc w:val="both"/>
        <w:rPr>
          <w:rFonts w:ascii="Arial" w:hAnsi="Arial" w:cs="Arial"/>
          <w:i/>
          <w:sz w:val="24"/>
          <w:szCs w:val="24"/>
          <w:u w:val="single"/>
        </w:rPr>
      </w:pPr>
      <w:r w:rsidRPr="005D2F76">
        <w:rPr>
          <w:rFonts w:ascii="Arial" w:hAnsi="Arial" w:cs="Arial"/>
          <w:i/>
          <w:sz w:val="24"/>
          <w:szCs w:val="24"/>
          <w:u w:val="single"/>
        </w:rPr>
        <w:t>Findings</w:t>
      </w:r>
    </w:p>
    <w:p w14:paraId="5ED42DF6" w14:textId="77777777" w:rsidR="00E978C9" w:rsidRPr="005D2F76" w:rsidRDefault="00E978C9" w:rsidP="004719AA">
      <w:pPr>
        <w:pStyle w:val="ListParagraph"/>
        <w:ind w:left="0"/>
        <w:jc w:val="both"/>
        <w:rPr>
          <w:rFonts w:ascii="Arial" w:hAnsi="Arial" w:cs="Arial"/>
          <w:i/>
          <w:color w:val="0070C0"/>
          <w:sz w:val="24"/>
          <w:szCs w:val="24"/>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1436639333"/>
        <w:placeholder>
          <w:docPart w:val="00A230448B134D40A06126E858B3DAF3"/>
        </w:placeholder>
        <w:showingPlcHdr/>
      </w:sdtPr>
      <w:sdtEndPr/>
      <w:sdtContent>
        <w:p w14:paraId="0CF42B55" w14:textId="5A38D832" w:rsidR="00E978C9" w:rsidRPr="005D2F76" w:rsidRDefault="004719AA"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6D50D825" w14:textId="77777777" w:rsidR="00E978C9" w:rsidRPr="005D2F76" w:rsidRDefault="00E978C9" w:rsidP="004719AA">
      <w:pPr>
        <w:pStyle w:val="ListParagraph"/>
        <w:ind w:left="0"/>
        <w:jc w:val="both"/>
        <w:rPr>
          <w:rFonts w:ascii="Arial" w:hAnsi="Arial" w:cs="Arial"/>
          <w:i/>
          <w:sz w:val="24"/>
          <w:szCs w:val="24"/>
          <w:u w:val="single"/>
        </w:rPr>
      </w:pPr>
    </w:p>
    <w:p w14:paraId="5180E8D2" w14:textId="77777777" w:rsidR="00E978C9" w:rsidRPr="005D2F76" w:rsidRDefault="00E978C9" w:rsidP="004719AA">
      <w:pPr>
        <w:pStyle w:val="ListParagraph"/>
        <w:ind w:left="0"/>
        <w:jc w:val="both"/>
        <w:rPr>
          <w:rFonts w:ascii="Arial" w:hAnsi="Arial" w:cs="Arial"/>
          <w:i/>
          <w:sz w:val="24"/>
          <w:szCs w:val="24"/>
        </w:rPr>
      </w:pPr>
      <w:r w:rsidRPr="005D2F76">
        <w:rPr>
          <w:rFonts w:ascii="Arial" w:hAnsi="Arial" w:cs="Arial"/>
          <w:i/>
          <w:sz w:val="24"/>
          <w:szCs w:val="24"/>
          <w:u w:val="single"/>
        </w:rPr>
        <w:t>Strengths</w:t>
      </w:r>
    </w:p>
    <w:p w14:paraId="597090FC" w14:textId="77777777" w:rsidR="00E978C9" w:rsidRPr="005D2F76" w:rsidRDefault="00E978C9" w:rsidP="004719AA">
      <w:pPr>
        <w:pStyle w:val="ListParagraph"/>
        <w:ind w:left="0"/>
        <w:jc w:val="both"/>
        <w:rPr>
          <w:rFonts w:ascii="Arial" w:hAnsi="Arial" w:cs="Arial"/>
          <w:i/>
          <w:color w:val="0070C0"/>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489013807"/>
        <w:placeholder>
          <w:docPart w:val="7531F4130E1849C88A930B053921F484"/>
        </w:placeholder>
        <w:showingPlcHdr/>
      </w:sdtPr>
      <w:sdtEndPr/>
      <w:sdtContent>
        <w:p w14:paraId="5F994EAC" w14:textId="5E9362D1" w:rsidR="004719AA" w:rsidRPr="005D2F76" w:rsidRDefault="004719AA"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4718771F" w14:textId="77777777" w:rsidR="00E978C9" w:rsidRPr="005D2F76" w:rsidRDefault="00E978C9" w:rsidP="004719AA">
      <w:pPr>
        <w:pStyle w:val="ListParagraph"/>
        <w:ind w:left="0"/>
        <w:jc w:val="both"/>
        <w:rPr>
          <w:rFonts w:ascii="Arial" w:hAnsi="Arial" w:cs="Arial"/>
          <w:i/>
          <w:sz w:val="24"/>
          <w:szCs w:val="24"/>
          <w:u w:val="single"/>
          <w:lang w:val="en-US"/>
        </w:rPr>
      </w:pPr>
    </w:p>
    <w:p w14:paraId="62BCD1E7" w14:textId="77777777" w:rsidR="00E978C9" w:rsidRPr="005D2F76" w:rsidRDefault="00E978C9" w:rsidP="004719AA">
      <w:pPr>
        <w:pStyle w:val="ListParagraph"/>
        <w:spacing w:after="0"/>
        <w:ind w:left="0"/>
        <w:jc w:val="both"/>
        <w:rPr>
          <w:rFonts w:ascii="Arial" w:hAnsi="Arial" w:cs="Arial"/>
          <w:i/>
          <w:sz w:val="24"/>
          <w:szCs w:val="24"/>
          <w:u w:val="single"/>
        </w:rPr>
      </w:pPr>
      <w:r w:rsidRPr="005D2F76">
        <w:rPr>
          <w:rFonts w:ascii="Arial" w:hAnsi="Arial" w:cs="Arial"/>
          <w:i/>
          <w:sz w:val="24"/>
          <w:szCs w:val="24"/>
          <w:u w:val="single"/>
        </w:rPr>
        <w:t>Areas of improvement and recommendations</w:t>
      </w:r>
    </w:p>
    <w:p w14:paraId="00CD8594" w14:textId="77777777" w:rsidR="00E978C9" w:rsidRPr="005D2F76" w:rsidRDefault="00E978C9" w:rsidP="004719AA">
      <w:pPr>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1173799066"/>
        <w:placeholder>
          <w:docPart w:val="282FE01308224F02AF12760FD662B89A"/>
        </w:placeholder>
        <w:showingPlcHdr/>
      </w:sdtPr>
      <w:sdtEndPr/>
      <w:sdtContent>
        <w:p w14:paraId="38A608C9" w14:textId="0F8D88EB" w:rsidR="004719AA" w:rsidRPr="005D2F76" w:rsidRDefault="004719AA"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3DB30F4E" w14:textId="18B24C66" w:rsidR="00E978C9" w:rsidRPr="005D2F76" w:rsidRDefault="00E978C9" w:rsidP="004719AA">
      <w:pPr>
        <w:pStyle w:val="ListParagraph"/>
        <w:spacing w:line="240" w:lineRule="auto"/>
        <w:ind w:left="0"/>
        <w:jc w:val="both"/>
        <w:rPr>
          <w:rFonts w:ascii="Arial" w:hAnsi="Arial" w:cs="Arial"/>
          <w:i/>
          <w:sz w:val="10"/>
          <w:szCs w:val="24"/>
          <w:u w:val="single"/>
        </w:rPr>
      </w:pPr>
    </w:p>
    <w:p w14:paraId="1ED77511" w14:textId="77777777" w:rsidR="004C6C6A" w:rsidRPr="005D2F76" w:rsidRDefault="004C6C6A" w:rsidP="004719AA">
      <w:pPr>
        <w:jc w:val="both"/>
        <w:rPr>
          <w:rFonts w:ascii="Arial" w:hAnsi="Arial" w:cs="Arial"/>
          <w:b/>
          <w:sz w:val="24"/>
          <w:szCs w:val="24"/>
        </w:rPr>
      </w:pPr>
    </w:p>
    <w:p w14:paraId="1886E847" w14:textId="3C147663" w:rsidR="004C6C6A" w:rsidRPr="005D2F76" w:rsidRDefault="004C6C6A" w:rsidP="004719AA">
      <w:pPr>
        <w:jc w:val="both"/>
        <w:rPr>
          <w:rFonts w:ascii="Arial" w:hAnsi="Arial" w:cs="Arial"/>
          <w:b/>
          <w:sz w:val="24"/>
          <w:szCs w:val="24"/>
        </w:rPr>
      </w:pPr>
    </w:p>
    <w:p w14:paraId="35007923" w14:textId="58F70BA7" w:rsidR="004719AA" w:rsidRPr="005D2F76" w:rsidRDefault="004719AA" w:rsidP="004719AA">
      <w:pPr>
        <w:jc w:val="both"/>
        <w:rPr>
          <w:rFonts w:ascii="Arial" w:hAnsi="Arial" w:cs="Arial"/>
          <w:b/>
          <w:sz w:val="24"/>
          <w:szCs w:val="24"/>
        </w:rPr>
      </w:pPr>
      <w:r w:rsidRPr="005D2F76">
        <w:rPr>
          <w:rFonts w:ascii="Arial" w:hAnsi="Arial" w:cs="Arial"/>
          <w:b/>
          <w:sz w:val="24"/>
          <w:szCs w:val="24"/>
        </w:rPr>
        <w:lastRenderedPageBreak/>
        <w:t xml:space="preserve">Please </w:t>
      </w:r>
      <w:r w:rsidR="0035328E" w:rsidRPr="005D2F76">
        <w:rPr>
          <w:rFonts w:ascii="Arial" w:hAnsi="Arial" w:cs="Arial"/>
          <w:b/>
          <w:sz w:val="24"/>
          <w:szCs w:val="24"/>
        </w:rPr>
        <w:t>select</w:t>
      </w:r>
      <w:r w:rsidRPr="005D2F76">
        <w:rPr>
          <w:rFonts w:ascii="Arial" w:hAnsi="Arial" w:cs="Arial"/>
          <w:b/>
          <w:sz w:val="24"/>
          <w:szCs w:val="24"/>
        </w:rPr>
        <w:t xml:space="preserve"> what is appropriate for each of the following sub-areas:</w:t>
      </w:r>
    </w:p>
    <w:tbl>
      <w:tblPr>
        <w:tblStyle w:val="TableGrid"/>
        <w:tblW w:w="8784" w:type="dxa"/>
        <w:jc w:val="center"/>
        <w:tblLayout w:type="fixed"/>
        <w:tblLook w:val="04A0" w:firstRow="1" w:lastRow="0" w:firstColumn="1" w:lastColumn="0" w:noHBand="0" w:noVBand="1"/>
      </w:tblPr>
      <w:tblGrid>
        <w:gridCol w:w="4406"/>
        <w:gridCol w:w="4378"/>
      </w:tblGrid>
      <w:tr w:rsidR="0035328E" w:rsidRPr="005D2F76" w14:paraId="5AA11709" w14:textId="77777777" w:rsidTr="0035328E">
        <w:trPr>
          <w:jc w:val="center"/>
        </w:trPr>
        <w:tc>
          <w:tcPr>
            <w:tcW w:w="4406" w:type="dxa"/>
          </w:tcPr>
          <w:p w14:paraId="5BA5CD07" w14:textId="77777777" w:rsidR="0035328E" w:rsidRPr="005D2F76" w:rsidRDefault="0035328E" w:rsidP="0035328E">
            <w:pPr>
              <w:pStyle w:val="ListParagraph"/>
              <w:spacing w:before="120" w:after="120"/>
              <w:ind w:left="0"/>
              <w:rPr>
                <w:rFonts w:ascii="Arial" w:hAnsi="Arial" w:cs="Arial"/>
                <w:b/>
                <w:sz w:val="24"/>
                <w:szCs w:val="24"/>
              </w:rPr>
            </w:pPr>
            <w:r w:rsidRPr="005D2F76">
              <w:rPr>
                <w:rFonts w:ascii="Arial" w:hAnsi="Arial" w:cs="Arial"/>
                <w:b/>
                <w:sz w:val="24"/>
                <w:szCs w:val="24"/>
              </w:rPr>
              <w:t>Sub-area</w:t>
            </w:r>
          </w:p>
        </w:tc>
        <w:tc>
          <w:tcPr>
            <w:tcW w:w="4378" w:type="dxa"/>
            <w:vAlign w:val="center"/>
          </w:tcPr>
          <w:p w14:paraId="5D18B5E9" w14:textId="7EA09CA0" w:rsidR="0035328E" w:rsidRPr="005D2F76" w:rsidRDefault="0035328E" w:rsidP="0035328E">
            <w:pPr>
              <w:pStyle w:val="ListParagraph"/>
              <w:spacing w:before="120" w:after="120"/>
              <w:ind w:left="0"/>
              <w:jc w:val="center"/>
              <w:rPr>
                <w:rFonts w:ascii="Arial" w:hAnsi="Arial" w:cs="Arial"/>
                <w:b/>
                <w:i/>
                <w:color w:val="C45911" w:themeColor="accent2" w:themeShade="BF"/>
                <w:sz w:val="24"/>
                <w:szCs w:val="24"/>
                <w:lang w:val="en-US"/>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35328E" w:rsidRPr="005D2F76" w14:paraId="2DEB37C6" w14:textId="77777777" w:rsidTr="0035328E">
        <w:trPr>
          <w:jc w:val="center"/>
        </w:trPr>
        <w:tc>
          <w:tcPr>
            <w:tcW w:w="4406" w:type="dxa"/>
            <w:vAlign w:val="center"/>
          </w:tcPr>
          <w:p w14:paraId="70FDAACE" w14:textId="77777777" w:rsidR="0035328E" w:rsidRPr="005D2F76" w:rsidRDefault="0035328E" w:rsidP="0035328E">
            <w:pPr>
              <w:rPr>
                <w:rFonts w:ascii="Arial" w:hAnsi="Arial" w:cs="Arial"/>
                <w:sz w:val="24"/>
                <w:szCs w:val="24"/>
                <w:lang w:val="en-US"/>
              </w:rPr>
            </w:pPr>
            <w:r w:rsidRPr="005D2F76">
              <w:rPr>
                <w:rFonts w:ascii="Arial" w:hAnsi="Arial" w:cs="Arial"/>
                <w:sz w:val="24"/>
                <w:szCs w:val="24"/>
                <w:lang w:val="en-US"/>
              </w:rPr>
              <w:t>4.1 Planning the programmes of study</w:t>
            </w:r>
          </w:p>
        </w:tc>
        <w:sdt>
          <w:sdtPr>
            <w:rPr>
              <w:rFonts w:ascii="Arial" w:hAnsi="Arial" w:cs="Arial"/>
              <w:sz w:val="24"/>
              <w:szCs w:val="24"/>
            </w:rPr>
            <w:id w:val="-501196568"/>
            <w:placeholder>
              <w:docPart w:val="03D040404480450883EEE14EFD1EEFCF"/>
            </w:placeholder>
            <w:showingPlcHdr/>
            <w:comboBox>
              <w:listItem w:displayText="Non Compliant" w:value="Non Compliant"/>
              <w:listItem w:displayText="Partially Compliant" w:value="Partially Compliant"/>
              <w:listItem w:displayText="Compliant" w:value="Compliant"/>
            </w:comboBox>
          </w:sdtPr>
          <w:sdtEndPr/>
          <w:sdtContent>
            <w:tc>
              <w:tcPr>
                <w:tcW w:w="4378" w:type="dxa"/>
                <w:vAlign w:val="center"/>
              </w:tcPr>
              <w:p w14:paraId="7530E55A" w14:textId="72A5A6A0"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Style w:val="PlaceholderText"/>
                  </w:rPr>
                  <w:t>Choose answer</w:t>
                </w:r>
              </w:p>
            </w:tc>
          </w:sdtContent>
        </w:sdt>
      </w:tr>
      <w:tr w:rsidR="0035328E" w:rsidRPr="005D2F76" w14:paraId="37EC1DC1" w14:textId="77777777" w:rsidTr="0035328E">
        <w:trPr>
          <w:jc w:val="center"/>
        </w:trPr>
        <w:tc>
          <w:tcPr>
            <w:tcW w:w="4406" w:type="dxa"/>
            <w:vAlign w:val="center"/>
          </w:tcPr>
          <w:p w14:paraId="33C77E4D" w14:textId="77777777" w:rsidR="0035328E" w:rsidRPr="005D2F76" w:rsidRDefault="0035328E" w:rsidP="0035328E">
            <w:pPr>
              <w:spacing w:line="276" w:lineRule="auto"/>
              <w:rPr>
                <w:rFonts w:ascii="Arial" w:hAnsi="Arial" w:cs="Arial"/>
                <w:sz w:val="24"/>
                <w:szCs w:val="24"/>
                <w:lang w:val="en-US"/>
              </w:rPr>
            </w:pPr>
            <w:r w:rsidRPr="005D2F76">
              <w:rPr>
                <w:rFonts w:ascii="Arial" w:hAnsi="Arial" w:cs="Arial"/>
                <w:sz w:val="24"/>
                <w:szCs w:val="24"/>
                <w:lang w:val="en-US"/>
              </w:rPr>
              <w:t>4.2 Organisation of teaching</w:t>
            </w:r>
          </w:p>
        </w:tc>
        <w:sdt>
          <w:sdtPr>
            <w:rPr>
              <w:rFonts w:ascii="Arial" w:hAnsi="Arial" w:cs="Arial"/>
              <w:sz w:val="24"/>
              <w:szCs w:val="24"/>
            </w:rPr>
            <w:id w:val="58374311"/>
            <w:placeholder>
              <w:docPart w:val="AEC3C36BA431413BB35913F3EB3D7F52"/>
            </w:placeholder>
            <w:showingPlcHdr/>
            <w:comboBox>
              <w:listItem w:displayText="Non Compliant" w:value="Non Compliant"/>
              <w:listItem w:displayText="Partially Compliant" w:value="Partially Compliant"/>
              <w:listItem w:displayText="Compliant" w:value="Compliant"/>
            </w:comboBox>
          </w:sdtPr>
          <w:sdtEndPr/>
          <w:sdtContent>
            <w:tc>
              <w:tcPr>
                <w:tcW w:w="4378" w:type="dxa"/>
                <w:vAlign w:val="center"/>
              </w:tcPr>
              <w:p w14:paraId="582433E3" w14:textId="596A8B9F"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Style w:val="PlaceholderText"/>
                  </w:rPr>
                  <w:t>Choose answer</w:t>
                </w:r>
              </w:p>
            </w:tc>
          </w:sdtContent>
        </w:sdt>
      </w:tr>
    </w:tbl>
    <w:p w14:paraId="0B299649" w14:textId="127C62D7" w:rsidR="004719AA" w:rsidRPr="005D2F76" w:rsidRDefault="004719AA" w:rsidP="004719AA">
      <w:pPr>
        <w:pStyle w:val="ListParagraph"/>
        <w:spacing w:line="240" w:lineRule="auto"/>
        <w:ind w:left="0"/>
        <w:jc w:val="both"/>
        <w:rPr>
          <w:rFonts w:ascii="Arial" w:hAnsi="Arial" w:cs="Arial"/>
          <w:i/>
          <w:sz w:val="24"/>
          <w:szCs w:val="24"/>
          <w:u w:val="single"/>
        </w:rPr>
      </w:pPr>
    </w:p>
    <w:p w14:paraId="48E89218" w14:textId="77777777" w:rsidR="004719AA" w:rsidRPr="005D2F76" w:rsidRDefault="004719AA">
      <w:pPr>
        <w:rPr>
          <w:rFonts w:ascii="Arial" w:hAnsi="Arial" w:cs="Arial"/>
          <w:i/>
          <w:sz w:val="24"/>
          <w:szCs w:val="24"/>
          <w:u w:val="single"/>
        </w:rPr>
      </w:pPr>
      <w:r w:rsidRPr="005D2F76">
        <w:rPr>
          <w:rFonts w:ascii="Arial" w:hAnsi="Arial" w:cs="Arial"/>
          <w:i/>
          <w:sz w:val="24"/>
          <w:szCs w:val="24"/>
          <w:u w:val="single"/>
        </w:rPr>
        <w:br w:type="page"/>
      </w:r>
    </w:p>
    <w:p w14:paraId="078BF854" w14:textId="26666AA0" w:rsidR="00C038B9" w:rsidRPr="005D2F76" w:rsidRDefault="00C5235B" w:rsidP="004C6C6A">
      <w:pPr>
        <w:pStyle w:val="ListParagraph"/>
        <w:numPr>
          <w:ilvl w:val="0"/>
          <w:numId w:val="27"/>
        </w:numPr>
        <w:spacing w:after="0"/>
        <w:ind w:left="426"/>
        <w:jc w:val="both"/>
        <w:rPr>
          <w:rFonts w:ascii="Arial" w:hAnsi="Arial" w:cs="Arial"/>
          <w:b/>
          <w:color w:val="000000" w:themeColor="text1"/>
          <w:sz w:val="24"/>
          <w:szCs w:val="24"/>
        </w:rPr>
      </w:pPr>
      <w:r w:rsidRPr="005D2F76">
        <w:rPr>
          <w:rFonts w:ascii="Arial" w:hAnsi="Arial" w:cs="Arial"/>
          <w:b/>
          <w:sz w:val="24"/>
          <w:szCs w:val="24"/>
        </w:rPr>
        <w:lastRenderedPageBreak/>
        <w:t>Teaching Staff</w:t>
      </w:r>
      <w:r w:rsidR="004C6C6A" w:rsidRPr="005D2F76">
        <w:rPr>
          <w:rFonts w:ascii="Arial" w:hAnsi="Arial" w:cs="Arial"/>
          <w:b/>
          <w:sz w:val="24"/>
          <w:szCs w:val="24"/>
        </w:rPr>
        <w:t xml:space="preserve"> </w:t>
      </w:r>
      <w:r w:rsidR="004C6C6A" w:rsidRPr="005D2F76">
        <w:rPr>
          <w:rFonts w:ascii="Arial" w:hAnsi="Arial" w:cs="Arial"/>
          <w:i/>
          <w:sz w:val="24"/>
          <w:szCs w:val="24"/>
        </w:rPr>
        <w:t xml:space="preserve">(ESG </w:t>
      </w:r>
      <w:r w:rsidR="00C038B9" w:rsidRPr="005D2F76">
        <w:rPr>
          <w:rFonts w:ascii="Arial" w:hAnsi="Arial" w:cs="Arial"/>
          <w:i/>
          <w:sz w:val="24"/>
          <w:szCs w:val="24"/>
        </w:rPr>
        <w:t>1.5)</w:t>
      </w:r>
    </w:p>
    <w:p w14:paraId="0577A2B9" w14:textId="4B8E7EBF" w:rsidR="001D25BF" w:rsidRPr="005D2F76" w:rsidRDefault="001D25BF" w:rsidP="00C038B9">
      <w:pPr>
        <w:spacing w:after="0"/>
        <w:jc w:val="both"/>
        <w:rPr>
          <w:rFonts w:ascii="Arial" w:hAnsi="Arial" w:cs="Arial"/>
          <w:b/>
          <w:color w:val="000000" w:themeColor="text1"/>
          <w:sz w:val="24"/>
          <w:szCs w:val="24"/>
        </w:rPr>
      </w:pPr>
    </w:p>
    <w:p w14:paraId="1F7B9339" w14:textId="77777777" w:rsidR="004719AA" w:rsidRPr="005D2F76" w:rsidRDefault="004719AA" w:rsidP="004B44A3">
      <w:pPr>
        <w:spacing w:line="360" w:lineRule="auto"/>
        <w:jc w:val="both"/>
        <w:rPr>
          <w:rFonts w:ascii="Arial" w:hAnsi="Arial" w:cs="Arial"/>
          <w:color w:val="000000"/>
          <w:sz w:val="24"/>
          <w:szCs w:val="24"/>
          <w:lang w:val="en-US"/>
        </w:rPr>
      </w:pPr>
      <w:r w:rsidRPr="005D2F76">
        <w:rPr>
          <w:rFonts w:ascii="Arial" w:hAnsi="Arial" w:cs="Arial"/>
          <w:color w:val="000000"/>
          <w:sz w:val="24"/>
          <w:szCs w:val="24"/>
          <w:u w:val="single"/>
          <w:lang w:val="en-US"/>
        </w:rPr>
        <w:t>Mark from 1 to 5 the degree of compliance for each quality indicator/criterion</w:t>
      </w:r>
    </w:p>
    <w:p w14:paraId="62CBA495" w14:textId="77777777" w:rsidR="004719AA" w:rsidRPr="005D2F76" w:rsidRDefault="004719AA" w:rsidP="004B44A3">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1 or 2: </w:t>
      </w:r>
      <w:r w:rsidRPr="005D2F76">
        <w:rPr>
          <w:rFonts w:ascii="Arial" w:hAnsi="Arial" w:cs="Arial"/>
          <w:i/>
          <w:color w:val="0070C0"/>
          <w:sz w:val="24"/>
          <w:szCs w:val="24"/>
          <w:lang w:val="en-US"/>
        </w:rPr>
        <w:tab/>
        <w:t>Non-compliant</w:t>
      </w:r>
    </w:p>
    <w:p w14:paraId="3975CEC8" w14:textId="77777777" w:rsidR="004719AA" w:rsidRPr="005D2F76" w:rsidRDefault="004719AA" w:rsidP="004B44A3">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3: </w:t>
      </w:r>
      <w:r w:rsidRPr="005D2F76">
        <w:rPr>
          <w:rFonts w:ascii="Arial" w:hAnsi="Arial" w:cs="Arial"/>
          <w:i/>
          <w:color w:val="0070C0"/>
          <w:sz w:val="24"/>
          <w:szCs w:val="24"/>
          <w:lang w:val="en-US"/>
        </w:rPr>
        <w:tab/>
        <w:t>Partially compliant</w:t>
      </w:r>
    </w:p>
    <w:p w14:paraId="1C8EABE6" w14:textId="051044E8" w:rsidR="004719AA" w:rsidRPr="005D2F76" w:rsidRDefault="004719AA" w:rsidP="00C27384">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4 or 5: </w:t>
      </w:r>
      <w:r w:rsidRPr="005D2F76">
        <w:rPr>
          <w:rFonts w:ascii="Arial" w:hAnsi="Arial" w:cs="Arial"/>
          <w:i/>
          <w:color w:val="0070C0"/>
          <w:sz w:val="24"/>
          <w:szCs w:val="24"/>
          <w:lang w:val="en-US"/>
        </w:rPr>
        <w:tab/>
        <w:t>Compliant</w:t>
      </w:r>
    </w:p>
    <w:p w14:paraId="5C30380B" w14:textId="77777777" w:rsidR="00C27384" w:rsidRPr="005D2F76" w:rsidRDefault="00C27384" w:rsidP="00C038B9">
      <w:pPr>
        <w:pStyle w:val="ListParagraph"/>
        <w:tabs>
          <w:tab w:val="left" w:pos="1134"/>
          <w:tab w:val="left" w:pos="2268"/>
        </w:tabs>
        <w:spacing w:before="120" w:after="0" w:line="240" w:lineRule="auto"/>
        <w:ind w:left="1440"/>
        <w:jc w:val="both"/>
        <w:rPr>
          <w:rFonts w:ascii="Arial" w:hAnsi="Arial" w:cs="Arial"/>
          <w:i/>
          <w:color w:val="0070C0"/>
          <w:sz w:val="24"/>
          <w:szCs w:val="24"/>
          <w:lang w:val="en-US"/>
        </w:rPr>
      </w:pPr>
    </w:p>
    <w:tbl>
      <w:tblPr>
        <w:tblStyle w:val="GridTable5Dark-Accent11"/>
        <w:tblW w:w="10343" w:type="dxa"/>
        <w:tblLayout w:type="fixed"/>
        <w:tblLook w:val="04A0" w:firstRow="1" w:lastRow="0" w:firstColumn="1" w:lastColumn="0" w:noHBand="0" w:noVBand="1"/>
      </w:tblPr>
      <w:tblGrid>
        <w:gridCol w:w="862"/>
        <w:gridCol w:w="8489"/>
        <w:gridCol w:w="992"/>
      </w:tblGrid>
      <w:tr w:rsidR="00E978C9" w:rsidRPr="005D2F76" w14:paraId="04035793" w14:textId="77777777" w:rsidTr="004B1F20">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29F0BAD4" w14:textId="77777777" w:rsidR="00E978C9" w:rsidRPr="005D2F76" w:rsidRDefault="00E978C9" w:rsidP="00B36B13">
            <w:pPr>
              <w:spacing w:before="120" w:after="120"/>
              <w:jc w:val="center"/>
              <w:rPr>
                <w:rFonts w:ascii="Arial" w:hAnsi="Arial" w:cs="Arial"/>
                <w:b w:val="0"/>
                <w:color w:val="auto"/>
                <w:sz w:val="24"/>
                <w:szCs w:val="24"/>
                <w:lang w:val="el-GR"/>
              </w:rPr>
            </w:pPr>
            <w:r w:rsidRPr="005D2F76">
              <w:rPr>
                <w:rFonts w:ascii="Arial" w:hAnsi="Arial" w:cs="Arial"/>
                <w:color w:val="auto"/>
                <w:sz w:val="24"/>
                <w:szCs w:val="24"/>
                <w:lang w:val="en-US"/>
              </w:rPr>
              <w:t>Quality indicators/criteria</w:t>
            </w:r>
            <w:r w:rsidRPr="005D2F76">
              <w:rPr>
                <w:rFonts w:ascii="Arial" w:hAnsi="Arial" w:cs="Arial"/>
                <w:color w:val="auto"/>
                <w:sz w:val="24"/>
                <w:szCs w:val="24"/>
                <w:lang w:val="el-GR"/>
              </w:rPr>
              <w:t xml:space="preserve">   </w:t>
            </w:r>
          </w:p>
        </w:tc>
        <w:tc>
          <w:tcPr>
            <w:tcW w:w="992" w:type="dxa"/>
            <w:shd w:val="clear" w:color="auto" w:fill="9CC2E5" w:themeFill="accent1" w:themeFillTint="99"/>
            <w:vAlign w:val="center"/>
          </w:tcPr>
          <w:p w14:paraId="133C1BCE" w14:textId="2F3C971F" w:rsidR="00E978C9" w:rsidRPr="005D2F76" w:rsidRDefault="00E978C9" w:rsidP="004B1F20">
            <w:pPr>
              <w:spacing w:before="120" w:after="120"/>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r>
      <w:tr w:rsidR="004B1F20" w:rsidRPr="005D2F76" w14:paraId="4065D23B" w14:textId="77777777" w:rsidTr="004B1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0F435C8D" w14:textId="3CA98619" w:rsidR="004B1F20" w:rsidRPr="005D2F76" w:rsidRDefault="004B1F20" w:rsidP="001D25BF">
            <w:pPr>
              <w:pStyle w:val="ListParagraph"/>
              <w:numPr>
                <w:ilvl w:val="0"/>
                <w:numId w:val="13"/>
              </w:numPr>
              <w:spacing w:before="120" w:after="120"/>
              <w:ind w:left="306"/>
              <w:jc w:val="both"/>
              <w:rPr>
                <w:rFonts w:ascii="Arial" w:hAnsi="Arial" w:cs="Arial"/>
                <w:sz w:val="24"/>
                <w:szCs w:val="24"/>
              </w:rPr>
            </w:pPr>
            <w:r w:rsidRPr="005D2F76">
              <w:rPr>
                <w:rFonts w:ascii="Arial" w:hAnsi="Arial" w:cs="Arial"/>
                <w:color w:val="auto"/>
                <w:sz w:val="24"/>
                <w:szCs w:val="24"/>
              </w:rPr>
              <w:t xml:space="preserve">Teaching </w:t>
            </w:r>
            <w:r w:rsidR="00182BD2" w:rsidRPr="005D2F76">
              <w:rPr>
                <w:rFonts w:ascii="Arial" w:hAnsi="Arial" w:cs="Arial"/>
                <w:color w:val="auto"/>
                <w:sz w:val="24"/>
                <w:szCs w:val="24"/>
              </w:rPr>
              <w:t>S</w:t>
            </w:r>
            <w:r w:rsidRPr="005D2F76">
              <w:rPr>
                <w:rFonts w:ascii="Arial" w:hAnsi="Arial" w:cs="Arial"/>
                <w:color w:val="auto"/>
                <w:sz w:val="24"/>
                <w:szCs w:val="24"/>
              </w:rPr>
              <w:t>taff</w:t>
            </w:r>
          </w:p>
        </w:tc>
        <w:tc>
          <w:tcPr>
            <w:tcW w:w="992" w:type="dxa"/>
          </w:tcPr>
          <w:p w14:paraId="3790930B" w14:textId="2932BD51" w:rsidR="004B1F20" w:rsidRPr="005D2F76" w:rsidRDefault="004B1F20" w:rsidP="004B1F20">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4B1F20" w:rsidRPr="005D2F76" w14:paraId="7F3808AA" w14:textId="77777777" w:rsidTr="004B1F20">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1D3EF4FB" w14:textId="51AF571C"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1</w:t>
            </w:r>
          </w:p>
        </w:tc>
        <w:tc>
          <w:tcPr>
            <w:tcW w:w="8489" w:type="dxa"/>
          </w:tcPr>
          <w:p w14:paraId="134908F8" w14:textId="1CA26CF4" w:rsidR="004B1F20" w:rsidRPr="005D2F76" w:rsidRDefault="004B1F20"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number of teaching staff - full-time and exclusive work - and the subject area of the staff sufficiently support the programmes of study.</w:t>
            </w:r>
            <w:r w:rsidR="0043728D" w:rsidRPr="005D2F76">
              <w:rPr>
                <w:rFonts w:ascii="Arial" w:hAnsi="Arial" w:cs="Arial"/>
                <w:sz w:val="24"/>
                <w:szCs w:val="24"/>
              </w:rPr>
              <w:t xml:space="preserve"> </w:t>
            </w:r>
          </w:p>
        </w:tc>
        <w:tc>
          <w:tcPr>
            <w:tcW w:w="992" w:type="dxa"/>
          </w:tcPr>
          <w:p w14:paraId="46D1F1DA" w14:textId="5386EADE" w:rsidR="004B1F20"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701632999"/>
                <w:placeholder>
                  <w:docPart w:val="2C495D696FB74B159CF4DC0D3867883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1F201F30" w14:textId="77777777" w:rsidTr="004B1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23B1651C" w14:textId="546DCA36"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2</w:t>
            </w:r>
          </w:p>
        </w:tc>
        <w:tc>
          <w:tcPr>
            <w:tcW w:w="8489" w:type="dxa"/>
          </w:tcPr>
          <w:p w14:paraId="6780A6AE" w14:textId="5994E60E" w:rsidR="004B1F20" w:rsidRPr="005D2F76" w:rsidRDefault="004B1F20"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teaching staff of the Department has the relevant formal and substantive qualifications for teaching the individual subjects as described in the relevant legislation.</w:t>
            </w:r>
            <w:r w:rsidR="0043728D" w:rsidRPr="005D2F76">
              <w:rPr>
                <w:rFonts w:ascii="Arial" w:hAnsi="Arial" w:cs="Arial"/>
                <w:sz w:val="24"/>
                <w:szCs w:val="24"/>
              </w:rPr>
              <w:t xml:space="preserve"> </w:t>
            </w:r>
          </w:p>
        </w:tc>
        <w:tc>
          <w:tcPr>
            <w:tcW w:w="992" w:type="dxa"/>
          </w:tcPr>
          <w:p w14:paraId="05FEE83D" w14:textId="7275CF26" w:rsidR="004B1F20"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2140861605"/>
                <w:placeholder>
                  <w:docPart w:val="02555587FC5B45D4A8D89391B7EC3BE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40DD0E3D" w14:textId="77777777" w:rsidTr="004B1F20">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2E5942AA" w14:textId="527E9A32"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3</w:t>
            </w:r>
          </w:p>
        </w:tc>
        <w:tc>
          <w:tcPr>
            <w:tcW w:w="8489" w:type="dxa"/>
          </w:tcPr>
          <w:p w14:paraId="315F3F83" w14:textId="7A5355A1" w:rsidR="004B1F20" w:rsidRPr="005D2F76" w:rsidRDefault="004B1F20"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visiting Professors' subject areas adequately support the Department’s programmes of study.</w:t>
            </w:r>
            <w:r w:rsidR="00366CED" w:rsidRPr="005D2F76">
              <w:rPr>
                <w:rFonts w:ascii="Arial" w:hAnsi="Arial" w:cs="Arial"/>
                <w:color w:val="7030A0"/>
                <w:sz w:val="24"/>
                <w:szCs w:val="24"/>
                <w:lang w:val="en-US"/>
              </w:rPr>
              <w:t xml:space="preserve"> </w:t>
            </w:r>
          </w:p>
        </w:tc>
        <w:tc>
          <w:tcPr>
            <w:tcW w:w="992" w:type="dxa"/>
          </w:tcPr>
          <w:p w14:paraId="76B96177" w14:textId="1669BF5C" w:rsidR="004B1F20"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670753278"/>
                <w:placeholder>
                  <w:docPart w:val="F5B529B0C7E8426CA898FCA13A2004E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0A899F7E" w14:textId="77777777" w:rsidTr="004B1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7B78054F" w14:textId="300B4E82"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4</w:t>
            </w:r>
          </w:p>
        </w:tc>
        <w:tc>
          <w:tcPr>
            <w:tcW w:w="8489" w:type="dxa"/>
          </w:tcPr>
          <w:p w14:paraId="4670AF05" w14:textId="0FAE7F5F" w:rsidR="004B1F20" w:rsidRPr="005D2F76" w:rsidRDefault="004B1F20"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special teaching staff and special scientists have the required qualifications, sufficient professional experience and expertise to teach a limited number of programmes of study.</w:t>
            </w:r>
          </w:p>
        </w:tc>
        <w:tc>
          <w:tcPr>
            <w:tcW w:w="992" w:type="dxa"/>
          </w:tcPr>
          <w:p w14:paraId="06D0924F" w14:textId="17D916F4" w:rsidR="004B1F20"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578200758"/>
                <w:placeholder>
                  <w:docPart w:val="F8E467CAFD7A4E0A92184C2915287807"/>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6C4567F6" w14:textId="77777777" w:rsidTr="004B1F20">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5CB8607D" w14:textId="3301E18D"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5</w:t>
            </w:r>
          </w:p>
        </w:tc>
        <w:tc>
          <w:tcPr>
            <w:tcW w:w="8489" w:type="dxa"/>
          </w:tcPr>
          <w:p w14:paraId="285A92B3" w14:textId="6F170CC3" w:rsidR="004B1F20" w:rsidRPr="005D2F76" w:rsidRDefault="004B1F20"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ratio of special teaching staff to the total number of teaching staff is satisfactory.</w:t>
            </w:r>
            <w:r w:rsidR="0043728D" w:rsidRPr="005D2F76">
              <w:rPr>
                <w:rFonts w:ascii="Arial" w:hAnsi="Arial" w:cs="Arial"/>
                <w:sz w:val="24"/>
                <w:szCs w:val="24"/>
              </w:rPr>
              <w:t xml:space="preserve"> </w:t>
            </w:r>
          </w:p>
        </w:tc>
        <w:tc>
          <w:tcPr>
            <w:tcW w:w="992" w:type="dxa"/>
          </w:tcPr>
          <w:p w14:paraId="7F72A589" w14:textId="43B61852" w:rsidR="004B1F20"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624157035"/>
                <w:placeholder>
                  <w:docPart w:val="71B4FFAFF5894A7D9EB6BC0E8D51A77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360A70CD" w14:textId="77777777" w:rsidTr="004B1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3DB2377C" w14:textId="5D57C1A9"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6</w:t>
            </w:r>
          </w:p>
        </w:tc>
        <w:tc>
          <w:tcPr>
            <w:tcW w:w="8489" w:type="dxa"/>
          </w:tcPr>
          <w:p w14:paraId="79077845" w14:textId="6582858C" w:rsidR="004B1F20" w:rsidRPr="005D2F76" w:rsidRDefault="004B1F20" w:rsidP="00B36B13">
            <w:pPr>
              <w:spacing w:before="120" w:after="120"/>
              <w:ind w:left="34"/>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ratio of the number of subjects of the programme of study taught by teaching staff working fulltime and exclusively to the number of subjects taught by part-time teaching staff ensures the quality of the programme of study.</w:t>
            </w:r>
            <w:r w:rsidR="0043728D" w:rsidRPr="005D2F76">
              <w:rPr>
                <w:rFonts w:ascii="Arial" w:hAnsi="Arial" w:cs="Arial"/>
                <w:sz w:val="24"/>
                <w:szCs w:val="24"/>
              </w:rPr>
              <w:t xml:space="preserve"> </w:t>
            </w:r>
          </w:p>
        </w:tc>
        <w:tc>
          <w:tcPr>
            <w:tcW w:w="992" w:type="dxa"/>
          </w:tcPr>
          <w:p w14:paraId="61668BB4" w14:textId="4A6BFD8F" w:rsidR="004B1F20"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058703122"/>
                <w:placeholder>
                  <w:docPart w:val="C3E1525FCB8E4093BCFA12F5F72797A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3B5E3F07" w14:textId="77777777" w:rsidTr="004B1F20">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49963E57" w14:textId="45E95545" w:rsidR="004B1F20" w:rsidRPr="005D2F76" w:rsidRDefault="004B1F20" w:rsidP="00B36B13">
            <w:pPr>
              <w:spacing w:before="120" w:after="120"/>
              <w:jc w:val="both"/>
              <w:rPr>
                <w:rFonts w:ascii="Arial" w:hAnsi="Arial" w:cs="Arial"/>
                <w:b w:val="0"/>
                <w:color w:val="auto"/>
                <w:sz w:val="24"/>
                <w:szCs w:val="24"/>
              </w:rPr>
            </w:pPr>
            <w:r w:rsidRPr="005D2F76">
              <w:rPr>
                <w:rFonts w:ascii="Arial" w:hAnsi="Arial" w:cs="Arial"/>
                <w:b w:val="0"/>
                <w:color w:val="auto"/>
                <w:sz w:val="24"/>
                <w:szCs w:val="24"/>
              </w:rPr>
              <w:t>5.7</w:t>
            </w:r>
          </w:p>
        </w:tc>
        <w:tc>
          <w:tcPr>
            <w:tcW w:w="8489" w:type="dxa"/>
          </w:tcPr>
          <w:p w14:paraId="23E26F97" w14:textId="1040DD70" w:rsidR="004B1F20" w:rsidRPr="005D2F76" w:rsidRDefault="004B1F20"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5D2F76">
              <w:rPr>
                <w:rFonts w:ascii="Arial" w:hAnsi="Arial" w:cs="Arial"/>
                <w:sz w:val="24"/>
                <w:szCs w:val="24"/>
              </w:rPr>
              <w:t>The ratio of the number of students to the total number of teaching staff is sufficient to support and ensure the quality of the programme of study.</w:t>
            </w:r>
            <w:r w:rsidR="0043728D" w:rsidRPr="005D2F76">
              <w:rPr>
                <w:rFonts w:ascii="Arial" w:hAnsi="Arial" w:cs="Arial"/>
                <w:sz w:val="24"/>
                <w:szCs w:val="24"/>
              </w:rPr>
              <w:t xml:space="preserve"> </w:t>
            </w:r>
          </w:p>
        </w:tc>
        <w:tc>
          <w:tcPr>
            <w:tcW w:w="992" w:type="dxa"/>
          </w:tcPr>
          <w:p w14:paraId="3B620B74" w14:textId="19423CA4" w:rsidR="004B1F20" w:rsidRPr="005D2F76" w:rsidRDefault="00A93F1B" w:rsidP="00B36B13">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257977221"/>
                <w:placeholder>
                  <w:docPart w:val="E4AF15469F594CB0903CEBC40BDF1CC2"/>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4B1F20" w:rsidRPr="005D2F76" w14:paraId="14701FF7" w14:textId="77777777" w:rsidTr="004B1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shd w:val="clear" w:color="auto" w:fill="9CC2E5" w:themeFill="accent1" w:themeFillTint="99"/>
          </w:tcPr>
          <w:p w14:paraId="4C7BE5ED" w14:textId="0CFF0A3C" w:rsidR="004B1F20" w:rsidRPr="005D2F76" w:rsidRDefault="004C6C6A" w:rsidP="00B36B13">
            <w:pPr>
              <w:spacing w:before="120" w:after="120"/>
              <w:jc w:val="both"/>
              <w:rPr>
                <w:rFonts w:ascii="Arial" w:hAnsi="Arial" w:cs="Arial"/>
                <w:b w:val="0"/>
                <w:sz w:val="24"/>
                <w:szCs w:val="24"/>
              </w:rPr>
            </w:pPr>
            <w:r w:rsidRPr="005D2F76">
              <w:rPr>
                <w:rFonts w:ascii="Arial" w:hAnsi="Arial" w:cs="Arial"/>
                <w:b w:val="0"/>
                <w:color w:val="auto"/>
                <w:sz w:val="24"/>
                <w:szCs w:val="24"/>
              </w:rPr>
              <w:t>5.8</w:t>
            </w:r>
          </w:p>
        </w:tc>
        <w:tc>
          <w:tcPr>
            <w:tcW w:w="8489" w:type="dxa"/>
          </w:tcPr>
          <w:p w14:paraId="4830A5CA" w14:textId="283A21B8" w:rsidR="004B1F20" w:rsidRPr="005D2F76" w:rsidRDefault="004B1F20"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val="en-US"/>
              </w:rPr>
            </w:pPr>
            <w:r w:rsidRPr="005D2F76">
              <w:rPr>
                <w:rFonts w:ascii="Arial" w:hAnsi="Arial" w:cs="Arial"/>
                <w:sz w:val="24"/>
                <w:szCs w:val="24"/>
                <w:lang w:val="en-US"/>
              </w:rPr>
              <w:t>Feedback processes for teaching staff in regard to the evaluation of their teaching work, by the students, are satisfactory.</w:t>
            </w:r>
            <w:r w:rsidR="0043728D" w:rsidRPr="005D2F76">
              <w:rPr>
                <w:rFonts w:ascii="Arial" w:hAnsi="Arial" w:cs="Arial"/>
                <w:sz w:val="24"/>
                <w:szCs w:val="24"/>
                <w:lang w:val="en-US"/>
              </w:rPr>
              <w:t xml:space="preserve"> </w:t>
            </w:r>
          </w:p>
        </w:tc>
        <w:tc>
          <w:tcPr>
            <w:tcW w:w="992" w:type="dxa"/>
          </w:tcPr>
          <w:p w14:paraId="0D55176B" w14:textId="6470A2E7" w:rsidR="004B1F20" w:rsidRPr="005D2F76" w:rsidRDefault="00A93F1B" w:rsidP="00B36B13">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62701560"/>
                <w:placeholder>
                  <w:docPart w:val="96D730FDB2CE45A798A37CCFA6149C5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E978C9" w:rsidRPr="005D2F76" w14:paraId="02EE3252" w14:textId="77777777" w:rsidTr="004B1F20">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37F63ED4" w14:textId="77777777" w:rsidR="00E978C9" w:rsidRPr="005D2F76" w:rsidRDefault="00E978C9" w:rsidP="00B36B13">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ying (if any) the deficiencies.</w:t>
            </w:r>
          </w:p>
          <w:sdt>
            <w:sdtPr>
              <w:rPr>
                <w:rFonts w:ascii="Arial" w:hAnsi="Arial" w:cs="Arial"/>
                <w:sz w:val="24"/>
                <w:szCs w:val="24"/>
                <w:lang w:val="en-US"/>
              </w:rPr>
              <w:id w:val="1670521836"/>
              <w:placeholder>
                <w:docPart w:val="A874C4E99064483693BF3B988065D15E"/>
              </w:placeholder>
              <w:showingPlcHdr/>
            </w:sdtPr>
            <w:sdtEndPr/>
            <w:sdtContent>
              <w:p w14:paraId="3314EC59" w14:textId="3302FC01" w:rsidR="004719AA" w:rsidRPr="005D2F76" w:rsidRDefault="004719AA" w:rsidP="004719AA">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p w14:paraId="01CA8B28" w14:textId="5CCFEB0F" w:rsidR="00E978C9" w:rsidRPr="005D2F76" w:rsidRDefault="00E978C9" w:rsidP="00B36B13">
            <w:pPr>
              <w:pStyle w:val="ListParagraph"/>
              <w:spacing w:before="120" w:after="120"/>
              <w:ind w:left="0"/>
              <w:jc w:val="both"/>
              <w:rPr>
                <w:rFonts w:ascii="Arial" w:hAnsi="Arial" w:cs="Arial"/>
                <w:b w:val="0"/>
                <w:color w:val="auto"/>
                <w:sz w:val="24"/>
                <w:szCs w:val="24"/>
              </w:rPr>
            </w:pPr>
            <w:r w:rsidRPr="005D2F76">
              <w:rPr>
                <w:rFonts w:ascii="Arial" w:hAnsi="Arial" w:cs="Arial"/>
                <w:b w:val="0"/>
                <w:color w:val="auto"/>
                <w:sz w:val="24"/>
                <w:szCs w:val="24"/>
              </w:rPr>
              <w:t>Also, write the following:</w:t>
            </w:r>
          </w:p>
          <w:p w14:paraId="52491BA7" w14:textId="77777777" w:rsidR="00E978C9" w:rsidRPr="005D2F76" w:rsidRDefault="00E978C9" w:rsidP="00B36B13">
            <w:pPr>
              <w:pStyle w:val="ListParagraph"/>
              <w:spacing w:before="120" w:after="120"/>
              <w:jc w:val="both"/>
              <w:rPr>
                <w:rFonts w:ascii="Arial" w:hAnsi="Arial" w:cs="Arial"/>
                <w:b w:val="0"/>
                <w:color w:val="auto"/>
                <w:sz w:val="24"/>
                <w:szCs w:val="24"/>
                <w:lang w:val="en-US"/>
              </w:rPr>
            </w:pPr>
            <w:r w:rsidRPr="005D2F76">
              <w:rPr>
                <w:rFonts w:ascii="Arial" w:hAnsi="Arial" w:cs="Arial"/>
                <w:b w:val="0"/>
                <w:color w:val="auto"/>
                <w:sz w:val="24"/>
                <w:szCs w:val="24"/>
                <w:lang w:val="en-US"/>
              </w:rPr>
              <w:t>- Number of teaching staff working full-time and having exclusive work</w:t>
            </w:r>
          </w:p>
          <w:p w14:paraId="59B6B042" w14:textId="77777777" w:rsidR="00E978C9" w:rsidRPr="005D2F76" w:rsidRDefault="00E978C9" w:rsidP="00B36B13">
            <w:pPr>
              <w:pStyle w:val="ListParagraph"/>
              <w:spacing w:before="120" w:after="120"/>
              <w:jc w:val="both"/>
              <w:rPr>
                <w:rFonts w:ascii="Arial" w:hAnsi="Arial" w:cs="Arial"/>
                <w:b w:val="0"/>
                <w:color w:val="auto"/>
                <w:sz w:val="24"/>
                <w:szCs w:val="24"/>
                <w:lang w:val="en-US"/>
              </w:rPr>
            </w:pPr>
            <w:r w:rsidRPr="005D2F76">
              <w:rPr>
                <w:rFonts w:ascii="Arial" w:hAnsi="Arial" w:cs="Arial"/>
                <w:b w:val="0"/>
                <w:color w:val="auto"/>
                <w:sz w:val="24"/>
                <w:szCs w:val="24"/>
                <w:lang w:val="en-US"/>
              </w:rPr>
              <w:t>- Number of special teaching staff working full-time and having exclusive</w:t>
            </w:r>
            <w:r w:rsidRPr="005D2F76">
              <w:rPr>
                <w:rFonts w:ascii="Arial" w:hAnsi="Arial" w:cs="Arial"/>
                <w:sz w:val="24"/>
                <w:szCs w:val="24"/>
                <w:lang w:val="en-US"/>
              </w:rPr>
              <w:t xml:space="preserve"> </w:t>
            </w:r>
            <w:r w:rsidRPr="005D2F76">
              <w:rPr>
                <w:rFonts w:ascii="Arial" w:hAnsi="Arial" w:cs="Arial"/>
                <w:b w:val="0"/>
                <w:color w:val="auto"/>
                <w:sz w:val="24"/>
                <w:szCs w:val="24"/>
                <w:lang w:val="en-US"/>
              </w:rPr>
              <w:t>work</w:t>
            </w:r>
          </w:p>
          <w:p w14:paraId="5094B59C" w14:textId="77777777" w:rsidR="00E978C9" w:rsidRPr="005D2F76" w:rsidRDefault="00E978C9" w:rsidP="00B36B13">
            <w:pPr>
              <w:pStyle w:val="ListParagraph"/>
              <w:spacing w:before="120" w:after="120"/>
              <w:jc w:val="both"/>
              <w:rPr>
                <w:rFonts w:ascii="Arial" w:hAnsi="Arial" w:cs="Arial"/>
                <w:b w:val="0"/>
                <w:color w:val="auto"/>
                <w:sz w:val="24"/>
                <w:szCs w:val="24"/>
                <w:lang w:val="en-US"/>
              </w:rPr>
            </w:pPr>
            <w:r w:rsidRPr="005D2F76">
              <w:rPr>
                <w:rFonts w:ascii="Arial" w:hAnsi="Arial" w:cs="Arial"/>
                <w:b w:val="0"/>
                <w:color w:val="auto"/>
                <w:sz w:val="24"/>
                <w:szCs w:val="24"/>
                <w:lang w:val="en-US"/>
              </w:rPr>
              <w:t>- Number of visiting Professors</w:t>
            </w:r>
          </w:p>
          <w:p w14:paraId="7407EF25" w14:textId="77777777" w:rsidR="00E978C9" w:rsidRPr="005D2F76" w:rsidRDefault="00E978C9" w:rsidP="00B36B13">
            <w:pPr>
              <w:pStyle w:val="ListParagraph"/>
              <w:spacing w:before="120" w:after="120"/>
              <w:jc w:val="both"/>
              <w:rPr>
                <w:rFonts w:ascii="Arial" w:hAnsi="Arial" w:cs="Arial"/>
                <w:b w:val="0"/>
                <w:color w:val="auto"/>
                <w:sz w:val="24"/>
                <w:szCs w:val="24"/>
                <w:lang w:val="en-US"/>
              </w:rPr>
            </w:pPr>
            <w:r w:rsidRPr="005D2F76">
              <w:rPr>
                <w:rFonts w:ascii="Arial" w:hAnsi="Arial" w:cs="Arial"/>
                <w:b w:val="0"/>
                <w:color w:val="auto"/>
                <w:sz w:val="24"/>
                <w:szCs w:val="24"/>
                <w:lang w:val="en-US"/>
              </w:rPr>
              <w:t>- Number of special scientists on lease services</w:t>
            </w:r>
          </w:p>
          <w:sdt>
            <w:sdtPr>
              <w:rPr>
                <w:rFonts w:ascii="Arial" w:hAnsi="Arial" w:cs="Arial"/>
                <w:sz w:val="24"/>
                <w:szCs w:val="24"/>
                <w:lang w:val="en-US"/>
              </w:rPr>
              <w:id w:val="-774555779"/>
              <w:placeholder>
                <w:docPart w:val="2D3C19287E474E6C9766820F49BD4AEB"/>
              </w:placeholder>
              <w:showingPlcHdr/>
            </w:sdtPr>
            <w:sdtEndPr/>
            <w:sdtContent>
              <w:p w14:paraId="2FD7C004" w14:textId="5D8B3186" w:rsidR="00E978C9" w:rsidRPr="005D2F76" w:rsidRDefault="004719AA" w:rsidP="000975F3">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tc>
      </w:tr>
    </w:tbl>
    <w:p w14:paraId="211AD130" w14:textId="2B3126E4" w:rsidR="00E978C9" w:rsidRPr="005D2F76" w:rsidRDefault="00E978C9" w:rsidP="004719AA">
      <w:pPr>
        <w:pStyle w:val="ListParagraph"/>
        <w:ind w:left="0"/>
        <w:jc w:val="both"/>
        <w:rPr>
          <w:rFonts w:ascii="Arial" w:hAnsi="Arial" w:cs="Arial"/>
          <w:i/>
          <w:sz w:val="24"/>
          <w:szCs w:val="24"/>
          <w:u w:val="single"/>
        </w:rPr>
      </w:pPr>
      <w:r w:rsidRPr="005D2F76">
        <w:rPr>
          <w:rFonts w:ascii="Arial" w:hAnsi="Arial" w:cs="Arial"/>
          <w:i/>
          <w:sz w:val="24"/>
          <w:szCs w:val="24"/>
          <w:u w:val="single"/>
        </w:rPr>
        <w:lastRenderedPageBreak/>
        <w:t>Findings</w:t>
      </w:r>
    </w:p>
    <w:p w14:paraId="1CD7D86D" w14:textId="77777777" w:rsidR="00E978C9" w:rsidRPr="005D2F76" w:rsidRDefault="00E978C9" w:rsidP="004719AA">
      <w:pPr>
        <w:pStyle w:val="ListParagraph"/>
        <w:ind w:left="0"/>
        <w:jc w:val="both"/>
        <w:rPr>
          <w:rFonts w:ascii="Arial" w:hAnsi="Arial" w:cs="Arial"/>
          <w:i/>
          <w:color w:val="0070C0"/>
          <w:sz w:val="24"/>
          <w:szCs w:val="24"/>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321429115"/>
        <w:placeholder>
          <w:docPart w:val="B9106346B4B94A9CBB338058997141F9"/>
        </w:placeholder>
        <w:showingPlcHdr/>
      </w:sdtPr>
      <w:sdtEndPr/>
      <w:sdtContent>
        <w:p w14:paraId="47A9889F" w14:textId="39C4B296" w:rsidR="004719AA" w:rsidRPr="005D2F76" w:rsidRDefault="004719AA"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31CA8CBD" w14:textId="3308C556" w:rsidR="00E978C9" w:rsidRPr="005D2F76" w:rsidRDefault="00E978C9" w:rsidP="004719AA">
      <w:pPr>
        <w:pStyle w:val="ListParagraph"/>
        <w:ind w:left="0"/>
        <w:jc w:val="both"/>
        <w:rPr>
          <w:rFonts w:ascii="Arial" w:hAnsi="Arial" w:cs="Arial"/>
          <w:i/>
          <w:color w:val="0070C0"/>
          <w:sz w:val="24"/>
          <w:szCs w:val="24"/>
          <w:lang w:val="en-US"/>
        </w:rPr>
      </w:pPr>
    </w:p>
    <w:p w14:paraId="4285EAE7" w14:textId="77777777" w:rsidR="00E978C9" w:rsidRPr="005D2F76" w:rsidRDefault="00E978C9" w:rsidP="004719AA">
      <w:pPr>
        <w:pStyle w:val="ListParagraph"/>
        <w:ind w:left="0"/>
        <w:jc w:val="both"/>
        <w:rPr>
          <w:rFonts w:ascii="Arial" w:hAnsi="Arial" w:cs="Arial"/>
          <w:i/>
          <w:sz w:val="24"/>
          <w:szCs w:val="24"/>
        </w:rPr>
      </w:pPr>
      <w:r w:rsidRPr="005D2F76">
        <w:rPr>
          <w:rFonts w:ascii="Arial" w:hAnsi="Arial" w:cs="Arial"/>
          <w:i/>
          <w:sz w:val="24"/>
          <w:szCs w:val="24"/>
          <w:u w:val="single"/>
        </w:rPr>
        <w:t>Strengths</w:t>
      </w:r>
    </w:p>
    <w:p w14:paraId="26917B42" w14:textId="77777777" w:rsidR="00E978C9" w:rsidRPr="005D2F76" w:rsidRDefault="00E978C9" w:rsidP="004719AA">
      <w:pPr>
        <w:pStyle w:val="ListParagraph"/>
        <w:ind w:left="0"/>
        <w:jc w:val="both"/>
        <w:rPr>
          <w:rFonts w:ascii="Arial" w:hAnsi="Arial" w:cs="Arial"/>
          <w:i/>
          <w:color w:val="0070C0"/>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12075269"/>
        <w:placeholder>
          <w:docPart w:val="629E353285F24E73ADFE48707F06ECE9"/>
        </w:placeholder>
        <w:showingPlcHdr/>
      </w:sdtPr>
      <w:sdtEndPr/>
      <w:sdtContent>
        <w:p w14:paraId="00882638" w14:textId="6A525F12" w:rsidR="004719AA" w:rsidRPr="005D2F76" w:rsidRDefault="004719AA"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078C8E9B" w14:textId="77777777" w:rsidR="00E978C9" w:rsidRPr="005D2F76" w:rsidRDefault="00E978C9" w:rsidP="004719AA">
      <w:pPr>
        <w:pStyle w:val="ListParagraph"/>
        <w:ind w:left="0"/>
        <w:jc w:val="both"/>
        <w:rPr>
          <w:rFonts w:ascii="Arial" w:hAnsi="Arial" w:cs="Arial"/>
          <w:i/>
          <w:color w:val="0070C0"/>
          <w:sz w:val="24"/>
          <w:szCs w:val="24"/>
        </w:rPr>
      </w:pPr>
    </w:p>
    <w:p w14:paraId="145A594B" w14:textId="4F896A0A" w:rsidR="00E978C9" w:rsidRPr="005D2F76" w:rsidRDefault="00E978C9" w:rsidP="004719AA">
      <w:pPr>
        <w:pStyle w:val="ListParagraph"/>
        <w:spacing w:after="0"/>
        <w:ind w:left="0"/>
        <w:jc w:val="both"/>
        <w:rPr>
          <w:rFonts w:ascii="Arial" w:hAnsi="Arial" w:cs="Arial"/>
          <w:i/>
          <w:sz w:val="24"/>
          <w:szCs w:val="24"/>
          <w:u w:val="single"/>
        </w:rPr>
      </w:pPr>
      <w:r w:rsidRPr="005D2F76">
        <w:rPr>
          <w:rFonts w:ascii="Arial" w:hAnsi="Arial" w:cs="Arial"/>
          <w:i/>
          <w:sz w:val="24"/>
          <w:szCs w:val="24"/>
          <w:u w:val="single"/>
        </w:rPr>
        <w:t>Areas of improvement and recommendations</w:t>
      </w:r>
    </w:p>
    <w:p w14:paraId="692058E7" w14:textId="77777777" w:rsidR="00E978C9" w:rsidRPr="005D2F76" w:rsidRDefault="00E978C9" w:rsidP="004719AA">
      <w:pPr>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1118871729"/>
        <w:placeholder>
          <w:docPart w:val="758C400E230842D1B498A3EA33B82BA0"/>
        </w:placeholder>
        <w:showingPlcHdr/>
      </w:sdtPr>
      <w:sdtEndPr/>
      <w:sdtContent>
        <w:p w14:paraId="056BFBF4" w14:textId="3A13A53B" w:rsidR="004719AA" w:rsidRPr="005D2F76" w:rsidRDefault="004719AA"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18FF7AC6" w14:textId="77777777" w:rsidR="00E978C9" w:rsidRPr="005D2F76" w:rsidRDefault="00E978C9" w:rsidP="00E978C9">
      <w:pPr>
        <w:spacing w:before="120" w:after="0" w:line="240" w:lineRule="auto"/>
        <w:jc w:val="both"/>
        <w:rPr>
          <w:rFonts w:ascii="Arial" w:hAnsi="Arial" w:cs="Arial"/>
          <w:i/>
          <w:color w:val="0070C0"/>
          <w:sz w:val="24"/>
          <w:szCs w:val="24"/>
          <w:lang w:val="en-US"/>
        </w:rPr>
      </w:pPr>
    </w:p>
    <w:p w14:paraId="19BE69B8" w14:textId="77777777" w:rsidR="00E978C9" w:rsidRPr="005D2F76" w:rsidRDefault="00E978C9" w:rsidP="00E978C9">
      <w:pPr>
        <w:jc w:val="both"/>
        <w:rPr>
          <w:rFonts w:ascii="Arial" w:hAnsi="Arial" w:cs="Arial"/>
          <w:b/>
          <w:sz w:val="24"/>
          <w:szCs w:val="24"/>
        </w:rPr>
      </w:pPr>
      <w:r w:rsidRPr="005D2F76">
        <w:rPr>
          <w:rFonts w:ascii="Arial" w:hAnsi="Arial" w:cs="Arial"/>
          <w:b/>
          <w:sz w:val="24"/>
          <w:szCs w:val="24"/>
        </w:rPr>
        <w:t>Please √ what is appropriate for the following assessment area:</w:t>
      </w:r>
    </w:p>
    <w:tbl>
      <w:tblPr>
        <w:tblStyle w:val="TableGrid"/>
        <w:tblW w:w="9639" w:type="dxa"/>
        <w:jc w:val="center"/>
        <w:tblLayout w:type="fixed"/>
        <w:tblLook w:val="04A0" w:firstRow="1" w:lastRow="0" w:firstColumn="1" w:lastColumn="0" w:noHBand="0" w:noVBand="1"/>
      </w:tblPr>
      <w:tblGrid>
        <w:gridCol w:w="5524"/>
        <w:gridCol w:w="4115"/>
      </w:tblGrid>
      <w:tr w:rsidR="0035328E" w:rsidRPr="005D2F76" w14:paraId="2A655458" w14:textId="77777777" w:rsidTr="00763302">
        <w:trPr>
          <w:jc w:val="center"/>
        </w:trPr>
        <w:tc>
          <w:tcPr>
            <w:tcW w:w="5524" w:type="dxa"/>
            <w:vAlign w:val="center"/>
          </w:tcPr>
          <w:p w14:paraId="2D0A4D61" w14:textId="77777777" w:rsidR="0035328E" w:rsidRPr="005D2F76" w:rsidRDefault="0035328E" w:rsidP="0035328E">
            <w:pPr>
              <w:pStyle w:val="ListParagraph"/>
              <w:ind w:left="0"/>
              <w:rPr>
                <w:rFonts w:ascii="Arial" w:hAnsi="Arial" w:cs="Arial"/>
                <w:b/>
                <w:sz w:val="24"/>
                <w:szCs w:val="24"/>
              </w:rPr>
            </w:pPr>
            <w:r w:rsidRPr="005D2F76">
              <w:rPr>
                <w:rFonts w:ascii="Arial" w:hAnsi="Arial" w:cs="Arial"/>
                <w:b/>
                <w:sz w:val="24"/>
                <w:szCs w:val="24"/>
              </w:rPr>
              <w:t>Assessment area</w:t>
            </w:r>
          </w:p>
        </w:tc>
        <w:tc>
          <w:tcPr>
            <w:tcW w:w="4115" w:type="dxa"/>
            <w:vAlign w:val="center"/>
          </w:tcPr>
          <w:p w14:paraId="33D8D06B" w14:textId="39DC2860"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35328E" w:rsidRPr="008B7074" w14:paraId="3A4A23A0" w14:textId="77777777" w:rsidTr="00763302">
        <w:trPr>
          <w:jc w:val="center"/>
        </w:trPr>
        <w:tc>
          <w:tcPr>
            <w:tcW w:w="5524" w:type="dxa"/>
            <w:vAlign w:val="center"/>
          </w:tcPr>
          <w:p w14:paraId="0C617742" w14:textId="28181D05" w:rsidR="0035328E" w:rsidRPr="008B7074" w:rsidRDefault="00763302" w:rsidP="00763302">
            <w:pPr>
              <w:rPr>
                <w:rFonts w:ascii="Arial" w:hAnsi="Arial" w:cs="Arial"/>
                <w:sz w:val="24"/>
                <w:szCs w:val="24"/>
              </w:rPr>
            </w:pPr>
            <w:r w:rsidRPr="008B7074">
              <w:rPr>
                <w:rFonts w:ascii="Arial" w:hAnsi="Arial" w:cs="Arial"/>
                <w:sz w:val="24"/>
                <w:szCs w:val="24"/>
                <w:lang w:val="en-US"/>
              </w:rPr>
              <w:t xml:space="preserve">Teaching </w:t>
            </w:r>
            <w:r w:rsidRPr="008B7074">
              <w:rPr>
                <w:rFonts w:ascii="Arial" w:hAnsi="Arial" w:cs="Arial"/>
                <w:sz w:val="24"/>
                <w:szCs w:val="24"/>
              </w:rPr>
              <w:t>staff number, adequacy and suitability</w:t>
            </w:r>
          </w:p>
        </w:tc>
        <w:sdt>
          <w:sdtPr>
            <w:rPr>
              <w:rFonts w:ascii="Arial" w:hAnsi="Arial" w:cs="Arial"/>
              <w:sz w:val="24"/>
              <w:szCs w:val="24"/>
            </w:rPr>
            <w:id w:val="-1182510324"/>
            <w:placeholder>
              <w:docPart w:val="1342C9C121F14AC8980D5DE32863B87C"/>
            </w:placeholder>
            <w:showingPlcHdr/>
            <w:comboBox>
              <w:listItem w:displayText="Non Compliant" w:value="Non Compliant"/>
              <w:listItem w:displayText="Partially Compliant" w:value="Partially Compliant"/>
              <w:listItem w:displayText="Compliant" w:value="Compliant"/>
            </w:comboBox>
          </w:sdtPr>
          <w:sdtEndPr/>
          <w:sdtContent>
            <w:tc>
              <w:tcPr>
                <w:tcW w:w="4115" w:type="dxa"/>
                <w:vAlign w:val="center"/>
              </w:tcPr>
              <w:p w14:paraId="35E37772" w14:textId="4E05CA2F" w:rsidR="0035328E" w:rsidRPr="008B7074" w:rsidRDefault="0035328E" w:rsidP="0035328E">
                <w:pPr>
                  <w:pStyle w:val="ListParagraph"/>
                  <w:ind w:left="0"/>
                  <w:jc w:val="center"/>
                  <w:rPr>
                    <w:rFonts w:ascii="Arial" w:hAnsi="Arial" w:cs="Arial"/>
                    <w:b/>
                    <w:i/>
                    <w:color w:val="C45911" w:themeColor="accent2" w:themeShade="BF"/>
                    <w:sz w:val="24"/>
                    <w:szCs w:val="24"/>
                    <w:lang w:val="en-US"/>
                  </w:rPr>
                </w:pPr>
                <w:r w:rsidRPr="008B7074">
                  <w:rPr>
                    <w:rStyle w:val="PlaceholderText"/>
                  </w:rPr>
                  <w:t>Choose answer</w:t>
                </w:r>
              </w:p>
            </w:tc>
          </w:sdtContent>
        </w:sdt>
      </w:tr>
      <w:tr w:rsidR="00763302" w:rsidRPr="008B7074" w14:paraId="42EDC80B" w14:textId="77777777" w:rsidTr="00763302">
        <w:trPr>
          <w:jc w:val="center"/>
        </w:trPr>
        <w:tc>
          <w:tcPr>
            <w:tcW w:w="5524" w:type="dxa"/>
            <w:vAlign w:val="center"/>
          </w:tcPr>
          <w:p w14:paraId="1773524C" w14:textId="1A2AC9CB" w:rsidR="00763302" w:rsidRPr="008B7074" w:rsidRDefault="00763302" w:rsidP="00763302">
            <w:pPr>
              <w:rPr>
                <w:rFonts w:ascii="Arial" w:hAnsi="Arial" w:cs="Arial"/>
                <w:sz w:val="24"/>
                <w:szCs w:val="24"/>
                <w:lang w:val="en-US"/>
              </w:rPr>
            </w:pPr>
            <w:r w:rsidRPr="008B7074">
              <w:rPr>
                <w:rFonts w:ascii="Arial" w:hAnsi="Arial" w:cs="Arial"/>
                <w:sz w:val="24"/>
                <w:szCs w:val="24"/>
                <w:lang w:val="en-US"/>
              </w:rPr>
              <w:t>Teaching staff recruitment and development</w:t>
            </w:r>
          </w:p>
        </w:tc>
        <w:sdt>
          <w:sdtPr>
            <w:rPr>
              <w:rFonts w:ascii="Arial" w:hAnsi="Arial" w:cs="Arial"/>
              <w:sz w:val="24"/>
              <w:szCs w:val="24"/>
            </w:rPr>
            <w:id w:val="-1485307254"/>
            <w:placeholder>
              <w:docPart w:val="66EA4FC8EAC342B49A1F243E2991C14A"/>
            </w:placeholder>
            <w:showingPlcHdr/>
            <w:comboBox>
              <w:listItem w:displayText="Non Compliant" w:value="Non Compliant"/>
              <w:listItem w:displayText="Partially Compliant" w:value="Partially Compliant"/>
              <w:listItem w:displayText="Compliant" w:value="Compliant"/>
            </w:comboBox>
          </w:sdtPr>
          <w:sdtEndPr/>
          <w:sdtContent>
            <w:tc>
              <w:tcPr>
                <w:tcW w:w="4115" w:type="dxa"/>
                <w:vAlign w:val="center"/>
              </w:tcPr>
              <w:p w14:paraId="3E28EBE0" w14:textId="5D737F27" w:rsidR="00763302" w:rsidRPr="008B7074" w:rsidRDefault="00763302" w:rsidP="0035328E">
                <w:pPr>
                  <w:pStyle w:val="ListParagraph"/>
                  <w:ind w:left="0"/>
                  <w:jc w:val="center"/>
                  <w:rPr>
                    <w:rFonts w:ascii="Arial" w:hAnsi="Arial" w:cs="Arial"/>
                    <w:sz w:val="24"/>
                    <w:szCs w:val="24"/>
                  </w:rPr>
                </w:pPr>
                <w:r w:rsidRPr="008B7074">
                  <w:rPr>
                    <w:rStyle w:val="PlaceholderText"/>
                  </w:rPr>
                  <w:t>Choose answer</w:t>
                </w:r>
              </w:p>
            </w:tc>
          </w:sdtContent>
        </w:sdt>
      </w:tr>
      <w:tr w:rsidR="00763302" w:rsidRPr="005D2F76" w14:paraId="48F58873" w14:textId="77777777" w:rsidTr="00763302">
        <w:trPr>
          <w:jc w:val="center"/>
        </w:trPr>
        <w:tc>
          <w:tcPr>
            <w:tcW w:w="5524" w:type="dxa"/>
            <w:vAlign w:val="center"/>
          </w:tcPr>
          <w:p w14:paraId="269A4792" w14:textId="700906E5" w:rsidR="00763302" w:rsidRPr="008B7074" w:rsidRDefault="00763302" w:rsidP="00763302">
            <w:pPr>
              <w:rPr>
                <w:rFonts w:ascii="Arial" w:hAnsi="Arial" w:cs="Arial"/>
                <w:sz w:val="24"/>
                <w:szCs w:val="24"/>
                <w:lang w:val="en-US"/>
              </w:rPr>
            </w:pPr>
            <w:r w:rsidRPr="008B7074">
              <w:rPr>
                <w:rFonts w:ascii="Arial" w:hAnsi="Arial" w:cs="Arial"/>
                <w:sz w:val="24"/>
                <w:szCs w:val="24"/>
                <w:lang w:val="en-US"/>
              </w:rPr>
              <w:t>Synergies of teaching and research</w:t>
            </w:r>
          </w:p>
        </w:tc>
        <w:sdt>
          <w:sdtPr>
            <w:rPr>
              <w:rFonts w:ascii="Arial" w:hAnsi="Arial" w:cs="Arial"/>
              <w:sz w:val="24"/>
              <w:szCs w:val="24"/>
            </w:rPr>
            <w:id w:val="728038595"/>
            <w:placeholder>
              <w:docPart w:val="9C8C23357DB7427D9CF7DD063C3E7A99"/>
            </w:placeholder>
            <w:showingPlcHdr/>
            <w:comboBox>
              <w:listItem w:displayText="Non Compliant" w:value="Non Compliant"/>
              <w:listItem w:displayText="Partially Compliant" w:value="Partially Compliant"/>
              <w:listItem w:displayText="Compliant" w:value="Compliant"/>
            </w:comboBox>
          </w:sdtPr>
          <w:sdtEndPr/>
          <w:sdtContent>
            <w:tc>
              <w:tcPr>
                <w:tcW w:w="4115" w:type="dxa"/>
                <w:vAlign w:val="center"/>
              </w:tcPr>
              <w:p w14:paraId="07B86B35" w14:textId="20C84A8C" w:rsidR="00763302" w:rsidRDefault="00763302" w:rsidP="0035328E">
                <w:pPr>
                  <w:pStyle w:val="ListParagraph"/>
                  <w:ind w:left="0"/>
                  <w:jc w:val="center"/>
                  <w:rPr>
                    <w:rFonts w:ascii="Arial" w:hAnsi="Arial" w:cs="Arial"/>
                    <w:sz w:val="24"/>
                    <w:szCs w:val="24"/>
                  </w:rPr>
                </w:pPr>
                <w:r w:rsidRPr="008B7074">
                  <w:rPr>
                    <w:rStyle w:val="PlaceholderText"/>
                  </w:rPr>
                  <w:t>Choose answer</w:t>
                </w:r>
              </w:p>
            </w:tc>
          </w:sdtContent>
        </w:sdt>
      </w:tr>
    </w:tbl>
    <w:p w14:paraId="494596F4" w14:textId="77777777" w:rsidR="00E978C9" w:rsidRPr="005D2F76" w:rsidRDefault="00E978C9" w:rsidP="00E978C9">
      <w:pPr>
        <w:rPr>
          <w:rFonts w:ascii="Arial" w:hAnsi="Arial" w:cs="Arial"/>
          <w:b/>
          <w:sz w:val="24"/>
          <w:szCs w:val="24"/>
        </w:rPr>
      </w:pPr>
    </w:p>
    <w:p w14:paraId="387D64C9" w14:textId="6057A88C" w:rsidR="004719AA" w:rsidRPr="00566B93" w:rsidRDefault="004719AA" w:rsidP="00566B93">
      <w:pPr>
        <w:rPr>
          <w:rFonts w:ascii="Arial" w:hAnsi="Arial" w:cs="Arial"/>
          <w:b/>
          <w:color w:val="000000" w:themeColor="text1"/>
          <w:sz w:val="24"/>
          <w:szCs w:val="24"/>
          <w:lang w:val="el-GR"/>
        </w:rPr>
      </w:pPr>
      <w:r w:rsidRPr="00566B93">
        <w:rPr>
          <w:rFonts w:ascii="Arial" w:hAnsi="Arial" w:cs="Arial"/>
          <w:b/>
          <w:color w:val="000000" w:themeColor="text1"/>
          <w:sz w:val="24"/>
          <w:szCs w:val="24"/>
          <w:lang w:val="el-GR"/>
        </w:rPr>
        <w:br w:type="page"/>
      </w:r>
    </w:p>
    <w:p w14:paraId="49CA9E95" w14:textId="77777777" w:rsidR="00E37519" w:rsidRPr="005D2F76" w:rsidRDefault="00C5235B" w:rsidP="00763302">
      <w:pPr>
        <w:pStyle w:val="ListParagraph"/>
        <w:numPr>
          <w:ilvl w:val="0"/>
          <w:numId w:val="30"/>
        </w:numPr>
        <w:jc w:val="both"/>
        <w:rPr>
          <w:rFonts w:ascii="Arial" w:hAnsi="Arial" w:cs="Arial"/>
          <w:b/>
          <w:color w:val="000000" w:themeColor="text1"/>
          <w:sz w:val="24"/>
          <w:szCs w:val="24"/>
        </w:rPr>
      </w:pPr>
      <w:r w:rsidRPr="005D2F76">
        <w:rPr>
          <w:rFonts w:ascii="Arial" w:hAnsi="Arial" w:cs="Arial"/>
          <w:b/>
          <w:sz w:val="24"/>
          <w:szCs w:val="24"/>
        </w:rPr>
        <w:lastRenderedPageBreak/>
        <w:t>Research</w:t>
      </w:r>
    </w:p>
    <w:p w14:paraId="3B897395" w14:textId="75175741" w:rsidR="00E37519" w:rsidRPr="005D2F76" w:rsidRDefault="00E37519" w:rsidP="00E37519">
      <w:pPr>
        <w:pStyle w:val="ListParagraph"/>
        <w:ind w:left="426"/>
        <w:jc w:val="both"/>
        <w:rPr>
          <w:rFonts w:ascii="Arial" w:hAnsi="Arial" w:cs="Arial"/>
          <w:b/>
          <w:color w:val="000000" w:themeColor="text1"/>
          <w:sz w:val="24"/>
          <w:szCs w:val="24"/>
        </w:rPr>
      </w:pPr>
      <w:r w:rsidRPr="005D2F76">
        <w:rPr>
          <w:rFonts w:ascii="Arial" w:hAnsi="Arial" w:cs="Arial"/>
          <w:i/>
          <w:sz w:val="24"/>
          <w:szCs w:val="24"/>
        </w:rPr>
        <w:t>(ESG 1.1, 1.3, 1.5, 1.6)</w:t>
      </w:r>
    </w:p>
    <w:p w14:paraId="005EC95A" w14:textId="77777777" w:rsidR="00E37519" w:rsidRPr="005D2F76" w:rsidRDefault="00E37519" w:rsidP="00E37519">
      <w:pPr>
        <w:pStyle w:val="ListParagraph"/>
        <w:ind w:left="426"/>
        <w:jc w:val="both"/>
        <w:rPr>
          <w:rFonts w:ascii="Arial" w:hAnsi="Arial" w:cs="Arial"/>
          <w:b/>
          <w:color w:val="000000" w:themeColor="text1"/>
          <w:sz w:val="24"/>
          <w:szCs w:val="24"/>
        </w:rPr>
      </w:pPr>
    </w:p>
    <w:p w14:paraId="564C35A2" w14:textId="77777777" w:rsidR="008C6A07" w:rsidRPr="005D2F76" w:rsidRDefault="008C6A07" w:rsidP="008C6A07">
      <w:pPr>
        <w:pStyle w:val="ListParagraph"/>
        <w:spacing w:after="0"/>
        <w:ind w:left="426"/>
        <w:jc w:val="both"/>
        <w:rPr>
          <w:rFonts w:ascii="Arial" w:hAnsi="Arial" w:cs="Arial"/>
          <w:b/>
          <w:color w:val="000000" w:themeColor="text1"/>
          <w:sz w:val="24"/>
          <w:szCs w:val="24"/>
        </w:rPr>
      </w:pPr>
    </w:p>
    <w:p w14:paraId="2B0C7969" w14:textId="77777777" w:rsidR="004719AA" w:rsidRPr="005D2F76" w:rsidRDefault="004719AA" w:rsidP="004B44A3">
      <w:pPr>
        <w:spacing w:line="360" w:lineRule="auto"/>
        <w:jc w:val="both"/>
        <w:rPr>
          <w:rFonts w:ascii="Arial" w:hAnsi="Arial" w:cs="Arial"/>
          <w:color w:val="000000"/>
          <w:sz w:val="24"/>
          <w:szCs w:val="24"/>
          <w:lang w:val="en-US"/>
        </w:rPr>
      </w:pPr>
      <w:r w:rsidRPr="005D2F76">
        <w:rPr>
          <w:rFonts w:ascii="Arial" w:hAnsi="Arial" w:cs="Arial"/>
          <w:color w:val="000000"/>
          <w:sz w:val="24"/>
          <w:szCs w:val="24"/>
          <w:u w:val="single"/>
          <w:lang w:val="en-US"/>
        </w:rPr>
        <w:t>Mark from 1 to 5 the degree of compliance for each quality indicator/criterion</w:t>
      </w:r>
    </w:p>
    <w:p w14:paraId="189A6FCA" w14:textId="77777777" w:rsidR="004719AA" w:rsidRPr="005D2F76" w:rsidRDefault="004719AA" w:rsidP="004B44A3">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1 or 2: </w:t>
      </w:r>
      <w:r w:rsidRPr="005D2F76">
        <w:rPr>
          <w:rFonts w:ascii="Arial" w:hAnsi="Arial" w:cs="Arial"/>
          <w:i/>
          <w:color w:val="0070C0"/>
          <w:sz w:val="24"/>
          <w:szCs w:val="24"/>
          <w:lang w:val="en-US"/>
        </w:rPr>
        <w:tab/>
        <w:t>Non-compliant</w:t>
      </w:r>
    </w:p>
    <w:p w14:paraId="77BF4629" w14:textId="77777777" w:rsidR="004719AA" w:rsidRPr="005D2F76" w:rsidRDefault="004719AA" w:rsidP="004B44A3">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3: </w:t>
      </w:r>
      <w:r w:rsidRPr="005D2F76">
        <w:rPr>
          <w:rFonts w:ascii="Arial" w:hAnsi="Arial" w:cs="Arial"/>
          <w:i/>
          <w:color w:val="0070C0"/>
          <w:sz w:val="24"/>
          <w:szCs w:val="24"/>
          <w:lang w:val="en-US"/>
        </w:rPr>
        <w:tab/>
        <w:t>Partially compliant</w:t>
      </w:r>
    </w:p>
    <w:p w14:paraId="07421717" w14:textId="234DCB86" w:rsidR="004719AA" w:rsidRPr="005D2F76" w:rsidRDefault="004719AA" w:rsidP="00C27384">
      <w:pPr>
        <w:pStyle w:val="ListParagraph"/>
        <w:tabs>
          <w:tab w:val="left" w:pos="1134"/>
          <w:tab w:val="left" w:pos="2268"/>
        </w:tabs>
        <w:spacing w:before="120" w:after="12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4 or 5: </w:t>
      </w:r>
      <w:r w:rsidRPr="005D2F76">
        <w:rPr>
          <w:rFonts w:ascii="Arial" w:hAnsi="Arial" w:cs="Arial"/>
          <w:i/>
          <w:color w:val="0070C0"/>
          <w:sz w:val="24"/>
          <w:szCs w:val="24"/>
          <w:lang w:val="en-US"/>
        </w:rPr>
        <w:tab/>
        <w:t>Compliant</w:t>
      </w:r>
    </w:p>
    <w:p w14:paraId="7A859803" w14:textId="2A67F0FF" w:rsidR="00C27384" w:rsidRPr="005D2F76" w:rsidRDefault="00C27384" w:rsidP="00C27384">
      <w:pPr>
        <w:pStyle w:val="ListParagraph"/>
        <w:tabs>
          <w:tab w:val="left" w:pos="1134"/>
          <w:tab w:val="left" w:pos="2268"/>
        </w:tabs>
        <w:spacing w:before="120" w:after="120" w:line="240" w:lineRule="auto"/>
        <w:ind w:left="1440"/>
        <w:jc w:val="both"/>
        <w:rPr>
          <w:rFonts w:ascii="Arial" w:hAnsi="Arial" w:cs="Arial"/>
          <w:i/>
          <w:color w:val="0070C0"/>
          <w:sz w:val="16"/>
          <w:szCs w:val="16"/>
          <w:lang w:val="en-US"/>
        </w:rPr>
      </w:pPr>
    </w:p>
    <w:p w14:paraId="70952A5F" w14:textId="77777777" w:rsidR="00366CED" w:rsidRPr="005D2F76" w:rsidRDefault="00366CED" w:rsidP="00C27384">
      <w:pPr>
        <w:pStyle w:val="ListParagraph"/>
        <w:tabs>
          <w:tab w:val="left" w:pos="1134"/>
          <w:tab w:val="left" w:pos="2268"/>
        </w:tabs>
        <w:spacing w:before="120" w:after="120" w:line="240" w:lineRule="auto"/>
        <w:ind w:left="1440"/>
        <w:jc w:val="both"/>
        <w:rPr>
          <w:rFonts w:ascii="Arial" w:hAnsi="Arial" w:cs="Arial"/>
          <w:i/>
          <w:color w:val="0070C0"/>
          <w:sz w:val="16"/>
          <w:szCs w:val="16"/>
          <w:lang w:val="en-US"/>
        </w:rPr>
      </w:pPr>
    </w:p>
    <w:tbl>
      <w:tblPr>
        <w:tblStyle w:val="GridTable5Dark-Accent11"/>
        <w:tblW w:w="10343" w:type="dxa"/>
        <w:tblLayout w:type="fixed"/>
        <w:tblLook w:val="04A0" w:firstRow="1" w:lastRow="0" w:firstColumn="1" w:lastColumn="0" w:noHBand="0" w:noVBand="1"/>
      </w:tblPr>
      <w:tblGrid>
        <w:gridCol w:w="988"/>
        <w:gridCol w:w="8363"/>
        <w:gridCol w:w="992"/>
      </w:tblGrid>
      <w:tr w:rsidR="00C16F8A" w:rsidRPr="005D2F76" w14:paraId="14CFDBE8" w14:textId="77777777" w:rsidTr="00063A73">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0974A374" w14:textId="77777777" w:rsidR="00C16F8A" w:rsidRPr="005D2F76" w:rsidRDefault="00C16F8A" w:rsidP="00063A73">
            <w:pPr>
              <w:spacing w:before="120" w:after="120"/>
              <w:jc w:val="center"/>
              <w:rPr>
                <w:rFonts w:ascii="Arial" w:hAnsi="Arial" w:cs="Arial"/>
                <w:b w:val="0"/>
                <w:color w:val="auto"/>
                <w:sz w:val="24"/>
                <w:szCs w:val="24"/>
                <w:lang w:val="el-GR"/>
              </w:rPr>
            </w:pPr>
            <w:bookmarkStart w:id="1" w:name="_Hlk25445110"/>
            <w:r w:rsidRPr="005D2F76">
              <w:rPr>
                <w:rFonts w:ascii="Arial" w:hAnsi="Arial" w:cs="Arial"/>
                <w:color w:val="auto"/>
                <w:sz w:val="24"/>
                <w:szCs w:val="24"/>
                <w:lang w:val="en-US"/>
              </w:rPr>
              <w:t>Quality indicators/criteria</w:t>
            </w:r>
            <w:r w:rsidRPr="005D2F76">
              <w:rPr>
                <w:rFonts w:ascii="Arial" w:hAnsi="Arial" w:cs="Arial"/>
                <w:color w:val="auto"/>
                <w:sz w:val="24"/>
                <w:szCs w:val="24"/>
                <w:lang w:val="el-GR"/>
              </w:rPr>
              <w:t xml:space="preserve">   </w:t>
            </w:r>
          </w:p>
        </w:tc>
        <w:tc>
          <w:tcPr>
            <w:tcW w:w="992" w:type="dxa"/>
            <w:shd w:val="clear" w:color="auto" w:fill="9CC2E5" w:themeFill="accent1" w:themeFillTint="99"/>
            <w:vAlign w:val="center"/>
          </w:tcPr>
          <w:p w14:paraId="5AAF5EAC" w14:textId="77777777" w:rsidR="00C16F8A" w:rsidRPr="005D2F76" w:rsidRDefault="00C16F8A" w:rsidP="00063A73">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C16F8A" w:rsidRPr="005D2F76" w14:paraId="21702D9F"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05340A95" w14:textId="752E234F" w:rsidR="00C16F8A" w:rsidRPr="005D2F76" w:rsidRDefault="004B1F20" w:rsidP="00051230">
            <w:pPr>
              <w:spacing w:before="120" w:after="120"/>
              <w:jc w:val="both"/>
              <w:rPr>
                <w:rFonts w:ascii="Arial" w:hAnsi="Arial" w:cs="Arial"/>
                <w:b w:val="0"/>
                <w:sz w:val="24"/>
                <w:szCs w:val="24"/>
              </w:rPr>
            </w:pPr>
            <w:r w:rsidRPr="005D2F76">
              <w:rPr>
                <w:rFonts w:ascii="Arial" w:hAnsi="Arial" w:cs="Arial"/>
                <w:color w:val="auto"/>
                <w:sz w:val="24"/>
                <w:szCs w:val="24"/>
              </w:rPr>
              <w:t>6</w:t>
            </w:r>
            <w:r w:rsidR="00C16F8A" w:rsidRPr="005D2F76">
              <w:rPr>
                <w:rFonts w:ascii="Arial" w:hAnsi="Arial" w:cs="Arial"/>
                <w:color w:val="auto"/>
                <w:sz w:val="24"/>
                <w:szCs w:val="24"/>
              </w:rPr>
              <w:t xml:space="preserve">. </w:t>
            </w:r>
            <w:r w:rsidR="00051230" w:rsidRPr="005D2F76">
              <w:rPr>
                <w:rFonts w:ascii="Arial" w:hAnsi="Arial" w:cs="Arial"/>
                <w:color w:val="auto"/>
                <w:sz w:val="24"/>
                <w:szCs w:val="24"/>
              </w:rPr>
              <w:t>Research</w:t>
            </w:r>
          </w:p>
        </w:tc>
        <w:tc>
          <w:tcPr>
            <w:tcW w:w="992" w:type="dxa"/>
          </w:tcPr>
          <w:p w14:paraId="3886AB8E" w14:textId="77777777" w:rsidR="00C16F8A" w:rsidRPr="005D2F76" w:rsidRDefault="00C16F8A" w:rsidP="00063A73">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bookmarkEnd w:id="1"/>
      <w:tr w:rsidR="00076692" w:rsidRPr="005D2F76" w14:paraId="13519912" w14:textId="77777777" w:rsidTr="00366CED">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vAlign w:val="center"/>
          </w:tcPr>
          <w:p w14:paraId="6792E7BA" w14:textId="23B9A488" w:rsidR="00076692" w:rsidRPr="005D2F76" w:rsidRDefault="00D002B7" w:rsidP="00366CED">
            <w:pPr>
              <w:spacing w:before="120" w:after="120"/>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1</w:t>
            </w:r>
          </w:p>
        </w:tc>
        <w:tc>
          <w:tcPr>
            <w:tcW w:w="8363" w:type="dxa"/>
            <w:vAlign w:val="center"/>
          </w:tcPr>
          <w:p w14:paraId="09D0C8E7" w14:textId="43160F34" w:rsidR="00076692" w:rsidRPr="005D2F76" w:rsidRDefault="00076692" w:rsidP="00366CED">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Department has a research policy formulated in line with its mission. </w:t>
            </w:r>
          </w:p>
        </w:tc>
        <w:tc>
          <w:tcPr>
            <w:tcW w:w="992" w:type="dxa"/>
          </w:tcPr>
          <w:p w14:paraId="29B802D6" w14:textId="48C5BA50" w:rsidR="00076692" w:rsidRPr="005D2F76" w:rsidRDefault="00A93F1B"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748612577"/>
                <w:placeholder>
                  <w:docPart w:val="1947ED8751894F9E824917B831BC6758"/>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61CEF1B8"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C6A0C66" w14:textId="780A0163" w:rsidR="00076692" w:rsidRPr="005D2F76" w:rsidRDefault="00D002B7" w:rsidP="00076692">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2</w:t>
            </w:r>
          </w:p>
        </w:tc>
        <w:tc>
          <w:tcPr>
            <w:tcW w:w="8363" w:type="dxa"/>
          </w:tcPr>
          <w:p w14:paraId="4B6A7C1F" w14:textId="71DF0194" w:rsidR="00076692" w:rsidRPr="005D2F76" w:rsidRDefault="00076692"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consistently applies internal regulations and procedures of research activity, which promote the set out research policy and ensure compliance with the regulations of research projects financing programmes.</w:t>
            </w:r>
            <w:r w:rsidR="0043728D" w:rsidRPr="005D2F76">
              <w:rPr>
                <w:rFonts w:ascii="Arial" w:hAnsi="Arial" w:cs="Arial"/>
                <w:sz w:val="24"/>
                <w:szCs w:val="24"/>
              </w:rPr>
              <w:t xml:space="preserve"> </w:t>
            </w:r>
          </w:p>
        </w:tc>
        <w:tc>
          <w:tcPr>
            <w:tcW w:w="992" w:type="dxa"/>
          </w:tcPr>
          <w:p w14:paraId="4F288DA6" w14:textId="051683C6" w:rsidR="00076692" w:rsidRPr="005D2F76" w:rsidRDefault="00A93F1B"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659350326"/>
                <w:placeholder>
                  <w:docPart w:val="31CE6B2F4F5945D1A5DFC81FBC0BEC39"/>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2F4CB6E5"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B1C0692" w14:textId="61C2F095" w:rsidR="00076692" w:rsidRPr="005D2F76" w:rsidRDefault="00D002B7" w:rsidP="00076692">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3</w:t>
            </w:r>
          </w:p>
        </w:tc>
        <w:tc>
          <w:tcPr>
            <w:tcW w:w="8363" w:type="dxa"/>
          </w:tcPr>
          <w:p w14:paraId="5D34EA00" w14:textId="112E79AA" w:rsidR="00076692" w:rsidRPr="005D2F76" w:rsidRDefault="00076692"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provides adequate facilities and equipment to cover the staff and students’ research activities.</w:t>
            </w:r>
            <w:r w:rsidR="0043728D" w:rsidRPr="005D2F76">
              <w:rPr>
                <w:rFonts w:ascii="Arial" w:hAnsi="Arial" w:cs="Arial"/>
                <w:sz w:val="24"/>
                <w:szCs w:val="24"/>
              </w:rPr>
              <w:t xml:space="preserve"> </w:t>
            </w:r>
          </w:p>
        </w:tc>
        <w:tc>
          <w:tcPr>
            <w:tcW w:w="992" w:type="dxa"/>
          </w:tcPr>
          <w:p w14:paraId="5201EF78" w14:textId="0FC36081" w:rsidR="00076692" w:rsidRPr="005D2F76" w:rsidRDefault="00A93F1B"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538788524"/>
                <w:placeholder>
                  <w:docPart w:val="17D30451509A4A4783BD5F7303C8947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215C04" w:rsidRPr="005D2F76" w14:paraId="4250D889"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D11430A" w14:textId="5F0508A4" w:rsidR="00215C04" w:rsidRPr="005D2F76" w:rsidRDefault="00D002B7" w:rsidP="00076692">
            <w:pPr>
              <w:spacing w:before="120" w:after="120"/>
              <w:jc w:val="both"/>
              <w:rPr>
                <w:rFonts w:ascii="Arial" w:hAnsi="Arial" w:cs="Arial"/>
                <w:sz w:val="24"/>
                <w:szCs w:val="24"/>
              </w:rPr>
            </w:pPr>
            <w:r w:rsidRPr="005D2F76">
              <w:rPr>
                <w:rFonts w:ascii="Arial" w:hAnsi="Arial" w:cs="Arial"/>
                <w:b w:val="0"/>
                <w:color w:val="auto"/>
                <w:sz w:val="24"/>
                <w:szCs w:val="24"/>
              </w:rPr>
              <w:t>6</w:t>
            </w:r>
            <w:r w:rsidR="00215C04" w:rsidRPr="005D2F76">
              <w:rPr>
                <w:rFonts w:ascii="Arial" w:hAnsi="Arial" w:cs="Arial"/>
                <w:b w:val="0"/>
                <w:color w:val="auto"/>
                <w:sz w:val="24"/>
                <w:szCs w:val="24"/>
              </w:rPr>
              <w:t>.4</w:t>
            </w:r>
          </w:p>
        </w:tc>
        <w:tc>
          <w:tcPr>
            <w:tcW w:w="8363" w:type="dxa"/>
          </w:tcPr>
          <w:p w14:paraId="0A4593EE" w14:textId="75FBBEB9" w:rsidR="00215C04" w:rsidRPr="005D2F76" w:rsidRDefault="00215C04"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has the appropriate mechanisms for the development of students' research skills.</w:t>
            </w:r>
            <w:r w:rsidR="0043728D" w:rsidRPr="005D2F76">
              <w:rPr>
                <w:rFonts w:ascii="Arial" w:hAnsi="Arial" w:cs="Arial"/>
                <w:sz w:val="24"/>
                <w:szCs w:val="24"/>
              </w:rPr>
              <w:t xml:space="preserve"> </w:t>
            </w:r>
          </w:p>
        </w:tc>
        <w:tc>
          <w:tcPr>
            <w:tcW w:w="992" w:type="dxa"/>
          </w:tcPr>
          <w:p w14:paraId="2A48B4E7" w14:textId="3CA34BB6" w:rsidR="00215C04" w:rsidRPr="005D2F76" w:rsidRDefault="00A93F1B"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611022558"/>
                <w:placeholder>
                  <w:docPart w:val="6387B1CE8FAB47F485CAEAD13BC53A1B"/>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29281034"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1A48A2A2" w14:textId="3A661DCB" w:rsidR="00076692" w:rsidRPr="005D2F76" w:rsidRDefault="00D002B7" w:rsidP="00215C04">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w:t>
            </w:r>
            <w:r w:rsidR="0071064D" w:rsidRPr="005D2F76">
              <w:rPr>
                <w:rFonts w:ascii="Arial" w:hAnsi="Arial" w:cs="Arial"/>
                <w:b w:val="0"/>
                <w:color w:val="auto"/>
                <w:sz w:val="24"/>
                <w:szCs w:val="24"/>
              </w:rPr>
              <w:t>5</w:t>
            </w:r>
          </w:p>
        </w:tc>
        <w:tc>
          <w:tcPr>
            <w:tcW w:w="8363" w:type="dxa"/>
          </w:tcPr>
          <w:p w14:paraId="6F93D78C" w14:textId="522AB23F" w:rsidR="00076692" w:rsidRPr="005D2F76" w:rsidRDefault="00076692" w:rsidP="005D23E1">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results of the </w:t>
            </w:r>
            <w:r w:rsidR="005D23E1" w:rsidRPr="005D2F76">
              <w:rPr>
                <w:rFonts w:ascii="Arial" w:hAnsi="Arial" w:cs="Arial"/>
                <w:sz w:val="24"/>
                <w:szCs w:val="24"/>
              </w:rPr>
              <w:t>teaching</w:t>
            </w:r>
            <w:r w:rsidRPr="005D2F76">
              <w:rPr>
                <w:rFonts w:ascii="Arial" w:hAnsi="Arial" w:cs="Arial"/>
                <w:sz w:val="24"/>
                <w:szCs w:val="24"/>
              </w:rPr>
              <w:t xml:space="preserve"> staff research activity are published to a satisfactory extent in international journals which work with critics, international conferences, conference proceedings, publications, etc. The Department also uses an open access policy for publications, which is consistent with the corresponding national and European policy.  </w:t>
            </w:r>
          </w:p>
        </w:tc>
        <w:tc>
          <w:tcPr>
            <w:tcW w:w="992" w:type="dxa"/>
          </w:tcPr>
          <w:p w14:paraId="15C106A1" w14:textId="0A3FF151" w:rsidR="00076692" w:rsidRPr="005D2F76" w:rsidRDefault="00A93F1B"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382220151"/>
                <w:placeholder>
                  <w:docPart w:val="4F7944731A284359B34D868B74744E1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20882DED"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010259D6" w14:textId="37FC7E09" w:rsidR="00076692" w:rsidRPr="005D2F76" w:rsidRDefault="00D002B7" w:rsidP="00215C04">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w:t>
            </w:r>
            <w:r w:rsidR="0071064D" w:rsidRPr="005D2F76">
              <w:rPr>
                <w:rFonts w:ascii="Arial" w:hAnsi="Arial" w:cs="Arial"/>
                <w:b w:val="0"/>
                <w:color w:val="auto"/>
                <w:sz w:val="24"/>
                <w:szCs w:val="24"/>
              </w:rPr>
              <w:t>6</w:t>
            </w:r>
          </w:p>
        </w:tc>
        <w:tc>
          <w:tcPr>
            <w:tcW w:w="8363" w:type="dxa"/>
          </w:tcPr>
          <w:p w14:paraId="523D0A08" w14:textId="055F33F3" w:rsidR="00076692" w:rsidRPr="005D2F76" w:rsidRDefault="00076692"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ensures that research results are integrated into teaching and, to the extent applicable, promotes and implements a policy of transferring know-how to society and the production sector.</w:t>
            </w:r>
            <w:r w:rsidR="0043728D" w:rsidRPr="005D2F76">
              <w:rPr>
                <w:rFonts w:ascii="Arial" w:hAnsi="Arial" w:cs="Arial"/>
                <w:sz w:val="24"/>
                <w:szCs w:val="24"/>
              </w:rPr>
              <w:t xml:space="preserve"> </w:t>
            </w:r>
          </w:p>
        </w:tc>
        <w:tc>
          <w:tcPr>
            <w:tcW w:w="992" w:type="dxa"/>
          </w:tcPr>
          <w:p w14:paraId="0AB6C3F4" w14:textId="524EE8F4" w:rsidR="00076692" w:rsidRPr="005D2F76" w:rsidRDefault="00A93F1B"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699238660"/>
                <w:placeholder>
                  <w:docPart w:val="0AB18F0E14BD410787A6339BAFEE514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34CEADCF"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3569F1D" w14:textId="6537A2B3" w:rsidR="00076692" w:rsidRPr="005D2F76" w:rsidRDefault="00D002B7" w:rsidP="00215C04">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w:t>
            </w:r>
            <w:r w:rsidR="0071064D" w:rsidRPr="005D2F76">
              <w:rPr>
                <w:rFonts w:ascii="Arial" w:hAnsi="Arial" w:cs="Arial"/>
                <w:b w:val="0"/>
                <w:color w:val="auto"/>
                <w:sz w:val="24"/>
                <w:szCs w:val="24"/>
              </w:rPr>
              <w:t>7</w:t>
            </w:r>
          </w:p>
        </w:tc>
        <w:tc>
          <w:tcPr>
            <w:tcW w:w="8363" w:type="dxa"/>
          </w:tcPr>
          <w:p w14:paraId="4D22CFFC" w14:textId="665FC8B3" w:rsidR="00076692" w:rsidRPr="005D2F76" w:rsidRDefault="00076692"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provides mechanisms which ensure compliance with international rules of research ethics, both in relation to research activity and the rights of researchers.</w:t>
            </w:r>
          </w:p>
        </w:tc>
        <w:tc>
          <w:tcPr>
            <w:tcW w:w="992" w:type="dxa"/>
          </w:tcPr>
          <w:p w14:paraId="4B91D614" w14:textId="146282C6" w:rsidR="00076692" w:rsidRPr="005D2F76" w:rsidRDefault="00A93F1B"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424389901"/>
                <w:placeholder>
                  <w:docPart w:val="76B0607CBE064EAEB1BB1F2588C296F0"/>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2D08718C"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7EEB14B" w14:textId="6E5BE5EE" w:rsidR="00076692" w:rsidRPr="005D2F76" w:rsidRDefault="00D002B7" w:rsidP="00215C04">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w:t>
            </w:r>
            <w:r w:rsidR="0071064D" w:rsidRPr="005D2F76">
              <w:rPr>
                <w:rFonts w:ascii="Arial" w:hAnsi="Arial" w:cs="Arial"/>
                <w:b w:val="0"/>
                <w:color w:val="auto"/>
                <w:sz w:val="24"/>
                <w:szCs w:val="24"/>
              </w:rPr>
              <w:t>8</w:t>
            </w:r>
          </w:p>
        </w:tc>
        <w:tc>
          <w:tcPr>
            <w:tcW w:w="8363" w:type="dxa"/>
          </w:tcPr>
          <w:p w14:paraId="1B1474F2" w14:textId="0A0A30FF" w:rsidR="00076692" w:rsidRPr="005D2F76" w:rsidRDefault="00076692"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external, non-governmental, funding of research activities of </w:t>
            </w:r>
            <w:r w:rsidR="00C775BC" w:rsidRPr="005D2F76">
              <w:rPr>
                <w:rFonts w:ascii="Arial" w:hAnsi="Arial" w:cs="Arial"/>
                <w:sz w:val="24"/>
                <w:szCs w:val="24"/>
              </w:rPr>
              <w:t xml:space="preserve">teaching </w:t>
            </w:r>
            <w:r w:rsidRPr="005D2F76">
              <w:rPr>
                <w:rFonts w:ascii="Arial" w:hAnsi="Arial" w:cs="Arial"/>
                <w:sz w:val="24"/>
                <w:szCs w:val="24"/>
              </w:rPr>
              <w:t>staff is similar to other Departments in Cyprus and abroad.</w:t>
            </w:r>
          </w:p>
        </w:tc>
        <w:tc>
          <w:tcPr>
            <w:tcW w:w="992" w:type="dxa"/>
          </w:tcPr>
          <w:p w14:paraId="7AD73490" w14:textId="1CB92FC3" w:rsidR="00076692" w:rsidRPr="005D2F76" w:rsidRDefault="00A93F1B" w:rsidP="00076692">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502972492"/>
                <w:placeholder>
                  <w:docPart w:val="35ECBE1F7F20492D8222B590E032E67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1D66318E"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7F8DDCE" w14:textId="357B1F83" w:rsidR="00076692" w:rsidRPr="005D2F76" w:rsidRDefault="00D002B7" w:rsidP="00215C04">
            <w:pPr>
              <w:spacing w:before="120" w:after="120"/>
              <w:jc w:val="both"/>
              <w:rPr>
                <w:rFonts w:ascii="Arial" w:hAnsi="Arial" w:cs="Arial"/>
                <w:b w:val="0"/>
                <w:color w:val="auto"/>
                <w:sz w:val="24"/>
                <w:szCs w:val="24"/>
              </w:rPr>
            </w:pPr>
            <w:r w:rsidRPr="005D2F76">
              <w:rPr>
                <w:rFonts w:ascii="Arial" w:hAnsi="Arial" w:cs="Arial"/>
                <w:b w:val="0"/>
                <w:color w:val="auto"/>
                <w:sz w:val="24"/>
                <w:szCs w:val="24"/>
              </w:rPr>
              <w:t>6</w:t>
            </w:r>
            <w:r w:rsidR="00076692" w:rsidRPr="005D2F76">
              <w:rPr>
                <w:rFonts w:ascii="Arial" w:hAnsi="Arial" w:cs="Arial"/>
                <w:b w:val="0"/>
                <w:color w:val="auto"/>
                <w:sz w:val="24"/>
                <w:szCs w:val="24"/>
              </w:rPr>
              <w:t>.</w:t>
            </w:r>
            <w:r w:rsidR="0071064D" w:rsidRPr="005D2F76">
              <w:rPr>
                <w:rFonts w:ascii="Arial" w:hAnsi="Arial" w:cs="Arial"/>
                <w:b w:val="0"/>
                <w:color w:val="auto"/>
                <w:sz w:val="24"/>
                <w:szCs w:val="24"/>
              </w:rPr>
              <w:t>9</w:t>
            </w:r>
          </w:p>
        </w:tc>
        <w:tc>
          <w:tcPr>
            <w:tcW w:w="8363" w:type="dxa"/>
          </w:tcPr>
          <w:p w14:paraId="6161E86C" w14:textId="46DBBF1D" w:rsidR="00076692" w:rsidRPr="005D2F76" w:rsidRDefault="00076692"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 xml:space="preserve">The policy, indirect or direct of internal funding of the research activities of the </w:t>
            </w:r>
            <w:r w:rsidR="00C775BC" w:rsidRPr="005D2F76">
              <w:rPr>
                <w:rFonts w:ascii="Arial" w:hAnsi="Arial" w:cs="Arial"/>
                <w:sz w:val="24"/>
                <w:szCs w:val="24"/>
              </w:rPr>
              <w:t>teaching</w:t>
            </w:r>
            <w:r w:rsidRPr="005D2F76">
              <w:rPr>
                <w:rFonts w:ascii="Arial" w:hAnsi="Arial" w:cs="Arial"/>
                <w:sz w:val="24"/>
                <w:szCs w:val="24"/>
              </w:rPr>
              <w:t xml:space="preserve"> staff is satisfactory, based on European and international practices.</w:t>
            </w:r>
            <w:r w:rsidR="0043728D" w:rsidRPr="005D2F76">
              <w:rPr>
                <w:rFonts w:ascii="Arial" w:hAnsi="Arial" w:cs="Arial"/>
                <w:sz w:val="24"/>
                <w:szCs w:val="24"/>
              </w:rPr>
              <w:t xml:space="preserve"> </w:t>
            </w:r>
          </w:p>
        </w:tc>
        <w:tc>
          <w:tcPr>
            <w:tcW w:w="992" w:type="dxa"/>
          </w:tcPr>
          <w:p w14:paraId="041E671B" w14:textId="592F0A47" w:rsidR="00076692" w:rsidRPr="005D2F76" w:rsidRDefault="00A93F1B" w:rsidP="00076692">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443732013"/>
                <w:placeholder>
                  <w:docPart w:val="5CAF2FD45D3843E9A9DC527CF4D38DCD"/>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076692" w:rsidRPr="005D2F76" w14:paraId="077E47AF"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DE8E44B" w14:textId="77777777" w:rsidR="00076692" w:rsidRPr="005D2F76" w:rsidRDefault="00076692" w:rsidP="00076692">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lastRenderedPageBreak/>
              <w:t>Justify the numerical scores provided for the quality indicators (criteria) by specifying (if any) the deficiencies.</w:t>
            </w:r>
          </w:p>
          <w:sdt>
            <w:sdtPr>
              <w:rPr>
                <w:rFonts w:ascii="Arial" w:hAnsi="Arial" w:cs="Arial"/>
                <w:sz w:val="24"/>
                <w:szCs w:val="24"/>
                <w:lang w:val="en-US"/>
              </w:rPr>
              <w:id w:val="-942918775"/>
              <w:placeholder>
                <w:docPart w:val="E837EB4C335B4C39A0C3B2D1039D108F"/>
              </w:placeholder>
              <w:showingPlcHdr/>
            </w:sdtPr>
            <w:sdtEndPr/>
            <w:sdtContent>
              <w:p w14:paraId="7BD7239D" w14:textId="36F5781E" w:rsidR="00135BD9" w:rsidRPr="005D2F76" w:rsidRDefault="004719AA" w:rsidP="000975F3">
                <w:pPr>
                  <w:pStyle w:val="CommentText"/>
                  <w:rPr>
                    <w:rFonts w:ascii="Arial" w:eastAsiaTheme="minorHAnsi" w:hAnsi="Arial" w:cs="Arial"/>
                    <w:b w:val="0"/>
                    <w:bCs w:val="0"/>
                    <w:sz w:val="24"/>
                    <w:szCs w:val="24"/>
                    <w:lang w:val="en-US" w:eastAsia="en-US"/>
                  </w:rPr>
                </w:pPr>
                <w:r w:rsidRPr="005D2F76">
                  <w:rPr>
                    <w:rStyle w:val="PlaceholderText"/>
                    <w:rFonts w:asciiTheme="minorHAnsi" w:eastAsiaTheme="minorHAnsi" w:hAnsiTheme="minorHAnsi" w:cstheme="minorBidi"/>
                    <w:b w:val="0"/>
                    <w:sz w:val="22"/>
                    <w:szCs w:val="22"/>
                    <w:lang w:val="en-GB" w:eastAsia="en-US"/>
                  </w:rPr>
                  <w:t>Click to enter text.</w:t>
                </w:r>
              </w:p>
            </w:sdtContent>
          </w:sdt>
        </w:tc>
      </w:tr>
    </w:tbl>
    <w:p w14:paraId="131FA80C" w14:textId="77777777" w:rsidR="00182BD2" w:rsidRPr="005D2F76" w:rsidRDefault="00182BD2" w:rsidP="004719AA">
      <w:pPr>
        <w:pStyle w:val="ListParagraph"/>
        <w:ind w:left="0"/>
        <w:jc w:val="both"/>
        <w:rPr>
          <w:rFonts w:ascii="Arial" w:hAnsi="Arial" w:cs="Arial"/>
          <w:i/>
          <w:sz w:val="24"/>
          <w:szCs w:val="24"/>
          <w:u w:val="single"/>
        </w:rPr>
      </w:pPr>
    </w:p>
    <w:p w14:paraId="22852EE1" w14:textId="6EE2F00A" w:rsidR="008C6A07" w:rsidRPr="005D2F76" w:rsidRDefault="008C6A07" w:rsidP="004719AA">
      <w:pPr>
        <w:pStyle w:val="ListParagraph"/>
        <w:ind w:left="0"/>
        <w:jc w:val="both"/>
        <w:rPr>
          <w:rFonts w:ascii="Arial" w:hAnsi="Arial" w:cs="Arial"/>
          <w:i/>
          <w:sz w:val="24"/>
          <w:szCs w:val="24"/>
          <w:u w:val="single"/>
        </w:rPr>
      </w:pPr>
      <w:r w:rsidRPr="005D2F76">
        <w:rPr>
          <w:rFonts w:ascii="Arial" w:hAnsi="Arial" w:cs="Arial"/>
          <w:i/>
          <w:sz w:val="24"/>
          <w:szCs w:val="24"/>
          <w:u w:val="single"/>
        </w:rPr>
        <w:t>Findings</w:t>
      </w:r>
    </w:p>
    <w:p w14:paraId="6A642389" w14:textId="37E10F99" w:rsidR="008C6A07" w:rsidRPr="005D2F76" w:rsidRDefault="008C6A07" w:rsidP="004719AA">
      <w:pPr>
        <w:pStyle w:val="ListParagraph"/>
        <w:ind w:left="0"/>
        <w:jc w:val="both"/>
        <w:rPr>
          <w:rFonts w:ascii="Arial" w:hAnsi="Arial" w:cs="Arial"/>
          <w:i/>
          <w:color w:val="0070C0"/>
          <w:sz w:val="24"/>
          <w:szCs w:val="24"/>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344016060"/>
        <w:placeholder>
          <w:docPart w:val="5C0043084068470EAD6245B932393DB0"/>
        </w:placeholder>
        <w:showingPlcHdr/>
      </w:sdtPr>
      <w:sdtEndPr/>
      <w:sdtContent>
        <w:p w14:paraId="3AC8293C" w14:textId="2FCFBB69"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1CAA4BE5" w14:textId="77777777" w:rsidR="00FB4130" w:rsidRPr="005D2F76" w:rsidRDefault="00FB4130" w:rsidP="00FB4130">
      <w:pPr>
        <w:spacing w:after="0" w:line="240" w:lineRule="auto"/>
        <w:jc w:val="both"/>
        <w:rPr>
          <w:rFonts w:ascii="Arial" w:hAnsi="Arial" w:cs="Arial"/>
          <w:i/>
          <w:sz w:val="24"/>
          <w:szCs w:val="24"/>
          <w:u w:val="single"/>
        </w:rPr>
      </w:pPr>
    </w:p>
    <w:p w14:paraId="00880EAC" w14:textId="1CBD13B8" w:rsidR="008C6A07" w:rsidRPr="005D2F76" w:rsidRDefault="008C6A07" w:rsidP="00FB4130">
      <w:pPr>
        <w:pStyle w:val="ListParagraph"/>
        <w:ind w:left="0"/>
        <w:jc w:val="both"/>
        <w:rPr>
          <w:rFonts w:ascii="Arial" w:hAnsi="Arial" w:cs="Arial"/>
          <w:i/>
          <w:sz w:val="24"/>
          <w:szCs w:val="24"/>
        </w:rPr>
      </w:pPr>
      <w:r w:rsidRPr="005D2F76">
        <w:rPr>
          <w:rFonts w:ascii="Arial" w:hAnsi="Arial" w:cs="Arial"/>
          <w:i/>
          <w:sz w:val="24"/>
          <w:szCs w:val="24"/>
          <w:u w:val="single"/>
        </w:rPr>
        <w:t>Strengths</w:t>
      </w:r>
    </w:p>
    <w:p w14:paraId="7EA78FF5" w14:textId="77777777" w:rsidR="008C6A07" w:rsidRPr="005D2F76" w:rsidRDefault="008C6A07" w:rsidP="00FB4130">
      <w:pPr>
        <w:pStyle w:val="ListParagraph"/>
        <w:ind w:left="0"/>
        <w:jc w:val="both"/>
        <w:rPr>
          <w:rFonts w:ascii="Arial" w:hAnsi="Arial" w:cs="Arial"/>
          <w:i/>
          <w:color w:val="0070C0"/>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834884396"/>
        <w:placeholder>
          <w:docPart w:val="1809DA9970114BBFB8EC2E9895CDA1EF"/>
        </w:placeholder>
        <w:showingPlcHdr/>
      </w:sdtPr>
      <w:sdtEndPr/>
      <w:sdtContent>
        <w:p w14:paraId="13B63BC5" w14:textId="4DE90B84"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1A2D2089" w14:textId="5045E62F" w:rsidR="008C6A07" w:rsidRPr="005D2F76" w:rsidRDefault="008C6A07" w:rsidP="00FB4130">
      <w:pPr>
        <w:pStyle w:val="ListParagraph"/>
        <w:spacing w:after="0" w:line="240" w:lineRule="auto"/>
        <w:ind w:left="0"/>
        <w:jc w:val="both"/>
        <w:rPr>
          <w:rFonts w:ascii="Arial" w:hAnsi="Arial" w:cs="Arial"/>
          <w:i/>
          <w:sz w:val="24"/>
          <w:szCs w:val="24"/>
          <w:u w:val="single"/>
        </w:rPr>
      </w:pPr>
    </w:p>
    <w:p w14:paraId="33373E90" w14:textId="77777777" w:rsidR="008C6A07" w:rsidRPr="005D2F76" w:rsidRDefault="008C6A07" w:rsidP="00FB4130">
      <w:pPr>
        <w:pStyle w:val="ListParagraph"/>
        <w:ind w:left="0"/>
        <w:jc w:val="both"/>
        <w:rPr>
          <w:rFonts w:ascii="Arial" w:hAnsi="Arial" w:cs="Arial"/>
          <w:i/>
          <w:sz w:val="24"/>
          <w:szCs w:val="24"/>
          <w:u w:val="single"/>
        </w:rPr>
      </w:pPr>
      <w:r w:rsidRPr="005D2F76">
        <w:rPr>
          <w:rFonts w:ascii="Arial" w:hAnsi="Arial" w:cs="Arial"/>
          <w:i/>
          <w:sz w:val="24"/>
          <w:szCs w:val="24"/>
          <w:u w:val="single"/>
        </w:rPr>
        <w:t>Areas of improvement and recommendations</w:t>
      </w:r>
    </w:p>
    <w:p w14:paraId="6967E790" w14:textId="77777777" w:rsidR="008C6A07" w:rsidRPr="005D2F76" w:rsidRDefault="008C6A07" w:rsidP="00FB4130">
      <w:pPr>
        <w:pStyle w:val="ListParagraph"/>
        <w:ind w:left="0"/>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2011013658"/>
        <w:placeholder>
          <w:docPart w:val="B6509ABDF09549E4AD12C99615E654DF"/>
        </w:placeholder>
        <w:showingPlcHdr/>
      </w:sdtPr>
      <w:sdtEndPr/>
      <w:sdtContent>
        <w:p w14:paraId="097D1440" w14:textId="07DC5A15"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522B6391" w14:textId="77777777" w:rsidR="008C6A07" w:rsidRPr="005D2F76" w:rsidRDefault="008C6A07" w:rsidP="00FB4130">
      <w:pPr>
        <w:pStyle w:val="ListParagraph"/>
        <w:spacing w:after="0" w:line="240" w:lineRule="auto"/>
        <w:ind w:left="0"/>
        <w:jc w:val="both"/>
        <w:rPr>
          <w:rFonts w:ascii="Arial" w:hAnsi="Arial" w:cs="Arial"/>
          <w:i/>
          <w:sz w:val="24"/>
          <w:szCs w:val="24"/>
          <w:u w:val="single"/>
        </w:rPr>
      </w:pPr>
    </w:p>
    <w:p w14:paraId="531471DD" w14:textId="77777777" w:rsidR="00C16F8A" w:rsidRPr="005D2F76" w:rsidRDefault="00C16F8A" w:rsidP="00C16F8A">
      <w:pPr>
        <w:jc w:val="both"/>
        <w:rPr>
          <w:rFonts w:ascii="Arial" w:hAnsi="Arial" w:cs="Arial"/>
          <w:b/>
          <w:sz w:val="24"/>
          <w:szCs w:val="24"/>
        </w:rPr>
      </w:pPr>
      <w:r w:rsidRPr="005D2F76">
        <w:rPr>
          <w:rFonts w:ascii="Arial" w:hAnsi="Arial" w:cs="Arial"/>
          <w:b/>
          <w:sz w:val="24"/>
          <w:szCs w:val="24"/>
        </w:rPr>
        <w:t>Please √ what is appropriate for the following assessment area:</w:t>
      </w:r>
    </w:p>
    <w:p w14:paraId="5260FE3B" w14:textId="77777777" w:rsidR="00C16F8A" w:rsidRPr="005D2F76" w:rsidRDefault="00C16F8A" w:rsidP="00C16F8A">
      <w:pPr>
        <w:pStyle w:val="ListParagraph"/>
        <w:ind w:left="0"/>
        <w:rPr>
          <w:rFonts w:ascii="Arial" w:hAnsi="Arial" w:cs="Arial"/>
          <w:i/>
          <w:sz w:val="24"/>
          <w:szCs w:val="24"/>
        </w:rPr>
      </w:pPr>
    </w:p>
    <w:tbl>
      <w:tblPr>
        <w:tblStyle w:val="TableGrid"/>
        <w:tblW w:w="8659" w:type="dxa"/>
        <w:jc w:val="center"/>
        <w:tblLayout w:type="fixed"/>
        <w:tblLook w:val="04A0" w:firstRow="1" w:lastRow="0" w:firstColumn="1" w:lastColumn="0" w:noHBand="0" w:noVBand="1"/>
      </w:tblPr>
      <w:tblGrid>
        <w:gridCol w:w="4673"/>
        <w:gridCol w:w="3986"/>
      </w:tblGrid>
      <w:tr w:rsidR="0035328E" w:rsidRPr="005D2F76" w14:paraId="6B343440" w14:textId="77777777" w:rsidTr="00734FF2">
        <w:trPr>
          <w:jc w:val="center"/>
        </w:trPr>
        <w:tc>
          <w:tcPr>
            <w:tcW w:w="4673" w:type="dxa"/>
            <w:vAlign w:val="center"/>
          </w:tcPr>
          <w:p w14:paraId="765C250E" w14:textId="77777777" w:rsidR="0035328E" w:rsidRPr="005D2F76" w:rsidRDefault="0035328E" w:rsidP="0035328E">
            <w:pPr>
              <w:pStyle w:val="ListParagraph"/>
              <w:ind w:left="0"/>
              <w:rPr>
                <w:rFonts w:ascii="Arial" w:hAnsi="Arial" w:cs="Arial"/>
                <w:b/>
                <w:sz w:val="24"/>
                <w:szCs w:val="24"/>
              </w:rPr>
            </w:pPr>
            <w:r w:rsidRPr="005D2F76">
              <w:rPr>
                <w:rFonts w:ascii="Arial" w:hAnsi="Arial" w:cs="Arial"/>
                <w:b/>
                <w:sz w:val="24"/>
                <w:szCs w:val="24"/>
              </w:rPr>
              <w:t>Assessment area</w:t>
            </w:r>
          </w:p>
        </w:tc>
        <w:tc>
          <w:tcPr>
            <w:tcW w:w="3986" w:type="dxa"/>
            <w:vAlign w:val="center"/>
          </w:tcPr>
          <w:p w14:paraId="5CD03D23" w14:textId="49A01B51"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35328E" w:rsidRPr="005D2F76" w14:paraId="6534EAE9" w14:textId="77777777" w:rsidTr="00734FF2">
        <w:trPr>
          <w:jc w:val="center"/>
        </w:trPr>
        <w:tc>
          <w:tcPr>
            <w:tcW w:w="4673" w:type="dxa"/>
            <w:vAlign w:val="center"/>
          </w:tcPr>
          <w:p w14:paraId="4CC57BAD" w14:textId="232F157B" w:rsidR="0035328E" w:rsidRPr="007628D6" w:rsidRDefault="0035328E" w:rsidP="0035328E">
            <w:pPr>
              <w:rPr>
                <w:rFonts w:ascii="Arial" w:hAnsi="Arial" w:cs="Arial"/>
                <w:sz w:val="24"/>
                <w:szCs w:val="24"/>
              </w:rPr>
            </w:pPr>
            <w:r w:rsidRPr="007628D6">
              <w:rPr>
                <w:rFonts w:ascii="Arial" w:hAnsi="Arial" w:cs="Arial"/>
                <w:sz w:val="24"/>
                <w:szCs w:val="24"/>
                <w:lang w:val="en-US"/>
              </w:rPr>
              <w:t>Research</w:t>
            </w:r>
            <w:r w:rsidR="00734FF2" w:rsidRPr="007628D6">
              <w:rPr>
                <w:rFonts w:ascii="Arial" w:hAnsi="Arial" w:cs="Arial"/>
                <w:sz w:val="24"/>
                <w:szCs w:val="24"/>
                <w:lang w:val="en-US"/>
              </w:rPr>
              <w:t xml:space="preserve"> mechanisms and regulations</w:t>
            </w:r>
          </w:p>
        </w:tc>
        <w:sdt>
          <w:sdtPr>
            <w:rPr>
              <w:rFonts w:ascii="Arial" w:hAnsi="Arial" w:cs="Arial"/>
              <w:sz w:val="24"/>
              <w:szCs w:val="24"/>
            </w:rPr>
            <w:id w:val="-1299532922"/>
            <w:placeholder>
              <w:docPart w:val="00CF735D0B3C474E88F5EE938514DFA0"/>
            </w:placeholder>
            <w:showingPlcHdr/>
            <w:comboBox>
              <w:listItem w:displayText="Non Compliant" w:value="Non Compliant"/>
              <w:listItem w:displayText="Partially Compliant" w:value="Partially Compliant"/>
              <w:listItem w:displayText="Compliant" w:value="Compliant"/>
            </w:comboBox>
          </w:sdtPr>
          <w:sdtEndPr/>
          <w:sdtContent>
            <w:tc>
              <w:tcPr>
                <w:tcW w:w="3986" w:type="dxa"/>
                <w:vAlign w:val="center"/>
              </w:tcPr>
              <w:p w14:paraId="40B0CC0B" w14:textId="1E44BCFB"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Style w:val="PlaceholderText"/>
                  </w:rPr>
                  <w:t>Choose answer</w:t>
                </w:r>
              </w:p>
            </w:tc>
          </w:sdtContent>
        </w:sdt>
      </w:tr>
      <w:tr w:rsidR="00734FF2" w:rsidRPr="005D2F76" w14:paraId="0BC70CF9" w14:textId="77777777" w:rsidTr="00734FF2">
        <w:trPr>
          <w:jc w:val="center"/>
        </w:trPr>
        <w:tc>
          <w:tcPr>
            <w:tcW w:w="4673" w:type="dxa"/>
            <w:vAlign w:val="center"/>
          </w:tcPr>
          <w:p w14:paraId="233FCE90" w14:textId="7BF39BBE" w:rsidR="00734FF2" w:rsidRPr="007628D6" w:rsidRDefault="00734FF2" w:rsidP="0035328E">
            <w:pPr>
              <w:rPr>
                <w:rFonts w:ascii="Arial" w:hAnsi="Arial" w:cs="Arial"/>
                <w:sz w:val="24"/>
                <w:szCs w:val="24"/>
                <w:lang w:val="en-US"/>
              </w:rPr>
            </w:pPr>
            <w:r w:rsidRPr="007628D6">
              <w:rPr>
                <w:rFonts w:ascii="Arial" w:hAnsi="Arial" w:cs="Arial"/>
                <w:sz w:val="24"/>
                <w:szCs w:val="24"/>
                <w:lang w:val="en-US"/>
              </w:rPr>
              <w:t>External and internal funding</w:t>
            </w:r>
          </w:p>
        </w:tc>
        <w:sdt>
          <w:sdtPr>
            <w:rPr>
              <w:rFonts w:ascii="Arial" w:hAnsi="Arial" w:cs="Arial"/>
              <w:sz w:val="24"/>
              <w:szCs w:val="24"/>
            </w:rPr>
            <w:id w:val="980509326"/>
            <w:placeholder>
              <w:docPart w:val="8AFC3BA0597C48F9850058FE9C34B413"/>
            </w:placeholder>
            <w:showingPlcHdr/>
            <w:comboBox>
              <w:listItem w:displayText="Non Compliant" w:value="Non Compliant"/>
              <w:listItem w:displayText="Partially Compliant" w:value="Partially Compliant"/>
              <w:listItem w:displayText="Compliant" w:value="Compliant"/>
            </w:comboBox>
          </w:sdtPr>
          <w:sdtEndPr/>
          <w:sdtContent>
            <w:tc>
              <w:tcPr>
                <w:tcW w:w="3986" w:type="dxa"/>
                <w:vAlign w:val="center"/>
              </w:tcPr>
              <w:p w14:paraId="61E43B62" w14:textId="25FD0B6F" w:rsidR="00734FF2" w:rsidRDefault="00734FF2" w:rsidP="0035328E">
                <w:pPr>
                  <w:pStyle w:val="ListParagraph"/>
                  <w:ind w:left="0"/>
                  <w:jc w:val="center"/>
                  <w:rPr>
                    <w:rFonts w:ascii="Arial" w:hAnsi="Arial" w:cs="Arial"/>
                    <w:sz w:val="24"/>
                    <w:szCs w:val="24"/>
                  </w:rPr>
                </w:pPr>
                <w:r w:rsidRPr="005D2F76">
                  <w:rPr>
                    <w:rStyle w:val="PlaceholderText"/>
                  </w:rPr>
                  <w:t>Choose answer</w:t>
                </w:r>
              </w:p>
            </w:tc>
          </w:sdtContent>
        </w:sdt>
      </w:tr>
      <w:tr w:rsidR="00734FF2" w:rsidRPr="005D2F76" w14:paraId="15F51D53" w14:textId="77777777" w:rsidTr="00734FF2">
        <w:trPr>
          <w:jc w:val="center"/>
        </w:trPr>
        <w:tc>
          <w:tcPr>
            <w:tcW w:w="4673" w:type="dxa"/>
            <w:vAlign w:val="center"/>
          </w:tcPr>
          <w:p w14:paraId="1503C516" w14:textId="779D547B" w:rsidR="00734FF2" w:rsidRPr="007628D6" w:rsidRDefault="00734FF2" w:rsidP="0035328E">
            <w:pPr>
              <w:rPr>
                <w:rFonts w:ascii="Arial" w:hAnsi="Arial" w:cs="Arial"/>
                <w:sz w:val="24"/>
                <w:szCs w:val="24"/>
                <w:lang w:val="en-US"/>
              </w:rPr>
            </w:pPr>
            <w:r w:rsidRPr="007628D6">
              <w:rPr>
                <w:rFonts w:ascii="Arial" w:hAnsi="Arial" w:cs="Arial"/>
                <w:sz w:val="24"/>
                <w:szCs w:val="24"/>
                <w:lang w:val="en-US"/>
              </w:rPr>
              <w:t>Motives for research</w:t>
            </w:r>
          </w:p>
        </w:tc>
        <w:sdt>
          <w:sdtPr>
            <w:rPr>
              <w:rFonts w:ascii="Arial" w:hAnsi="Arial" w:cs="Arial"/>
              <w:sz w:val="24"/>
              <w:szCs w:val="24"/>
            </w:rPr>
            <w:id w:val="985359205"/>
            <w:placeholder>
              <w:docPart w:val="6C5CC06EBD024586BD4EE48DC47AA0B9"/>
            </w:placeholder>
            <w:showingPlcHdr/>
            <w:comboBox>
              <w:listItem w:displayText="Non Compliant" w:value="Non Compliant"/>
              <w:listItem w:displayText="Partially Compliant" w:value="Partially Compliant"/>
              <w:listItem w:displayText="Compliant" w:value="Compliant"/>
            </w:comboBox>
          </w:sdtPr>
          <w:sdtEndPr/>
          <w:sdtContent>
            <w:tc>
              <w:tcPr>
                <w:tcW w:w="3986" w:type="dxa"/>
                <w:vAlign w:val="center"/>
              </w:tcPr>
              <w:p w14:paraId="4CACA2FA" w14:textId="390E983B" w:rsidR="00734FF2" w:rsidRDefault="00734FF2" w:rsidP="0035328E">
                <w:pPr>
                  <w:pStyle w:val="ListParagraph"/>
                  <w:ind w:left="0"/>
                  <w:jc w:val="center"/>
                  <w:rPr>
                    <w:rFonts w:ascii="Arial" w:hAnsi="Arial" w:cs="Arial"/>
                    <w:sz w:val="24"/>
                    <w:szCs w:val="24"/>
                  </w:rPr>
                </w:pPr>
                <w:r w:rsidRPr="005D2F76">
                  <w:rPr>
                    <w:rStyle w:val="PlaceholderText"/>
                  </w:rPr>
                  <w:t>Choose answer</w:t>
                </w:r>
              </w:p>
            </w:tc>
          </w:sdtContent>
        </w:sdt>
      </w:tr>
      <w:tr w:rsidR="00734FF2" w:rsidRPr="005D2F76" w14:paraId="594178AB" w14:textId="77777777" w:rsidTr="00734FF2">
        <w:trPr>
          <w:jc w:val="center"/>
        </w:trPr>
        <w:tc>
          <w:tcPr>
            <w:tcW w:w="4673" w:type="dxa"/>
            <w:vAlign w:val="center"/>
          </w:tcPr>
          <w:p w14:paraId="704D9448" w14:textId="26E6D284" w:rsidR="00734FF2" w:rsidRPr="007628D6" w:rsidRDefault="00734FF2" w:rsidP="0035328E">
            <w:pPr>
              <w:rPr>
                <w:rFonts w:ascii="Arial" w:hAnsi="Arial" w:cs="Arial"/>
                <w:sz w:val="24"/>
                <w:szCs w:val="24"/>
                <w:lang w:val="en-US"/>
              </w:rPr>
            </w:pPr>
            <w:r w:rsidRPr="007628D6">
              <w:rPr>
                <w:rFonts w:ascii="Arial" w:hAnsi="Arial" w:cs="Arial"/>
                <w:sz w:val="24"/>
                <w:szCs w:val="24"/>
                <w:lang w:val="en-US"/>
              </w:rPr>
              <w:t>Publications</w:t>
            </w:r>
          </w:p>
        </w:tc>
        <w:sdt>
          <w:sdtPr>
            <w:rPr>
              <w:rFonts w:ascii="Arial" w:hAnsi="Arial" w:cs="Arial"/>
              <w:sz w:val="24"/>
              <w:szCs w:val="24"/>
            </w:rPr>
            <w:id w:val="1564829084"/>
            <w:placeholder>
              <w:docPart w:val="5DDA018965514E98949A64C2261B9131"/>
            </w:placeholder>
            <w:showingPlcHdr/>
            <w:comboBox>
              <w:listItem w:displayText="Non Compliant" w:value="Non Compliant"/>
              <w:listItem w:displayText="Partially Compliant" w:value="Partially Compliant"/>
              <w:listItem w:displayText="Compliant" w:value="Compliant"/>
            </w:comboBox>
          </w:sdtPr>
          <w:sdtEndPr/>
          <w:sdtContent>
            <w:tc>
              <w:tcPr>
                <w:tcW w:w="3986" w:type="dxa"/>
                <w:vAlign w:val="center"/>
              </w:tcPr>
              <w:p w14:paraId="6B3E8A03" w14:textId="2F31CCA7" w:rsidR="00734FF2" w:rsidRDefault="00734FF2" w:rsidP="0035328E">
                <w:pPr>
                  <w:pStyle w:val="ListParagraph"/>
                  <w:ind w:left="0"/>
                  <w:jc w:val="center"/>
                  <w:rPr>
                    <w:rFonts w:ascii="Arial" w:hAnsi="Arial" w:cs="Arial"/>
                    <w:sz w:val="24"/>
                    <w:szCs w:val="24"/>
                  </w:rPr>
                </w:pPr>
                <w:r w:rsidRPr="005D2F76">
                  <w:rPr>
                    <w:rStyle w:val="PlaceholderText"/>
                  </w:rPr>
                  <w:t>Choose answer</w:t>
                </w:r>
              </w:p>
            </w:tc>
          </w:sdtContent>
        </w:sdt>
      </w:tr>
    </w:tbl>
    <w:p w14:paraId="2CF1539E" w14:textId="1CEDC0D7" w:rsidR="00FB4130" w:rsidRPr="005D2F76" w:rsidRDefault="00FB4130" w:rsidP="00C16F8A">
      <w:pPr>
        <w:rPr>
          <w:rFonts w:ascii="Arial" w:hAnsi="Arial" w:cs="Arial"/>
          <w:b/>
          <w:sz w:val="24"/>
          <w:szCs w:val="24"/>
        </w:rPr>
      </w:pPr>
    </w:p>
    <w:p w14:paraId="680BB386" w14:textId="7DC13394" w:rsidR="00FB4130" w:rsidRPr="00734FF2" w:rsidRDefault="00FB4130">
      <w:pPr>
        <w:rPr>
          <w:rFonts w:ascii="Calibri" w:hAnsi="Calibri" w:cs="Calibri"/>
          <w:color w:val="1F497D"/>
          <w:lang w:val="el-GR"/>
        </w:rPr>
      </w:pPr>
      <w:r w:rsidRPr="00763302">
        <w:rPr>
          <w:rFonts w:ascii="Arial" w:hAnsi="Arial" w:cs="Arial"/>
          <w:b/>
          <w:sz w:val="24"/>
          <w:szCs w:val="24"/>
          <w:lang w:val="el-GR"/>
        </w:rPr>
        <w:br w:type="page"/>
      </w:r>
    </w:p>
    <w:p w14:paraId="4121AD57" w14:textId="30A13980" w:rsidR="00EE0D3D" w:rsidRPr="005D2F76" w:rsidRDefault="00C5235B" w:rsidP="00763302">
      <w:pPr>
        <w:pStyle w:val="ListParagraph"/>
        <w:numPr>
          <w:ilvl w:val="0"/>
          <w:numId w:val="30"/>
        </w:numPr>
        <w:ind w:left="426"/>
        <w:jc w:val="both"/>
        <w:rPr>
          <w:rFonts w:ascii="Arial" w:hAnsi="Arial" w:cs="Arial"/>
          <w:b/>
          <w:color w:val="000000" w:themeColor="text1"/>
          <w:sz w:val="24"/>
          <w:szCs w:val="24"/>
        </w:rPr>
      </w:pPr>
      <w:r w:rsidRPr="005D2F76">
        <w:rPr>
          <w:rFonts w:ascii="Arial" w:hAnsi="Arial" w:cs="Arial"/>
          <w:b/>
          <w:sz w:val="24"/>
          <w:szCs w:val="24"/>
        </w:rPr>
        <w:lastRenderedPageBreak/>
        <w:t>Resources</w:t>
      </w:r>
      <w:r w:rsidR="0043728D" w:rsidRPr="005D2F76">
        <w:rPr>
          <w:rFonts w:ascii="Arial" w:hAnsi="Arial" w:cs="Arial"/>
          <w:b/>
          <w:sz w:val="24"/>
          <w:szCs w:val="24"/>
        </w:rPr>
        <w:t xml:space="preserve"> </w:t>
      </w:r>
      <w:r w:rsidR="0043728D" w:rsidRPr="005D2F76">
        <w:rPr>
          <w:rFonts w:ascii="Arial" w:hAnsi="Arial" w:cs="Arial"/>
          <w:i/>
          <w:sz w:val="24"/>
          <w:szCs w:val="24"/>
        </w:rPr>
        <w:t>(ESG 1.6)</w:t>
      </w:r>
    </w:p>
    <w:p w14:paraId="087B5EB4" w14:textId="77777777" w:rsidR="00FB4130" w:rsidRPr="005D2F76" w:rsidRDefault="00FB4130" w:rsidP="00FB4130">
      <w:pPr>
        <w:spacing w:line="360" w:lineRule="auto"/>
        <w:ind w:left="360"/>
        <w:jc w:val="both"/>
        <w:rPr>
          <w:rFonts w:ascii="Arial" w:hAnsi="Arial" w:cs="Arial"/>
          <w:color w:val="000000"/>
          <w:sz w:val="24"/>
          <w:szCs w:val="24"/>
          <w:lang w:val="en-US"/>
        </w:rPr>
      </w:pPr>
      <w:r w:rsidRPr="005D2F76">
        <w:rPr>
          <w:rFonts w:ascii="Arial" w:hAnsi="Arial" w:cs="Arial"/>
          <w:color w:val="000000"/>
          <w:sz w:val="24"/>
          <w:szCs w:val="24"/>
          <w:u w:val="single"/>
          <w:lang w:val="en-US"/>
        </w:rPr>
        <w:t>Mark from 1 to 5 the degree of compliance for each quality indicator/criterion</w:t>
      </w:r>
    </w:p>
    <w:p w14:paraId="7FECD855" w14:textId="77777777" w:rsidR="00FB4130" w:rsidRPr="005D2F76" w:rsidRDefault="00FB4130" w:rsidP="00FB4130">
      <w:pPr>
        <w:tabs>
          <w:tab w:val="left" w:pos="1134"/>
          <w:tab w:val="left" w:pos="2268"/>
        </w:tabs>
        <w:spacing w:after="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1 or 2: </w:t>
      </w:r>
      <w:r w:rsidRPr="005D2F76">
        <w:rPr>
          <w:rFonts w:ascii="Arial" w:hAnsi="Arial" w:cs="Arial"/>
          <w:i/>
          <w:color w:val="0070C0"/>
          <w:sz w:val="24"/>
          <w:szCs w:val="24"/>
          <w:lang w:val="en-US"/>
        </w:rPr>
        <w:tab/>
        <w:t>Non-compliant</w:t>
      </w:r>
    </w:p>
    <w:p w14:paraId="3C3436E1" w14:textId="77777777" w:rsidR="00FB4130" w:rsidRPr="005D2F76" w:rsidRDefault="00FB4130" w:rsidP="00FB4130">
      <w:pPr>
        <w:tabs>
          <w:tab w:val="left" w:pos="1134"/>
          <w:tab w:val="left" w:pos="2268"/>
        </w:tabs>
        <w:spacing w:after="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3: </w:t>
      </w:r>
      <w:r w:rsidRPr="005D2F76">
        <w:rPr>
          <w:rFonts w:ascii="Arial" w:hAnsi="Arial" w:cs="Arial"/>
          <w:i/>
          <w:color w:val="0070C0"/>
          <w:sz w:val="24"/>
          <w:szCs w:val="24"/>
          <w:lang w:val="en-US"/>
        </w:rPr>
        <w:tab/>
        <w:t>Partially compliant</w:t>
      </w:r>
    </w:p>
    <w:p w14:paraId="399FC119" w14:textId="7B5C00B4" w:rsidR="00FB4130" w:rsidRPr="005D2F76" w:rsidRDefault="00FB4130" w:rsidP="00C27384">
      <w:pPr>
        <w:tabs>
          <w:tab w:val="left" w:pos="1134"/>
          <w:tab w:val="left" w:pos="2268"/>
        </w:tabs>
        <w:spacing w:after="0" w:line="240" w:lineRule="auto"/>
        <w:ind w:left="1440"/>
        <w:jc w:val="both"/>
        <w:rPr>
          <w:rFonts w:ascii="Arial" w:hAnsi="Arial" w:cs="Arial"/>
          <w:i/>
          <w:color w:val="0070C0"/>
          <w:sz w:val="24"/>
          <w:szCs w:val="24"/>
          <w:lang w:val="en-US"/>
        </w:rPr>
      </w:pPr>
      <w:r w:rsidRPr="005D2F76">
        <w:rPr>
          <w:rFonts w:ascii="Arial" w:hAnsi="Arial" w:cs="Arial"/>
          <w:i/>
          <w:color w:val="0070C0"/>
          <w:sz w:val="24"/>
          <w:szCs w:val="24"/>
          <w:lang w:val="en-US"/>
        </w:rPr>
        <w:t xml:space="preserve">4 or 5: </w:t>
      </w:r>
      <w:r w:rsidRPr="005D2F76">
        <w:rPr>
          <w:rFonts w:ascii="Arial" w:hAnsi="Arial" w:cs="Arial"/>
          <w:i/>
          <w:color w:val="0070C0"/>
          <w:sz w:val="24"/>
          <w:szCs w:val="24"/>
          <w:lang w:val="en-US"/>
        </w:rPr>
        <w:tab/>
        <w:t>Compliant</w:t>
      </w:r>
    </w:p>
    <w:p w14:paraId="1393FA7F" w14:textId="77777777" w:rsidR="00C27384" w:rsidRPr="005D2F76" w:rsidRDefault="00C27384" w:rsidP="00C27384">
      <w:pPr>
        <w:tabs>
          <w:tab w:val="left" w:pos="1134"/>
          <w:tab w:val="left" w:pos="2268"/>
        </w:tabs>
        <w:spacing w:after="0" w:line="240" w:lineRule="auto"/>
        <w:ind w:left="1440"/>
        <w:jc w:val="both"/>
        <w:rPr>
          <w:rFonts w:ascii="Arial" w:hAnsi="Arial" w:cs="Arial"/>
          <w:i/>
          <w:color w:val="0070C0"/>
          <w:sz w:val="24"/>
          <w:szCs w:val="24"/>
          <w:lang w:val="en-US"/>
        </w:rPr>
      </w:pPr>
    </w:p>
    <w:tbl>
      <w:tblPr>
        <w:tblStyle w:val="GridTable5Dark-Accent11"/>
        <w:tblW w:w="10343" w:type="dxa"/>
        <w:tblLayout w:type="fixed"/>
        <w:tblLook w:val="04A0" w:firstRow="1" w:lastRow="0" w:firstColumn="1" w:lastColumn="0" w:noHBand="0" w:noVBand="1"/>
      </w:tblPr>
      <w:tblGrid>
        <w:gridCol w:w="988"/>
        <w:gridCol w:w="8363"/>
        <w:gridCol w:w="992"/>
      </w:tblGrid>
      <w:tr w:rsidR="00182BD2" w:rsidRPr="005D2F76" w14:paraId="40949F82" w14:textId="77777777" w:rsidTr="005C26A5">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vAlign w:val="center"/>
          </w:tcPr>
          <w:p w14:paraId="03783A34" w14:textId="77777777" w:rsidR="00182BD2" w:rsidRPr="005D2F76" w:rsidRDefault="00182BD2" w:rsidP="005C26A5">
            <w:pPr>
              <w:spacing w:before="120" w:after="120"/>
              <w:jc w:val="center"/>
              <w:rPr>
                <w:rFonts w:ascii="Arial" w:hAnsi="Arial" w:cs="Arial"/>
                <w:b w:val="0"/>
                <w:color w:val="auto"/>
                <w:sz w:val="24"/>
                <w:szCs w:val="24"/>
                <w:lang w:val="el-GR"/>
              </w:rPr>
            </w:pPr>
            <w:r w:rsidRPr="005D2F76">
              <w:rPr>
                <w:rFonts w:ascii="Arial" w:hAnsi="Arial" w:cs="Arial"/>
                <w:color w:val="auto"/>
                <w:sz w:val="24"/>
                <w:szCs w:val="24"/>
                <w:lang w:val="en-US"/>
              </w:rPr>
              <w:t>Quality indicators/criteria</w:t>
            </w:r>
            <w:r w:rsidRPr="005D2F76">
              <w:rPr>
                <w:rFonts w:ascii="Arial" w:hAnsi="Arial" w:cs="Arial"/>
                <w:color w:val="auto"/>
                <w:sz w:val="24"/>
                <w:szCs w:val="24"/>
                <w:lang w:val="el-GR"/>
              </w:rPr>
              <w:t xml:space="preserve">   </w:t>
            </w:r>
          </w:p>
        </w:tc>
        <w:tc>
          <w:tcPr>
            <w:tcW w:w="992" w:type="dxa"/>
            <w:shd w:val="clear" w:color="auto" w:fill="9CC2E5" w:themeFill="accent1" w:themeFillTint="99"/>
            <w:vAlign w:val="center"/>
          </w:tcPr>
          <w:p w14:paraId="365D9E74" w14:textId="77777777" w:rsidR="00182BD2" w:rsidRPr="005D2F76" w:rsidRDefault="00182BD2" w:rsidP="005C26A5">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p>
        </w:tc>
      </w:tr>
      <w:tr w:rsidR="00182BD2" w:rsidRPr="005D2F76" w14:paraId="10AB26D0" w14:textId="77777777" w:rsidTr="005C2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1" w:type="dxa"/>
            <w:gridSpan w:val="2"/>
            <w:shd w:val="clear" w:color="auto" w:fill="9CC2E5" w:themeFill="accent1" w:themeFillTint="99"/>
          </w:tcPr>
          <w:p w14:paraId="20B81020" w14:textId="5BEFA270" w:rsidR="00182BD2" w:rsidRPr="005D2F76" w:rsidRDefault="00182BD2" w:rsidP="005C26A5">
            <w:pPr>
              <w:spacing w:before="120" w:after="120"/>
              <w:jc w:val="both"/>
              <w:rPr>
                <w:rFonts w:ascii="Arial" w:hAnsi="Arial" w:cs="Arial"/>
                <w:b w:val="0"/>
                <w:sz w:val="24"/>
                <w:szCs w:val="24"/>
              </w:rPr>
            </w:pPr>
            <w:r w:rsidRPr="005D2F76">
              <w:rPr>
                <w:rFonts w:ascii="Arial" w:hAnsi="Arial" w:cs="Arial"/>
                <w:color w:val="auto"/>
                <w:sz w:val="24"/>
                <w:szCs w:val="24"/>
              </w:rPr>
              <w:t>7. Resources</w:t>
            </w:r>
          </w:p>
        </w:tc>
        <w:tc>
          <w:tcPr>
            <w:tcW w:w="992" w:type="dxa"/>
          </w:tcPr>
          <w:p w14:paraId="504F638E" w14:textId="77777777" w:rsidR="00182BD2" w:rsidRPr="005D2F76" w:rsidRDefault="00182BD2" w:rsidP="005C26A5">
            <w:pPr>
              <w:spacing w:before="120" w:after="12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5D2F76">
              <w:rPr>
                <w:rFonts w:ascii="Arial" w:hAnsi="Arial" w:cs="Arial"/>
                <w:b/>
                <w:sz w:val="24"/>
                <w:szCs w:val="24"/>
              </w:rPr>
              <w:t>1 - 5</w:t>
            </w:r>
          </w:p>
        </w:tc>
      </w:tr>
      <w:tr w:rsidR="00CE27E9" w:rsidRPr="005D2F76" w14:paraId="3E3C6D14" w14:textId="77777777" w:rsidTr="00182BD2">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71F9A15" w14:textId="4AF8E17A" w:rsidR="00CE27E9" w:rsidRPr="005D2F76" w:rsidRDefault="00D002B7" w:rsidP="00CE27E9">
            <w:pPr>
              <w:spacing w:before="120" w:after="120"/>
              <w:jc w:val="both"/>
              <w:rPr>
                <w:rFonts w:ascii="Arial" w:hAnsi="Arial" w:cs="Arial"/>
                <w:b w:val="0"/>
                <w:color w:val="auto"/>
                <w:sz w:val="24"/>
                <w:szCs w:val="24"/>
              </w:rPr>
            </w:pPr>
            <w:r w:rsidRPr="005D2F76">
              <w:rPr>
                <w:rFonts w:ascii="Arial" w:hAnsi="Arial" w:cs="Arial"/>
                <w:b w:val="0"/>
                <w:color w:val="auto"/>
                <w:sz w:val="24"/>
                <w:szCs w:val="24"/>
              </w:rPr>
              <w:t>7</w:t>
            </w:r>
            <w:r w:rsidR="008414A6" w:rsidRPr="005D2F76">
              <w:rPr>
                <w:rFonts w:ascii="Arial" w:hAnsi="Arial" w:cs="Arial"/>
                <w:b w:val="0"/>
                <w:color w:val="auto"/>
                <w:sz w:val="24"/>
                <w:szCs w:val="24"/>
              </w:rPr>
              <w:t>.</w:t>
            </w:r>
            <w:r w:rsidR="00CE27E9" w:rsidRPr="005D2F76">
              <w:rPr>
                <w:rFonts w:ascii="Arial" w:hAnsi="Arial" w:cs="Arial"/>
                <w:b w:val="0"/>
                <w:color w:val="auto"/>
                <w:sz w:val="24"/>
                <w:szCs w:val="24"/>
              </w:rPr>
              <w:t>1</w:t>
            </w:r>
          </w:p>
        </w:tc>
        <w:tc>
          <w:tcPr>
            <w:tcW w:w="8363" w:type="dxa"/>
          </w:tcPr>
          <w:p w14:paraId="0266CFE7" w14:textId="470A0FCD" w:rsidR="00CE27E9" w:rsidRPr="005D2F76" w:rsidRDefault="00CE27E9"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w:t>
            </w:r>
            <w:r w:rsidRPr="005D2F76">
              <w:rPr>
                <w:rFonts w:ascii="Arial" w:hAnsi="Arial" w:cs="Arial"/>
                <w:sz w:val="24"/>
                <w:szCs w:val="24"/>
                <w:lang w:val="en-US"/>
              </w:rPr>
              <w:t xml:space="preserve"> </w:t>
            </w:r>
            <w:r w:rsidRPr="005D2F76">
              <w:rPr>
                <w:rFonts w:ascii="Arial" w:hAnsi="Arial" w:cs="Arial"/>
                <w:sz w:val="24"/>
                <w:szCs w:val="24"/>
              </w:rPr>
              <w:t>has sufficient financial resources to support its functions, managed by the Institutional and Departmental bodies</w:t>
            </w:r>
            <w:r w:rsidR="00F83B13" w:rsidRPr="005D2F76">
              <w:rPr>
                <w:rFonts w:ascii="Arial" w:hAnsi="Arial" w:cs="Arial"/>
                <w:sz w:val="24"/>
                <w:szCs w:val="24"/>
              </w:rPr>
              <w:t>.</w:t>
            </w:r>
            <w:r w:rsidR="001C544F" w:rsidRPr="005D2F76">
              <w:rPr>
                <w:rFonts w:ascii="Arial" w:hAnsi="Arial" w:cs="Arial"/>
                <w:sz w:val="24"/>
                <w:szCs w:val="24"/>
              </w:rPr>
              <w:t xml:space="preserve"> </w:t>
            </w:r>
          </w:p>
        </w:tc>
        <w:tc>
          <w:tcPr>
            <w:tcW w:w="992" w:type="dxa"/>
          </w:tcPr>
          <w:p w14:paraId="3D429434" w14:textId="4E5FDC62" w:rsidR="00CE27E9" w:rsidRPr="005D2F76" w:rsidRDefault="00A93F1B"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442676731"/>
                <w:placeholder>
                  <w:docPart w:val="3BAE7B5C776246BFA45F1463F9A665E3"/>
                </w:placeholder>
                <w:showingPlcHdr/>
                <w:comboBox>
                  <w:listItem w:displayText="1" w:value="1"/>
                  <w:listItem w:displayText="2" w:value="2"/>
                  <w:listItem w:displayText="3" w:value="3"/>
                  <w:listItem w:displayText="4" w:value="4"/>
                  <w:listItem w:displayText="5" w:value="5"/>
                </w:comboBox>
              </w:sdtPr>
              <w:sdtEndPr/>
              <w:sdtContent>
                <w:r w:rsidR="004719AA" w:rsidRPr="005D2F76">
                  <w:rPr>
                    <w:rStyle w:val="PlaceholderText"/>
                  </w:rPr>
                  <w:t>Choose mark</w:t>
                </w:r>
              </w:sdtContent>
            </w:sdt>
          </w:p>
        </w:tc>
      </w:tr>
      <w:tr w:rsidR="00CE27E9" w:rsidRPr="005D2F76" w14:paraId="2F9E0605"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2F316F1C" w14:textId="106FFDE1" w:rsidR="00CE27E9" w:rsidRPr="005D2F76" w:rsidRDefault="00D002B7" w:rsidP="008414A6">
            <w:pPr>
              <w:spacing w:before="120" w:after="120"/>
              <w:jc w:val="both"/>
              <w:rPr>
                <w:rFonts w:ascii="Arial" w:hAnsi="Arial" w:cs="Arial"/>
                <w:b w:val="0"/>
                <w:color w:val="auto"/>
                <w:sz w:val="24"/>
                <w:szCs w:val="24"/>
              </w:rPr>
            </w:pPr>
            <w:r w:rsidRPr="005D2F76">
              <w:rPr>
                <w:rFonts w:ascii="Arial" w:hAnsi="Arial" w:cs="Arial"/>
                <w:b w:val="0"/>
                <w:color w:val="auto"/>
                <w:sz w:val="24"/>
                <w:szCs w:val="24"/>
              </w:rPr>
              <w:t>7</w:t>
            </w:r>
            <w:r w:rsidR="00CE27E9" w:rsidRPr="005D2F76">
              <w:rPr>
                <w:rFonts w:ascii="Arial" w:hAnsi="Arial" w:cs="Arial"/>
                <w:b w:val="0"/>
                <w:color w:val="auto"/>
                <w:sz w:val="24"/>
                <w:szCs w:val="24"/>
              </w:rPr>
              <w:t>.2</w:t>
            </w:r>
          </w:p>
        </w:tc>
        <w:tc>
          <w:tcPr>
            <w:tcW w:w="8363" w:type="dxa"/>
          </w:tcPr>
          <w:p w14:paraId="16804CA8" w14:textId="6CFB0ECF" w:rsidR="00CE27E9" w:rsidRPr="005D2F76" w:rsidRDefault="00CE27E9" w:rsidP="00CE27E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follows sound and efficient management of the available financial resources in order to develop academically and research wise.</w:t>
            </w:r>
            <w:r w:rsidR="001C544F" w:rsidRPr="005D2F76">
              <w:rPr>
                <w:rFonts w:ascii="Arial" w:hAnsi="Arial" w:cs="Arial"/>
                <w:sz w:val="24"/>
                <w:szCs w:val="24"/>
              </w:rPr>
              <w:t xml:space="preserve"> </w:t>
            </w:r>
          </w:p>
        </w:tc>
        <w:tc>
          <w:tcPr>
            <w:tcW w:w="992" w:type="dxa"/>
          </w:tcPr>
          <w:p w14:paraId="53098772" w14:textId="5CAF6F9A" w:rsidR="00CE27E9" w:rsidRPr="005D2F76" w:rsidRDefault="00A93F1B" w:rsidP="00CE27E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1755577197"/>
                <w:placeholder>
                  <w:docPart w:val="C44D0DB634E746008C0C10A6B03615F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E27E9" w:rsidRPr="005D2F76" w14:paraId="2141D9C6"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C59ACFB" w14:textId="0198CBC3" w:rsidR="00CE27E9" w:rsidRPr="005D2F76" w:rsidRDefault="00D002B7" w:rsidP="00CE27E9">
            <w:pPr>
              <w:spacing w:before="120" w:after="120"/>
              <w:jc w:val="both"/>
              <w:rPr>
                <w:rFonts w:ascii="Arial" w:hAnsi="Arial" w:cs="Arial"/>
                <w:b w:val="0"/>
                <w:color w:val="auto"/>
                <w:sz w:val="24"/>
                <w:szCs w:val="24"/>
              </w:rPr>
            </w:pPr>
            <w:r w:rsidRPr="005D2F76">
              <w:rPr>
                <w:rFonts w:ascii="Arial" w:hAnsi="Arial" w:cs="Arial"/>
                <w:b w:val="0"/>
                <w:color w:val="auto"/>
                <w:sz w:val="24"/>
                <w:szCs w:val="24"/>
              </w:rPr>
              <w:t>7</w:t>
            </w:r>
            <w:r w:rsidR="00CE27E9" w:rsidRPr="005D2F76">
              <w:rPr>
                <w:rFonts w:ascii="Arial" w:hAnsi="Arial" w:cs="Arial"/>
                <w:b w:val="0"/>
                <w:color w:val="auto"/>
                <w:sz w:val="24"/>
                <w:szCs w:val="24"/>
              </w:rPr>
              <w:t>.3</w:t>
            </w:r>
          </w:p>
        </w:tc>
        <w:tc>
          <w:tcPr>
            <w:tcW w:w="8363" w:type="dxa"/>
          </w:tcPr>
          <w:p w14:paraId="774DF7BD" w14:textId="458628ED" w:rsidR="00CE27E9" w:rsidRPr="005D2F76" w:rsidRDefault="00CE27E9"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lang w:val="en-US"/>
              </w:rPr>
              <w:t xml:space="preserve">The </w:t>
            </w:r>
            <w:r w:rsidRPr="005D2F76">
              <w:rPr>
                <w:rFonts w:ascii="Arial" w:hAnsi="Arial" w:cs="Arial"/>
                <w:sz w:val="24"/>
                <w:szCs w:val="24"/>
              </w:rPr>
              <w:t>Department’s profits and donations are used for its development and for the benefit of the university community.</w:t>
            </w:r>
          </w:p>
        </w:tc>
        <w:tc>
          <w:tcPr>
            <w:tcW w:w="992" w:type="dxa"/>
          </w:tcPr>
          <w:p w14:paraId="052616B5" w14:textId="3954FEE8" w:rsidR="00CE27E9" w:rsidRPr="005D2F76" w:rsidRDefault="00A93F1B"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492438296"/>
                <w:placeholder>
                  <w:docPart w:val="A1B13427C0E94C57B9722921577EFC6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E27E9" w:rsidRPr="005D2F76" w14:paraId="02C1A4CE"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764C475C" w14:textId="4B1113E3" w:rsidR="00CE27E9" w:rsidRPr="005D2F76" w:rsidRDefault="00D002B7" w:rsidP="00CE27E9">
            <w:pPr>
              <w:spacing w:before="120" w:after="120"/>
              <w:jc w:val="both"/>
              <w:rPr>
                <w:rFonts w:ascii="Arial" w:hAnsi="Arial" w:cs="Arial"/>
                <w:b w:val="0"/>
                <w:color w:val="auto"/>
                <w:sz w:val="24"/>
                <w:szCs w:val="24"/>
              </w:rPr>
            </w:pPr>
            <w:r w:rsidRPr="005D2F76">
              <w:rPr>
                <w:rFonts w:ascii="Arial" w:hAnsi="Arial" w:cs="Arial"/>
                <w:b w:val="0"/>
                <w:color w:val="auto"/>
                <w:sz w:val="24"/>
                <w:szCs w:val="24"/>
              </w:rPr>
              <w:t>7</w:t>
            </w:r>
            <w:r w:rsidR="00CE27E9" w:rsidRPr="005D2F76">
              <w:rPr>
                <w:rFonts w:ascii="Arial" w:hAnsi="Arial" w:cs="Arial"/>
                <w:b w:val="0"/>
                <w:color w:val="auto"/>
                <w:sz w:val="24"/>
                <w:szCs w:val="24"/>
              </w:rPr>
              <w:t>.4</w:t>
            </w:r>
          </w:p>
        </w:tc>
        <w:tc>
          <w:tcPr>
            <w:tcW w:w="8363" w:type="dxa"/>
          </w:tcPr>
          <w:p w14:paraId="675A8ABB" w14:textId="2E0B9042" w:rsidR="00CE27E9" w:rsidRPr="005D2F76" w:rsidRDefault="00CE27E9" w:rsidP="00CE27E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s budget is appropriate for its mission and adequate for the implementation of strategic planning</w:t>
            </w:r>
            <w:r w:rsidR="00C91839" w:rsidRPr="005D2F76">
              <w:rPr>
                <w:rFonts w:ascii="Arial" w:hAnsi="Arial" w:cs="Arial"/>
                <w:sz w:val="24"/>
                <w:szCs w:val="24"/>
              </w:rPr>
              <w:t>.</w:t>
            </w:r>
            <w:r w:rsidR="001C544F" w:rsidRPr="005D2F76">
              <w:rPr>
                <w:rFonts w:ascii="Arial" w:hAnsi="Arial" w:cs="Arial"/>
                <w:sz w:val="24"/>
                <w:szCs w:val="24"/>
              </w:rPr>
              <w:t xml:space="preserve"> </w:t>
            </w:r>
          </w:p>
        </w:tc>
        <w:tc>
          <w:tcPr>
            <w:tcW w:w="992" w:type="dxa"/>
          </w:tcPr>
          <w:p w14:paraId="178920F2" w14:textId="30DCD72E" w:rsidR="00CE27E9" w:rsidRPr="005D2F76" w:rsidRDefault="00A93F1B" w:rsidP="00CE27E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570620617"/>
                <w:placeholder>
                  <w:docPart w:val="22197ED010734097A3364EA79AFA8FAE"/>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E27E9" w:rsidRPr="005D2F76" w14:paraId="68B332D5"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59DC31D9" w14:textId="210712AB" w:rsidR="00CE27E9" w:rsidRPr="005D2F76" w:rsidRDefault="00D002B7" w:rsidP="00CE27E9">
            <w:pPr>
              <w:spacing w:before="120" w:after="120"/>
              <w:jc w:val="both"/>
              <w:rPr>
                <w:rFonts w:ascii="Arial" w:hAnsi="Arial" w:cs="Arial"/>
                <w:b w:val="0"/>
                <w:color w:val="auto"/>
                <w:sz w:val="24"/>
                <w:szCs w:val="24"/>
              </w:rPr>
            </w:pPr>
            <w:r w:rsidRPr="005D2F76">
              <w:rPr>
                <w:rFonts w:ascii="Arial" w:hAnsi="Arial" w:cs="Arial"/>
                <w:b w:val="0"/>
                <w:color w:val="auto"/>
                <w:sz w:val="24"/>
                <w:szCs w:val="24"/>
              </w:rPr>
              <w:t>7</w:t>
            </w:r>
            <w:r w:rsidR="00CE27E9" w:rsidRPr="005D2F76">
              <w:rPr>
                <w:rFonts w:ascii="Arial" w:hAnsi="Arial" w:cs="Arial"/>
                <w:b w:val="0"/>
                <w:color w:val="auto"/>
                <w:sz w:val="24"/>
                <w:szCs w:val="24"/>
              </w:rPr>
              <w:t>.5</w:t>
            </w:r>
          </w:p>
        </w:tc>
        <w:tc>
          <w:tcPr>
            <w:tcW w:w="8363" w:type="dxa"/>
          </w:tcPr>
          <w:p w14:paraId="6F7148D1" w14:textId="10873ACD" w:rsidR="00CE27E9" w:rsidRPr="005D2F76" w:rsidRDefault="00CE27E9"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 carries out an assessment of the risks and sustainability of the programmes of study and adequately provides feedback on their operation.</w:t>
            </w:r>
            <w:r w:rsidR="001C544F" w:rsidRPr="005D2F76">
              <w:rPr>
                <w:rFonts w:ascii="Arial" w:hAnsi="Arial" w:cs="Arial"/>
                <w:sz w:val="24"/>
                <w:szCs w:val="24"/>
              </w:rPr>
              <w:t xml:space="preserve"> </w:t>
            </w:r>
          </w:p>
        </w:tc>
        <w:tc>
          <w:tcPr>
            <w:tcW w:w="992" w:type="dxa"/>
          </w:tcPr>
          <w:p w14:paraId="68037BD9" w14:textId="3F22C3EB" w:rsidR="00CE27E9" w:rsidRPr="005D2F76" w:rsidRDefault="00A93F1B"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892262647"/>
                <w:placeholder>
                  <w:docPart w:val="294015646F2C4B90940E42DF277B79FA"/>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CE27E9" w:rsidRPr="005D2F76" w14:paraId="2823F325"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3DB21103" w14:textId="0CD33177" w:rsidR="00CE27E9" w:rsidRPr="005D2F76" w:rsidRDefault="00D002B7" w:rsidP="00CE27E9">
            <w:pPr>
              <w:spacing w:before="120" w:after="120"/>
              <w:jc w:val="both"/>
              <w:rPr>
                <w:rFonts w:ascii="Arial" w:hAnsi="Arial" w:cs="Arial"/>
                <w:b w:val="0"/>
                <w:color w:val="auto"/>
                <w:sz w:val="24"/>
                <w:szCs w:val="24"/>
              </w:rPr>
            </w:pPr>
            <w:r w:rsidRPr="005D2F76">
              <w:rPr>
                <w:rFonts w:ascii="Arial" w:hAnsi="Arial" w:cs="Arial"/>
                <w:b w:val="0"/>
                <w:color w:val="auto"/>
                <w:sz w:val="24"/>
                <w:szCs w:val="24"/>
              </w:rPr>
              <w:t>7</w:t>
            </w:r>
            <w:r w:rsidR="00CE27E9" w:rsidRPr="005D2F76">
              <w:rPr>
                <w:rFonts w:ascii="Arial" w:hAnsi="Arial" w:cs="Arial"/>
                <w:b w:val="0"/>
                <w:color w:val="auto"/>
                <w:sz w:val="24"/>
                <w:szCs w:val="24"/>
              </w:rPr>
              <w:t>.6</w:t>
            </w:r>
          </w:p>
        </w:tc>
        <w:tc>
          <w:tcPr>
            <w:tcW w:w="8363" w:type="dxa"/>
          </w:tcPr>
          <w:p w14:paraId="73436EB0" w14:textId="37FB7599" w:rsidR="00CE27E9" w:rsidRPr="005D2F76" w:rsidRDefault="00CE27E9" w:rsidP="00CE27E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D2F76">
              <w:rPr>
                <w:rFonts w:ascii="Arial" w:hAnsi="Arial" w:cs="Arial"/>
                <w:sz w:val="24"/>
                <w:szCs w:val="24"/>
              </w:rPr>
              <w:t>The Department's external audit and the transparent management of its finances are ensured.</w:t>
            </w:r>
            <w:r w:rsidR="001C544F" w:rsidRPr="005D2F76">
              <w:rPr>
                <w:rFonts w:ascii="Arial" w:hAnsi="Arial" w:cs="Arial"/>
                <w:sz w:val="24"/>
                <w:szCs w:val="24"/>
              </w:rPr>
              <w:t xml:space="preserve"> </w:t>
            </w:r>
          </w:p>
        </w:tc>
        <w:tc>
          <w:tcPr>
            <w:tcW w:w="992" w:type="dxa"/>
          </w:tcPr>
          <w:p w14:paraId="7CFA4487" w14:textId="07D53D9D" w:rsidR="00CE27E9" w:rsidRPr="005D2F76" w:rsidRDefault="00A93F1B" w:rsidP="00CE27E9">
            <w:pPr>
              <w:spacing w:before="120" w:after="12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sdt>
              <w:sdtPr>
                <w:rPr>
                  <w:rFonts w:ascii="Arial" w:hAnsi="Arial" w:cs="Arial"/>
                  <w:sz w:val="24"/>
                  <w:szCs w:val="24"/>
                </w:rPr>
                <w:id w:val="-486094855"/>
                <w:placeholder>
                  <w:docPart w:val="708B02AD914D45A180C76F2A82313751"/>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E97E17" w:rsidRPr="005D2F76">
                  <w:rPr>
                    <w:rStyle w:val="PlaceholderText"/>
                  </w:rPr>
                  <w:t>Choose mark</w:t>
                </w:r>
              </w:sdtContent>
            </w:sdt>
          </w:p>
        </w:tc>
      </w:tr>
      <w:tr w:rsidR="00D01006" w:rsidRPr="005D2F76" w14:paraId="52690FA3" w14:textId="77777777" w:rsidTr="00063A73">
        <w:tc>
          <w:tcPr>
            <w:cnfStyle w:val="001000000000" w:firstRow="0" w:lastRow="0" w:firstColumn="1" w:lastColumn="0" w:oddVBand="0" w:evenVBand="0" w:oddHBand="0" w:evenHBand="0" w:firstRowFirstColumn="0" w:firstRowLastColumn="0" w:lastRowFirstColumn="0" w:lastRowLastColumn="0"/>
            <w:tcW w:w="988" w:type="dxa"/>
            <w:shd w:val="clear" w:color="auto" w:fill="9CC2E5" w:themeFill="accent1" w:themeFillTint="99"/>
          </w:tcPr>
          <w:p w14:paraId="48EBBBA9" w14:textId="64E03A37" w:rsidR="00D01006" w:rsidRPr="005D2F76" w:rsidRDefault="00192EB3" w:rsidP="00CE27E9">
            <w:pPr>
              <w:spacing w:before="120" w:after="120"/>
              <w:jc w:val="both"/>
              <w:rPr>
                <w:rFonts w:ascii="Arial" w:hAnsi="Arial" w:cs="Arial"/>
                <w:b w:val="0"/>
                <w:sz w:val="24"/>
                <w:szCs w:val="24"/>
              </w:rPr>
            </w:pPr>
            <w:r w:rsidRPr="005D2F76">
              <w:rPr>
                <w:rFonts w:ascii="Arial" w:hAnsi="Arial" w:cs="Arial"/>
                <w:b w:val="0"/>
                <w:color w:val="auto"/>
                <w:sz w:val="24"/>
                <w:szCs w:val="24"/>
              </w:rPr>
              <w:t>7.7</w:t>
            </w:r>
          </w:p>
        </w:tc>
        <w:tc>
          <w:tcPr>
            <w:tcW w:w="8363" w:type="dxa"/>
          </w:tcPr>
          <w:p w14:paraId="168B16FE" w14:textId="643F8523" w:rsidR="00D01006" w:rsidRPr="005D2F76" w:rsidRDefault="00D01006"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D2F76">
              <w:rPr>
                <w:rFonts w:ascii="Arial" w:hAnsi="Arial" w:cs="Arial"/>
                <w:sz w:val="24"/>
                <w:szCs w:val="24"/>
              </w:rPr>
              <w:t>The fitness-for-purpose of support facilities and services is periodically reviewed.</w:t>
            </w:r>
            <w:r w:rsidR="001C544F" w:rsidRPr="005D2F76">
              <w:rPr>
                <w:rFonts w:ascii="Arial" w:hAnsi="Arial" w:cs="Arial"/>
                <w:sz w:val="24"/>
                <w:szCs w:val="24"/>
              </w:rPr>
              <w:t xml:space="preserve"> </w:t>
            </w:r>
          </w:p>
        </w:tc>
        <w:tc>
          <w:tcPr>
            <w:tcW w:w="992" w:type="dxa"/>
          </w:tcPr>
          <w:p w14:paraId="70FDC485" w14:textId="6F70DFE2" w:rsidR="00D01006" w:rsidRPr="005D2F76" w:rsidRDefault="00A93F1B" w:rsidP="00CE27E9">
            <w:pPr>
              <w:spacing w:before="120" w:after="12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sdt>
              <w:sdtPr>
                <w:rPr>
                  <w:rFonts w:ascii="Arial" w:hAnsi="Arial" w:cs="Arial"/>
                  <w:sz w:val="24"/>
                  <w:szCs w:val="24"/>
                </w:rPr>
                <w:id w:val="1306581025"/>
                <w:placeholder>
                  <w:docPart w:val="5C402213874C47CDAD729600B6A6F194"/>
                </w:placeholder>
                <w:showingPlcHdr/>
                <w:comboBox>
                  <w:listItem w:displayText="1" w:value="1"/>
                  <w:listItem w:displayText="2" w:value="2"/>
                  <w:listItem w:displayText="3" w:value="3"/>
                  <w:listItem w:displayText="4" w:value="4"/>
                  <w:listItem w:displayText="5" w:value="5"/>
                  <w:listItem w:displayText="N/A" w:value="N/A"/>
                </w:comboBox>
              </w:sdtPr>
              <w:sdtEndPr/>
              <w:sdtContent>
                <w:r w:rsidR="00D01006" w:rsidRPr="005D2F76">
                  <w:rPr>
                    <w:rStyle w:val="PlaceholderText"/>
                  </w:rPr>
                  <w:t>Choose mark</w:t>
                </w:r>
              </w:sdtContent>
            </w:sdt>
          </w:p>
        </w:tc>
      </w:tr>
      <w:tr w:rsidR="00CE27E9" w:rsidRPr="005D2F76" w14:paraId="707DD443" w14:textId="77777777" w:rsidTr="00063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9CC2E5" w:themeFill="accent1" w:themeFillTint="99"/>
          </w:tcPr>
          <w:p w14:paraId="24EF5783" w14:textId="487AB628" w:rsidR="00BB4A0A" w:rsidRPr="005D2F76" w:rsidRDefault="00CE27E9" w:rsidP="006751C8">
            <w:pPr>
              <w:pStyle w:val="CommentText"/>
              <w:shd w:val="clear" w:color="auto" w:fill="9CC2E5" w:themeFill="accent1" w:themeFillTint="99"/>
              <w:spacing w:before="120" w:after="120"/>
              <w:rPr>
                <w:rFonts w:ascii="Arial" w:hAnsi="Arial" w:cs="Arial"/>
                <w:b w:val="0"/>
                <w:color w:val="000000" w:themeColor="text1"/>
                <w:sz w:val="24"/>
                <w:szCs w:val="24"/>
                <w:lang w:val="en-US" w:eastAsia="en-US"/>
              </w:rPr>
            </w:pPr>
            <w:r w:rsidRPr="005D2F76">
              <w:rPr>
                <w:rFonts w:ascii="Arial" w:hAnsi="Arial" w:cs="Arial"/>
                <w:b w:val="0"/>
                <w:color w:val="000000" w:themeColor="text1"/>
                <w:sz w:val="24"/>
                <w:szCs w:val="24"/>
                <w:lang w:val="en-US" w:eastAsia="en-US"/>
              </w:rPr>
              <w:t>Justify the numerical scores provided for the quality indicators (criteria) by specif</w:t>
            </w:r>
            <w:r w:rsidR="006751C8">
              <w:rPr>
                <w:rFonts w:ascii="Arial" w:hAnsi="Arial" w:cs="Arial"/>
                <w:b w:val="0"/>
                <w:color w:val="000000" w:themeColor="text1"/>
                <w:sz w:val="24"/>
                <w:szCs w:val="24"/>
                <w:lang w:val="en-US" w:eastAsia="en-US"/>
              </w:rPr>
              <w:t>ying (if any) the deficiencies.</w:t>
            </w:r>
          </w:p>
          <w:sdt>
            <w:sdtPr>
              <w:rPr>
                <w:rFonts w:ascii="Arial" w:hAnsi="Arial" w:cs="Arial"/>
                <w:sz w:val="24"/>
                <w:szCs w:val="24"/>
                <w:lang w:val="en-US"/>
              </w:rPr>
              <w:id w:val="1524059100"/>
              <w:placeholder>
                <w:docPart w:val="43CBFE4DBA21401387D7B84DD5BBF45F"/>
              </w:placeholder>
              <w:showingPlcHdr/>
            </w:sdtPr>
            <w:sdtEndPr/>
            <w:sdtContent>
              <w:p w14:paraId="3668CDF3" w14:textId="77777777" w:rsidR="00BB4A0A" w:rsidRPr="005D2F76" w:rsidRDefault="00BB4A0A" w:rsidP="00BB4A0A">
                <w:pPr>
                  <w:pStyle w:val="CommentText"/>
                  <w:rPr>
                    <w:rFonts w:ascii="Arial" w:hAnsi="Arial" w:cs="Arial"/>
                    <w:sz w:val="24"/>
                    <w:szCs w:val="24"/>
                    <w:lang w:val="en-US"/>
                  </w:rPr>
                </w:pPr>
                <w:r w:rsidRPr="005D2F76">
                  <w:rPr>
                    <w:rStyle w:val="PlaceholderText"/>
                    <w:rFonts w:asciiTheme="minorHAnsi" w:eastAsiaTheme="minorHAnsi" w:hAnsiTheme="minorHAnsi" w:cstheme="minorBidi"/>
                    <w:b w:val="0"/>
                    <w:sz w:val="22"/>
                    <w:szCs w:val="22"/>
                    <w:lang w:val="en-GB" w:eastAsia="en-US"/>
                  </w:rPr>
                  <w:t>Click to enter text.</w:t>
                </w:r>
              </w:p>
            </w:sdtContent>
          </w:sdt>
          <w:p w14:paraId="02FE4A87" w14:textId="2C68A0AF" w:rsidR="00E978C9" w:rsidRPr="005D2F76" w:rsidRDefault="00E978C9" w:rsidP="000975F3">
            <w:pPr>
              <w:pStyle w:val="CommentText"/>
              <w:rPr>
                <w:rFonts w:ascii="Arial" w:eastAsiaTheme="minorHAnsi" w:hAnsi="Arial" w:cs="Arial"/>
                <w:b w:val="0"/>
                <w:bCs w:val="0"/>
                <w:sz w:val="24"/>
                <w:szCs w:val="24"/>
                <w:lang w:val="en-US" w:eastAsia="en-US"/>
              </w:rPr>
            </w:pPr>
          </w:p>
        </w:tc>
      </w:tr>
    </w:tbl>
    <w:p w14:paraId="7665B0EE" w14:textId="77777777" w:rsidR="00BB4A0A" w:rsidRPr="005D2F76" w:rsidRDefault="00BB4A0A" w:rsidP="00FB4130">
      <w:pPr>
        <w:pStyle w:val="ListParagraph"/>
        <w:ind w:left="0"/>
        <w:jc w:val="both"/>
        <w:rPr>
          <w:rFonts w:ascii="Arial" w:hAnsi="Arial" w:cs="Arial"/>
          <w:sz w:val="24"/>
          <w:szCs w:val="24"/>
          <w:lang w:val="en-US"/>
        </w:rPr>
      </w:pPr>
    </w:p>
    <w:p w14:paraId="3C0F7FF6" w14:textId="705B374E" w:rsidR="008C6A07" w:rsidRPr="005D2F76" w:rsidRDefault="008C6A07" w:rsidP="00FB4130">
      <w:pPr>
        <w:pStyle w:val="ListParagraph"/>
        <w:ind w:left="0"/>
        <w:jc w:val="both"/>
        <w:rPr>
          <w:rFonts w:ascii="Arial" w:hAnsi="Arial" w:cs="Arial"/>
          <w:i/>
          <w:sz w:val="24"/>
          <w:szCs w:val="24"/>
          <w:u w:val="single"/>
        </w:rPr>
      </w:pPr>
      <w:r w:rsidRPr="005D2F76">
        <w:rPr>
          <w:rFonts w:ascii="Arial" w:hAnsi="Arial" w:cs="Arial"/>
          <w:i/>
          <w:sz w:val="24"/>
          <w:szCs w:val="24"/>
          <w:u w:val="single"/>
        </w:rPr>
        <w:t>Findings</w:t>
      </w:r>
    </w:p>
    <w:p w14:paraId="39ACE4B2" w14:textId="530EFF87" w:rsidR="008C6A07" w:rsidRPr="005D2F76" w:rsidRDefault="008C6A07" w:rsidP="00FB4130">
      <w:pPr>
        <w:pStyle w:val="ListParagraph"/>
        <w:ind w:left="0"/>
        <w:jc w:val="both"/>
        <w:rPr>
          <w:rFonts w:ascii="Arial" w:hAnsi="Arial" w:cs="Arial"/>
          <w:i/>
          <w:color w:val="0070C0"/>
          <w:sz w:val="24"/>
          <w:szCs w:val="24"/>
        </w:rPr>
      </w:pPr>
      <w:r w:rsidRPr="005D2F76">
        <w:rPr>
          <w:rFonts w:ascii="Arial" w:hAnsi="Arial" w:cs="Arial"/>
          <w:i/>
          <w:color w:val="0070C0"/>
          <w:sz w:val="24"/>
          <w:szCs w:val="24"/>
        </w:rPr>
        <w:t xml:space="preserve">A short description of the situation in the Department based on evidence from the Department’s application and the site - visit. </w:t>
      </w:r>
    </w:p>
    <w:sdt>
      <w:sdtPr>
        <w:rPr>
          <w:rFonts w:ascii="Arial" w:hAnsi="Arial" w:cs="Arial"/>
          <w:bCs/>
          <w:sz w:val="24"/>
          <w:szCs w:val="24"/>
          <w:lang w:val="en-US"/>
        </w:rPr>
        <w:id w:val="839962571"/>
        <w:placeholder>
          <w:docPart w:val="93D5EA8153624521A89601807085F777"/>
        </w:placeholder>
        <w:showingPlcHdr/>
      </w:sdtPr>
      <w:sdtEndPr/>
      <w:sdtContent>
        <w:p w14:paraId="7D0BE104" w14:textId="437A5776"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016DB1F8" w14:textId="77777777" w:rsidR="00FB4130" w:rsidRPr="005D2F76" w:rsidRDefault="00FB4130" w:rsidP="00FB4130">
      <w:pPr>
        <w:pStyle w:val="ListParagraph"/>
        <w:ind w:left="0"/>
        <w:jc w:val="both"/>
        <w:rPr>
          <w:rFonts w:ascii="Arial" w:hAnsi="Arial" w:cs="Arial"/>
          <w:sz w:val="24"/>
          <w:szCs w:val="24"/>
          <w:lang w:val="en-US"/>
        </w:rPr>
      </w:pPr>
    </w:p>
    <w:p w14:paraId="60B1EA2E" w14:textId="77777777" w:rsidR="008C6A07" w:rsidRPr="005D2F76" w:rsidRDefault="008C6A07" w:rsidP="00FB4130">
      <w:pPr>
        <w:pStyle w:val="ListParagraph"/>
        <w:ind w:left="0"/>
        <w:jc w:val="both"/>
        <w:rPr>
          <w:rFonts w:ascii="Arial" w:hAnsi="Arial" w:cs="Arial"/>
          <w:i/>
          <w:sz w:val="24"/>
          <w:szCs w:val="24"/>
        </w:rPr>
      </w:pPr>
      <w:r w:rsidRPr="005D2F76">
        <w:rPr>
          <w:rFonts w:ascii="Arial" w:hAnsi="Arial" w:cs="Arial"/>
          <w:i/>
          <w:sz w:val="24"/>
          <w:szCs w:val="24"/>
          <w:u w:val="single"/>
        </w:rPr>
        <w:t>Strengths</w:t>
      </w:r>
    </w:p>
    <w:p w14:paraId="2471C306" w14:textId="77777777" w:rsidR="008C6A07" w:rsidRPr="005D2F76" w:rsidRDefault="008C6A07" w:rsidP="00FB4130">
      <w:pPr>
        <w:pStyle w:val="ListParagraph"/>
        <w:ind w:left="0"/>
        <w:jc w:val="both"/>
        <w:rPr>
          <w:rFonts w:ascii="Arial" w:hAnsi="Arial" w:cs="Arial"/>
          <w:i/>
          <w:color w:val="0070C0"/>
          <w:sz w:val="24"/>
          <w:szCs w:val="24"/>
        </w:rPr>
      </w:pPr>
      <w:r w:rsidRPr="005D2F76">
        <w:rPr>
          <w:rFonts w:ascii="Arial" w:hAnsi="Arial" w:cs="Arial"/>
          <w:i/>
          <w:color w:val="0070C0"/>
          <w:sz w:val="24"/>
          <w:szCs w:val="24"/>
        </w:rPr>
        <w:t>A list of strengths, e.g. examples of good practices, achievements, innovative solutions etc.</w:t>
      </w:r>
    </w:p>
    <w:sdt>
      <w:sdtPr>
        <w:rPr>
          <w:rFonts w:ascii="Arial" w:hAnsi="Arial" w:cs="Arial"/>
          <w:bCs/>
          <w:sz w:val="24"/>
          <w:szCs w:val="24"/>
          <w:lang w:val="en-US"/>
        </w:rPr>
        <w:id w:val="1467705941"/>
        <w:placeholder>
          <w:docPart w:val="91C30EC5ECA34618AD1AC652013A9048"/>
        </w:placeholder>
        <w:showingPlcHdr/>
      </w:sdtPr>
      <w:sdtEndPr/>
      <w:sdtContent>
        <w:p w14:paraId="4A899ED5" w14:textId="5FB8BC98"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0F937AFA" w14:textId="4055F916" w:rsidR="008C6A07" w:rsidRPr="005D2F76" w:rsidRDefault="008C6A07" w:rsidP="00FB4130">
      <w:pPr>
        <w:pStyle w:val="ListParagraph"/>
        <w:spacing w:after="0"/>
        <w:ind w:left="0"/>
        <w:jc w:val="both"/>
        <w:rPr>
          <w:rFonts w:ascii="Arial" w:hAnsi="Arial" w:cs="Arial"/>
          <w:i/>
          <w:sz w:val="24"/>
          <w:szCs w:val="24"/>
          <w:u w:val="single"/>
        </w:rPr>
      </w:pPr>
      <w:r w:rsidRPr="005D2F76">
        <w:rPr>
          <w:rFonts w:ascii="Arial" w:hAnsi="Arial" w:cs="Arial"/>
          <w:i/>
          <w:sz w:val="24"/>
          <w:szCs w:val="24"/>
          <w:u w:val="single"/>
        </w:rPr>
        <w:lastRenderedPageBreak/>
        <w:t>Areas of improvement and recommendations</w:t>
      </w:r>
    </w:p>
    <w:p w14:paraId="27E17D0C" w14:textId="77777777" w:rsidR="008C6A07" w:rsidRPr="005D2F76" w:rsidRDefault="008C6A07" w:rsidP="00FB4130">
      <w:pPr>
        <w:jc w:val="both"/>
        <w:rPr>
          <w:rFonts w:ascii="Arial" w:hAnsi="Arial" w:cs="Arial"/>
          <w:i/>
          <w:color w:val="0070C0"/>
          <w:sz w:val="24"/>
          <w:szCs w:val="24"/>
        </w:rPr>
      </w:pPr>
      <w:r w:rsidRPr="005D2F76">
        <w:rPr>
          <w:rFonts w:ascii="Arial" w:hAnsi="Arial" w:cs="Arial"/>
          <w:i/>
          <w:color w:val="0070C0"/>
          <w:sz w:val="24"/>
          <w:szCs w:val="24"/>
        </w:rPr>
        <w:t xml:space="preserve">A list of problem areas followed by or linked to the recommendations of how to improve the situation. </w:t>
      </w:r>
    </w:p>
    <w:sdt>
      <w:sdtPr>
        <w:rPr>
          <w:rFonts w:ascii="Arial" w:hAnsi="Arial" w:cs="Arial"/>
          <w:bCs/>
          <w:sz w:val="24"/>
          <w:szCs w:val="24"/>
          <w:lang w:val="en-US"/>
        </w:rPr>
        <w:id w:val="-2035329454"/>
        <w:placeholder>
          <w:docPart w:val="77E8ED054284402EADA97AB9CAC844BC"/>
        </w:placeholder>
        <w:showingPlcHdr/>
      </w:sdtPr>
      <w:sdtEndPr/>
      <w:sdtContent>
        <w:p w14:paraId="7172B38F" w14:textId="5A171FA4"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5E8655EE" w14:textId="1EE0A035" w:rsidR="008C6A07" w:rsidRPr="005D2F76" w:rsidRDefault="008C6A07" w:rsidP="00FB4130">
      <w:pPr>
        <w:pStyle w:val="ListParagraph"/>
        <w:ind w:left="0"/>
        <w:jc w:val="both"/>
        <w:rPr>
          <w:rFonts w:ascii="Arial" w:hAnsi="Arial" w:cs="Arial"/>
          <w:i/>
          <w:sz w:val="24"/>
          <w:szCs w:val="24"/>
          <w:u w:val="single"/>
          <w:lang w:val="en-US"/>
        </w:rPr>
      </w:pPr>
    </w:p>
    <w:p w14:paraId="15863882" w14:textId="77777777" w:rsidR="00EE0D3D" w:rsidRPr="005D2F76" w:rsidRDefault="00EE0D3D" w:rsidP="00EE0D3D">
      <w:pPr>
        <w:jc w:val="both"/>
        <w:rPr>
          <w:rFonts w:ascii="Arial" w:hAnsi="Arial" w:cs="Arial"/>
          <w:b/>
          <w:sz w:val="24"/>
          <w:szCs w:val="24"/>
        </w:rPr>
      </w:pPr>
      <w:r w:rsidRPr="005D2F76">
        <w:rPr>
          <w:rFonts w:ascii="Arial" w:hAnsi="Arial" w:cs="Arial"/>
          <w:b/>
          <w:sz w:val="24"/>
          <w:szCs w:val="24"/>
        </w:rPr>
        <w:t>Please √ what is appropriate for the following assessment area:</w:t>
      </w:r>
    </w:p>
    <w:tbl>
      <w:tblPr>
        <w:tblStyle w:val="TableGrid"/>
        <w:tblW w:w="7083" w:type="dxa"/>
        <w:jc w:val="center"/>
        <w:tblLayout w:type="fixed"/>
        <w:tblLook w:val="04A0" w:firstRow="1" w:lastRow="0" w:firstColumn="1" w:lastColumn="0" w:noHBand="0" w:noVBand="1"/>
      </w:tblPr>
      <w:tblGrid>
        <w:gridCol w:w="2325"/>
        <w:gridCol w:w="4758"/>
      </w:tblGrid>
      <w:tr w:rsidR="0035328E" w:rsidRPr="005D2F76" w14:paraId="0560E8DD" w14:textId="77777777" w:rsidTr="0035328E">
        <w:trPr>
          <w:jc w:val="center"/>
        </w:trPr>
        <w:tc>
          <w:tcPr>
            <w:tcW w:w="2325" w:type="dxa"/>
            <w:vAlign w:val="center"/>
          </w:tcPr>
          <w:p w14:paraId="36321A9C" w14:textId="77777777" w:rsidR="0035328E" w:rsidRPr="005D2F76" w:rsidRDefault="0035328E" w:rsidP="0035328E">
            <w:pPr>
              <w:pStyle w:val="ListParagraph"/>
              <w:ind w:left="0"/>
              <w:rPr>
                <w:rFonts w:ascii="Arial" w:hAnsi="Arial" w:cs="Arial"/>
                <w:b/>
                <w:sz w:val="24"/>
                <w:szCs w:val="24"/>
              </w:rPr>
            </w:pPr>
            <w:r w:rsidRPr="005D2F76">
              <w:rPr>
                <w:rFonts w:ascii="Arial" w:hAnsi="Arial" w:cs="Arial"/>
                <w:b/>
                <w:sz w:val="24"/>
                <w:szCs w:val="24"/>
              </w:rPr>
              <w:t>Assessment area</w:t>
            </w:r>
          </w:p>
        </w:tc>
        <w:tc>
          <w:tcPr>
            <w:tcW w:w="4758" w:type="dxa"/>
            <w:vAlign w:val="center"/>
          </w:tcPr>
          <w:p w14:paraId="0D5E7CD7" w14:textId="622867E3"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Fonts w:ascii="Arial" w:hAnsi="Arial" w:cs="Arial"/>
                <w:b/>
                <w:i/>
                <w:color w:val="C45911" w:themeColor="accent2" w:themeShade="BF"/>
                <w:sz w:val="24"/>
                <w:szCs w:val="24"/>
                <w:lang w:val="en-US"/>
              </w:rPr>
              <w:t xml:space="preserve">Non-compliant / </w:t>
            </w:r>
            <w:r w:rsidRPr="005D2F76">
              <w:rPr>
                <w:rFonts w:ascii="Arial" w:hAnsi="Arial" w:cs="Arial"/>
                <w:b/>
                <w:i/>
                <w:color w:val="C45911" w:themeColor="accent2" w:themeShade="BF"/>
                <w:sz w:val="24"/>
                <w:szCs w:val="24"/>
                <w:lang w:val="en-US"/>
              </w:rPr>
              <w:br/>
              <w:t>Partially Compliant / Compliant</w:t>
            </w:r>
          </w:p>
        </w:tc>
      </w:tr>
      <w:tr w:rsidR="0035328E" w:rsidRPr="005D2F76" w14:paraId="654649C7" w14:textId="77777777" w:rsidTr="0035328E">
        <w:trPr>
          <w:jc w:val="center"/>
        </w:trPr>
        <w:tc>
          <w:tcPr>
            <w:tcW w:w="2325" w:type="dxa"/>
          </w:tcPr>
          <w:p w14:paraId="71D2181C" w14:textId="13686E1A" w:rsidR="0035328E" w:rsidRPr="005D2F76" w:rsidRDefault="0035328E" w:rsidP="0035328E">
            <w:pPr>
              <w:rPr>
                <w:rFonts w:ascii="Arial" w:hAnsi="Arial" w:cs="Arial"/>
                <w:sz w:val="24"/>
                <w:szCs w:val="24"/>
              </w:rPr>
            </w:pPr>
            <w:r w:rsidRPr="005D2F76">
              <w:rPr>
                <w:rFonts w:ascii="Arial" w:hAnsi="Arial" w:cs="Arial"/>
                <w:sz w:val="24"/>
                <w:szCs w:val="24"/>
                <w:lang w:val="en-US"/>
              </w:rPr>
              <w:t>7. Resources</w:t>
            </w:r>
          </w:p>
        </w:tc>
        <w:sdt>
          <w:sdtPr>
            <w:rPr>
              <w:rFonts w:ascii="Arial" w:hAnsi="Arial" w:cs="Arial"/>
              <w:sz w:val="24"/>
              <w:szCs w:val="24"/>
            </w:rPr>
            <w:id w:val="-1970198213"/>
            <w:placeholder>
              <w:docPart w:val="A14A84BBE9E7431CBB6C1E541797FA79"/>
            </w:placeholder>
            <w:showingPlcHdr/>
            <w:comboBox>
              <w:listItem w:displayText="Non Compliant" w:value="Non Compliant"/>
              <w:listItem w:displayText="Partially Compliant" w:value="Partially Compliant"/>
              <w:listItem w:displayText="Compliant" w:value="Compliant"/>
            </w:comboBox>
          </w:sdtPr>
          <w:sdtEndPr/>
          <w:sdtContent>
            <w:tc>
              <w:tcPr>
                <w:tcW w:w="4758" w:type="dxa"/>
                <w:vAlign w:val="center"/>
              </w:tcPr>
              <w:p w14:paraId="69B5E4F0" w14:textId="43265C7C" w:rsidR="0035328E" w:rsidRPr="005D2F76" w:rsidRDefault="0035328E" w:rsidP="0035328E">
                <w:pPr>
                  <w:pStyle w:val="ListParagraph"/>
                  <w:ind w:left="0"/>
                  <w:jc w:val="center"/>
                  <w:rPr>
                    <w:rFonts w:ascii="Arial" w:hAnsi="Arial" w:cs="Arial"/>
                    <w:b/>
                    <w:i/>
                    <w:color w:val="C45911" w:themeColor="accent2" w:themeShade="BF"/>
                    <w:sz w:val="24"/>
                    <w:szCs w:val="24"/>
                    <w:lang w:val="en-US"/>
                  </w:rPr>
                </w:pPr>
                <w:r w:rsidRPr="005D2F76">
                  <w:rPr>
                    <w:rStyle w:val="PlaceholderText"/>
                  </w:rPr>
                  <w:t>Choose answer</w:t>
                </w:r>
              </w:p>
            </w:tc>
          </w:sdtContent>
        </w:sdt>
      </w:tr>
    </w:tbl>
    <w:p w14:paraId="087472BF" w14:textId="3982145B" w:rsidR="0066072F" w:rsidRPr="005D2F76" w:rsidRDefault="0066072F" w:rsidP="00531C19">
      <w:pPr>
        <w:rPr>
          <w:rFonts w:ascii="Arial" w:hAnsi="Arial" w:cs="Arial"/>
          <w:b/>
          <w:sz w:val="24"/>
          <w:szCs w:val="24"/>
        </w:rPr>
      </w:pPr>
    </w:p>
    <w:p w14:paraId="4E53B98E" w14:textId="77777777" w:rsidR="0066072F" w:rsidRPr="005D2F76" w:rsidRDefault="0066072F">
      <w:pPr>
        <w:rPr>
          <w:rFonts w:ascii="Arial" w:hAnsi="Arial" w:cs="Arial"/>
          <w:b/>
          <w:sz w:val="24"/>
          <w:szCs w:val="24"/>
        </w:rPr>
      </w:pPr>
      <w:r w:rsidRPr="005D2F76">
        <w:rPr>
          <w:rFonts w:ascii="Arial" w:hAnsi="Arial" w:cs="Arial"/>
          <w:b/>
          <w:sz w:val="24"/>
          <w:szCs w:val="24"/>
        </w:rPr>
        <w:br w:type="page"/>
      </w:r>
    </w:p>
    <w:p w14:paraId="39442D9F" w14:textId="77777777" w:rsidR="002F0D0E" w:rsidRPr="005D2F76" w:rsidRDefault="00B45050" w:rsidP="00FB4130">
      <w:pPr>
        <w:pStyle w:val="ListParagraph"/>
        <w:numPr>
          <w:ilvl w:val="0"/>
          <w:numId w:val="1"/>
        </w:numPr>
        <w:ind w:left="360"/>
        <w:rPr>
          <w:rFonts w:ascii="Arial" w:hAnsi="Arial" w:cs="Arial"/>
          <w:b/>
          <w:sz w:val="24"/>
          <w:szCs w:val="24"/>
          <w:lang w:val="en-US"/>
        </w:rPr>
      </w:pPr>
      <w:r w:rsidRPr="005D2F76">
        <w:rPr>
          <w:rFonts w:ascii="Arial" w:hAnsi="Arial" w:cs="Arial"/>
          <w:b/>
          <w:sz w:val="24"/>
          <w:szCs w:val="24"/>
          <w:lang w:val="en-US"/>
        </w:rPr>
        <w:lastRenderedPageBreak/>
        <w:t>Conclusions and final remarks</w:t>
      </w:r>
    </w:p>
    <w:p w14:paraId="0796F080" w14:textId="24821E50" w:rsidR="00B62DC9" w:rsidRPr="005D2F76" w:rsidRDefault="008E4FCE" w:rsidP="00FB4130">
      <w:pPr>
        <w:pStyle w:val="CommentText"/>
        <w:spacing w:before="120" w:after="120"/>
        <w:jc w:val="both"/>
        <w:rPr>
          <w:rFonts w:ascii="Arial" w:hAnsi="Arial" w:cs="Arial"/>
          <w:i/>
          <w:color w:val="0070C0"/>
          <w:sz w:val="24"/>
          <w:szCs w:val="24"/>
          <w:lang w:val="en-US" w:eastAsia="en-US"/>
        </w:rPr>
      </w:pPr>
      <w:r w:rsidRPr="005D2F76">
        <w:rPr>
          <w:rFonts w:ascii="Arial" w:hAnsi="Arial" w:cs="Arial"/>
          <w:i/>
          <w:color w:val="0070C0"/>
          <w:sz w:val="24"/>
          <w:szCs w:val="24"/>
          <w:lang w:val="en-US" w:eastAsia="en-US"/>
        </w:rPr>
        <w:t xml:space="preserve">Please provide constructive conclusions and final </w:t>
      </w:r>
      <w:r w:rsidR="00BB4A0A" w:rsidRPr="005D2F76">
        <w:rPr>
          <w:rFonts w:ascii="Arial" w:hAnsi="Arial" w:cs="Arial"/>
          <w:i/>
          <w:color w:val="0070C0"/>
          <w:sz w:val="24"/>
          <w:szCs w:val="24"/>
          <w:lang w:val="en-US" w:eastAsia="en-US"/>
        </w:rPr>
        <w:t>remarks, which</w:t>
      </w:r>
      <w:r w:rsidRPr="005D2F76">
        <w:rPr>
          <w:rFonts w:ascii="Arial" w:hAnsi="Arial" w:cs="Arial"/>
          <w:i/>
          <w:color w:val="0070C0"/>
          <w:sz w:val="24"/>
          <w:szCs w:val="24"/>
          <w:lang w:val="en-US" w:eastAsia="en-US"/>
        </w:rPr>
        <w:t xml:space="preserve"> may form the basis upon which improvements of the quality of the </w:t>
      </w:r>
      <w:r w:rsidR="009E570C" w:rsidRPr="005D2F76">
        <w:rPr>
          <w:rFonts w:ascii="Arial" w:hAnsi="Arial" w:cs="Arial"/>
          <w:i/>
          <w:color w:val="0070C0"/>
          <w:sz w:val="24"/>
          <w:szCs w:val="24"/>
          <w:lang w:val="en-US" w:eastAsia="en-US"/>
        </w:rPr>
        <w:t>Department</w:t>
      </w:r>
      <w:r w:rsidRPr="005D2F76">
        <w:rPr>
          <w:rFonts w:ascii="Arial" w:hAnsi="Arial" w:cs="Arial"/>
          <w:i/>
          <w:color w:val="0070C0"/>
          <w:sz w:val="24"/>
          <w:szCs w:val="24"/>
          <w:lang w:val="en-US" w:eastAsia="en-US"/>
        </w:rPr>
        <w:t xml:space="preserve"> under review may be achieved</w:t>
      </w:r>
      <w:r w:rsidR="00D64058" w:rsidRPr="005D2F76">
        <w:rPr>
          <w:rFonts w:ascii="Arial" w:hAnsi="Arial" w:cs="Arial"/>
          <w:i/>
          <w:color w:val="0070C0"/>
          <w:sz w:val="24"/>
          <w:szCs w:val="24"/>
          <w:lang w:val="en-US" w:eastAsia="en-US"/>
        </w:rPr>
        <w:t>.</w:t>
      </w:r>
    </w:p>
    <w:sdt>
      <w:sdtPr>
        <w:rPr>
          <w:rFonts w:ascii="Arial" w:hAnsi="Arial" w:cs="Arial"/>
          <w:bCs/>
          <w:sz w:val="24"/>
          <w:szCs w:val="24"/>
          <w:lang w:val="en-US"/>
        </w:rPr>
        <w:id w:val="-168257438"/>
        <w:placeholder>
          <w:docPart w:val="D4B65C496E51400F8C8815F6DDF14997"/>
        </w:placeholder>
        <w:showingPlcHdr/>
      </w:sdtPr>
      <w:sdtEndPr/>
      <w:sdtContent>
        <w:p w14:paraId="2AC0A452" w14:textId="50431EF3" w:rsidR="00FB4130" w:rsidRPr="005D2F76" w:rsidRDefault="00FB4130" w:rsidP="008555E6">
          <w:pPr>
            <w:pStyle w:val="CommentText"/>
            <w:spacing w:after="0"/>
            <w:rPr>
              <w:rFonts w:ascii="Arial" w:eastAsiaTheme="minorHAnsi" w:hAnsi="Arial" w:cs="Arial"/>
              <w:bCs/>
              <w:sz w:val="24"/>
              <w:szCs w:val="24"/>
              <w:lang w:val="en-US" w:eastAsia="en-US"/>
            </w:rPr>
          </w:pPr>
          <w:r w:rsidRPr="005D2F76">
            <w:rPr>
              <w:rStyle w:val="PlaceholderText"/>
              <w:rFonts w:asciiTheme="minorHAnsi" w:eastAsiaTheme="minorHAnsi" w:hAnsiTheme="minorHAnsi" w:cstheme="minorBidi"/>
              <w:sz w:val="22"/>
              <w:szCs w:val="22"/>
              <w:lang w:val="en-GB" w:eastAsia="en-US"/>
            </w:rPr>
            <w:t>Click to enter text.</w:t>
          </w:r>
        </w:p>
      </w:sdtContent>
    </w:sdt>
    <w:p w14:paraId="3E89D0A3" w14:textId="510F9A80" w:rsidR="00687444" w:rsidRPr="005D2F76" w:rsidRDefault="00687444">
      <w:pPr>
        <w:rPr>
          <w:rFonts w:ascii="Arial" w:hAnsi="Arial" w:cs="Arial"/>
          <w:sz w:val="24"/>
          <w:szCs w:val="24"/>
          <w:lang w:val="en-US"/>
        </w:rPr>
      </w:pPr>
      <w:r w:rsidRPr="005D2F76">
        <w:rPr>
          <w:rFonts w:ascii="Arial" w:hAnsi="Arial" w:cs="Arial"/>
          <w:sz w:val="24"/>
          <w:szCs w:val="24"/>
          <w:lang w:val="en-US"/>
        </w:rPr>
        <w:br w:type="page"/>
      </w:r>
    </w:p>
    <w:p w14:paraId="6C13E1F2" w14:textId="77777777" w:rsidR="00FB4130" w:rsidRPr="005D2F76" w:rsidRDefault="00FB4130" w:rsidP="00FB4130">
      <w:pPr>
        <w:pStyle w:val="ListParagraph"/>
        <w:numPr>
          <w:ilvl w:val="0"/>
          <w:numId w:val="1"/>
        </w:numPr>
        <w:ind w:left="0" w:firstLine="0"/>
        <w:rPr>
          <w:rFonts w:ascii="Arial" w:hAnsi="Arial" w:cs="Arial"/>
          <w:b/>
          <w:color w:val="000000"/>
          <w:sz w:val="24"/>
          <w:szCs w:val="24"/>
          <w:lang w:val="en-US"/>
        </w:rPr>
      </w:pPr>
      <w:r w:rsidRPr="005D2F76">
        <w:rPr>
          <w:rFonts w:ascii="Arial" w:hAnsi="Arial" w:cs="Arial"/>
          <w:b/>
          <w:color w:val="000000"/>
          <w:sz w:val="24"/>
          <w:szCs w:val="24"/>
          <w:lang w:val="en-US"/>
        </w:rPr>
        <w:lastRenderedPageBreak/>
        <w:t>Signatures of the EEC</w:t>
      </w:r>
    </w:p>
    <w:p w14:paraId="51CFE804" w14:textId="77777777" w:rsidR="00FB4130" w:rsidRPr="005D2F76" w:rsidRDefault="00FB4130" w:rsidP="008555E6">
      <w:pPr>
        <w:rPr>
          <w:rFonts w:ascii="Arial" w:hAnsi="Arial" w:cs="Arial"/>
          <w:color w:val="000000"/>
          <w:sz w:val="24"/>
          <w:szCs w:val="24"/>
          <w:lang w:val="en-US"/>
        </w:rPr>
      </w:pPr>
    </w:p>
    <w:tbl>
      <w:tblPr>
        <w:tblStyle w:val="GridTable5Dark-Accent11"/>
        <w:tblW w:w="9781" w:type="dxa"/>
        <w:tblInd w:w="562" w:type="dxa"/>
        <w:tblLook w:val="00A0" w:firstRow="1" w:lastRow="0" w:firstColumn="1" w:lastColumn="0" w:noHBand="0" w:noVBand="0"/>
      </w:tblPr>
      <w:tblGrid>
        <w:gridCol w:w="5333"/>
        <w:gridCol w:w="4448"/>
      </w:tblGrid>
      <w:tr w:rsidR="00FB4130" w:rsidRPr="005D2F76" w14:paraId="72F9BD42" w14:textId="77777777" w:rsidTr="00524BA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3004B8E5" w14:textId="77777777" w:rsidR="00FB4130" w:rsidRPr="005D2F76" w:rsidRDefault="00FB4130" w:rsidP="00C30B05">
            <w:pPr>
              <w:pStyle w:val="ListParagraph"/>
              <w:ind w:left="0"/>
              <w:contextualSpacing w:val="0"/>
              <w:jc w:val="center"/>
              <w:rPr>
                <w:rFonts w:ascii="Arial" w:hAnsi="Arial" w:cs="Arial"/>
                <w:i/>
                <w:color w:val="000000"/>
                <w:sz w:val="24"/>
                <w:szCs w:val="24"/>
                <w:lang w:val="en-US"/>
              </w:rPr>
            </w:pPr>
            <w:r w:rsidRPr="005D2F76">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4448" w:type="dxa"/>
            <w:shd w:val="clear" w:color="auto" w:fill="9CC2E5" w:themeFill="accent1" w:themeFillTint="99"/>
            <w:vAlign w:val="center"/>
          </w:tcPr>
          <w:p w14:paraId="4036020F" w14:textId="30F8760B" w:rsidR="00FB4130" w:rsidRPr="005D2F76" w:rsidRDefault="00FB4130" w:rsidP="00C30B05">
            <w:pPr>
              <w:pStyle w:val="ListParagraph"/>
              <w:ind w:left="0"/>
              <w:contextualSpacing w:val="0"/>
              <w:jc w:val="center"/>
              <w:rPr>
                <w:rFonts w:ascii="Arial" w:hAnsi="Arial" w:cs="Arial"/>
                <w:i/>
                <w:color w:val="000000"/>
                <w:sz w:val="24"/>
                <w:szCs w:val="24"/>
                <w:lang w:val="en-US"/>
              </w:rPr>
            </w:pPr>
            <w:r w:rsidRPr="005D2F76">
              <w:rPr>
                <w:rFonts w:ascii="Arial" w:hAnsi="Arial" w:cs="Arial"/>
                <w:i/>
                <w:color w:val="000000"/>
                <w:sz w:val="24"/>
                <w:szCs w:val="24"/>
                <w:lang w:val="en-US"/>
              </w:rPr>
              <w:t>Signature</w:t>
            </w:r>
          </w:p>
        </w:tc>
      </w:tr>
      <w:tr w:rsidR="00FB4130" w:rsidRPr="005D2F76" w14:paraId="167A1083" w14:textId="77777777" w:rsidTr="008555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24274410"/>
            <w:placeholder>
              <w:docPart w:val="4975F3D8C360484F95086D33DE2A215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71DE7593" w14:textId="02BB970E" w:rsidR="00FB4130" w:rsidRPr="005D2F76" w:rsidRDefault="00C30B05" w:rsidP="00C30B05">
                <w:pPr>
                  <w:pStyle w:val="ListParagraph"/>
                  <w:ind w:left="0"/>
                  <w:contextualSpacing w:val="0"/>
                  <w:rPr>
                    <w:rFonts w:ascii="Arial" w:hAnsi="Arial" w:cs="Arial"/>
                    <w:color w:val="000000"/>
                    <w:sz w:val="24"/>
                    <w:szCs w:val="24"/>
                  </w:rPr>
                </w:pPr>
                <w:r w:rsidRPr="005D2F76">
                  <w:rPr>
                    <w:rStyle w:val="PlaceholderText"/>
                  </w:rPr>
                  <w:t>FullN</w:t>
                </w:r>
                <w:r w:rsidR="00FB4130" w:rsidRPr="005D2F76">
                  <w:rPr>
                    <w:rStyle w:val="PlaceholderText"/>
                  </w:rPr>
                  <w:t>ame</w:t>
                </w:r>
              </w:p>
            </w:tc>
          </w:sdtContent>
        </w:sdt>
        <w:tc>
          <w:tcPr>
            <w:cnfStyle w:val="000010000000" w:firstRow="0" w:lastRow="0" w:firstColumn="0" w:lastColumn="0" w:oddVBand="1" w:evenVBand="0" w:oddHBand="0" w:evenHBand="0" w:firstRowFirstColumn="0" w:firstRowLastColumn="0" w:lastRowFirstColumn="0" w:lastRowLastColumn="0"/>
            <w:tcW w:w="4448" w:type="dxa"/>
            <w:vAlign w:val="center"/>
          </w:tcPr>
          <w:p w14:paraId="7E51781E" w14:textId="77777777" w:rsidR="00FB4130" w:rsidRPr="005D2F76" w:rsidRDefault="00FB4130" w:rsidP="00C30B05">
            <w:pPr>
              <w:pStyle w:val="ListParagraph"/>
              <w:ind w:left="0"/>
              <w:contextualSpacing w:val="0"/>
              <w:rPr>
                <w:rFonts w:ascii="Arial" w:hAnsi="Arial" w:cs="Arial"/>
                <w:color w:val="000000"/>
                <w:sz w:val="24"/>
                <w:szCs w:val="24"/>
              </w:rPr>
            </w:pPr>
          </w:p>
        </w:tc>
      </w:tr>
      <w:tr w:rsidR="00FB4130" w:rsidRPr="005D2F76" w14:paraId="3714D728" w14:textId="77777777" w:rsidTr="008555E6">
        <w:trPr>
          <w:trHeight w:val="567"/>
        </w:trPr>
        <w:sdt>
          <w:sdtPr>
            <w:rPr>
              <w:rFonts w:ascii="Arial" w:hAnsi="Arial" w:cs="Arial"/>
              <w:color w:val="000000"/>
              <w:sz w:val="24"/>
              <w:szCs w:val="24"/>
            </w:rPr>
            <w:id w:val="1448193349"/>
            <w:placeholder>
              <w:docPart w:val="359354E965AE46E4BC847717AB1F2A0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63D81D92" w14:textId="19E4B992" w:rsidR="00FB4130" w:rsidRPr="005D2F76" w:rsidRDefault="00C30B05" w:rsidP="00C30B05">
                <w:pPr>
                  <w:pStyle w:val="ListParagraph"/>
                  <w:ind w:left="0"/>
                  <w:contextualSpacing w:val="0"/>
                  <w:rPr>
                    <w:rFonts w:ascii="Arial" w:hAnsi="Arial" w:cs="Arial"/>
                    <w:color w:val="000000"/>
                    <w:sz w:val="24"/>
                    <w:szCs w:val="24"/>
                  </w:rPr>
                </w:pPr>
                <w:r w:rsidRPr="005D2F76">
                  <w:rPr>
                    <w:rStyle w:val="PlaceholderText"/>
                  </w:rPr>
                  <w:t>Full</w:t>
                </w:r>
                <w:r w:rsidR="00FB4130" w:rsidRPr="005D2F76">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vAlign w:val="center"/>
          </w:tcPr>
          <w:p w14:paraId="74F35BC7" w14:textId="77777777" w:rsidR="00FB4130" w:rsidRPr="005D2F76" w:rsidRDefault="00FB4130" w:rsidP="00C30B05">
            <w:pPr>
              <w:pStyle w:val="ListParagraph"/>
              <w:ind w:left="0"/>
              <w:contextualSpacing w:val="0"/>
              <w:rPr>
                <w:rFonts w:ascii="Arial" w:hAnsi="Arial" w:cs="Arial"/>
                <w:color w:val="000000"/>
                <w:sz w:val="24"/>
                <w:szCs w:val="24"/>
              </w:rPr>
            </w:pPr>
          </w:p>
        </w:tc>
      </w:tr>
      <w:tr w:rsidR="00FB4130" w:rsidRPr="005D2F76" w14:paraId="309108FE" w14:textId="77777777" w:rsidTr="008555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99398062"/>
            <w:placeholder>
              <w:docPart w:val="0B5D3EF80AD74233A8C15315A60E39F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358EE8BB" w14:textId="282353D8" w:rsidR="00FB4130" w:rsidRPr="005D2F76" w:rsidRDefault="00C30B05" w:rsidP="00C30B05">
                <w:pPr>
                  <w:pStyle w:val="ListParagraph"/>
                  <w:ind w:left="0"/>
                  <w:contextualSpacing w:val="0"/>
                  <w:rPr>
                    <w:rFonts w:ascii="Arial" w:hAnsi="Arial" w:cs="Arial"/>
                    <w:color w:val="000000"/>
                    <w:sz w:val="24"/>
                    <w:szCs w:val="24"/>
                  </w:rPr>
                </w:pPr>
                <w:r w:rsidRPr="005D2F76">
                  <w:rPr>
                    <w:rStyle w:val="PlaceholderText"/>
                  </w:rPr>
                  <w:t>Full</w:t>
                </w:r>
                <w:r w:rsidR="00FB4130" w:rsidRPr="005D2F76">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vAlign w:val="center"/>
          </w:tcPr>
          <w:p w14:paraId="4683278C" w14:textId="77777777" w:rsidR="00FB4130" w:rsidRPr="005D2F76" w:rsidRDefault="00FB4130" w:rsidP="00C30B05">
            <w:pPr>
              <w:pStyle w:val="ListParagraph"/>
              <w:ind w:left="0"/>
              <w:contextualSpacing w:val="0"/>
              <w:rPr>
                <w:rFonts w:ascii="Arial" w:hAnsi="Arial" w:cs="Arial"/>
                <w:color w:val="000000"/>
                <w:sz w:val="24"/>
                <w:szCs w:val="24"/>
              </w:rPr>
            </w:pPr>
          </w:p>
        </w:tc>
      </w:tr>
      <w:tr w:rsidR="00FB4130" w:rsidRPr="005D2F76" w14:paraId="4E45EB3D" w14:textId="77777777" w:rsidTr="008555E6">
        <w:trPr>
          <w:trHeight w:val="567"/>
        </w:trPr>
        <w:sdt>
          <w:sdtPr>
            <w:rPr>
              <w:rFonts w:ascii="Arial" w:hAnsi="Arial" w:cs="Arial"/>
              <w:color w:val="000000"/>
              <w:sz w:val="24"/>
              <w:szCs w:val="24"/>
            </w:rPr>
            <w:id w:val="-931281082"/>
            <w:placeholder>
              <w:docPart w:val="AB6EFAA5A9A84535962299B5C3B922D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4712B7AA" w14:textId="4E62E9AC" w:rsidR="00FB4130" w:rsidRPr="005D2F76" w:rsidRDefault="00C30B05" w:rsidP="00C30B05">
                <w:pPr>
                  <w:pStyle w:val="ListParagraph"/>
                  <w:ind w:left="0"/>
                  <w:contextualSpacing w:val="0"/>
                  <w:rPr>
                    <w:rFonts w:ascii="Arial" w:hAnsi="Arial" w:cs="Arial"/>
                    <w:color w:val="000000"/>
                    <w:sz w:val="24"/>
                    <w:szCs w:val="24"/>
                  </w:rPr>
                </w:pPr>
                <w:r w:rsidRPr="005D2F76">
                  <w:rPr>
                    <w:rStyle w:val="PlaceholderText"/>
                  </w:rPr>
                  <w:t>Full</w:t>
                </w:r>
                <w:r w:rsidR="00FB4130" w:rsidRPr="005D2F76">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vAlign w:val="center"/>
          </w:tcPr>
          <w:p w14:paraId="341CC1DC" w14:textId="77777777" w:rsidR="00FB4130" w:rsidRPr="005D2F76" w:rsidRDefault="00FB4130" w:rsidP="00C30B05">
            <w:pPr>
              <w:pStyle w:val="ListParagraph"/>
              <w:ind w:left="0"/>
              <w:contextualSpacing w:val="0"/>
              <w:rPr>
                <w:rFonts w:ascii="Arial" w:hAnsi="Arial" w:cs="Arial"/>
                <w:color w:val="000000"/>
                <w:sz w:val="24"/>
                <w:szCs w:val="24"/>
              </w:rPr>
            </w:pPr>
          </w:p>
        </w:tc>
      </w:tr>
      <w:tr w:rsidR="00FB4130" w:rsidRPr="005D2F76" w14:paraId="53C98407" w14:textId="77777777" w:rsidTr="008555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1069725529"/>
            <w:placeholder>
              <w:docPart w:val="74C7167D725D443EBB48DD1F0108752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6B5E6696" w14:textId="6B2F3DCB" w:rsidR="00FB4130" w:rsidRPr="005D2F76" w:rsidRDefault="00C30B05" w:rsidP="00C30B05">
                <w:pPr>
                  <w:pStyle w:val="ListParagraph"/>
                  <w:ind w:left="0"/>
                  <w:contextualSpacing w:val="0"/>
                  <w:rPr>
                    <w:rFonts w:ascii="Arial" w:hAnsi="Arial" w:cs="Arial"/>
                    <w:color w:val="000000"/>
                    <w:sz w:val="24"/>
                    <w:szCs w:val="24"/>
                  </w:rPr>
                </w:pPr>
                <w:r w:rsidRPr="005D2F76">
                  <w:rPr>
                    <w:rStyle w:val="PlaceholderText"/>
                  </w:rPr>
                  <w:t>Full</w:t>
                </w:r>
                <w:r w:rsidR="00FB4130" w:rsidRPr="005D2F76">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vAlign w:val="center"/>
          </w:tcPr>
          <w:p w14:paraId="1F928A1F" w14:textId="77777777" w:rsidR="00FB4130" w:rsidRPr="005D2F76" w:rsidRDefault="00FB4130" w:rsidP="00C30B05">
            <w:pPr>
              <w:pStyle w:val="ListParagraph"/>
              <w:ind w:left="0"/>
              <w:contextualSpacing w:val="0"/>
              <w:rPr>
                <w:rFonts w:ascii="Arial" w:hAnsi="Arial" w:cs="Arial"/>
                <w:color w:val="000000"/>
                <w:sz w:val="24"/>
                <w:szCs w:val="24"/>
              </w:rPr>
            </w:pPr>
          </w:p>
        </w:tc>
      </w:tr>
      <w:tr w:rsidR="00FB4130" w:rsidRPr="005D2F76" w14:paraId="7FBE2282" w14:textId="77777777" w:rsidTr="008555E6">
        <w:trPr>
          <w:trHeight w:val="567"/>
        </w:trPr>
        <w:sdt>
          <w:sdtPr>
            <w:rPr>
              <w:rFonts w:ascii="Arial" w:hAnsi="Arial" w:cs="Arial"/>
              <w:color w:val="000000"/>
              <w:sz w:val="24"/>
              <w:szCs w:val="24"/>
            </w:rPr>
            <w:id w:val="-45913930"/>
            <w:placeholder>
              <w:docPart w:val="7A6450B9CBD247EABBDBD021205B34A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vAlign w:val="center"/>
              </w:tcPr>
              <w:p w14:paraId="74DAE64B" w14:textId="247D89A5" w:rsidR="00FB4130" w:rsidRPr="005D2F76" w:rsidRDefault="00C30B05" w:rsidP="00C30B05">
                <w:pPr>
                  <w:pStyle w:val="ListParagraph"/>
                  <w:ind w:left="0"/>
                  <w:contextualSpacing w:val="0"/>
                  <w:rPr>
                    <w:rFonts w:ascii="Arial" w:hAnsi="Arial" w:cs="Arial"/>
                    <w:color w:val="000000"/>
                    <w:sz w:val="24"/>
                    <w:szCs w:val="24"/>
                  </w:rPr>
                </w:pPr>
                <w:r w:rsidRPr="005D2F76">
                  <w:rPr>
                    <w:rStyle w:val="PlaceholderText"/>
                  </w:rPr>
                  <w:t>Full</w:t>
                </w:r>
                <w:r w:rsidR="00FB4130" w:rsidRPr="005D2F76">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vAlign w:val="center"/>
          </w:tcPr>
          <w:p w14:paraId="0CC1BEB7" w14:textId="77777777" w:rsidR="00FB4130" w:rsidRPr="005D2F76" w:rsidRDefault="00FB4130" w:rsidP="00C30B05">
            <w:pPr>
              <w:pStyle w:val="ListParagraph"/>
              <w:ind w:left="0"/>
              <w:contextualSpacing w:val="0"/>
              <w:rPr>
                <w:rFonts w:ascii="Arial" w:hAnsi="Arial" w:cs="Arial"/>
                <w:color w:val="000000"/>
                <w:sz w:val="24"/>
                <w:szCs w:val="24"/>
              </w:rPr>
            </w:pPr>
          </w:p>
        </w:tc>
      </w:tr>
    </w:tbl>
    <w:p w14:paraId="3C3EBFA0" w14:textId="77777777" w:rsidR="00FB4130" w:rsidRPr="005D2F76" w:rsidRDefault="00FB4130" w:rsidP="00FB4130">
      <w:pPr>
        <w:rPr>
          <w:rFonts w:ascii="Arial" w:hAnsi="Arial" w:cs="Arial"/>
          <w:color w:val="000000"/>
          <w:sz w:val="24"/>
          <w:szCs w:val="24"/>
          <w:lang w:val="en-US"/>
        </w:rPr>
      </w:pPr>
    </w:p>
    <w:p w14:paraId="0FC3F810" w14:textId="77777777" w:rsidR="00FB4130" w:rsidRPr="005D2F76" w:rsidRDefault="00FB4130" w:rsidP="008555E6">
      <w:pPr>
        <w:rPr>
          <w:rFonts w:ascii="Arial" w:hAnsi="Arial" w:cs="Arial"/>
          <w:color w:val="000000"/>
          <w:sz w:val="24"/>
          <w:szCs w:val="24"/>
          <w:lang w:val="en-US"/>
        </w:rPr>
      </w:pPr>
    </w:p>
    <w:p w14:paraId="6C102BBE" w14:textId="6A8529E6" w:rsidR="00FB4130" w:rsidRDefault="00FB4130" w:rsidP="00FB4130">
      <w:pPr>
        <w:ind w:left="720"/>
        <w:rPr>
          <w:rFonts w:ascii="Arial" w:hAnsi="Arial" w:cs="Arial"/>
          <w:color w:val="000000"/>
          <w:sz w:val="24"/>
          <w:szCs w:val="24"/>
        </w:rPr>
      </w:pPr>
      <w:r w:rsidRPr="005D2F76">
        <w:rPr>
          <w:rFonts w:ascii="Arial" w:hAnsi="Arial" w:cs="Arial"/>
          <w:b/>
          <w:color w:val="000000"/>
          <w:sz w:val="24"/>
          <w:szCs w:val="24"/>
          <w:lang w:val="en-US"/>
        </w:rPr>
        <w:t>Date</w:t>
      </w:r>
      <w:r w:rsidRPr="005D2F76">
        <w:rPr>
          <w:rFonts w:ascii="Arial" w:hAnsi="Arial" w:cs="Arial"/>
          <w:b/>
          <w:color w:val="000000"/>
          <w:sz w:val="24"/>
          <w:szCs w:val="24"/>
        </w:rPr>
        <w:t>:</w:t>
      </w:r>
      <w:r w:rsidRPr="005D2F76">
        <w:rPr>
          <w:rFonts w:ascii="Arial" w:hAnsi="Arial" w:cs="Arial"/>
          <w:color w:val="000000"/>
          <w:sz w:val="24"/>
          <w:szCs w:val="24"/>
        </w:rPr>
        <w:t xml:space="preserve">  </w:t>
      </w:r>
      <w:sdt>
        <w:sdtPr>
          <w:rPr>
            <w:rFonts w:ascii="Arial" w:hAnsi="Arial" w:cs="Arial"/>
            <w:color w:val="000000"/>
            <w:sz w:val="24"/>
            <w:szCs w:val="24"/>
          </w:rPr>
          <w:id w:val="1743365252"/>
          <w:placeholder>
            <w:docPart w:val="1A4897564A77404D9BFDD9429A0F60A9"/>
          </w:placeholder>
          <w:showingPlcHdr/>
        </w:sdtPr>
        <w:sdtEndPr/>
        <w:sdtContent>
          <w:r w:rsidRPr="005D2F76">
            <w:rPr>
              <w:rStyle w:val="PlaceholderText"/>
            </w:rPr>
            <w:t>Click to enter date</w:t>
          </w:r>
        </w:sdtContent>
      </w:sdt>
    </w:p>
    <w:p w14:paraId="12CD5DB7" w14:textId="77777777" w:rsidR="00FB4130" w:rsidRPr="008555E6" w:rsidRDefault="00FB4130" w:rsidP="008555E6">
      <w:pPr>
        <w:rPr>
          <w:rFonts w:ascii="Arial" w:hAnsi="Arial" w:cs="Arial"/>
          <w:color w:val="000000"/>
          <w:sz w:val="24"/>
          <w:szCs w:val="24"/>
          <w:lang w:val="en-US"/>
        </w:rPr>
      </w:pPr>
    </w:p>
    <w:p w14:paraId="6B90F53E" w14:textId="77777777" w:rsidR="00FB4130" w:rsidRPr="008555E6" w:rsidRDefault="00FB4130" w:rsidP="00FB4130">
      <w:pPr>
        <w:rPr>
          <w:rFonts w:ascii="Arial" w:hAnsi="Arial" w:cs="Arial"/>
          <w:color w:val="000000"/>
          <w:sz w:val="24"/>
          <w:szCs w:val="24"/>
          <w:lang w:val="en-US"/>
        </w:rPr>
        <w:sectPr w:rsidR="00FB4130" w:rsidRPr="008555E6" w:rsidSect="00217F2C">
          <w:headerReference w:type="default" r:id="rId9"/>
          <w:footerReference w:type="default" r:id="rId10"/>
          <w:headerReference w:type="first" r:id="rId11"/>
          <w:footerReference w:type="first" r:id="rId12"/>
          <w:pgSz w:w="11906" w:h="16838"/>
          <w:pgMar w:top="2552" w:right="720" w:bottom="720" w:left="720" w:header="709" w:footer="431" w:gutter="0"/>
          <w:pgNumType w:start="0"/>
          <w:cols w:space="708"/>
          <w:titlePg/>
          <w:docGrid w:linePitch="360"/>
        </w:sectPr>
      </w:pPr>
    </w:p>
    <w:p w14:paraId="331D46F8" w14:textId="77777777" w:rsidR="00FB4130" w:rsidRDefault="00FB4130" w:rsidP="00FB4130">
      <w:pPr>
        <w:rPr>
          <w:rFonts w:ascii="Arial" w:hAnsi="Arial" w:cs="Arial"/>
          <w:sz w:val="24"/>
          <w:szCs w:val="24"/>
        </w:rPr>
        <w:sectPr w:rsidR="00FB4130" w:rsidSect="004B44A3">
          <w:type w:val="continuous"/>
          <w:pgSz w:w="11906" w:h="16838"/>
          <w:pgMar w:top="1559" w:right="720" w:bottom="720" w:left="720" w:header="709" w:footer="431" w:gutter="0"/>
          <w:pgNumType w:start="0"/>
          <w:cols w:space="708"/>
          <w:titlePg/>
          <w:docGrid w:linePitch="360"/>
        </w:sectPr>
      </w:pPr>
    </w:p>
    <w:p w14:paraId="6EFDF015" w14:textId="77777777" w:rsidR="00FB4130" w:rsidRPr="00C31066" w:rsidRDefault="00FB4130" w:rsidP="00C31066">
      <w:pPr>
        <w:rPr>
          <w:rFonts w:ascii="Arial" w:hAnsi="Arial" w:cs="Arial"/>
          <w:sz w:val="24"/>
          <w:szCs w:val="24"/>
        </w:rPr>
      </w:pPr>
    </w:p>
    <w:sectPr w:rsidR="00FB4130" w:rsidRPr="00C31066" w:rsidSect="004116DA">
      <w:headerReference w:type="default" r:id="rId13"/>
      <w:footerReference w:type="default" r:id="rId14"/>
      <w:headerReference w:type="first" r:id="rId15"/>
      <w:footerReference w:type="first" r:id="rId16"/>
      <w:pgSz w:w="11906" w:h="16838"/>
      <w:pgMar w:top="1557" w:right="720" w:bottom="720" w:left="720" w:header="708"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2A2B3B" w16cid:durableId="21DC4E53"/>
  <w16cid:commentId w16cid:paraId="07DC4618" w16cid:durableId="21DD9D68"/>
  <w16cid:commentId w16cid:paraId="58ECE6DB" w16cid:durableId="21DD9D88"/>
  <w16cid:commentId w16cid:paraId="096AD746" w16cid:durableId="21DD9ED3"/>
  <w16cid:commentId w16cid:paraId="61B45401" w16cid:durableId="21DD9F22"/>
  <w16cid:commentId w16cid:paraId="3BA4EA5D" w16cid:durableId="21DD9F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B1850" w14:textId="77777777" w:rsidR="00A93F1B" w:rsidRDefault="00A93F1B" w:rsidP="009A09E3">
      <w:pPr>
        <w:spacing w:after="0" w:line="240" w:lineRule="auto"/>
      </w:pPr>
      <w:r>
        <w:separator/>
      </w:r>
    </w:p>
  </w:endnote>
  <w:endnote w:type="continuationSeparator" w:id="0">
    <w:p w14:paraId="3606F509" w14:textId="77777777" w:rsidR="00A93F1B" w:rsidRDefault="00A93F1B"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161370"/>
      <w:docPartObj>
        <w:docPartGallery w:val="Page Numbers (Bottom of Page)"/>
        <w:docPartUnique/>
      </w:docPartObj>
    </w:sdtPr>
    <w:sdtEndPr/>
    <w:sdtContent>
      <w:p w14:paraId="4F6F1159" w14:textId="77777777" w:rsidR="00201F32" w:rsidRDefault="00201F32">
        <w:pPr>
          <w:pStyle w:val="Footer"/>
        </w:pPr>
        <w:r>
          <w:rPr>
            <w:noProof/>
            <w:lang w:eastAsia="en-GB"/>
          </w:rPr>
          <mc:AlternateContent>
            <mc:Choice Requires="wps">
              <w:drawing>
                <wp:anchor distT="0" distB="0" distL="114300" distR="114300" simplePos="0" relativeHeight="251662336" behindDoc="0" locked="0" layoutInCell="1" allowOverlap="1" wp14:anchorId="27EEFFEA" wp14:editId="16DC878E">
                  <wp:simplePos x="0" y="0"/>
                  <wp:positionH relativeFrom="rightMargin">
                    <wp:align>center</wp:align>
                  </wp:positionH>
                  <wp:positionV relativeFrom="bottomMargin">
                    <wp:align>center</wp:align>
                  </wp:positionV>
                  <wp:extent cx="565785" cy="19177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0EC564F" w14:textId="2A4B286D" w:rsidR="00201F32" w:rsidRPr="00CD16A4" w:rsidRDefault="00201F32">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2D6159">
                                <w:rPr>
                                  <w:noProof/>
                                  <w:color w:val="0070C0"/>
                                </w:rPr>
                                <w:t>22</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7EEFFEA" id="Rectangle 5" o:spid="_x0000_s1027" style="position:absolute;margin-left:0;margin-top:0;width:44.55pt;height:15.1pt;rotation:180;flip:x;z-index:25166233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ZupxAIAAME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" filled="f" fillcolor="#c0504d" stroked="f" strokecolor="#5c83b4" strokeweight="2.25pt">
                  <v:textbox inset=",0,,0">
                    <w:txbxContent>
                      <w:p w14:paraId="00EC564F" w14:textId="2A4B286D" w:rsidR="00201F32" w:rsidRPr="00CD16A4" w:rsidRDefault="00201F32">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2D6159">
                          <w:rPr>
                            <w:noProof/>
                            <w:color w:val="0070C0"/>
                          </w:rPr>
                          <w:t>22</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C0773" w14:textId="77777777" w:rsidR="00201F32" w:rsidRDefault="00201F32">
    <w:pPr>
      <w:pStyle w:val="Footer"/>
    </w:pPr>
    <w:r w:rsidRPr="00156448">
      <w:rPr>
        <w:noProof/>
        <w:lang w:eastAsia="en-GB"/>
      </w:rPr>
      <mc:AlternateContent>
        <mc:Choice Requires="wps">
          <w:drawing>
            <wp:anchor distT="0" distB="0" distL="114300" distR="114300" simplePos="0" relativeHeight="251665408" behindDoc="0" locked="0" layoutInCell="1" allowOverlap="1" wp14:anchorId="40A6BA43" wp14:editId="57446193">
              <wp:simplePos x="0" y="0"/>
              <wp:positionH relativeFrom="column">
                <wp:posOffset>1181100</wp:posOffset>
              </wp:positionH>
              <wp:positionV relativeFrom="paragraph">
                <wp:posOffset>-372745</wp:posOffset>
              </wp:positionV>
              <wp:extent cx="3657600" cy="365760"/>
              <wp:effectExtent l="0" t="0" r="4445" b="0"/>
              <wp:wrapNone/>
              <wp:docPr id="62" name="Text Box 6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67B53" w14:textId="77777777" w:rsidR="00201F32" w:rsidRPr="0052052E" w:rsidRDefault="00201F32" w:rsidP="004B44A3">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2366108E" w14:textId="77777777" w:rsidR="00201F32" w:rsidRPr="0052052E" w:rsidRDefault="00201F32" w:rsidP="004B44A3">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40A6BA43" id="_x0000_t202" coordsize="21600,21600" o:spt="202" path="m,l,21600r21600,l21600,xe">
              <v:stroke joinstyle="miter"/>
              <v:path gradientshapeok="t" o:connecttype="rect"/>
            </v:shapetype>
            <v:shape id="Text Box 62" o:spid="_x0000_s1028" type="#_x0000_t202" style="position:absolute;margin-left:93pt;margin-top:-29.35pt;width:4in;height:28.8pt;z-index:251665408;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A7V8dF4AgAAZQUA&#10;AA4AAAAAAAAAAAAAAAAALgIAAGRycy9lMm9Eb2MueG1sUEsBAi0AFAAGAAgAAAAhAI4z8n3hAAAA&#10;CgEAAA8AAAAAAAAAAAAAAAAA0gQAAGRycy9kb3ducmV2LnhtbFBLBQYAAAAABAAEAPMAAADgBQAA&#10;AAA=&#10;" filled="f" stroked="f" strokeweight=".5pt">
              <v:textbox style="mso-fit-shape-to-text:t" inset="0,0,0,0">
                <w:txbxContent>
                  <w:p w14:paraId="73767B53" w14:textId="77777777" w:rsidR="00201F32" w:rsidRPr="0052052E" w:rsidRDefault="00201F32" w:rsidP="004B44A3">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2366108E" w14:textId="77777777" w:rsidR="00201F32" w:rsidRPr="0052052E" w:rsidRDefault="00201F32" w:rsidP="004B44A3">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699811EF" w14:textId="77777777" w:rsidR="00201F32" w:rsidRDefault="00201F32">
        <w:pPr>
          <w:pStyle w:val="Footer"/>
        </w:pPr>
        <w:r>
          <w:rPr>
            <w:noProof/>
            <w:lang w:eastAsia="en-GB"/>
          </w:rPr>
          <mc:AlternateContent>
            <mc:Choice Requires="wps">
              <w:drawing>
                <wp:anchor distT="0" distB="0" distL="114300" distR="114300" simplePos="0" relativeHeight="251660288" behindDoc="0" locked="0" layoutInCell="1" allowOverlap="1" wp14:anchorId="76EDBC31" wp14:editId="1959AB20">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C0B8E47" w14:textId="00CEA645" w:rsidR="00201F32" w:rsidRPr="00CD16A4" w:rsidRDefault="00201F32">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Pr>
                                  <w:noProof/>
                                  <w:color w:val="0070C0"/>
                                </w:rPr>
                                <w:t>20</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6EDBC31" id="Rectangle 50" o:spid="_x0000_s1029" style="position:absolute;margin-left:0;margin-top:0;width:44.55pt;height:15.1pt;rotation:180;flip:x;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" filled="f" fillcolor="#c0504d" stroked="f" strokecolor="#5c83b4" strokeweight="2.25pt">
                  <v:textbox inset=",0,,0">
                    <w:txbxContent>
                      <w:p w14:paraId="4C0B8E47" w14:textId="00CEA645" w:rsidR="00566B93" w:rsidRPr="00CD16A4" w:rsidRDefault="00566B93">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Pr>
                            <w:noProof/>
                            <w:color w:val="0070C0"/>
                          </w:rPr>
                          <w:t>20</w:t>
                        </w:r>
                        <w:r w:rsidRPr="00CD16A4">
                          <w:rPr>
                            <w:noProof/>
                            <w:color w:val="0070C0"/>
                          </w:rPr>
                          <w:fldChar w:fldCharType="end"/>
                        </w:r>
                      </w:p>
                    </w:txbxContent>
                  </v:textbox>
                  <w10:wrap anchorx="margin" anchory="margin"/>
                </v:rect>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64AED" w14:textId="30363EDE" w:rsidR="00201F32" w:rsidRDefault="00201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F4D6D" w14:textId="77777777" w:rsidR="00A93F1B" w:rsidRDefault="00A93F1B" w:rsidP="009A09E3">
      <w:pPr>
        <w:spacing w:after="0" w:line="240" w:lineRule="auto"/>
      </w:pPr>
      <w:r>
        <w:separator/>
      </w:r>
    </w:p>
  </w:footnote>
  <w:footnote w:type="continuationSeparator" w:id="0">
    <w:p w14:paraId="0170FDFC" w14:textId="77777777" w:rsidR="00A93F1B" w:rsidRDefault="00A93F1B"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82843" w14:textId="2BC36EE7" w:rsidR="00201F32" w:rsidRDefault="00201F32" w:rsidP="00217F2C">
    <w:pPr>
      <w:pStyle w:val="Header"/>
    </w:pPr>
    <w:r>
      <w:rPr>
        <w:noProof/>
        <w:sz w:val="8"/>
        <w:lang w:eastAsia="en-GB"/>
      </w:rPr>
      <w:drawing>
        <wp:anchor distT="0" distB="0" distL="114300" distR="114300" simplePos="0" relativeHeight="251669504" behindDoc="0" locked="0" layoutInCell="1" allowOverlap="1" wp14:anchorId="038259E8" wp14:editId="4791947D">
          <wp:simplePos x="0" y="0"/>
          <wp:positionH relativeFrom="margin">
            <wp:align>center</wp:align>
          </wp:positionH>
          <wp:positionV relativeFrom="paragraph">
            <wp:posOffset>8890</wp:posOffset>
          </wp:positionV>
          <wp:extent cx="5399405" cy="1025525"/>
          <wp:effectExtent l="0" t="0" r="0" b="3175"/>
          <wp:wrapNone/>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399405" cy="1025525"/>
                  </a:xfrm>
                  <a:prstGeom prst="rect">
                    <a:avLst/>
                  </a:prstGeom>
                </pic:spPr>
              </pic:pic>
            </a:graphicData>
          </a:graphic>
          <wp14:sizeRelH relativeFrom="page">
            <wp14:pctWidth>0</wp14:pctWidth>
          </wp14:sizeRelH>
          <wp14:sizeRelV relativeFrom="page">
            <wp14:pctHeight>0</wp14:pctHeight>
          </wp14:sizeRelV>
        </wp:anchor>
      </w:drawing>
    </w:r>
  </w:p>
  <w:p w14:paraId="5A8D4C68" w14:textId="77777777" w:rsidR="00201F32" w:rsidRPr="00A31DA8" w:rsidRDefault="00201F32">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E4DAB" w14:textId="2CBD7F12" w:rsidR="00201F32" w:rsidRDefault="00201F32" w:rsidP="00FB4130">
    <w:pPr>
      <w:pStyle w:val="Header"/>
      <w:jc w:val="center"/>
    </w:pPr>
    <w:r>
      <w:rPr>
        <w:noProof/>
        <w:sz w:val="8"/>
        <w:lang w:eastAsia="en-GB"/>
      </w:rPr>
      <w:drawing>
        <wp:anchor distT="0" distB="0" distL="114300" distR="114300" simplePos="0" relativeHeight="251667456" behindDoc="0" locked="0" layoutInCell="1" allowOverlap="1" wp14:anchorId="29EB1314" wp14:editId="2602407B">
          <wp:simplePos x="0" y="0"/>
          <wp:positionH relativeFrom="column">
            <wp:posOffset>820732</wp:posOffset>
          </wp:positionH>
          <wp:positionV relativeFrom="paragraph">
            <wp:posOffset>-76835</wp:posOffset>
          </wp:positionV>
          <wp:extent cx="5399405" cy="1025525"/>
          <wp:effectExtent l="0" t="0" r="0" b="3175"/>
          <wp:wrapNone/>
          <wp:docPr id="123" name="Picture 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399405" cy="1025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g">
          <w:drawing>
            <wp:anchor distT="0" distB="0" distL="114300" distR="114300" simplePos="0" relativeHeight="251664384" behindDoc="1" locked="0" layoutInCell="1" allowOverlap="1" wp14:anchorId="25491A5F" wp14:editId="5F8D44AA">
              <wp:simplePos x="0" y="0"/>
              <wp:positionH relativeFrom="column">
                <wp:posOffset>-85725</wp:posOffset>
              </wp:positionH>
              <wp:positionV relativeFrom="paragraph">
                <wp:posOffset>-78105</wp:posOffset>
              </wp:positionV>
              <wp:extent cx="2133600" cy="9858375"/>
              <wp:effectExtent l="0" t="0" r="19050" b="9525"/>
              <wp:wrapNone/>
              <wp:docPr id="1" name="Group 1"/>
              <wp:cNvGraphicFramePr/>
              <a:graphic xmlns:a="http://schemas.openxmlformats.org/drawingml/2006/main">
                <a:graphicData uri="http://schemas.microsoft.com/office/word/2010/wordprocessingGroup">
                  <wpg:wgp>
                    <wpg:cNvGrpSpPr/>
                    <wpg:grpSpPr>
                      <a:xfrm>
                        <a:off x="0" y="0"/>
                        <a:ext cx="2133600" cy="9858375"/>
                        <a:chOff x="0" y="0"/>
                        <a:chExt cx="2133600" cy="9125585"/>
                      </a:xfrm>
                    </wpg:grpSpPr>
                    <wps:wsp>
                      <wps:cNvPr id="3" name="Rectangle 3"/>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76200" y="4210050"/>
                          <a:ext cx="2057400" cy="4910260"/>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7" name="Freeform 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 name="Freeform 8"/>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9" name="Group 19"/>
                        <wpg:cNvGrpSpPr>
                          <a:grpSpLocks noChangeAspect="1"/>
                        </wpg:cNvGrpSpPr>
                        <wpg:grpSpPr>
                          <a:xfrm>
                            <a:off x="80645" y="4826972"/>
                            <a:ext cx="1306273" cy="2505863"/>
                            <a:chOff x="80645" y="4649964"/>
                            <a:chExt cx="874712" cy="1677988"/>
                          </a:xfrm>
                        </wpg:grpSpPr>
                        <wps:wsp>
                          <wps:cNvPr id="20" name="Freeform 20"/>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V relativeFrom="margin">
                <wp14:pctHeight>0</wp14:pctHeight>
              </wp14:sizeRelV>
            </wp:anchor>
          </w:drawing>
        </mc:Choice>
        <mc:Fallback>
          <w:pict>
            <v:group w14:anchorId="24496A21" id="Group 1" o:spid="_x0000_s1026" style="position:absolute;margin-left:-6.75pt;margin-top:-6.15pt;width:168pt;height:776.25pt;z-index:-251652096;mso-height-relative:margin" coordsize="21336,91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">
              <v:rect id="Rectangle 3" o:spid="_x0000_s1027"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group id="Group 4"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6"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7"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9"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0"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1"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2"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3"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zqowAAAANsAAAAPAAAAZHJzL2Rvd25yZXYueG1sRE/dasIw&#10;FL4f+A7hCN6Mmc7B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60s6qM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4"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5"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6"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" path="m,l31,65r-8,l,xe" fillcolor="#44546a [3215]" strokecolor="#44546a [3215]" strokeweight="0">
                    <v:path arrowok="t" o:connecttype="custom" o:connectlocs="0,0;49213,103188;36513,103188;0,0" o:connectangles="0,0,0,0"/>
                  </v:shape>
                  <v:shape id="Freeform 17"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18"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19"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o:lock v:ext="edit" aspectratio="t"/>
                  <v:shape id="Freeform 20"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1"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2"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23"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4"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5"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6"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7"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28"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29"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30"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w:pict>
        </mc:Fallback>
      </mc:AlternateContent>
    </w:r>
  </w:p>
  <w:p w14:paraId="39672A58" w14:textId="77777777" w:rsidR="00201F32" w:rsidRDefault="00201F32" w:rsidP="00FB413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34695" w14:textId="07360D90" w:rsidR="00201F32" w:rsidRDefault="00201F32" w:rsidP="001B3017">
    <w:pPr>
      <w:pStyle w:val="Header"/>
      <w:jc w:val="center"/>
    </w:pPr>
    <w:r>
      <w:rPr>
        <w:noProof/>
        <w:lang w:eastAsia="en-GB"/>
      </w:rPr>
      <w:drawing>
        <wp:inline distT="0" distB="0" distL="0" distR="0" wp14:anchorId="6B2B102D" wp14:editId="3C334ACD">
          <wp:extent cx="5718725" cy="936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18725" cy="936000"/>
                  </a:xfrm>
                  <a:prstGeom prst="rect">
                    <a:avLst/>
                  </a:prstGeom>
                </pic:spPr>
              </pic:pic>
            </a:graphicData>
          </a:graphic>
        </wp:inline>
      </w:drawing>
    </w:r>
  </w:p>
  <w:p w14:paraId="3FB30715" w14:textId="77777777" w:rsidR="00201F32" w:rsidRDefault="00201F32" w:rsidP="001B3017">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E9319" w14:textId="75990BCA" w:rsidR="00201F32" w:rsidRPr="00FB4130" w:rsidRDefault="00201F32" w:rsidP="00FB4130">
    <w:pPr>
      <w:pStyle w:val="Header"/>
    </w:pPr>
    <w:r>
      <w:rPr>
        <w:noProof/>
        <w:lang w:eastAsia="en-GB"/>
      </w:rPr>
      <mc:AlternateContent>
        <mc:Choice Requires="wpg">
          <w:drawing>
            <wp:inline distT="0" distB="0" distL="0" distR="0" wp14:anchorId="1BDCDBEA" wp14:editId="018F7B47">
              <wp:extent cx="6636346" cy="9894762"/>
              <wp:effectExtent l="0" t="0" r="0" b="0"/>
              <wp:docPr id="97" name="Group 97"/>
              <wp:cNvGraphicFramePr/>
              <a:graphic xmlns:a="http://schemas.openxmlformats.org/drawingml/2006/main">
                <a:graphicData uri="http://schemas.microsoft.com/office/word/2010/wordprocessingGroup">
                  <wpg:wgp>
                    <wpg:cNvGrpSpPr/>
                    <wpg:grpSpPr>
                      <a:xfrm>
                        <a:off x="0" y="0"/>
                        <a:ext cx="6636346" cy="9894762"/>
                        <a:chOff x="0" y="0"/>
                        <a:chExt cx="6636346" cy="9894762"/>
                      </a:xfrm>
                    </wpg:grpSpPr>
                    <wpg:grpSp>
                      <wpg:cNvPr id="98" name="Group 98"/>
                      <wpg:cNvGrpSpPr/>
                      <wpg:grpSpPr>
                        <a:xfrm>
                          <a:off x="0" y="0"/>
                          <a:ext cx="1008971" cy="9858375"/>
                          <a:chOff x="0" y="0"/>
                          <a:chExt cx="1008971" cy="9125585"/>
                        </a:xfrm>
                      </wpg:grpSpPr>
                      <wps:wsp>
                        <wps:cNvPr id="99" name="Rectangle 99"/>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00" name="Group 100"/>
                        <wpg:cNvGrpSpPr/>
                        <wpg:grpSpPr>
                          <a:xfrm>
                            <a:off x="76200" y="6024542"/>
                            <a:ext cx="932771" cy="3095768"/>
                            <a:chOff x="80645" y="5365127"/>
                            <a:chExt cx="592230" cy="1967711"/>
                          </a:xfrm>
                        </wpg:grpSpPr>
                        <wpg:grpSp>
                          <wpg:cNvPr id="101" name="Group 101"/>
                          <wpg:cNvGrpSpPr>
                            <a:grpSpLocks noChangeAspect="1"/>
                          </wpg:cNvGrpSpPr>
                          <wpg:grpSpPr>
                            <a:xfrm>
                              <a:off x="587149" y="7145512"/>
                              <a:ext cx="85726" cy="187326"/>
                              <a:chOff x="587149" y="7145512"/>
                              <a:chExt cx="85726" cy="187326"/>
                            </a:xfrm>
                          </wpg:grpSpPr>
                          <wps:wsp>
                            <wps:cNvPr id="104" name="Freeform 10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5" name="Freeform 105"/>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6" name="Freeform 106"/>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07" name="Group 107"/>
                          <wpg:cNvGrpSpPr>
                            <a:grpSpLocks noChangeAspect="1"/>
                          </wpg:cNvGrpSpPr>
                          <wpg:grpSpPr>
                            <a:xfrm>
                              <a:off x="80645" y="5365127"/>
                              <a:ext cx="519191" cy="1967706"/>
                              <a:chOff x="80645" y="5010327"/>
                              <a:chExt cx="347663" cy="1317625"/>
                            </a:xfrm>
                          </wpg:grpSpPr>
                          <wps:wsp>
                            <wps:cNvPr id="108" name="Freeform 10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9" name="Freeform 109"/>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0" name="Freeform 110"/>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1" name="Freeform 11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2" name="Freeform 11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grpSp>
                    <pic:pic xmlns:pic="http://schemas.openxmlformats.org/drawingml/2006/picture">
                      <pic:nvPicPr>
                        <pic:cNvPr id="113" name="Picture 1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09511" y="9441317"/>
                          <a:ext cx="6426835" cy="453445"/>
                        </a:xfrm>
                        <a:prstGeom prst="rect">
                          <a:avLst/>
                        </a:prstGeom>
                      </pic:spPr>
                    </pic:pic>
                  </wpg:wgp>
                </a:graphicData>
              </a:graphic>
            </wp:inline>
          </w:drawing>
        </mc:Choice>
        <mc:Fallback>
          <w:pict>
            <v:group w14:anchorId="0D8DC440" id="Group 97" o:spid="_x0000_s1026" style="width:522.55pt;height:779.1pt;mso-position-horizontal-relative:char;mso-position-vertical-relative:line" coordsize="66363,98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">
              <v:group id="Group 98" o:spid="_x0000_s1027" style="position:absolute;width:10089;height:98583" coordsize="10089,9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028"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" fillcolor="#44546a [3215]" stroked="f" strokeweight="1pt"/>
                <v:group id="Group 100" o:spid="_x0000_s1029" style="position:absolute;left:762;top:60245;width:9327;height:30958" coordorigin="806,53651" coordsize="5922,19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group id="Group 101" o:spid="_x0000_s1030" style="position:absolute;left:5871;top:71455;width:857;height:1873" coordorigin="5871,71455" coordsize="857,1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o:lock v:ext="edit" aspectratio="t"/>
                    <v:shape id="Freeform 104" o:spid="_x0000_s1031"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05" o:spid="_x0000_s103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" path="m,l31,65r-8,l,xe" fillcolor="#44546a [3215]" strokecolor="#44546a [3215]" strokeweight="0">
                      <v:path arrowok="t" o:connecttype="custom" o:connectlocs="0,0;49213,103188;36513,103188;0,0" o:connectangles="0,0,0,0"/>
                    </v:shape>
                    <v:shape id="Freeform 106" o:spid="_x0000_s103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107" o:spid="_x0000_s1034" style="position:absolute;left:806;top:53651;width:5192;height:19677" coordorigin="806,50103" coordsize="3476,1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o:lock v:ext="edit" aspectratio="t"/>
                    <v:shape id="Freeform 108" o:spid="_x0000_s103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" path="m,l16,72r4,49l18,112,,31,,xe" fillcolor="#44546a [3215]" strokecolor="#44546a [3215]" strokeweight="0">
                      <v:fill opacity="13107f"/>
                      <v:stroke opacity="13107f"/>
                      <v:path arrowok="t" o:connecttype="custom" o:connectlocs="0,0;25400,114300;31750,192088;28575,177800;0,49213;0,0" o:connectangles="0,0,0,0,0,0"/>
                    </v:shape>
                    <v:shape id="Freeform 109" o:spid="_x0000_s1036"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" path="m,l33,71r-9,l11,36,,xe" fillcolor="#44546a [3215]" strokecolor="#44546a [3215]" strokeweight="0">
                      <v:fill opacity="13107f"/>
                      <v:stroke opacity="13107f"/>
                      <v:path arrowok="t" o:connecttype="custom" o:connectlocs="0,0;52388,112713;38100,112713;17463,57150;0,0" o:connectangles="0,0,0,0,0"/>
                    </v:shape>
                    <v:shape id="Freeform 110" o:spid="_x0000_s1037"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" path="m,l8,37r,4l15,95,4,49,,xe" fillcolor="#44546a [3215]" strokecolor="#44546a [3215]" strokeweight="0">
                      <v:fill opacity="13107f"/>
                      <v:stroke opacity="13107f"/>
                      <v:path arrowok="t" o:connecttype="custom" o:connectlocs="0,0;12700,58738;12700,65088;23813,150813;6350,77788;0,0" o:connectangles="0,0,0,0,0,0"/>
                    </v:shape>
                    <v:shape id="Freeform 111" o:spid="_x0000_s1038"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12" o:spid="_x0000_s1039"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 o:spid="_x0000_s1040" type="#_x0000_t75" style="position:absolute;left:2095;top:94413;width:64268;height:4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">
                <v:imagedata r:id="rId2" o:title=""/>
                <v:path arrowok="t"/>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87372"/>
    <w:multiLevelType w:val="multilevel"/>
    <w:tmpl w:val="0CD258B8"/>
    <w:lvl w:ilvl="0">
      <w:start w:val="4"/>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D4F43D0"/>
    <w:multiLevelType w:val="hybridMultilevel"/>
    <w:tmpl w:val="94980D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27B12FF"/>
    <w:multiLevelType w:val="hybridMultilevel"/>
    <w:tmpl w:val="0090D5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054F2A"/>
    <w:multiLevelType w:val="multilevel"/>
    <w:tmpl w:val="691CD8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994AF7"/>
    <w:multiLevelType w:val="multilevel"/>
    <w:tmpl w:val="17D252BA"/>
    <w:lvl w:ilvl="0">
      <w:start w:val="1"/>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331E43A4"/>
    <w:multiLevelType w:val="hybridMultilevel"/>
    <w:tmpl w:val="56765182"/>
    <w:lvl w:ilvl="0" w:tplc="48903DA6">
      <w:start w:val="6"/>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6140DF"/>
    <w:multiLevelType w:val="hybridMultilevel"/>
    <w:tmpl w:val="010695B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C80519"/>
    <w:multiLevelType w:val="multilevel"/>
    <w:tmpl w:val="D728A23A"/>
    <w:lvl w:ilvl="0">
      <w:start w:val="1"/>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366D273E"/>
    <w:multiLevelType w:val="multilevel"/>
    <w:tmpl w:val="DAF6C13A"/>
    <w:lvl w:ilvl="0">
      <w:start w:val="2"/>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39C73D71"/>
    <w:multiLevelType w:val="multilevel"/>
    <w:tmpl w:val="6EA299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945D0F"/>
    <w:multiLevelType w:val="multilevel"/>
    <w:tmpl w:val="8D9E8A70"/>
    <w:lvl w:ilvl="0">
      <w:start w:val="5"/>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2074DC8"/>
    <w:multiLevelType w:val="hybridMultilevel"/>
    <w:tmpl w:val="6D62DFB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A5C7A51"/>
    <w:multiLevelType w:val="hybridMultilevel"/>
    <w:tmpl w:val="28D02458"/>
    <w:lvl w:ilvl="0" w:tplc="0809000F">
      <w:start w:val="8"/>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87666D"/>
    <w:multiLevelType w:val="multilevel"/>
    <w:tmpl w:val="36129AEA"/>
    <w:lvl w:ilvl="0">
      <w:start w:val="1"/>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5541771B"/>
    <w:multiLevelType w:val="multilevel"/>
    <w:tmpl w:val="6EA299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6617DA4"/>
    <w:multiLevelType w:val="hybridMultilevel"/>
    <w:tmpl w:val="F560266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BFB6A89"/>
    <w:multiLevelType w:val="multilevel"/>
    <w:tmpl w:val="BD7CF36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14B4BBB"/>
    <w:multiLevelType w:val="hybridMultilevel"/>
    <w:tmpl w:val="BA2477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626179C"/>
    <w:multiLevelType w:val="multilevel"/>
    <w:tmpl w:val="6EA299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7B83A74"/>
    <w:multiLevelType w:val="multilevel"/>
    <w:tmpl w:val="443ADD92"/>
    <w:lvl w:ilvl="0">
      <w:start w:val="5"/>
      <w:numFmt w:val="decimal"/>
      <w:lvlText w:val="%1."/>
      <w:lvlJc w:val="left"/>
      <w:pPr>
        <w:ind w:left="1080" w:hanging="360"/>
      </w:pPr>
      <w:rPr>
        <w:rFonts w:hint="default"/>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6AF75381"/>
    <w:multiLevelType w:val="multilevel"/>
    <w:tmpl w:val="92486088"/>
    <w:lvl w:ilvl="0">
      <w:start w:val="2"/>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6C777259"/>
    <w:multiLevelType w:val="hybridMultilevel"/>
    <w:tmpl w:val="879044C2"/>
    <w:lvl w:ilvl="0" w:tplc="AC26CFD4">
      <w:start w:val="1"/>
      <w:numFmt w:val="bullet"/>
      <w:lvlText w:val="-"/>
      <w:lvlJc w:val="left"/>
      <w:pPr>
        <w:ind w:left="720" w:hanging="360"/>
      </w:pPr>
      <w:rPr>
        <w:rFonts w:ascii="Arial" w:eastAsia="Times New Roman" w:hAnsi="Aria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C50895"/>
    <w:multiLevelType w:val="multilevel"/>
    <w:tmpl w:val="6DC0BEBC"/>
    <w:lvl w:ilvl="0">
      <w:start w:val="4"/>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7" w15:restartNumberingAfterBreak="0">
    <w:nsid w:val="79ED38E0"/>
    <w:multiLevelType w:val="multilevel"/>
    <w:tmpl w:val="D728A23A"/>
    <w:lvl w:ilvl="0">
      <w:start w:val="1"/>
      <w:numFmt w:val="decimal"/>
      <w:lvlText w:val="%1."/>
      <w:lvlJc w:val="left"/>
      <w:pPr>
        <w:ind w:left="1080" w:hanging="360"/>
      </w:pPr>
      <w:rPr>
        <w:rFonts w:hint="default"/>
        <w:b/>
        <w:bCs w:val="0"/>
        <w:color w:val="auto"/>
      </w:rPr>
    </w:lvl>
    <w:lvl w:ilvl="1">
      <w:start w:val="1"/>
      <w:numFmt w:val="decimal"/>
      <w:isLgl/>
      <w:lvlText w:val="%1.%2"/>
      <w:lvlJc w:val="left"/>
      <w:pPr>
        <w:ind w:left="2912"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8" w15:restartNumberingAfterBreak="0">
    <w:nsid w:val="7DEB64D0"/>
    <w:multiLevelType w:val="multilevel"/>
    <w:tmpl w:val="6EA299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F1642A2"/>
    <w:multiLevelType w:val="hybridMultilevel"/>
    <w:tmpl w:val="57DA987E"/>
    <w:lvl w:ilvl="0" w:tplc="57A019E2">
      <w:start w:val="1"/>
      <w:numFmt w:val="decimal"/>
      <w:lvlText w:val="%1"/>
      <w:lvlJc w:val="left"/>
      <w:pPr>
        <w:ind w:left="1440" w:hanging="360"/>
      </w:pPr>
      <w:rPr>
        <w:rFonts w:hint="default"/>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2"/>
  </w:num>
  <w:num w:numId="2">
    <w:abstractNumId w:val="24"/>
  </w:num>
  <w:num w:numId="3">
    <w:abstractNumId w:val="2"/>
  </w:num>
  <w:num w:numId="4">
    <w:abstractNumId w:val="13"/>
  </w:num>
  <w:num w:numId="5">
    <w:abstractNumId w:val="3"/>
  </w:num>
  <w:num w:numId="6">
    <w:abstractNumId w:val="25"/>
  </w:num>
  <w:num w:numId="7">
    <w:abstractNumId w:val="20"/>
  </w:num>
  <w:num w:numId="8">
    <w:abstractNumId w:val="5"/>
  </w:num>
  <w:num w:numId="9">
    <w:abstractNumId w:val="23"/>
  </w:num>
  <w:num w:numId="10">
    <w:abstractNumId w:val="14"/>
  </w:num>
  <w:num w:numId="11">
    <w:abstractNumId w:val="4"/>
  </w:num>
  <w:num w:numId="12">
    <w:abstractNumId w:val="29"/>
  </w:num>
  <w:num w:numId="13">
    <w:abstractNumId w:val="21"/>
  </w:num>
  <w:num w:numId="14">
    <w:abstractNumId w:val="11"/>
  </w:num>
  <w:num w:numId="15">
    <w:abstractNumId w:val="7"/>
  </w:num>
  <w:num w:numId="16">
    <w:abstractNumId w:val="17"/>
  </w:num>
  <w:num w:numId="17">
    <w:abstractNumId w:val="10"/>
  </w:num>
  <w:num w:numId="18">
    <w:abstractNumId w:val="16"/>
  </w:num>
  <w:num w:numId="19">
    <w:abstractNumId w:val="28"/>
  </w:num>
  <w:num w:numId="20">
    <w:abstractNumId w:val="18"/>
  </w:num>
  <w:num w:numId="21">
    <w:abstractNumId w:val="19"/>
  </w:num>
  <w:num w:numId="22">
    <w:abstractNumId w:val="8"/>
  </w:num>
  <w:num w:numId="23">
    <w:abstractNumId w:val="15"/>
  </w:num>
  <w:num w:numId="24">
    <w:abstractNumId w:val="27"/>
  </w:num>
  <w:num w:numId="25">
    <w:abstractNumId w:val="22"/>
  </w:num>
  <w:num w:numId="26">
    <w:abstractNumId w:val="9"/>
  </w:num>
  <w:num w:numId="27">
    <w:abstractNumId w:val="0"/>
  </w:num>
  <w:num w:numId="28">
    <w:abstractNumId w:val="26"/>
  </w:num>
  <w:num w:numId="29">
    <w:abstractNumId w:val="1"/>
  </w:num>
  <w:num w:numId="30">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jI3MTQ0NDY2MjAyUdpeDU4uLM/DyQAsNaADv6MlAsAAAA"/>
  </w:docVars>
  <w:rsids>
    <w:rsidRoot w:val="006A59D2"/>
    <w:rsid w:val="0000054A"/>
    <w:rsid w:val="00001345"/>
    <w:rsid w:val="000049F1"/>
    <w:rsid w:val="00004A62"/>
    <w:rsid w:val="00005006"/>
    <w:rsid w:val="000101AB"/>
    <w:rsid w:val="00013751"/>
    <w:rsid w:val="00013F32"/>
    <w:rsid w:val="00014A3C"/>
    <w:rsid w:val="00014A7B"/>
    <w:rsid w:val="000207A0"/>
    <w:rsid w:val="00021BEC"/>
    <w:rsid w:val="000233CA"/>
    <w:rsid w:val="00024AC9"/>
    <w:rsid w:val="00024AE1"/>
    <w:rsid w:val="00024B36"/>
    <w:rsid w:val="00024D95"/>
    <w:rsid w:val="00031002"/>
    <w:rsid w:val="000348F8"/>
    <w:rsid w:val="00035B52"/>
    <w:rsid w:val="0003657E"/>
    <w:rsid w:val="00037EC5"/>
    <w:rsid w:val="0004064D"/>
    <w:rsid w:val="00042CC3"/>
    <w:rsid w:val="00043BD5"/>
    <w:rsid w:val="0004415E"/>
    <w:rsid w:val="00046621"/>
    <w:rsid w:val="000503DA"/>
    <w:rsid w:val="000509A7"/>
    <w:rsid w:val="00050B13"/>
    <w:rsid w:val="00051230"/>
    <w:rsid w:val="000538EB"/>
    <w:rsid w:val="00054BF5"/>
    <w:rsid w:val="00055E56"/>
    <w:rsid w:val="0005728C"/>
    <w:rsid w:val="0005731A"/>
    <w:rsid w:val="00057A47"/>
    <w:rsid w:val="00063742"/>
    <w:rsid w:val="00063A73"/>
    <w:rsid w:val="00065D5E"/>
    <w:rsid w:val="000718E5"/>
    <w:rsid w:val="00072D2A"/>
    <w:rsid w:val="00074520"/>
    <w:rsid w:val="00074626"/>
    <w:rsid w:val="00074EB9"/>
    <w:rsid w:val="00076692"/>
    <w:rsid w:val="00085885"/>
    <w:rsid w:val="00087DBD"/>
    <w:rsid w:val="00091ABA"/>
    <w:rsid w:val="00092691"/>
    <w:rsid w:val="00094A03"/>
    <w:rsid w:val="00095D5C"/>
    <w:rsid w:val="000975F3"/>
    <w:rsid w:val="000A10B6"/>
    <w:rsid w:val="000A1972"/>
    <w:rsid w:val="000A205C"/>
    <w:rsid w:val="000A420B"/>
    <w:rsid w:val="000A5D5C"/>
    <w:rsid w:val="000A7BC3"/>
    <w:rsid w:val="000B3004"/>
    <w:rsid w:val="000B46A7"/>
    <w:rsid w:val="000B4FC1"/>
    <w:rsid w:val="000B6EE2"/>
    <w:rsid w:val="000C3FAE"/>
    <w:rsid w:val="000C4220"/>
    <w:rsid w:val="000C45AC"/>
    <w:rsid w:val="000C4E71"/>
    <w:rsid w:val="000C6AAA"/>
    <w:rsid w:val="000D2042"/>
    <w:rsid w:val="000D7897"/>
    <w:rsid w:val="000E04C7"/>
    <w:rsid w:val="000E31E7"/>
    <w:rsid w:val="000F0412"/>
    <w:rsid w:val="000F1B6B"/>
    <w:rsid w:val="000F2EC3"/>
    <w:rsid w:val="000F32BA"/>
    <w:rsid w:val="000F482E"/>
    <w:rsid w:val="000F5633"/>
    <w:rsid w:val="00101227"/>
    <w:rsid w:val="001021C0"/>
    <w:rsid w:val="00102C9B"/>
    <w:rsid w:val="0010712E"/>
    <w:rsid w:val="0011087F"/>
    <w:rsid w:val="001113D3"/>
    <w:rsid w:val="00112CE8"/>
    <w:rsid w:val="001130A0"/>
    <w:rsid w:val="00113FF0"/>
    <w:rsid w:val="0011400C"/>
    <w:rsid w:val="0011757A"/>
    <w:rsid w:val="00117F40"/>
    <w:rsid w:val="00120D25"/>
    <w:rsid w:val="0012132B"/>
    <w:rsid w:val="00124AC5"/>
    <w:rsid w:val="00125430"/>
    <w:rsid w:val="001307BC"/>
    <w:rsid w:val="00130C46"/>
    <w:rsid w:val="00131837"/>
    <w:rsid w:val="001318BF"/>
    <w:rsid w:val="00131BCC"/>
    <w:rsid w:val="00131DA0"/>
    <w:rsid w:val="00133B9F"/>
    <w:rsid w:val="0013411E"/>
    <w:rsid w:val="00134299"/>
    <w:rsid w:val="00135912"/>
    <w:rsid w:val="00135BD9"/>
    <w:rsid w:val="00140DE7"/>
    <w:rsid w:val="00141409"/>
    <w:rsid w:val="001474D0"/>
    <w:rsid w:val="00152B49"/>
    <w:rsid w:val="001640B0"/>
    <w:rsid w:val="001644B4"/>
    <w:rsid w:val="001660E9"/>
    <w:rsid w:val="0016668F"/>
    <w:rsid w:val="001670D2"/>
    <w:rsid w:val="00167935"/>
    <w:rsid w:val="00170C91"/>
    <w:rsid w:val="00172FE3"/>
    <w:rsid w:val="001742F7"/>
    <w:rsid w:val="001766A7"/>
    <w:rsid w:val="0018038B"/>
    <w:rsid w:val="00180E15"/>
    <w:rsid w:val="00181208"/>
    <w:rsid w:val="001814DA"/>
    <w:rsid w:val="00182BD2"/>
    <w:rsid w:val="001914E0"/>
    <w:rsid w:val="00192C06"/>
    <w:rsid w:val="00192EB3"/>
    <w:rsid w:val="00193372"/>
    <w:rsid w:val="00193606"/>
    <w:rsid w:val="00193D29"/>
    <w:rsid w:val="001950C9"/>
    <w:rsid w:val="001961DA"/>
    <w:rsid w:val="00196FD8"/>
    <w:rsid w:val="001A0415"/>
    <w:rsid w:val="001A2DC3"/>
    <w:rsid w:val="001A41DE"/>
    <w:rsid w:val="001A5BFD"/>
    <w:rsid w:val="001A60A6"/>
    <w:rsid w:val="001B1DAF"/>
    <w:rsid w:val="001B293E"/>
    <w:rsid w:val="001B3017"/>
    <w:rsid w:val="001B37FD"/>
    <w:rsid w:val="001B3AD1"/>
    <w:rsid w:val="001B49E2"/>
    <w:rsid w:val="001B4EE1"/>
    <w:rsid w:val="001C0FCF"/>
    <w:rsid w:val="001C3BBB"/>
    <w:rsid w:val="001C544F"/>
    <w:rsid w:val="001D0CDA"/>
    <w:rsid w:val="001D146D"/>
    <w:rsid w:val="001D25BF"/>
    <w:rsid w:val="001D689B"/>
    <w:rsid w:val="001D6E27"/>
    <w:rsid w:val="001E1D2C"/>
    <w:rsid w:val="001E1F8D"/>
    <w:rsid w:val="001E2206"/>
    <w:rsid w:val="001E2FD1"/>
    <w:rsid w:val="001E3FB6"/>
    <w:rsid w:val="001E3FEA"/>
    <w:rsid w:val="001E41BF"/>
    <w:rsid w:val="001E5F0B"/>
    <w:rsid w:val="001E6D41"/>
    <w:rsid w:val="001E77F6"/>
    <w:rsid w:val="001E7A1F"/>
    <w:rsid w:val="001F1CFD"/>
    <w:rsid w:val="001F1DF7"/>
    <w:rsid w:val="002000A0"/>
    <w:rsid w:val="00201F32"/>
    <w:rsid w:val="00201FC6"/>
    <w:rsid w:val="00202358"/>
    <w:rsid w:val="00202B3E"/>
    <w:rsid w:val="00205D3A"/>
    <w:rsid w:val="002102DE"/>
    <w:rsid w:val="00213423"/>
    <w:rsid w:val="00215C04"/>
    <w:rsid w:val="002166C3"/>
    <w:rsid w:val="00217F2C"/>
    <w:rsid w:val="00223CB5"/>
    <w:rsid w:val="00225711"/>
    <w:rsid w:val="0023116A"/>
    <w:rsid w:val="0023269A"/>
    <w:rsid w:val="00233085"/>
    <w:rsid w:val="0023731F"/>
    <w:rsid w:val="00242B4C"/>
    <w:rsid w:val="002459DA"/>
    <w:rsid w:val="00245AAE"/>
    <w:rsid w:val="00247583"/>
    <w:rsid w:val="00250139"/>
    <w:rsid w:val="00250901"/>
    <w:rsid w:val="002573B2"/>
    <w:rsid w:val="00261C93"/>
    <w:rsid w:val="00262429"/>
    <w:rsid w:val="00263F2E"/>
    <w:rsid w:val="00264075"/>
    <w:rsid w:val="00266877"/>
    <w:rsid w:val="00266BFB"/>
    <w:rsid w:val="002679C4"/>
    <w:rsid w:val="00271B79"/>
    <w:rsid w:val="00281F34"/>
    <w:rsid w:val="00286889"/>
    <w:rsid w:val="00286FA2"/>
    <w:rsid w:val="00290A64"/>
    <w:rsid w:val="00293747"/>
    <w:rsid w:val="00293850"/>
    <w:rsid w:val="00294EEC"/>
    <w:rsid w:val="002952D8"/>
    <w:rsid w:val="0029563C"/>
    <w:rsid w:val="00296A46"/>
    <w:rsid w:val="002A1306"/>
    <w:rsid w:val="002A1428"/>
    <w:rsid w:val="002A49BB"/>
    <w:rsid w:val="002A687F"/>
    <w:rsid w:val="002A6A15"/>
    <w:rsid w:val="002A71FD"/>
    <w:rsid w:val="002B0C57"/>
    <w:rsid w:val="002B14C1"/>
    <w:rsid w:val="002B5452"/>
    <w:rsid w:val="002B5E98"/>
    <w:rsid w:val="002B72E0"/>
    <w:rsid w:val="002B7A0C"/>
    <w:rsid w:val="002C0094"/>
    <w:rsid w:val="002C06CC"/>
    <w:rsid w:val="002C270E"/>
    <w:rsid w:val="002C2F06"/>
    <w:rsid w:val="002C3321"/>
    <w:rsid w:val="002C5F31"/>
    <w:rsid w:val="002C689A"/>
    <w:rsid w:val="002D02CA"/>
    <w:rsid w:val="002D1DCA"/>
    <w:rsid w:val="002D6159"/>
    <w:rsid w:val="002E29A3"/>
    <w:rsid w:val="002E312F"/>
    <w:rsid w:val="002F0D0E"/>
    <w:rsid w:val="002F3087"/>
    <w:rsid w:val="002F4DBD"/>
    <w:rsid w:val="002F5628"/>
    <w:rsid w:val="00300DF5"/>
    <w:rsid w:val="00301AFD"/>
    <w:rsid w:val="00303552"/>
    <w:rsid w:val="0030412D"/>
    <w:rsid w:val="003048F9"/>
    <w:rsid w:val="003061D5"/>
    <w:rsid w:val="00311432"/>
    <w:rsid w:val="0031158E"/>
    <w:rsid w:val="00311C95"/>
    <w:rsid w:val="003126C3"/>
    <w:rsid w:val="00313012"/>
    <w:rsid w:val="00313443"/>
    <w:rsid w:val="00313B35"/>
    <w:rsid w:val="00315A4F"/>
    <w:rsid w:val="00316DC4"/>
    <w:rsid w:val="003170EF"/>
    <w:rsid w:val="0032126B"/>
    <w:rsid w:val="00324C1E"/>
    <w:rsid w:val="003255B1"/>
    <w:rsid w:val="00325C7B"/>
    <w:rsid w:val="003260C6"/>
    <w:rsid w:val="00330973"/>
    <w:rsid w:val="00332EB5"/>
    <w:rsid w:val="003354F2"/>
    <w:rsid w:val="00340E84"/>
    <w:rsid w:val="00342FFD"/>
    <w:rsid w:val="00343331"/>
    <w:rsid w:val="003437BC"/>
    <w:rsid w:val="00343A83"/>
    <w:rsid w:val="00346554"/>
    <w:rsid w:val="003467FC"/>
    <w:rsid w:val="00347982"/>
    <w:rsid w:val="0035064B"/>
    <w:rsid w:val="0035072B"/>
    <w:rsid w:val="00350E94"/>
    <w:rsid w:val="0035328E"/>
    <w:rsid w:val="003550A2"/>
    <w:rsid w:val="003550FD"/>
    <w:rsid w:val="00355806"/>
    <w:rsid w:val="00355E91"/>
    <w:rsid w:val="00356307"/>
    <w:rsid w:val="003563A9"/>
    <w:rsid w:val="00357CA2"/>
    <w:rsid w:val="00360334"/>
    <w:rsid w:val="00360FD1"/>
    <w:rsid w:val="003643EA"/>
    <w:rsid w:val="00366136"/>
    <w:rsid w:val="00366CED"/>
    <w:rsid w:val="003674D3"/>
    <w:rsid w:val="003735A8"/>
    <w:rsid w:val="00374F1E"/>
    <w:rsid w:val="00375FE8"/>
    <w:rsid w:val="0037789B"/>
    <w:rsid w:val="00381039"/>
    <w:rsid w:val="00382506"/>
    <w:rsid w:val="00382F2C"/>
    <w:rsid w:val="00384CB1"/>
    <w:rsid w:val="003853B1"/>
    <w:rsid w:val="00385B1F"/>
    <w:rsid w:val="0038689F"/>
    <w:rsid w:val="00386DCE"/>
    <w:rsid w:val="00390BDC"/>
    <w:rsid w:val="0039109B"/>
    <w:rsid w:val="00391349"/>
    <w:rsid w:val="00394DCF"/>
    <w:rsid w:val="003957EC"/>
    <w:rsid w:val="003A2271"/>
    <w:rsid w:val="003A2FA9"/>
    <w:rsid w:val="003A5646"/>
    <w:rsid w:val="003A6461"/>
    <w:rsid w:val="003A717C"/>
    <w:rsid w:val="003B039A"/>
    <w:rsid w:val="003B41A8"/>
    <w:rsid w:val="003B41CD"/>
    <w:rsid w:val="003B6CA6"/>
    <w:rsid w:val="003C0852"/>
    <w:rsid w:val="003C110C"/>
    <w:rsid w:val="003C1C7A"/>
    <w:rsid w:val="003C2FC3"/>
    <w:rsid w:val="003C49BC"/>
    <w:rsid w:val="003C4AF7"/>
    <w:rsid w:val="003C6F65"/>
    <w:rsid w:val="003C7061"/>
    <w:rsid w:val="003C7781"/>
    <w:rsid w:val="003D2AE3"/>
    <w:rsid w:val="003D2EAC"/>
    <w:rsid w:val="003D3069"/>
    <w:rsid w:val="003D3B94"/>
    <w:rsid w:val="003E0BE1"/>
    <w:rsid w:val="003E4895"/>
    <w:rsid w:val="003E4EF0"/>
    <w:rsid w:val="003E7218"/>
    <w:rsid w:val="003F015E"/>
    <w:rsid w:val="003F0C42"/>
    <w:rsid w:val="003F2FB1"/>
    <w:rsid w:val="003F36A0"/>
    <w:rsid w:val="003F372D"/>
    <w:rsid w:val="003F53BB"/>
    <w:rsid w:val="00400F8A"/>
    <w:rsid w:val="00401570"/>
    <w:rsid w:val="00402C0D"/>
    <w:rsid w:val="0040403E"/>
    <w:rsid w:val="00404452"/>
    <w:rsid w:val="00406E78"/>
    <w:rsid w:val="004116DA"/>
    <w:rsid w:val="004120AB"/>
    <w:rsid w:val="00412297"/>
    <w:rsid w:val="00412ED2"/>
    <w:rsid w:val="0041597B"/>
    <w:rsid w:val="00420B9B"/>
    <w:rsid w:val="0042248D"/>
    <w:rsid w:val="00422B6F"/>
    <w:rsid w:val="00423A57"/>
    <w:rsid w:val="00423DE5"/>
    <w:rsid w:val="00430D6D"/>
    <w:rsid w:val="00433619"/>
    <w:rsid w:val="00433959"/>
    <w:rsid w:val="0043601D"/>
    <w:rsid w:val="0043728D"/>
    <w:rsid w:val="00442F5D"/>
    <w:rsid w:val="0044558A"/>
    <w:rsid w:val="004539E7"/>
    <w:rsid w:val="00453EAD"/>
    <w:rsid w:val="00455148"/>
    <w:rsid w:val="004552DA"/>
    <w:rsid w:val="00457987"/>
    <w:rsid w:val="004642DA"/>
    <w:rsid w:val="004645C6"/>
    <w:rsid w:val="004719AA"/>
    <w:rsid w:val="004750D0"/>
    <w:rsid w:val="00477036"/>
    <w:rsid w:val="00477B64"/>
    <w:rsid w:val="0048260A"/>
    <w:rsid w:val="0048396D"/>
    <w:rsid w:val="004857B1"/>
    <w:rsid w:val="00486AF9"/>
    <w:rsid w:val="0049359D"/>
    <w:rsid w:val="00494145"/>
    <w:rsid w:val="00495460"/>
    <w:rsid w:val="0049578D"/>
    <w:rsid w:val="00497C28"/>
    <w:rsid w:val="004A03F4"/>
    <w:rsid w:val="004A05A9"/>
    <w:rsid w:val="004A092E"/>
    <w:rsid w:val="004A1B0E"/>
    <w:rsid w:val="004A3935"/>
    <w:rsid w:val="004A7FD5"/>
    <w:rsid w:val="004B0236"/>
    <w:rsid w:val="004B03A0"/>
    <w:rsid w:val="004B0E1C"/>
    <w:rsid w:val="004B1665"/>
    <w:rsid w:val="004B1F20"/>
    <w:rsid w:val="004B3796"/>
    <w:rsid w:val="004B44A3"/>
    <w:rsid w:val="004B510E"/>
    <w:rsid w:val="004B7A53"/>
    <w:rsid w:val="004B7B9C"/>
    <w:rsid w:val="004C3481"/>
    <w:rsid w:val="004C3B4C"/>
    <w:rsid w:val="004C5BB7"/>
    <w:rsid w:val="004C6C6A"/>
    <w:rsid w:val="004C7B04"/>
    <w:rsid w:val="004D1110"/>
    <w:rsid w:val="004D39DA"/>
    <w:rsid w:val="004D4CD7"/>
    <w:rsid w:val="004D7F74"/>
    <w:rsid w:val="004E1C71"/>
    <w:rsid w:val="004E221B"/>
    <w:rsid w:val="004E2C20"/>
    <w:rsid w:val="004E2FCD"/>
    <w:rsid w:val="004E3A93"/>
    <w:rsid w:val="004E4289"/>
    <w:rsid w:val="004E6FEF"/>
    <w:rsid w:val="004F5824"/>
    <w:rsid w:val="004F626C"/>
    <w:rsid w:val="005008A8"/>
    <w:rsid w:val="00501911"/>
    <w:rsid w:val="00502062"/>
    <w:rsid w:val="005025A2"/>
    <w:rsid w:val="00502DE6"/>
    <w:rsid w:val="00503AEE"/>
    <w:rsid w:val="00503FF9"/>
    <w:rsid w:val="005049F9"/>
    <w:rsid w:val="0050541D"/>
    <w:rsid w:val="00505D5A"/>
    <w:rsid w:val="005150A5"/>
    <w:rsid w:val="00516719"/>
    <w:rsid w:val="00516765"/>
    <w:rsid w:val="0052090C"/>
    <w:rsid w:val="00524BAD"/>
    <w:rsid w:val="005253C2"/>
    <w:rsid w:val="00525C8B"/>
    <w:rsid w:val="0052765D"/>
    <w:rsid w:val="00527C91"/>
    <w:rsid w:val="00531C19"/>
    <w:rsid w:val="00531DC3"/>
    <w:rsid w:val="00534D29"/>
    <w:rsid w:val="00535B07"/>
    <w:rsid w:val="00536FF6"/>
    <w:rsid w:val="00542AC0"/>
    <w:rsid w:val="00545345"/>
    <w:rsid w:val="00545A69"/>
    <w:rsid w:val="00545E14"/>
    <w:rsid w:val="00547C30"/>
    <w:rsid w:val="00553A74"/>
    <w:rsid w:val="0055709A"/>
    <w:rsid w:val="005600F4"/>
    <w:rsid w:val="00564F21"/>
    <w:rsid w:val="005652A4"/>
    <w:rsid w:val="005663DB"/>
    <w:rsid w:val="00566B93"/>
    <w:rsid w:val="00567E4B"/>
    <w:rsid w:val="005735CD"/>
    <w:rsid w:val="00575A81"/>
    <w:rsid w:val="00575D84"/>
    <w:rsid w:val="00577279"/>
    <w:rsid w:val="00577966"/>
    <w:rsid w:val="00577ABF"/>
    <w:rsid w:val="00580A42"/>
    <w:rsid w:val="0058114E"/>
    <w:rsid w:val="00581AAE"/>
    <w:rsid w:val="00582318"/>
    <w:rsid w:val="005834A4"/>
    <w:rsid w:val="00583A21"/>
    <w:rsid w:val="00586A67"/>
    <w:rsid w:val="00586F0A"/>
    <w:rsid w:val="00590EA8"/>
    <w:rsid w:val="0059161C"/>
    <w:rsid w:val="00591A59"/>
    <w:rsid w:val="00591FD0"/>
    <w:rsid w:val="0059365A"/>
    <w:rsid w:val="00594A9C"/>
    <w:rsid w:val="00595A72"/>
    <w:rsid w:val="005960A1"/>
    <w:rsid w:val="005A247F"/>
    <w:rsid w:val="005A2854"/>
    <w:rsid w:val="005B0C0E"/>
    <w:rsid w:val="005B0EBB"/>
    <w:rsid w:val="005B1429"/>
    <w:rsid w:val="005B18FB"/>
    <w:rsid w:val="005B2818"/>
    <w:rsid w:val="005B4CB9"/>
    <w:rsid w:val="005B4FB8"/>
    <w:rsid w:val="005B6213"/>
    <w:rsid w:val="005C1DD6"/>
    <w:rsid w:val="005C26A5"/>
    <w:rsid w:val="005C37F2"/>
    <w:rsid w:val="005D05D2"/>
    <w:rsid w:val="005D23E1"/>
    <w:rsid w:val="005D2F76"/>
    <w:rsid w:val="005D2FB1"/>
    <w:rsid w:val="005D3D20"/>
    <w:rsid w:val="005D4477"/>
    <w:rsid w:val="005E1296"/>
    <w:rsid w:val="005E5092"/>
    <w:rsid w:val="005E521C"/>
    <w:rsid w:val="005E6149"/>
    <w:rsid w:val="005E7256"/>
    <w:rsid w:val="005E7FDE"/>
    <w:rsid w:val="005F07C8"/>
    <w:rsid w:val="005F5C40"/>
    <w:rsid w:val="005F7A57"/>
    <w:rsid w:val="00600A5E"/>
    <w:rsid w:val="0060149F"/>
    <w:rsid w:val="00601896"/>
    <w:rsid w:val="0060555A"/>
    <w:rsid w:val="00605C48"/>
    <w:rsid w:val="006103E0"/>
    <w:rsid w:val="00610CF5"/>
    <w:rsid w:val="006144B6"/>
    <w:rsid w:val="00614A3D"/>
    <w:rsid w:val="006156B0"/>
    <w:rsid w:val="00617AB5"/>
    <w:rsid w:val="00617EC3"/>
    <w:rsid w:val="00635F65"/>
    <w:rsid w:val="00636772"/>
    <w:rsid w:val="00637566"/>
    <w:rsid w:val="006404A8"/>
    <w:rsid w:val="006405A0"/>
    <w:rsid w:val="00641BF1"/>
    <w:rsid w:val="00646420"/>
    <w:rsid w:val="00646AFB"/>
    <w:rsid w:val="006477F7"/>
    <w:rsid w:val="0065658D"/>
    <w:rsid w:val="00657226"/>
    <w:rsid w:val="0066072F"/>
    <w:rsid w:val="00662DB7"/>
    <w:rsid w:val="006630C8"/>
    <w:rsid w:val="00665164"/>
    <w:rsid w:val="006653FF"/>
    <w:rsid w:val="00666240"/>
    <w:rsid w:val="00667E1B"/>
    <w:rsid w:val="00670D9E"/>
    <w:rsid w:val="00671593"/>
    <w:rsid w:val="006741F7"/>
    <w:rsid w:val="0067489E"/>
    <w:rsid w:val="006751C8"/>
    <w:rsid w:val="00680112"/>
    <w:rsid w:val="006813B8"/>
    <w:rsid w:val="00681532"/>
    <w:rsid w:val="00682AA9"/>
    <w:rsid w:val="0068385B"/>
    <w:rsid w:val="00684D1F"/>
    <w:rsid w:val="006863C0"/>
    <w:rsid w:val="00687444"/>
    <w:rsid w:val="006969A6"/>
    <w:rsid w:val="0069703F"/>
    <w:rsid w:val="006A03D1"/>
    <w:rsid w:val="006A0E2A"/>
    <w:rsid w:val="006A1A27"/>
    <w:rsid w:val="006A59D2"/>
    <w:rsid w:val="006A6E79"/>
    <w:rsid w:val="006A7FC8"/>
    <w:rsid w:val="006B2ECE"/>
    <w:rsid w:val="006C0395"/>
    <w:rsid w:val="006C0E54"/>
    <w:rsid w:val="006C2353"/>
    <w:rsid w:val="006C3267"/>
    <w:rsid w:val="006C52ED"/>
    <w:rsid w:val="006C611C"/>
    <w:rsid w:val="006C7F81"/>
    <w:rsid w:val="006D12B1"/>
    <w:rsid w:val="006D12FE"/>
    <w:rsid w:val="006D28B5"/>
    <w:rsid w:val="006D4352"/>
    <w:rsid w:val="006D6EFD"/>
    <w:rsid w:val="006E0072"/>
    <w:rsid w:val="006E07B0"/>
    <w:rsid w:val="006E4268"/>
    <w:rsid w:val="006E6154"/>
    <w:rsid w:val="006E7AC3"/>
    <w:rsid w:val="006F5A2F"/>
    <w:rsid w:val="006F5CD3"/>
    <w:rsid w:val="00700C4E"/>
    <w:rsid w:val="00701396"/>
    <w:rsid w:val="00704278"/>
    <w:rsid w:val="00706E8F"/>
    <w:rsid w:val="007076DF"/>
    <w:rsid w:val="0071064D"/>
    <w:rsid w:val="00712B73"/>
    <w:rsid w:val="00713537"/>
    <w:rsid w:val="00714C81"/>
    <w:rsid w:val="00716477"/>
    <w:rsid w:val="00716707"/>
    <w:rsid w:val="0071703A"/>
    <w:rsid w:val="007307C6"/>
    <w:rsid w:val="00731A1C"/>
    <w:rsid w:val="007322F0"/>
    <w:rsid w:val="007344C4"/>
    <w:rsid w:val="00734FF2"/>
    <w:rsid w:val="007370E9"/>
    <w:rsid w:val="007379CD"/>
    <w:rsid w:val="00742B02"/>
    <w:rsid w:val="0074484D"/>
    <w:rsid w:val="00746C21"/>
    <w:rsid w:val="00747C5D"/>
    <w:rsid w:val="00751960"/>
    <w:rsid w:val="0075265C"/>
    <w:rsid w:val="00753D33"/>
    <w:rsid w:val="007540D0"/>
    <w:rsid w:val="007569E0"/>
    <w:rsid w:val="00757113"/>
    <w:rsid w:val="00760E9A"/>
    <w:rsid w:val="007628D6"/>
    <w:rsid w:val="00763302"/>
    <w:rsid w:val="0076519E"/>
    <w:rsid w:val="007716DC"/>
    <w:rsid w:val="00772CD2"/>
    <w:rsid w:val="00774ABF"/>
    <w:rsid w:val="00780A14"/>
    <w:rsid w:val="0078164F"/>
    <w:rsid w:val="0078165E"/>
    <w:rsid w:val="00783502"/>
    <w:rsid w:val="00783B2B"/>
    <w:rsid w:val="00791376"/>
    <w:rsid w:val="0079363F"/>
    <w:rsid w:val="0079459A"/>
    <w:rsid w:val="007A2A82"/>
    <w:rsid w:val="007A3B51"/>
    <w:rsid w:val="007A4B0A"/>
    <w:rsid w:val="007A5818"/>
    <w:rsid w:val="007A6BEE"/>
    <w:rsid w:val="007B020D"/>
    <w:rsid w:val="007B2065"/>
    <w:rsid w:val="007B23F4"/>
    <w:rsid w:val="007B46BA"/>
    <w:rsid w:val="007B6459"/>
    <w:rsid w:val="007B65D1"/>
    <w:rsid w:val="007B7194"/>
    <w:rsid w:val="007B7EB2"/>
    <w:rsid w:val="007C02CC"/>
    <w:rsid w:val="007C10C7"/>
    <w:rsid w:val="007C314F"/>
    <w:rsid w:val="007D26AF"/>
    <w:rsid w:val="007D2A3F"/>
    <w:rsid w:val="007E2226"/>
    <w:rsid w:val="007E2FE0"/>
    <w:rsid w:val="007E39C9"/>
    <w:rsid w:val="007E4197"/>
    <w:rsid w:val="007E4A6E"/>
    <w:rsid w:val="007E6413"/>
    <w:rsid w:val="007E7B39"/>
    <w:rsid w:val="007F1A97"/>
    <w:rsid w:val="007F428E"/>
    <w:rsid w:val="007F6485"/>
    <w:rsid w:val="007F6EF5"/>
    <w:rsid w:val="0080009D"/>
    <w:rsid w:val="00801453"/>
    <w:rsid w:val="00801F55"/>
    <w:rsid w:val="008033E8"/>
    <w:rsid w:val="008044A3"/>
    <w:rsid w:val="0080535A"/>
    <w:rsid w:val="00806EA3"/>
    <w:rsid w:val="008119EF"/>
    <w:rsid w:val="008122BB"/>
    <w:rsid w:val="0081520D"/>
    <w:rsid w:val="00820F91"/>
    <w:rsid w:val="00823BFC"/>
    <w:rsid w:val="00824237"/>
    <w:rsid w:val="00825A9F"/>
    <w:rsid w:val="00830CFA"/>
    <w:rsid w:val="0083347B"/>
    <w:rsid w:val="00834095"/>
    <w:rsid w:val="0083499C"/>
    <w:rsid w:val="00837694"/>
    <w:rsid w:val="00840147"/>
    <w:rsid w:val="0084063D"/>
    <w:rsid w:val="008414A6"/>
    <w:rsid w:val="00841502"/>
    <w:rsid w:val="00842C35"/>
    <w:rsid w:val="00845C18"/>
    <w:rsid w:val="00855383"/>
    <w:rsid w:val="008555E6"/>
    <w:rsid w:val="00855EBB"/>
    <w:rsid w:val="00856DDE"/>
    <w:rsid w:val="0086115E"/>
    <w:rsid w:val="00862366"/>
    <w:rsid w:val="00864377"/>
    <w:rsid w:val="00865879"/>
    <w:rsid w:val="00865F2C"/>
    <w:rsid w:val="00866497"/>
    <w:rsid w:val="00866B0F"/>
    <w:rsid w:val="0086773E"/>
    <w:rsid w:val="008723CB"/>
    <w:rsid w:val="008745E7"/>
    <w:rsid w:val="00877438"/>
    <w:rsid w:val="00880F41"/>
    <w:rsid w:val="00881F0E"/>
    <w:rsid w:val="00883A85"/>
    <w:rsid w:val="00885C68"/>
    <w:rsid w:val="00890523"/>
    <w:rsid w:val="00891AAC"/>
    <w:rsid w:val="00891B15"/>
    <w:rsid w:val="0089345E"/>
    <w:rsid w:val="00893E45"/>
    <w:rsid w:val="008941FA"/>
    <w:rsid w:val="008947D2"/>
    <w:rsid w:val="008A21E2"/>
    <w:rsid w:val="008A2729"/>
    <w:rsid w:val="008A2D2F"/>
    <w:rsid w:val="008A79A2"/>
    <w:rsid w:val="008B05D9"/>
    <w:rsid w:val="008B2366"/>
    <w:rsid w:val="008B440B"/>
    <w:rsid w:val="008B6396"/>
    <w:rsid w:val="008B7074"/>
    <w:rsid w:val="008C1788"/>
    <w:rsid w:val="008C20AB"/>
    <w:rsid w:val="008C5D2D"/>
    <w:rsid w:val="008C6A07"/>
    <w:rsid w:val="008D28B7"/>
    <w:rsid w:val="008D3DA6"/>
    <w:rsid w:val="008E03D9"/>
    <w:rsid w:val="008E3193"/>
    <w:rsid w:val="008E4CFF"/>
    <w:rsid w:val="008E4FCE"/>
    <w:rsid w:val="008F0252"/>
    <w:rsid w:val="008F02AA"/>
    <w:rsid w:val="008F1554"/>
    <w:rsid w:val="008F23B4"/>
    <w:rsid w:val="008F23C7"/>
    <w:rsid w:val="008F24A7"/>
    <w:rsid w:val="008F35C7"/>
    <w:rsid w:val="008F371B"/>
    <w:rsid w:val="008F5E08"/>
    <w:rsid w:val="00900C05"/>
    <w:rsid w:val="00900D74"/>
    <w:rsid w:val="00902B33"/>
    <w:rsid w:val="00903480"/>
    <w:rsid w:val="00903821"/>
    <w:rsid w:val="0090428B"/>
    <w:rsid w:val="00905645"/>
    <w:rsid w:val="00910733"/>
    <w:rsid w:val="00911BE7"/>
    <w:rsid w:val="009151DE"/>
    <w:rsid w:val="0091589E"/>
    <w:rsid w:val="00921539"/>
    <w:rsid w:val="00921BF6"/>
    <w:rsid w:val="00921D86"/>
    <w:rsid w:val="00930118"/>
    <w:rsid w:val="00931978"/>
    <w:rsid w:val="00934FD1"/>
    <w:rsid w:val="00935894"/>
    <w:rsid w:val="00937FA7"/>
    <w:rsid w:val="009401B9"/>
    <w:rsid w:val="00941B63"/>
    <w:rsid w:val="00945391"/>
    <w:rsid w:val="00946798"/>
    <w:rsid w:val="00947972"/>
    <w:rsid w:val="00950A87"/>
    <w:rsid w:val="00952F9A"/>
    <w:rsid w:val="00953CCE"/>
    <w:rsid w:val="00954DE6"/>
    <w:rsid w:val="009560A2"/>
    <w:rsid w:val="009626D6"/>
    <w:rsid w:val="009630CF"/>
    <w:rsid w:val="00963BDF"/>
    <w:rsid w:val="0097066C"/>
    <w:rsid w:val="00971187"/>
    <w:rsid w:val="0097598D"/>
    <w:rsid w:val="009837EB"/>
    <w:rsid w:val="00992DF7"/>
    <w:rsid w:val="009A09E3"/>
    <w:rsid w:val="009A1017"/>
    <w:rsid w:val="009A3188"/>
    <w:rsid w:val="009A4DAF"/>
    <w:rsid w:val="009B6B3C"/>
    <w:rsid w:val="009C0DA1"/>
    <w:rsid w:val="009C1A43"/>
    <w:rsid w:val="009C2468"/>
    <w:rsid w:val="009C26AD"/>
    <w:rsid w:val="009C4E1B"/>
    <w:rsid w:val="009C6219"/>
    <w:rsid w:val="009D0A0C"/>
    <w:rsid w:val="009D3372"/>
    <w:rsid w:val="009D3A1F"/>
    <w:rsid w:val="009D6DFA"/>
    <w:rsid w:val="009D7FC2"/>
    <w:rsid w:val="009E214D"/>
    <w:rsid w:val="009E2CD5"/>
    <w:rsid w:val="009E570C"/>
    <w:rsid w:val="009E612B"/>
    <w:rsid w:val="009E638D"/>
    <w:rsid w:val="009F0C1E"/>
    <w:rsid w:val="009F22E1"/>
    <w:rsid w:val="009F3C7F"/>
    <w:rsid w:val="009F3DE8"/>
    <w:rsid w:val="009F4A33"/>
    <w:rsid w:val="00A00021"/>
    <w:rsid w:val="00A00EA7"/>
    <w:rsid w:val="00A0288E"/>
    <w:rsid w:val="00A03E11"/>
    <w:rsid w:val="00A04460"/>
    <w:rsid w:val="00A0699D"/>
    <w:rsid w:val="00A1023F"/>
    <w:rsid w:val="00A104B6"/>
    <w:rsid w:val="00A11FF5"/>
    <w:rsid w:val="00A16231"/>
    <w:rsid w:val="00A17872"/>
    <w:rsid w:val="00A21201"/>
    <w:rsid w:val="00A21D46"/>
    <w:rsid w:val="00A22FE3"/>
    <w:rsid w:val="00A22FEB"/>
    <w:rsid w:val="00A2313A"/>
    <w:rsid w:val="00A23CDF"/>
    <w:rsid w:val="00A2406A"/>
    <w:rsid w:val="00A24F03"/>
    <w:rsid w:val="00A27586"/>
    <w:rsid w:val="00A31587"/>
    <w:rsid w:val="00A31FC8"/>
    <w:rsid w:val="00A3551A"/>
    <w:rsid w:val="00A4145C"/>
    <w:rsid w:val="00A4497A"/>
    <w:rsid w:val="00A46743"/>
    <w:rsid w:val="00A50A46"/>
    <w:rsid w:val="00A525BA"/>
    <w:rsid w:val="00A54544"/>
    <w:rsid w:val="00A54FFD"/>
    <w:rsid w:val="00A56D85"/>
    <w:rsid w:val="00A679B8"/>
    <w:rsid w:val="00A67A89"/>
    <w:rsid w:val="00A70D93"/>
    <w:rsid w:val="00A756EE"/>
    <w:rsid w:val="00A758A9"/>
    <w:rsid w:val="00A75CF7"/>
    <w:rsid w:val="00A77F4B"/>
    <w:rsid w:val="00A84433"/>
    <w:rsid w:val="00A84C4B"/>
    <w:rsid w:val="00A86227"/>
    <w:rsid w:val="00A90C5C"/>
    <w:rsid w:val="00A90E94"/>
    <w:rsid w:val="00A93F1B"/>
    <w:rsid w:val="00A9543F"/>
    <w:rsid w:val="00A9764C"/>
    <w:rsid w:val="00A97B40"/>
    <w:rsid w:val="00AA052F"/>
    <w:rsid w:val="00AA55D4"/>
    <w:rsid w:val="00AA605A"/>
    <w:rsid w:val="00AB4E4F"/>
    <w:rsid w:val="00AB63A7"/>
    <w:rsid w:val="00AB716F"/>
    <w:rsid w:val="00AC29ED"/>
    <w:rsid w:val="00AC36CF"/>
    <w:rsid w:val="00AC4C58"/>
    <w:rsid w:val="00AD019E"/>
    <w:rsid w:val="00AD106B"/>
    <w:rsid w:val="00AD50F3"/>
    <w:rsid w:val="00AD772E"/>
    <w:rsid w:val="00AE0653"/>
    <w:rsid w:val="00AE2DC8"/>
    <w:rsid w:val="00AE4342"/>
    <w:rsid w:val="00AE739E"/>
    <w:rsid w:val="00AF5458"/>
    <w:rsid w:val="00AF581D"/>
    <w:rsid w:val="00AF7802"/>
    <w:rsid w:val="00B020BD"/>
    <w:rsid w:val="00B0236D"/>
    <w:rsid w:val="00B046DB"/>
    <w:rsid w:val="00B05AEF"/>
    <w:rsid w:val="00B06ECF"/>
    <w:rsid w:val="00B118FA"/>
    <w:rsid w:val="00B13B64"/>
    <w:rsid w:val="00B142D3"/>
    <w:rsid w:val="00B1481C"/>
    <w:rsid w:val="00B156B2"/>
    <w:rsid w:val="00B17618"/>
    <w:rsid w:val="00B17829"/>
    <w:rsid w:val="00B2022E"/>
    <w:rsid w:val="00B20DF5"/>
    <w:rsid w:val="00B2276E"/>
    <w:rsid w:val="00B274A9"/>
    <w:rsid w:val="00B27777"/>
    <w:rsid w:val="00B3077A"/>
    <w:rsid w:val="00B36B13"/>
    <w:rsid w:val="00B40F24"/>
    <w:rsid w:val="00B44516"/>
    <w:rsid w:val="00B45050"/>
    <w:rsid w:val="00B47ACD"/>
    <w:rsid w:val="00B47D71"/>
    <w:rsid w:val="00B56B64"/>
    <w:rsid w:val="00B57515"/>
    <w:rsid w:val="00B57E7B"/>
    <w:rsid w:val="00B61937"/>
    <w:rsid w:val="00B62DC9"/>
    <w:rsid w:val="00B63B57"/>
    <w:rsid w:val="00B64DA8"/>
    <w:rsid w:val="00B654A0"/>
    <w:rsid w:val="00B6572E"/>
    <w:rsid w:val="00B6692A"/>
    <w:rsid w:val="00B71C1E"/>
    <w:rsid w:val="00B75518"/>
    <w:rsid w:val="00B761C1"/>
    <w:rsid w:val="00B76954"/>
    <w:rsid w:val="00B77FFD"/>
    <w:rsid w:val="00B80268"/>
    <w:rsid w:val="00B80370"/>
    <w:rsid w:val="00B82180"/>
    <w:rsid w:val="00B84B19"/>
    <w:rsid w:val="00B84F0D"/>
    <w:rsid w:val="00B85101"/>
    <w:rsid w:val="00B93638"/>
    <w:rsid w:val="00B940A8"/>
    <w:rsid w:val="00B94D8C"/>
    <w:rsid w:val="00B95508"/>
    <w:rsid w:val="00B961F0"/>
    <w:rsid w:val="00B965C4"/>
    <w:rsid w:val="00B97AB0"/>
    <w:rsid w:val="00BA20D4"/>
    <w:rsid w:val="00BA2C05"/>
    <w:rsid w:val="00BA38CF"/>
    <w:rsid w:val="00BA3F87"/>
    <w:rsid w:val="00BA51C2"/>
    <w:rsid w:val="00BA7824"/>
    <w:rsid w:val="00BB1347"/>
    <w:rsid w:val="00BB1958"/>
    <w:rsid w:val="00BB49BF"/>
    <w:rsid w:val="00BB4A0A"/>
    <w:rsid w:val="00BB5DFE"/>
    <w:rsid w:val="00BB5E2B"/>
    <w:rsid w:val="00BB7674"/>
    <w:rsid w:val="00BB7F03"/>
    <w:rsid w:val="00BC0130"/>
    <w:rsid w:val="00BC2073"/>
    <w:rsid w:val="00BC24DE"/>
    <w:rsid w:val="00BC2F35"/>
    <w:rsid w:val="00BC4603"/>
    <w:rsid w:val="00BC4A7A"/>
    <w:rsid w:val="00BC6044"/>
    <w:rsid w:val="00BC63D7"/>
    <w:rsid w:val="00BD0699"/>
    <w:rsid w:val="00BD1193"/>
    <w:rsid w:val="00BD1498"/>
    <w:rsid w:val="00BD1FE5"/>
    <w:rsid w:val="00BD3F0A"/>
    <w:rsid w:val="00BD3FC2"/>
    <w:rsid w:val="00BD512B"/>
    <w:rsid w:val="00BD58BB"/>
    <w:rsid w:val="00BD6757"/>
    <w:rsid w:val="00BE0097"/>
    <w:rsid w:val="00BE01A1"/>
    <w:rsid w:val="00BE06F1"/>
    <w:rsid w:val="00BE07EC"/>
    <w:rsid w:val="00BE1925"/>
    <w:rsid w:val="00BE1FEC"/>
    <w:rsid w:val="00BE236D"/>
    <w:rsid w:val="00BE73ED"/>
    <w:rsid w:val="00BE7CB3"/>
    <w:rsid w:val="00BF0FA2"/>
    <w:rsid w:val="00BF3FE7"/>
    <w:rsid w:val="00BF4A92"/>
    <w:rsid w:val="00BF6D72"/>
    <w:rsid w:val="00C038B9"/>
    <w:rsid w:val="00C056C2"/>
    <w:rsid w:val="00C1495A"/>
    <w:rsid w:val="00C15086"/>
    <w:rsid w:val="00C159BF"/>
    <w:rsid w:val="00C16F8A"/>
    <w:rsid w:val="00C27384"/>
    <w:rsid w:val="00C27849"/>
    <w:rsid w:val="00C300CD"/>
    <w:rsid w:val="00C30B05"/>
    <w:rsid w:val="00C31066"/>
    <w:rsid w:val="00C3187E"/>
    <w:rsid w:val="00C31D99"/>
    <w:rsid w:val="00C32103"/>
    <w:rsid w:val="00C40E3F"/>
    <w:rsid w:val="00C456D7"/>
    <w:rsid w:val="00C51D54"/>
    <w:rsid w:val="00C5235B"/>
    <w:rsid w:val="00C5631E"/>
    <w:rsid w:val="00C56464"/>
    <w:rsid w:val="00C60783"/>
    <w:rsid w:val="00C61362"/>
    <w:rsid w:val="00C614D0"/>
    <w:rsid w:val="00C62128"/>
    <w:rsid w:val="00C6751F"/>
    <w:rsid w:val="00C70E9A"/>
    <w:rsid w:val="00C71086"/>
    <w:rsid w:val="00C7327B"/>
    <w:rsid w:val="00C73F6B"/>
    <w:rsid w:val="00C75D2F"/>
    <w:rsid w:val="00C76548"/>
    <w:rsid w:val="00C775BC"/>
    <w:rsid w:val="00C77ECC"/>
    <w:rsid w:val="00C80111"/>
    <w:rsid w:val="00C828A1"/>
    <w:rsid w:val="00C84F44"/>
    <w:rsid w:val="00C90622"/>
    <w:rsid w:val="00C90FEE"/>
    <w:rsid w:val="00C916AB"/>
    <w:rsid w:val="00C91839"/>
    <w:rsid w:val="00C9787C"/>
    <w:rsid w:val="00CA2413"/>
    <w:rsid w:val="00CA2459"/>
    <w:rsid w:val="00CA5EA7"/>
    <w:rsid w:val="00CA77D7"/>
    <w:rsid w:val="00CA7CB5"/>
    <w:rsid w:val="00CA7DA7"/>
    <w:rsid w:val="00CA7EAB"/>
    <w:rsid w:val="00CB018A"/>
    <w:rsid w:val="00CB66D0"/>
    <w:rsid w:val="00CB782A"/>
    <w:rsid w:val="00CB78EC"/>
    <w:rsid w:val="00CC0556"/>
    <w:rsid w:val="00CC1552"/>
    <w:rsid w:val="00CC5811"/>
    <w:rsid w:val="00CD056D"/>
    <w:rsid w:val="00CD16A4"/>
    <w:rsid w:val="00CD1EE4"/>
    <w:rsid w:val="00CD27BD"/>
    <w:rsid w:val="00CD30CE"/>
    <w:rsid w:val="00CD311F"/>
    <w:rsid w:val="00CD4C32"/>
    <w:rsid w:val="00CD4CE4"/>
    <w:rsid w:val="00CE03AE"/>
    <w:rsid w:val="00CE1D0D"/>
    <w:rsid w:val="00CE27E9"/>
    <w:rsid w:val="00CE287B"/>
    <w:rsid w:val="00CE4998"/>
    <w:rsid w:val="00CE4DA8"/>
    <w:rsid w:val="00CE52AD"/>
    <w:rsid w:val="00CE5614"/>
    <w:rsid w:val="00CE6D8F"/>
    <w:rsid w:val="00CE76E9"/>
    <w:rsid w:val="00CE7A4C"/>
    <w:rsid w:val="00CF3411"/>
    <w:rsid w:val="00CF4A74"/>
    <w:rsid w:val="00CF6131"/>
    <w:rsid w:val="00D002B7"/>
    <w:rsid w:val="00D00D52"/>
    <w:rsid w:val="00D01006"/>
    <w:rsid w:val="00D03D9A"/>
    <w:rsid w:val="00D07D51"/>
    <w:rsid w:val="00D10EDE"/>
    <w:rsid w:val="00D1158C"/>
    <w:rsid w:val="00D11EFA"/>
    <w:rsid w:val="00D12019"/>
    <w:rsid w:val="00D142B2"/>
    <w:rsid w:val="00D153F8"/>
    <w:rsid w:val="00D15A3F"/>
    <w:rsid w:val="00D237F8"/>
    <w:rsid w:val="00D24FC4"/>
    <w:rsid w:val="00D264E2"/>
    <w:rsid w:val="00D269AC"/>
    <w:rsid w:val="00D27E21"/>
    <w:rsid w:val="00D27FE9"/>
    <w:rsid w:val="00D31684"/>
    <w:rsid w:val="00D323FD"/>
    <w:rsid w:val="00D330E9"/>
    <w:rsid w:val="00D3350F"/>
    <w:rsid w:val="00D33523"/>
    <w:rsid w:val="00D3577E"/>
    <w:rsid w:val="00D35FA7"/>
    <w:rsid w:val="00D36033"/>
    <w:rsid w:val="00D37406"/>
    <w:rsid w:val="00D37779"/>
    <w:rsid w:val="00D403EC"/>
    <w:rsid w:val="00D407CC"/>
    <w:rsid w:val="00D414BC"/>
    <w:rsid w:val="00D454F6"/>
    <w:rsid w:val="00D455CE"/>
    <w:rsid w:val="00D51FEF"/>
    <w:rsid w:val="00D53E7C"/>
    <w:rsid w:val="00D554A9"/>
    <w:rsid w:val="00D57DDB"/>
    <w:rsid w:val="00D611DB"/>
    <w:rsid w:val="00D61620"/>
    <w:rsid w:val="00D61D45"/>
    <w:rsid w:val="00D63CDD"/>
    <w:rsid w:val="00D63EED"/>
    <w:rsid w:val="00D64058"/>
    <w:rsid w:val="00D66516"/>
    <w:rsid w:val="00D66CC0"/>
    <w:rsid w:val="00D677CA"/>
    <w:rsid w:val="00D71DB5"/>
    <w:rsid w:val="00D72332"/>
    <w:rsid w:val="00D74F94"/>
    <w:rsid w:val="00D804E6"/>
    <w:rsid w:val="00D80693"/>
    <w:rsid w:val="00D80F1F"/>
    <w:rsid w:val="00D83B3F"/>
    <w:rsid w:val="00D856F6"/>
    <w:rsid w:val="00D86159"/>
    <w:rsid w:val="00D86AA5"/>
    <w:rsid w:val="00D879B1"/>
    <w:rsid w:val="00D87D2E"/>
    <w:rsid w:val="00D910C3"/>
    <w:rsid w:val="00D95C52"/>
    <w:rsid w:val="00D9609B"/>
    <w:rsid w:val="00D966F2"/>
    <w:rsid w:val="00DA06E8"/>
    <w:rsid w:val="00DA0A61"/>
    <w:rsid w:val="00DA7AAC"/>
    <w:rsid w:val="00DA7C14"/>
    <w:rsid w:val="00DB488D"/>
    <w:rsid w:val="00DC16E8"/>
    <w:rsid w:val="00DC2D7D"/>
    <w:rsid w:val="00DC4A28"/>
    <w:rsid w:val="00DD2E65"/>
    <w:rsid w:val="00DD314F"/>
    <w:rsid w:val="00DD3F5C"/>
    <w:rsid w:val="00DD464C"/>
    <w:rsid w:val="00DD63F4"/>
    <w:rsid w:val="00DE4B1F"/>
    <w:rsid w:val="00DF1C32"/>
    <w:rsid w:val="00DF25AC"/>
    <w:rsid w:val="00DF5730"/>
    <w:rsid w:val="00E00FA9"/>
    <w:rsid w:val="00E029BD"/>
    <w:rsid w:val="00E030D9"/>
    <w:rsid w:val="00E031C1"/>
    <w:rsid w:val="00E03E79"/>
    <w:rsid w:val="00E043E0"/>
    <w:rsid w:val="00E0456E"/>
    <w:rsid w:val="00E07618"/>
    <w:rsid w:val="00E132C0"/>
    <w:rsid w:val="00E15D0A"/>
    <w:rsid w:val="00E1607C"/>
    <w:rsid w:val="00E16357"/>
    <w:rsid w:val="00E1723F"/>
    <w:rsid w:val="00E17C21"/>
    <w:rsid w:val="00E237FF"/>
    <w:rsid w:val="00E24E3C"/>
    <w:rsid w:val="00E27385"/>
    <w:rsid w:val="00E278CD"/>
    <w:rsid w:val="00E309DF"/>
    <w:rsid w:val="00E30F07"/>
    <w:rsid w:val="00E31CF7"/>
    <w:rsid w:val="00E34279"/>
    <w:rsid w:val="00E3491D"/>
    <w:rsid w:val="00E363E0"/>
    <w:rsid w:val="00E37519"/>
    <w:rsid w:val="00E37737"/>
    <w:rsid w:val="00E40946"/>
    <w:rsid w:val="00E414A7"/>
    <w:rsid w:val="00E417C0"/>
    <w:rsid w:val="00E423C0"/>
    <w:rsid w:val="00E42B1F"/>
    <w:rsid w:val="00E442B1"/>
    <w:rsid w:val="00E44C19"/>
    <w:rsid w:val="00E4508B"/>
    <w:rsid w:val="00E4711B"/>
    <w:rsid w:val="00E50048"/>
    <w:rsid w:val="00E5012A"/>
    <w:rsid w:val="00E51342"/>
    <w:rsid w:val="00E52DAF"/>
    <w:rsid w:val="00E5307B"/>
    <w:rsid w:val="00E53F5A"/>
    <w:rsid w:val="00E54999"/>
    <w:rsid w:val="00E54DB7"/>
    <w:rsid w:val="00E6638D"/>
    <w:rsid w:val="00E73CBF"/>
    <w:rsid w:val="00E743BF"/>
    <w:rsid w:val="00E750EC"/>
    <w:rsid w:val="00E75B6A"/>
    <w:rsid w:val="00E77D70"/>
    <w:rsid w:val="00E80514"/>
    <w:rsid w:val="00E80685"/>
    <w:rsid w:val="00E8257A"/>
    <w:rsid w:val="00E82802"/>
    <w:rsid w:val="00E85F40"/>
    <w:rsid w:val="00E90CFA"/>
    <w:rsid w:val="00E91E98"/>
    <w:rsid w:val="00E964CD"/>
    <w:rsid w:val="00E978C9"/>
    <w:rsid w:val="00E97E17"/>
    <w:rsid w:val="00EA15BA"/>
    <w:rsid w:val="00EA5263"/>
    <w:rsid w:val="00EA5AB7"/>
    <w:rsid w:val="00EA7559"/>
    <w:rsid w:val="00EA7C6F"/>
    <w:rsid w:val="00EA7EB7"/>
    <w:rsid w:val="00EB23EE"/>
    <w:rsid w:val="00EB3652"/>
    <w:rsid w:val="00EB3891"/>
    <w:rsid w:val="00EB71DB"/>
    <w:rsid w:val="00EB768E"/>
    <w:rsid w:val="00EB7FAD"/>
    <w:rsid w:val="00EC1145"/>
    <w:rsid w:val="00EC376D"/>
    <w:rsid w:val="00EC37AC"/>
    <w:rsid w:val="00EC39E2"/>
    <w:rsid w:val="00EC4956"/>
    <w:rsid w:val="00EC512D"/>
    <w:rsid w:val="00EC6328"/>
    <w:rsid w:val="00ED0310"/>
    <w:rsid w:val="00ED0855"/>
    <w:rsid w:val="00ED18D5"/>
    <w:rsid w:val="00ED2ED3"/>
    <w:rsid w:val="00ED50C0"/>
    <w:rsid w:val="00EE001C"/>
    <w:rsid w:val="00EE08D0"/>
    <w:rsid w:val="00EE0D3D"/>
    <w:rsid w:val="00EE35D0"/>
    <w:rsid w:val="00EE389F"/>
    <w:rsid w:val="00EE52B9"/>
    <w:rsid w:val="00EE703E"/>
    <w:rsid w:val="00EE704A"/>
    <w:rsid w:val="00EE73D2"/>
    <w:rsid w:val="00EE7984"/>
    <w:rsid w:val="00EF0F8F"/>
    <w:rsid w:val="00EF1386"/>
    <w:rsid w:val="00EF27A8"/>
    <w:rsid w:val="00EF2BA5"/>
    <w:rsid w:val="00EF76B8"/>
    <w:rsid w:val="00F00A78"/>
    <w:rsid w:val="00F04E74"/>
    <w:rsid w:val="00F16F92"/>
    <w:rsid w:val="00F20F7B"/>
    <w:rsid w:val="00F2156A"/>
    <w:rsid w:val="00F23B90"/>
    <w:rsid w:val="00F25603"/>
    <w:rsid w:val="00F2690D"/>
    <w:rsid w:val="00F26DE7"/>
    <w:rsid w:val="00F315D5"/>
    <w:rsid w:val="00F322D4"/>
    <w:rsid w:val="00F3431B"/>
    <w:rsid w:val="00F40286"/>
    <w:rsid w:val="00F41162"/>
    <w:rsid w:val="00F42D8F"/>
    <w:rsid w:val="00F43B61"/>
    <w:rsid w:val="00F47B75"/>
    <w:rsid w:val="00F50605"/>
    <w:rsid w:val="00F50BAD"/>
    <w:rsid w:val="00F518EB"/>
    <w:rsid w:val="00F51960"/>
    <w:rsid w:val="00F51EEA"/>
    <w:rsid w:val="00F541B0"/>
    <w:rsid w:val="00F55D81"/>
    <w:rsid w:val="00F55FD5"/>
    <w:rsid w:val="00F5646D"/>
    <w:rsid w:val="00F627C1"/>
    <w:rsid w:val="00F6485F"/>
    <w:rsid w:val="00F655E3"/>
    <w:rsid w:val="00F671AC"/>
    <w:rsid w:val="00F70324"/>
    <w:rsid w:val="00F736D9"/>
    <w:rsid w:val="00F80EE0"/>
    <w:rsid w:val="00F8210B"/>
    <w:rsid w:val="00F82F0D"/>
    <w:rsid w:val="00F83B13"/>
    <w:rsid w:val="00F83B5D"/>
    <w:rsid w:val="00F84BC9"/>
    <w:rsid w:val="00F84DCA"/>
    <w:rsid w:val="00F85D20"/>
    <w:rsid w:val="00F87C76"/>
    <w:rsid w:val="00F90E8A"/>
    <w:rsid w:val="00F918A3"/>
    <w:rsid w:val="00F92162"/>
    <w:rsid w:val="00F928DC"/>
    <w:rsid w:val="00F92BA7"/>
    <w:rsid w:val="00F93473"/>
    <w:rsid w:val="00FA0CC2"/>
    <w:rsid w:val="00FA23CD"/>
    <w:rsid w:val="00FA3198"/>
    <w:rsid w:val="00FA370D"/>
    <w:rsid w:val="00FA4F86"/>
    <w:rsid w:val="00FA60E9"/>
    <w:rsid w:val="00FA6B36"/>
    <w:rsid w:val="00FB1942"/>
    <w:rsid w:val="00FB3C0C"/>
    <w:rsid w:val="00FB4130"/>
    <w:rsid w:val="00FB474E"/>
    <w:rsid w:val="00FB618A"/>
    <w:rsid w:val="00FB6E79"/>
    <w:rsid w:val="00FC03E7"/>
    <w:rsid w:val="00FC32C0"/>
    <w:rsid w:val="00FC32D6"/>
    <w:rsid w:val="00FC4447"/>
    <w:rsid w:val="00FC5D2F"/>
    <w:rsid w:val="00FC6D32"/>
    <w:rsid w:val="00FD11DA"/>
    <w:rsid w:val="00FD1E27"/>
    <w:rsid w:val="00FD7AC8"/>
    <w:rsid w:val="00FE01DB"/>
    <w:rsid w:val="00FE0822"/>
    <w:rsid w:val="00FE1571"/>
    <w:rsid w:val="00FE19CD"/>
    <w:rsid w:val="00FE2B1E"/>
    <w:rsid w:val="00FE3B74"/>
    <w:rsid w:val="00FE727A"/>
    <w:rsid w:val="00FE771A"/>
    <w:rsid w:val="00FE7D2E"/>
    <w:rsid w:val="00FF0282"/>
    <w:rsid w:val="00FF0646"/>
    <w:rsid w:val="00FF3FB6"/>
    <w:rsid w:val="00FF598E"/>
    <w:rsid w:val="00FF6118"/>
    <w:rsid w:val="00FF63E5"/>
    <w:rsid w:val="00FF7F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C792D"/>
  <w15:docId w15:val="{F2D7960D-23C0-4E60-9448-747732ACD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74520"/>
    <w:pPr>
      <w:ind w:left="720"/>
      <w:contextualSpacing/>
    </w:pPr>
  </w:style>
  <w:style w:type="table" w:styleId="TableGrid">
    <w:name w:val="Table Grid"/>
    <w:basedOn w:val="TableNormal"/>
    <w:uiPriority w:val="9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character" w:styleId="PlaceholderText">
    <w:name w:val="Placeholder Text"/>
    <w:basedOn w:val="DefaultParagraphFont"/>
    <w:uiPriority w:val="99"/>
    <w:semiHidden/>
    <w:rsid w:val="00D72332"/>
    <w:rPr>
      <w:color w:val="808080"/>
    </w:rPr>
  </w:style>
  <w:style w:type="character" w:customStyle="1" w:styleId="ListParagraphChar">
    <w:name w:val="List Paragraph Char"/>
    <w:basedOn w:val="DefaultParagraphFont"/>
    <w:link w:val="ListParagraph"/>
    <w:uiPriority w:val="99"/>
    <w:rsid w:val="00D72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637364">
      <w:bodyDiv w:val="1"/>
      <w:marLeft w:val="0"/>
      <w:marRight w:val="0"/>
      <w:marTop w:val="0"/>
      <w:marBottom w:val="0"/>
      <w:divBdr>
        <w:top w:val="none" w:sz="0" w:space="0" w:color="auto"/>
        <w:left w:val="none" w:sz="0" w:space="0" w:color="auto"/>
        <w:bottom w:val="none" w:sz="0" w:space="0" w:color="auto"/>
        <w:right w:val="none" w:sz="0" w:space="0" w:color="auto"/>
      </w:divBdr>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28125192">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BF72AD91EBE457BB0B672A75EE065B3"/>
        <w:category>
          <w:name w:val="General"/>
          <w:gallery w:val="placeholder"/>
        </w:category>
        <w:types>
          <w:type w:val="bbPlcHdr"/>
        </w:types>
        <w:behaviors>
          <w:behavior w:val="content"/>
        </w:behaviors>
        <w:guid w:val="{5D795076-39FF-43DA-BCF7-2E9847C1CE33}"/>
      </w:docPartPr>
      <w:docPartBody>
        <w:p w:rsidR="00C4762B" w:rsidRDefault="00426E22" w:rsidP="00426E22">
          <w:pPr>
            <w:pStyle w:val="5BF72AD91EBE457BB0B672A75EE065B37"/>
          </w:pPr>
          <w:r w:rsidRPr="005D2F76">
            <w:rPr>
              <w:rStyle w:val="PlaceholderText"/>
            </w:rPr>
            <w:t>Name</w:t>
          </w:r>
        </w:p>
      </w:docPartBody>
    </w:docPart>
    <w:docPart>
      <w:docPartPr>
        <w:name w:val="F0AF6A64E2DA436CB4759A5958B06CB4"/>
        <w:category>
          <w:name w:val="General"/>
          <w:gallery w:val="placeholder"/>
        </w:category>
        <w:types>
          <w:type w:val="bbPlcHdr"/>
        </w:types>
        <w:behaviors>
          <w:behavior w:val="content"/>
        </w:behaviors>
        <w:guid w:val="{B835D1C0-2C9E-4493-8C23-34E1D16A063E}"/>
      </w:docPartPr>
      <w:docPartBody>
        <w:p w:rsidR="00C4762B" w:rsidRDefault="00426E22" w:rsidP="00426E22">
          <w:pPr>
            <w:pStyle w:val="F0AF6A64E2DA436CB4759A5958B06CB47"/>
          </w:pPr>
          <w:r w:rsidRPr="005D2F76">
            <w:rPr>
              <w:rStyle w:val="PlaceholderText"/>
            </w:rPr>
            <w:t>Position</w:t>
          </w:r>
        </w:p>
      </w:docPartBody>
    </w:docPart>
    <w:docPart>
      <w:docPartPr>
        <w:name w:val="824AA3AC7D9C40DBBBE9FF44D092CE27"/>
        <w:category>
          <w:name w:val="General"/>
          <w:gallery w:val="placeholder"/>
        </w:category>
        <w:types>
          <w:type w:val="bbPlcHdr"/>
        </w:types>
        <w:behaviors>
          <w:behavior w:val="content"/>
        </w:behaviors>
        <w:guid w:val="{2B3FB4B5-05B2-4CC7-B417-B5EF92365068}"/>
      </w:docPartPr>
      <w:docPartBody>
        <w:p w:rsidR="00C4762B" w:rsidRDefault="00426E22" w:rsidP="00426E22">
          <w:pPr>
            <w:pStyle w:val="824AA3AC7D9C40DBBBE9FF44D092CE277"/>
          </w:pPr>
          <w:r w:rsidRPr="005D2F76">
            <w:rPr>
              <w:rStyle w:val="PlaceholderText"/>
            </w:rPr>
            <w:t>University</w:t>
          </w:r>
        </w:p>
      </w:docPartBody>
    </w:docPart>
    <w:docPart>
      <w:docPartPr>
        <w:name w:val="B4CD9E8B37064094A8511E1D6E76F7FD"/>
        <w:category>
          <w:name w:val="General"/>
          <w:gallery w:val="placeholder"/>
        </w:category>
        <w:types>
          <w:type w:val="bbPlcHdr"/>
        </w:types>
        <w:behaviors>
          <w:behavior w:val="content"/>
        </w:behaviors>
        <w:guid w:val="{9112AB9F-EC6F-4B3E-B18C-6BB2129BD854}"/>
      </w:docPartPr>
      <w:docPartBody>
        <w:p w:rsidR="00C4762B" w:rsidRDefault="00426E22" w:rsidP="00426E22">
          <w:pPr>
            <w:pStyle w:val="B4CD9E8B37064094A8511E1D6E76F7FD7"/>
          </w:pPr>
          <w:r w:rsidRPr="005D2F76">
            <w:rPr>
              <w:rStyle w:val="PlaceholderText"/>
            </w:rPr>
            <w:t>Name</w:t>
          </w:r>
        </w:p>
      </w:docPartBody>
    </w:docPart>
    <w:docPart>
      <w:docPartPr>
        <w:name w:val="37499FB6724C44848BC293EEADDB65C6"/>
        <w:category>
          <w:name w:val="General"/>
          <w:gallery w:val="placeholder"/>
        </w:category>
        <w:types>
          <w:type w:val="bbPlcHdr"/>
        </w:types>
        <w:behaviors>
          <w:behavior w:val="content"/>
        </w:behaviors>
        <w:guid w:val="{DD79A82D-991E-46C0-85FF-E0E933A99936}"/>
      </w:docPartPr>
      <w:docPartBody>
        <w:p w:rsidR="00C4762B" w:rsidRDefault="00426E22" w:rsidP="00426E22">
          <w:pPr>
            <w:pStyle w:val="37499FB6724C44848BC293EEADDB65C67"/>
          </w:pPr>
          <w:r w:rsidRPr="005D2F76">
            <w:rPr>
              <w:rStyle w:val="PlaceholderText"/>
            </w:rPr>
            <w:t>Position</w:t>
          </w:r>
        </w:p>
      </w:docPartBody>
    </w:docPart>
    <w:docPart>
      <w:docPartPr>
        <w:name w:val="0FF9485879B046668CD61C2FE9FEF7CB"/>
        <w:category>
          <w:name w:val="General"/>
          <w:gallery w:val="placeholder"/>
        </w:category>
        <w:types>
          <w:type w:val="bbPlcHdr"/>
        </w:types>
        <w:behaviors>
          <w:behavior w:val="content"/>
        </w:behaviors>
        <w:guid w:val="{BEA62AF2-67A8-4D84-B0EB-ABA63938DE59}"/>
      </w:docPartPr>
      <w:docPartBody>
        <w:p w:rsidR="00C4762B" w:rsidRDefault="00426E22" w:rsidP="00426E22">
          <w:pPr>
            <w:pStyle w:val="0FF9485879B046668CD61C2FE9FEF7CB7"/>
          </w:pPr>
          <w:r w:rsidRPr="005D2F76">
            <w:rPr>
              <w:rStyle w:val="PlaceholderText"/>
            </w:rPr>
            <w:t>University</w:t>
          </w:r>
        </w:p>
      </w:docPartBody>
    </w:docPart>
    <w:docPart>
      <w:docPartPr>
        <w:name w:val="BE0052C4CA7E440B9B84B5E462F5151A"/>
        <w:category>
          <w:name w:val="General"/>
          <w:gallery w:val="placeholder"/>
        </w:category>
        <w:types>
          <w:type w:val="bbPlcHdr"/>
        </w:types>
        <w:behaviors>
          <w:behavior w:val="content"/>
        </w:behaviors>
        <w:guid w:val="{B32DD241-455A-41E0-AA9E-CDCCDA847E13}"/>
      </w:docPartPr>
      <w:docPartBody>
        <w:p w:rsidR="00C4762B" w:rsidRDefault="00426E22" w:rsidP="00426E22">
          <w:pPr>
            <w:pStyle w:val="BE0052C4CA7E440B9B84B5E462F5151A7"/>
          </w:pPr>
          <w:r w:rsidRPr="005D2F76">
            <w:rPr>
              <w:rStyle w:val="PlaceholderText"/>
            </w:rPr>
            <w:t>Name</w:t>
          </w:r>
        </w:p>
      </w:docPartBody>
    </w:docPart>
    <w:docPart>
      <w:docPartPr>
        <w:name w:val="06611E8C35B44ED590AC31698EDEABC6"/>
        <w:category>
          <w:name w:val="General"/>
          <w:gallery w:val="placeholder"/>
        </w:category>
        <w:types>
          <w:type w:val="bbPlcHdr"/>
        </w:types>
        <w:behaviors>
          <w:behavior w:val="content"/>
        </w:behaviors>
        <w:guid w:val="{70262562-CEF6-40EA-8707-0384909BB8A4}"/>
      </w:docPartPr>
      <w:docPartBody>
        <w:p w:rsidR="00C4762B" w:rsidRDefault="00426E22" w:rsidP="00426E22">
          <w:pPr>
            <w:pStyle w:val="06611E8C35B44ED590AC31698EDEABC67"/>
          </w:pPr>
          <w:r w:rsidRPr="005D2F76">
            <w:rPr>
              <w:rStyle w:val="PlaceholderText"/>
            </w:rPr>
            <w:t>Position</w:t>
          </w:r>
        </w:p>
      </w:docPartBody>
    </w:docPart>
    <w:docPart>
      <w:docPartPr>
        <w:name w:val="2EC340843D9248BAA56FB29FDD45B953"/>
        <w:category>
          <w:name w:val="General"/>
          <w:gallery w:val="placeholder"/>
        </w:category>
        <w:types>
          <w:type w:val="bbPlcHdr"/>
        </w:types>
        <w:behaviors>
          <w:behavior w:val="content"/>
        </w:behaviors>
        <w:guid w:val="{8AFB7110-7BD8-4229-AF3C-7F7EEF0A0AC8}"/>
      </w:docPartPr>
      <w:docPartBody>
        <w:p w:rsidR="00C4762B" w:rsidRDefault="00426E22" w:rsidP="00426E22">
          <w:pPr>
            <w:pStyle w:val="2EC340843D9248BAA56FB29FDD45B9537"/>
          </w:pPr>
          <w:r w:rsidRPr="005D2F76">
            <w:rPr>
              <w:rStyle w:val="PlaceholderText"/>
            </w:rPr>
            <w:t>University</w:t>
          </w:r>
        </w:p>
      </w:docPartBody>
    </w:docPart>
    <w:docPart>
      <w:docPartPr>
        <w:name w:val="6DA658B95C2846959C6C29486C1A487C"/>
        <w:category>
          <w:name w:val="General"/>
          <w:gallery w:val="placeholder"/>
        </w:category>
        <w:types>
          <w:type w:val="bbPlcHdr"/>
        </w:types>
        <w:behaviors>
          <w:behavior w:val="content"/>
        </w:behaviors>
        <w:guid w:val="{46985613-22D3-4C51-8397-5F8A7DBFD09C}"/>
      </w:docPartPr>
      <w:docPartBody>
        <w:p w:rsidR="00C4762B" w:rsidRDefault="00426E22" w:rsidP="00426E22">
          <w:pPr>
            <w:pStyle w:val="6DA658B95C2846959C6C29486C1A487C7"/>
          </w:pPr>
          <w:r w:rsidRPr="005D2F76">
            <w:rPr>
              <w:rStyle w:val="PlaceholderText"/>
            </w:rPr>
            <w:t>Name</w:t>
          </w:r>
        </w:p>
      </w:docPartBody>
    </w:docPart>
    <w:docPart>
      <w:docPartPr>
        <w:name w:val="07625CDBBB1344AE9A0A9BBAB5C44BA5"/>
        <w:category>
          <w:name w:val="General"/>
          <w:gallery w:val="placeholder"/>
        </w:category>
        <w:types>
          <w:type w:val="bbPlcHdr"/>
        </w:types>
        <w:behaviors>
          <w:behavior w:val="content"/>
        </w:behaviors>
        <w:guid w:val="{A3CF05CD-B1CD-41E1-AD76-B01B6AE86E92}"/>
      </w:docPartPr>
      <w:docPartBody>
        <w:p w:rsidR="00C4762B" w:rsidRDefault="00426E22" w:rsidP="00426E22">
          <w:pPr>
            <w:pStyle w:val="07625CDBBB1344AE9A0A9BBAB5C44BA57"/>
          </w:pPr>
          <w:r w:rsidRPr="005D2F76">
            <w:rPr>
              <w:rStyle w:val="PlaceholderText"/>
            </w:rPr>
            <w:t>Position</w:t>
          </w:r>
        </w:p>
      </w:docPartBody>
    </w:docPart>
    <w:docPart>
      <w:docPartPr>
        <w:name w:val="E240E7F69C964D4BA350124674C0CED8"/>
        <w:category>
          <w:name w:val="General"/>
          <w:gallery w:val="placeholder"/>
        </w:category>
        <w:types>
          <w:type w:val="bbPlcHdr"/>
        </w:types>
        <w:behaviors>
          <w:behavior w:val="content"/>
        </w:behaviors>
        <w:guid w:val="{D9986EF3-8B85-4064-881E-834851137AD8}"/>
      </w:docPartPr>
      <w:docPartBody>
        <w:p w:rsidR="00C4762B" w:rsidRDefault="00426E22" w:rsidP="00426E22">
          <w:pPr>
            <w:pStyle w:val="E240E7F69C964D4BA350124674C0CED87"/>
          </w:pPr>
          <w:r w:rsidRPr="005D2F76">
            <w:rPr>
              <w:rStyle w:val="PlaceholderText"/>
            </w:rPr>
            <w:t>University</w:t>
          </w:r>
        </w:p>
      </w:docPartBody>
    </w:docPart>
    <w:docPart>
      <w:docPartPr>
        <w:name w:val="AA20D74FC86947699D18FBB728F5B5C6"/>
        <w:category>
          <w:name w:val="General"/>
          <w:gallery w:val="placeholder"/>
        </w:category>
        <w:types>
          <w:type w:val="bbPlcHdr"/>
        </w:types>
        <w:behaviors>
          <w:behavior w:val="content"/>
        </w:behaviors>
        <w:guid w:val="{A351B1A5-0160-4A67-9338-D9D1EF97CF6C}"/>
      </w:docPartPr>
      <w:docPartBody>
        <w:p w:rsidR="00C4762B" w:rsidRDefault="00426E22" w:rsidP="00426E22">
          <w:pPr>
            <w:pStyle w:val="AA20D74FC86947699D18FBB728F5B5C67"/>
          </w:pPr>
          <w:r w:rsidRPr="005D2F76">
            <w:rPr>
              <w:rStyle w:val="PlaceholderText"/>
            </w:rPr>
            <w:t>Name</w:t>
          </w:r>
        </w:p>
      </w:docPartBody>
    </w:docPart>
    <w:docPart>
      <w:docPartPr>
        <w:name w:val="1F61C71771394B3FAD571C80E3E57CFC"/>
        <w:category>
          <w:name w:val="General"/>
          <w:gallery w:val="placeholder"/>
        </w:category>
        <w:types>
          <w:type w:val="bbPlcHdr"/>
        </w:types>
        <w:behaviors>
          <w:behavior w:val="content"/>
        </w:behaviors>
        <w:guid w:val="{ABA7F0BE-5EF4-4D78-93C7-BD8D552BE158}"/>
      </w:docPartPr>
      <w:docPartBody>
        <w:p w:rsidR="00C4762B" w:rsidRDefault="00426E22" w:rsidP="00426E22">
          <w:pPr>
            <w:pStyle w:val="1F61C71771394B3FAD571C80E3E57CFC7"/>
          </w:pPr>
          <w:r w:rsidRPr="005D2F76">
            <w:rPr>
              <w:rStyle w:val="PlaceholderText"/>
            </w:rPr>
            <w:t>Position</w:t>
          </w:r>
        </w:p>
      </w:docPartBody>
    </w:docPart>
    <w:docPart>
      <w:docPartPr>
        <w:name w:val="508A42CC454F49B99298FE95D5F8D668"/>
        <w:category>
          <w:name w:val="General"/>
          <w:gallery w:val="placeholder"/>
        </w:category>
        <w:types>
          <w:type w:val="bbPlcHdr"/>
        </w:types>
        <w:behaviors>
          <w:behavior w:val="content"/>
        </w:behaviors>
        <w:guid w:val="{189E9EAA-4E8F-479D-8A67-AA5AC90FECE0}"/>
      </w:docPartPr>
      <w:docPartBody>
        <w:p w:rsidR="00C4762B" w:rsidRDefault="00426E22" w:rsidP="00426E22">
          <w:pPr>
            <w:pStyle w:val="508A42CC454F49B99298FE95D5F8D6687"/>
          </w:pPr>
          <w:r w:rsidRPr="005D2F76">
            <w:rPr>
              <w:rStyle w:val="PlaceholderText"/>
            </w:rPr>
            <w:t>University</w:t>
          </w:r>
        </w:p>
      </w:docPartBody>
    </w:docPart>
    <w:docPart>
      <w:docPartPr>
        <w:name w:val="547BB186DCAD413D839747C166705C6C"/>
        <w:category>
          <w:name w:val="General"/>
          <w:gallery w:val="placeholder"/>
        </w:category>
        <w:types>
          <w:type w:val="bbPlcHdr"/>
        </w:types>
        <w:behaviors>
          <w:behavior w:val="content"/>
        </w:behaviors>
        <w:guid w:val="{1DB5CB89-38A7-407E-87BE-BA6DD7754135}"/>
      </w:docPartPr>
      <w:docPartBody>
        <w:p w:rsidR="00C4762B" w:rsidRDefault="00426E22" w:rsidP="00426E22">
          <w:pPr>
            <w:pStyle w:val="547BB186DCAD413D839747C166705C6C7"/>
          </w:pPr>
          <w:r w:rsidRPr="005D2F76">
            <w:rPr>
              <w:rStyle w:val="PlaceholderText"/>
            </w:rPr>
            <w:t>Name</w:t>
          </w:r>
        </w:p>
      </w:docPartBody>
    </w:docPart>
    <w:docPart>
      <w:docPartPr>
        <w:name w:val="8B71DBDB00EC462CB4622B41508D1807"/>
        <w:category>
          <w:name w:val="General"/>
          <w:gallery w:val="placeholder"/>
        </w:category>
        <w:types>
          <w:type w:val="bbPlcHdr"/>
        </w:types>
        <w:behaviors>
          <w:behavior w:val="content"/>
        </w:behaviors>
        <w:guid w:val="{15860568-9CA6-41AA-A075-97AF46908911}"/>
      </w:docPartPr>
      <w:docPartBody>
        <w:p w:rsidR="00C4762B" w:rsidRDefault="00426E22" w:rsidP="00426E22">
          <w:pPr>
            <w:pStyle w:val="8B71DBDB00EC462CB4622B41508D18077"/>
          </w:pPr>
          <w:r w:rsidRPr="005D2F76">
            <w:rPr>
              <w:rStyle w:val="PlaceholderText"/>
            </w:rPr>
            <w:t>Position</w:t>
          </w:r>
        </w:p>
      </w:docPartBody>
    </w:docPart>
    <w:docPart>
      <w:docPartPr>
        <w:name w:val="5B287B43924144A3B3F29F53FBEA4EC4"/>
        <w:category>
          <w:name w:val="General"/>
          <w:gallery w:val="placeholder"/>
        </w:category>
        <w:types>
          <w:type w:val="bbPlcHdr"/>
        </w:types>
        <w:behaviors>
          <w:behavior w:val="content"/>
        </w:behaviors>
        <w:guid w:val="{3C90512B-5166-4F05-AF9E-D789D553A73D}"/>
      </w:docPartPr>
      <w:docPartBody>
        <w:p w:rsidR="00C4762B" w:rsidRDefault="00426E22" w:rsidP="00426E22">
          <w:pPr>
            <w:pStyle w:val="5B287B43924144A3B3F29F53FBEA4EC47"/>
          </w:pPr>
          <w:r w:rsidRPr="005D2F76">
            <w:rPr>
              <w:rStyle w:val="PlaceholderText"/>
            </w:rPr>
            <w:t>University</w:t>
          </w:r>
        </w:p>
      </w:docPartBody>
    </w:docPart>
    <w:docPart>
      <w:docPartPr>
        <w:name w:val="57C8B3CF55A74DDF8F58BCE8DF94CF0C"/>
        <w:category>
          <w:name w:val="General"/>
          <w:gallery w:val="placeholder"/>
        </w:category>
        <w:types>
          <w:type w:val="bbPlcHdr"/>
        </w:types>
        <w:behaviors>
          <w:behavior w:val="content"/>
        </w:behaviors>
        <w:guid w:val="{7E8E348A-D7A7-40BA-969B-5CE557F70F02}"/>
      </w:docPartPr>
      <w:docPartBody>
        <w:p w:rsidR="00C4762B" w:rsidRDefault="00426E22" w:rsidP="00426E22">
          <w:pPr>
            <w:pStyle w:val="57C8B3CF55A74DDF8F58BCE8DF94CF0C7"/>
          </w:pPr>
          <w:r w:rsidRPr="005D2F76">
            <w:rPr>
              <w:rStyle w:val="PlaceholderText"/>
            </w:rPr>
            <w:t>Choose mark</w:t>
          </w:r>
        </w:p>
      </w:docPartBody>
    </w:docPart>
    <w:docPart>
      <w:docPartPr>
        <w:name w:val="90F476ACD8D649C6BA61679E2511A7D1"/>
        <w:category>
          <w:name w:val="General"/>
          <w:gallery w:val="placeholder"/>
        </w:category>
        <w:types>
          <w:type w:val="bbPlcHdr"/>
        </w:types>
        <w:behaviors>
          <w:behavior w:val="content"/>
        </w:behaviors>
        <w:guid w:val="{E641B694-320F-43B7-AD48-EE3C8C828639}"/>
      </w:docPartPr>
      <w:docPartBody>
        <w:p w:rsidR="00C4762B" w:rsidRDefault="00426E22" w:rsidP="00426E22">
          <w:pPr>
            <w:pStyle w:val="90F476ACD8D649C6BA61679E2511A7D1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C187ABBFF05A4ED6AA6F860FB497C066"/>
        <w:category>
          <w:name w:val="General"/>
          <w:gallery w:val="placeholder"/>
        </w:category>
        <w:types>
          <w:type w:val="bbPlcHdr"/>
        </w:types>
        <w:behaviors>
          <w:behavior w:val="content"/>
        </w:behaviors>
        <w:guid w:val="{218A1F88-76C9-4D69-B062-3A9A581C65B3}"/>
      </w:docPartPr>
      <w:docPartBody>
        <w:p w:rsidR="00C4762B" w:rsidRDefault="00426E22" w:rsidP="00426E22">
          <w:pPr>
            <w:pStyle w:val="C187ABBFF05A4ED6AA6F860FB497C066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F3877751243D483C8967B21B3E212EED"/>
        <w:category>
          <w:name w:val="General"/>
          <w:gallery w:val="placeholder"/>
        </w:category>
        <w:types>
          <w:type w:val="bbPlcHdr"/>
        </w:types>
        <w:behaviors>
          <w:behavior w:val="content"/>
        </w:behaviors>
        <w:guid w:val="{CD1E80DF-AC75-4D1E-A623-D30132CA61DB}"/>
      </w:docPartPr>
      <w:docPartBody>
        <w:p w:rsidR="00C4762B" w:rsidRDefault="00426E22" w:rsidP="00426E22">
          <w:pPr>
            <w:pStyle w:val="F3877751243D483C8967B21B3E212EED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3AA0D1AAA9CC4083AA626D4D8985EEBE"/>
        <w:category>
          <w:name w:val="General"/>
          <w:gallery w:val="placeholder"/>
        </w:category>
        <w:types>
          <w:type w:val="bbPlcHdr"/>
        </w:types>
        <w:behaviors>
          <w:behavior w:val="content"/>
        </w:behaviors>
        <w:guid w:val="{049BFC71-A963-4AC8-96B3-E1B4145018E3}"/>
      </w:docPartPr>
      <w:docPartBody>
        <w:p w:rsidR="00C4762B" w:rsidRDefault="00426E22" w:rsidP="00426E22">
          <w:pPr>
            <w:pStyle w:val="3AA0D1AAA9CC4083AA626D4D8985EEBE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9F8B3474305C4000AC7BE091FED6EBA6"/>
        <w:category>
          <w:name w:val="General"/>
          <w:gallery w:val="placeholder"/>
        </w:category>
        <w:types>
          <w:type w:val="bbPlcHdr"/>
        </w:types>
        <w:behaviors>
          <w:behavior w:val="content"/>
        </w:behaviors>
        <w:guid w:val="{FE10F420-F78A-4666-8A3B-A2B746116AF6}"/>
      </w:docPartPr>
      <w:docPartBody>
        <w:p w:rsidR="00C4762B" w:rsidRDefault="00426E22" w:rsidP="00426E22">
          <w:pPr>
            <w:pStyle w:val="9F8B3474305C4000AC7BE091FED6EBA6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286558D8CECC41ADB3ED2F6B5042B854"/>
        <w:category>
          <w:name w:val="General"/>
          <w:gallery w:val="placeholder"/>
        </w:category>
        <w:types>
          <w:type w:val="bbPlcHdr"/>
        </w:types>
        <w:behaviors>
          <w:behavior w:val="content"/>
        </w:behaviors>
        <w:guid w:val="{3E8BDDC2-42CB-4BBF-B9E9-B9129412CE8E}"/>
      </w:docPartPr>
      <w:docPartBody>
        <w:p w:rsidR="00C4762B" w:rsidRDefault="00426E22" w:rsidP="00426E22">
          <w:pPr>
            <w:pStyle w:val="286558D8CECC41ADB3ED2F6B5042B854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13455ACDDCAB48A1B8539FAF1CC8ABF0"/>
        <w:category>
          <w:name w:val="General"/>
          <w:gallery w:val="placeholder"/>
        </w:category>
        <w:types>
          <w:type w:val="bbPlcHdr"/>
        </w:types>
        <w:behaviors>
          <w:behavior w:val="content"/>
        </w:behaviors>
        <w:guid w:val="{2F39EF58-4F4F-48F6-8CAC-18C1A639ACCA}"/>
      </w:docPartPr>
      <w:docPartBody>
        <w:p w:rsidR="00C4762B" w:rsidRDefault="00426E22" w:rsidP="00426E22">
          <w:pPr>
            <w:pStyle w:val="13455ACDDCAB48A1B8539FAF1CC8ABF06"/>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63027C8884B34A34AD6E1871C015F9DB"/>
        <w:category>
          <w:name w:val="General"/>
          <w:gallery w:val="placeholder"/>
        </w:category>
        <w:types>
          <w:type w:val="bbPlcHdr"/>
        </w:types>
        <w:behaviors>
          <w:behavior w:val="content"/>
        </w:behaviors>
        <w:guid w:val="{180FDE4B-FFAB-433B-8C0F-29E35FF908E1}"/>
      </w:docPartPr>
      <w:docPartBody>
        <w:p w:rsidR="00C4762B" w:rsidRDefault="00426E22" w:rsidP="00426E22">
          <w:pPr>
            <w:pStyle w:val="63027C8884B34A34AD6E1871C015F9DB5"/>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091A719ED0C94C98962607A90EE0C717"/>
        <w:category>
          <w:name w:val="General"/>
          <w:gallery w:val="placeholder"/>
        </w:category>
        <w:types>
          <w:type w:val="bbPlcHdr"/>
        </w:types>
        <w:behaviors>
          <w:behavior w:val="content"/>
        </w:behaviors>
        <w:guid w:val="{81C39E34-FF18-4AC4-92F9-FF86F96C2B08}"/>
      </w:docPartPr>
      <w:docPartBody>
        <w:p w:rsidR="00C4762B" w:rsidRDefault="00426E22" w:rsidP="00426E22">
          <w:pPr>
            <w:pStyle w:val="091A719ED0C94C98962607A90EE0C7175"/>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36074F523510403285559908D1679C02"/>
        <w:category>
          <w:name w:val="General"/>
          <w:gallery w:val="placeholder"/>
        </w:category>
        <w:types>
          <w:type w:val="bbPlcHdr"/>
        </w:types>
        <w:behaviors>
          <w:behavior w:val="content"/>
        </w:behaviors>
        <w:guid w:val="{0AE99B7D-3CBC-40E4-B5D2-F2B335924457}"/>
      </w:docPartPr>
      <w:docPartBody>
        <w:p w:rsidR="00C4762B" w:rsidRDefault="00426E22" w:rsidP="00426E22">
          <w:pPr>
            <w:pStyle w:val="36074F523510403285559908D1679C025"/>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1BE93B449C994FDF8A00BC6BE1EDD8F4"/>
        <w:category>
          <w:name w:val="General"/>
          <w:gallery w:val="placeholder"/>
        </w:category>
        <w:types>
          <w:type w:val="bbPlcHdr"/>
        </w:types>
        <w:behaviors>
          <w:behavior w:val="content"/>
        </w:behaviors>
        <w:guid w:val="{454E92DD-1134-40D5-B647-F9C15298AED0}"/>
      </w:docPartPr>
      <w:docPartBody>
        <w:p w:rsidR="00C4762B" w:rsidRDefault="00426E22" w:rsidP="00426E22">
          <w:pPr>
            <w:pStyle w:val="1BE93B449C994FDF8A00BC6BE1EDD8F4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9276347A13454F5F890DE49EC198625D"/>
        <w:category>
          <w:name w:val="General"/>
          <w:gallery w:val="placeholder"/>
        </w:category>
        <w:types>
          <w:type w:val="bbPlcHdr"/>
        </w:types>
        <w:behaviors>
          <w:behavior w:val="content"/>
        </w:behaviors>
        <w:guid w:val="{69CE313F-FD62-4DAF-AABD-CD6A065AA298}"/>
      </w:docPartPr>
      <w:docPartBody>
        <w:p w:rsidR="00C4762B" w:rsidRDefault="00426E22" w:rsidP="00426E22">
          <w:pPr>
            <w:pStyle w:val="9276347A13454F5F890DE49EC198625D4"/>
          </w:pPr>
          <w:r w:rsidRPr="005D2F76">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3BAE7B5C776246BFA45F1463F9A665E3"/>
        <w:category>
          <w:name w:val="General"/>
          <w:gallery w:val="placeholder"/>
        </w:category>
        <w:types>
          <w:type w:val="bbPlcHdr"/>
        </w:types>
        <w:behaviors>
          <w:behavior w:val="content"/>
        </w:behaviors>
        <w:guid w:val="{7A15211C-853D-48CC-8946-8D109B2C059C}"/>
      </w:docPartPr>
      <w:docPartBody>
        <w:p w:rsidR="00C4762B" w:rsidRDefault="00426E22" w:rsidP="00426E22">
          <w:pPr>
            <w:pStyle w:val="3BAE7B5C776246BFA45F1463F9A665E34"/>
          </w:pPr>
          <w:r w:rsidRPr="005D2F76">
            <w:rPr>
              <w:rStyle w:val="PlaceholderText"/>
            </w:rPr>
            <w:t>Choose mark</w:t>
          </w:r>
        </w:p>
      </w:docPartBody>
    </w:docPart>
    <w:docPart>
      <w:docPartPr>
        <w:name w:val="CE332F99DFCE4A85B752FE4E3F8E462A"/>
        <w:category>
          <w:name w:val="General"/>
          <w:gallery w:val="placeholder"/>
        </w:category>
        <w:types>
          <w:type w:val="bbPlcHdr"/>
        </w:types>
        <w:behaviors>
          <w:behavior w:val="content"/>
        </w:behaviors>
        <w:guid w:val="{71AF87AF-932A-41CF-BA36-30E2CD6D134D}"/>
      </w:docPartPr>
      <w:docPartBody>
        <w:p w:rsidR="00C4762B" w:rsidRDefault="00426E22" w:rsidP="00426E22">
          <w:pPr>
            <w:pStyle w:val="CE332F99DFCE4A85B752FE4E3F8E462A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00A230448B134D40A06126E858B3DAF3"/>
        <w:category>
          <w:name w:val="General"/>
          <w:gallery w:val="placeholder"/>
        </w:category>
        <w:types>
          <w:type w:val="bbPlcHdr"/>
        </w:types>
        <w:behaviors>
          <w:behavior w:val="content"/>
        </w:behaviors>
        <w:guid w:val="{0649D395-BF75-4715-BD67-4352133C5309}"/>
      </w:docPartPr>
      <w:docPartBody>
        <w:p w:rsidR="00C4762B" w:rsidRDefault="00426E22" w:rsidP="00426E22">
          <w:pPr>
            <w:pStyle w:val="00A230448B134D40A06126E858B3DAF3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7531F4130E1849C88A930B053921F484"/>
        <w:category>
          <w:name w:val="General"/>
          <w:gallery w:val="placeholder"/>
        </w:category>
        <w:types>
          <w:type w:val="bbPlcHdr"/>
        </w:types>
        <w:behaviors>
          <w:behavior w:val="content"/>
        </w:behaviors>
        <w:guid w:val="{3F5C0A1F-C1D5-441A-802A-37ECF7199307}"/>
      </w:docPartPr>
      <w:docPartBody>
        <w:p w:rsidR="00C4762B" w:rsidRDefault="00426E22" w:rsidP="00426E22">
          <w:pPr>
            <w:pStyle w:val="7531F4130E1849C88A930B053921F484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282FE01308224F02AF12760FD662B89A"/>
        <w:category>
          <w:name w:val="General"/>
          <w:gallery w:val="placeholder"/>
        </w:category>
        <w:types>
          <w:type w:val="bbPlcHdr"/>
        </w:types>
        <w:behaviors>
          <w:behavior w:val="content"/>
        </w:behaviors>
        <w:guid w:val="{EFEEE6C4-F950-4EC9-BA8D-77C2E56FE268}"/>
      </w:docPartPr>
      <w:docPartBody>
        <w:p w:rsidR="00C4762B" w:rsidRDefault="00426E22" w:rsidP="00426E22">
          <w:pPr>
            <w:pStyle w:val="282FE01308224F02AF12760FD662B89A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A874C4E99064483693BF3B988065D15E"/>
        <w:category>
          <w:name w:val="General"/>
          <w:gallery w:val="placeholder"/>
        </w:category>
        <w:types>
          <w:type w:val="bbPlcHdr"/>
        </w:types>
        <w:behaviors>
          <w:behavior w:val="content"/>
        </w:behaviors>
        <w:guid w:val="{68BC936E-DDFC-4D5B-A5BA-5E9DAA7DDD06}"/>
      </w:docPartPr>
      <w:docPartBody>
        <w:p w:rsidR="00C4762B" w:rsidRDefault="00426E22" w:rsidP="00426E22">
          <w:pPr>
            <w:pStyle w:val="A874C4E99064483693BF3B988065D15E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2D3C19287E474E6C9766820F49BD4AEB"/>
        <w:category>
          <w:name w:val="General"/>
          <w:gallery w:val="placeholder"/>
        </w:category>
        <w:types>
          <w:type w:val="bbPlcHdr"/>
        </w:types>
        <w:behaviors>
          <w:behavior w:val="content"/>
        </w:behaviors>
        <w:guid w:val="{FFC6759F-CA56-4DB9-A199-D0039F64898F}"/>
      </w:docPartPr>
      <w:docPartBody>
        <w:p w:rsidR="00C4762B" w:rsidRDefault="00426E22" w:rsidP="00426E22">
          <w:pPr>
            <w:pStyle w:val="2D3C19287E474E6C9766820F49BD4AEB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B9106346B4B94A9CBB338058997141F9"/>
        <w:category>
          <w:name w:val="General"/>
          <w:gallery w:val="placeholder"/>
        </w:category>
        <w:types>
          <w:type w:val="bbPlcHdr"/>
        </w:types>
        <w:behaviors>
          <w:behavior w:val="content"/>
        </w:behaviors>
        <w:guid w:val="{0CE55A9A-E1ED-4A49-A587-7C8886E83BC2}"/>
      </w:docPartPr>
      <w:docPartBody>
        <w:p w:rsidR="00C4762B" w:rsidRDefault="00426E22" w:rsidP="00426E22">
          <w:pPr>
            <w:pStyle w:val="B9106346B4B94A9CBB338058997141F9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629E353285F24E73ADFE48707F06ECE9"/>
        <w:category>
          <w:name w:val="General"/>
          <w:gallery w:val="placeholder"/>
        </w:category>
        <w:types>
          <w:type w:val="bbPlcHdr"/>
        </w:types>
        <w:behaviors>
          <w:behavior w:val="content"/>
        </w:behaviors>
        <w:guid w:val="{21B9D887-CC12-42A0-AA1A-EC620970C446}"/>
      </w:docPartPr>
      <w:docPartBody>
        <w:p w:rsidR="00C4762B" w:rsidRDefault="00426E22" w:rsidP="00426E22">
          <w:pPr>
            <w:pStyle w:val="629E353285F24E73ADFE48707F06ECE9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758C400E230842D1B498A3EA33B82BA0"/>
        <w:category>
          <w:name w:val="General"/>
          <w:gallery w:val="placeholder"/>
        </w:category>
        <w:types>
          <w:type w:val="bbPlcHdr"/>
        </w:types>
        <w:behaviors>
          <w:behavior w:val="content"/>
        </w:behaviors>
        <w:guid w:val="{2E83EA9D-3085-467D-8883-6BD6D845BCF7}"/>
      </w:docPartPr>
      <w:docPartBody>
        <w:p w:rsidR="00C4762B" w:rsidRDefault="00426E22" w:rsidP="00426E22">
          <w:pPr>
            <w:pStyle w:val="758C400E230842D1B498A3EA33B82BA0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E837EB4C335B4C39A0C3B2D1039D108F"/>
        <w:category>
          <w:name w:val="General"/>
          <w:gallery w:val="placeholder"/>
        </w:category>
        <w:types>
          <w:type w:val="bbPlcHdr"/>
        </w:types>
        <w:behaviors>
          <w:behavior w:val="content"/>
        </w:behaviors>
        <w:guid w:val="{A9C9CB14-0F85-4F8F-9328-D6106188194F}"/>
      </w:docPartPr>
      <w:docPartBody>
        <w:p w:rsidR="00C4762B" w:rsidRDefault="00426E22" w:rsidP="00426E22">
          <w:pPr>
            <w:pStyle w:val="E837EB4C335B4C39A0C3B2D1039D108F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5C0043084068470EAD6245B932393DB0"/>
        <w:category>
          <w:name w:val="General"/>
          <w:gallery w:val="placeholder"/>
        </w:category>
        <w:types>
          <w:type w:val="bbPlcHdr"/>
        </w:types>
        <w:behaviors>
          <w:behavior w:val="content"/>
        </w:behaviors>
        <w:guid w:val="{1C1A72AA-BDF4-4836-8F1C-938B4E500CFC}"/>
      </w:docPartPr>
      <w:docPartBody>
        <w:p w:rsidR="00C4762B" w:rsidRDefault="00426E22" w:rsidP="00426E22">
          <w:pPr>
            <w:pStyle w:val="5C0043084068470EAD6245B932393DB0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1809DA9970114BBFB8EC2E9895CDA1EF"/>
        <w:category>
          <w:name w:val="General"/>
          <w:gallery w:val="placeholder"/>
        </w:category>
        <w:types>
          <w:type w:val="bbPlcHdr"/>
        </w:types>
        <w:behaviors>
          <w:behavior w:val="content"/>
        </w:behaviors>
        <w:guid w:val="{64E01929-3EE7-4108-B2B2-2E728031BF7C}"/>
      </w:docPartPr>
      <w:docPartBody>
        <w:p w:rsidR="00C4762B" w:rsidRDefault="00426E22" w:rsidP="00426E22">
          <w:pPr>
            <w:pStyle w:val="1809DA9970114BBFB8EC2E9895CDA1EF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B6509ABDF09549E4AD12C99615E654DF"/>
        <w:category>
          <w:name w:val="General"/>
          <w:gallery w:val="placeholder"/>
        </w:category>
        <w:types>
          <w:type w:val="bbPlcHdr"/>
        </w:types>
        <w:behaviors>
          <w:behavior w:val="content"/>
        </w:behaviors>
        <w:guid w:val="{F5CFC0CB-0992-4DA1-8268-1A2E69C3273F}"/>
      </w:docPartPr>
      <w:docPartBody>
        <w:p w:rsidR="00C4762B" w:rsidRDefault="00426E22" w:rsidP="00426E22">
          <w:pPr>
            <w:pStyle w:val="B6509ABDF09549E4AD12C99615E654DF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93D5EA8153624521A89601807085F777"/>
        <w:category>
          <w:name w:val="General"/>
          <w:gallery w:val="placeholder"/>
        </w:category>
        <w:types>
          <w:type w:val="bbPlcHdr"/>
        </w:types>
        <w:behaviors>
          <w:behavior w:val="content"/>
        </w:behaviors>
        <w:guid w:val="{7984DF35-BD08-421D-9CAF-E9DB9F1B85B6}"/>
      </w:docPartPr>
      <w:docPartBody>
        <w:p w:rsidR="00C4762B" w:rsidRDefault="00426E22" w:rsidP="00426E22">
          <w:pPr>
            <w:pStyle w:val="93D5EA8153624521A89601807085F777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91C30EC5ECA34618AD1AC652013A9048"/>
        <w:category>
          <w:name w:val="General"/>
          <w:gallery w:val="placeholder"/>
        </w:category>
        <w:types>
          <w:type w:val="bbPlcHdr"/>
        </w:types>
        <w:behaviors>
          <w:behavior w:val="content"/>
        </w:behaviors>
        <w:guid w:val="{C37B2171-0CC3-4464-8080-8A06CEBB5194}"/>
      </w:docPartPr>
      <w:docPartBody>
        <w:p w:rsidR="00C4762B" w:rsidRDefault="00426E22" w:rsidP="00426E22">
          <w:pPr>
            <w:pStyle w:val="91C30EC5ECA34618AD1AC652013A9048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77E8ED054284402EADA97AB9CAC844BC"/>
        <w:category>
          <w:name w:val="General"/>
          <w:gallery w:val="placeholder"/>
        </w:category>
        <w:types>
          <w:type w:val="bbPlcHdr"/>
        </w:types>
        <w:behaviors>
          <w:behavior w:val="content"/>
        </w:behaviors>
        <w:guid w:val="{77BB8E03-07F6-45E6-BEAD-977E973A4588}"/>
      </w:docPartPr>
      <w:docPartBody>
        <w:p w:rsidR="00C4762B" w:rsidRDefault="00426E22" w:rsidP="00426E22">
          <w:pPr>
            <w:pStyle w:val="77E8ED054284402EADA97AB9CAC844BC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D4B65C496E51400F8C8815F6DDF14997"/>
        <w:category>
          <w:name w:val="General"/>
          <w:gallery w:val="placeholder"/>
        </w:category>
        <w:types>
          <w:type w:val="bbPlcHdr"/>
        </w:types>
        <w:behaviors>
          <w:behavior w:val="content"/>
        </w:behaviors>
        <w:guid w:val="{80F81F29-BADE-436F-8173-87EFED562840}"/>
      </w:docPartPr>
      <w:docPartBody>
        <w:p w:rsidR="00C4762B" w:rsidRDefault="00426E22" w:rsidP="00426E22">
          <w:pPr>
            <w:pStyle w:val="D4B65C496E51400F8C8815F6DDF14997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4975F3D8C360484F95086D33DE2A2154"/>
        <w:category>
          <w:name w:val="General"/>
          <w:gallery w:val="placeholder"/>
        </w:category>
        <w:types>
          <w:type w:val="bbPlcHdr"/>
        </w:types>
        <w:behaviors>
          <w:behavior w:val="content"/>
        </w:behaviors>
        <w:guid w:val="{4F5B5828-CC17-4E59-937F-6A5DD58A9920}"/>
      </w:docPartPr>
      <w:docPartBody>
        <w:p w:rsidR="00C4762B" w:rsidRDefault="00426E22" w:rsidP="00426E22">
          <w:pPr>
            <w:pStyle w:val="4975F3D8C360484F95086D33DE2A21544"/>
          </w:pPr>
          <w:r w:rsidRPr="005D2F76">
            <w:rPr>
              <w:rStyle w:val="PlaceholderText"/>
            </w:rPr>
            <w:t>FullName</w:t>
          </w:r>
        </w:p>
      </w:docPartBody>
    </w:docPart>
    <w:docPart>
      <w:docPartPr>
        <w:name w:val="359354E965AE46E4BC847717AB1F2A07"/>
        <w:category>
          <w:name w:val="General"/>
          <w:gallery w:val="placeholder"/>
        </w:category>
        <w:types>
          <w:type w:val="bbPlcHdr"/>
        </w:types>
        <w:behaviors>
          <w:behavior w:val="content"/>
        </w:behaviors>
        <w:guid w:val="{FE960086-071C-4880-8C6D-6F43772413C2}"/>
      </w:docPartPr>
      <w:docPartBody>
        <w:p w:rsidR="00C4762B" w:rsidRDefault="00426E22" w:rsidP="00426E22">
          <w:pPr>
            <w:pStyle w:val="359354E965AE46E4BC847717AB1F2A074"/>
          </w:pPr>
          <w:r w:rsidRPr="005D2F76">
            <w:rPr>
              <w:rStyle w:val="PlaceholderText"/>
            </w:rPr>
            <w:t>FullName</w:t>
          </w:r>
        </w:p>
      </w:docPartBody>
    </w:docPart>
    <w:docPart>
      <w:docPartPr>
        <w:name w:val="0B5D3EF80AD74233A8C15315A60E39F3"/>
        <w:category>
          <w:name w:val="General"/>
          <w:gallery w:val="placeholder"/>
        </w:category>
        <w:types>
          <w:type w:val="bbPlcHdr"/>
        </w:types>
        <w:behaviors>
          <w:behavior w:val="content"/>
        </w:behaviors>
        <w:guid w:val="{2395384B-0652-4593-B880-3F6E7603F4F5}"/>
      </w:docPartPr>
      <w:docPartBody>
        <w:p w:rsidR="00C4762B" w:rsidRDefault="00426E22" w:rsidP="00426E22">
          <w:pPr>
            <w:pStyle w:val="0B5D3EF80AD74233A8C15315A60E39F34"/>
          </w:pPr>
          <w:r w:rsidRPr="005D2F76">
            <w:rPr>
              <w:rStyle w:val="PlaceholderText"/>
            </w:rPr>
            <w:t>FullName</w:t>
          </w:r>
        </w:p>
      </w:docPartBody>
    </w:docPart>
    <w:docPart>
      <w:docPartPr>
        <w:name w:val="AB6EFAA5A9A84535962299B5C3B922DC"/>
        <w:category>
          <w:name w:val="General"/>
          <w:gallery w:val="placeholder"/>
        </w:category>
        <w:types>
          <w:type w:val="bbPlcHdr"/>
        </w:types>
        <w:behaviors>
          <w:behavior w:val="content"/>
        </w:behaviors>
        <w:guid w:val="{AE9D3756-E5CC-49AF-B288-C2D2DCEB42D0}"/>
      </w:docPartPr>
      <w:docPartBody>
        <w:p w:rsidR="00C4762B" w:rsidRDefault="00426E22" w:rsidP="00426E22">
          <w:pPr>
            <w:pStyle w:val="AB6EFAA5A9A84535962299B5C3B922DC4"/>
          </w:pPr>
          <w:r w:rsidRPr="005D2F76">
            <w:rPr>
              <w:rStyle w:val="PlaceholderText"/>
            </w:rPr>
            <w:t>FullName</w:t>
          </w:r>
        </w:p>
      </w:docPartBody>
    </w:docPart>
    <w:docPart>
      <w:docPartPr>
        <w:name w:val="74C7167D725D443EBB48DD1F01087522"/>
        <w:category>
          <w:name w:val="General"/>
          <w:gallery w:val="placeholder"/>
        </w:category>
        <w:types>
          <w:type w:val="bbPlcHdr"/>
        </w:types>
        <w:behaviors>
          <w:behavior w:val="content"/>
        </w:behaviors>
        <w:guid w:val="{66EF7CA2-DEF1-42DC-B4C0-5F5ABA5A7F8A}"/>
      </w:docPartPr>
      <w:docPartBody>
        <w:p w:rsidR="00C4762B" w:rsidRDefault="00426E22" w:rsidP="00426E22">
          <w:pPr>
            <w:pStyle w:val="74C7167D725D443EBB48DD1F010875224"/>
          </w:pPr>
          <w:r w:rsidRPr="005D2F76">
            <w:rPr>
              <w:rStyle w:val="PlaceholderText"/>
            </w:rPr>
            <w:t>FullName</w:t>
          </w:r>
        </w:p>
      </w:docPartBody>
    </w:docPart>
    <w:docPart>
      <w:docPartPr>
        <w:name w:val="7A6450B9CBD247EABBDBD021205B34A4"/>
        <w:category>
          <w:name w:val="General"/>
          <w:gallery w:val="placeholder"/>
        </w:category>
        <w:types>
          <w:type w:val="bbPlcHdr"/>
        </w:types>
        <w:behaviors>
          <w:behavior w:val="content"/>
        </w:behaviors>
        <w:guid w:val="{D86C226D-9DB1-4510-AEF2-76CACAA17D62}"/>
      </w:docPartPr>
      <w:docPartBody>
        <w:p w:rsidR="00C4762B" w:rsidRDefault="00426E22" w:rsidP="00426E22">
          <w:pPr>
            <w:pStyle w:val="7A6450B9CBD247EABBDBD021205B34A44"/>
          </w:pPr>
          <w:r w:rsidRPr="005D2F76">
            <w:rPr>
              <w:rStyle w:val="PlaceholderText"/>
            </w:rPr>
            <w:t>FullName</w:t>
          </w:r>
        </w:p>
      </w:docPartBody>
    </w:docPart>
    <w:docPart>
      <w:docPartPr>
        <w:name w:val="1A4897564A77404D9BFDD9429A0F60A9"/>
        <w:category>
          <w:name w:val="General"/>
          <w:gallery w:val="placeholder"/>
        </w:category>
        <w:types>
          <w:type w:val="bbPlcHdr"/>
        </w:types>
        <w:behaviors>
          <w:behavior w:val="content"/>
        </w:behaviors>
        <w:guid w:val="{998E410E-8645-49F6-8AC0-4F208AEE5F95}"/>
      </w:docPartPr>
      <w:docPartBody>
        <w:p w:rsidR="00C4762B" w:rsidRDefault="00426E22" w:rsidP="00426E22">
          <w:pPr>
            <w:pStyle w:val="1A4897564A77404D9BFDD9429A0F60A94"/>
          </w:pPr>
          <w:r w:rsidRPr="005D2F76">
            <w:rPr>
              <w:rStyle w:val="PlaceholderText"/>
            </w:rPr>
            <w:t>Click to enter date</w:t>
          </w:r>
        </w:p>
      </w:docPartBody>
    </w:docPart>
    <w:docPart>
      <w:docPartPr>
        <w:name w:val="5C8B880A3CD34214A0F50D43A445ACA9"/>
        <w:category>
          <w:name w:val="General"/>
          <w:gallery w:val="placeholder"/>
        </w:category>
        <w:types>
          <w:type w:val="bbPlcHdr"/>
        </w:types>
        <w:behaviors>
          <w:behavior w:val="content"/>
        </w:behaviors>
        <w:guid w:val="{4C633F88-B935-48B0-A672-2C00AF6DD265}"/>
      </w:docPartPr>
      <w:docPartBody>
        <w:p w:rsidR="00350E06" w:rsidRDefault="00426E22" w:rsidP="00426E22">
          <w:pPr>
            <w:pStyle w:val="5C8B880A3CD34214A0F50D43A445ACA94"/>
          </w:pPr>
          <w:r w:rsidRPr="005D2F76">
            <w:rPr>
              <w:rStyle w:val="PlaceholderText"/>
            </w:rPr>
            <w:t>Choose mark</w:t>
          </w:r>
        </w:p>
      </w:docPartBody>
    </w:docPart>
    <w:docPart>
      <w:docPartPr>
        <w:name w:val="9F0AB99617074B7090FD4589C4048928"/>
        <w:category>
          <w:name w:val="General"/>
          <w:gallery w:val="placeholder"/>
        </w:category>
        <w:types>
          <w:type w:val="bbPlcHdr"/>
        </w:types>
        <w:behaviors>
          <w:behavior w:val="content"/>
        </w:behaviors>
        <w:guid w:val="{D3FF594E-ECF4-4E89-B4A9-FFAF7632549E}"/>
      </w:docPartPr>
      <w:docPartBody>
        <w:p w:rsidR="00350E06" w:rsidRDefault="00426E22" w:rsidP="00426E22">
          <w:pPr>
            <w:pStyle w:val="9F0AB99617074B7090FD4589C40489284"/>
          </w:pPr>
          <w:r w:rsidRPr="005D2F76">
            <w:rPr>
              <w:rStyle w:val="PlaceholderText"/>
            </w:rPr>
            <w:t>Choose mark</w:t>
          </w:r>
        </w:p>
      </w:docPartBody>
    </w:docPart>
    <w:docPart>
      <w:docPartPr>
        <w:name w:val="B22B0A4C94BE47018D26F983040E29E8"/>
        <w:category>
          <w:name w:val="General"/>
          <w:gallery w:val="placeholder"/>
        </w:category>
        <w:types>
          <w:type w:val="bbPlcHdr"/>
        </w:types>
        <w:behaviors>
          <w:behavior w:val="content"/>
        </w:behaviors>
        <w:guid w:val="{76A3D4F0-6525-4F77-9B77-E12E06E207FA}"/>
      </w:docPartPr>
      <w:docPartBody>
        <w:p w:rsidR="00350E06" w:rsidRDefault="00426E22" w:rsidP="00426E22">
          <w:pPr>
            <w:pStyle w:val="B22B0A4C94BE47018D26F983040E29E84"/>
          </w:pPr>
          <w:r w:rsidRPr="005D2F76">
            <w:rPr>
              <w:rStyle w:val="PlaceholderText"/>
            </w:rPr>
            <w:t>Choose mark</w:t>
          </w:r>
        </w:p>
      </w:docPartBody>
    </w:docPart>
    <w:docPart>
      <w:docPartPr>
        <w:name w:val="34EA279908744E22BE44380EA8C993C9"/>
        <w:category>
          <w:name w:val="General"/>
          <w:gallery w:val="placeholder"/>
        </w:category>
        <w:types>
          <w:type w:val="bbPlcHdr"/>
        </w:types>
        <w:behaviors>
          <w:behavior w:val="content"/>
        </w:behaviors>
        <w:guid w:val="{A088E9B9-8C7F-474E-8200-474B9361C08B}"/>
      </w:docPartPr>
      <w:docPartBody>
        <w:p w:rsidR="00350E06" w:rsidRDefault="00426E22" w:rsidP="00426E22">
          <w:pPr>
            <w:pStyle w:val="34EA279908744E22BE44380EA8C993C94"/>
          </w:pPr>
          <w:r w:rsidRPr="005D2F76">
            <w:rPr>
              <w:rStyle w:val="PlaceholderText"/>
            </w:rPr>
            <w:t>Choose mark</w:t>
          </w:r>
        </w:p>
      </w:docPartBody>
    </w:docPart>
    <w:docPart>
      <w:docPartPr>
        <w:name w:val="E35C6BBC917043D38A37A35EE6964337"/>
        <w:category>
          <w:name w:val="General"/>
          <w:gallery w:val="placeholder"/>
        </w:category>
        <w:types>
          <w:type w:val="bbPlcHdr"/>
        </w:types>
        <w:behaviors>
          <w:behavior w:val="content"/>
        </w:behaviors>
        <w:guid w:val="{4CC9D759-C747-43C7-8C67-9EA400F83A8D}"/>
      </w:docPartPr>
      <w:docPartBody>
        <w:p w:rsidR="00350E06" w:rsidRDefault="00426E22" w:rsidP="00426E22">
          <w:pPr>
            <w:pStyle w:val="E35C6BBC917043D38A37A35EE69643374"/>
          </w:pPr>
          <w:r w:rsidRPr="005D2F76">
            <w:rPr>
              <w:rStyle w:val="PlaceholderText"/>
            </w:rPr>
            <w:t>Choose mark</w:t>
          </w:r>
        </w:p>
      </w:docPartBody>
    </w:docPart>
    <w:docPart>
      <w:docPartPr>
        <w:name w:val="BC67DD4BDA0C4E11BA80BBF30B9B2299"/>
        <w:category>
          <w:name w:val="General"/>
          <w:gallery w:val="placeholder"/>
        </w:category>
        <w:types>
          <w:type w:val="bbPlcHdr"/>
        </w:types>
        <w:behaviors>
          <w:behavior w:val="content"/>
        </w:behaviors>
        <w:guid w:val="{6E36B38F-6B23-475E-BCBD-A12AF5AC3A5D}"/>
      </w:docPartPr>
      <w:docPartBody>
        <w:p w:rsidR="00350E06" w:rsidRDefault="00426E22" w:rsidP="00426E22">
          <w:pPr>
            <w:pStyle w:val="BC67DD4BDA0C4E11BA80BBF30B9B22994"/>
          </w:pPr>
          <w:r w:rsidRPr="005D2F76">
            <w:rPr>
              <w:rStyle w:val="PlaceholderText"/>
            </w:rPr>
            <w:t>Choose mark</w:t>
          </w:r>
        </w:p>
      </w:docPartBody>
    </w:docPart>
    <w:docPart>
      <w:docPartPr>
        <w:name w:val="5EA9D69A55E1491E8A4D621E7C2390D1"/>
        <w:category>
          <w:name w:val="General"/>
          <w:gallery w:val="placeholder"/>
        </w:category>
        <w:types>
          <w:type w:val="bbPlcHdr"/>
        </w:types>
        <w:behaviors>
          <w:behavior w:val="content"/>
        </w:behaviors>
        <w:guid w:val="{8E7DCE12-44FE-4FDB-B2C7-0A116922624A}"/>
      </w:docPartPr>
      <w:docPartBody>
        <w:p w:rsidR="00350E06" w:rsidRDefault="00426E22" w:rsidP="00426E22">
          <w:pPr>
            <w:pStyle w:val="5EA9D69A55E1491E8A4D621E7C2390D14"/>
          </w:pPr>
          <w:r w:rsidRPr="005D2F76">
            <w:rPr>
              <w:rStyle w:val="PlaceholderText"/>
            </w:rPr>
            <w:t>Choose mark</w:t>
          </w:r>
        </w:p>
      </w:docPartBody>
    </w:docPart>
    <w:docPart>
      <w:docPartPr>
        <w:name w:val="95FE79A556134F3DA77807A509E101E8"/>
        <w:category>
          <w:name w:val="General"/>
          <w:gallery w:val="placeholder"/>
        </w:category>
        <w:types>
          <w:type w:val="bbPlcHdr"/>
        </w:types>
        <w:behaviors>
          <w:behavior w:val="content"/>
        </w:behaviors>
        <w:guid w:val="{EE2252A9-F139-448F-97E4-383C3151D2AB}"/>
      </w:docPartPr>
      <w:docPartBody>
        <w:p w:rsidR="00350E06" w:rsidRDefault="00426E22" w:rsidP="00426E22">
          <w:pPr>
            <w:pStyle w:val="95FE79A556134F3DA77807A509E101E84"/>
          </w:pPr>
          <w:r w:rsidRPr="005D2F76">
            <w:rPr>
              <w:rStyle w:val="PlaceholderText"/>
            </w:rPr>
            <w:t>Choose mark</w:t>
          </w:r>
        </w:p>
      </w:docPartBody>
    </w:docPart>
    <w:docPart>
      <w:docPartPr>
        <w:name w:val="420415BF84994A91B8A069E6691FDEFE"/>
        <w:category>
          <w:name w:val="General"/>
          <w:gallery w:val="placeholder"/>
        </w:category>
        <w:types>
          <w:type w:val="bbPlcHdr"/>
        </w:types>
        <w:behaviors>
          <w:behavior w:val="content"/>
        </w:behaviors>
        <w:guid w:val="{757D0215-0847-40F0-9A9B-E68E008F67C4}"/>
      </w:docPartPr>
      <w:docPartBody>
        <w:p w:rsidR="00350E06" w:rsidRDefault="00426E22" w:rsidP="00426E22">
          <w:pPr>
            <w:pStyle w:val="420415BF84994A91B8A069E6691FDEFE4"/>
          </w:pPr>
          <w:r w:rsidRPr="005D2F76">
            <w:rPr>
              <w:rStyle w:val="PlaceholderText"/>
            </w:rPr>
            <w:t>Choose mark</w:t>
          </w:r>
        </w:p>
      </w:docPartBody>
    </w:docPart>
    <w:docPart>
      <w:docPartPr>
        <w:name w:val="9283A9C837454DD68EA62F0A56B4B0C6"/>
        <w:category>
          <w:name w:val="General"/>
          <w:gallery w:val="placeholder"/>
        </w:category>
        <w:types>
          <w:type w:val="bbPlcHdr"/>
        </w:types>
        <w:behaviors>
          <w:behavior w:val="content"/>
        </w:behaviors>
        <w:guid w:val="{3474B570-6D99-47D2-8D1F-2F85660D828F}"/>
      </w:docPartPr>
      <w:docPartBody>
        <w:p w:rsidR="00350E06" w:rsidRDefault="00426E22" w:rsidP="00426E22">
          <w:pPr>
            <w:pStyle w:val="9283A9C837454DD68EA62F0A56B4B0C64"/>
          </w:pPr>
          <w:r w:rsidRPr="005D2F76">
            <w:rPr>
              <w:rStyle w:val="PlaceholderText"/>
            </w:rPr>
            <w:t>Choose mark</w:t>
          </w:r>
        </w:p>
      </w:docPartBody>
    </w:docPart>
    <w:docPart>
      <w:docPartPr>
        <w:name w:val="BA63BA500A574B7689EF7A37C8ECEFF6"/>
        <w:category>
          <w:name w:val="General"/>
          <w:gallery w:val="placeholder"/>
        </w:category>
        <w:types>
          <w:type w:val="bbPlcHdr"/>
        </w:types>
        <w:behaviors>
          <w:behavior w:val="content"/>
        </w:behaviors>
        <w:guid w:val="{E3DE602A-F8A8-4D59-9A27-A575F282B4F6}"/>
      </w:docPartPr>
      <w:docPartBody>
        <w:p w:rsidR="00350E06" w:rsidRDefault="00426E22" w:rsidP="00426E22">
          <w:pPr>
            <w:pStyle w:val="BA63BA500A574B7689EF7A37C8ECEFF64"/>
          </w:pPr>
          <w:r w:rsidRPr="005D2F76">
            <w:rPr>
              <w:rStyle w:val="PlaceholderText"/>
            </w:rPr>
            <w:t>Choose mark</w:t>
          </w:r>
        </w:p>
      </w:docPartBody>
    </w:docPart>
    <w:docPart>
      <w:docPartPr>
        <w:name w:val="7DE77D0C6AB74069896F52A56C935BF3"/>
        <w:category>
          <w:name w:val="General"/>
          <w:gallery w:val="placeholder"/>
        </w:category>
        <w:types>
          <w:type w:val="bbPlcHdr"/>
        </w:types>
        <w:behaviors>
          <w:behavior w:val="content"/>
        </w:behaviors>
        <w:guid w:val="{DDD51E2D-41B6-4646-89B0-F3B3387DD8EC}"/>
      </w:docPartPr>
      <w:docPartBody>
        <w:p w:rsidR="00350E06" w:rsidRDefault="00426E22" w:rsidP="00426E22">
          <w:pPr>
            <w:pStyle w:val="7DE77D0C6AB74069896F52A56C935BF34"/>
          </w:pPr>
          <w:r w:rsidRPr="005D2F76">
            <w:rPr>
              <w:rStyle w:val="PlaceholderText"/>
            </w:rPr>
            <w:t>Choose mark</w:t>
          </w:r>
        </w:p>
      </w:docPartBody>
    </w:docPart>
    <w:docPart>
      <w:docPartPr>
        <w:name w:val="3D9E264DD58242F993FE9353D02CDFC0"/>
        <w:category>
          <w:name w:val="General"/>
          <w:gallery w:val="placeholder"/>
        </w:category>
        <w:types>
          <w:type w:val="bbPlcHdr"/>
        </w:types>
        <w:behaviors>
          <w:behavior w:val="content"/>
        </w:behaviors>
        <w:guid w:val="{6CFDC0F4-7E39-4177-84D1-4965F0D75A9B}"/>
      </w:docPartPr>
      <w:docPartBody>
        <w:p w:rsidR="00350E06" w:rsidRDefault="00426E22" w:rsidP="00426E22">
          <w:pPr>
            <w:pStyle w:val="3D9E264DD58242F993FE9353D02CDFC04"/>
          </w:pPr>
          <w:r w:rsidRPr="005D2F76">
            <w:rPr>
              <w:rStyle w:val="PlaceholderText"/>
            </w:rPr>
            <w:t>Choose mark</w:t>
          </w:r>
        </w:p>
      </w:docPartBody>
    </w:docPart>
    <w:docPart>
      <w:docPartPr>
        <w:name w:val="6EE986FDAEEB4687AF81A9255C216FCE"/>
        <w:category>
          <w:name w:val="General"/>
          <w:gallery w:val="placeholder"/>
        </w:category>
        <w:types>
          <w:type w:val="bbPlcHdr"/>
        </w:types>
        <w:behaviors>
          <w:behavior w:val="content"/>
        </w:behaviors>
        <w:guid w:val="{095EAA36-DFDF-4284-B623-0EDAE962A909}"/>
      </w:docPartPr>
      <w:docPartBody>
        <w:p w:rsidR="00350E06" w:rsidRDefault="00426E22" w:rsidP="00426E22">
          <w:pPr>
            <w:pStyle w:val="6EE986FDAEEB4687AF81A9255C216FCE4"/>
          </w:pPr>
          <w:r w:rsidRPr="005D2F76">
            <w:rPr>
              <w:rStyle w:val="PlaceholderText"/>
            </w:rPr>
            <w:t>Choose mark</w:t>
          </w:r>
        </w:p>
      </w:docPartBody>
    </w:docPart>
    <w:docPart>
      <w:docPartPr>
        <w:name w:val="0F70E8F187FE408E85E83768DEADD4BA"/>
        <w:category>
          <w:name w:val="General"/>
          <w:gallery w:val="placeholder"/>
        </w:category>
        <w:types>
          <w:type w:val="bbPlcHdr"/>
        </w:types>
        <w:behaviors>
          <w:behavior w:val="content"/>
        </w:behaviors>
        <w:guid w:val="{32CD4170-D07A-4EB8-86E0-13DA627A6DAD}"/>
      </w:docPartPr>
      <w:docPartBody>
        <w:p w:rsidR="00350E06" w:rsidRDefault="00426E22" w:rsidP="00426E22">
          <w:pPr>
            <w:pStyle w:val="0F70E8F187FE408E85E83768DEADD4BA4"/>
          </w:pPr>
          <w:r w:rsidRPr="005D2F76">
            <w:rPr>
              <w:rStyle w:val="PlaceholderText"/>
            </w:rPr>
            <w:t>Choose mark</w:t>
          </w:r>
        </w:p>
      </w:docPartBody>
    </w:docPart>
    <w:docPart>
      <w:docPartPr>
        <w:name w:val="9871E437ACBA4B5396BC888DDD210A73"/>
        <w:category>
          <w:name w:val="General"/>
          <w:gallery w:val="placeholder"/>
        </w:category>
        <w:types>
          <w:type w:val="bbPlcHdr"/>
        </w:types>
        <w:behaviors>
          <w:behavior w:val="content"/>
        </w:behaviors>
        <w:guid w:val="{55948822-E2DE-4448-A335-06D719DBB874}"/>
      </w:docPartPr>
      <w:docPartBody>
        <w:p w:rsidR="00350E06" w:rsidRDefault="00426E22" w:rsidP="00426E22">
          <w:pPr>
            <w:pStyle w:val="9871E437ACBA4B5396BC888DDD210A734"/>
          </w:pPr>
          <w:r w:rsidRPr="005D2F76">
            <w:rPr>
              <w:rStyle w:val="PlaceholderText"/>
            </w:rPr>
            <w:t>Choose mark</w:t>
          </w:r>
        </w:p>
      </w:docPartBody>
    </w:docPart>
    <w:docPart>
      <w:docPartPr>
        <w:name w:val="DA7F05E6D2D54B6FB962E90DE90EAE95"/>
        <w:category>
          <w:name w:val="General"/>
          <w:gallery w:val="placeholder"/>
        </w:category>
        <w:types>
          <w:type w:val="bbPlcHdr"/>
        </w:types>
        <w:behaviors>
          <w:behavior w:val="content"/>
        </w:behaviors>
        <w:guid w:val="{35456687-B493-429F-8576-B2960A7888E4}"/>
      </w:docPartPr>
      <w:docPartBody>
        <w:p w:rsidR="00350E06" w:rsidRDefault="00426E22" w:rsidP="00426E22">
          <w:pPr>
            <w:pStyle w:val="DA7F05E6D2D54B6FB962E90DE90EAE954"/>
          </w:pPr>
          <w:r w:rsidRPr="005D2F76">
            <w:rPr>
              <w:rStyle w:val="PlaceholderText"/>
            </w:rPr>
            <w:t>Choose mark</w:t>
          </w:r>
        </w:p>
      </w:docPartBody>
    </w:docPart>
    <w:docPart>
      <w:docPartPr>
        <w:name w:val="26A97BBB577341CE995C5A96AE98E65F"/>
        <w:category>
          <w:name w:val="General"/>
          <w:gallery w:val="placeholder"/>
        </w:category>
        <w:types>
          <w:type w:val="bbPlcHdr"/>
        </w:types>
        <w:behaviors>
          <w:behavior w:val="content"/>
        </w:behaviors>
        <w:guid w:val="{DDA13A2C-773F-4DD4-8CD3-F0F50F063A8A}"/>
      </w:docPartPr>
      <w:docPartBody>
        <w:p w:rsidR="00350E06" w:rsidRDefault="00426E22" w:rsidP="00426E22">
          <w:pPr>
            <w:pStyle w:val="26A97BBB577341CE995C5A96AE98E65F4"/>
          </w:pPr>
          <w:r w:rsidRPr="005D2F76">
            <w:rPr>
              <w:rStyle w:val="PlaceholderText"/>
            </w:rPr>
            <w:t>Choose mark</w:t>
          </w:r>
        </w:p>
      </w:docPartBody>
    </w:docPart>
    <w:docPart>
      <w:docPartPr>
        <w:name w:val="3604FCE7B6FC4969AFBA6D7B6D12AE50"/>
        <w:category>
          <w:name w:val="General"/>
          <w:gallery w:val="placeholder"/>
        </w:category>
        <w:types>
          <w:type w:val="bbPlcHdr"/>
        </w:types>
        <w:behaviors>
          <w:behavior w:val="content"/>
        </w:behaviors>
        <w:guid w:val="{8CBB8B33-94FE-46EC-87EF-796D78478210}"/>
      </w:docPartPr>
      <w:docPartBody>
        <w:p w:rsidR="00350E06" w:rsidRDefault="00426E22" w:rsidP="00426E22">
          <w:pPr>
            <w:pStyle w:val="3604FCE7B6FC4969AFBA6D7B6D12AE504"/>
          </w:pPr>
          <w:r w:rsidRPr="005D2F76">
            <w:rPr>
              <w:rStyle w:val="PlaceholderText"/>
            </w:rPr>
            <w:t>Choose mark</w:t>
          </w:r>
        </w:p>
      </w:docPartBody>
    </w:docPart>
    <w:docPart>
      <w:docPartPr>
        <w:name w:val="4FC4D2EE51484C19833EF9E453311257"/>
        <w:category>
          <w:name w:val="General"/>
          <w:gallery w:val="placeholder"/>
        </w:category>
        <w:types>
          <w:type w:val="bbPlcHdr"/>
        </w:types>
        <w:behaviors>
          <w:behavior w:val="content"/>
        </w:behaviors>
        <w:guid w:val="{FCAB0606-CF24-45E2-AABA-BF9063E17F2D}"/>
      </w:docPartPr>
      <w:docPartBody>
        <w:p w:rsidR="00350E06" w:rsidRDefault="00426E22" w:rsidP="00426E22">
          <w:pPr>
            <w:pStyle w:val="4FC4D2EE51484C19833EF9E4533112574"/>
          </w:pPr>
          <w:r w:rsidRPr="005D2F76">
            <w:rPr>
              <w:rStyle w:val="PlaceholderText"/>
            </w:rPr>
            <w:t>Choose mark</w:t>
          </w:r>
        </w:p>
      </w:docPartBody>
    </w:docPart>
    <w:docPart>
      <w:docPartPr>
        <w:name w:val="2F3C179279844A2AA075E13DC1EB1C4C"/>
        <w:category>
          <w:name w:val="General"/>
          <w:gallery w:val="placeholder"/>
        </w:category>
        <w:types>
          <w:type w:val="bbPlcHdr"/>
        </w:types>
        <w:behaviors>
          <w:behavior w:val="content"/>
        </w:behaviors>
        <w:guid w:val="{4D5FD0A6-EAC2-4956-94F0-CEFB3F6EB1C0}"/>
      </w:docPartPr>
      <w:docPartBody>
        <w:p w:rsidR="00350E06" w:rsidRDefault="00426E22" w:rsidP="00426E22">
          <w:pPr>
            <w:pStyle w:val="2F3C179279844A2AA075E13DC1EB1C4C4"/>
          </w:pPr>
          <w:r w:rsidRPr="005D2F76">
            <w:rPr>
              <w:rStyle w:val="PlaceholderText"/>
            </w:rPr>
            <w:t>Choose mark</w:t>
          </w:r>
        </w:p>
      </w:docPartBody>
    </w:docPart>
    <w:docPart>
      <w:docPartPr>
        <w:name w:val="02EB2E4BD9524597881AB193C013746C"/>
        <w:category>
          <w:name w:val="General"/>
          <w:gallery w:val="placeholder"/>
        </w:category>
        <w:types>
          <w:type w:val="bbPlcHdr"/>
        </w:types>
        <w:behaviors>
          <w:behavior w:val="content"/>
        </w:behaviors>
        <w:guid w:val="{7B14F231-EF3F-472F-8F6C-C97C942D8ACB}"/>
      </w:docPartPr>
      <w:docPartBody>
        <w:p w:rsidR="00350E06" w:rsidRDefault="00426E22" w:rsidP="00426E22">
          <w:pPr>
            <w:pStyle w:val="02EB2E4BD9524597881AB193C013746C4"/>
          </w:pPr>
          <w:r w:rsidRPr="005D2F76">
            <w:rPr>
              <w:rStyle w:val="PlaceholderText"/>
            </w:rPr>
            <w:t>Choose mark</w:t>
          </w:r>
        </w:p>
      </w:docPartBody>
    </w:docPart>
    <w:docPart>
      <w:docPartPr>
        <w:name w:val="BD77997C66384E5BAB4A69DF8070AC32"/>
        <w:category>
          <w:name w:val="General"/>
          <w:gallery w:val="placeholder"/>
        </w:category>
        <w:types>
          <w:type w:val="bbPlcHdr"/>
        </w:types>
        <w:behaviors>
          <w:behavior w:val="content"/>
        </w:behaviors>
        <w:guid w:val="{3CA06E4F-E68D-4237-A185-DD5E723F5793}"/>
      </w:docPartPr>
      <w:docPartBody>
        <w:p w:rsidR="00350E06" w:rsidRDefault="00426E22" w:rsidP="00426E22">
          <w:pPr>
            <w:pStyle w:val="BD77997C66384E5BAB4A69DF8070AC324"/>
          </w:pPr>
          <w:r w:rsidRPr="005D2F76">
            <w:rPr>
              <w:rStyle w:val="PlaceholderText"/>
            </w:rPr>
            <w:t>Choose mark</w:t>
          </w:r>
        </w:p>
      </w:docPartBody>
    </w:docPart>
    <w:docPart>
      <w:docPartPr>
        <w:name w:val="634B1F2347E441B7B64F311625D0146A"/>
        <w:category>
          <w:name w:val="General"/>
          <w:gallery w:val="placeholder"/>
        </w:category>
        <w:types>
          <w:type w:val="bbPlcHdr"/>
        </w:types>
        <w:behaviors>
          <w:behavior w:val="content"/>
        </w:behaviors>
        <w:guid w:val="{22CD7D4D-AB12-4649-8921-A7702C57F8C8}"/>
      </w:docPartPr>
      <w:docPartBody>
        <w:p w:rsidR="00350E06" w:rsidRDefault="00426E22" w:rsidP="00426E22">
          <w:pPr>
            <w:pStyle w:val="634B1F2347E441B7B64F311625D0146A4"/>
          </w:pPr>
          <w:r w:rsidRPr="005D2F76">
            <w:rPr>
              <w:rStyle w:val="PlaceholderText"/>
            </w:rPr>
            <w:t>Choose mark</w:t>
          </w:r>
        </w:p>
      </w:docPartBody>
    </w:docPart>
    <w:docPart>
      <w:docPartPr>
        <w:name w:val="BC8B91FFF18646EB9D0277003236129F"/>
        <w:category>
          <w:name w:val="General"/>
          <w:gallery w:val="placeholder"/>
        </w:category>
        <w:types>
          <w:type w:val="bbPlcHdr"/>
        </w:types>
        <w:behaviors>
          <w:behavior w:val="content"/>
        </w:behaviors>
        <w:guid w:val="{30B2CCF8-9C7E-4F75-95DB-4CAC5EDCF884}"/>
      </w:docPartPr>
      <w:docPartBody>
        <w:p w:rsidR="00350E06" w:rsidRDefault="00426E22" w:rsidP="00426E22">
          <w:pPr>
            <w:pStyle w:val="BC8B91FFF18646EB9D0277003236129F4"/>
          </w:pPr>
          <w:r w:rsidRPr="005D2F76">
            <w:rPr>
              <w:rStyle w:val="PlaceholderText"/>
            </w:rPr>
            <w:t>Choose mark</w:t>
          </w:r>
        </w:p>
      </w:docPartBody>
    </w:docPart>
    <w:docPart>
      <w:docPartPr>
        <w:name w:val="0D36B51B7FAB433FB8AF447AA8CF9A43"/>
        <w:category>
          <w:name w:val="General"/>
          <w:gallery w:val="placeholder"/>
        </w:category>
        <w:types>
          <w:type w:val="bbPlcHdr"/>
        </w:types>
        <w:behaviors>
          <w:behavior w:val="content"/>
        </w:behaviors>
        <w:guid w:val="{1B1EA63E-30FA-40A1-A559-D7721ECEA4CD}"/>
      </w:docPartPr>
      <w:docPartBody>
        <w:p w:rsidR="00350E06" w:rsidRDefault="00426E22" w:rsidP="00426E22">
          <w:pPr>
            <w:pStyle w:val="0D36B51B7FAB433FB8AF447AA8CF9A434"/>
          </w:pPr>
          <w:r w:rsidRPr="005D2F76">
            <w:rPr>
              <w:rStyle w:val="PlaceholderText"/>
            </w:rPr>
            <w:t>Choose mark</w:t>
          </w:r>
        </w:p>
      </w:docPartBody>
    </w:docPart>
    <w:docPart>
      <w:docPartPr>
        <w:name w:val="9F5C76B923DB44FDA854306D6D9F5AA5"/>
        <w:category>
          <w:name w:val="General"/>
          <w:gallery w:val="placeholder"/>
        </w:category>
        <w:types>
          <w:type w:val="bbPlcHdr"/>
        </w:types>
        <w:behaviors>
          <w:behavior w:val="content"/>
        </w:behaviors>
        <w:guid w:val="{4E2917C8-7D5A-49C4-BCD2-C6ABFF2F9BDC}"/>
      </w:docPartPr>
      <w:docPartBody>
        <w:p w:rsidR="00350E06" w:rsidRDefault="00426E22" w:rsidP="00426E22">
          <w:pPr>
            <w:pStyle w:val="9F5C76B923DB44FDA854306D6D9F5AA54"/>
          </w:pPr>
          <w:r w:rsidRPr="005D2F76">
            <w:rPr>
              <w:rStyle w:val="PlaceholderText"/>
            </w:rPr>
            <w:t>Choose mark</w:t>
          </w:r>
        </w:p>
      </w:docPartBody>
    </w:docPart>
    <w:docPart>
      <w:docPartPr>
        <w:name w:val="9DD179E3642D4751A2A45977FD7DC57E"/>
        <w:category>
          <w:name w:val="General"/>
          <w:gallery w:val="placeholder"/>
        </w:category>
        <w:types>
          <w:type w:val="bbPlcHdr"/>
        </w:types>
        <w:behaviors>
          <w:behavior w:val="content"/>
        </w:behaviors>
        <w:guid w:val="{494DE029-D7A5-46A0-8CCB-F2DE9D62E356}"/>
      </w:docPartPr>
      <w:docPartBody>
        <w:p w:rsidR="00350E06" w:rsidRDefault="00426E22" w:rsidP="00426E22">
          <w:pPr>
            <w:pStyle w:val="9DD179E3642D4751A2A45977FD7DC57E4"/>
          </w:pPr>
          <w:r w:rsidRPr="005D2F76">
            <w:rPr>
              <w:rStyle w:val="PlaceholderText"/>
            </w:rPr>
            <w:t>Choose mark</w:t>
          </w:r>
        </w:p>
      </w:docPartBody>
    </w:docPart>
    <w:docPart>
      <w:docPartPr>
        <w:name w:val="A85DE97CD9EB425082EE2E29A34F6FEC"/>
        <w:category>
          <w:name w:val="General"/>
          <w:gallery w:val="placeholder"/>
        </w:category>
        <w:types>
          <w:type w:val="bbPlcHdr"/>
        </w:types>
        <w:behaviors>
          <w:behavior w:val="content"/>
        </w:behaviors>
        <w:guid w:val="{4962D152-8914-4B43-B882-242399E19776}"/>
      </w:docPartPr>
      <w:docPartBody>
        <w:p w:rsidR="00350E06" w:rsidRDefault="00426E22" w:rsidP="00426E22">
          <w:pPr>
            <w:pStyle w:val="A85DE97CD9EB425082EE2E29A34F6FEC4"/>
          </w:pPr>
          <w:r w:rsidRPr="005D2F76">
            <w:rPr>
              <w:rStyle w:val="PlaceholderText"/>
            </w:rPr>
            <w:t>Choose mark</w:t>
          </w:r>
        </w:p>
      </w:docPartBody>
    </w:docPart>
    <w:docPart>
      <w:docPartPr>
        <w:name w:val="60D8143135C94E6397F72ABBE23BAAC3"/>
        <w:category>
          <w:name w:val="General"/>
          <w:gallery w:val="placeholder"/>
        </w:category>
        <w:types>
          <w:type w:val="bbPlcHdr"/>
        </w:types>
        <w:behaviors>
          <w:behavior w:val="content"/>
        </w:behaviors>
        <w:guid w:val="{73CE2EC2-897F-4547-8231-43B2F21E7D7F}"/>
      </w:docPartPr>
      <w:docPartBody>
        <w:p w:rsidR="00350E06" w:rsidRDefault="00426E22" w:rsidP="00426E22">
          <w:pPr>
            <w:pStyle w:val="60D8143135C94E6397F72ABBE23BAAC34"/>
          </w:pPr>
          <w:r w:rsidRPr="005D2F76">
            <w:rPr>
              <w:rStyle w:val="PlaceholderText"/>
            </w:rPr>
            <w:t>Choose mark</w:t>
          </w:r>
        </w:p>
      </w:docPartBody>
    </w:docPart>
    <w:docPart>
      <w:docPartPr>
        <w:name w:val="86469A85B3394A2B88184A03342E6904"/>
        <w:category>
          <w:name w:val="General"/>
          <w:gallery w:val="placeholder"/>
        </w:category>
        <w:types>
          <w:type w:val="bbPlcHdr"/>
        </w:types>
        <w:behaviors>
          <w:behavior w:val="content"/>
        </w:behaviors>
        <w:guid w:val="{6D7D71F4-C6A9-4848-9EB7-97395657911F}"/>
      </w:docPartPr>
      <w:docPartBody>
        <w:p w:rsidR="00350E06" w:rsidRDefault="00426E22" w:rsidP="00426E22">
          <w:pPr>
            <w:pStyle w:val="86469A85B3394A2B88184A03342E69044"/>
          </w:pPr>
          <w:r w:rsidRPr="005D2F76">
            <w:rPr>
              <w:rStyle w:val="PlaceholderText"/>
            </w:rPr>
            <w:t>Choose mark</w:t>
          </w:r>
        </w:p>
      </w:docPartBody>
    </w:docPart>
    <w:docPart>
      <w:docPartPr>
        <w:name w:val="8E006129A7D64F2493B4A57C3DE69E3F"/>
        <w:category>
          <w:name w:val="General"/>
          <w:gallery w:val="placeholder"/>
        </w:category>
        <w:types>
          <w:type w:val="bbPlcHdr"/>
        </w:types>
        <w:behaviors>
          <w:behavior w:val="content"/>
        </w:behaviors>
        <w:guid w:val="{48D6AF8E-D79D-44BC-B353-147E7CDC81C3}"/>
      </w:docPartPr>
      <w:docPartBody>
        <w:p w:rsidR="00350E06" w:rsidRDefault="00426E22" w:rsidP="00426E22">
          <w:pPr>
            <w:pStyle w:val="8E006129A7D64F2493B4A57C3DE69E3F4"/>
          </w:pPr>
          <w:r w:rsidRPr="005D2F76">
            <w:rPr>
              <w:rStyle w:val="PlaceholderText"/>
            </w:rPr>
            <w:t>Choose mark</w:t>
          </w:r>
        </w:p>
      </w:docPartBody>
    </w:docPart>
    <w:docPart>
      <w:docPartPr>
        <w:name w:val="7EA9139089E84064A435E80C79D90061"/>
        <w:category>
          <w:name w:val="General"/>
          <w:gallery w:val="placeholder"/>
        </w:category>
        <w:types>
          <w:type w:val="bbPlcHdr"/>
        </w:types>
        <w:behaviors>
          <w:behavior w:val="content"/>
        </w:behaviors>
        <w:guid w:val="{8B566AE3-7F1E-4E78-AA20-9A57E1EA2800}"/>
      </w:docPartPr>
      <w:docPartBody>
        <w:p w:rsidR="00350E06" w:rsidRDefault="00426E22" w:rsidP="00426E22">
          <w:pPr>
            <w:pStyle w:val="7EA9139089E84064A435E80C79D900614"/>
          </w:pPr>
          <w:r w:rsidRPr="005D2F76">
            <w:rPr>
              <w:rStyle w:val="PlaceholderText"/>
            </w:rPr>
            <w:t>Choose mark</w:t>
          </w:r>
        </w:p>
      </w:docPartBody>
    </w:docPart>
    <w:docPart>
      <w:docPartPr>
        <w:name w:val="03F653C7AC1D4DE28FFE5D6839407156"/>
        <w:category>
          <w:name w:val="General"/>
          <w:gallery w:val="placeholder"/>
        </w:category>
        <w:types>
          <w:type w:val="bbPlcHdr"/>
        </w:types>
        <w:behaviors>
          <w:behavior w:val="content"/>
        </w:behaviors>
        <w:guid w:val="{F1218929-D87D-4898-97C3-BF5135C2F906}"/>
      </w:docPartPr>
      <w:docPartBody>
        <w:p w:rsidR="00350E06" w:rsidRDefault="00426E22" w:rsidP="00426E22">
          <w:pPr>
            <w:pStyle w:val="03F653C7AC1D4DE28FFE5D68394071564"/>
          </w:pPr>
          <w:r w:rsidRPr="005D2F76">
            <w:rPr>
              <w:rStyle w:val="PlaceholderText"/>
            </w:rPr>
            <w:t>Choose mark</w:t>
          </w:r>
        </w:p>
      </w:docPartBody>
    </w:docPart>
    <w:docPart>
      <w:docPartPr>
        <w:name w:val="6D9D3A9A9D9542D280E29D6252E6A224"/>
        <w:category>
          <w:name w:val="General"/>
          <w:gallery w:val="placeholder"/>
        </w:category>
        <w:types>
          <w:type w:val="bbPlcHdr"/>
        </w:types>
        <w:behaviors>
          <w:behavior w:val="content"/>
        </w:behaviors>
        <w:guid w:val="{329C9DF1-F8DC-4C24-82F1-15AD650A85A2}"/>
      </w:docPartPr>
      <w:docPartBody>
        <w:p w:rsidR="00350E06" w:rsidRDefault="00426E22" w:rsidP="00426E22">
          <w:pPr>
            <w:pStyle w:val="6D9D3A9A9D9542D280E29D6252E6A2244"/>
          </w:pPr>
          <w:r w:rsidRPr="005D2F76">
            <w:rPr>
              <w:rStyle w:val="PlaceholderText"/>
            </w:rPr>
            <w:t>Choose mark</w:t>
          </w:r>
        </w:p>
      </w:docPartBody>
    </w:docPart>
    <w:docPart>
      <w:docPartPr>
        <w:name w:val="31AFB24F9FAD436D8616BF6250FE0C32"/>
        <w:category>
          <w:name w:val="General"/>
          <w:gallery w:val="placeholder"/>
        </w:category>
        <w:types>
          <w:type w:val="bbPlcHdr"/>
        </w:types>
        <w:behaviors>
          <w:behavior w:val="content"/>
        </w:behaviors>
        <w:guid w:val="{28ACD74B-1797-444C-90A3-F02FD0DA2039}"/>
      </w:docPartPr>
      <w:docPartBody>
        <w:p w:rsidR="00350E06" w:rsidRDefault="00426E22" w:rsidP="00426E22">
          <w:pPr>
            <w:pStyle w:val="31AFB24F9FAD436D8616BF6250FE0C324"/>
          </w:pPr>
          <w:r w:rsidRPr="005D2F76">
            <w:rPr>
              <w:rStyle w:val="PlaceholderText"/>
            </w:rPr>
            <w:t>Choose mark</w:t>
          </w:r>
        </w:p>
      </w:docPartBody>
    </w:docPart>
    <w:docPart>
      <w:docPartPr>
        <w:name w:val="88264FEE4E6644F9974D67631CE36F6E"/>
        <w:category>
          <w:name w:val="General"/>
          <w:gallery w:val="placeholder"/>
        </w:category>
        <w:types>
          <w:type w:val="bbPlcHdr"/>
        </w:types>
        <w:behaviors>
          <w:behavior w:val="content"/>
        </w:behaviors>
        <w:guid w:val="{ABB6E7E2-25A9-401E-AC00-E94366EFF819}"/>
      </w:docPartPr>
      <w:docPartBody>
        <w:p w:rsidR="00350E06" w:rsidRDefault="00426E22" w:rsidP="00426E22">
          <w:pPr>
            <w:pStyle w:val="88264FEE4E6644F9974D67631CE36F6E4"/>
          </w:pPr>
          <w:r w:rsidRPr="005D2F76">
            <w:rPr>
              <w:rStyle w:val="PlaceholderText"/>
            </w:rPr>
            <w:t>Choose mark</w:t>
          </w:r>
        </w:p>
      </w:docPartBody>
    </w:docPart>
    <w:docPart>
      <w:docPartPr>
        <w:name w:val="69F4EBBF9B564817BEE363EFED0B4BA7"/>
        <w:category>
          <w:name w:val="General"/>
          <w:gallery w:val="placeholder"/>
        </w:category>
        <w:types>
          <w:type w:val="bbPlcHdr"/>
        </w:types>
        <w:behaviors>
          <w:behavior w:val="content"/>
        </w:behaviors>
        <w:guid w:val="{66AAA340-BD44-4F99-A50D-5EBC782955E3}"/>
      </w:docPartPr>
      <w:docPartBody>
        <w:p w:rsidR="00350E06" w:rsidRDefault="00426E22" w:rsidP="00426E22">
          <w:pPr>
            <w:pStyle w:val="69F4EBBF9B564817BEE363EFED0B4BA74"/>
          </w:pPr>
          <w:r w:rsidRPr="005D2F76">
            <w:rPr>
              <w:rStyle w:val="PlaceholderText"/>
            </w:rPr>
            <w:t>Choose mark</w:t>
          </w:r>
        </w:p>
      </w:docPartBody>
    </w:docPart>
    <w:docPart>
      <w:docPartPr>
        <w:name w:val="38B5CE77BECA4644A79A05505346E909"/>
        <w:category>
          <w:name w:val="General"/>
          <w:gallery w:val="placeholder"/>
        </w:category>
        <w:types>
          <w:type w:val="bbPlcHdr"/>
        </w:types>
        <w:behaviors>
          <w:behavior w:val="content"/>
        </w:behaviors>
        <w:guid w:val="{F9A33C35-1BA0-49CE-9996-E339470DE7B3}"/>
      </w:docPartPr>
      <w:docPartBody>
        <w:p w:rsidR="00350E06" w:rsidRDefault="00426E22" w:rsidP="00426E22">
          <w:pPr>
            <w:pStyle w:val="38B5CE77BECA4644A79A05505346E9094"/>
          </w:pPr>
          <w:r w:rsidRPr="005D2F76">
            <w:rPr>
              <w:rStyle w:val="PlaceholderText"/>
            </w:rPr>
            <w:t>Choose mark</w:t>
          </w:r>
        </w:p>
      </w:docPartBody>
    </w:docPart>
    <w:docPart>
      <w:docPartPr>
        <w:name w:val="47B8B42CC0B8486AB49998A1687B4DFA"/>
        <w:category>
          <w:name w:val="General"/>
          <w:gallery w:val="placeholder"/>
        </w:category>
        <w:types>
          <w:type w:val="bbPlcHdr"/>
        </w:types>
        <w:behaviors>
          <w:behavior w:val="content"/>
        </w:behaviors>
        <w:guid w:val="{CEF2D665-BD40-427F-86D0-F3B798E1D5CB}"/>
      </w:docPartPr>
      <w:docPartBody>
        <w:p w:rsidR="00350E06" w:rsidRDefault="00426E22" w:rsidP="00426E22">
          <w:pPr>
            <w:pStyle w:val="47B8B42CC0B8486AB49998A1687B4DFA4"/>
          </w:pPr>
          <w:r w:rsidRPr="005D2F76">
            <w:rPr>
              <w:rStyle w:val="PlaceholderText"/>
            </w:rPr>
            <w:t>Choose mark</w:t>
          </w:r>
        </w:p>
      </w:docPartBody>
    </w:docPart>
    <w:docPart>
      <w:docPartPr>
        <w:name w:val="3987579933C94E14980ADC2D3CC4FA18"/>
        <w:category>
          <w:name w:val="General"/>
          <w:gallery w:val="placeholder"/>
        </w:category>
        <w:types>
          <w:type w:val="bbPlcHdr"/>
        </w:types>
        <w:behaviors>
          <w:behavior w:val="content"/>
        </w:behaviors>
        <w:guid w:val="{1540D5B9-EB76-487C-87CE-F3379F68327F}"/>
      </w:docPartPr>
      <w:docPartBody>
        <w:p w:rsidR="00350E06" w:rsidRDefault="00426E22" w:rsidP="00426E22">
          <w:pPr>
            <w:pStyle w:val="3987579933C94E14980ADC2D3CC4FA184"/>
          </w:pPr>
          <w:r w:rsidRPr="005D2F76">
            <w:rPr>
              <w:rStyle w:val="PlaceholderText"/>
            </w:rPr>
            <w:t>Choose mark</w:t>
          </w:r>
        </w:p>
      </w:docPartBody>
    </w:docPart>
    <w:docPart>
      <w:docPartPr>
        <w:name w:val="405C502640A04FFAA50953DFEAF77BC9"/>
        <w:category>
          <w:name w:val="General"/>
          <w:gallery w:val="placeholder"/>
        </w:category>
        <w:types>
          <w:type w:val="bbPlcHdr"/>
        </w:types>
        <w:behaviors>
          <w:behavior w:val="content"/>
        </w:behaviors>
        <w:guid w:val="{68D828E0-6526-4F04-99B1-3B426206BFD6}"/>
      </w:docPartPr>
      <w:docPartBody>
        <w:p w:rsidR="00350E06" w:rsidRDefault="00426E22" w:rsidP="00426E22">
          <w:pPr>
            <w:pStyle w:val="405C502640A04FFAA50953DFEAF77BC94"/>
          </w:pPr>
          <w:r w:rsidRPr="005D2F76">
            <w:rPr>
              <w:rStyle w:val="PlaceholderText"/>
            </w:rPr>
            <w:t>Choose mark</w:t>
          </w:r>
        </w:p>
      </w:docPartBody>
    </w:docPart>
    <w:docPart>
      <w:docPartPr>
        <w:name w:val="EF9CB4A6046B4A7DB577ACCE9DA75D8C"/>
        <w:category>
          <w:name w:val="General"/>
          <w:gallery w:val="placeholder"/>
        </w:category>
        <w:types>
          <w:type w:val="bbPlcHdr"/>
        </w:types>
        <w:behaviors>
          <w:behavior w:val="content"/>
        </w:behaviors>
        <w:guid w:val="{0BA17CB9-6595-4BA0-8393-2E47A6522AF6}"/>
      </w:docPartPr>
      <w:docPartBody>
        <w:p w:rsidR="00350E06" w:rsidRDefault="00426E22" w:rsidP="00426E22">
          <w:pPr>
            <w:pStyle w:val="EF9CB4A6046B4A7DB577ACCE9DA75D8C4"/>
          </w:pPr>
          <w:r w:rsidRPr="005D2F76">
            <w:rPr>
              <w:rStyle w:val="PlaceholderText"/>
            </w:rPr>
            <w:t>Choose mark</w:t>
          </w:r>
        </w:p>
      </w:docPartBody>
    </w:docPart>
    <w:docPart>
      <w:docPartPr>
        <w:name w:val="75FF360F10954912893D76929DB9BE7F"/>
        <w:category>
          <w:name w:val="General"/>
          <w:gallery w:val="placeholder"/>
        </w:category>
        <w:types>
          <w:type w:val="bbPlcHdr"/>
        </w:types>
        <w:behaviors>
          <w:behavior w:val="content"/>
        </w:behaviors>
        <w:guid w:val="{4DB5C978-89B3-48CF-9CED-249AEA034EB3}"/>
      </w:docPartPr>
      <w:docPartBody>
        <w:p w:rsidR="00350E06" w:rsidRDefault="00426E22" w:rsidP="00426E22">
          <w:pPr>
            <w:pStyle w:val="75FF360F10954912893D76929DB9BE7F4"/>
          </w:pPr>
          <w:r w:rsidRPr="005D2F76">
            <w:rPr>
              <w:rStyle w:val="PlaceholderText"/>
            </w:rPr>
            <w:t>Choose mark</w:t>
          </w:r>
        </w:p>
      </w:docPartBody>
    </w:docPart>
    <w:docPart>
      <w:docPartPr>
        <w:name w:val="A06363A4DEF14B7ABD1AFC682E070256"/>
        <w:category>
          <w:name w:val="General"/>
          <w:gallery w:val="placeholder"/>
        </w:category>
        <w:types>
          <w:type w:val="bbPlcHdr"/>
        </w:types>
        <w:behaviors>
          <w:behavior w:val="content"/>
        </w:behaviors>
        <w:guid w:val="{A29588A0-5002-493B-ADF5-3374B4516D28}"/>
      </w:docPartPr>
      <w:docPartBody>
        <w:p w:rsidR="00350E06" w:rsidRDefault="00426E22" w:rsidP="00426E22">
          <w:pPr>
            <w:pStyle w:val="A06363A4DEF14B7ABD1AFC682E0702564"/>
          </w:pPr>
          <w:r w:rsidRPr="005D2F76">
            <w:rPr>
              <w:rStyle w:val="PlaceholderText"/>
            </w:rPr>
            <w:t>Choose mark</w:t>
          </w:r>
        </w:p>
      </w:docPartBody>
    </w:docPart>
    <w:docPart>
      <w:docPartPr>
        <w:name w:val="CD5CDD9E2FE445B98B49B0EC4741F1E8"/>
        <w:category>
          <w:name w:val="General"/>
          <w:gallery w:val="placeholder"/>
        </w:category>
        <w:types>
          <w:type w:val="bbPlcHdr"/>
        </w:types>
        <w:behaviors>
          <w:behavior w:val="content"/>
        </w:behaviors>
        <w:guid w:val="{A9155D2C-B56B-49A9-A44B-B7B241CE94FA}"/>
      </w:docPartPr>
      <w:docPartBody>
        <w:p w:rsidR="00350E06" w:rsidRDefault="00426E22" w:rsidP="00426E22">
          <w:pPr>
            <w:pStyle w:val="CD5CDD9E2FE445B98B49B0EC4741F1E84"/>
          </w:pPr>
          <w:r w:rsidRPr="005D2F76">
            <w:rPr>
              <w:rStyle w:val="PlaceholderText"/>
            </w:rPr>
            <w:t>Choose mark</w:t>
          </w:r>
        </w:p>
      </w:docPartBody>
    </w:docPart>
    <w:docPart>
      <w:docPartPr>
        <w:name w:val="4DB10444F8F045FB955545A4443F3E73"/>
        <w:category>
          <w:name w:val="General"/>
          <w:gallery w:val="placeholder"/>
        </w:category>
        <w:types>
          <w:type w:val="bbPlcHdr"/>
        </w:types>
        <w:behaviors>
          <w:behavior w:val="content"/>
        </w:behaviors>
        <w:guid w:val="{09DDE17F-CC9B-4CD4-8622-7207EEC4C381}"/>
      </w:docPartPr>
      <w:docPartBody>
        <w:p w:rsidR="00350E06" w:rsidRDefault="00426E22" w:rsidP="00426E22">
          <w:pPr>
            <w:pStyle w:val="4DB10444F8F045FB955545A4443F3E734"/>
          </w:pPr>
          <w:r w:rsidRPr="005D2F76">
            <w:rPr>
              <w:rStyle w:val="PlaceholderText"/>
            </w:rPr>
            <w:t>Choose mark</w:t>
          </w:r>
        </w:p>
      </w:docPartBody>
    </w:docPart>
    <w:docPart>
      <w:docPartPr>
        <w:name w:val="0CAA62DFAC464BDDBA04B3AE23E3C961"/>
        <w:category>
          <w:name w:val="General"/>
          <w:gallery w:val="placeholder"/>
        </w:category>
        <w:types>
          <w:type w:val="bbPlcHdr"/>
        </w:types>
        <w:behaviors>
          <w:behavior w:val="content"/>
        </w:behaviors>
        <w:guid w:val="{BD6CDB44-8468-4832-8B7F-F7E4AE6CBC8F}"/>
      </w:docPartPr>
      <w:docPartBody>
        <w:p w:rsidR="00350E06" w:rsidRDefault="00426E22" w:rsidP="00426E22">
          <w:pPr>
            <w:pStyle w:val="0CAA62DFAC464BDDBA04B3AE23E3C9614"/>
          </w:pPr>
          <w:r w:rsidRPr="005D2F76">
            <w:rPr>
              <w:rStyle w:val="PlaceholderText"/>
            </w:rPr>
            <w:t>Choose mark</w:t>
          </w:r>
        </w:p>
      </w:docPartBody>
    </w:docPart>
    <w:docPart>
      <w:docPartPr>
        <w:name w:val="B121F940CB384B0D97FD34E17434917A"/>
        <w:category>
          <w:name w:val="General"/>
          <w:gallery w:val="placeholder"/>
        </w:category>
        <w:types>
          <w:type w:val="bbPlcHdr"/>
        </w:types>
        <w:behaviors>
          <w:behavior w:val="content"/>
        </w:behaviors>
        <w:guid w:val="{97D64A50-A27F-45CA-A647-530CEC58DB2A}"/>
      </w:docPartPr>
      <w:docPartBody>
        <w:p w:rsidR="00350E06" w:rsidRDefault="00426E22" w:rsidP="00426E22">
          <w:pPr>
            <w:pStyle w:val="B121F940CB384B0D97FD34E17434917A4"/>
          </w:pPr>
          <w:r w:rsidRPr="005D2F76">
            <w:rPr>
              <w:rStyle w:val="PlaceholderText"/>
            </w:rPr>
            <w:t>Choose mark</w:t>
          </w:r>
        </w:p>
      </w:docPartBody>
    </w:docPart>
    <w:docPart>
      <w:docPartPr>
        <w:name w:val="CCF8C6D4ACA5420AA8EFE19D0316F31B"/>
        <w:category>
          <w:name w:val="General"/>
          <w:gallery w:val="placeholder"/>
        </w:category>
        <w:types>
          <w:type w:val="bbPlcHdr"/>
        </w:types>
        <w:behaviors>
          <w:behavior w:val="content"/>
        </w:behaviors>
        <w:guid w:val="{E15160DF-574A-4995-A51E-AB3D7A40B1B5}"/>
      </w:docPartPr>
      <w:docPartBody>
        <w:p w:rsidR="00350E06" w:rsidRDefault="00426E22" w:rsidP="00426E22">
          <w:pPr>
            <w:pStyle w:val="CCF8C6D4ACA5420AA8EFE19D0316F31B4"/>
          </w:pPr>
          <w:r w:rsidRPr="005D2F76">
            <w:rPr>
              <w:rStyle w:val="PlaceholderText"/>
            </w:rPr>
            <w:t>Choose mark</w:t>
          </w:r>
        </w:p>
      </w:docPartBody>
    </w:docPart>
    <w:docPart>
      <w:docPartPr>
        <w:name w:val="02E0CBBC9052415D8989A40D4F2051FD"/>
        <w:category>
          <w:name w:val="General"/>
          <w:gallery w:val="placeholder"/>
        </w:category>
        <w:types>
          <w:type w:val="bbPlcHdr"/>
        </w:types>
        <w:behaviors>
          <w:behavior w:val="content"/>
        </w:behaviors>
        <w:guid w:val="{E9D697D6-801B-4858-8253-C42A5735A43A}"/>
      </w:docPartPr>
      <w:docPartBody>
        <w:p w:rsidR="00350E06" w:rsidRDefault="00426E22" w:rsidP="00426E22">
          <w:pPr>
            <w:pStyle w:val="02E0CBBC9052415D8989A40D4F2051FD4"/>
          </w:pPr>
          <w:r w:rsidRPr="005D2F76">
            <w:rPr>
              <w:rStyle w:val="PlaceholderText"/>
            </w:rPr>
            <w:t>Choose mark</w:t>
          </w:r>
        </w:p>
      </w:docPartBody>
    </w:docPart>
    <w:docPart>
      <w:docPartPr>
        <w:name w:val="CD02C4A597544BDF84B0525866475297"/>
        <w:category>
          <w:name w:val="General"/>
          <w:gallery w:val="placeholder"/>
        </w:category>
        <w:types>
          <w:type w:val="bbPlcHdr"/>
        </w:types>
        <w:behaviors>
          <w:behavior w:val="content"/>
        </w:behaviors>
        <w:guid w:val="{302C8889-CD5B-406D-B5A8-F02B19B75B98}"/>
      </w:docPartPr>
      <w:docPartBody>
        <w:p w:rsidR="00350E06" w:rsidRDefault="00426E22" w:rsidP="00426E22">
          <w:pPr>
            <w:pStyle w:val="CD02C4A597544BDF84B05258664752974"/>
          </w:pPr>
          <w:r w:rsidRPr="005D2F76">
            <w:rPr>
              <w:rStyle w:val="PlaceholderText"/>
            </w:rPr>
            <w:t>Choose mark</w:t>
          </w:r>
        </w:p>
      </w:docPartBody>
    </w:docPart>
    <w:docPart>
      <w:docPartPr>
        <w:name w:val="4928DEC6E77C44B8A0350CC09CA9945F"/>
        <w:category>
          <w:name w:val="General"/>
          <w:gallery w:val="placeholder"/>
        </w:category>
        <w:types>
          <w:type w:val="bbPlcHdr"/>
        </w:types>
        <w:behaviors>
          <w:behavior w:val="content"/>
        </w:behaviors>
        <w:guid w:val="{C7990790-531C-4128-A764-8B05E46F6713}"/>
      </w:docPartPr>
      <w:docPartBody>
        <w:p w:rsidR="00350E06" w:rsidRDefault="00426E22" w:rsidP="00426E22">
          <w:pPr>
            <w:pStyle w:val="4928DEC6E77C44B8A0350CC09CA9945F4"/>
          </w:pPr>
          <w:r w:rsidRPr="005D2F76">
            <w:rPr>
              <w:rStyle w:val="PlaceholderText"/>
            </w:rPr>
            <w:t>Choose mark</w:t>
          </w:r>
        </w:p>
      </w:docPartBody>
    </w:docPart>
    <w:docPart>
      <w:docPartPr>
        <w:name w:val="7DD574BA72FC4128AE096D584E73F531"/>
        <w:category>
          <w:name w:val="General"/>
          <w:gallery w:val="placeholder"/>
        </w:category>
        <w:types>
          <w:type w:val="bbPlcHdr"/>
        </w:types>
        <w:behaviors>
          <w:behavior w:val="content"/>
        </w:behaviors>
        <w:guid w:val="{B00936C6-193A-4829-AC8F-9F27E5F36547}"/>
      </w:docPartPr>
      <w:docPartBody>
        <w:p w:rsidR="00350E06" w:rsidRDefault="00426E22" w:rsidP="00426E22">
          <w:pPr>
            <w:pStyle w:val="7DD574BA72FC4128AE096D584E73F5314"/>
          </w:pPr>
          <w:r w:rsidRPr="005D2F76">
            <w:rPr>
              <w:rStyle w:val="PlaceholderText"/>
            </w:rPr>
            <w:t>Choose mark</w:t>
          </w:r>
        </w:p>
      </w:docPartBody>
    </w:docPart>
    <w:docPart>
      <w:docPartPr>
        <w:name w:val="BC9CF6BCA03A4EA6BB7B52C92C17D41A"/>
        <w:category>
          <w:name w:val="General"/>
          <w:gallery w:val="placeholder"/>
        </w:category>
        <w:types>
          <w:type w:val="bbPlcHdr"/>
        </w:types>
        <w:behaviors>
          <w:behavior w:val="content"/>
        </w:behaviors>
        <w:guid w:val="{3E001622-99C7-4086-8DF5-1F4C95B18E26}"/>
      </w:docPartPr>
      <w:docPartBody>
        <w:p w:rsidR="00350E06" w:rsidRDefault="00426E22" w:rsidP="00426E22">
          <w:pPr>
            <w:pStyle w:val="BC9CF6BCA03A4EA6BB7B52C92C17D41A4"/>
          </w:pPr>
          <w:r w:rsidRPr="005D2F76">
            <w:rPr>
              <w:rStyle w:val="PlaceholderText"/>
            </w:rPr>
            <w:t>Choose mark</w:t>
          </w:r>
        </w:p>
      </w:docPartBody>
    </w:docPart>
    <w:docPart>
      <w:docPartPr>
        <w:name w:val="C2C5EAB7F62A43E291E5B5AFCEAFCA5D"/>
        <w:category>
          <w:name w:val="General"/>
          <w:gallery w:val="placeholder"/>
        </w:category>
        <w:types>
          <w:type w:val="bbPlcHdr"/>
        </w:types>
        <w:behaviors>
          <w:behavior w:val="content"/>
        </w:behaviors>
        <w:guid w:val="{330D4053-95FE-477A-BBD5-99DAF20EE7A8}"/>
      </w:docPartPr>
      <w:docPartBody>
        <w:p w:rsidR="00350E06" w:rsidRDefault="00426E22" w:rsidP="00426E22">
          <w:pPr>
            <w:pStyle w:val="C2C5EAB7F62A43E291E5B5AFCEAFCA5D4"/>
          </w:pPr>
          <w:r w:rsidRPr="005D2F76">
            <w:rPr>
              <w:rStyle w:val="PlaceholderText"/>
            </w:rPr>
            <w:t>Choose mark</w:t>
          </w:r>
        </w:p>
      </w:docPartBody>
    </w:docPart>
    <w:docPart>
      <w:docPartPr>
        <w:name w:val="D9FBC7F3FD4F4EB4BCCD1861AE55D22B"/>
        <w:category>
          <w:name w:val="General"/>
          <w:gallery w:val="placeholder"/>
        </w:category>
        <w:types>
          <w:type w:val="bbPlcHdr"/>
        </w:types>
        <w:behaviors>
          <w:behavior w:val="content"/>
        </w:behaviors>
        <w:guid w:val="{7848E29F-6B24-4A61-B40E-9AEF747EBF4C}"/>
      </w:docPartPr>
      <w:docPartBody>
        <w:p w:rsidR="00350E06" w:rsidRDefault="00426E22" w:rsidP="00426E22">
          <w:pPr>
            <w:pStyle w:val="D9FBC7F3FD4F4EB4BCCD1861AE55D22B4"/>
          </w:pPr>
          <w:r w:rsidRPr="005D2F76">
            <w:rPr>
              <w:rStyle w:val="PlaceholderText"/>
            </w:rPr>
            <w:t>Choose mark</w:t>
          </w:r>
        </w:p>
      </w:docPartBody>
    </w:docPart>
    <w:docPart>
      <w:docPartPr>
        <w:name w:val="4BC68C2A3AA64B0ABDD788F8AE7CE5EA"/>
        <w:category>
          <w:name w:val="General"/>
          <w:gallery w:val="placeholder"/>
        </w:category>
        <w:types>
          <w:type w:val="bbPlcHdr"/>
        </w:types>
        <w:behaviors>
          <w:behavior w:val="content"/>
        </w:behaviors>
        <w:guid w:val="{11861EB4-6B23-4B07-93EE-50BEA68FBAF9}"/>
      </w:docPartPr>
      <w:docPartBody>
        <w:p w:rsidR="00350E06" w:rsidRDefault="00426E22" w:rsidP="00426E22">
          <w:pPr>
            <w:pStyle w:val="4BC68C2A3AA64B0ABDD788F8AE7CE5EA4"/>
          </w:pPr>
          <w:r w:rsidRPr="005D2F76">
            <w:rPr>
              <w:rStyle w:val="PlaceholderText"/>
            </w:rPr>
            <w:t>Choose mark</w:t>
          </w:r>
        </w:p>
      </w:docPartBody>
    </w:docPart>
    <w:docPart>
      <w:docPartPr>
        <w:name w:val="093B8966BC684B1A87FEA9A27191A9C5"/>
        <w:category>
          <w:name w:val="General"/>
          <w:gallery w:val="placeholder"/>
        </w:category>
        <w:types>
          <w:type w:val="bbPlcHdr"/>
        </w:types>
        <w:behaviors>
          <w:behavior w:val="content"/>
        </w:behaviors>
        <w:guid w:val="{C7F7F0FA-4B06-4352-B63D-F0686DCA063B}"/>
      </w:docPartPr>
      <w:docPartBody>
        <w:p w:rsidR="00350E06" w:rsidRDefault="00426E22" w:rsidP="00426E22">
          <w:pPr>
            <w:pStyle w:val="093B8966BC684B1A87FEA9A27191A9C54"/>
          </w:pPr>
          <w:r w:rsidRPr="005D2F76">
            <w:rPr>
              <w:rStyle w:val="PlaceholderText"/>
            </w:rPr>
            <w:t>Choose mark</w:t>
          </w:r>
        </w:p>
      </w:docPartBody>
    </w:docPart>
    <w:docPart>
      <w:docPartPr>
        <w:name w:val="49739F53939F433FB2706D57A8D9143F"/>
        <w:category>
          <w:name w:val="General"/>
          <w:gallery w:val="placeholder"/>
        </w:category>
        <w:types>
          <w:type w:val="bbPlcHdr"/>
        </w:types>
        <w:behaviors>
          <w:behavior w:val="content"/>
        </w:behaviors>
        <w:guid w:val="{4A6B146E-23FC-4ACF-BDF3-9BF872BBB48B}"/>
      </w:docPartPr>
      <w:docPartBody>
        <w:p w:rsidR="00350E06" w:rsidRDefault="00426E22" w:rsidP="00426E22">
          <w:pPr>
            <w:pStyle w:val="49739F53939F433FB2706D57A8D9143F4"/>
          </w:pPr>
          <w:r w:rsidRPr="005D2F76">
            <w:rPr>
              <w:rStyle w:val="PlaceholderText"/>
            </w:rPr>
            <w:t>Choose mark</w:t>
          </w:r>
        </w:p>
      </w:docPartBody>
    </w:docPart>
    <w:docPart>
      <w:docPartPr>
        <w:name w:val="2C495D696FB74B159CF4DC0D38678834"/>
        <w:category>
          <w:name w:val="General"/>
          <w:gallery w:val="placeholder"/>
        </w:category>
        <w:types>
          <w:type w:val="bbPlcHdr"/>
        </w:types>
        <w:behaviors>
          <w:behavior w:val="content"/>
        </w:behaviors>
        <w:guid w:val="{C61C7218-D8B2-4066-894E-A61BDD710E7D}"/>
      </w:docPartPr>
      <w:docPartBody>
        <w:p w:rsidR="00350E06" w:rsidRDefault="00426E22" w:rsidP="00426E22">
          <w:pPr>
            <w:pStyle w:val="2C495D696FB74B159CF4DC0D386788344"/>
          </w:pPr>
          <w:r w:rsidRPr="005D2F76">
            <w:rPr>
              <w:rStyle w:val="PlaceholderText"/>
            </w:rPr>
            <w:t>Choose mark</w:t>
          </w:r>
        </w:p>
      </w:docPartBody>
    </w:docPart>
    <w:docPart>
      <w:docPartPr>
        <w:name w:val="02555587FC5B45D4A8D89391B7EC3BED"/>
        <w:category>
          <w:name w:val="General"/>
          <w:gallery w:val="placeholder"/>
        </w:category>
        <w:types>
          <w:type w:val="bbPlcHdr"/>
        </w:types>
        <w:behaviors>
          <w:behavior w:val="content"/>
        </w:behaviors>
        <w:guid w:val="{6CEEDB15-0795-44F5-9E40-5C0A70A653DA}"/>
      </w:docPartPr>
      <w:docPartBody>
        <w:p w:rsidR="00350E06" w:rsidRDefault="00426E22" w:rsidP="00426E22">
          <w:pPr>
            <w:pStyle w:val="02555587FC5B45D4A8D89391B7EC3BED4"/>
          </w:pPr>
          <w:r w:rsidRPr="005D2F76">
            <w:rPr>
              <w:rStyle w:val="PlaceholderText"/>
            </w:rPr>
            <w:t>Choose mark</w:t>
          </w:r>
        </w:p>
      </w:docPartBody>
    </w:docPart>
    <w:docPart>
      <w:docPartPr>
        <w:name w:val="F5B529B0C7E8426CA898FCA13A2004E1"/>
        <w:category>
          <w:name w:val="General"/>
          <w:gallery w:val="placeholder"/>
        </w:category>
        <w:types>
          <w:type w:val="bbPlcHdr"/>
        </w:types>
        <w:behaviors>
          <w:behavior w:val="content"/>
        </w:behaviors>
        <w:guid w:val="{FFAF9472-107B-4BB4-A40B-D59F2513BAF1}"/>
      </w:docPartPr>
      <w:docPartBody>
        <w:p w:rsidR="00350E06" w:rsidRDefault="00426E22" w:rsidP="00426E22">
          <w:pPr>
            <w:pStyle w:val="F5B529B0C7E8426CA898FCA13A2004E14"/>
          </w:pPr>
          <w:r w:rsidRPr="005D2F76">
            <w:rPr>
              <w:rStyle w:val="PlaceholderText"/>
            </w:rPr>
            <w:t>Choose mark</w:t>
          </w:r>
        </w:p>
      </w:docPartBody>
    </w:docPart>
    <w:docPart>
      <w:docPartPr>
        <w:name w:val="F8E467CAFD7A4E0A92184C2915287807"/>
        <w:category>
          <w:name w:val="General"/>
          <w:gallery w:val="placeholder"/>
        </w:category>
        <w:types>
          <w:type w:val="bbPlcHdr"/>
        </w:types>
        <w:behaviors>
          <w:behavior w:val="content"/>
        </w:behaviors>
        <w:guid w:val="{E6BF6AAB-FFAA-4A88-ABFB-916D7E70A1F0}"/>
      </w:docPartPr>
      <w:docPartBody>
        <w:p w:rsidR="00350E06" w:rsidRDefault="00426E22" w:rsidP="00426E22">
          <w:pPr>
            <w:pStyle w:val="F8E467CAFD7A4E0A92184C29152878074"/>
          </w:pPr>
          <w:r w:rsidRPr="005D2F76">
            <w:rPr>
              <w:rStyle w:val="PlaceholderText"/>
            </w:rPr>
            <w:t>Choose mark</w:t>
          </w:r>
        </w:p>
      </w:docPartBody>
    </w:docPart>
    <w:docPart>
      <w:docPartPr>
        <w:name w:val="71B4FFAFF5894A7D9EB6BC0E8D51A77E"/>
        <w:category>
          <w:name w:val="General"/>
          <w:gallery w:val="placeholder"/>
        </w:category>
        <w:types>
          <w:type w:val="bbPlcHdr"/>
        </w:types>
        <w:behaviors>
          <w:behavior w:val="content"/>
        </w:behaviors>
        <w:guid w:val="{D394675B-B41D-43FD-9105-4DB0166D211A}"/>
      </w:docPartPr>
      <w:docPartBody>
        <w:p w:rsidR="00350E06" w:rsidRDefault="00426E22" w:rsidP="00426E22">
          <w:pPr>
            <w:pStyle w:val="71B4FFAFF5894A7D9EB6BC0E8D51A77E4"/>
          </w:pPr>
          <w:r w:rsidRPr="005D2F76">
            <w:rPr>
              <w:rStyle w:val="PlaceholderText"/>
            </w:rPr>
            <w:t>Choose mark</w:t>
          </w:r>
        </w:p>
      </w:docPartBody>
    </w:docPart>
    <w:docPart>
      <w:docPartPr>
        <w:name w:val="C3E1525FCB8E4093BCFA12F5F72797A0"/>
        <w:category>
          <w:name w:val="General"/>
          <w:gallery w:val="placeholder"/>
        </w:category>
        <w:types>
          <w:type w:val="bbPlcHdr"/>
        </w:types>
        <w:behaviors>
          <w:behavior w:val="content"/>
        </w:behaviors>
        <w:guid w:val="{4BB92C53-6381-4371-B503-CA600B8B682A}"/>
      </w:docPartPr>
      <w:docPartBody>
        <w:p w:rsidR="00350E06" w:rsidRDefault="00426E22" w:rsidP="00426E22">
          <w:pPr>
            <w:pStyle w:val="C3E1525FCB8E4093BCFA12F5F72797A04"/>
          </w:pPr>
          <w:r w:rsidRPr="005D2F76">
            <w:rPr>
              <w:rStyle w:val="PlaceholderText"/>
            </w:rPr>
            <w:t>Choose mark</w:t>
          </w:r>
        </w:p>
      </w:docPartBody>
    </w:docPart>
    <w:docPart>
      <w:docPartPr>
        <w:name w:val="E4AF15469F594CB0903CEBC40BDF1CC2"/>
        <w:category>
          <w:name w:val="General"/>
          <w:gallery w:val="placeholder"/>
        </w:category>
        <w:types>
          <w:type w:val="bbPlcHdr"/>
        </w:types>
        <w:behaviors>
          <w:behavior w:val="content"/>
        </w:behaviors>
        <w:guid w:val="{0D28CF07-BA7E-4001-8E85-8EA73A1B6770}"/>
      </w:docPartPr>
      <w:docPartBody>
        <w:p w:rsidR="00350E06" w:rsidRDefault="00426E22" w:rsidP="00426E22">
          <w:pPr>
            <w:pStyle w:val="E4AF15469F594CB0903CEBC40BDF1CC24"/>
          </w:pPr>
          <w:r w:rsidRPr="005D2F76">
            <w:rPr>
              <w:rStyle w:val="PlaceholderText"/>
            </w:rPr>
            <w:t>Choose mark</w:t>
          </w:r>
        </w:p>
      </w:docPartBody>
    </w:docPart>
    <w:docPart>
      <w:docPartPr>
        <w:name w:val="96D730FDB2CE45A798A37CCFA6149C54"/>
        <w:category>
          <w:name w:val="General"/>
          <w:gallery w:val="placeholder"/>
        </w:category>
        <w:types>
          <w:type w:val="bbPlcHdr"/>
        </w:types>
        <w:behaviors>
          <w:behavior w:val="content"/>
        </w:behaviors>
        <w:guid w:val="{78527B05-0430-4C88-9174-90466C355885}"/>
      </w:docPartPr>
      <w:docPartBody>
        <w:p w:rsidR="00350E06" w:rsidRDefault="00426E22" w:rsidP="00426E22">
          <w:pPr>
            <w:pStyle w:val="96D730FDB2CE45A798A37CCFA6149C544"/>
          </w:pPr>
          <w:r w:rsidRPr="005D2F76">
            <w:rPr>
              <w:rStyle w:val="PlaceholderText"/>
            </w:rPr>
            <w:t>Choose mark</w:t>
          </w:r>
        </w:p>
      </w:docPartBody>
    </w:docPart>
    <w:docPart>
      <w:docPartPr>
        <w:name w:val="1947ED8751894F9E824917B831BC6758"/>
        <w:category>
          <w:name w:val="General"/>
          <w:gallery w:val="placeholder"/>
        </w:category>
        <w:types>
          <w:type w:val="bbPlcHdr"/>
        </w:types>
        <w:behaviors>
          <w:behavior w:val="content"/>
        </w:behaviors>
        <w:guid w:val="{7BDADC58-DE7D-4490-82D0-C08842DE91B7}"/>
      </w:docPartPr>
      <w:docPartBody>
        <w:p w:rsidR="00350E06" w:rsidRDefault="00426E22" w:rsidP="00426E22">
          <w:pPr>
            <w:pStyle w:val="1947ED8751894F9E824917B831BC67584"/>
          </w:pPr>
          <w:r w:rsidRPr="005D2F76">
            <w:rPr>
              <w:rStyle w:val="PlaceholderText"/>
            </w:rPr>
            <w:t>Choose mark</w:t>
          </w:r>
        </w:p>
      </w:docPartBody>
    </w:docPart>
    <w:docPart>
      <w:docPartPr>
        <w:name w:val="31CE6B2F4F5945D1A5DFC81FBC0BEC39"/>
        <w:category>
          <w:name w:val="General"/>
          <w:gallery w:val="placeholder"/>
        </w:category>
        <w:types>
          <w:type w:val="bbPlcHdr"/>
        </w:types>
        <w:behaviors>
          <w:behavior w:val="content"/>
        </w:behaviors>
        <w:guid w:val="{054BD127-1906-4B2F-8B1D-79432320D8DC}"/>
      </w:docPartPr>
      <w:docPartBody>
        <w:p w:rsidR="00350E06" w:rsidRDefault="00426E22" w:rsidP="00426E22">
          <w:pPr>
            <w:pStyle w:val="31CE6B2F4F5945D1A5DFC81FBC0BEC394"/>
          </w:pPr>
          <w:r w:rsidRPr="005D2F76">
            <w:rPr>
              <w:rStyle w:val="PlaceholderText"/>
            </w:rPr>
            <w:t>Choose mark</w:t>
          </w:r>
        </w:p>
      </w:docPartBody>
    </w:docPart>
    <w:docPart>
      <w:docPartPr>
        <w:name w:val="17D30451509A4A4783BD5F7303C89470"/>
        <w:category>
          <w:name w:val="General"/>
          <w:gallery w:val="placeholder"/>
        </w:category>
        <w:types>
          <w:type w:val="bbPlcHdr"/>
        </w:types>
        <w:behaviors>
          <w:behavior w:val="content"/>
        </w:behaviors>
        <w:guid w:val="{960485D8-2868-4086-BF4D-DF4E82E62B30}"/>
      </w:docPartPr>
      <w:docPartBody>
        <w:p w:rsidR="00350E06" w:rsidRDefault="00426E22" w:rsidP="00426E22">
          <w:pPr>
            <w:pStyle w:val="17D30451509A4A4783BD5F7303C894704"/>
          </w:pPr>
          <w:r w:rsidRPr="005D2F76">
            <w:rPr>
              <w:rStyle w:val="PlaceholderText"/>
            </w:rPr>
            <w:t>Choose mark</w:t>
          </w:r>
        </w:p>
      </w:docPartBody>
    </w:docPart>
    <w:docPart>
      <w:docPartPr>
        <w:name w:val="6387B1CE8FAB47F485CAEAD13BC53A1B"/>
        <w:category>
          <w:name w:val="General"/>
          <w:gallery w:val="placeholder"/>
        </w:category>
        <w:types>
          <w:type w:val="bbPlcHdr"/>
        </w:types>
        <w:behaviors>
          <w:behavior w:val="content"/>
        </w:behaviors>
        <w:guid w:val="{7131FC90-12FA-4F50-A586-58083EE53B12}"/>
      </w:docPartPr>
      <w:docPartBody>
        <w:p w:rsidR="00350E06" w:rsidRDefault="00426E22" w:rsidP="00426E22">
          <w:pPr>
            <w:pStyle w:val="6387B1CE8FAB47F485CAEAD13BC53A1B4"/>
          </w:pPr>
          <w:r w:rsidRPr="005D2F76">
            <w:rPr>
              <w:rStyle w:val="PlaceholderText"/>
            </w:rPr>
            <w:t>Choose mark</w:t>
          </w:r>
        </w:p>
      </w:docPartBody>
    </w:docPart>
    <w:docPart>
      <w:docPartPr>
        <w:name w:val="4F7944731A284359B34D868B74744E1D"/>
        <w:category>
          <w:name w:val="General"/>
          <w:gallery w:val="placeholder"/>
        </w:category>
        <w:types>
          <w:type w:val="bbPlcHdr"/>
        </w:types>
        <w:behaviors>
          <w:behavior w:val="content"/>
        </w:behaviors>
        <w:guid w:val="{2374CB6F-9FF1-4793-8699-1977DAE38FD3}"/>
      </w:docPartPr>
      <w:docPartBody>
        <w:p w:rsidR="00350E06" w:rsidRDefault="00426E22" w:rsidP="00426E22">
          <w:pPr>
            <w:pStyle w:val="4F7944731A284359B34D868B74744E1D4"/>
          </w:pPr>
          <w:r w:rsidRPr="005D2F76">
            <w:rPr>
              <w:rStyle w:val="PlaceholderText"/>
            </w:rPr>
            <w:t>Choose mark</w:t>
          </w:r>
        </w:p>
      </w:docPartBody>
    </w:docPart>
    <w:docPart>
      <w:docPartPr>
        <w:name w:val="0AB18F0E14BD410787A6339BAFEE5141"/>
        <w:category>
          <w:name w:val="General"/>
          <w:gallery w:val="placeholder"/>
        </w:category>
        <w:types>
          <w:type w:val="bbPlcHdr"/>
        </w:types>
        <w:behaviors>
          <w:behavior w:val="content"/>
        </w:behaviors>
        <w:guid w:val="{2AFE2E29-FA37-4E23-A578-508805F5E50B}"/>
      </w:docPartPr>
      <w:docPartBody>
        <w:p w:rsidR="00350E06" w:rsidRDefault="00426E22" w:rsidP="00426E22">
          <w:pPr>
            <w:pStyle w:val="0AB18F0E14BD410787A6339BAFEE51414"/>
          </w:pPr>
          <w:r w:rsidRPr="005D2F76">
            <w:rPr>
              <w:rStyle w:val="PlaceholderText"/>
            </w:rPr>
            <w:t>Choose mark</w:t>
          </w:r>
        </w:p>
      </w:docPartBody>
    </w:docPart>
    <w:docPart>
      <w:docPartPr>
        <w:name w:val="76B0607CBE064EAEB1BB1F2588C296F0"/>
        <w:category>
          <w:name w:val="General"/>
          <w:gallery w:val="placeholder"/>
        </w:category>
        <w:types>
          <w:type w:val="bbPlcHdr"/>
        </w:types>
        <w:behaviors>
          <w:behavior w:val="content"/>
        </w:behaviors>
        <w:guid w:val="{3DCAE1B4-80FF-486F-8B44-2EF761A80F79}"/>
      </w:docPartPr>
      <w:docPartBody>
        <w:p w:rsidR="00350E06" w:rsidRDefault="00426E22" w:rsidP="00426E22">
          <w:pPr>
            <w:pStyle w:val="76B0607CBE064EAEB1BB1F2588C296F04"/>
          </w:pPr>
          <w:r w:rsidRPr="005D2F76">
            <w:rPr>
              <w:rStyle w:val="PlaceholderText"/>
            </w:rPr>
            <w:t>Choose mark</w:t>
          </w:r>
        </w:p>
      </w:docPartBody>
    </w:docPart>
    <w:docPart>
      <w:docPartPr>
        <w:name w:val="35ECBE1F7F20492D8222B590E032E67A"/>
        <w:category>
          <w:name w:val="General"/>
          <w:gallery w:val="placeholder"/>
        </w:category>
        <w:types>
          <w:type w:val="bbPlcHdr"/>
        </w:types>
        <w:behaviors>
          <w:behavior w:val="content"/>
        </w:behaviors>
        <w:guid w:val="{DF862479-FBB3-486E-A937-1923BC023717}"/>
      </w:docPartPr>
      <w:docPartBody>
        <w:p w:rsidR="00350E06" w:rsidRDefault="00426E22" w:rsidP="00426E22">
          <w:pPr>
            <w:pStyle w:val="35ECBE1F7F20492D8222B590E032E67A4"/>
          </w:pPr>
          <w:r w:rsidRPr="005D2F76">
            <w:rPr>
              <w:rStyle w:val="PlaceholderText"/>
            </w:rPr>
            <w:t>Choose mark</w:t>
          </w:r>
        </w:p>
      </w:docPartBody>
    </w:docPart>
    <w:docPart>
      <w:docPartPr>
        <w:name w:val="5CAF2FD45D3843E9A9DC527CF4D38DCD"/>
        <w:category>
          <w:name w:val="General"/>
          <w:gallery w:val="placeholder"/>
        </w:category>
        <w:types>
          <w:type w:val="bbPlcHdr"/>
        </w:types>
        <w:behaviors>
          <w:behavior w:val="content"/>
        </w:behaviors>
        <w:guid w:val="{54055677-351E-4938-9D80-964338BC261D}"/>
      </w:docPartPr>
      <w:docPartBody>
        <w:p w:rsidR="00350E06" w:rsidRDefault="00426E22" w:rsidP="00426E22">
          <w:pPr>
            <w:pStyle w:val="5CAF2FD45D3843E9A9DC527CF4D38DCD4"/>
          </w:pPr>
          <w:r w:rsidRPr="005D2F76">
            <w:rPr>
              <w:rStyle w:val="PlaceholderText"/>
            </w:rPr>
            <w:t>Choose mark</w:t>
          </w:r>
        </w:p>
      </w:docPartBody>
    </w:docPart>
    <w:docPart>
      <w:docPartPr>
        <w:name w:val="C44D0DB634E746008C0C10A6B03615FA"/>
        <w:category>
          <w:name w:val="General"/>
          <w:gallery w:val="placeholder"/>
        </w:category>
        <w:types>
          <w:type w:val="bbPlcHdr"/>
        </w:types>
        <w:behaviors>
          <w:behavior w:val="content"/>
        </w:behaviors>
        <w:guid w:val="{B545D5A9-E42F-4032-9DD8-19FC9C36DA0D}"/>
      </w:docPartPr>
      <w:docPartBody>
        <w:p w:rsidR="00350E06" w:rsidRDefault="00426E22" w:rsidP="00426E22">
          <w:pPr>
            <w:pStyle w:val="C44D0DB634E746008C0C10A6B03615FA4"/>
          </w:pPr>
          <w:r w:rsidRPr="005D2F76">
            <w:rPr>
              <w:rStyle w:val="PlaceholderText"/>
            </w:rPr>
            <w:t>Choose mark</w:t>
          </w:r>
        </w:p>
      </w:docPartBody>
    </w:docPart>
    <w:docPart>
      <w:docPartPr>
        <w:name w:val="A1B13427C0E94C57B9722921577EFC64"/>
        <w:category>
          <w:name w:val="General"/>
          <w:gallery w:val="placeholder"/>
        </w:category>
        <w:types>
          <w:type w:val="bbPlcHdr"/>
        </w:types>
        <w:behaviors>
          <w:behavior w:val="content"/>
        </w:behaviors>
        <w:guid w:val="{090349F8-088A-462D-9E6F-77ADEDC1A383}"/>
      </w:docPartPr>
      <w:docPartBody>
        <w:p w:rsidR="00350E06" w:rsidRDefault="00426E22" w:rsidP="00426E22">
          <w:pPr>
            <w:pStyle w:val="A1B13427C0E94C57B9722921577EFC644"/>
          </w:pPr>
          <w:r w:rsidRPr="005D2F76">
            <w:rPr>
              <w:rStyle w:val="PlaceholderText"/>
            </w:rPr>
            <w:t>Choose mark</w:t>
          </w:r>
        </w:p>
      </w:docPartBody>
    </w:docPart>
    <w:docPart>
      <w:docPartPr>
        <w:name w:val="22197ED010734097A3364EA79AFA8FAE"/>
        <w:category>
          <w:name w:val="General"/>
          <w:gallery w:val="placeholder"/>
        </w:category>
        <w:types>
          <w:type w:val="bbPlcHdr"/>
        </w:types>
        <w:behaviors>
          <w:behavior w:val="content"/>
        </w:behaviors>
        <w:guid w:val="{A2D90241-F3D0-47EE-BAB9-16E87226AF6A}"/>
      </w:docPartPr>
      <w:docPartBody>
        <w:p w:rsidR="00350E06" w:rsidRDefault="00426E22" w:rsidP="00426E22">
          <w:pPr>
            <w:pStyle w:val="22197ED010734097A3364EA79AFA8FAE4"/>
          </w:pPr>
          <w:r w:rsidRPr="005D2F76">
            <w:rPr>
              <w:rStyle w:val="PlaceholderText"/>
            </w:rPr>
            <w:t>Choose mark</w:t>
          </w:r>
        </w:p>
      </w:docPartBody>
    </w:docPart>
    <w:docPart>
      <w:docPartPr>
        <w:name w:val="294015646F2C4B90940E42DF277B79FA"/>
        <w:category>
          <w:name w:val="General"/>
          <w:gallery w:val="placeholder"/>
        </w:category>
        <w:types>
          <w:type w:val="bbPlcHdr"/>
        </w:types>
        <w:behaviors>
          <w:behavior w:val="content"/>
        </w:behaviors>
        <w:guid w:val="{E7291F5A-9C65-496E-8906-B41FA76E7FB0}"/>
      </w:docPartPr>
      <w:docPartBody>
        <w:p w:rsidR="00350E06" w:rsidRDefault="00426E22" w:rsidP="00426E22">
          <w:pPr>
            <w:pStyle w:val="294015646F2C4B90940E42DF277B79FA4"/>
          </w:pPr>
          <w:r w:rsidRPr="005D2F76">
            <w:rPr>
              <w:rStyle w:val="PlaceholderText"/>
            </w:rPr>
            <w:t>Choose mark</w:t>
          </w:r>
        </w:p>
      </w:docPartBody>
    </w:docPart>
    <w:docPart>
      <w:docPartPr>
        <w:name w:val="708B02AD914D45A180C76F2A82313751"/>
        <w:category>
          <w:name w:val="General"/>
          <w:gallery w:val="placeholder"/>
        </w:category>
        <w:types>
          <w:type w:val="bbPlcHdr"/>
        </w:types>
        <w:behaviors>
          <w:behavior w:val="content"/>
        </w:behaviors>
        <w:guid w:val="{84E19C2A-7AA8-40E9-853F-3A1E0948182B}"/>
      </w:docPartPr>
      <w:docPartBody>
        <w:p w:rsidR="00350E06" w:rsidRDefault="00426E22" w:rsidP="00426E22">
          <w:pPr>
            <w:pStyle w:val="708B02AD914D45A180C76F2A823137514"/>
          </w:pPr>
          <w:r w:rsidRPr="005D2F76">
            <w:rPr>
              <w:rStyle w:val="PlaceholderText"/>
            </w:rPr>
            <w:t>Choose mark</w:t>
          </w:r>
        </w:p>
      </w:docPartBody>
    </w:docPart>
    <w:docPart>
      <w:docPartPr>
        <w:name w:val="7B8AAB3CD2984F7980B5E2275EEEBEB8"/>
        <w:category>
          <w:name w:val="General"/>
          <w:gallery w:val="placeholder"/>
        </w:category>
        <w:types>
          <w:type w:val="bbPlcHdr"/>
        </w:types>
        <w:behaviors>
          <w:behavior w:val="content"/>
        </w:behaviors>
        <w:guid w:val="{A0EE432E-7EF1-4878-8337-4525835BB52E}"/>
      </w:docPartPr>
      <w:docPartBody>
        <w:p w:rsidR="003C0CAD" w:rsidRDefault="00426E22" w:rsidP="00426E22">
          <w:pPr>
            <w:pStyle w:val="7B8AAB3CD2984F7980B5E2275EEEBEB84"/>
          </w:pPr>
          <w:r w:rsidRPr="005D2F76">
            <w:rPr>
              <w:rStyle w:val="PlaceholderText"/>
              <w:lang w:val="en-GB"/>
            </w:rPr>
            <w:t>Click to enter text.</w:t>
          </w:r>
        </w:p>
      </w:docPartBody>
    </w:docPart>
    <w:docPart>
      <w:docPartPr>
        <w:name w:val="08AC8BBAA08D4FA89998E5B8D67A449A"/>
        <w:category>
          <w:name w:val="General"/>
          <w:gallery w:val="placeholder"/>
        </w:category>
        <w:types>
          <w:type w:val="bbPlcHdr"/>
        </w:types>
        <w:behaviors>
          <w:behavior w:val="content"/>
        </w:behaviors>
        <w:guid w:val="{2FCF6565-15DD-4E38-A7F3-06110C5D3ECD}"/>
      </w:docPartPr>
      <w:docPartBody>
        <w:p w:rsidR="003C0CAD" w:rsidRDefault="00426E22" w:rsidP="00426E22">
          <w:pPr>
            <w:pStyle w:val="08AC8BBAA08D4FA89998E5B8D67A449A4"/>
          </w:pPr>
          <w:r w:rsidRPr="005D2F76">
            <w:rPr>
              <w:rStyle w:val="PlaceholderText"/>
              <w:lang w:val="en-GB"/>
            </w:rPr>
            <w:t>Click to enter text.</w:t>
          </w:r>
        </w:p>
      </w:docPartBody>
    </w:docPart>
    <w:docPart>
      <w:docPartPr>
        <w:name w:val="A3FE1B5329DC4EC9B57499E6FA0E5EBA"/>
        <w:category>
          <w:name w:val="General"/>
          <w:gallery w:val="placeholder"/>
        </w:category>
        <w:types>
          <w:type w:val="bbPlcHdr"/>
        </w:types>
        <w:behaviors>
          <w:behavior w:val="content"/>
        </w:behaviors>
        <w:guid w:val="{B740F27C-489C-426B-9A94-1054675FC41C}"/>
      </w:docPartPr>
      <w:docPartBody>
        <w:p w:rsidR="003C0CAD" w:rsidRDefault="00426E22" w:rsidP="00426E22">
          <w:pPr>
            <w:pStyle w:val="A3FE1B5329DC4EC9B57499E6FA0E5EBA4"/>
          </w:pPr>
          <w:r w:rsidRPr="005D2F76">
            <w:rPr>
              <w:rStyle w:val="PlaceholderText"/>
              <w:lang w:val="en-GB"/>
            </w:rPr>
            <w:t>Click to enter text.</w:t>
          </w:r>
        </w:p>
      </w:docPartBody>
    </w:docPart>
    <w:docPart>
      <w:docPartPr>
        <w:name w:val="1723E8E6B4DC40318C33409C96426395"/>
        <w:category>
          <w:name w:val="General"/>
          <w:gallery w:val="placeholder"/>
        </w:category>
        <w:types>
          <w:type w:val="bbPlcHdr"/>
        </w:types>
        <w:behaviors>
          <w:behavior w:val="content"/>
        </w:behaviors>
        <w:guid w:val="{CB66764F-90F4-4BEB-AD93-A87548EC2C1E}"/>
      </w:docPartPr>
      <w:docPartBody>
        <w:p w:rsidR="003C0CAD" w:rsidRDefault="00426E22" w:rsidP="00426E22">
          <w:pPr>
            <w:pStyle w:val="1723E8E6B4DC40318C33409C964263954"/>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E1680D9129E24A4C86028C482E25AF48"/>
        <w:category>
          <w:name w:val="General"/>
          <w:gallery w:val="placeholder"/>
        </w:category>
        <w:types>
          <w:type w:val="bbPlcHdr"/>
        </w:types>
        <w:behaviors>
          <w:behavior w:val="content"/>
        </w:behaviors>
        <w:guid w:val="{C417F919-800B-429E-9ABB-929F105F8F20}"/>
      </w:docPartPr>
      <w:docPartBody>
        <w:p w:rsidR="009D710D" w:rsidRDefault="00426E22" w:rsidP="00426E22">
          <w:pPr>
            <w:pStyle w:val="E1680D9129E24A4C86028C482E25AF484"/>
          </w:pPr>
          <w:r w:rsidRPr="005D2F76">
            <w:rPr>
              <w:rStyle w:val="PlaceholderText"/>
            </w:rPr>
            <w:t>Choose mark</w:t>
          </w:r>
        </w:p>
      </w:docPartBody>
    </w:docPart>
    <w:docPart>
      <w:docPartPr>
        <w:name w:val="273AA42DA1D043158F52AAC6BC132C19"/>
        <w:category>
          <w:name w:val="General"/>
          <w:gallery w:val="placeholder"/>
        </w:category>
        <w:types>
          <w:type w:val="bbPlcHdr"/>
        </w:types>
        <w:behaviors>
          <w:behavior w:val="content"/>
        </w:behaviors>
        <w:guid w:val="{B08DE389-B961-468B-9EA0-9C1DC039CEBB}"/>
      </w:docPartPr>
      <w:docPartBody>
        <w:p w:rsidR="009D710D" w:rsidRDefault="00426E22" w:rsidP="00426E22">
          <w:pPr>
            <w:pStyle w:val="273AA42DA1D043158F52AAC6BC132C194"/>
          </w:pPr>
          <w:r w:rsidRPr="005D2F76">
            <w:rPr>
              <w:rStyle w:val="PlaceholderText"/>
            </w:rPr>
            <w:t>Choose mark</w:t>
          </w:r>
        </w:p>
      </w:docPartBody>
    </w:docPart>
    <w:docPart>
      <w:docPartPr>
        <w:name w:val="84E897BAE608419186CEF0C64BA1F1D9"/>
        <w:category>
          <w:name w:val="General"/>
          <w:gallery w:val="placeholder"/>
        </w:category>
        <w:types>
          <w:type w:val="bbPlcHdr"/>
        </w:types>
        <w:behaviors>
          <w:behavior w:val="content"/>
        </w:behaviors>
        <w:guid w:val="{8CEDEBF5-41E5-4FEB-821D-62BA6966CC87}"/>
      </w:docPartPr>
      <w:docPartBody>
        <w:p w:rsidR="009D710D" w:rsidRDefault="00426E22" w:rsidP="00426E22">
          <w:pPr>
            <w:pStyle w:val="84E897BAE608419186CEF0C64BA1F1D94"/>
          </w:pPr>
          <w:r w:rsidRPr="005D2F76">
            <w:rPr>
              <w:rStyle w:val="PlaceholderText"/>
            </w:rPr>
            <w:t>Choose mark</w:t>
          </w:r>
        </w:p>
      </w:docPartBody>
    </w:docPart>
    <w:docPart>
      <w:docPartPr>
        <w:name w:val="5CFFBC20C6554C02B4DADA9E3E70D61D"/>
        <w:category>
          <w:name w:val="General"/>
          <w:gallery w:val="placeholder"/>
        </w:category>
        <w:types>
          <w:type w:val="bbPlcHdr"/>
        </w:types>
        <w:behaviors>
          <w:behavior w:val="content"/>
        </w:behaviors>
        <w:guid w:val="{4E7DF4E8-71A0-4F95-9D28-7B7DDEDE0932}"/>
      </w:docPartPr>
      <w:docPartBody>
        <w:p w:rsidR="009D710D" w:rsidRDefault="00426E22" w:rsidP="00426E22">
          <w:pPr>
            <w:pStyle w:val="5CFFBC20C6554C02B4DADA9E3E70D61D4"/>
          </w:pPr>
          <w:r w:rsidRPr="005D2F76">
            <w:rPr>
              <w:rStyle w:val="PlaceholderText"/>
            </w:rPr>
            <w:t>Choose mark</w:t>
          </w:r>
        </w:p>
      </w:docPartBody>
    </w:docPart>
    <w:docPart>
      <w:docPartPr>
        <w:name w:val="485E89F779D14750BA7DAD5451DDC21D"/>
        <w:category>
          <w:name w:val="General"/>
          <w:gallery w:val="placeholder"/>
        </w:category>
        <w:types>
          <w:type w:val="bbPlcHdr"/>
        </w:types>
        <w:behaviors>
          <w:behavior w:val="content"/>
        </w:behaviors>
        <w:guid w:val="{1E5F836F-B1FE-4CFF-8507-0D9690BBE8CB}"/>
      </w:docPartPr>
      <w:docPartBody>
        <w:p w:rsidR="009D710D" w:rsidRDefault="00426E22" w:rsidP="00426E22">
          <w:pPr>
            <w:pStyle w:val="485E89F779D14750BA7DAD5451DDC21D4"/>
          </w:pPr>
          <w:r w:rsidRPr="005D2F76">
            <w:rPr>
              <w:rStyle w:val="PlaceholderText"/>
              <w:lang w:val="en-GB"/>
            </w:rPr>
            <w:t>Click to enter text.</w:t>
          </w:r>
        </w:p>
      </w:docPartBody>
    </w:docPart>
    <w:docPart>
      <w:docPartPr>
        <w:name w:val="49A843A55E0345A98C49892CB4EEC01B"/>
        <w:category>
          <w:name w:val="General"/>
          <w:gallery w:val="placeholder"/>
        </w:category>
        <w:types>
          <w:type w:val="bbPlcHdr"/>
        </w:types>
        <w:behaviors>
          <w:behavior w:val="content"/>
        </w:behaviors>
        <w:guid w:val="{690BAFC0-335A-4A46-8DE5-F05ACAE6F000}"/>
      </w:docPartPr>
      <w:docPartBody>
        <w:p w:rsidR="00F90BB4" w:rsidRDefault="00426E22" w:rsidP="00426E22">
          <w:pPr>
            <w:pStyle w:val="49A843A55E0345A98C49892CB4EEC01B4"/>
          </w:pPr>
          <w:r w:rsidRPr="005D2F76">
            <w:rPr>
              <w:rStyle w:val="PlaceholderText"/>
            </w:rPr>
            <w:t>Choose answer</w:t>
          </w:r>
        </w:p>
      </w:docPartBody>
    </w:docPart>
    <w:docPart>
      <w:docPartPr>
        <w:name w:val="0844247E7DF5453B89F77B1307932F5E"/>
        <w:category>
          <w:name w:val="General"/>
          <w:gallery w:val="placeholder"/>
        </w:category>
        <w:types>
          <w:type w:val="bbPlcHdr"/>
        </w:types>
        <w:behaviors>
          <w:behavior w:val="content"/>
        </w:behaviors>
        <w:guid w:val="{A2B0893D-D69C-410C-B787-A0BF23AACAAF}"/>
      </w:docPartPr>
      <w:docPartBody>
        <w:p w:rsidR="00F90BB4" w:rsidRDefault="00426E22" w:rsidP="00426E22">
          <w:pPr>
            <w:pStyle w:val="0844247E7DF5453B89F77B1307932F5E4"/>
          </w:pPr>
          <w:r w:rsidRPr="005D2F76">
            <w:rPr>
              <w:rStyle w:val="PlaceholderText"/>
            </w:rPr>
            <w:t>Choose answer</w:t>
          </w:r>
        </w:p>
      </w:docPartBody>
    </w:docPart>
    <w:docPart>
      <w:docPartPr>
        <w:name w:val="E82FCF1A643D4C809A16395231C93750"/>
        <w:category>
          <w:name w:val="General"/>
          <w:gallery w:val="placeholder"/>
        </w:category>
        <w:types>
          <w:type w:val="bbPlcHdr"/>
        </w:types>
        <w:behaviors>
          <w:behavior w:val="content"/>
        </w:behaviors>
        <w:guid w:val="{0C2AD956-29E1-4F7D-8A3F-6F4C6A4E3915}"/>
      </w:docPartPr>
      <w:docPartBody>
        <w:p w:rsidR="00F90BB4" w:rsidRDefault="00426E22" w:rsidP="00426E22">
          <w:pPr>
            <w:pStyle w:val="E82FCF1A643D4C809A16395231C937504"/>
          </w:pPr>
          <w:r w:rsidRPr="005D2F76">
            <w:rPr>
              <w:rStyle w:val="PlaceholderText"/>
            </w:rPr>
            <w:t>Choose answer</w:t>
          </w:r>
        </w:p>
      </w:docPartBody>
    </w:docPart>
    <w:docPart>
      <w:docPartPr>
        <w:name w:val="5C980853A3044AA0B5D656438D152812"/>
        <w:category>
          <w:name w:val="General"/>
          <w:gallery w:val="placeholder"/>
        </w:category>
        <w:types>
          <w:type w:val="bbPlcHdr"/>
        </w:types>
        <w:behaviors>
          <w:behavior w:val="content"/>
        </w:behaviors>
        <w:guid w:val="{6226AFEE-D64B-4DC4-BD3B-A283B70E9F6C}"/>
      </w:docPartPr>
      <w:docPartBody>
        <w:p w:rsidR="00F90BB4" w:rsidRDefault="00426E22" w:rsidP="00426E22">
          <w:pPr>
            <w:pStyle w:val="5C980853A3044AA0B5D656438D1528124"/>
          </w:pPr>
          <w:r w:rsidRPr="005D2F76">
            <w:rPr>
              <w:rStyle w:val="PlaceholderText"/>
            </w:rPr>
            <w:t>Choose answer</w:t>
          </w:r>
        </w:p>
      </w:docPartBody>
    </w:docPart>
    <w:docPart>
      <w:docPartPr>
        <w:name w:val="8A7795D4568C47C0A1794BCB6ED38C3B"/>
        <w:category>
          <w:name w:val="General"/>
          <w:gallery w:val="placeholder"/>
        </w:category>
        <w:types>
          <w:type w:val="bbPlcHdr"/>
        </w:types>
        <w:behaviors>
          <w:behavior w:val="content"/>
        </w:behaviors>
        <w:guid w:val="{876E323D-D675-43F6-942D-F607519AE097}"/>
      </w:docPartPr>
      <w:docPartBody>
        <w:p w:rsidR="00F90BB4" w:rsidRDefault="00426E22" w:rsidP="00426E22">
          <w:pPr>
            <w:pStyle w:val="8A7795D4568C47C0A1794BCB6ED38C3B4"/>
          </w:pPr>
          <w:r w:rsidRPr="005D2F76">
            <w:rPr>
              <w:rStyle w:val="PlaceholderText"/>
            </w:rPr>
            <w:t>Choose answer</w:t>
          </w:r>
        </w:p>
      </w:docPartBody>
    </w:docPart>
    <w:docPart>
      <w:docPartPr>
        <w:name w:val="841E6047954B4253815EA639411C2269"/>
        <w:category>
          <w:name w:val="General"/>
          <w:gallery w:val="placeholder"/>
        </w:category>
        <w:types>
          <w:type w:val="bbPlcHdr"/>
        </w:types>
        <w:behaviors>
          <w:behavior w:val="content"/>
        </w:behaviors>
        <w:guid w:val="{BCD88CBB-48AD-42A9-9356-28820884A732}"/>
      </w:docPartPr>
      <w:docPartBody>
        <w:p w:rsidR="00F90BB4" w:rsidRDefault="00426E22" w:rsidP="00426E22">
          <w:pPr>
            <w:pStyle w:val="841E6047954B4253815EA639411C22694"/>
          </w:pPr>
          <w:r w:rsidRPr="005D2F76">
            <w:rPr>
              <w:rStyle w:val="PlaceholderText"/>
            </w:rPr>
            <w:t>Choose answer</w:t>
          </w:r>
        </w:p>
      </w:docPartBody>
    </w:docPart>
    <w:docPart>
      <w:docPartPr>
        <w:name w:val="03D040404480450883EEE14EFD1EEFCF"/>
        <w:category>
          <w:name w:val="General"/>
          <w:gallery w:val="placeholder"/>
        </w:category>
        <w:types>
          <w:type w:val="bbPlcHdr"/>
        </w:types>
        <w:behaviors>
          <w:behavior w:val="content"/>
        </w:behaviors>
        <w:guid w:val="{9DB1593C-BA3F-4DFD-ACDF-A18DE10EDBCC}"/>
      </w:docPartPr>
      <w:docPartBody>
        <w:p w:rsidR="00F90BB4" w:rsidRDefault="00426E22" w:rsidP="00426E22">
          <w:pPr>
            <w:pStyle w:val="03D040404480450883EEE14EFD1EEFCF4"/>
          </w:pPr>
          <w:r w:rsidRPr="005D2F76">
            <w:rPr>
              <w:rStyle w:val="PlaceholderText"/>
            </w:rPr>
            <w:t>Choose answer</w:t>
          </w:r>
        </w:p>
      </w:docPartBody>
    </w:docPart>
    <w:docPart>
      <w:docPartPr>
        <w:name w:val="AEC3C36BA431413BB35913F3EB3D7F52"/>
        <w:category>
          <w:name w:val="General"/>
          <w:gallery w:val="placeholder"/>
        </w:category>
        <w:types>
          <w:type w:val="bbPlcHdr"/>
        </w:types>
        <w:behaviors>
          <w:behavior w:val="content"/>
        </w:behaviors>
        <w:guid w:val="{13042784-1CC7-4655-87DD-690E344B8D14}"/>
      </w:docPartPr>
      <w:docPartBody>
        <w:p w:rsidR="00F90BB4" w:rsidRDefault="00426E22" w:rsidP="00426E22">
          <w:pPr>
            <w:pStyle w:val="AEC3C36BA431413BB35913F3EB3D7F524"/>
          </w:pPr>
          <w:r w:rsidRPr="005D2F76">
            <w:rPr>
              <w:rStyle w:val="PlaceholderText"/>
            </w:rPr>
            <w:t>Choose answer</w:t>
          </w:r>
        </w:p>
      </w:docPartBody>
    </w:docPart>
    <w:docPart>
      <w:docPartPr>
        <w:name w:val="1342C9C121F14AC8980D5DE32863B87C"/>
        <w:category>
          <w:name w:val="General"/>
          <w:gallery w:val="placeholder"/>
        </w:category>
        <w:types>
          <w:type w:val="bbPlcHdr"/>
        </w:types>
        <w:behaviors>
          <w:behavior w:val="content"/>
        </w:behaviors>
        <w:guid w:val="{11C93884-D69D-4894-9B71-0B275C051FB0}"/>
      </w:docPartPr>
      <w:docPartBody>
        <w:p w:rsidR="00F90BB4" w:rsidRDefault="00426E22" w:rsidP="00426E22">
          <w:pPr>
            <w:pStyle w:val="1342C9C121F14AC8980D5DE32863B87C4"/>
          </w:pPr>
          <w:r w:rsidRPr="005D2F76">
            <w:rPr>
              <w:rStyle w:val="PlaceholderText"/>
            </w:rPr>
            <w:t>Choose answer</w:t>
          </w:r>
        </w:p>
      </w:docPartBody>
    </w:docPart>
    <w:docPart>
      <w:docPartPr>
        <w:name w:val="00CF735D0B3C474E88F5EE938514DFA0"/>
        <w:category>
          <w:name w:val="General"/>
          <w:gallery w:val="placeholder"/>
        </w:category>
        <w:types>
          <w:type w:val="bbPlcHdr"/>
        </w:types>
        <w:behaviors>
          <w:behavior w:val="content"/>
        </w:behaviors>
        <w:guid w:val="{335D5A00-CE30-4223-BF27-ECE386A3638B}"/>
      </w:docPartPr>
      <w:docPartBody>
        <w:p w:rsidR="00F90BB4" w:rsidRDefault="00426E22" w:rsidP="00426E22">
          <w:pPr>
            <w:pStyle w:val="00CF735D0B3C474E88F5EE938514DFA04"/>
          </w:pPr>
          <w:r w:rsidRPr="005D2F76">
            <w:rPr>
              <w:rStyle w:val="PlaceholderText"/>
            </w:rPr>
            <w:t>Choose answer</w:t>
          </w:r>
        </w:p>
      </w:docPartBody>
    </w:docPart>
    <w:docPart>
      <w:docPartPr>
        <w:name w:val="A14A84BBE9E7431CBB6C1E541797FA79"/>
        <w:category>
          <w:name w:val="General"/>
          <w:gallery w:val="placeholder"/>
        </w:category>
        <w:types>
          <w:type w:val="bbPlcHdr"/>
        </w:types>
        <w:behaviors>
          <w:behavior w:val="content"/>
        </w:behaviors>
        <w:guid w:val="{4436838D-10E4-4B97-AF50-74D56B20F0FC}"/>
      </w:docPartPr>
      <w:docPartBody>
        <w:p w:rsidR="00F90BB4" w:rsidRDefault="00426E22" w:rsidP="00426E22">
          <w:pPr>
            <w:pStyle w:val="A14A84BBE9E7431CBB6C1E541797FA794"/>
          </w:pPr>
          <w:r w:rsidRPr="005D2F76">
            <w:rPr>
              <w:rStyle w:val="PlaceholderText"/>
            </w:rPr>
            <w:t>Choose answer</w:t>
          </w:r>
        </w:p>
      </w:docPartBody>
    </w:docPart>
    <w:docPart>
      <w:docPartPr>
        <w:name w:val="6BD39BBF10894A75BCC31328EBA9B648"/>
        <w:category>
          <w:name w:val="General"/>
          <w:gallery w:val="placeholder"/>
        </w:category>
        <w:types>
          <w:type w:val="bbPlcHdr"/>
        </w:types>
        <w:behaviors>
          <w:behavior w:val="content"/>
        </w:behaviors>
        <w:guid w:val="{6C0F46ED-657E-4496-90EB-E1F857F481B2}"/>
      </w:docPartPr>
      <w:docPartBody>
        <w:p w:rsidR="00F90BB4" w:rsidRDefault="00426E22" w:rsidP="00426E22">
          <w:pPr>
            <w:pStyle w:val="6BD39BBF10894A75BCC31328EBA9B6483"/>
          </w:pPr>
          <w:r w:rsidRPr="005D2F76">
            <w:rPr>
              <w:rStyle w:val="PlaceholderText"/>
            </w:rPr>
            <w:t>Click to enter text.</w:t>
          </w:r>
        </w:p>
      </w:docPartBody>
    </w:docPart>
    <w:docPart>
      <w:docPartPr>
        <w:name w:val="7644C07D28F64A87980A75F60B4FCCCF"/>
        <w:category>
          <w:name w:val="General"/>
          <w:gallery w:val="placeholder"/>
        </w:category>
        <w:types>
          <w:type w:val="bbPlcHdr"/>
        </w:types>
        <w:behaviors>
          <w:behavior w:val="content"/>
        </w:behaviors>
        <w:guid w:val="{137D9116-7CD7-4480-80EA-3010BB2422CE}"/>
      </w:docPartPr>
      <w:docPartBody>
        <w:p w:rsidR="00F90BB4" w:rsidRDefault="00426E22" w:rsidP="00426E22">
          <w:pPr>
            <w:pStyle w:val="7644C07D28F64A87980A75F60B4FCCCF3"/>
          </w:pPr>
          <w:r w:rsidRPr="005D2F76">
            <w:rPr>
              <w:rStyle w:val="PlaceholderText"/>
              <w:lang w:val="en-GB"/>
            </w:rPr>
            <w:t>Click to enter text.</w:t>
          </w:r>
        </w:p>
      </w:docPartBody>
    </w:docPart>
    <w:docPart>
      <w:docPartPr>
        <w:name w:val="43CBFE4DBA21401387D7B84DD5BBF45F"/>
        <w:category>
          <w:name w:val="General"/>
          <w:gallery w:val="placeholder"/>
        </w:category>
        <w:types>
          <w:type w:val="bbPlcHdr"/>
        </w:types>
        <w:behaviors>
          <w:behavior w:val="content"/>
        </w:behaviors>
        <w:guid w:val="{9226788F-2095-4817-9DCC-87A83CE3F4B6}"/>
      </w:docPartPr>
      <w:docPartBody>
        <w:p w:rsidR="00AF04D7" w:rsidRDefault="00426E22" w:rsidP="00426E22">
          <w:pPr>
            <w:pStyle w:val="43CBFE4DBA21401387D7B84DD5BBF45F2"/>
          </w:pPr>
          <w:r w:rsidRPr="005D2F76">
            <w:rPr>
              <w:rStyle w:val="PlaceholderText"/>
              <w:rFonts w:asciiTheme="minorHAnsi" w:eastAsiaTheme="minorHAnsi" w:hAnsiTheme="minorHAnsi" w:cstheme="minorBidi"/>
              <w:sz w:val="22"/>
              <w:szCs w:val="22"/>
              <w:lang w:val="en-GB" w:eastAsia="en-US"/>
            </w:rPr>
            <w:t>Click to enter text.</w:t>
          </w:r>
        </w:p>
      </w:docPartBody>
    </w:docPart>
    <w:docPart>
      <w:docPartPr>
        <w:name w:val="5480476998D44353A6B26593464CB629"/>
        <w:category>
          <w:name w:val="General"/>
          <w:gallery w:val="placeholder"/>
        </w:category>
        <w:types>
          <w:type w:val="bbPlcHdr"/>
        </w:types>
        <w:behaviors>
          <w:behavior w:val="content"/>
        </w:behaviors>
        <w:guid w:val="{CDAA2DFA-8696-4062-A662-1A707EAEC2BC}"/>
      </w:docPartPr>
      <w:docPartBody>
        <w:p w:rsidR="00EB3FA4" w:rsidRDefault="00426E22" w:rsidP="00426E22">
          <w:pPr>
            <w:pStyle w:val="5480476998D44353A6B26593464CB6292"/>
          </w:pPr>
          <w:r w:rsidRPr="005D2F76">
            <w:rPr>
              <w:rStyle w:val="PlaceholderText"/>
            </w:rPr>
            <w:t>Choose mark</w:t>
          </w:r>
        </w:p>
      </w:docPartBody>
    </w:docPart>
    <w:docPart>
      <w:docPartPr>
        <w:name w:val="B4AB5106E378458288277B504AA26B4C"/>
        <w:category>
          <w:name w:val="General"/>
          <w:gallery w:val="placeholder"/>
        </w:category>
        <w:types>
          <w:type w:val="bbPlcHdr"/>
        </w:types>
        <w:behaviors>
          <w:behavior w:val="content"/>
        </w:behaviors>
        <w:guid w:val="{F9E0FBD1-A935-4BD5-9CDB-424AD8BD963C}"/>
      </w:docPartPr>
      <w:docPartBody>
        <w:p w:rsidR="00EB3FA4" w:rsidRDefault="00426E22" w:rsidP="00426E22">
          <w:pPr>
            <w:pStyle w:val="B4AB5106E378458288277B504AA26B4C2"/>
          </w:pPr>
          <w:r w:rsidRPr="005D2F76">
            <w:rPr>
              <w:rStyle w:val="PlaceholderText"/>
            </w:rPr>
            <w:t>Choose mark</w:t>
          </w:r>
        </w:p>
      </w:docPartBody>
    </w:docPart>
    <w:docPart>
      <w:docPartPr>
        <w:name w:val="5C402213874C47CDAD729600B6A6F194"/>
        <w:category>
          <w:name w:val="General"/>
          <w:gallery w:val="placeholder"/>
        </w:category>
        <w:types>
          <w:type w:val="bbPlcHdr"/>
        </w:types>
        <w:behaviors>
          <w:behavior w:val="content"/>
        </w:behaviors>
        <w:guid w:val="{632C9755-E51D-40A6-9AE6-D9BCDB81FFFE}"/>
      </w:docPartPr>
      <w:docPartBody>
        <w:p w:rsidR="008921AA" w:rsidRDefault="00426E22" w:rsidP="00426E22">
          <w:pPr>
            <w:pStyle w:val="5C402213874C47CDAD729600B6A6F1942"/>
          </w:pPr>
          <w:r w:rsidRPr="005D2F76">
            <w:rPr>
              <w:rStyle w:val="PlaceholderText"/>
            </w:rPr>
            <w:t>Choose mark</w:t>
          </w:r>
        </w:p>
      </w:docPartBody>
    </w:docPart>
    <w:docPart>
      <w:docPartPr>
        <w:name w:val="B61C96595F0B4F65BFBAB65B4B80141F"/>
        <w:category>
          <w:name w:val="General"/>
          <w:gallery w:val="placeholder"/>
        </w:category>
        <w:types>
          <w:type w:val="bbPlcHdr"/>
        </w:types>
        <w:behaviors>
          <w:behavior w:val="content"/>
        </w:behaviors>
        <w:guid w:val="{472D7B7C-17F5-423D-991D-4DE0D1315C55}"/>
      </w:docPartPr>
      <w:docPartBody>
        <w:p w:rsidR="00C34693" w:rsidRDefault="00426E22" w:rsidP="00426E22">
          <w:pPr>
            <w:pStyle w:val="B61C96595F0B4F65BFBAB65B4B80141F2"/>
          </w:pPr>
          <w:r w:rsidRPr="005D2F76">
            <w:rPr>
              <w:rStyle w:val="PlaceholderText"/>
            </w:rPr>
            <w:t>Choose mark</w:t>
          </w:r>
        </w:p>
      </w:docPartBody>
    </w:docPart>
    <w:docPart>
      <w:docPartPr>
        <w:name w:val="2527936A4E1241DD8290664E9BA48120"/>
        <w:category>
          <w:name w:val="General"/>
          <w:gallery w:val="placeholder"/>
        </w:category>
        <w:types>
          <w:type w:val="bbPlcHdr"/>
        </w:types>
        <w:behaviors>
          <w:behavior w:val="content"/>
        </w:behaviors>
        <w:guid w:val="{3BEF463F-AF51-4534-B20A-A240871A9207}"/>
      </w:docPartPr>
      <w:docPartBody>
        <w:p w:rsidR="00C34693" w:rsidRDefault="00426E22" w:rsidP="00426E22">
          <w:pPr>
            <w:pStyle w:val="2527936A4E1241DD8290664E9BA481202"/>
          </w:pPr>
          <w:r w:rsidRPr="005D2F76">
            <w:rPr>
              <w:rStyle w:val="PlaceholderText"/>
            </w:rPr>
            <w:t>Choose mark</w:t>
          </w:r>
        </w:p>
      </w:docPartBody>
    </w:docPart>
    <w:docPart>
      <w:docPartPr>
        <w:name w:val="7A96A65199EF4001ACEF8FA7F2583B57"/>
        <w:category>
          <w:name w:val="General"/>
          <w:gallery w:val="placeholder"/>
        </w:category>
        <w:types>
          <w:type w:val="bbPlcHdr"/>
        </w:types>
        <w:behaviors>
          <w:behavior w:val="content"/>
        </w:behaviors>
        <w:guid w:val="{C72048AC-800B-4A4F-A69A-B8A71F8F7021}"/>
      </w:docPartPr>
      <w:docPartBody>
        <w:p w:rsidR="00397D4E" w:rsidRDefault="00426E22" w:rsidP="00426E22">
          <w:pPr>
            <w:pStyle w:val="7A96A65199EF4001ACEF8FA7F2583B571"/>
          </w:pPr>
          <w:r w:rsidRPr="005D2F76">
            <w:rPr>
              <w:rStyle w:val="PlaceholderText"/>
            </w:rPr>
            <w:t>Date</w:t>
          </w:r>
        </w:p>
      </w:docPartBody>
    </w:docPart>
    <w:docPart>
      <w:docPartPr>
        <w:name w:val="5B142A3D3E064FE0894C4ECA74EE1FE8"/>
        <w:category>
          <w:name w:val="General"/>
          <w:gallery w:val="placeholder"/>
        </w:category>
        <w:types>
          <w:type w:val="bbPlcHdr"/>
        </w:types>
        <w:behaviors>
          <w:behavior w:val="content"/>
        </w:behaviors>
        <w:guid w:val="{F7CF05CE-ED1C-45F1-B85F-42EA075D2DAB}"/>
      </w:docPartPr>
      <w:docPartBody>
        <w:p w:rsidR="00397D4E" w:rsidRDefault="00426E22" w:rsidP="00426E22">
          <w:pPr>
            <w:pStyle w:val="5B142A3D3E064FE0894C4ECA74EE1FE81"/>
          </w:pPr>
          <w:r w:rsidRPr="005D2F76">
            <w:rPr>
              <w:rStyle w:val="PlaceholderText"/>
              <w:sz w:val="28"/>
              <w:szCs w:val="28"/>
            </w:rPr>
            <w:t>Name</w:t>
          </w:r>
        </w:p>
      </w:docPartBody>
    </w:docPart>
    <w:docPart>
      <w:docPartPr>
        <w:name w:val="FEE18F9990AB427A95392FF914AC1361"/>
        <w:category>
          <w:name w:val="General"/>
          <w:gallery w:val="placeholder"/>
        </w:category>
        <w:types>
          <w:type w:val="bbPlcHdr"/>
        </w:types>
        <w:behaviors>
          <w:behavior w:val="content"/>
        </w:behaviors>
        <w:guid w:val="{9EF41048-7A44-4FCE-9842-79D67412B9C6}"/>
      </w:docPartPr>
      <w:docPartBody>
        <w:p w:rsidR="00397D4E" w:rsidRDefault="00426E22" w:rsidP="00426E22">
          <w:pPr>
            <w:pStyle w:val="FEE18F9990AB427A95392FF914AC13611"/>
          </w:pPr>
          <w:r w:rsidRPr="005D2F76">
            <w:rPr>
              <w:rStyle w:val="PlaceholderText"/>
              <w:sz w:val="28"/>
              <w:szCs w:val="28"/>
            </w:rPr>
            <w:t>Town</w:t>
          </w:r>
        </w:p>
      </w:docPartBody>
    </w:docPart>
    <w:docPart>
      <w:docPartPr>
        <w:name w:val="FF94F8E0564145C79DB80DCE113B5E09"/>
        <w:category>
          <w:name w:val="General"/>
          <w:gallery w:val="placeholder"/>
        </w:category>
        <w:types>
          <w:type w:val="bbPlcHdr"/>
        </w:types>
        <w:behaviors>
          <w:behavior w:val="content"/>
        </w:behaviors>
        <w:guid w:val="{8C540EB2-79C7-4305-AC8A-6CB0271F4D61}"/>
      </w:docPartPr>
      <w:docPartBody>
        <w:p w:rsidR="00397D4E" w:rsidRDefault="00426E22" w:rsidP="00426E22">
          <w:pPr>
            <w:pStyle w:val="FF94F8E0564145C79DB80DCE113B5E091"/>
          </w:pPr>
          <w:r w:rsidRPr="005D2F76">
            <w:rPr>
              <w:rStyle w:val="PlaceholderText"/>
              <w:sz w:val="28"/>
              <w:szCs w:val="28"/>
            </w:rPr>
            <w:t>School/Faculty</w:t>
          </w:r>
        </w:p>
      </w:docPartBody>
    </w:docPart>
    <w:docPart>
      <w:docPartPr>
        <w:name w:val="D373851AA1B14DF38CF5A4DE89916309"/>
        <w:category>
          <w:name w:val="General"/>
          <w:gallery w:val="placeholder"/>
        </w:category>
        <w:types>
          <w:type w:val="bbPlcHdr"/>
        </w:types>
        <w:behaviors>
          <w:behavior w:val="content"/>
        </w:behaviors>
        <w:guid w:val="{653D6C4F-7D89-421D-A344-84BA49092621}"/>
      </w:docPartPr>
      <w:docPartBody>
        <w:p w:rsidR="00397D4E" w:rsidRDefault="00426E22" w:rsidP="00426E22">
          <w:pPr>
            <w:pStyle w:val="D373851AA1B14DF38CF5A4DE899163091"/>
          </w:pPr>
          <w:r w:rsidRPr="005D2F76">
            <w:rPr>
              <w:rStyle w:val="PlaceholderText"/>
              <w:sz w:val="28"/>
              <w:szCs w:val="28"/>
            </w:rPr>
            <w:t>Department</w:t>
          </w:r>
        </w:p>
      </w:docPartBody>
    </w:docPart>
    <w:docPart>
      <w:docPartPr>
        <w:name w:val="97C1209E0A4949F69BB3A039C0DEEB1A"/>
        <w:category>
          <w:name w:val="General"/>
          <w:gallery w:val="placeholder"/>
        </w:category>
        <w:types>
          <w:type w:val="bbPlcHdr"/>
        </w:types>
        <w:behaviors>
          <w:behavior w:val="content"/>
        </w:behaviors>
        <w:guid w:val="{EEFD45EF-B4E6-4951-A929-0743CD1FC027}"/>
      </w:docPartPr>
      <w:docPartBody>
        <w:p w:rsidR="00397D4E" w:rsidRDefault="00426E22" w:rsidP="00426E22">
          <w:pPr>
            <w:pStyle w:val="97C1209E0A4949F69BB3A039C0DEEB1A1"/>
          </w:pPr>
          <w:r w:rsidRPr="006741F7">
            <w:rPr>
              <w:rStyle w:val="PlaceholderText"/>
              <w:sz w:val="28"/>
              <w:szCs w:val="28"/>
            </w:rPr>
            <w:t>Programme Name</w:t>
          </w:r>
        </w:p>
      </w:docPartBody>
    </w:docPart>
    <w:docPart>
      <w:docPartPr>
        <w:name w:val="DC906782B0C946CBA6114F9A579A74A4"/>
        <w:category>
          <w:name w:val="General"/>
          <w:gallery w:val="placeholder"/>
        </w:category>
        <w:types>
          <w:type w:val="bbPlcHdr"/>
        </w:types>
        <w:behaviors>
          <w:behavior w:val="content"/>
        </w:behaviors>
        <w:guid w:val="{E2B80E06-3B2E-4E63-B1DA-86E20BED783F}"/>
      </w:docPartPr>
      <w:docPartBody>
        <w:p w:rsidR="00397D4E" w:rsidRDefault="00426E22" w:rsidP="00426E22">
          <w:pPr>
            <w:pStyle w:val="DC906782B0C946CBA6114F9A579A74A41"/>
          </w:pPr>
          <w:r w:rsidRPr="006741F7">
            <w:rPr>
              <w:rStyle w:val="PlaceholderText"/>
              <w:sz w:val="28"/>
              <w:szCs w:val="28"/>
            </w:rPr>
            <w:t>Programme Name</w:t>
          </w:r>
        </w:p>
      </w:docPartBody>
    </w:docPart>
    <w:docPart>
      <w:docPartPr>
        <w:name w:val="311F90C48D6341E2B3299205226D216E"/>
        <w:category>
          <w:name w:val="General"/>
          <w:gallery w:val="placeholder"/>
        </w:category>
        <w:types>
          <w:type w:val="bbPlcHdr"/>
        </w:types>
        <w:behaviors>
          <w:behavior w:val="content"/>
        </w:behaviors>
        <w:guid w:val="{A2F94274-01EC-49A3-B304-C1FAD7D7EACA}"/>
      </w:docPartPr>
      <w:docPartBody>
        <w:p w:rsidR="00397D4E" w:rsidRDefault="00426E22" w:rsidP="00426E22">
          <w:pPr>
            <w:pStyle w:val="311F90C48D6341E2B3299205226D216E1"/>
          </w:pPr>
          <w:r w:rsidRPr="006741F7">
            <w:rPr>
              <w:rStyle w:val="PlaceholderText"/>
              <w:sz w:val="28"/>
              <w:szCs w:val="28"/>
            </w:rPr>
            <w:t>Programme Name</w:t>
          </w:r>
        </w:p>
      </w:docPartBody>
    </w:docPart>
    <w:docPart>
      <w:docPartPr>
        <w:name w:val="0701DB2FF3E647DF92C6EB1C1FA1F4E3"/>
        <w:category>
          <w:name w:val="General"/>
          <w:gallery w:val="placeholder"/>
        </w:category>
        <w:types>
          <w:type w:val="bbPlcHdr"/>
        </w:types>
        <w:behaviors>
          <w:behavior w:val="content"/>
        </w:behaviors>
        <w:guid w:val="{6E0E2F61-1DEF-45FE-ABE7-F4513B9380D9}"/>
      </w:docPartPr>
      <w:docPartBody>
        <w:p w:rsidR="00397D4E" w:rsidRDefault="00426E22" w:rsidP="00426E22">
          <w:pPr>
            <w:pStyle w:val="0701DB2FF3E647DF92C6EB1C1FA1F4E31"/>
          </w:pPr>
          <w:r w:rsidRPr="006741F7">
            <w:rPr>
              <w:rStyle w:val="PlaceholderText"/>
              <w:sz w:val="28"/>
              <w:szCs w:val="28"/>
            </w:rPr>
            <w:t>Programme Name</w:t>
          </w:r>
        </w:p>
      </w:docPartBody>
    </w:docPart>
    <w:docPart>
      <w:docPartPr>
        <w:name w:val="25FA454F682F4273B7FE654711E8CB7C"/>
        <w:category>
          <w:name w:val="General"/>
          <w:gallery w:val="placeholder"/>
        </w:category>
        <w:types>
          <w:type w:val="bbPlcHdr"/>
        </w:types>
        <w:behaviors>
          <w:behavior w:val="content"/>
        </w:behaviors>
        <w:guid w:val="{B641CD42-BB63-40D1-8979-69E69317C906}"/>
      </w:docPartPr>
      <w:docPartBody>
        <w:p w:rsidR="00397D4E" w:rsidRDefault="00426E22" w:rsidP="00426E22">
          <w:pPr>
            <w:pStyle w:val="25FA454F682F4273B7FE654711E8CB7C1"/>
          </w:pPr>
          <w:r w:rsidRPr="006741F7">
            <w:rPr>
              <w:rStyle w:val="PlaceholderText"/>
              <w:sz w:val="28"/>
              <w:szCs w:val="28"/>
            </w:rPr>
            <w:t>Programme Name</w:t>
          </w:r>
        </w:p>
      </w:docPartBody>
    </w:docPart>
    <w:docPart>
      <w:docPartPr>
        <w:name w:val="AE190F7679BF4F37AAFEAE8155435E23"/>
        <w:category>
          <w:name w:val="General"/>
          <w:gallery w:val="placeholder"/>
        </w:category>
        <w:types>
          <w:type w:val="bbPlcHdr"/>
        </w:types>
        <w:behaviors>
          <w:behavior w:val="content"/>
        </w:behaviors>
        <w:guid w:val="{F1990B4D-E4BE-4C17-9E4A-1A05621B6004}"/>
      </w:docPartPr>
      <w:docPartBody>
        <w:p w:rsidR="00397D4E" w:rsidRDefault="00426E22" w:rsidP="00426E22">
          <w:pPr>
            <w:pStyle w:val="AE190F7679BF4F37AAFEAE8155435E231"/>
          </w:pPr>
          <w:r w:rsidRPr="006741F7">
            <w:rPr>
              <w:rStyle w:val="PlaceholderText"/>
              <w:sz w:val="28"/>
              <w:szCs w:val="28"/>
            </w:rPr>
            <w:t>Programme Name</w:t>
          </w:r>
        </w:p>
      </w:docPartBody>
    </w:docPart>
    <w:docPart>
      <w:docPartPr>
        <w:name w:val="02150CE0DCA7406EAE2DC7835549AB62"/>
        <w:category>
          <w:name w:val="General"/>
          <w:gallery w:val="placeholder"/>
        </w:category>
        <w:types>
          <w:type w:val="bbPlcHdr"/>
        </w:types>
        <w:behaviors>
          <w:behavior w:val="content"/>
        </w:behaviors>
        <w:guid w:val="{85E60E5E-3802-4A0E-841C-0E0F6C3F876D}"/>
      </w:docPartPr>
      <w:docPartBody>
        <w:p w:rsidR="00426E22" w:rsidRDefault="00426E22" w:rsidP="00426E22">
          <w:pPr>
            <w:pStyle w:val="02150CE0DCA7406EAE2DC7835549AB62"/>
          </w:pPr>
          <w:r w:rsidRPr="005D2F76">
            <w:rPr>
              <w:rStyle w:val="PlaceholderText"/>
            </w:rPr>
            <w:t>Choose status</w:t>
          </w:r>
        </w:p>
      </w:docPartBody>
    </w:docPart>
    <w:docPart>
      <w:docPartPr>
        <w:name w:val="66EA4FC8EAC342B49A1F243E2991C14A"/>
        <w:category>
          <w:name w:val="General"/>
          <w:gallery w:val="placeholder"/>
        </w:category>
        <w:types>
          <w:type w:val="bbPlcHdr"/>
        </w:types>
        <w:behaviors>
          <w:behavior w:val="content"/>
        </w:behaviors>
        <w:guid w:val="{EC090C8E-6E37-4797-9D68-D395B7940CC0}"/>
      </w:docPartPr>
      <w:docPartBody>
        <w:p w:rsidR="004E52E2" w:rsidRDefault="00426E22" w:rsidP="00426E22">
          <w:pPr>
            <w:pStyle w:val="66EA4FC8EAC342B49A1F243E2991C14A"/>
          </w:pPr>
          <w:r w:rsidRPr="005D2F76">
            <w:rPr>
              <w:rStyle w:val="PlaceholderText"/>
            </w:rPr>
            <w:t>Choose answer</w:t>
          </w:r>
        </w:p>
      </w:docPartBody>
    </w:docPart>
    <w:docPart>
      <w:docPartPr>
        <w:name w:val="9C8C23357DB7427D9CF7DD063C3E7A99"/>
        <w:category>
          <w:name w:val="General"/>
          <w:gallery w:val="placeholder"/>
        </w:category>
        <w:types>
          <w:type w:val="bbPlcHdr"/>
        </w:types>
        <w:behaviors>
          <w:behavior w:val="content"/>
        </w:behaviors>
        <w:guid w:val="{69AB2CFC-EF72-45BC-9BCD-73582E5D8094}"/>
      </w:docPartPr>
      <w:docPartBody>
        <w:p w:rsidR="004E52E2" w:rsidRDefault="00426E22" w:rsidP="00426E22">
          <w:pPr>
            <w:pStyle w:val="9C8C23357DB7427D9CF7DD063C3E7A99"/>
          </w:pPr>
          <w:r w:rsidRPr="005D2F76">
            <w:rPr>
              <w:rStyle w:val="PlaceholderText"/>
            </w:rPr>
            <w:t>Choose answer</w:t>
          </w:r>
        </w:p>
      </w:docPartBody>
    </w:docPart>
    <w:docPart>
      <w:docPartPr>
        <w:name w:val="8AFC3BA0597C48F9850058FE9C34B413"/>
        <w:category>
          <w:name w:val="General"/>
          <w:gallery w:val="placeholder"/>
        </w:category>
        <w:types>
          <w:type w:val="bbPlcHdr"/>
        </w:types>
        <w:behaviors>
          <w:behavior w:val="content"/>
        </w:behaviors>
        <w:guid w:val="{C5637C5D-312A-4D31-9A63-D876A53738E0}"/>
      </w:docPartPr>
      <w:docPartBody>
        <w:p w:rsidR="004E52E2" w:rsidRDefault="00426E22" w:rsidP="00426E22">
          <w:pPr>
            <w:pStyle w:val="8AFC3BA0597C48F9850058FE9C34B413"/>
          </w:pPr>
          <w:r w:rsidRPr="005D2F76">
            <w:rPr>
              <w:rStyle w:val="PlaceholderText"/>
            </w:rPr>
            <w:t>Choose answer</w:t>
          </w:r>
        </w:p>
      </w:docPartBody>
    </w:docPart>
    <w:docPart>
      <w:docPartPr>
        <w:name w:val="6C5CC06EBD024586BD4EE48DC47AA0B9"/>
        <w:category>
          <w:name w:val="General"/>
          <w:gallery w:val="placeholder"/>
        </w:category>
        <w:types>
          <w:type w:val="bbPlcHdr"/>
        </w:types>
        <w:behaviors>
          <w:behavior w:val="content"/>
        </w:behaviors>
        <w:guid w:val="{FDE9D239-7C56-4684-9A48-A3FFF0595404}"/>
      </w:docPartPr>
      <w:docPartBody>
        <w:p w:rsidR="004E52E2" w:rsidRDefault="00426E22" w:rsidP="00426E22">
          <w:pPr>
            <w:pStyle w:val="6C5CC06EBD024586BD4EE48DC47AA0B9"/>
          </w:pPr>
          <w:r w:rsidRPr="005D2F76">
            <w:rPr>
              <w:rStyle w:val="PlaceholderText"/>
            </w:rPr>
            <w:t>Choose answer</w:t>
          </w:r>
        </w:p>
      </w:docPartBody>
    </w:docPart>
    <w:docPart>
      <w:docPartPr>
        <w:name w:val="5DDA018965514E98949A64C2261B9131"/>
        <w:category>
          <w:name w:val="General"/>
          <w:gallery w:val="placeholder"/>
        </w:category>
        <w:types>
          <w:type w:val="bbPlcHdr"/>
        </w:types>
        <w:behaviors>
          <w:behavior w:val="content"/>
        </w:behaviors>
        <w:guid w:val="{7F67545F-AE34-4DE4-B6A6-F44C5D9690B9}"/>
      </w:docPartPr>
      <w:docPartBody>
        <w:p w:rsidR="004E52E2" w:rsidRDefault="00426E22" w:rsidP="00426E22">
          <w:pPr>
            <w:pStyle w:val="5DDA018965514E98949A64C2261B9131"/>
          </w:pPr>
          <w:r w:rsidRPr="005D2F76">
            <w:rPr>
              <w:rStyle w:val="PlaceholderText"/>
            </w:rPr>
            <w:t>Choose answer</w:t>
          </w:r>
        </w:p>
      </w:docPartBody>
    </w:docPart>
    <w:docPart>
      <w:docPartPr>
        <w:name w:val="C4AA2162807B420A94A0889EAD089C10"/>
        <w:category>
          <w:name w:val="General"/>
          <w:gallery w:val="placeholder"/>
        </w:category>
        <w:types>
          <w:type w:val="bbPlcHdr"/>
        </w:types>
        <w:behaviors>
          <w:behavior w:val="content"/>
        </w:behaviors>
        <w:guid w:val="{D82D3DDB-B8D9-4BF4-8BB0-7444A24CE6ED}"/>
      </w:docPartPr>
      <w:docPartBody>
        <w:p w:rsidR="004E52E2" w:rsidRDefault="004E52E2" w:rsidP="004E52E2">
          <w:pPr>
            <w:pStyle w:val="C4AA2162807B420A94A0889EAD089C10"/>
          </w:pPr>
          <w:r w:rsidRPr="005D2F76">
            <w:rPr>
              <w:rStyle w:val="PlaceholderText"/>
            </w:rPr>
            <w:t>Choose mark</w:t>
          </w:r>
        </w:p>
      </w:docPartBody>
    </w:docPart>
    <w:docPart>
      <w:docPartPr>
        <w:name w:val="A6A45EF10A794AD5AE58DE034B34881E"/>
        <w:category>
          <w:name w:val="General"/>
          <w:gallery w:val="placeholder"/>
        </w:category>
        <w:types>
          <w:type w:val="bbPlcHdr"/>
        </w:types>
        <w:behaviors>
          <w:behavior w:val="content"/>
        </w:behaviors>
        <w:guid w:val="{0A20A478-C15A-44D8-A1BB-29024D650BF6}"/>
      </w:docPartPr>
      <w:docPartBody>
        <w:p w:rsidR="004E52E2" w:rsidRDefault="004E52E2" w:rsidP="004E52E2">
          <w:pPr>
            <w:pStyle w:val="A6A45EF10A794AD5AE58DE034B34881E"/>
          </w:pPr>
          <w:r w:rsidRPr="005D2F76">
            <w:rPr>
              <w:rStyle w:val="PlaceholderText"/>
            </w:rPr>
            <w:t>Choose mark</w:t>
          </w:r>
        </w:p>
      </w:docPartBody>
    </w:docPart>
    <w:docPart>
      <w:docPartPr>
        <w:name w:val="1DAAC9DEA464461EAC9F17679B2E19BB"/>
        <w:category>
          <w:name w:val="General"/>
          <w:gallery w:val="placeholder"/>
        </w:category>
        <w:types>
          <w:type w:val="bbPlcHdr"/>
        </w:types>
        <w:behaviors>
          <w:behavior w:val="content"/>
        </w:behaviors>
        <w:guid w:val="{1DC33532-A160-4ABB-A775-4BD6B02A8B01}"/>
      </w:docPartPr>
      <w:docPartBody>
        <w:p w:rsidR="00D77648" w:rsidRDefault="004E52E2" w:rsidP="004E52E2">
          <w:pPr>
            <w:pStyle w:val="1DAAC9DEA464461EAC9F17679B2E19BB"/>
          </w:pPr>
          <w:r w:rsidRPr="005D2F76">
            <w:rPr>
              <w:rStyle w:val="PlaceholderText"/>
            </w:rPr>
            <w:t>Choose mar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66BD"/>
    <w:rsid w:val="000D76B0"/>
    <w:rsid w:val="000E37A7"/>
    <w:rsid w:val="000F5CB2"/>
    <w:rsid w:val="00167D27"/>
    <w:rsid w:val="00286FBF"/>
    <w:rsid w:val="002C66BD"/>
    <w:rsid w:val="0031257E"/>
    <w:rsid w:val="00350E06"/>
    <w:rsid w:val="00397D4E"/>
    <w:rsid w:val="003C0CAD"/>
    <w:rsid w:val="00426E22"/>
    <w:rsid w:val="004E52E2"/>
    <w:rsid w:val="004F31C3"/>
    <w:rsid w:val="00533A7D"/>
    <w:rsid w:val="005C12A7"/>
    <w:rsid w:val="005C2EE0"/>
    <w:rsid w:val="005E2178"/>
    <w:rsid w:val="005E5D08"/>
    <w:rsid w:val="005F7B42"/>
    <w:rsid w:val="006218EE"/>
    <w:rsid w:val="006374CB"/>
    <w:rsid w:val="006C0F48"/>
    <w:rsid w:val="00706F94"/>
    <w:rsid w:val="00761BD7"/>
    <w:rsid w:val="00832EEA"/>
    <w:rsid w:val="008921AA"/>
    <w:rsid w:val="008E17BE"/>
    <w:rsid w:val="008E2A6C"/>
    <w:rsid w:val="009350FD"/>
    <w:rsid w:val="00973C7E"/>
    <w:rsid w:val="009A2889"/>
    <w:rsid w:val="009D710D"/>
    <w:rsid w:val="009D7B46"/>
    <w:rsid w:val="00A116F1"/>
    <w:rsid w:val="00A2016D"/>
    <w:rsid w:val="00A60326"/>
    <w:rsid w:val="00A77EB1"/>
    <w:rsid w:val="00AB764C"/>
    <w:rsid w:val="00AC13CB"/>
    <w:rsid w:val="00AF04D7"/>
    <w:rsid w:val="00AF6525"/>
    <w:rsid w:val="00B21BA9"/>
    <w:rsid w:val="00B30015"/>
    <w:rsid w:val="00BC79A1"/>
    <w:rsid w:val="00C038CD"/>
    <w:rsid w:val="00C34693"/>
    <w:rsid w:val="00C4762B"/>
    <w:rsid w:val="00CD456D"/>
    <w:rsid w:val="00D77648"/>
    <w:rsid w:val="00E03B52"/>
    <w:rsid w:val="00E32576"/>
    <w:rsid w:val="00EB3FA4"/>
    <w:rsid w:val="00EC51B2"/>
    <w:rsid w:val="00F90BB4"/>
    <w:rsid w:val="00FE1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52E2"/>
    <w:rPr>
      <w:color w:val="808080"/>
    </w:rPr>
  </w:style>
  <w:style w:type="paragraph" w:customStyle="1" w:styleId="DC4521DE95F34A2B8C29217CDE2D47EF">
    <w:name w:val="DC4521DE95F34A2B8C29217CDE2D47EF"/>
    <w:rsid w:val="002C66BD"/>
  </w:style>
  <w:style w:type="paragraph" w:customStyle="1" w:styleId="2420A3B1D81E4273AA082F704E6B660B">
    <w:name w:val="2420A3B1D81E4273AA082F704E6B660B"/>
    <w:rsid w:val="002C66BD"/>
  </w:style>
  <w:style w:type="paragraph" w:customStyle="1" w:styleId="DCD4CDB4FDF6436E8E7CC0BDBBF86AAF">
    <w:name w:val="DCD4CDB4FDF6436E8E7CC0BDBBF86AAF"/>
    <w:rsid w:val="002C66BD"/>
  </w:style>
  <w:style w:type="paragraph" w:customStyle="1" w:styleId="4650AE8C54D64088B25E89A91D1216F5">
    <w:name w:val="4650AE8C54D64088B25E89A91D1216F5"/>
    <w:rsid w:val="002C66BD"/>
  </w:style>
  <w:style w:type="paragraph" w:customStyle="1" w:styleId="3E3F3202432A4C7280DBD6D8787B33F1">
    <w:name w:val="3E3F3202432A4C7280DBD6D8787B33F1"/>
    <w:rsid w:val="002C66BD"/>
  </w:style>
  <w:style w:type="paragraph" w:customStyle="1" w:styleId="0D095A766C234EC49BD2E3F66DD96EA8">
    <w:name w:val="0D095A766C234EC49BD2E3F66DD96EA8"/>
    <w:rsid w:val="002C66BD"/>
  </w:style>
  <w:style w:type="paragraph" w:customStyle="1" w:styleId="97E50EB2EF6A48A2A535F471446C30C9">
    <w:name w:val="97E50EB2EF6A48A2A535F471446C30C9"/>
    <w:rsid w:val="002C66BD"/>
  </w:style>
  <w:style w:type="paragraph" w:customStyle="1" w:styleId="740FE798F68F4AE6B26CC74D7711F281">
    <w:name w:val="740FE798F68F4AE6B26CC74D7711F281"/>
    <w:rsid w:val="002C66BD"/>
  </w:style>
  <w:style w:type="paragraph" w:customStyle="1" w:styleId="B88C0885055B4CFCB016B15222A0D1FF">
    <w:name w:val="B88C0885055B4CFCB016B15222A0D1FF"/>
    <w:rsid w:val="002C66BD"/>
  </w:style>
  <w:style w:type="paragraph" w:customStyle="1" w:styleId="16A77C5151E04083AE92B78C5A423412">
    <w:name w:val="16A77C5151E04083AE92B78C5A423412"/>
    <w:rsid w:val="002C66BD"/>
  </w:style>
  <w:style w:type="paragraph" w:customStyle="1" w:styleId="271604140D2A4DD388E60570EE727D0E">
    <w:name w:val="271604140D2A4DD388E60570EE727D0E"/>
    <w:rsid w:val="002C66BD"/>
  </w:style>
  <w:style w:type="paragraph" w:customStyle="1" w:styleId="83250DB3885741B2BC16C42FDAAAE090">
    <w:name w:val="83250DB3885741B2BC16C42FDAAAE090"/>
    <w:rsid w:val="002C66BD"/>
  </w:style>
  <w:style w:type="paragraph" w:customStyle="1" w:styleId="67B0648073BA4A70B4FEF9B93561A3F0">
    <w:name w:val="67B0648073BA4A70B4FEF9B93561A3F0"/>
    <w:rsid w:val="002C66BD"/>
  </w:style>
  <w:style w:type="paragraph" w:customStyle="1" w:styleId="DC4521DE95F34A2B8C29217CDE2D47EF1">
    <w:name w:val="DC4521DE95F34A2B8C29217CDE2D47EF1"/>
    <w:rsid w:val="002C66BD"/>
    <w:pPr>
      <w:ind w:left="720"/>
      <w:contextualSpacing/>
    </w:pPr>
    <w:rPr>
      <w:rFonts w:eastAsiaTheme="minorHAnsi"/>
      <w:lang w:eastAsia="en-US"/>
    </w:rPr>
  </w:style>
  <w:style w:type="paragraph" w:customStyle="1" w:styleId="2420A3B1D81E4273AA082F704E6B660B1">
    <w:name w:val="2420A3B1D81E4273AA082F704E6B660B1"/>
    <w:rsid w:val="002C66BD"/>
    <w:pPr>
      <w:ind w:left="720"/>
      <w:contextualSpacing/>
    </w:pPr>
    <w:rPr>
      <w:rFonts w:eastAsiaTheme="minorHAnsi"/>
      <w:lang w:eastAsia="en-US"/>
    </w:rPr>
  </w:style>
  <w:style w:type="paragraph" w:customStyle="1" w:styleId="DCD4CDB4FDF6436E8E7CC0BDBBF86AAF1">
    <w:name w:val="DCD4CDB4FDF6436E8E7CC0BDBBF86AAF1"/>
    <w:rsid w:val="002C66BD"/>
    <w:pPr>
      <w:ind w:left="720"/>
      <w:contextualSpacing/>
    </w:pPr>
    <w:rPr>
      <w:rFonts w:eastAsiaTheme="minorHAnsi"/>
      <w:lang w:eastAsia="en-US"/>
    </w:rPr>
  </w:style>
  <w:style w:type="paragraph" w:customStyle="1" w:styleId="4650AE8C54D64088B25E89A91D1216F51">
    <w:name w:val="4650AE8C54D64088B25E89A91D1216F51"/>
    <w:rsid w:val="002C66BD"/>
    <w:pPr>
      <w:ind w:left="720"/>
      <w:contextualSpacing/>
    </w:pPr>
    <w:rPr>
      <w:rFonts w:eastAsiaTheme="minorHAnsi"/>
      <w:lang w:eastAsia="en-US"/>
    </w:rPr>
  </w:style>
  <w:style w:type="paragraph" w:customStyle="1" w:styleId="3E3F3202432A4C7280DBD6D8787B33F11">
    <w:name w:val="3E3F3202432A4C7280DBD6D8787B33F11"/>
    <w:rsid w:val="002C66BD"/>
    <w:pPr>
      <w:ind w:left="720"/>
      <w:contextualSpacing/>
    </w:pPr>
    <w:rPr>
      <w:rFonts w:eastAsiaTheme="minorHAnsi"/>
      <w:lang w:eastAsia="en-US"/>
    </w:rPr>
  </w:style>
  <w:style w:type="paragraph" w:customStyle="1" w:styleId="0D095A766C234EC49BD2E3F66DD96EA81">
    <w:name w:val="0D095A766C234EC49BD2E3F66DD96EA81"/>
    <w:rsid w:val="002C66BD"/>
    <w:pPr>
      <w:ind w:left="720"/>
      <w:contextualSpacing/>
    </w:pPr>
    <w:rPr>
      <w:rFonts w:eastAsiaTheme="minorHAnsi"/>
      <w:lang w:eastAsia="en-US"/>
    </w:rPr>
  </w:style>
  <w:style w:type="paragraph" w:customStyle="1" w:styleId="740FE798F68F4AE6B26CC74D7711F2811">
    <w:name w:val="740FE798F68F4AE6B26CC74D7711F2811"/>
    <w:rsid w:val="002C66BD"/>
    <w:pPr>
      <w:ind w:left="720"/>
      <w:contextualSpacing/>
    </w:pPr>
    <w:rPr>
      <w:rFonts w:eastAsiaTheme="minorHAnsi"/>
      <w:lang w:eastAsia="en-US"/>
    </w:rPr>
  </w:style>
  <w:style w:type="paragraph" w:customStyle="1" w:styleId="B88C0885055B4CFCB016B15222A0D1FF1">
    <w:name w:val="B88C0885055B4CFCB016B15222A0D1FF1"/>
    <w:rsid w:val="002C66BD"/>
    <w:pPr>
      <w:ind w:left="720"/>
      <w:contextualSpacing/>
    </w:pPr>
    <w:rPr>
      <w:rFonts w:eastAsiaTheme="minorHAnsi"/>
      <w:lang w:eastAsia="en-US"/>
    </w:rPr>
  </w:style>
  <w:style w:type="paragraph" w:customStyle="1" w:styleId="271604140D2A4DD388E60570EE727D0E1">
    <w:name w:val="271604140D2A4DD388E60570EE727D0E1"/>
    <w:rsid w:val="002C66BD"/>
    <w:pPr>
      <w:ind w:left="720"/>
      <w:contextualSpacing/>
    </w:pPr>
    <w:rPr>
      <w:rFonts w:eastAsiaTheme="minorHAnsi"/>
      <w:lang w:eastAsia="en-US"/>
    </w:rPr>
  </w:style>
  <w:style w:type="paragraph" w:customStyle="1" w:styleId="83250DB3885741B2BC16C42FDAAAE0901">
    <w:name w:val="83250DB3885741B2BC16C42FDAAAE0901"/>
    <w:rsid w:val="002C66BD"/>
    <w:pPr>
      <w:ind w:left="720"/>
      <w:contextualSpacing/>
    </w:pPr>
    <w:rPr>
      <w:rFonts w:eastAsiaTheme="minorHAnsi"/>
      <w:lang w:eastAsia="en-US"/>
    </w:rPr>
  </w:style>
  <w:style w:type="paragraph" w:customStyle="1" w:styleId="F25E799858054F1DB8A9E06FF63CF0A6">
    <w:name w:val="F25E799858054F1DB8A9E06FF63CF0A6"/>
    <w:rsid w:val="002C66BD"/>
    <w:pPr>
      <w:ind w:left="720"/>
      <w:contextualSpacing/>
    </w:pPr>
    <w:rPr>
      <w:rFonts w:eastAsiaTheme="minorHAnsi"/>
      <w:lang w:eastAsia="en-US"/>
    </w:rPr>
  </w:style>
  <w:style w:type="paragraph" w:customStyle="1" w:styleId="5BF72AD91EBE457BB0B672A75EE065B3">
    <w:name w:val="5BF72AD91EBE457BB0B672A75EE065B3"/>
    <w:rsid w:val="002C66BD"/>
  </w:style>
  <w:style w:type="paragraph" w:customStyle="1" w:styleId="F0AF6A64E2DA436CB4759A5958B06CB4">
    <w:name w:val="F0AF6A64E2DA436CB4759A5958B06CB4"/>
    <w:rsid w:val="002C66BD"/>
  </w:style>
  <w:style w:type="paragraph" w:customStyle="1" w:styleId="824AA3AC7D9C40DBBBE9FF44D092CE27">
    <w:name w:val="824AA3AC7D9C40DBBBE9FF44D092CE27"/>
    <w:rsid w:val="002C66BD"/>
  </w:style>
  <w:style w:type="paragraph" w:customStyle="1" w:styleId="B4CD9E8B37064094A8511E1D6E76F7FD">
    <w:name w:val="B4CD9E8B37064094A8511E1D6E76F7FD"/>
    <w:rsid w:val="002C66BD"/>
  </w:style>
  <w:style w:type="paragraph" w:customStyle="1" w:styleId="37499FB6724C44848BC293EEADDB65C6">
    <w:name w:val="37499FB6724C44848BC293EEADDB65C6"/>
    <w:rsid w:val="002C66BD"/>
  </w:style>
  <w:style w:type="paragraph" w:customStyle="1" w:styleId="0FF9485879B046668CD61C2FE9FEF7CB">
    <w:name w:val="0FF9485879B046668CD61C2FE9FEF7CB"/>
    <w:rsid w:val="002C66BD"/>
  </w:style>
  <w:style w:type="paragraph" w:customStyle="1" w:styleId="BE0052C4CA7E440B9B84B5E462F5151A">
    <w:name w:val="BE0052C4CA7E440B9B84B5E462F5151A"/>
    <w:rsid w:val="002C66BD"/>
  </w:style>
  <w:style w:type="paragraph" w:customStyle="1" w:styleId="06611E8C35B44ED590AC31698EDEABC6">
    <w:name w:val="06611E8C35B44ED590AC31698EDEABC6"/>
    <w:rsid w:val="002C66BD"/>
  </w:style>
  <w:style w:type="paragraph" w:customStyle="1" w:styleId="2EC340843D9248BAA56FB29FDD45B953">
    <w:name w:val="2EC340843D9248BAA56FB29FDD45B953"/>
    <w:rsid w:val="002C66BD"/>
  </w:style>
  <w:style w:type="paragraph" w:customStyle="1" w:styleId="6DA658B95C2846959C6C29486C1A487C">
    <w:name w:val="6DA658B95C2846959C6C29486C1A487C"/>
    <w:rsid w:val="002C66BD"/>
  </w:style>
  <w:style w:type="paragraph" w:customStyle="1" w:styleId="07625CDBBB1344AE9A0A9BBAB5C44BA5">
    <w:name w:val="07625CDBBB1344AE9A0A9BBAB5C44BA5"/>
    <w:rsid w:val="002C66BD"/>
  </w:style>
  <w:style w:type="paragraph" w:customStyle="1" w:styleId="E240E7F69C964D4BA350124674C0CED8">
    <w:name w:val="E240E7F69C964D4BA350124674C0CED8"/>
    <w:rsid w:val="002C66BD"/>
  </w:style>
  <w:style w:type="paragraph" w:customStyle="1" w:styleId="AA20D74FC86947699D18FBB728F5B5C6">
    <w:name w:val="AA20D74FC86947699D18FBB728F5B5C6"/>
    <w:rsid w:val="002C66BD"/>
  </w:style>
  <w:style w:type="paragraph" w:customStyle="1" w:styleId="1F61C71771394B3FAD571C80E3E57CFC">
    <w:name w:val="1F61C71771394B3FAD571C80E3E57CFC"/>
    <w:rsid w:val="002C66BD"/>
  </w:style>
  <w:style w:type="paragraph" w:customStyle="1" w:styleId="508A42CC454F49B99298FE95D5F8D668">
    <w:name w:val="508A42CC454F49B99298FE95D5F8D668"/>
    <w:rsid w:val="002C66BD"/>
  </w:style>
  <w:style w:type="paragraph" w:customStyle="1" w:styleId="547BB186DCAD413D839747C166705C6C">
    <w:name w:val="547BB186DCAD413D839747C166705C6C"/>
    <w:rsid w:val="002C66BD"/>
  </w:style>
  <w:style w:type="paragraph" w:customStyle="1" w:styleId="8B71DBDB00EC462CB4622B41508D1807">
    <w:name w:val="8B71DBDB00EC462CB4622B41508D1807"/>
    <w:rsid w:val="002C66BD"/>
  </w:style>
  <w:style w:type="paragraph" w:customStyle="1" w:styleId="5B287B43924144A3B3F29F53FBEA4EC4">
    <w:name w:val="5B287B43924144A3B3F29F53FBEA4EC4"/>
    <w:rsid w:val="002C66BD"/>
  </w:style>
  <w:style w:type="paragraph" w:customStyle="1" w:styleId="57C8B3CF55A74DDF8F58BCE8DF94CF0C">
    <w:name w:val="57C8B3CF55A74DDF8F58BCE8DF94CF0C"/>
    <w:rsid w:val="002C66BD"/>
  </w:style>
  <w:style w:type="paragraph" w:customStyle="1" w:styleId="DCDCF62E36AE4843950AA17DF02B69FC">
    <w:name w:val="DCDCF62E36AE4843950AA17DF02B69FC"/>
    <w:rsid w:val="002C66BD"/>
  </w:style>
  <w:style w:type="paragraph" w:customStyle="1" w:styleId="E763D080E4C945FC9F211C5E9A35DAB5">
    <w:name w:val="E763D080E4C945FC9F211C5E9A35DAB5"/>
    <w:rsid w:val="002C66BD"/>
  </w:style>
  <w:style w:type="paragraph" w:customStyle="1" w:styleId="CD6313254BF646AD8EAE5EF5A42C43EE">
    <w:name w:val="CD6313254BF646AD8EAE5EF5A42C43EE"/>
    <w:rsid w:val="002C66BD"/>
  </w:style>
  <w:style w:type="paragraph" w:customStyle="1" w:styleId="E8020AAAE32C40DCA3B2CE121CA111DF">
    <w:name w:val="E8020AAAE32C40DCA3B2CE121CA111DF"/>
    <w:rsid w:val="002C66BD"/>
  </w:style>
  <w:style w:type="paragraph" w:customStyle="1" w:styleId="07CE349CC97242449697F60895E64160">
    <w:name w:val="07CE349CC97242449697F60895E64160"/>
    <w:rsid w:val="002C66BD"/>
  </w:style>
  <w:style w:type="paragraph" w:customStyle="1" w:styleId="8146DE757C3C4196AC7F72894C031EE4">
    <w:name w:val="8146DE757C3C4196AC7F72894C031EE4"/>
    <w:rsid w:val="002C66BD"/>
  </w:style>
  <w:style w:type="paragraph" w:customStyle="1" w:styleId="2AE212C72E834A14B3A994E720259CB8">
    <w:name w:val="2AE212C72E834A14B3A994E720259CB8"/>
    <w:rsid w:val="002C66BD"/>
  </w:style>
  <w:style w:type="paragraph" w:customStyle="1" w:styleId="60A08CC9FC1A494BADA53F7C2B48C490">
    <w:name w:val="60A08CC9FC1A494BADA53F7C2B48C490"/>
    <w:rsid w:val="002C66BD"/>
  </w:style>
  <w:style w:type="paragraph" w:customStyle="1" w:styleId="1692853285CC4E199093CD1A6A5C538A">
    <w:name w:val="1692853285CC4E199093CD1A6A5C538A"/>
    <w:rsid w:val="002C66BD"/>
  </w:style>
  <w:style w:type="paragraph" w:customStyle="1" w:styleId="B86A56194DAE4B5B9A68888153376D29">
    <w:name w:val="B86A56194DAE4B5B9A68888153376D29"/>
    <w:rsid w:val="002C66BD"/>
  </w:style>
  <w:style w:type="paragraph" w:customStyle="1" w:styleId="302C23636DF444DDA03030A13D71BE0C">
    <w:name w:val="302C23636DF444DDA03030A13D71BE0C"/>
    <w:rsid w:val="002C66BD"/>
  </w:style>
  <w:style w:type="paragraph" w:customStyle="1" w:styleId="605EFDC8442845938F07F9A5462FD0B9">
    <w:name w:val="605EFDC8442845938F07F9A5462FD0B9"/>
    <w:rsid w:val="002C66BD"/>
  </w:style>
  <w:style w:type="paragraph" w:customStyle="1" w:styleId="02E60253A876461E9F6AE11536EC1981">
    <w:name w:val="02E60253A876461E9F6AE11536EC1981"/>
    <w:rsid w:val="002C66BD"/>
  </w:style>
  <w:style w:type="paragraph" w:customStyle="1" w:styleId="2695D60D867E4425A69EF51526EF7653">
    <w:name w:val="2695D60D867E4425A69EF51526EF7653"/>
    <w:rsid w:val="002C66BD"/>
  </w:style>
  <w:style w:type="paragraph" w:customStyle="1" w:styleId="ABBC3CEBFBD84E558F8F9C5713834A08">
    <w:name w:val="ABBC3CEBFBD84E558F8F9C5713834A08"/>
    <w:rsid w:val="002C66BD"/>
  </w:style>
  <w:style w:type="paragraph" w:customStyle="1" w:styleId="B27B61ED96084D3EB06F4A2B32D141F0">
    <w:name w:val="B27B61ED96084D3EB06F4A2B32D141F0"/>
    <w:rsid w:val="002C66BD"/>
  </w:style>
  <w:style w:type="paragraph" w:customStyle="1" w:styleId="67B864C1663D41E9B504D498B2A7CE86">
    <w:name w:val="67B864C1663D41E9B504D498B2A7CE86"/>
    <w:rsid w:val="002C66BD"/>
  </w:style>
  <w:style w:type="paragraph" w:customStyle="1" w:styleId="D2570A6841304DCA8D4E6D4ECBD72ECF">
    <w:name w:val="D2570A6841304DCA8D4E6D4ECBD72ECF"/>
    <w:rsid w:val="002C66BD"/>
  </w:style>
  <w:style w:type="paragraph" w:customStyle="1" w:styleId="09E93AA7FCF244D0931FBD97D36C07DB">
    <w:name w:val="09E93AA7FCF244D0931FBD97D36C07DB"/>
    <w:rsid w:val="002C66BD"/>
  </w:style>
  <w:style w:type="paragraph" w:customStyle="1" w:styleId="64D14A7EAD444997A62194AE365BCA80">
    <w:name w:val="64D14A7EAD444997A62194AE365BCA80"/>
    <w:rsid w:val="002C66BD"/>
  </w:style>
  <w:style w:type="paragraph" w:customStyle="1" w:styleId="718FB6C9ED64408AB692D24C3F9B3068">
    <w:name w:val="718FB6C9ED64408AB692D24C3F9B3068"/>
    <w:rsid w:val="002C66BD"/>
  </w:style>
  <w:style w:type="paragraph" w:customStyle="1" w:styleId="5BF72AD91EBE457BB0B672A75EE065B31">
    <w:name w:val="5BF72AD91EBE457BB0B672A75EE065B31"/>
    <w:rsid w:val="002C66BD"/>
    <w:pPr>
      <w:ind w:left="720"/>
      <w:contextualSpacing/>
    </w:pPr>
    <w:rPr>
      <w:rFonts w:eastAsiaTheme="minorHAnsi"/>
      <w:lang w:eastAsia="en-US"/>
    </w:rPr>
  </w:style>
  <w:style w:type="paragraph" w:customStyle="1" w:styleId="F0AF6A64E2DA436CB4759A5958B06CB41">
    <w:name w:val="F0AF6A64E2DA436CB4759A5958B06CB41"/>
    <w:rsid w:val="002C66BD"/>
    <w:pPr>
      <w:ind w:left="720"/>
      <w:contextualSpacing/>
    </w:pPr>
    <w:rPr>
      <w:rFonts w:eastAsiaTheme="minorHAnsi"/>
      <w:lang w:eastAsia="en-US"/>
    </w:rPr>
  </w:style>
  <w:style w:type="paragraph" w:customStyle="1" w:styleId="824AA3AC7D9C40DBBBE9FF44D092CE271">
    <w:name w:val="824AA3AC7D9C40DBBBE9FF44D092CE271"/>
    <w:rsid w:val="002C66BD"/>
    <w:pPr>
      <w:ind w:left="720"/>
      <w:contextualSpacing/>
    </w:pPr>
    <w:rPr>
      <w:rFonts w:eastAsiaTheme="minorHAnsi"/>
      <w:lang w:eastAsia="en-US"/>
    </w:rPr>
  </w:style>
  <w:style w:type="paragraph" w:customStyle="1" w:styleId="B4CD9E8B37064094A8511E1D6E76F7FD1">
    <w:name w:val="B4CD9E8B37064094A8511E1D6E76F7FD1"/>
    <w:rsid w:val="002C66BD"/>
    <w:pPr>
      <w:ind w:left="720"/>
      <w:contextualSpacing/>
    </w:pPr>
    <w:rPr>
      <w:rFonts w:eastAsiaTheme="minorHAnsi"/>
      <w:lang w:eastAsia="en-US"/>
    </w:rPr>
  </w:style>
  <w:style w:type="paragraph" w:customStyle="1" w:styleId="37499FB6724C44848BC293EEADDB65C61">
    <w:name w:val="37499FB6724C44848BC293EEADDB65C61"/>
    <w:rsid w:val="002C66BD"/>
    <w:pPr>
      <w:ind w:left="720"/>
      <w:contextualSpacing/>
    </w:pPr>
    <w:rPr>
      <w:rFonts w:eastAsiaTheme="minorHAnsi"/>
      <w:lang w:eastAsia="en-US"/>
    </w:rPr>
  </w:style>
  <w:style w:type="paragraph" w:customStyle="1" w:styleId="0FF9485879B046668CD61C2FE9FEF7CB1">
    <w:name w:val="0FF9485879B046668CD61C2FE9FEF7CB1"/>
    <w:rsid w:val="002C66BD"/>
    <w:pPr>
      <w:ind w:left="720"/>
      <w:contextualSpacing/>
    </w:pPr>
    <w:rPr>
      <w:rFonts w:eastAsiaTheme="minorHAnsi"/>
      <w:lang w:eastAsia="en-US"/>
    </w:rPr>
  </w:style>
  <w:style w:type="paragraph" w:customStyle="1" w:styleId="BE0052C4CA7E440B9B84B5E462F5151A1">
    <w:name w:val="BE0052C4CA7E440B9B84B5E462F5151A1"/>
    <w:rsid w:val="002C66BD"/>
    <w:pPr>
      <w:ind w:left="720"/>
      <w:contextualSpacing/>
    </w:pPr>
    <w:rPr>
      <w:rFonts w:eastAsiaTheme="minorHAnsi"/>
      <w:lang w:eastAsia="en-US"/>
    </w:rPr>
  </w:style>
  <w:style w:type="paragraph" w:customStyle="1" w:styleId="06611E8C35B44ED590AC31698EDEABC61">
    <w:name w:val="06611E8C35B44ED590AC31698EDEABC61"/>
    <w:rsid w:val="002C66BD"/>
    <w:pPr>
      <w:ind w:left="720"/>
      <w:contextualSpacing/>
    </w:pPr>
    <w:rPr>
      <w:rFonts w:eastAsiaTheme="minorHAnsi"/>
      <w:lang w:eastAsia="en-US"/>
    </w:rPr>
  </w:style>
  <w:style w:type="paragraph" w:customStyle="1" w:styleId="2EC340843D9248BAA56FB29FDD45B9531">
    <w:name w:val="2EC340843D9248BAA56FB29FDD45B9531"/>
    <w:rsid w:val="002C66BD"/>
    <w:pPr>
      <w:ind w:left="720"/>
      <w:contextualSpacing/>
    </w:pPr>
    <w:rPr>
      <w:rFonts w:eastAsiaTheme="minorHAnsi"/>
      <w:lang w:eastAsia="en-US"/>
    </w:rPr>
  </w:style>
  <w:style w:type="paragraph" w:customStyle="1" w:styleId="6DA658B95C2846959C6C29486C1A487C1">
    <w:name w:val="6DA658B95C2846959C6C29486C1A487C1"/>
    <w:rsid w:val="002C66BD"/>
    <w:pPr>
      <w:ind w:left="720"/>
      <w:contextualSpacing/>
    </w:pPr>
    <w:rPr>
      <w:rFonts w:eastAsiaTheme="minorHAnsi"/>
      <w:lang w:eastAsia="en-US"/>
    </w:rPr>
  </w:style>
  <w:style w:type="paragraph" w:customStyle="1" w:styleId="07625CDBBB1344AE9A0A9BBAB5C44BA51">
    <w:name w:val="07625CDBBB1344AE9A0A9BBAB5C44BA51"/>
    <w:rsid w:val="002C66BD"/>
    <w:pPr>
      <w:ind w:left="720"/>
      <w:contextualSpacing/>
    </w:pPr>
    <w:rPr>
      <w:rFonts w:eastAsiaTheme="minorHAnsi"/>
      <w:lang w:eastAsia="en-US"/>
    </w:rPr>
  </w:style>
  <w:style w:type="paragraph" w:customStyle="1" w:styleId="E240E7F69C964D4BA350124674C0CED81">
    <w:name w:val="E240E7F69C964D4BA350124674C0CED81"/>
    <w:rsid w:val="002C66BD"/>
    <w:pPr>
      <w:ind w:left="720"/>
      <w:contextualSpacing/>
    </w:pPr>
    <w:rPr>
      <w:rFonts w:eastAsiaTheme="minorHAnsi"/>
      <w:lang w:eastAsia="en-US"/>
    </w:rPr>
  </w:style>
  <w:style w:type="paragraph" w:customStyle="1" w:styleId="AA20D74FC86947699D18FBB728F5B5C61">
    <w:name w:val="AA20D74FC86947699D18FBB728F5B5C61"/>
    <w:rsid w:val="002C66BD"/>
    <w:pPr>
      <w:ind w:left="720"/>
      <w:contextualSpacing/>
    </w:pPr>
    <w:rPr>
      <w:rFonts w:eastAsiaTheme="minorHAnsi"/>
      <w:lang w:eastAsia="en-US"/>
    </w:rPr>
  </w:style>
  <w:style w:type="paragraph" w:customStyle="1" w:styleId="1F61C71771394B3FAD571C80E3E57CFC1">
    <w:name w:val="1F61C71771394B3FAD571C80E3E57CFC1"/>
    <w:rsid w:val="002C66BD"/>
    <w:pPr>
      <w:ind w:left="720"/>
      <w:contextualSpacing/>
    </w:pPr>
    <w:rPr>
      <w:rFonts w:eastAsiaTheme="minorHAnsi"/>
      <w:lang w:eastAsia="en-US"/>
    </w:rPr>
  </w:style>
  <w:style w:type="paragraph" w:customStyle="1" w:styleId="508A42CC454F49B99298FE95D5F8D6681">
    <w:name w:val="508A42CC454F49B99298FE95D5F8D6681"/>
    <w:rsid w:val="002C66BD"/>
    <w:pPr>
      <w:ind w:left="720"/>
      <w:contextualSpacing/>
    </w:pPr>
    <w:rPr>
      <w:rFonts w:eastAsiaTheme="minorHAnsi"/>
      <w:lang w:eastAsia="en-US"/>
    </w:rPr>
  </w:style>
  <w:style w:type="paragraph" w:customStyle="1" w:styleId="547BB186DCAD413D839747C166705C6C1">
    <w:name w:val="547BB186DCAD413D839747C166705C6C1"/>
    <w:rsid w:val="002C66BD"/>
    <w:pPr>
      <w:ind w:left="720"/>
      <w:contextualSpacing/>
    </w:pPr>
    <w:rPr>
      <w:rFonts w:eastAsiaTheme="minorHAnsi"/>
      <w:lang w:eastAsia="en-US"/>
    </w:rPr>
  </w:style>
  <w:style w:type="paragraph" w:customStyle="1" w:styleId="8B71DBDB00EC462CB4622B41508D18071">
    <w:name w:val="8B71DBDB00EC462CB4622B41508D18071"/>
    <w:rsid w:val="002C66BD"/>
    <w:pPr>
      <w:ind w:left="720"/>
      <w:contextualSpacing/>
    </w:pPr>
    <w:rPr>
      <w:rFonts w:eastAsiaTheme="minorHAnsi"/>
      <w:lang w:eastAsia="en-US"/>
    </w:rPr>
  </w:style>
  <w:style w:type="paragraph" w:customStyle="1" w:styleId="5B287B43924144A3B3F29F53FBEA4EC41">
    <w:name w:val="5B287B43924144A3B3F29F53FBEA4EC41"/>
    <w:rsid w:val="002C66BD"/>
    <w:pPr>
      <w:ind w:left="720"/>
      <w:contextualSpacing/>
    </w:pPr>
    <w:rPr>
      <w:rFonts w:eastAsiaTheme="minorHAnsi"/>
      <w:lang w:eastAsia="en-US"/>
    </w:rPr>
  </w:style>
  <w:style w:type="paragraph" w:customStyle="1" w:styleId="57C8B3CF55A74DDF8F58BCE8DF94CF0C1">
    <w:name w:val="57C8B3CF55A74DDF8F58BCE8DF94CF0C1"/>
    <w:rsid w:val="002C66BD"/>
    <w:rPr>
      <w:rFonts w:eastAsiaTheme="minorHAnsi"/>
      <w:lang w:eastAsia="en-US"/>
    </w:rPr>
  </w:style>
  <w:style w:type="paragraph" w:customStyle="1" w:styleId="DCDCF62E36AE4843950AA17DF02B69FC1">
    <w:name w:val="DCDCF62E36AE4843950AA17DF02B69FC1"/>
    <w:rsid w:val="002C66BD"/>
    <w:rPr>
      <w:rFonts w:eastAsiaTheme="minorHAnsi"/>
      <w:lang w:eastAsia="en-US"/>
    </w:rPr>
  </w:style>
  <w:style w:type="paragraph" w:customStyle="1" w:styleId="E763D080E4C945FC9F211C5E9A35DAB51">
    <w:name w:val="E763D080E4C945FC9F211C5E9A35DAB51"/>
    <w:rsid w:val="002C66BD"/>
    <w:rPr>
      <w:rFonts w:eastAsiaTheme="minorHAnsi"/>
      <w:lang w:eastAsia="en-US"/>
    </w:rPr>
  </w:style>
  <w:style w:type="paragraph" w:customStyle="1" w:styleId="CD6313254BF646AD8EAE5EF5A42C43EE1">
    <w:name w:val="CD6313254BF646AD8EAE5EF5A42C43EE1"/>
    <w:rsid w:val="002C66BD"/>
    <w:rPr>
      <w:rFonts w:eastAsiaTheme="minorHAnsi"/>
      <w:lang w:eastAsia="en-US"/>
    </w:rPr>
  </w:style>
  <w:style w:type="paragraph" w:customStyle="1" w:styleId="E8020AAAE32C40DCA3B2CE121CA111DF1">
    <w:name w:val="E8020AAAE32C40DCA3B2CE121CA111DF1"/>
    <w:rsid w:val="002C66BD"/>
    <w:rPr>
      <w:rFonts w:eastAsiaTheme="minorHAnsi"/>
      <w:lang w:eastAsia="en-US"/>
    </w:rPr>
  </w:style>
  <w:style w:type="paragraph" w:customStyle="1" w:styleId="07CE349CC97242449697F60895E641601">
    <w:name w:val="07CE349CC97242449697F60895E641601"/>
    <w:rsid w:val="002C66BD"/>
    <w:rPr>
      <w:rFonts w:eastAsiaTheme="minorHAnsi"/>
      <w:lang w:eastAsia="en-US"/>
    </w:rPr>
  </w:style>
  <w:style w:type="paragraph" w:customStyle="1" w:styleId="8146DE757C3C4196AC7F72894C031EE41">
    <w:name w:val="8146DE757C3C4196AC7F72894C031EE41"/>
    <w:rsid w:val="002C66BD"/>
    <w:rPr>
      <w:rFonts w:eastAsiaTheme="minorHAnsi"/>
      <w:lang w:eastAsia="en-US"/>
    </w:rPr>
  </w:style>
  <w:style w:type="paragraph" w:customStyle="1" w:styleId="718FB6C9ED64408AB692D24C3F9B30681">
    <w:name w:val="718FB6C9ED64408AB692D24C3F9B30681"/>
    <w:rsid w:val="002C66BD"/>
    <w:pPr>
      <w:spacing w:line="240" w:lineRule="auto"/>
    </w:pPr>
    <w:rPr>
      <w:rFonts w:ascii="Calibri" w:eastAsia="Calibri" w:hAnsi="Calibri" w:cs="Times New Roman"/>
      <w:sz w:val="20"/>
      <w:szCs w:val="20"/>
      <w:lang w:val="el-GR"/>
    </w:rPr>
  </w:style>
  <w:style w:type="paragraph" w:customStyle="1" w:styleId="2AE212C72E834A14B3A994E720259CB81">
    <w:name w:val="2AE212C72E834A14B3A994E720259CB81"/>
    <w:rsid w:val="002C66BD"/>
    <w:rPr>
      <w:rFonts w:eastAsiaTheme="minorHAnsi"/>
      <w:lang w:eastAsia="en-US"/>
    </w:rPr>
  </w:style>
  <w:style w:type="paragraph" w:customStyle="1" w:styleId="60A08CC9FC1A494BADA53F7C2B48C4901">
    <w:name w:val="60A08CC9FC1A494BADA53F7C2B48C4901"/>
    <w:rsid w:val="002C66BD"/>
    <w:rPr>
      <w:rFonts w:eastAsiaTheme="minorHAnsi"/>
      <w:lang w:eastAsia="en-US"/>
    </w:rPr>
  </w:style>
  <w:style w:type="paragraph" w:customStyle="1" w:styleId="1692853285CC4E199093CD1A6A5C538A1">
    <w:name w:val="1692853285CC4E199093CD1A6A5C538A1"/>
    <w:rsid w:val="002C66BD"/>
    <w:rPr>
      <w:rFonts w:eastAsiaTheme="minorHAnsi"/>
      <w:lang w:eastAsia="en-US"/>
    </w:rPr>
  </w:style>
  <w:style w:type="paragraph" w:customStyle="1" w:styleId="B86A56194DAE4B5B9A68888153376D291">
    <w:name w:val="B86A56194DAE4B5B9A68888153376D291"/>
    <w:rsid w:val="002C66BD"/>
    <w:rPr>
      <w:rFonts w:eastAsiaTheme="minorHAnsi"/>
      <w:lang w:eastAsia="en-US"/>
    </w:rPr>
  </w:style>
  <w:style w:type="paragraph" w:customStyle="1" w:styleId="2695D60D867E4425A69EF51526EF76531">
    <w:name w:val="2695D60D867E4425A69EF51526EF76531"/>
    <w:rsid w:val="002C66BD"/>
    <w:pPr>
      <w:spacing w:line="240" w:lineRule="auto"/>
    </w:pPr>
    <w:rPr>
      <w:rFonts w:ascii="Calibri" w:eastAsia="Calibri" w:hAnsi="Calibri" w:cs="Times New Roman"/>
      <w:sz w:val="20"/>
      <w:szCs w:val="20"/>
      <w:lang w:val="el-GR"/>
    </w:rPr>
  </w:style>
  <w:style w:type="paragraph" w:customStyle="1" w:styleId="67B864C1663D41E9B504D498B2A7CE861">
    <w:name w:val="67B864C1663D41E9B504D498B2A7CE861"/>
    <w:rsid w:val="002C66BD"/>
    <w:rPr>
      <w:rFonts w:eastAsiaTheme="minorHAnsi"/>
      <w:lang w:eastAsia="en-US"/>
    </w:rPr>
  </w:style>
  <w:style w:type="paragraph" w:customStyle="1" w:styleId="D2570A6841304DCA8D4E6D4ECBD72ECF1">
    <w:name w:val="D2570A6841304DCA8D4E6D4ECBD72ECF1"/>
    <w:rsid w:val="002C66BD"/>
    <w:rPr>
      <w:rFonts w:eastAsiaTheme="minorHAnsi"/>
      <w:lang w:eastAsia="en-US"/>
    </w:rPr>
  </w:style>
  <w:style w:type="paragraph" w:customStyle="1" w:styleId="09E93AA7FCF244D0931FBD97D36C07DB1">
    <w:name w:val="09E93AA7FCF244D0931FBD97D36C07DB1"/>
    <w:rsid w:val="002C66BD"/>
    <w:rPr>
      <w:rFonts w:eastAsiaTheme="minorHAnsi"/>
      <w:lang w:eastAsia="en-US"/>
    </w:rPr>
  </w:style>
  <w:style w:type="paragraph" w:customStyle="1" w:styleId="64D14A7EAD444997A62194AE365BCA801">
    <w:name w:val="64D14A7EAD444997A62194AE365BCA801"/>
    <w:rsid w:val="002C66BD"/>
    <w:rPr>
      <w:rFonts w:eastAsiaTheme="minorHAnsi"/>
      <w:lang w:eastAsia="en-US"/>
    </w:rPr>
  </w:style>
  <w:style w:type="paragraph" w:customStyle="1" w:styleId="ABBC3CEBFBD84E558F8F9C5713834A081">
    <w:name w:val="ABBC3CEBFBD84E558F8F9C5713834A081"/>
    <w:rsid w:val="002C66BD"/>
    <w:pPr>
      <w:spacing w:line="240" w:lineRule="auto"/>
    </w:pPr>
    <w:rPr>
      <w:rFonts w:ascii="Calibri" w:eastAsia="Calibri" w:hAnsi="Calibri" w:cs="Times New Roman"/>
      <w:sz w:val="20"/>
      <w:szCs w:val="20"/>
      <w:lang w:val="el-GR"/>
    </w:rPr>
  </w:style>
  <w:style w:type="paragraph" w:customStyle="1" w:styleId="B27B61ED96084D3EB06F4A2B32D141F01">
    <w:name w:val="B27B61ED96084D3EB06F4A2B32D141F01"/>
    <w:rsid w:val="002C66BD"/>
    <w:pPr>
      <w:spacing w:line="240" w:lineRule="auto"/>
    </w:pPr>
    <w:rPr>
      <w:rFonts w:ascii="Calibri" w:eastAsia="Calibri" w:hAnsi="Calibri" w:cs="Times New Roman"/>
      <w:sz w:val="20"/>
      <w:szCs w:val="20"/>
      <w:lang w:val="el-GR"/>
    </w:rPr>
  </w:style>
  <w:style w:type="paragraph" w:customStyle="1" w:styleId="DC4521DE95F34A2B8C29217CDE2D47EF2">
    <w:name w:val="DC4521DE95F34A2B8C29217CDE2D47EF2"/>
    <w:rsid w:val="002C66BD"/>
    <w:pPr>
      <w:ind w:left="720"/>
      <w:contextualSpacing/>
    </w:pPr>
    <w:rPr>
      <w:rFonts w:eastAsiaTheme="minorHAnsi"/>
      <w:lang w:eastAsia="en-US"/>
    </w:rPr>
  </w:style>
  <w:style w:type="paragraph" w:customStyle="1" w:styleId="2420A3B1D81E4273AA082F704E6B660B2">
    <w:name w:val="2420A3B1D81E4273AA082F704E6B660B2"/>
    <w:rsid w:val="002C66BD"/>
    <w:pPr>
      <w:ind w:left="720"/>
      <w:contextualSpacing/>
    </w:pPr>
    <w:rPr>
      <w:rFonts w:eastAsiaTheme="minorHAnsi"/>
      <w:lang w:eastAsia="en-US"/>
    </w:rPr>
  </w:style>
  <w:style w:type="paragraph" w:customStyle="1" w:styleId="DCD4CDB4FDF6436E8E7CC0BDBBF86AAF2">
    <w:name w:val="DCD4CDB4FDF6436E8E7CC0BDBBF86AAF2"/>
    <w:rsid w:val="002C66BD"/>
    <w:pPr>
      <w:ind w:left="720"/>
      <w:contextualSpacing/>
    </w:pPr>
    <w:rPr>
      <w:rFonts w:eastAsiaTheme="minorHAnsi"/>
      <w:lang w:eastAsia="en-US"/>
    </w:rPr>
  </w:style>
  <w:style w:type="paragraph" w:customStyle="1" w:styleId="4650AE8C54D64088B25E89A91D1216F52">
    <w:name w:val="4650AE8C54D64088B25E89A91D1216F52"/>
    <w:rsid w:val="002C66BD"/>
    <w:pPr>
      <w:ind w:left="720"/>
      <w:contextualSpacing/>
    </w:pPr>
    <w:rPr>
      <w:rFonts w:eastAsiaTheme="minorHAnsi"/>
      <w:lang w:eastAsia="en-US"/>
    </w:rPr>
  </w:style>
  <w:style w:type="paragraph" w:customStyle="1" w:styleId="3E3F3202432A4C7280DBD6D8787B33F12">
    <w:name w:val="3E3F3202432A4C7280DBD6D8787B33F12"/>
    <w:rsid w:val="002C66BD"/>
    <w:pPr>
      <w:ind w:left="720"/>
      <w:contextualSpacing/>
    </w:pPr>
    <w:rPr>
      <w:rFonts w:eastAsiaTheme="minorHAnsi"/>
      <w:lang w:eastAsia="en-US"/>
    </w:rPr>
  </w:style>
  <w:style w:type="paragraph" w:customStyle="1" w:styleId="0D095A766C234EC49BD2E3F66DD96EA82">
    <w:name w:val="0D095A766C234EC49BD2E3F66DD96EA82"/>
    <w:rsid w:val="002C66BD"/>
    <w:pPr>
      <w:ind w:left="720"/>
      <w:contextualSpacing/>
    </w:pPr>
    <w:rPr>
      <w:rFonts w:eastAsiaTheme="minorHAnsi"/>
      <w:lang w:eastAsia="en-US"/>
    </w:rPr>
  </w:style>
  <w:style w:type="paragraph" w:customStyle="1" w:styleId="740FE798F68F4AE6B26CC74D7711F2812">
    <w:name w:val="740FE798F68F4AE6B26CC74D7711F2812"/>
    <w:rsid w:val="002C66BD"/>
    <w:pPr>
      <w:ind w:left="720"/>
      <w:contextualSpacing/>
    </w:pPr>
    <w:rPr>
      <w:rFonts w:eastAsiaTheme="minorHAnsi"/>
      <w:lang w:eastAsia="en-US"/>
    </w:rPr>
  </w:style>
  <w:style w:type="paragraph" w:customStyle="1" w:styleId="B88C0885055B4CFCB016B15222A0D1FF2">
    <w:name w:val="B88C0885055B4CFCB016B15222A0D1FF2"/>
    <w:rsid w:val="002C66BD"/>
    <w:pPr>
      <w:ind w:left="720"/>
      <w:contextualSpacing/>
    </w:pPr>
    <w:rPr>
      <w:rFonts w:eastAsiaTheme="minorHAnsi"/>
      <w:lang w:eastAsia="en-US"/>
    </w:rPr>
  </w:style>
  <w:style w:type="paragraph" w:customStyle="1" w:styleId="271604140D2A4DD388E60570EE727D0E2">
    <w:name w:val="271604140D2A4DD388E60570EE727D0E2"/>
    <w:rsid w:val="002C66BD"/>
    <w:pPr>
      <w:ind w:left="720"/>
      <w:contextualSpacing/>
    </w:pPr>
    <w:rPr>
      <w:rFonts w:eastAsiaTheme="minorHAnsi"/>
      <w:lang w:eastAsia="en-US"/>
    </w:rPr>
  </w:style>
  <w:style w:type="paragraph" w:customStyle="1" w:styleId="83250DB3885741B2BC16C42FDAAAE0902">
    <w:name w:val="83250DB3885741B2BC16C42FDAAAE0902"/>
    <w:rsid w:val="002C66BD"/>
    <w:pPr>
      <w:ind w:left="720"/>
      <w:contextualSpacing/>
    </w:pPr>
    <w:rPr>
      <w:rFonts w:eastAsiaTheme="minorHAnsi"/>
      <w:lang w:eastAsia="en-US"/>
    </w:rPr>
  </w:style>
  <w:style w:type="paragraph" w:customStyle="1" w:styleId="F25E799858054F1DB8A9E06FF63CF0A61">
    <w:name w:val="F25E799858054F1DB8A9E06FF63CF0A61"/>
    <w:rsid w:val="002C66BD"/>
    <w:pPr>
      <w:ind w:left="720"/>
      <w:contextualSpacing/>
    </w:pPr>
    <w:rPr>
      <w:rFonts w:eastAsiaTheme="minorHAnsi"/>
      <w:lang w:eastAsia="en-US"/>
    </w:rPr>
  </w:style>
  <w:style w:type="paragraph" w:customStyle="1" w:styleId="90F476ACD8D649C6BA61679E2511A7D1">
    <w:name w:val="90F476ACD8D649C6BA61679E2511A7D1"/>
    <w:rsid w:val="002C66BD"/>
  </w:style>
  <w:style w:type="paragraph" w:customStyle="1" w:styleId="C187ABBFF05A4ED6AA6F860FB497C066">
    <w:name w:val="C187ABBFF05A4ED6AA6F860FB497C066"/>
    <w:rsid w:val="002C66BD"/>
  </w:style>
  <w:style w:type="paragraph" w:customStyle="1" w:styleId="F3877751243D483C8967B21B3E212EED">
    <w:name w:val="F3877751243D483C8967B21B3E212EED"/>
    <w:rsid w:val="002C66BD"/>
  </w:style>
  <w:style w:type="paragraph" w:customStyle="1" w:styleId="55B67BEA11044A3382F2EDCAA84A9F56">
    <w:name w:val="55B67BEA11044A3382F2EDCAA84A9F56"/>
    <w:rsid w:val="002C66BD"/>
  </w:style>
  <w:style w:type="paragraph" w:customStyle="1" w:styleId="007DF43A5F4F4326B8B18422F647CB0C">
    <w:name w:val="007DF43A5F4F4326B8B18422F647CB0C"/>
    <w:rsid w:val="002C66BD"/>
  </w:style>
  <w:style w:type="paragraph" w:customStyle="1" w:styleId="BB67CC175B1A48CA85D639C360EE8E44">
    <w:name w:val="BB67CC175B1A48CA85D639C360EE8E44"/>
    <w:rsid w:val="002C66BD"/>
  </w:style>
  <w:style w:type="paragraph" w:customStyle="1" w:styleId="410AD7B3EEC9401E8AB979739BA9DF00">
    <w:name w:val="410AD7B3EEC9401E8AB979739BA9DF00"/>
    <w:rsid w:val="002C66BD"/>
  </w:style>
  <w:style w:type="paragraph" w:customStyle="1" w:styleId="3FFEF82962E34B678A932F99004AE12E">
    <w:name w:val="3FFEF82962E34B678A932F99004AE12E"/>
    <w:rsid w:val="002C66BD"/>
  </w:style>
  <w:style w:type="paragraph" w:customStyle="1" w:styleId="6E161FEC6B0341FF95DCB8E167C71589">
    <w:name w:val="6E161FEC6B0341FF95DCB8E167C71589"/>
    <w:rsid w:val="002C66BD"/>
  </w:style>
  <w:style w:type="paragraph" w:customStyle="1" w:styleId="0C87A3E9AD9A40D9BD3DCFAD57DBEF89">
    <w:name w:val="0C87A3E9AD9A40D9BD3DCFAD57DBEF89"/>
    <w:rsid w:val="002C66BD"/>
  </w:style>
  <w:style w:type="paragraph" w:customStyle="1" w:styleId="3AA0D1AAA9CC4083AA626D4D8985EEBE">
    <w:name w:val="3AA0D1AAA9CC4083AA626D4D8985EEBE"/>
    <w:rsid w:val="002C66BD"/>
  </w:style>
  <w:style w:type="paragraph" w:customStyle="1" w:styleId="F27719D55C4C4ABE93FF3EEFF3437EA2">
    <w:name w:val="F27719D55C4C4ABE93FF3EEFF3437EA2"/>
    <w:rsid w:val="002C66BD"/>
  </w:style>
  <w:style w:type="paragraph" w:customStyle="1" w:styleId="6AB1FE15A0314860845C0E0337045E55">
    <w:name w:val="6AB1FE15A0314860845C0E0337045E55"/>
    <w:rsid w:val="002C66BD"/>
  </w:style>
  <w:style w:type="paragraph" w:customStyle="1" w:styleId="BBCA491118A34193AA04A6127C8A7130">
    <w:name w:val="BBCA491118A34193AA04A6127C8A7130"/>
    <w:rsid w:val="002C66BD"/>
  </w:style>
  <w:style w:type="paragraph" w:customStyle="1" w:styleId="A8C5BFBD5ABE45CDBA0C3DDDA4A3979C">
    <w:name w:val="A8C5BFBD5ABE45CDBA0C3DDDA4A3979C"/>
    <w:rsid w:val="002C66BD"/>
  </w:style>
  <w:style w:type="paragraph" w:customStyle="1" w:styleId="253A2C87AA30420197DFE3B3842AC872">
    <w:name w:val="253A2C87AA30420197DFE3B3842AC872"/>
    <w:rsid w:val="002C66BD"/>
  </w:style>
  <w:style w:type="paragraph" w:customStyle="1" w:styleId="C26715A71FEC40469DFDC19125B846BF">
    <w:name w:val="C26715A71FEC40469DFDC19125B846BF"/>
    <w:rsid w:val="002C66BD"/>
  </w:style>
  <w:style w:type="paragraph" w:customStyle="1" w:styleId="BD6D9A7F4F5141358EF83860C55BFABC">
    <w:name w:val="BD6D9A7F4F5141358EF83860C55BFABC"/>
    <w:rsid w:val="002C66BD"/>
  </w:style>
  <w:style w:type="paragraph" w:customStyle="1" w:styleId="C5FFA7B30C164B39844BBD108854A631">
    <w:name w:val="C5FFA7B30C164B39844BBD108854A631"/>
    <w:rsid w:val="002C66BD"/>
  </w:style>
  <w:style w:type="paragraph" w:customStyle="1" w:styleId="AB8CE43F17704085AF600AA1D4817D07">
    <w:name w:val="AB8CE43F17704085AF600AA1D4817D07"/>
    <w:rsid w:val="002C66BD"/>
  </w:style>
  <w:style w:type="paragraph" w:customStyle="1" w:styleId="C286F7BB336E4786A3ECFE437C389A4B">
    <w:name w:val="C286F7BB336E4786A3ECFE437C389A4B"/>
    <w:rsid w:val="002C66BD"/>
  </w:style>
  <w:style w:type="paragraph" w:customStyle="1" w:styleId="7936193F06CB49D39EEDBF9C46CB5007">
    <w:name w:val="7936193F06CB49D39EEDBF9C46CB5007"/>
    <w:rsid w:val="002C66BD"/>
  </w:style>
  <w:style w:type="paragraph" w:customStyle="1" w:styleId="0D33FDE4DE2E49508E44420AE9BE43BD">
    <w:name w:val="0D33FDE4DE2E49508E44420AE9BE43BD"/>
    <w:rsid w:val="002C66BD"/>
  </w:style>
  <w:style w:type="paragraph" w:customStyle="1" w:styleId="B9FFF19A7A7E4B62B3441EBDFF155C72">
    <w:name w:val="B9FFF19A7A7E4B62B3441EBDFF155C72"/>
    <w:rsid w:val="002C66BD"/>
  </w:style>
  <w:style w:type="paragraph" w:customStyle="1" w:styleId="26CC0B9AE7C641DBB446C0B8549408AA">
    <w:name w:val="26CC0B9AE7C641DBB446C0B8549408AA"/>
    <w:rsid w:val="002C66BD"/>
  </w:style>
  <w:style w:type="paragraph" w:customStyle="1" w:styleId="F6204B4B160B4248B938C88D8710842F">
    <w:name w:val="F6204B4B160B4248B938C88D8710842F"/>
    <w:rsid w:val="002C66BD"/>
  </w:style>
  <w:style w:type="paragraph" w:customStyle="1" w:styleId="2A6B5979401142F397E11FFEEA2A12F5">
    <w:name w:val="2A6B5979401142F397E11FFEEA2A12F5"/>
    <w:rsid w:val="002C66BD"/>
  </w:style>
  <w:style w:type="paragraph" w:customStyle="1" w:styleId="DEB4637CF9F84CB8AD20A7ECC2DDF12C">
    <w:name w:val="DEB4637CF9F84CB8AD20A7ECC2DDF12C"/>
    <w:rsid w:val="002C66BD"/>
  </w:style>
  <w:style w:type="paragraph" w:customStyle="1" w:styleId="056A6376858D4ABBBA1DA042049DB1FC">
    <w:name w:val="056A6376858D4ABBBA1DA042049DB1FC"/>
    <w:rsid w:val="002C66BD"/>
  </w:style>
  <w:style w:type="paragraph" w:customStyle="1" w:styleId="2A84B62DFFC842C39D61701D323FF9DE">
    <w:name w:val="2A84B62DFFC842C39D61701D323FF9DE"/>
    <w:rsid w:val="002C66BD"/>
  </w:style>
  <w:style w:type="paragraph" w:customStyle="1" w:styleId="DC063B462DBC4BCF98FFADF57136ECEC">
    <w:name w:val="DC063B462DBC4BCF98FFADF57136ECEC"/>
    <w:rsid w:val="002C66BD"/>
  </w:style>
  <w:style w:type="paragraph" w:customStyle="1" w:styleId="D700B4C2F78A44BDA8A5FBF8EEAAAC7F">
    <w:name w:val="D700B4C2F78A44BDA8A5FBF8EEAAAC7F"/>
    <w:rsid w:val="002C66BD"/>
  </w:style>
  <w:style w:type="paragraph" w:customStyle="1" w:styleId="1645181E2CBE417099815CD998D8E4CD">
    <w:name w:val="1645181E2CBE417099815CD998D8E4CD"/>
    <w:rsid w:val="002C66BD"/>
  </w:style>
  <w:style w:type="paragraph" w:customStyle="1" w:styleId="078AC48E861A4F90999F43761114326F">
    <w:name w:val="078AC48E861A4F90999F43761114326F"/>
    <w:rsid w:val="002C66BD"/>
  </w:style>
  <w:style w:type="paragraph" w:customStyle="1" w:styleId="DC3C10C694A248E496A55E8AE97A278A">
    <w:name w:val="DC3C10C694A248E496A55E8AE97A278A"/>
    <w:rsid w:val="002C66BD"/>
  </w:style>
  <w:style w:type="paragraph" w:customStyle="1" w:styleId="9F8B3474305C4000AC7BE091FED6EBA6">
    <w:name w:val="9F8B3474305C4000AC7BE091FED6EBA6"/>
    <w:rsid w:val="002C66BD"/>
  </w:style>
  <w:style w:type="paragraph" w:customStyle="1" w:styleId="286558D8CECC41ADB3ED2F6B5042B854">
    <w:name w:val="286558D8CECC41ADB3ED2F6B5042B854"/>
    <w:rsid w:val="002C66BD"/>
  </w:style>
  <w:style w:type="paragraph" w:customStyle="1" w:styleId="13455ACDDCAB48A1B8539FAF1CC8ABF0">
    <w:name w:val="13455ACDDCAB48A1B8539FAF1CC8ABF0"/>
    <w:rsid w:val="002C66BD"/>
  </w:style>
  <w:style w:type="paragraph" w:customStyle="1" w:styleId="EBD36CF885D447C79B3A00A8C0A7F3EC">
    <w:name w:val="EBD36CF885D447C79B3A00A8C0A7F3EC"/>
    <w:rsid w:val="002C66BD"/>
  </w:style>
  <w:style w:type="paragraph" w:customStyle="1" w:styleId="9B7BDD2611A34934982462FA01E6972B">
    <w:name w:val="9B7BDD2611A34934982462FA01E6972B"/>
    <w:rsid w:val="002C66BD"/>
  </w:style>
  <w:style w:type="paragraph" w:customStyle="1" w:styleId="F9BC7F7A83FB4982980EDB5061F52374">
    <w:name w:val="F9BC7F7A83FB4982980EDB5061F52374"/>
    <w:rsid w:val="002C66BD"/>
  </w:style>
  <w:style w:type="paragraph" w:customStyle="1" w:styleId="50AD05BC16594C3A868F6B753B34CB22">
    <w:name w:val="50AD05BC16594C3A868F6B753B34CB22"/>
    <w:rsid w:val="002C66BD"/>
  </w:style>
  <w:style w:type="paragraph" w:customStyle="1" w:styleId="CB8422A14C174392ABC46628090CEBCD">
    <w:name w:val="CB8422A14C174392ABC46628090CEBCD"/>
    <w:rsid w:val="002C66BD"/>
  </w:style>
  <w:style w:type="paragraph" w:customStyle="1" w:styleId="B0AD69F95FBC46FD8D87C18FE3303F47">
    <w:name w:val="B0AD69F95FBC46FD8D87C18FE3303F47"/>
    <w:rsid w:val="002C66BD"/>
  </w:style>
  <w:style w:type="paragraph" w:customStyle="1" w:styleId="49FE211EB9CC4EC391D248C454D3A66E">
    <w:name w:val="49FE211EB9CC4EC391D248C454D3A66E"/>
    <w:rsid w:val="002C66BD"/>
  </w:style>
  <w:style w:type="paragraph" w:customStyle="1" w:styleId="6EE3435B157C4BCB8C4B6066AEC8C93F">
    <w:name w:val="6EE3435B157C4BCB8C4B6066AEC8C93F"/>
    <w:rsid w:val="002C66BD"/>
  </w:style>
  <w:style w:type="paragraph" w:customStyle="1" w:styleId="1713B88D46284106A6E865F8928B3E5D">
    <w:name w:val="1713B88D46284106A6E865F8928B3E5D"/>
    <w:rsid w:val="002C66BD"/>
  </w:style>
  <w:style w:type="paragraph" w:customStyle="1" w:styleId="A8C7B1CA4B154319A56D22B56DD93383">
    <w:name w:val="A8C7B1CA4B154319A56D22B56DD93383"/>
    <w:rsid w:val="002C66BD"/>
  </w:style>
  <w:style w:type="paragraph" w:customStyle="1" w:styleId="EC35F55CFF964FF3BF3CCAE26BF0E642">
    <w:name w:val="EC35F55CFF964FF3BF3CCAE26BF0E642"/>
    <w:rsid w:val="002C66BD"/>
  </w:style>
  <w:style w:type="paragraph" w:customStyle="1" w:styleId="5BF72AD91EBE457BB0B672A75EE065B32">
    <w:name w:val="5BF72AD91EBE457BB0B672A75EE065B32"/>
    <w:rsid w:val="002C66BD"/>
    <w:pPr>
      <w:ind w:left="720"/>
      <w:contextualSpacing/>
    </w:pPr>
    <w:rPr>
      <w:rFonts w:eastAsiaTheme="minorHAnsi"/>
      <w:lang w:eastAsia="en-US"/>
    </w:rPr>
  </w:style>
  <w:style w:type="paragraph" w:customStyle="1" w:styleId="F0AF6A64E2DA436CB4759A5958B06CB42">
    <w:name w:val="F0AF6A64E2DA436CB4759A5958B06CB42"/>
    <w:rsid w:val="002C66BD"/>
    <w:pPr>
      <w:ind w:left="720"/>
      <w:contextualSpacing/>
    </w:pPr>
    <w:rPr>
      <w:rFonts w:eastAsiaTheme="minorHAnsi"/>
      <w:lang w:eastAsia="en-US"/>
    </w:rPr>
  </w:style>
  <w:style w:type="paragraph" w:customStyle="1" w:styleId="824AA3AC7D9C40DBBBE9FF44D092CE272">
    <w:name w:val="824AA3AC7D9C40DBBBE9FF44D092CE272"/>
    <w:rsid w:val="002C66BD"/>
    <w:pPr>
      <w:ind w:left="720"/>
      <w:contextualSpacing/>
    </w:pPr>
    <w:rPr>
      <w:rFonts w:eastAsiaTheme="minorHAnsi"/>
      <w:lang w:eastAsia="en-US"/>
    </w:rPr>
  </w:style>
  <w:style w:type="paragraph" w:customStyle="1" w:styleId="B4CD9E8B37064094A8511E1D6E76F7FD2">
    <w:name w:val="B4CD9E8B37064094A8511E1D6E76F7FD2"/>
    <w:rsid w:val="002C66BD"/>
    <w:pPr>
      <w:ind w:left="720"/>
      <w:contextualSpacing/>
    </w:pPr>
    <w:rPr>
      <w:rFonts w:eastAsiaTheme="minorHAnsi"/>
      <w:lang w:eastAsia="en-US"/>
    </w:rPr>
  </w:style>
  <w:style w:type="paragraph" w:customStyle="1" w:styleId="37499FB6724C44848BC293EEADDB65C62">
    <w:name w:val="37499FB6724C44848BC293EEADDB65C62"/>
    <w:rsid w:val="002C66BD"/>
    <w:pPr>
      <w:ind w:left="720"/>
      <w:contextualSpacing/>
    </w:pPr>
    <w:rPr>
      <w:rFonts w:eastAsiaTheme="minorHAnsi"/>
      <w:lang w:eastAsia="en-US"/>
    </w:rPr>
  </w:style>
  <w:style w:type="paragraph" w:customStyle="1" w:styleId="0FF9485879B046668CD61C2FE9FEF7CB2">
    <w:name w:val="0FF9485879B046668CD61C2FE9FEF7CB2"/>
    <w:rsid w:val="002C66BD"/>
    <w:pPr>
      <w:ind w:left="720"/>
      <w:contextualSpacing/>
    </w:pPr>
    <w:rPr>
      <w:rFonts w:eastAsiaTheme="minorHAnsi"/>
      <w:lang w:eastAsia="en-US"/>
    </w:rPr>
  </w:style>
  <w:style w:type="paragraph" w:customStyle="1" w:styleId="BE0052C4CA7E440B9B84B5E462F5151A2">
    <w:name w:val="BE0052C4CA7E440B9B84B5E462F5151A2"/>
    <w:rsid w:val="002C66BD"/>
    <w:pPr>
      <w:ind w:left="720"/>
      <w:contextualSpacing/>
    </w:pPr>
    <w:rPr>
      <w:rFonts w:eastAsiaTheme="minorHAnsi"/>
      <w:lang w:eastAsia="en-US"/>
    </w:rPr>
  </w:style>
  <w:style w:type="paragraph" w:customStyle="1" w:styleId="06611E8C35B44ED590AC31698EDEABC62">
    <w:name w:val="06611E8C35B44ED590AC31698EDEABC62"/>
    <w:rsid w:val="002C66BD"/>
    <w:pPr>
      <w:ind w:left="720"/>
      <w:contextualSpacing/>
    </w:pPr>
    <w:rPr>
      <w:rFonts w:eastAsiaTheme="minorHAnsi"/>
      <w:lang w:eastAsia="en-US"/>
    </w:rPr>
  </w:style>
  <w:style w:type="paragraph" w:customStyle="1" w:styleId="2EC340843D9248BAA56FB29FDD45B9532">
    <w:name w:val="2EC340843D9248BAA56FB29FDD45B9532"/>
    <w:rsid w:val="002C66BD"/>
    <w:pPr>
      <w:ind w:left="720"/>
      <w:contextualSpacing/>
    </w:pPr>
    <w:rPr>
      <w:rFonts w:eastAsiaTheme="minorHAnsi"/>
      <w:lang w:eastAsia="en-US"/>
    </w:rPr>
  </w:style>
  <w:style w:type="paragraph" w:customStyle="1" w:styleId="6DA658B95C2846959C6C29486C1A487C2">
    <w:name w:val="6DA658B95C2846959C6C29486C1A487C2"/>
    <w:rsid w:val="002C66BD"/>
    <w:pPr>
      <w:ind w:left="720"/>
      <w:contextualSpacing/>
    </w:pPr>
    <w:rPr>
      <w:rFonts w:eastAsiaTheme="minorHAnsi"/>
      <w:lang w:eastAsia="en-US"/>
    </w:rPr>
  </w:style>
  <w:style w:type="paragraph" w:customStyle="1" w:styleId="07625CDBBB1344AE9A0A9BBAB5C44BA52">
    <w:name w:val="07625CDBBB1344AE9A0A9BBAB5C44BA52"/>
    <w:rsid w:val="002C66BD"/>
    <w:pPr>
      <w:ind w:left="720"/>
      <w:contextualSpacing/>
    </w:pPr>
    <w:rPr>
      <w:rFonts w:eastAsiaTheme="minorHAnsi"/>
      <w:lang w:eastAsia="en-US"/>
    </w:rPr>
  </w:style>
  <w:style w:type="paragraph" w:customStyle="1" w:styleId="E240E7F69C964D4BA350124674C0CED82">
    <w:name w:val="E240E7F69C964D4BA350124674C0CED82"/>
    <w:rsid w:val="002C66BD"/>
    <w:pPr>
      <w:ind w:left="720"/>
      <w:contextualSpacing/>
    </w:pPr>
    <w:rPr>
      <w:rFonts w:eastAsiaTheme="minorHAnsi"/>
      <w:lang w:eastAsia="en-US"/>
    </w:rPr>
  </w:style>
  <w:style w:type="paragraph" w:customStyle="1" w:styleId="AA20D74FC86947699D18FBB728F5B5C62">
    <w:name w:val="AA20D74FC86947699D18FBB728F5B5C62"/>
    <w:rsid w:val="002C66BD"/>
    <w:pPr>
      <w:ind w:left="720"/>
      <w:contextualSpacing/>
    </w:pPr>
    <w:rPr>
      <w:rFonts w:eastAsiaTheme="minorHAnsi"/>
      <w:lang w:eastAsia="en-US"/>
    </w:rPr>
  </w:style>
  <w:style w:type="paragraph" w:customStyle="1" w:styleId="1F61C71771394B3FAD571C80E3E57CFC2">
    <w:name w:val="1F61C71771394B3FAD571C80E3E57CFC2"/>
    <w:rsid w:val="002C66BD"/>
    <w:pPr>
      <w:ind w:left="720"/>
      <w:contextualSpacing/>
    </w:pPr>
    <w:rPr>
      <w:rFonts w:eastAsiaTheme="minorHAnsi"/>
      <w:lang w:eastAsia="en-US"/>
    </w:rPr>
  </w:style>
  <w:style w:type="paragraph" w:customStyle="1" w:styleId="508A42CC454F49B99298FE95D5F8D6682">
    <w:name w:val="508A42CC454F49B99298FE95D5F8D6682"/>
    <w:rsid w:val="002C66BD"/>
    <w:pPr>
      <w:ind w:left="720"/>
      <w:contextualSpacing/>
    </w:pPr>
    <w:rPr>
      <w:rFonts w:eastAsiaTheme="minorHAnsi"/>
      <w:lang w:eastAsia="en-US"/>
    </w:rPr>
  </w:style>
  <w:style w:type="paragraph" w:customStyle="1" w:styleId="547BB186DCAD413D839747C166705C6C2">
    <w:name w:val="547BB186DCAD413D839747C166705C6C2"/>
    <w:rsid w:val="002C66BD"/>
    <w:pPr>
      <w:ind w:left="720"/>
      <w:contextualSpacing/>
    </w:pPr>
    <w:rPr>
      <w:rFonts w:eastAsiaTheme="minorHAnsi"/>
      <w:lang w:eastAsia="en-US"/>
    </w:rPr>
  </w:style>
  <w:style w:type="paragraph" w:customStyle="1" w:styleId="8B71DBDB00EC462CB4622B41508D18072">
    <w:name w:val="8B71DBDB00EC462CB4622B41508D18072"/>
    <w:rsid w:val="002C66BD"/>
    <w:pPr>
      <w:ind w:left="720"/>
      <w:contextualSpacing/>
    </w:pPr>
    <w:rPr>
      <w:rFonts w:eastAsiaTheme="minorHAnsi"/>
      <w:lang w:eastAsia="en-US"/>
    </w:rPr>
  </w:style>
  <w:style w:type="paragraph" w:customStyle="1" w:styleId="5B287B43924144A3B3F29F53FBEA4EC42">
    <w:name w:val="5B287B43924144A3B3F29F53FBEA4EC42"/>
    <w:rsid w:val="002C66BD"/>
    <w:pPr>
      <w:ind w:left="720"/>
      <w:contextualSpacing/>
    </w:pPr>
    <w:rPr>
      <w:rFonts w:eastAsiaTheme="minorHAnsi"/>
      <w:lang w:eastAsia="en-US"/>
    </w:rPr>
  </w:style>
  <w:style w:type="paragraph" w:customStyle="1" w:styleId="57C8B3CF55A74DDF8F58BCE8DF94CF0C2">
    <w:name w:val="57C8B3CF55A74DDF8F58BCE8DF94CF0C2"/>
    <w:rsid w:val="002C66BD"/>
    <w:rPr>
      <w:rFonts w:eastAsiaTheme="minorHAnsi"/>
      <w:lang w:eastAsia="en-US"/>
    </w:rPr>
  </w:style>
  <w:style w:type="paragraph" w:customStyle="1" w:styleId="DCDCF62E36AE4843950AA17DF02B69FC2">
    <w:name w:val="DCDCF62E36AE4843950AA17DF02B69FC2"/>
    <w:rsid w:val="002C66BD"/>
    <w:rPr>
      <w:rFonts w:eastAsiaTheme="minorHAnsi"/>
      <w:lang w:eastAsia="en-US"/>
    </w:rPr>
  </w:style>
  <w:style w:type="paragraph" w:customStyle="1" w:styleId="E763D080E4C945FC9F211C5E9A35DAB52">
    <w:name w:val="E763D080E4C945FC9F211C5E9A35DAB52"/>
    <w:rsid w:val="002C66BD"/>
    <w:rPr>
      <w:rFonts w:eastAsiaTheme="minorHAnsi"/>
      <w:lang w:eastAsia="en-US"/>
    </w:rPr>
  </w:style>
  <w:style w:type="paragraph" w:customStyle="1" w:styleId="CD6313254BF646AD8EAE5EF5A42C43EE2">
    <w:name w:val="CD6313254BF646AD8EAE5EF5A42C43EE2"/>
    <w:rsid w:val="002C66BD"/>
    <w:rPr>
      <w:rFonts w:eastAsiaTheme="minorHAnsi"/>
      <w:lang w:eastAsia="en-US"/>
    </w:rPr>
  </w:style>
  <w:style w:type="paragraph" w:customStyle="1" w:styleId="E8020AAAE32C40DCA3B2CE121CA111DF2">
    <w:name w:val="E8020AAAE32C40DCA3B2CE121CA111DF2"/>
    <w:rsid w:val="002C66BD"/>
    <w:rPr>
      <w:rFonts w:eastAsiaTheme="minorHAnsi"/>
      <w:lang w:eastAsia="en-US"/>
    </w:rPr>
  </w:style>
  <w:style w:type="paragraph" w:customStyle="1" w:styleId="07CE349CC97242449697F60895E641602">
    <w:name w:val="07CE349CC97242449697F60895E641602"/>
    <w:rsid w:val="002C66BD"/>
    <w:rPr>
      <w:rFonts w:eastAsiaTheme="minorHAnsi"/>
      <w:lang w:eastAsia="en-US"/>
    </w:rPr>
  </w:style>
  <w:style w:type="paragraph" w:customStyle="1" w:styleId="8146DE757C3C4196AC7F72894C031EE42">
    <w:name w:val="8146DE757C3C4196AC7F72894C031EE42"/>
    <w:rsid w:val="002C66BD"/>
    <w:rPr>
      <w:rFonts w:eastAsiaTheme="minorHAnsi"/>
      <w:lang w:eastAsia="en-US"/>
    </w:rPr>
  </w:style>
  <w:style w:type="paragraph" w:customStyle="1" w:styleId="718FB6C9ED64408AB692D24C3F9B30682">
    <w:name w:val="718FB6C9ED64408AB692D24C3F9B30682"/>
    <w:rsid w:val="002C66BD"/>
    <w:pPr>
      <w:spacing w:line="240" w:lineRule="auto"/>
    </w:pPr>
    <w:rPr>
      <w:rFonts w:ascii="Calibri" w:eastAsia="Calibri" w:hAnsi="Calibri" w:cs="Times New Roman"/>
      <w:sz w:val="20"/>
      <w:szCs w:val="20"/>
      <w:lang w:val="el-GR"/>
    </w:rPr>
  </w:style>
  <w:style w:type="paragraph" w:customStyle="1" w:styleId="2AE212C72E834A14B3A994E720259CB82">
    <w:name w:val="2AE212C72E834A14B3A994E720259CB82"/>
    <w:rsid w:val="002C66BD"/>
    <w:rPr>
      <w:rFonts w:eastAsiaTheme="minorHAnsi"/>
      <w:lang w:eastAsia="en-US"/>
    </w:rPr>
  </w:style>
  <w:style w:type="paragraph" w:customStyle="1" w:styleId="60A08CC9FC1A494BADA53F7C2B48C4902">
    <w:name w:val="60A08CC9FC1A494BADA53F7C2B48C4902"/>
    <w:rsid w:val="002C66BD"/>
    <w:rPr>
      <w:rFonts w:eastAsiaTheme="minorHAnsi"/>
      <w:lang w:eastAsia="en-US"/>
    </w:rPr>
  </w:style>
  <w:style w:type="paragraph" w:customStyle="1" w:styleId="1692853285CC4E199093CD1A6A5C538A2">
    <w:name w:val="1692853285CC4E199093CD1A6A5C538A2"/>
    <w:rsid w:val="002C66BD"/>
    <w:rPr>
      <w:rFonts w:eastAsiaTheme="minorHAnsi"/>
      <w:lang w:eastAsia="en-US"/>
    </w:rPr>
  </w:style>
  <w:style w:type="paragraph" w:customStyle="1" w:styleId="B86A56194DAE4B5B9A68888153376D292">
    <w:name w:val="B86A56194DAE4B5B9A68888153376D292"/>
    <w:rsid w:val="002C66BD"/>
    <w:rPr>
      <w:rFonts w:eastAsiaTheme="minorHAnsi"/>
      <w:lang w:eastAsia="en-US"/>
    </w:rPr>
  </w:style>
  <w:style w:type="paragraph" w:customStyle="1" w:styleId="2695D60D867E4425A69EF51526EF76532">
    <w:name w:val="2695D60D867E4425A69EF51526EF76532"/>
    <w:rsid w:val="002C66BD"/>
    <w:pPr>
      <w:spacing w:line="240" w:lineRule="auto"/>
    </w:pPr>
    <w:rPr>
      <w:rFonts w:ascii="Calibri" w:eastAsia="Calibri" w:hAnsi="Calibri" w:cs="Times New Roman"/>
      <w:sz w:val="20"/>
      <w:szCs w:val="20"/>
      <w:lang w:val="el-GR"/>
    </w:rPr>
  </w:style>
  <w:style w:type="paragraph" w:customStyle="1" w:styleId="67B864C1663D41E9B504D498B2A7CE862">
    <w:name w:val="67B864C1663D41E9B504D498B2A7CE862"/>
    <w:rsid w:val="002C66BD"/>
    <w:rPr>
      <w:rFonts w:eastAsiaTheme="minorHAnsi"/>
      <w:lang w:eastAsia="en-US"/>
    </w:rPr>
  </w:style>
  <w:style w:type="paragraph" w:customStyle="1" w:styleId="D2570A6841304DCA8D4E6D4ECBD72ECF2">
    <w:name w:val="D2570A6841304DCA8D4E6D4ECBD72ECF2"/>
    <w:rsid w:val="002C66BD"/>
    <w:rPr>
      <w:rFonts w:eastAsiaTheme="minorHAnsi"/>
      <w:lang w:eastAsia="en-US"/>
    </w:rPr>
  </w:style>
  <w:style w:type="paragraph" w:customStyle="1" w:styleId="09E93AA7FCF244D0931FBD97D36C07DB2">
    <w:name w:val="09E93AA7FCF244D0931FBD97D36C07DB2"/>
    <w:rsid w:val="002C66BD"/>
    <w:rPr>
      <w:rFonts w:eastAsiaTheme="minorHAnsi"/>
      <w:lang w:eastAsia="en-US"/>
    </w:rPr>
  </w:style>
  <w:style w:type="paragraph" w:customStyle="1" w:styleId="64D14A7EAD444997A62194AE365BCA802">
    <w:name w:val="64D14A7EAD444997A62194AE365BCA802"/>
    <w:rsid w:val="002C66BD"/>
    <w:rPr>
      <w:rFonts w:eastAsiaTheme="minorHAnsi"/>
      <w:lang w:eastAsia="en-US"/>
    </w:rPr>
  </w:style>
  <w:style w:type="paragraph" w:customStyle="1" w:styleId="ABBC3CEBFBD84E558F8F9C5713834A082">
    <w:name w:val="ABBC3CEBFBD84E558F8F9C5713834A082"/>
    <w:rsid w:val="002C66BD"/>
    <w:pPr>
      <w:spacing w:line="240" w:lineRule="auto"/>
    </w:pPr>
    <w:rPr>
      <w:rFonts w:ascii="Calibri" w:eastAsia="Calibri" w:hAnsi="Calibri" w:cs="Times New Roman"/>
      <w:sz w:val="20"/>
      <w:szCs w:val="20"/>
      <w:lang w:val="el-GR"/>
    </w:rPr>
  </w:style>
  <w:style w:type="paragraph" w:customStyle="1" w:styleId="B27B61ED96084D3EB06F4A2B32D141F02">
    <w:name w:val="B27B61ED96084D3EB06F4A2B32D141F02"/>
    <w:rsid w:val="002C66BD"/>
    <w:pPr>
      <w:spacing w:line="240" w:lineRule="auto"/>
    </w:pPr>
    <w:rPr>
      <w:rFonts w:ascii="Calibri" w:eastAsia="Calibri" w:hAnsi="Calibri" w:cs="Times New Roman"/>
      <w:sz w:val="20"/>
      <w:szCs w:val="20"/>
      <w:lang w:val="el-GR"/>
    </w:rPr>
  </w:style>
  <w:style w:type="paragraph" w:customStyle="1" w:styleId="90F476ACD8D649C6BA61679E2511A7D11">
    <w:name w:val="90F476ACD8D649C6BA61679E2511A7D11"/>
    <w:rsid w:val="002C66BD"/>
    <w:pPr>
      <w:spacing w:line="240" w:lineRule="auto"/>
    </w:pPr>
    <w:rPr>
      <w:rFonts w:ascii="Calibri" w:eastAsia="Calibri" w:hAnsi="Calibri" w:cs="Times New Roman"/>
      <w:sz w:val="20"/>
      <w:szCs w:val="20"/>
      <w:lang w:val="el-GR"/>
    </w:rPr>
  </w:style>
  <w:style w:type="paragraph" w:customStyle="1" w:styleId="C187ABBFF05A4ED6AA6F860FB497C0661">
    <w:name w:val="C187ABBFF05A4ED6AA6F860FB497C0661"/>
    <w:rsid w:val="002C66BD"/>
    <w:pPr>
      <w:spacing w:line="240" w:lineRule="auto"/>
    </w:pPr>
    <w:rPr>
      <w:rFonts w:ascii="Calibri" w:eastAsia="Calibri" w:hAnsi="Calibri" w:cs="Times New Roman"/>
      <w:sz w:val="20"/>
      <w:szCs w:val="20"/>
      <w:lang w:val="el-GR"/>
    </w:rPr>
  </w:style>
  <w:style w:type="paragraph" w:customStyle="1" w:styleId="F3877751243D483C8967B21B3E212EED1">
    <w:name w:val="F3877751243D483C8967B21B3E212EED1"/>
    <w:rsid w:val="002C66BD"/>
    <w:pPr>
      <w:spacing w:line="240" w:lineRule="auto"/>
    </w:pPr>
    <w:rPr>
      <w:rFonts w:ascii="Calibri" w:eastAsia="Calibri" w:hAnsi="Calibri" w:cs="Times New Roman"/>
      <w:sz w:val="20"/>
      <w:szCs w:val="20"/>
      <w:lang w:val="el-GR"/>
    </w:rPr>
  </w:style>
  <w:style w:type="paragraph" w:customStyle="1" w:styleId="55B67BEA11044A3382F2EDCAA84A9F561">
    <w:name w:val="55B67BEA11044A3382F2EDCAA84A9F561"/>
    <w:rsid w:val="002C66BD"/>
    <w:rPr>
      <w:rFonts w:eastAsiaTheme="minorHAnsi"/>
      <w:lang w:eastAsia="en-US"/>
    </w:rPr>
  </w:style>
  <w:style w:type="paragraph" w:customStyle="1" w:styleId="007DF43A5F4F4326B8B18422F647CB0C1">
    <w:name w:val="007DF43A5F4F4326B8B18422F647CB0C1"/>
    <w:rsid w:val="002C66BD"/>
    <w:rPr>
      <w:rFonts w:eastAsiaTheme="minorHAnsi"/>
      <w:lang w:eastAsia="en-US"/>
    </w:rPr>
  </w:style>
  <w:style w:type="paragraph" w:customStyle="1" w:styleId="BB67CC175B1A48CA85D639C360EE8E441">
    <w:name w:val="BB67CC175B1A48CA85D639C360EE8E441"/>
    <w:rsid w:val="002C66BD"/>
    <w:rPr>
      <w:rFonts w:eastAsiaTheme="minorHAnsi"/>
      <w:lang w:eastAsia="en-US"/>
    </w:rPr>
  </w:style>
  <w:style w:type="paragraph" w:customStyle="1" w:styleId="410AD7B3EEC9401E8AB979739BA9DF001">
    <w:name w:val="410AD7B3EEC9401E8AB979739BA9DF001"/>
    <w:rsid w:val="002C66BD"/>
    <w:rPr>
      <w:rFonts w:eastAsiaTheme="minorHAnsi"/>
      <w:lang w:eastAsia="en-US"/>
    </w:rPr>
  </w:style>
  <w:style w:type="paragraph" w:customStyle="1" w:styleId="3FFEF82962E34B678A932F99004AE12E1">
    <w:name w:val="3FFEF82962E34B678A932F99004AE12E1"/>
    <w:rsid w:val="002C66BD"/>
    <w:rPr>
      <w:rFonts w:eastAsiaTheme="minorHAnsi"/>
      <w:lang w:eastAsia="en-US"/>
    </w:rPr>
  </w:style>
  <w:style w:type="paragraph" w:customStyle="1" w:styleId="6E161FEC6B0341FF95DCB8E167C715891">
    <w:name w:val="6E161FEC6B0341FF95DCB8E167C715891"/>
    <w:rsid w:val="002C66BD"/>
    <w:rPr>
      <w:rFonts w:eastAsiaTheme="minorHAnsi"/>
      <w:lang w:eastAsia="en-US"/>
    </w:rPr>
  </w:style>
  <w:style w:type="paragraph" w:customStyle="1" w:styleId="0C87A3E9AD9A40D9BD3DCFAD57DBEF891">
    <w:name w:val="0C87A3E9AD9A40D9BD3DCFAD57DBEF891"/>
    <w:rsid w:val="002C66BD"/>
    <w:rPr>
      <w:rFonts w:eastAsiaTheme="minorHAnsi"/>
      <w:lang w:eastAsia="en-US"/>
    </w:rPr>
  </w:style>
  <w:style w:type="paragraph" w:customStyle="1" w:styleId="3AA0D1AAA9CC4083AA626D4D8985EEBE1">
    <w:name w:val="3AA0D1AAA9CC4083AA626D4D8985EEBE1"/>
    <w:rsid w:val="002C66BD"/>
    <w:pPr>
      <w:spacing w:line="240" w:lineRule="auto"/>
    </w:pPr>
    <w:rPr>
      <w:rFonts w:ascii="Calibri" w:eastAsia="Calibri" w:hAnsi="Calibri" w:cs="Times New Roman"/>
      <w:sz w:val="20"/>
      <w:szCs w:val="20"/>
      <w:lang w:val="el-GR"/>
    </w:rPr>
  </w:style>
  <w:style w:type="paragraph" w:customStyle="1" w:styleId="F27719D55C4C4ABE93FF3EEFF3437EA21">
    <w:name w:val="F27719D55C4C4ABE93FF3EEFF3437EA21"/>
    <w:rsid w:val="002C66BD"/>
    <w:rPr>
      <w:rFonts w:eastAsiaTheme="minorHAnsi"/>
      <w:lang w:eastAsia="en-US"/>
    </w:rPr>
  </w:style>
  <w:style w:type="paragraph" w:customStyle="1" w:styleId="6AB1FE15A0314860845C0E0337045E551">
    <w:name w:val="6AB1FE15A0314860845C0E0337045E551"/>
    <w:rsid w:val="002C66BD"/>
    <w:rPr>
      <w:rFonts w:eastAsiaTheme="minorHAnsi"/>
      <w:lang w:eastAsia="en-US"/>
    </w:rPr>
  </w:style>
  <w:style w:type="paragraph" w:customStyle="1" w:styleId="BBCA491118A34193AA04A6127C8A71301">
    <w:name w:val="BBCA491118A34193AA04A6127C8A71301"/>
    <w:rsid w:val="002C66BD"/>
    <w:rPr>
      <w:rFonts w:eastAsiaTheme="minorHAnsi"/>
      <w:lang w:eastAsia="en-US"/>
    </w:rPr>
  </w:style>
  <w:style w:type="paragraph" w:customStyle="1" w:styleId="A8C5BFBD5ABE45CDBA0C3DDDA4A3979C1">
    <w:name w:val="A8C5BFBD5ABE45CDBA0C3DDDA4A3979C1"/>
    <w:rsid w:val="002C66BD"/>
    <w:rPr>
      <w:rFonts w:eastAsiaTheme="minorHAnsi"/>
      <w:lang w:eastAsia="en-US"/>
    </w:rPr>
  </w:style>
  <w:style w:type="paragraph" w:customStyle="1" w:styleId="253A2C87AA30420197DFE3B3842AC8721">
    <w:name w:val="253A2C87AA30420197DFE3B3842AC8721"/>
    <w:rsid w:val="002C66BD"/>
    <w:rPr>
      <w:rFonts w:eastAsiaTheme="minorHAnsi"/>
      <w:lang w:eastAsia="en-US"/>
    </w:rPr>
  </w:style>
  <w:style w:type="paragraph" w:customStyle="1" w:styleId="C26715A71FEC40469DFDC19125B846BF1">
    <w:name w:val="C26715A71FEC40469DFDC19125B846BF1"/>
    <w:rsid w:val="002C66BD"/>
    <w:rPr>
      <w:rFonts w:eastAsiaTheme="minorHAnsi"/>
      <w:lang w:eastAsia="en-US"/>
    </w:rPr>
  </w:style>
  <w:style w:type="paragraph" w:customStyle="1" w:styleId="BD6D9A7F4F5141358EF83860C55BFABC1">
    <w:name w:val="BD6D9A7F4F5141358EF83860C55BFABC1"/>
    <w:rsid w:val="002C66BD"/>
    <w:rPr>
      <w:rFonts w:eastAsiaTheme="minorHAnsi"/>
      <w:lang w:eastAsia="en-US"/>
    </w:rPr>
  </w:style>
  <w:style w:type="paragraph" w:customStyle="1" w:styleId="C5FFA7B30C164B39844BBD108854A6311">
    <w:name w:val="C5FFA7B30C164B39844BBD108854A6311"/>
    <w:rsid w:val="002C66BD"/>
    <w:rPr>
      <w:rFonts w:eastAsiaTheme="minorHAnsi"/>
      <w:lang w:eastAsia="en-US"/>
    </w:rPr>
  </w:style>
  <w:style w:type="paragraph" w:customStyle="1" w:styleId="AB8CE43F17704085AF600AA1D4817D071">
    <w:name w:val="AB8CE43F17704085AF600AA1D4817D071"/>
    <w:rsid w:val="002C66BD"/>
    <w:rPr>
      <w:rFonts w:eastAsiaTheme="minorHAnsi"/>
      <w:lang w:eastAsia="en-US"/>
    </w:rPr>
  </w:style>
  <w:style w:type="paragraph" w:customStyle="1" w:styleId="C286F7BB336E4786A3ECFE437C389A4B1">
    <w:name w:val="C286F7BB336E4786A3ECFE437C389A4B1"/>
    <w:rsid w:val="002C66BD"/>
    <w:rPr>
      <w:rFonts w:eastAsiaTheme="minorHAnsi"/>
      <w:lang w:eastAsia="en-US"/>
    </w:rPr>
  </w:style>
  <w:style w:type="paragraph" w:customStyle="1" w:styleId="7936193F06CB49D39EEDBF9C46CB50071">
    <w:name w:val="7936193F06CB49D39EEDBF9C46CB50071"/>
    <w:rsid w:val="002C66BD"/>
    <w:rPr>
      <w:rFonts w:eastAsiaTheme="minorHAnsi"/>
      <w:lang w:eastAsia="en-US"/>
    </w:rPr>
  </w:style>
  <w:style w:type="paragraph" w:customStyle="1" w:styleId="0D33FDE4DE2E49508E44420AE9BE43BD1">
    <w:name w:val="0D33FDE4DE2E49508E44420AE9BE43BD1"/>
    <w:rsid w:val="002C66BD"/>
    <w:rPr>
      <w:rFonts w:eastAsiaTheme="minorHAnsi"/>
      <w:lang w:eastAsia="en-US"/>
    </w:rPr>
  </w:style>
  <w:style w:type="paragraph" w:customStyle="1" w:styleId="B9FFF19A7A7E4B62B3441EBDFF155C721">
    <w:name w:val="B9FFF19A7A7E4B62B3441EBDFF155C721"/>
    <w:rsid w:val="002C66BD"/>
    <w:rPr>
      <w:rFonts w:eastAsiaTheme="minorHAnsi"/>
      <w:lang w:eastAsia="en-US"/>
    </w:rPr>
  </w:style>
  <w:style w:type="paragraph" w:customStyle="1" w:styleId="26CC0B9AE7C641DBB446C0B8549408AA1">
    <w:name w:val="26CC0B9AE7C641DBB446C0B8549408AA1"/>
    <w:rsid w:val="002C66BD"/>
    <w:rPr>
      <w:rFonts w:eastAsiaTheme="minorHAnsi"/>
      <w:lang w:eastAsia="en-US"/>
    </w:rPr>
  </w:style>
  <w:style w:type="paragraph" w:customStyle="1" w:styleId="F6204B4B160B4248B938C88D8710842F1">
    <w:name w:val="F6204B4B160B4248B938C88D8710842F1"/>
    <w:rsid w:val="002C66BD"/>
    <w:rPr>
      <w:rFonts w:eastAsiaTheme="minorHAnsi"/>
      <w:lang w:eastAsia="en-US"/>
    </w:rPr>
  </w:style>
  <w:style w:type="paragraph" w:customStyle="1" w:styleId="2A6B5979401142F397E11FFEEA2A12F51">
    <w:name w:val="2A6B5979401142F397E11FFEEA2A12F51"/>
    <w:rsid w:val="002C66BD"/>
    <w:rPr>
      <w:rFonts w:eastAsiaTheme="minorHAnsi"/>
      <w:lang w:eastAsia="en-US"/>
    </w:rPr>
  </w:style>
  <w:style w:type="paragraph" w:customStyle="1" w:styleId="DEB4637CF9F84CB8AD20A7ECC2DDF12C1">
    <w:name w:val="DEB4637CF9F84CB8AD20A7ECC2DDF12C1"/>
    <w:rsid w:val="002C66BD"/>
    <w:rPr>
      <w:rFonts w:eastAsiaTheme="minorHAnsi"/>
      <w:lang w:eastAsia="en-US"/>
    </w:rPr>
  </w:style>
  <w:style w:type="paragraph" w:customStyle="1" w:styleId="056A6376858D4ABBBA1DA042049DB1FC1">
    <w:name w:val="056A6376858D4ABBBA1DA042049DB1FC1"/>
    <w:rsid w:val="002C66BD"/>
    <w:rPr>
      <w:rFonts w:eastAsiaTheme="minorHAnsi"/>
      <w:lang w:eastAsia="en-US"/>
    </w:rPr>
  </w:style>
  <w:style w:type="paragraph" w:customStyle="1" w:styleId="2A84B62DFFC842C39D61701D323FF9DE1">
    <w:name w:val="2A84B62DFFC842C39D61701D323FF9DE1"/>
    <w:rsid w:val="002C66BD"/>
    <w:rPr>
      <w:rFonts w:eastAsiaTheme="minorHAnsi"/>
      <w:lang w:eastAsia="en-US"/>
    </w:rPr>
  </w:style>
  <w:style w:type="paragraph" w:customStyle="1" w:styleId="DC063B462DBC4BCF98FFADF57136ECEC1">
    <w:name w:val="DC063B462DBC4BCF98FFADF57136ECEC1"/>
    <w:rsid w:val="002C66BD"/>
    <w:rPr>
      <w:rFonts w:eastAsiaTheme="minorHAnsi"/>
      <w:lang w:eastAsia="en-US"/>
    </w:rPr>
  </w:style>
  <w:style w:type="paragraph" w:customStyle="1" w:styleId="D700B4C2F78A44BDA8A5FBF8EEAAAC7F1">
    <w:name w:val="D700B4C2F78A44BDA8A5FBF8EEAAAC7F1"/>
    <w:rsid w:val="002C66BD"/>
    <w:rPr>
      <w:rFonts w:eastAsiaTheme="minorHAnsi"/>
      <w:lang w:eastAsia="en-US"/>
    </w:rPr>
  </w:style>
  <w:style w:type="paragraph" w:customStyle="1" w:styleId="1645181E2CBE417099815CD998D8E4CD1">
    <w:name w:val="1645181E2CBE417099815CD998D8E4CD1"/>
    <w:rsid w:val="002C66BD"/>
    <w:rPr>
      <w:rFonts w:eastAsiaTheme="minorHAnsi"/>
      <w:lang w:eastAsia="en-US"/>
    </w:rPr>
  </w:style>
  <w:style w:type="paragraph" w:customStyle="1" w:styleId="078AC48E861A4F90999F43761114326F1">
    <w:name w:val="078AC48E861A4F90999F43761114326F1"/>
    <w:rsid w:val="002C66BD"/>
    <w:rPr>
      <w:rFonts w:eastAsiaTheme="minorHAnsi"/>
      <w:lang w:eastAsia="en-US"/>
    </w:rPr>
  </w:style>
  <w:style w:type="paragraph" w:customStyle="1" w:styleId="DC3C10C694A248E496A55E8AE97A278A1">
    <w:name w:val="DC3C10C694A248E496A55E8AE97A278A1"/>
    <w:rsid w:val="002C66BD"/>
    <w:pPr>
      <w:spacing w:line="240" w:lineRule="auto"/>
    </w:pPr>
    <w:rPr>
      <w:rFonts w:ascii="Calibri" w:eastAsia="Calibri" w:hAnsi="Calibri" w:cs="Times New Roman"/>
      <w:sz w:val="20"/>
      <w:szCs w:val="20"/>
      <w:lang w:val="el-GR"/>
    </w:rPr>
  </w:style>
  <w:style w:type="paragraph" w:customStyle="1" w:styleId="9F8B3474305C4000AC7BE091FED6EBA61">
    <w:name w:val="9F8B3474305C4000AC7BE091FED6EBA61"/>
    <w:rsid w:val="002C66BD"/>
    <w:pPr>
      <w:spacing w:line="240" w:lineRule="auto"/>
    </w:pPr>
    <w:rPr>
      <w:rFonts w:ascii="Calibri" w:eastAsia="Calibri" w:hAnsi="Calibri" w:cs="Times New Roman"/>
      <w:sz w:val="20"/>
      <w:szCs w:val="20"/>
      <w:lang w:val="el-GR"/>
    </w:rPr>
  </w:style>
  <w:style w:type="paragraph" w:customStyle="1" w:styleId="286558D8CECC41ADB3ED2F6B5042B8541">
    <w:name w:val="286558D8CECC41ADB3ED2F6B5042B8541"/>
    <w:rsid w:val="002C66BD"/>
    <w:pPr>
      <w:spacing w:line="240" w:lineRule="auto"/>
    </w:pPr>
    <w:rPr>
      <w:rFonts w:ascii="Calibri" w:eastAsia="Calibri" w:hAnsi="Calibri" w:cs="Times New Roman"/>
      <w:sz w:val="20"/>
      <w:szCs w:val="20"/>
      <w:lang w:val="el-GR"/>
    </w:rPr>
  </w:style>
  <w:style w:type="paragraph" w:customStyle="1" w:styleId="13455ACDDCAB48A1B8539FAF1CC8ABF01">
    <w:name w:val="13455ACDDCAB48A1B8539FAF1CC8ABF01"/>
    <w:rsid w:val="002C66BD"/>
    <w:pPr>
      <w:spacing w:line="240" w:lineRule="auto"/>
    </w:pPr>
    <w:rPr>
      <w:rFonts w:ascii="Calibri" w:eastAsia="Calibri" w:hAnsi="Calibri" w:cs="Times New Roman"/>
      <w:sz w:val="20"/>
      <w:szCs w:val="20"/>
      <w:lang w:val="el-GR"/>
    </w:rPr>
  </w:style>
  <w:style w:type="paragraph" w:customStyle="1" w:styleId="EBD36CF885D447C79B3A00A8C0A7F3EC1">
    <w:name w:val="EBD36CF885D447C79B3A00A8C0A7F3EC1"/>
    <w:rsid w:val="002C66BD"/>
    <w:rPr>
      <w:rFonts w:eastAsiaTheme="minorHAnsi"/>
      <w:lang w:eastAsia="en-US"/>
    </w:rPr>
  </w:style>
  <w:style w:type="paragraph" w:customStyle="1" w:styleId="9B7BDD2611A34934982462FA01E6972B1">
    <w:name w:val="9B7BDD2611A34934982462FA01E6972B1"/>
    <w:rsid w:val="002C66BD"/>
    <w:rPr>
      <w:rFonts w:eastAsiaTheme="minorHAnsi"/>
      <w:lang w:eastAsia="en-US"/>
    </w:rPr>
  </w:style>
  <w:style w:type="paragraph" w:customStyle="1" w:styleId="F9BC7F7A83FB4982980EDB5061F523741">
    <w:name w:val="F9BC7F7A83FB4982980EDB5061F523741"/>
    <w:rsid w:val="002C66BD"/>
    <w:rPr>
      <w:rFonts w:eastAsiaTheme="minorHAnsi"/>
      <w:lang w:eastAsia="en-US"/>
    </w:rPr>
  </w:style>
  <w:style w:type="paragraph" w:customStyle="1" w:styleId="50AD05BC16594C3A868F6B753B34CB221">
    <w:name w:val="50AD05BC16594C3A868F6B753B34CB221"/>
    <w:rsid w:val="002C66BD"/>
    <w:rPr>
      <w:rFonts w:eastAsiaTheme="minorHAnsi"/>
      <w:lang w:eastAsia="en-US"/>
    </w:rPr>
  </w:style>
  <w:style w:type="paragraph" w:customStyle="1" w:styleId="CB8422A14C174392ABC46628090CEBCD1">
    <w:name w:val="CB8422A14C174392ABC46628090CEBCD1"/>
    <w:rsid w:val="002C66BD"/>
    <w:rPr>
      <w:rFonts w:eastAsiaTheme="minorHAnsi"/>
      <w:lang w:eastAsia="en-US"/>
    </w:rPr>
  </w:style>
  <w:style w:type="paragraph" w:customStyle="1" w:styleId="B0AD69F95FBC46FD8D87C18FE3303F471">
    <w:name w:val="B0AD69F95FBC46FD8D87C18FE3303F471"/>
    <w:rsid w:val="002C66BD"/>
    <w:rPr>
      <w:rFonts w:eastAsiaTheme="minorHAnsi"/>
      <w:lang w:eastAsia="en-US"/>
    </w:rPr>
  </w:style>
  <w:style w:type="paragraph" w:customStyle="1" w:styleId="49FE211EB9CC4EC391D248C454D3A66E1">
    <w:name w:val="49FE211EB9CC4EC391D248C454D3A66E1"/>
    <w:rsid w:val="002C66BD"/>
    <w:rPr>
      <w:rFonts w:eastAsiaTheme="minorHAnsi"/>
      <w:lang w:eastAsia="en-US"/>
    </w:rPr>
  </w:style>
  <w:style w:type="paragraph" w:customStyle="1" w:styleId="6EE3435B157C4BCB8C4B6066AEC8C93F1">
    <w:name w:val="6EE3435B157C4BCB8C4B6066AEC8C93F1"/>
    <w:rsid w:val="002C66BD"/>
    <w:rPr>
      <w:rFonts w:eastAsiaTheme="minorHAnsi"/>
      <w:lang w:eastAsia="en-US"/>
    </w:rPr>
  </w:style>
  <w:style w:type="paragraph" w:customStyle="1" w:styleId="1713B88D46284106A6E865F8928B3E5D1">
    <w:name w:val="1713B88D46284106A6E865F8928B3E5D1"/>
    <w:rsid w:val="002C66BD"/>
    <w:rPr>
      <w:rFonts w:eastAsiaTheme="minorHAnsi"/>
      <w:lang w:eastAsia="en-US"/>
    </w:rPr>
  </w:style>
  <w:style w:type="paragraph" w:customStyle="1" w:styleId="A8C7B1CA4B154319A56D22B56DD933831">
    <w:name w:val="A8C7B1CA4B154319A56D22B56DD933831"/>
    <w:rsid w:val="002C66BD"/>
    <w:rPr>
      <w:rFonts w:eastAsiaTheme="minorHAnsi"/>
      <w:lang w:eastAsia="en-US"/>
    </w:rPr>
  </w:style>
  <w:style w:type="paragraph" w:customStyle="1" w:styleId="EC35F55CFF964FF3BF3CCAE26BF0E6421">
    <w:name w:val="EC35F55CFF964FF3BF3CCAE26BF0E6421"/>
    <w:rsid w:val="002C66BD"/>
    <w:pPr>
      <w:spacing w:line="240" w:lineRule="auto"/>
    </w:pPr>
    <w:rPr>
      <w:rFonts w:ascii="Calibri" w:eastAsia="Calibri" w:hAnsi="Calibri" w:cs="Times New Roman"/>
      <w:sz w:val="20"/>
      <w:szCs w:val="20"/>
      <w:lang w:val="el-GR"/>
    </w:rPr>
  </w:style>
  <w:style w:type="paragraph" w:customStyle="1" w:styleId="DC4521DE95F34A2B8C29217CDE2D47EF3">
    <w:name w:val="DC4521DE95F34A2B8C29217CDE2D47EF3"/>
    <w:rsid w:val="002C66BD"/>
    <w:pPr>
      <w:ind w:left="720"/>
      <w:contextualSpacing/>
    </w:pPr>
    <w:rPr>
      <w:rFonts w:eastAsiaTheme="minorHAnsi"/>
      <w:lang w:eastAsia="en-US"/>
    </w:rPr>
  </w:style>
  <w:style w:type="paragraph" w:customStyle="1" w:styleId="2420A3B1D81E4273AA082F704E6B660B3">
    <w:name w:val="2420A3B1D81E4273AA082F704E6B660B3"/>
    <w:rsid w:val="002C66BD"/>
    <w:pPr>
      <w:ind w:left="720"/>
      <w:contextualSpacing/>
    </w:pPr>
    <w:rPr>
      <w:rFonts w:eastAsiaTheme="minorHAnsi"/>
      <w:lang w:eastAsia="en-US"/>
    </w:rPr>
  </w:style>
  <w:style w:type="paragraph" w:customStyle="1" w:styleId="DCD4CDB4FDF6436E8E7CC0BDBBF86AAF3">
    <w:name w:val="DCD4CDB4FDF6436E8E7CC0BDBBF86AAF3"/>
    <w:rsid w:val="002C66BD"/>
    <w:pPr>
      <w:ind w:left="720"/>
      <w:contextualSpacing/>
    </w:pPr>
    <w:rPr>
      <w:rFonts w:eastAsiaTheme="minorHAnsi"/>
      <w:lang w:eastAsia="en-US"/>
    </w:rPr>
  </w:style>
  <w:style w:type="paragraph" w:customStyle="1" w:styleId="4650AE8C54D64088B25E89A91D1216F53">
    <w:name w:val="4650AE8C54D64088B25E89A91D1216F53"/>
    <w:rsid w:val="002C66BD"/>
    <w:pPr>
      <w:ind w:left="720"/>
      <w:contextualSpacing/>
    </w:pPr>
    <w:rPr>
      <w:rFonts w:eastAsiaTheme="minorHAnsi"/>
      <w:lang w:eastAsia="en-US"/>
    </w:rPr>
  </w:style>
  <w:style w:type="paragraph" w:customStyle="1" w:styleId="3E3F3202432A4C7280DBD6D8787B33F13">
    <w:name w:val="3E3F3202432A4C7280DBD6D8787B33F13"/>
    <w:rsid w:val="002C66BD"/>
    <w:pPr>
      <w:ind w:left="720"/>
      <w:contextualSpacing/>
    </w:pPr>
    <w:rPr>
      <w:rFonts w:eastAsiaTheme="minorHAnsi"/>
      <w:lang w:eastAsia="en-US"/>
    </w:rPr>
  </w:style>
  <w:style w:type="paragraph" w:customStyle="1" w:styleId="0D095A766C234EC49BD2E3F66DD96EA83">
    <w:name w:val="0D095A766C234EC49BD2E3F66DD96EA83"/>
    <w:rsid w:val="002C66BD"/>
    <w:pPr>
      <w:ind w:left="720"/>
      <w:contextualSpacing/>
    </w:pPr>
    <w:rPr>
      <w:rFonts w:eastAsiaTheme="minorHAnsi"/>
      <w:lang w:eastAsia="en-US"/>
    </w:rPr>
  </w:style>
  <w:style w:type="paragraph" w:customStyle="1" w:styleId="740FE798F68F4AE6B26CC74D7711F2813">
    <w:name w:val="740FE798F68F4AE6B26CC74D7711F2813"/>
    <w:rsid w:val="002C66BD"/>
    <w:pPr>
      <w:ind w:left="720"/>
      <w:contextualSpacing/>
    </w:pPr>
    <w:rPr>
      <w:rFonts w:eastAsiaTheme="minorHAnsi"/>
      <w:lang w:eastAsia="en-US"/>
    </w:rPr>
  </w:style>
  <w:style w:type="paragraph" w:customStyle="1" w:styleId="B88C0885055B4CFCB016B15222A0D1FF3">
    <w:name w:val="B88C0885055B4CFCB016B15222A0D1FF3"/>
    <w:rsid w:val="002C66BD"/>
    <w:pPr>
      <w:ind w:left="720"/>
      <w:contextualSpacing/>
    </w:pPr>
    <w:rPr>
      <w:rFonts w:eastAsiaTheme="minorHAnsi"/>
      <w:lang w:eastAsia="en-US"/>
    </w:rPr>
  </w:style>
  <w:style w:type="paragraph" w:customStyle="1" w:styleId="271604140D2A4DD388E60570EE727D0E3">
    <w:name w:val="271604140D2A4DD388E60570EE727D0E3"/>
    <w:rsid w:val="002C66BD"/>
    <w:pPr>
      <w:ind w:left="720"/>
      <w:contextualSpacing/>
    </w:pPr>
    <w:rPr>
      <w:rFonts w:eastAsiaTheme="minorHAnsi"/>
      <w:lang w:eastAsia="en-US"/>
    </w:rPr>
  </w:style>
  <w:style w:type="paragraph" w:customStyle="1" w:styleId="83250DB3885741B2BC16C42FDAAAE0903">
    <w:name w:val="83250DB3885741B2BC16C42FDAAAE0903"/>
    <w:rsid w:val="002C66BD"/>
    <w:pPr>
      <w:ind w:left="720"/>
      <w:contextualSpacing/>
    </w:pPr>
    <w:rPr>
      <w:rFonts w:eastAsiaTheme="minorHAnsi"/>
      <w:lang w:eastAsia="en-US"/>
    </w:rPr>
  </w:style>
  <w:style w:type="paragraph" w:customStyle="1" w:styleId="F25E799858054F1DB8A9E06FF63CF0A62">
    <w:name w:val="F25E799858054F1DB8A9E06FF63CF0A62"/>
    <w:rsid w:val="002C66BD"/>
    <w:pPr>
      <w:ind w:left="720"/>
      <w:contextualSpacing/>
    </w:pPr>
    <w:rPr>
      <w:rFonts w:eastAsiaTheme="minorHAnsi"/>
      <w:lang w:eastAsia="en-US"/>
    </w:rPr>
  </w:style>
  <w:style w:type="paragraph" w:customStyle="1" w:styleId="8734D58536DA4F29B0825E575FB958DA">
    <w:name w:val="8734D58536DA4F29B0825E575FB958DA"/>
    <w:rsid w:val="002C66BD"/>
  </w:style>
  <w:style w:type="paragraph" w:customStyle="1" w:styleId="BEDD503D8E864A4CB1F5A6F923500433">
    <w:name w:val="BEDD503D8E864A4CB1F5A6F923500433"/>
    <w:rsid w:val="002C66BD"/>
  </w:style>
  <w:style w:type="paragraph" w:customStyle="1" w:styleId="711BD9C41527472AA6B81574C1F73BDF">
    <w:name w:val="711BD9C41527472AA6B81574C1F73BDF"/>
    <w:rsid w:val="002C66BD"/>
  </w:style>
  <w:style w:type="paragraph" w:customStyle="1" w:styleId="8975C6AC81DF4C32923575A8E3BC9572">
    <w:name w:val="8975C6AC81DF4C32923575A8E3BC9572"/>
    <w:rsid w:val="002C66BD"/>
  </w:style>
  <w:style w:type="paragraph" w:customStyle="1" w:styleId="A85C0A514DF841C79011CC8BD6068C2B">
    <w:name w:val="A85C0A514DF841C79011CC8BD6068C2B"/>
    <w:rsid w:val="002C66BD"/>
  </w:style>
  <w:style w:type="paragraph" w:customStyle="1" w:styleId="343656CA7F7C40EE98257F5CA82DEAE2">
    <w:name w:val="343656CA7F7C40EE98257F5CA82DEAE2"/>
    <w:rsid w:val="002C66BD"/>
  </w:style>
  <w:style w:type="paragraph" w:customStyle="1" w:styleId="85953E76B1C341389854D303434CF865">
    <w:name w:val="85953E76B1C341389854D303434CF865"/>
    <w:rsid w:val="002C66BD"/>
  </w:style>
  <w:style w:type="paragraph" w:customStyle="1" w:styleId="5357A4F374D24CBA9113909C1D294955">
    <w:name w:val="5357A4F374D24CBA9113909C1D294955"/>
    <w:rsid w:val="002C66BD"/>
  </w:style>
  <w:style w:type="paragraph" w:customStyle="1" w:styleId="2DD1C325071044B09F2CDC167A4817D7">
    <w:name w:val="2DD1C325071044B09F2CDC167A4817D7"/>
    <w:rsid w:val="002C66BD"/>
  </w:style>
  <w:style w:type="paragraph" w:customStyle="1" w:styleId="1D838B86E76A434E8A159EAE801AF7A7">
    <w:name w:val="1D838B86E76A434E8A159EAE801AF7A7"/>
    <w:rsid w:val="002C66BD"/>
  </w:style>
  <w:style w:type="paragraph" w:customStyle="1" w:styleId="42A93CC0DE3E473E9A6B3A66FBB40555">
    <w:name w:val="42A93CC0DE3E473E9A6B3A66FBB40555"/>
    <w:rsid w:val="002C66BD"/>
  </w:style>
  <w:style w:type="paragraph" w:customStyle="1" w:styleId="3D503487758E43D2984EE32066861846">
    <w:name w:val="3D503487758E43D2984EE32066861846"/>
    <w:rsid w:val="002C66BD"/>
  </w:style>
  <w:style w:type="paragraph" w:customStyle="1" w:styleId="CC97F01F0B3646F1A54A035CA9BD35A7">
    <w:name w:val="CC97F01F0B3646F1A54A035CA9BD35A7"/>
    <w:rsid w:val="002C66BD"/>
  </w:style>
  <w:style w:type="paragraph" w:customStyle="1" w:styleId="2809C74162D247B7A42FDB47E7CB2A0A">
    <w:name w:val="2809C74162D247B7A42FDB47E7CB2A0A"/>
    <w:rsid w:val="002C66BD"/>
  </w:style>
  <w:style w:type="paragraph" w:customStyle="1" w:styleId="1FA25789F4484638BB56460E976FFF13">
    <w:name w:val="1FA25789F4484638BB56460E976FFF13"/>
    <w:rsid w:val="002C66BD"/>
  </w:style>
  <w:style w:type="paragraph" w:customStyle="1" w:styleId="8B3C6A7CB30C43EEA2256D36E3671ABB">
    <w:name w:val="8B3C6A7CB30C43EEA2256D36E3671ABB"/>
    <w:rsid w:val="002C66BD"/>
  </w:style>
  <w:style w:type="paragraph" w:customStyle="1" w:styleId="F504430B5E0F4B909F1BD7D5B5D90113">
    <w:name w:val="F504430B5E0F4B909F1BD7D5B5D90113"/>
    <w:rsid w:val="002C66BD"/>
  </w:style>
  <w:style w:type="paragraph" w:customStyle="1" w:styleId="869274EABC854285A39F154361E5E583">
    <w:name w:val="869274EABC854285A39F154361E5E583"/>
    <w:rsid w:val="002C66BD"/>
  </w:style>
  <w:style w:type="paragraph" w:customStyle="1" w:styleId="CD50E5A26C7F4F09BB64894BC176F5E6">
    <w:name w:val="CD50E5A26C7F4F09BB64894BC176F5E6"/>
    <w:rsid w:val="002C66BD"/>
  </w:style>
  <w:style w:type="paragraph" w:customStyle="1" w:styleId="103209DC5ACB44E08016D855F08CDCDE">
    <w:name w:val="103209DC5ACB44E08016D855F08CDCDE"/>
    <w:rsid w:val="002C66BD"/>
  </w:style>
  <w:style w:type="paragraph" w:customStyle="1" w:styleId="C92998AB1315455D9F7F38C8B9040F35">
    <w:name w:val="C92998AB1315455D9F7F38C8B9040F35"/>
    <w:rsid w:val="002C66BD"/>
  </w:style>
  <w:style w:type="paragraph" w:customStyle="1" w:styleId="371615EF9E1E4410BB212C05200A07DF">
    <w:name w:val="371615EF9E1E4410BB212C05200A07DF"/>
    <w:rsid w:val="002C66BD"/>
  </w:style>
  <w:style w:type="paragraph" w:customStyle="1" w:styleId="92A40F9FC687401F9BE2CC639076948F">
    <w:name w:val="92A40F9FC687401F9BE2CC639076948F"/>
    <w:rsid w:val="002C66BD"/>
  </w:style>
  <w:style w:type="paragraph" w:customStyle="1" w:styleId="E7A8669821724B5EBC002310BE7053A7">
    <w:name w:val="E7A8669821724B5EBC002310BE7053A7"/>
    <w:rsid w:val="002C66BD"/>
  </w:style>
  <w:style w:type="paragraph" w:customStyle="1" w:styleId="1E028B7166584878A7F457F7819D17B8">
    <w:name w:val="1E028B7166584878A7F457F7819D17B8"/>
    <w:rsid w:val="002C66BD"/>
  </w:style>
  <w:style w:type="paragraph" w:customStyle="1" w:styleId="2116FF6CDFE841EDAD04CE3EAD4D0F5D">
    <w:name w:val="2116FF6CDFE841EDAD04CE3EAD4D0F5D"/>
    <w:rsid w:val="002C66BD"/>
  </w:style>
  <w:style w:type="paragraph" w:customStyle="1" w:styleId="63027C8884B34A34AD6E1871C015F9DB">
    <w:name w:val="63027C8884B34A34AD6E1871C015F9DB"/>
    <w:rsid w:val="002C66BD"/>
  </w:style>
  <w:style w:type="paragraph" w:customStyle="1" w:styleId="091A719ED0C94C98962607A90EE0C717">
    <w:name w:val="091A719ED0C94C98962607A90EE0C717"/>
    <w:rsid w:val="002C66BD"/>
  </w:style>
  <w:style w:type="paragraph" w:customStyle="1" w:styleId="36074F523510403285559908D1679C02">
    <w:name w:val="36074F523510403285559908D1679C02"/>
    <w:rsid w:val="002C66BD"/>
  </w:style>
  <w:style w:type="paragraph" w:customStyle="1" w:styleId="BEDD503D8E864A4CB1F5A6F9235004331">
    <w:name w:val="BEDD503D8E864A4CB1F5A6F9235004331"/>
    <w:rsid w:val="002C66BD"/>
    <w:rPr>
      <w:rFonts w:eastAsiaTheme="minorHAnsi"/>
      <w:lang w:eastAsia="en-US"/>
    </w:rPr>
  </w:style>
  <w:style w:type="paragraph" w:customStyle="1" w:styleId="8B3C6A7CB30C43EEA2256D36E3671ABB1">
    <w:name w:val="8B3C6A7CB30C43EEA2256D36E3671ABB1"/>
    <w:rsid w:val="002C66BD"/>
    <w:pPr>
      <w:ind w:left="720"/>
      <w:contextualSpacing/>
    </w:pPr>
    <w:rPr>
      <w:rFonts w:eastAsiaTheme="minorHAnsi"/>
      <w:lang w:eastAsia="en-US"/>
    </w:rPr>
  </w:style>
  <w:style w:type="paragraph" w:customStyle="1" w:styleId="F504430B5E0F4B909F1BD7D5B5D901131">
    <w:name w:val="F504430B5E0F4B909F1BD7D5B5D901131"/>
    <w:rsid w:val="002C66BD"/>
    <w:pPr>
      <w:ind w:left="720"/>
      <w:contextualSpacing/>
    </w:pPr>
    <w:rPr>
      <w:rFonts w:eastAsiaTheme="minorHAnsi"/>
      <w:lang w:eastAsia="en-US"/>
    </w:rPr>
  </w:style>
  <w:style w:type="paragraph" w:customStyle="1" w:styleId="869274EABC854285A39F154361E5E5831">
    <w:name w:val="869274EABC854285A39F154361E5E5831"/>
    <w:rsid w:val="002C66BD"/>
    <w:pPr>
      <w:ind w:left="720"/>
      <w:contextualSpacing/>
    </w:pPr>
    <w:rPr>
      <w:rFonts w:eastAsiaTheme="minorHAnsi"/>
      <w:lang w:eastAsia="en-US"/>
    </w:rPr>
  </w:style>
  <w:style w:type="paragraph" w:customStyle="1" w:styleId="CD50E5A26C7F4F09BB64894BC176F5E61">
    <w:name w:val="CD50E5A26C7F4F09BB64894BC176F5E61"/>
    <w:rsid w:val="002C66BD"/>
    <w:pPr>
      <w:ind w:left="720"/>
      <w:contextualSpacing/>
    </w:pPr>
    <w:rPr>
      <w:rFonts w:eastAsiaTheme="minorHAnsi"/>
      <w:lang w:eastAsia="en-US"/>
    </w:rPr>
  </w:style>
  <w:style w:type="paragraph" w:customStyle="1" w:styleId="103209DC5ACB44E08016D855F08CDCDE1">
    <w:name w:val="103209DC5ACB44E08016D855F08CDCDE1"/>
    <w:rsid w:val="002C66BD"/>
    <w:pPr>
      <w:ind w:left="720"/>
      <w:contextualSpacing/>
    </w:pPr>
    <w:rPr>
      <w:rFonts w:eastAsiaTheme="minorHAnsi"/>
      <w:lang w:eastAsia="en-US"/>
    </w:rPr>
  </w:style>
  <w:style w:type="paragraph" w:customStyle="1" w:styleId="C92998AB1315455D9F7F38C8B9040F351">
    <w:name w:val="C92998AB1315455D9F7F38C8B9040F351"/>
    <w:rsid w:val="002C66BD"/>
    <w:pPr>
      <w:ind w:left="720"/>
      <w:contextualSpacing/>
    </w:pPr>
    <w:rPr>
      <w:rFonts w:eastAsiaTheme="minorHAnsi"/>
      <w:lang w:eastAsia="en-US"/>
    </w:rPr>
  </w:style>
  <w:style w:type="paragraph" w:customStyle="1" w:styleId="371615EF9E1E4410BB212C05200A07DF1">
    <w:name w:val="371615EF9E1E4410BB212C05200A07DF1"/>
    <w:rsid w:val="002C66BD"/>
    <w:pPr>
      <w:ind w:left="720"/>
      <w:contextualSpacing/>
    </w:pPr>
    <w:rPr>
      <w:rFonts w:eastAsiaTheme="minorHAnsi"/>
      <w:lang w:eastAsia="en-US"/>
    </w:rPr>
  </w:style>
  <w:style w:type="paragraph" w:customStyle="1" w:styleId="92A40F9FC687401F9BE2CC639076948F1">
    <w:name w:val="92A40F9FC687401F9BE2CC639076948F1"/>
    <w:rsid w:val="002C66BD"/>
    <w:pPr>
      <w:ind w:left="720"/>
      <w:contextualSpacing/>
    </w:pPr>
    <w:rPr>
      <w:rFonts w:eastAsiaTheme="minorHAnsi"/>
      <w:lang w:eastAsia="en-US"/>
    </w:rPr>
  </w:style>
  <w:style w:type="paragraph" w:customStyle="1" w:styleId="E7A8669821724B5EBC002310BE7053A71">
    <w:name w:val="E7A8669821724B5EBC002310BE7053A71"/>
    <w:rsid w:val="002C66BD"/>
    <w:pPr>
      <w:ind w:left="720"/>
      <w:contextualSpacing/>
    </w:pPr>
    <w:rPr>
      <w:rFonts w:eastAsiaTheme="minorHAnsi"/>
      <w:lang w:eastAsia="en-US"/>
    </w:rPr>
  </w:style>
  <w:style w:type="paragraph" w:customStyle="1" w:styleId="1E028B7166584878A7F457F7819D17B81">
    <w:name w:val="1E028B7166584878A7F457F7819D17B81"/>
    <w:rsid w:val="002C66BD"/>
    <w:pPr>
      <w:ind w:left="720"/>
      <w:contextualSpacing/>
    </w:pPr>
    <w:rPr>
      <w:rFonts w:eastAsiaTheme="minorHAnsi"/>
      <w:lang w:eastAsia="en-US"/>
    </w:rPr>
  </w:style>
  <w:style w:type="paragraph" w:customStyle="1" w:styleId="2116FF6CDFE841EDAD04CE3EAD4D0F5D1">
    <w:name w:val="2116FF6CDFE841EDAD04CE3EAD4D0F5D1"/>
    <w:rsid w:val="002C66BD"/>
    <w:pPr>
      <w:ind w:left="720"/>
      <w:contextualSpacing/>
    </w:pPr>
    <w:rPr>
      <w:rFonts w:eastAsiaTheme="minorHAnsi"/>
      <w:lang w:eastAsia="en-US"/>
    </w:rPr>
  </w:style>
  <w:style w:type="paragraph" w:customStyle="1" w:styleId="5BF72AD91EBE457BB0B672A75EE065B33">
    <w:name w:val="5BF72AD91EBE457BB0B672A75EE065B33"/>
    <w:rsid w:val="002C66BD"/>
    <w:pPr>
      <w:ind w:left="720"/>
      <w:contextualSpacing/>
    </w:pPr>
    <w:rPr>
      <w:rFonts w:eastAsiaTheme="minorHAnsi"/>
      <w:lang w:eastAsia="en-US"/>
    </w:rPr>
  </w:style>
  <w:style w:type="paragraph" w:customStyle="1" w:styleId="F0AF6A64E2DA436CB4759A5958B06CB43">
    <w:name w:val="F0AF6A64E2DA436CB4759A5958B06CB43"/>
    <w:rsid w:val="002C66BD"/>
    <w:pPr>
      <w:ind w:left="720"/>
      <w:contextualSpacing/>
    </w:pPr>
    <w:rPr>
      <w:rFonts w:eastAsiaTheme="minorHAnsi"/>
      <w:lang w:eastAsia="en-US"/>
    </w:rPr>
  </w:style>
  <w:style w:type="paragraph" w:customStyle="1" w:styleId="824AA3AC7D9C40DBBBE9FF44D092CE273">
    <w:name w:val="824AA3AC7D9C40DBBBE9FF44D092CE273"/>
    <w:rsid w:val="002C66BD"/>
    <w:pPr>
      <w:ind w:left="720"/>
      <w:contextualSpacing/>
    </w:pPr>
    <w:rPr>
      <w:rFonts w:eastAsiaTheme="minorHAnsi"/>
      <w:lang w:eastAsia="en-US"/>
    </w:rPr>
  </w:style>
  <w:style w:type="paragraph" w:customStyle="1" w:styleId="B4CD9E8B37064094A8511E1D6E76F7FD3">
    <w:name w:val="B4CD9E8B37064094A8511E1D6E76F7FD3"/>
    <w:rsid w:val="002C66BD"/>
    <w:pPr>
      <w:ind w:left="720"/>
      <w:contextualSpacing/>
    </w:pPr>
    <w:rPr>
      <w:rFonts w:eastAsiaTheme="minorHAnsi"/>
      <w:lang w:eastAsia="en-US"/>
    </w:rPr>
  </w:style>
  <w:style w:type="paragraph" w:customStyle="1" w:styleId="37499FB6724C44848BC293EEADDB65C63">
    <w:name w:val="37499FB6724C44848BC293EEADDB65C63"/>
    <w:rsid w:val="002C66BD"/>
    <w:pPr>
      <w:ind w:left="720"/>
      <w:contextualSpacing/>
    </w:pPr>
    <w:rPr>
      <w:rFonts w:eastAsiaTheme="minorHAnsi"/>
      <w:lang w:eastAsia="en-US"/>
    </w:rPr>
  </w:style>
  <w:style w:type="paragraph" w:customStyle="1" w:styleId="0FF9485879B046668CD61C2FE9FEF7CB3">
    <w:name w:val="0FF9485879B046668CD61C2FE9FEF7CB3"/>
    <w:rsid w:val="002C66BD"/>
    <w:pPr>
      <w:ind w:left="720"/>
      <w:contextualSpacing/>
    </w:pPr>
    <w:rPr>
      <w:rFonts w:eastAsiaTheme="minorHAnsi"/>
      <w:lang w:eastAsia="en-US"/>
    </w:rPr>
  </w:style>
  <w:style w:type="paragraph" w:customStyle="1" w:styleId="BE0052C4CA7E440B9B84B5E462F5151A3">
    <w:name w:val="BE0052C4CA7E440B9B84B5E462F5151A3"/>
    <w:rsid w:val="002C66BD"/>
    <w:pPr>
      <w:ind w:left="720"/>
      <w:contextualSpacing/>
    </w:pPr>
    <w:rPr>
      <w:rFonts w:eastAsiaTheme="minorHAnsi"/>
      <w:lang w:eastAsia="en-US"/>
    </w:rPr>
  </w:style>
  <w:style w:type="paragraph" w:customStyle="1" w:styleId="06611E8C35B44ED590AC31698EDEABC63">
    <w:name w:val="06611E8C35B44ED590AC31698EDEABC63"/>
    <w:rsid w:val="002C66BD"/>
    <w:pPr>
      <w:ind w:left="720"/>
      <w:contextualSpacing/>
    </w:pPr>
    <w:rPr>
      <w:rFonts w:eastAsiaTheme="minorHAnsi"/>
      <w:lang w:eastAsia="en-US"/>
    </w:rPr>
  </w:style>
  <w:style w:type="paragraph" w:customStyle="1" w:styleId="2EC340843D9248BAA56FB29FDD45B9533">
    <w:name w:val="2EC340843D9248BAA56FB29FDD45B9533"/>
    <w:rsid w:val="002C66BD"/>
    <w:pPr>
      <w:ind w:left="720"/>
      <w:contextualSpacing/>
    </w:pPr>
    <w:rPr>
      <w:rFonts w:eastAsiaTheme="minorHAnsi"/>
      <w:lang w:eastAsia="en-US"/>
    </w:rPr>
  </w:style>
  <w:style w:type="paragraph" w:customStyle="1" w:styleId="6DA658B95C2846959C6C29486C1A487C3">
    <w:name w:val="6DA658B95C2846959C6C29486C1A487C3"/>
    <w:rsid w:val="002C66BD"/>
    <w:pPr>
      <w:ind w:left="720"/>
      <w:contextualSpacing/>
    </w:pPr>
    <w:rPr>
      <w:rFonts w:eastAsiaTheme="minorHAnsi"/>
      <w:lang w:eastAsia="en-US"/>
    </w:rPr>
  </w:style>
  <w:style w:type="paragraph" w:customStyle="1" w:styleId="07625CDBBB1344AE9A0A9BBAB5C44BA53">
    <w:name w:val="07625CDBBB1344AE9A0A9BBAB5C44BA53"/>
    <w:rsid w:val="002C66BD"/>
    <w:pPr>
      <w:ind w:left="720"/>
      <w:contextualSpacing/>
    </w:pPr>
    <w:rPr>
      <w:rFonts w:eastAsiaTheme="minorHAnsi"/>
      <w:lang w:eastAsia="en-US"/>
    </w:rPr>
  </w:style>
  <w:style w:type="paragraph" w:customStyle="1" w:styleId="E240E7F69C964D4BA350124674C0CED83">
    <w:name w:val="E240E7F69C964D4BA350124674C0CED83"/>
    <w:rsid w:val="002C66BD"/>
    <w:pPr>
      <w:ind w:left="720"/>
      <w:contextualSpacing/>
    </w:pPr>
    <w:rPr>
      <w:rFonts w:eastAsiaTheme="minorHAnsi"/>
      <w:lang w:eastAsia="en-US"/>
    </w:rPr>
  </w:style>
  <w:style w:type="paragraph" w:customStyle="1" w:styleId="AA20D74FC86947699D18FBB728F5B5C63">
    <w:name w:val="AA20D74FC86947699D18FBB728F5B5C63"/>
    <w:rsid w:val="002C66BD"/>
    <w:pPr>
      <w:ind w:left="720"/>
      <w:contextualSpacing/>
    </w:pPr>
    <w:rPr>
      <w:rFonts w:eastAsiaTheme="minorHAnsi"/>
      <w:lang w:eastAsia="en-US"/>
    </w:rPr>
  </w:style>
  <w:style w:type="paragraph" w:customStyle="1" w:styleId="1F61C71771394B3FAD571C80E3E57CFC3">
    <w:name w:val="1F61C71771394B3FAD571C80E3E57CFC3"/>
    <w:rsid w:val="002C66BD"/>
    <w:pPr>
      <w:ind w:left="720"/>
      <w:contextualSpacing/>
    </w:pPr>
    <w:rPr>
      <w:rFonts w:eastAsiaTheme="minorHAnsi"/>
      <w:lang w:eastAsia="en-US"/>
    </w:rPr>
  </w:style>
  <w:style w:type="paragraph" w:customStyle="1" w:styleId="508A42CC454F49B99298FE95D5F8D6683">
    <w:name w:val="508A42CC454F49B99298FE95D5F8D6683"/>
    <w:rsid w:val="002C66BD"/>
    <w:pPr>
      <w:ind w:left="720"/>
      <w:contextualSpacing/>
    </w:pPr>
    <w:rPr>
      <w:rFonts w:eastAsiaTheme="minorHAnsi"/>
      <w:lang w:eastAsia="en-US"/>
    </w:rPr>
  </w:style>
  <w:style w:type="paragraph" w:customStyle="1" w:styleId="547BB186DCAD413D839747C166705C6C3">
    <w:name w:val="547BB186DCAD413D839747C166705C6C3"/>
    <w:rsid w:val="002C66BD"/>
    <w:pPr>
      <w:ind w:left="720"/>
      <w:contextualSpacing/>
    </w:pPr>
    <w:rPr>
      <w:rFonts w:eastAsiaTheme="minorHAnsi"/>
      <w:lang w:eastAsia="en-US"/>
    </w:rPr>
  </w:style>
  <w:style w:type="paragraph" w:customStyle="1" w:styleId="8B71DBDB00EC462CB4622B41508D18073">
    <w:name w:val="8B71DBDB00EC462CB4622B41508D18073"/>
    <w:rsid w:val="002C66BD"/>
    <w:pPr>
      <w:ind w:left="720"/>
      <w:contextualSpacing/>
    </w:pPr>
    <w:rPr>
      <w:rFonts w:eastAsiaTheme="minorHAnsi"/>
      <w:lang w:eastAsia="en-US"/>
    </w:rPr>
  </w:style>
  <w:style w:type="paragraph" w:customStyle="1" w:styleId="5B287B43924144A3B3F29F53FBEA4EC43">
    <w:name w:val="5B287B43924144A3B3F29F53FBEA4EC43"/>
    <w:rsid w:val="002C66BD"/>
    <w:pPr>
      <w:ind w:left="720"/>
      <w:contextualSpacing/>
    </w:pPr>
    <w:rPr>
      <w:rFonts w:eastAsiaTheme="minorHAnsi"/>
      <w:lang w:eastAsia="en-US"/>
    </w:rPr>
  </w:style>
  <w:style w:type="paragraph" w:customStyle="1" w:styleId="57C8B3CF55A74DDF8F58BCE8DF94CF0C3">
    <w:name w:val="57C8B3CF55A74DDF8F58BCE8DF94CF0C3"/>
    <w:rsid w:val="002C66BD"/>
    <w:rPr>
      <w:rFonts w:eastAsiaTheme="minorHAnsi"/>
      <w:lang w:eastAsia="en-US"/>
    </w:rPr>
  </w:style>
  <w:style w:type="paragraph" w:customStyle="1" w:styleId="DCDCF62E36AE4843950AA17DF02B69FC3">
    <w:name w:val="DCDCF62E36AE4843950AA17DF02B69FC3"/>
    <w:rsid w:val="002C66BD"/>
    <w:rPr>
      <w:rFonts w:eastAsiaTheme="minorHAnsi"/>
      <w:lang w:eastAsia="en-US"/>
    </w:rPr>
  </w:style>
  <w:style w:type="paragraph" w:customStyle="1" w:styleId="E763D080E4C945FC9F211C5E9A35DAB53">
    <w:name w:val="E763D080E4C945FC9F211C5E9A35DAB53"/>
    <w:rsid w:val="002C66BD"/>
    <w:rPr>
      <w:rFonts w:eastAsiaTheme="minorHAnsi"/>
      <w:lang w:eastAsia="en-US"/>
    </w:rPr>
  </w:style>
  <w:style w:type="paragraph" w:customStyle="1" w:styleId="CD6313254BF646AD8EAE5EF5A42C43EE3">
    <w:name w:val="CD6313254BF646AD8EAE5EF5A42C43EE3"/>
    <w:rsid w:val="002C66BD"/>
    <w:rPr>
      <w:rFonts w:eastAsiaTheme="minorHAnsi"/>
      <w:lang w:eastAsia="en-US"/>
    </w:rPr>
  </w:style>
  <w:style w:type="paragraph" w:customStyle="1" w:styleId="E8020AAAE32C40DCA3B2CE121CA111DF3">
    <w:name w:val="E8020AAAE32C40DCA3B2CE121CA111DF3"/>
    <w:rsid w:val="002C66BD"/>
    <w:rPr>
      <w:rFonts w:eastAsiaTheme="minorHAnsi"/>
      <w:lang w:eastAsia="en-US"/>
    </w:rPr>
  </w:style>
  <w:style w:type="paragraph" w:customStyle="1" w:styleId="07CE349CC97242449697F60895E641603">
    <w:name w:val="07CE349CC97242449697F60895E641603"/>
    <w:rsid w:val="002C66BD"/>
    <w:rPr>
      <w:rFonts w:eastAsiaTheme="minorHAnsi"/>
      <w:lang w:eastAsia="en-US"/>
    </w:rPr>
  </w:style>
  <w:style w:type="paragraph" w:customStyle="1" w:styleId="8146DE757C3C4196AC7F72894C031EE43">
    <w:name w:val="8146DE757C3C4196AC7F72894C031EE43"/>
    <w:rsid w:val="002C66BD"/>
    <w:rPr>
      <w:rFonts w:eastAsiaTheme="minorHAnsi"/>
      <w:lang w:eastAsia="en-US"/>
    </w:rPr>
  </w:style>
  <w:style w:type="paragraph" w:customStyle="1" w:styleId="718FB6C9ED64408AB692D24C3F9B30683">
    <w:name w:val="718FB6C9ED64408AB692D24C3F9B30683"/>
    <w:rsid w:val="002C66BD"/>
    <w:pPr>
      <w:spacing w:line="240" w:lineRule="auto"/>
    </w:pPr>
    <w:rPr>
      <w:rFonts w:ascii="Calibri" w:eastAsia="Calibri" w:hAnsi="Calibri" w:cs="Times New Roman"/>
      <w:sz w:val="20"/>
      <w:szCs w:val="20"/>
      <w:lang w:val="el-GR"/>
    </w:rPr>
  </w:style>
  <w:style w:type="paragraph" w:customStyle="1" w:styleId="2AE212C72E834A14B3A994E720259CB83">
    <w:name w:val="2AE212C72E834A14B3A994E720259CB83"/>
    <w:rsid w:val="002C66BD"/>
    <w:rPr>
      <w:rFonts w:eastAsiaTheme="minorHAnsi"/>
      <w:lang w:eastAsia="en-US"/>
    </w:rPr>
  </w:style>
  <w:style w:type="paragraph" w:customStyle="1" w:styleId="60A08CC9FC1A494BADA53F7C2B48C4903">
    <w:name w:val="60A08CC9FC1A494BADA53F7C2B48C4903"/>
    <w:rsid w:val="002C66BD"/>
    <w:rPr>
      <w:rFonts w:eastAsiaTheme="minorHAnsi"/>
      <w:lang w:eastAsia="en-US"/>
    </w:rPr>
  </w:style>
  <w:style w:type="paragraph" w:customStyle="1" w:styleId="1692853285CC4E199093CD1A6A5C538A3">
    <w:name w:val="1692853285CC4E199093CD1A6A5C538A3"/>
    <w:rsid w:val="002C66BD"/>
    <w:rPr>
      <w:rFonts w:eastAsiaTheme="minorHAnsi"/>
      <w:lang w:eastAsia="en-US"/>
    </w:rPr>
  </w:style>
  <w:style w:type="paragraph" w:customStyle="1" w:styleId="B86A56194DAE4B5B9A68888153376D293">
    <w:name w:val="B86A56194DAE4B5B9A68888153376D293"/>
    <w:rsid w:val="002C66BD"/>
    <w:rPr>
      <w:rFonts w:eastAsiaTheme="minorHAnsi"/>
      <w:lang w:eastAsia="en-US"/>
    </w:rPr>
  </w:style>
  <w:style w:type="paragraph" w:customStyle="1" w:styleId="2695D60D867E4425A69EF51526EF76533">
    <w:name w:val="2695D60D867E4425A69EF51526EF76533"/>
    <w:rsid w:val="002C66BD"/>
    <w:pPr>
      <w:spacing w:line="240" w:lineRule="auto"/>
    </w:pPr>
    <w:rPr>
      <w:rFonts w:ascii="Calibri" w:eastAsia="Calibri" w:hAnsi="Calibri" w:cs="Times New Roman"/>
      <w:sz w:val="20"/>
      <w:szCs w:val="20"/>
      <w:lang w:val="el-GR"/>
    </w:rPr>
  </w:style>
  <w:style w:type="paragraph" w:customStyle="1" w:styleId="67B864C1663D41E9B504D498B2A7CE863">
    <w:name w:val="67B864C1663D41E9B504D498B2A7CE863"/>
    <w:rsid w:val="002C66BD"/>
    <w:rPr>
      <w:rFonts w:eastAsiaTheme="minorHAnsi"/>
      <w:lang w:eastAsia="en-US"/>
    </w:rPr>
  </w:style>
  <w:style w:type="paragraph" w:customStyle="1" w:styleId="D2570A6841304DCA8D4E6D4ECBD72ECF3">
    <w:name w:val="D2570A6841304DCA8D4E6D4ECBD72ECF3"/>
    <w:rsid w:val="002C66BD"/>
    <w:rPr>
      <w:rFonts w:eastAsiaTheme="minorHAnsi"/>
      <w:lang w:eastAsia="en-US"/>
    </w:rPr>
  </w:style>
  <w:style w:type="paragraph" w:customStyle="1" w:styleId="09E93AA7FCF244D0931FBD97D36C07DB3">
    <w:name w:val="09E93AA7FCF244D0931FBD97D36C07DB3"/>
    <w:rsid w:val="002C66BD"/>
    <w:rPr>
      <w:rFonts w:eastAsiaTheme="minorHAnsi"/>
      <w:lang w:eastAsia="en-US"/>
    </w:rPr>
  </w:style>
  <w:style w:type="paragraph" w:customStyle="1" w:styleId="64D14A7EAD444997A62194AE365BCA803">
    <w:name w:val="64D14A7EAD444997A62194AE365BCA803"/>
    <w:rsid w:val="002C66BD"/>
    <w:rPr>
      <w:rFonts w:eastAsiaTheme="minorHAnsi"/>
      <w:lang w:eastAsia="en-US"/>
    </w:rPr>
  </w:style>
  <w:style w:type="paragraph" w:customStyle="1" w:styleId="ABBC3CEBFBD84E558F8F9C5713834A083">
    <w:name w:val="ABBC3CEBFBD84E558F8F9C5713834A083"/>
    <w:rsid w:val="002C66BD"/>
    <w:pPr>
      <w:spacing w:line="240" w:lineRule="auto"/>
    </w:pPr>
    <w:rPr>
      <w:rFonts w:ascii="Calibri" w:eastAsia="Calibri" w:hAnsi="Calibri" w:cs="Times New Roman"/>
      <w:sz w:val="20"/>
      <w:szCs w:val="20"/>
      <w:lang w:val="el-GR"/>
    </w:rPr>
  </w:style>
  <w:style w:type="paragraph" w:customStyle="1" w:styleId="B27B61ED96084D3EB06F4A2B32D141F03">
    <w:name w:val="B27B61ED96084D3EB06F4A2B32D141F03"/>
    <w:rsid w:val="002C66BD"/>
    <w:pPr>
      <w:spacing w:line="240" w:lineRule="auto"/>
    </w:pPr>
    <w:rPr>
      <w:rFonts w:ascii="Calibri" w:eastAsia="Calibri" w:hAnsi="Calibri" w:cs="Times New Roman"/>
      <w:sz w:val="20"/>
      <w:szCs w:val="20"/>
      <w:lang w:val="el-GR"/>
    </w:rPr>
  </w:style>
  <w:style w:type="paragraph" w:customStyle="1" w:styleId="90F476ACD8D649C6BA61679E2511A7D12">
    <w:name w:val="90F476ACD8D649C6BA61679E2511A7D12"/>
    <w:rsid w:val="002C66BD"/>
    <w:pPr>
      <w:spacing w:line="240" w:lineRule="auto"/>
    </w:pPr>
    <w:rPr>
      <w:rFonts w:ascii="Calibri" w:eastAsia="Calibri" w:hAnsi="Calibri" w:cs="Times New Roman"/>
      <w:sz w:val="20"/>
      <w:szCs w:val="20"/>
      <w:lang w:val="el-GR"/>
    </w:rPr>
  </w:style>
  <w:style w:type="paragraph" w:customStyle="1" w:styleId="C187ABBFF05A4ED6AA6F860FB497C0662">
    <w:name w:val="C187ABBFF05A4ED6AA6F860FB497C0662"/>
    <w:rsid w:val="002C66BD"/>
    <w:pPr>
      <w:spacing w:line="240" w:lineRule="auto"/>
    </w:pPr>
    <w:rPr>
      <w:rFonts w:ascii="Calibri" w:eastAsia="Calibri" w:hAnsi="Calibri" w:cs="Times New Roman"/>
      <w:sz w:val="20"/>
      <w:szCs w:val="20"/>
      <w:lang w:val="el-GR"/>
    </w:rPr>
  </w:style>
  <w:style w:type="paragraph" w:customStyle="1" w:styleId="F3877751243D483C8967B21B3E212EED2">
    <w:name w:val="F3877751243D483C8967B21B3E212EED2"/>
    <w:rsid w:val="002C66BD"/>
    <w:pPr>
      <w:spacing w:line="240" w:lineRule="auto"/>
    </w:pPr>
    <w:rPr>
      <w:rFonts w:ascii="Calibri" w:eastAsia="Calibri" w:hAnsi="Calibri" w:cs="Times New Roman"/>
      <w:sz w:val="20"/>
      <w:szCs w:val="20"/>
      <w:lang w:val="el-GR"/>
    </w:rPr>
  </w:style>
  <w:style w:type="paragraph" w:customStyle="1" w:styleId="55B67BEA11044A3382F2EDCAA84A9F562">
    <w:name w:val="55B67BEA11044A3382F2EDCAA84A9F562"/>
    <w:rsid w:val="002C66BD"/>
    <w:rPr>
      <w:rFonts w:eastAsiaTheme="minorHAnsi"/>
      <w:lang w:eastAsia="en-US"/>
    </w:rPr>
  </w:style>
  <w:style w:type="paragraph" w:customStyle="1" w:styleId="007DF43A5F4F4326B8B18422F647CB0C2">
    <w:name w:val="007DF43A5F4F4326B8B18422F647CB0C2"/>
    <w:rsid w:val="002C66BD"/>
    <w:rPr>
      <w:rFonts w:eastAsiaTheme="minorHAnsi"/>
      <w:lang w:eastAsia="en-US"/>
    </w:rPr>
  </w:style>
  <w:style w:type="paragraph" w:customStyle="1" w:styleId="BB67CC175B1A48CA85D639C360EE8E442">
    <w:name w:val="BB67CC175B1A48CA85D639C360EE8E442"/>
    <w:rsid w:val="002C66BD"/>
    <w:rPr>
      <w:rFonts w:eastAsiaTheme="minorHAnsi"/>
      <w:lang w:eastAsia="en-US"/>
    </w:rPr>
  </w:style>
  <w:style w:type="paragraph" w:customStyle="1" w:styleId="410AD7B3EEC9401E8AB979739BA9DF002">
    <w:name w:val="410AD7B3EEC9401E8AB979739BA9DF002"/>
    <w:rsid w:val="002C66BD"/>
    <w:rPr>
      <w:rFonts w:eastAsiaTheme="minorHAnsi"/>
      <w:lang w:eastAsia="en-US"/>
    </w:rPr>
  </w:style>
  <w:style w:type="paragraph" w:customStyle="1" w:styleId="3FFEF82962E34B678A932F99004AE12E2">
    <w:name w:val="3FFEF82962E34B678A932F99004AE12E2"/>
    <w:rsid w:val="002C66BD"/>
    <w:rPr>
      <w:rFonts w:eastAsiaTheme="minorHAnsi"/>
      <w:lang w:eastAsia="en-US"/>
    </w:rPr>
  </w:style>
  <w:style w:type="paragraph" w:customStyle="1" w:styleId="6E161FEC6B0341FF95DCB8E167C715892">
    <w:name w:val="6E161FEC6B0341FF95DCB8E167C715892"/>
    <w:rsid w:val="002C66BD"/>
    <w:rPr>
      <w:rFonts w:eastAsiaTheme="minorHAnsi"/>
      <w:lang w:eastAsia="en-US"/>
    </w:rPr>
  </w:style>
  <w:style w:type="paragraph" w:customStyle="1" w:styleId="0C87A3E9AD9A40D9BD3DCFAD57DBEF892">
    <w:name w:val="0C87A3E9AD9A40D9BD3DCFAD57DBEF892"/>
    <w:rsid w:val="002C66BD"/>
    <w:rPr>
      <w:rFonts w:eastAsiaTheme="minorHAnsi"/>
      <w:lang w:eastAsia="en-US"/>
    </w:rPr>
  </w:style>
  <w:style w:type="paragraph" w:customStyle="1" w:styleId="3AA0D1AAA9CC4083AA626D4D8985EEBE2">
    <w:name w:val="3AA0D1AAA9CC4083AA626D4D8985EEBE2"/>
    <w:rsid w:val="002C66BD"/>
    <w:pPr>
      <w:spacing w:line="240" w:lineRule="auto"/>
    </w:pPr>
    <w:rPr>
      <w:rFonts w:ascii="Calibri" w:eastAsia="Calibri" w:hAnsi="Calibri" w:cs="Times New Roman"/>
      <w:sz w:val="20"/>
      <w:szCs w:val="20"/>
      <w:lang w:val="el-GR"/>
    </w:rPr>
  </w:style>
  <w:style w:type="paragraph" w:customStyle="1" w:styleId="F27719D55C4C4ABE93FF3EEFF3437EA22">
    <w:name w:val="F27719D55C4C4ABE93FF3EEFF3437EA22"/>
    <w:rsid w:val="002C66BD"/>
    <w:rPr>
      <w:rFonts w:eastAsiaTheme="minorHAnsi"/>
      <w:lang w:eastAsia="en-US"/>
    </w:rPr>
  </w:style>
  <w:style w:type="paragraph" w:customStyle="1" w:styleId="6AB1FE15A0314860845C0E0337045E552">
    <w:name w:val="6AB1FE15A0314860845C0E0337045E552"/>
    <w:rsid w:val="002C66BD"/>
    <w:rPr>
      <w:rFonts w:eastAsiaTheme="minorHAnsi"/>
      <w:lang w:eastAsia="en-US"/>
    </w:rPr>
  </w:style>
  <w:style w:type="paragraph" w:customStyle="1" w:styleId="BBCA491118A34193AA04A6127C8A71302">
    <w:name w:val="BBCA491118A34193AA04A6127C8A71302"/>
    <w:rsid w:val="002C66BD"/>
    <w:rPr>
      <w:rFonts w:eastAsiaTheme="minorHAnsi"/>
      <w:lang w:eastAsia="en-US"/>
    </w:rPr>
  </w:style>
  <w:style w:type="paragraph" w:customStyle="1" w:styleId="A8C5BFBD5ABE45CDBA0C3DDDA4A3979C2">
    <w:name w:val="A8C5BFBD5ABE45CDBA0C3DDDA4A3979C2"/>
    <w:rsid w:val="002C66BD"/>
    <w:rPr>
      <w:rFonts w:eastAsiaTheme="minorHAnsi"/>
      <w:lang w:eastAsia="en-US"/>
    </w:rPr>
  </w:style>
  <w:style w:type="paragraph" w:customStyle="1" w:styleId="253A2C87AA30420197DFE3B3842AC8722">
    <w:name w:val="253A2C87AA30420197DFE3B3842AC8722"/>
    <w:rsid w:val="002C66BD"/>
    <w:rPr>
      <w:rFonts w:eastAsiaTheme="minorHAnsi"/>
      <w:lang w:eastAsia="en-US"/>
    </w:rPr>
  </w:style>
  <w:style w:type="paragraph" w:customStyle="1" w:styleId="C26715A71FEC40469DFDC19125B846BF2">
    <w:name w:val="C26715A71FEC40469DFDC19125B846BF2"/>
    <w:rsid w:val="002C66BD"/>
    <w:rPr>
      <w:rFonts w:eastAsiaTheme="minorHAnsi"/>
      <w:lang w:eastAsia="en-US"/>
    </w:rPr>
  </w:style>
  <w:style w:type="paragraph" w:customStyle="1" w:styleId="BD6D9A7F4F5141358EF83860C55BFABC2">
    <w:name w:val="BD6D9A7F4F5141358EF83860C55BFABC2"/>
    <w:rsid w:val="002C66BD"/>
    <w:rPr>
      <w:rFonts w:eastAsiaTheme="minorHAnsi"/>
      <w:lang w:eastAsia="en-US"/>
    </w:rPr>
  </w:style>
  <w:style w:type="paragraph" w:customStyle="1" w:styleId="C5FFA7B30C164B39844BBD108854A6312">
    <w:name w:val="C5FFA7B30C164B39844BBD108854A6312"/>
    <w:rsid w:val="002C66BD"/>
    <w:rPr>
      <w:rFonts w:eastAsiaTheme="minorHAnsi"/>
      <w:lang w:eastAsia="en-US"/>
    </w:rPr>
  </w:style>
  <w:style w:type="paragraph" w:customStyle="1" w:styleId="AB8CE43F17704085AF600AA1D4817D072">
    <w:name w:val="AB8CE43F17704085AF600AA1D4817D072"/>
    <w:rsid w:val="002C66BD"/>
    <w:rPr>
      <w:rFonts w:eastAsiaTheme="minorHAnsi"/>
      <w:lang w:eastAsia="en-US"/>
    </w:rPr>
  </w:style>
  <w:style w:type="paragraph" w:customStyle="1" w:styleId="C286F7BB336E4786A3ECFE437C389A4B2">
    <w:name w:val="C286F7BB336E4786A3ECFE437C389A4B2"/>
    <w:rsid w:val="002C66BD"/>
    <w:rPr>
      <w:rFonts w:eastAsiaTheme="minorHAnsi"/>
      <w:lang w:eastAsia="en-US"/>
    </w:rPr>
  </w:style>
  <w:style w:type="paragraph" w:customStyle="1" w:styleId="7936193F06CB49D39EEDBF9C46CB50072">
    <w:name w:val="7936193F06CB49D39EEDBF9C46CB50072"/>
    <w:rsid w:val="002C66BD"/>
    <w:rPr>
      <w:rFonts w:eastAsiaTheme="minorHAnsi"/>
      <w:lang w:eastAsia="en-US"/>
    </w:rPr>
  </w:style>
  <w:style w:type="paragraph" w:customStyle="1" w:styleId="0D33FDE4DE2E49508E44420AE9BE43BD2">
    <w:name w:val="0D33FDE4DE2E49508E44420AE9BE43BD2"/>
    <w:rsid w:val="002C66BD"/>
    <w:rPr>
      <w:rFonts w:eastAsiaTheme="minorHAnsi"/>
      <w:lang w:eastAsia="en-US"/>
    </w:rPr>
  </w:style>
  <w:style w:type="paragraph" w:customStyle="1" w:styleId="B9FFF19A7A7E4B62B3441EBDFF155C722">
    <w:name w:val="B9FFF19A7A7E4B62B3441EBDFF155C722"/>
    <w:rsid w:val="002C66BD"/>
    <w:rPr>
      <w:rFonts w:eastAsiaTheme="minorHAnsi"/>
      <w:lang w:eastAsia="en-US"/>
    </w:rPr>
  </w:style>
  <w:style w:type="paragraph" w:customStyle="1" w:styleId="26CC0B9AE7C641DBB446C0B8549408AA2">
    <w:name w:val="26CC0B9AE7C641DBB446C0B8549408AA2"/>
    <w:rsid w:val="002C66BD"/>
    <w:rPr>
      <w:rFonts w:eastAsiaTheme="minorHAnsi"/>
      <w:lang w:eastAsia="en-US"/>
    </w:rPr>
  </w:style>
  <w:style w:type="paragraph" w:customStyle="1" w:styleId="F6204B4B160B4248B938C88D8710842F2">
    <w:name w:val="F6204B4B160B4248B938C88D8710842F2"/>
    <w:rsid w:val="002C66BD"/>
    <w:rPr>
      <w:rFonts w:eastAsiaTheme="minorHAnsi"/>
      <w:lang w:eastAsia="en-US"/>
    </w:rPr>
  </w:style>
  <w:style w:type="paragraph" w:customStyle="1" w:styleId="2A6B5979401142F397E11FFEEA2A12F52">
    <w:name w:val="2A6B5979401142F397E11FFEEA2A12F52"/>
    <w:rsid w:val="002C66BD"/>
    <w:rPr>
      <w:rFonts w:eastAsiaTheme="minorHAnsi"/>
      <w:lang w:eastAsia="en-US"/>
    </w:rPr>
  </w:style>
  <w:style w:type="paragraph" w:customStyle="1" w:styleId="DEB4637CF9F84CB8AD20A7ECC2DDF12C2">
    <w:name w:val="DEB4637CF9F84CB8AD20A7ECC2DDF12C2"/>
    <w:rsid w:val="002C66BD"/>
    <w:rPr>
      <w:rFonts w:eastAsiaTheme="minorHAnsi"/>
      <w:lang w:eastAsia="en-US"/>
    </w:rPr>
  </w:style>
  <w:style w:type="paragraph" w:customStyle="1" w:styleId="056A6376858D4ABBBA1DA042049DB1FC2">
    <w:name w:val="056A6376858D4ABBBA1DA042049DB1FC2"/>
    <w:rsid w:val="002C66BD"/>
    <w:rPr>
      <w:rFonts w:eastAsiaTheme="minorHAnsi"/>
      <w:lang w:eastAsia="en-US"/>
    </w:rPr>
  </w:style>
  <w:style w:type="paragraph" w:customStyle="1" w:styleId="2A84B62DFFC842C39D61701D323FF9DE2">
    <w:name w:val="2A84B62DFFC842C39D61701D323FF9DE2"/>
    <w:rsid w:val="002C66BD"/>
    <w:rPr>
      <w:rFonts w:eastAsiaTheme="minorHAnsi"/>
      <w:lang w:eastAsia="en-US"/>
    </w:rPr>
  </w:style>
  <w:style w:type="paragraph" w:customStyle="1" w:styleId="DC063B462DBC4BCF98FFADF57136ECEC2">
    <w:name w:val="DC063B462DBC4BCF98FFADF57136ECEC2"/>
    <w:rsid w:val="002C66BD"/>
    <w:rPr>
      <w:rFonts w:eastAsiaTheme="minorHAnsi"/>
      <w:lang w:eastAsia="en-US"/>
    </w:rPr>
  </w:style>
  <w:style w:type="paragraph" w:customStyle="1" w:styleId="D700B4C2F78A44BDA8A5FBF8EEAAAC7F2">
    <w:name w:val="D700B4C2F78A44BDA8A5FBF8EEAAAC7F2"/>
    <w:rsid w:val="002C66BD"/>
    <w:rPr>
      <w:rFonts w:eastAsiaTheme="minorHAnsi"/>
      <w:lang w:eastAsia="en-US"/>
    </w:rPr>
  </w:style>
  <w:style w:type="paragraph" w:customStyle="1" w:styleId="1645181E2CBE417099815CD998D8E4CD2">
    <w:name w:val="1645181E2CBE417099815CD998D8E4CD2"/>
    <w:rsid w:val="002C66BD"/>
    <w:rPr>
      <w:rFonts w:eastAsiaTheme="minorHAnsi"/>
      <w:lang w:eastAsia="en-US"/>
    </w:rPr>
  </w:style>
  <w:style w:type="paragraph" w:customStyle="1" w:styleId="078AC48E861A4F90999F43761114326F2">
    <w:name w:val="078AC48E861A4F90999F43761114326F2"/>
    <w:rsid w:val="002C66BD"/>
    <w:rPr>
      <w:rFonts w:eastAsiaTheme="minorHAnsi"/>
      <w:lang w:eastAsia="en-US"/>
    </w:rPr>
  </w:style>
  <w:style w:type="paragraph" w:customStyle="1" w:styleId="DC3C10C694A248E496A55E8AE97A278A2">
    <w:name w:val="DC3C10C694A248E496A55E8AE97A278A2"/>
    <w:rsid w:val="002C66BD"/>
    <w:pPr>
      <w:spacing w:line="240" w:lineRule="auto"/>
    </w:pPr>
    <w:rPr>
      <w:rFonts w:ascii="Calibri" w:eastAsia="Calibri" w:hAnsi="Calibri" w:cs="Times New Roman"/>
      <w:sz w:val="20"/>
      <w:szCs w:val="20"/>
      <w:lang w:val="el-GR"/>
    </w:rPr>
  </w:style>
  <w:style w:type="paragraph" w:customStyle="1" w:styleId="9F8B3474305C4000AC7BE091FED6EBA62">
    <w:name w:val="9F8B3474305C4000AC7BE091FED6EBA62"/>
    <w:rsid w:val="002C66BD"/>
    <w:pPr>
      <w:spacing w:line="240" w:lineRule="auto"/>
    </w:pPr>
    <w:rPr>
      <w:rFonts w:ascii="Calibri" w:eastAsia="Calibri" w:hAnsi="Calibri" w:cs="Times New Roman"/>
      <w:sz w:val="20"/>
      <w:szCs w:val="20"/>
      <w:lang w:val="el-GR"/>
    </w:rPr>
  </w:style>
  <w:style w:type="paragraph" w:customStyle="1" w:styleId="286558D8CECC41ADB3ED2F6B5042B8542">
    <w:name w:val="286558D8CECC41ADB3ED2F6B5042B8542"/>
    <w:rsid w:val="002C66BD"/>
    <w:pPr>
      <w:spacing w:line="240" w:lineRule="auto"/>
    </w:pPr>
    <w:rPr>
      <w:rFonts w:ascii="Calibri" w:eastAsia="Calibri" w:hAnsi="Calibri" w:cs="Times New Roman"/>
      <w:sz w:val="20"/>
      <w:szCs w:val="20"/>
      <w:lang w:val="el-GR"/>
    </w:rPr>
  </w:style>
  <w:style w:type="paragraph" w:customStyle="1" w:styleId="13455ACDDCAB48A1B8539FAF1CC8ABF02">
    <w:name w:val="13455ACDDCAB48A1B8539FAF1CC8ABF02"/>
    <w:rsid w:val="002C66BD"/>
    <w:pPr>
      <w:spacing w:line="240" w:lineRule="auto"/>
    </w:pPr>
    <w:rPr>
      <w:rFonts w:ascii="Calibri" w:eastAsia="Calibri" w:hAnsi="Calibri" w:cs="Times New Roman"/>
      <w:sz w:val="20"/>
      <w:szCs w:val="20"/>
      <w:lang w:val="el-GR"/>
    </w:rPr>
  </w:style>
  <w:style w:type="paragraph" w:customStyle="1" w:styleId="EBD36CF885D447C79B3A00A8C0A7F3EC2">
    <w:name w:val="EBD36CF885D447C79B3A00A8C0A7F3EC2"/>
    <w:rsid w:val="002C66BD"/>
    <w:rPr>
      <w:rFonts w:eastAsiaTheme="minorHAnsi"/>
      <w:lang w:eastAsia="en-US"/>
    </w:rPr>
  </w:style>
  <w:style w:type="paragraph" w:customStyle="1" w:styleId="9B7BDD2611A34934982462FA01E6972B2">
    <w:name w:val="9B7BDD2611A34934982462FA01E6972B2"/>
    <w:rsid w:val="002C66BD"/>
    <w:rPr>
      <w:rFonts w:eastAsiaTheme="minorHAnsi"/>
      <w:lang w:eastAsia="en-US"/>
    </w:rPr>
  </w:style>
  <w:style w:type="paragraph" w:customStyle="1" w:styleId="F9BC7F7A83FB4982980EDB5061F523742">
    <w:name w:val="F9BC7F7A83FB4982980EDB5061F523742"/>
    <w:rsid w:val="002C66BD"/>
    <w:rPr>
      <w:rFonts w:eastAsiaTheme="minorHAnsi"/>
      <w:lang w:eastAsia="en-US"/>
    </w:rPr>
  </w:style>
  <w:style w:type="paragraph" w:customStyle="1" w:styleId="50AD05BC16594C3A868F6B753B34CB222">
    <w:name w:val="50AD05BC16594C3A868F6B753B34CB222"/>
    <w:rsid w:val="002C66BD"/>
    <w:rPr>
      <w:rFonts w:eastAsiaTheme="minorHAnsi"/>
      <w:lang w:eastAsia="en-US"/>
    </w:rPr>
  </w:style>
  <w:style w:type="paragraph" w:customStyle="1" w:styleId="CB8422A14C174392ABC46628090CEBCD2">
    <w:name w:val="CB8422A14C174392ABC46628090CEBCD2"/>
    <w:rsid w:val="002C66BD"/>
    <w:rPr>
      <w:rFonts w:eastAsiaTheme="minorHAnsi"/>
      <w:lang w:eastAsia="en-US"/>
    </w:rPr>
  </w:style>
  <w:style w:type="paragraph" w:customStyle="1" w:styleId="B0AD69F95FBC46FD8D87C18FE3303F472">
    <w:name w:val="B0AD69F95FBC46FD8D87C18FE3303F472"/>
    <w:rsid w:val="002C66BD"/>
    <w:rPr>
      <w:rFonts w:eastAsiaTheme="minorHAnsi"/>
      <w:lang w:eastAsia="en-US"/>
    </w:rPr>
  </w:style>
  <w:style w:type="paragraph" w:customStyle="1" w:styleId="49FE211EB9CC4EC391D248C454D3A66E2">
    <w:name w:val="49FE211EB9CC4EC391D248C454D3A66E2"/>
    <w:rsid w:val="002C66BD"/>
    <w:rPr>
      <w:rFonts w:eastAsiaTheme="minorHAnsi"/>
      <w:lang w:eastAsia="en-US"/>
    </w:rPr>
  </w:style>
  <w:style w:type="paragraph" w:customStyle="1" w:styleId="6EE3435B157C4BCB8C4B6066AEC8C93F2">
    <w:name w:val="6EE3435B157C4BCB8C4B6066AEC8C93F2"/>
    <w:rsid w:val="002C66BD"/>
    <w:rPr>
      <w:rFonts w:eastAsiaTheme="minorHAnsi"/>
      <w:lang w:eastAsia="en-US"/>
    </w:rPr>
  </w:style>
  <w:style w:type="paragraph" w:customStyle="1" w:styleId="1713B88D46284106A6E865F8928B3E5D2">
    <w:name w:val="1713B88D46284106A6E865F8928B3E5D2"/>
    <w:rsid w:val="002C66BD"/>
    <w:rPr>
      <w:rFonts w:eastAsiaTheme="minorHAnsi"/>
      <w:lang w:eastAsia="en-US"/>
    </w:rPr>
  </w:style>
  <w:style w:type="paragraph" w:customStyle="1" w:styleId="A8C7B1CA4B154319A56D22B56DD933832">
    <w:name w:val="A8C7B1CA4B154319A56D22B56DD933832"/>
    <w:rsid w:val="002C66BD"/>
    <w:rPr>
      <w:rFonts w:eastAsiaTheme="minorHAnsi"/>
      <w:lang w:eastAsia="en-US"/>
    </w:rPr>
  </w:style>
  <w:style w:type="paragraph" w:customStyle="1" w:styleId="EC35F55CFF964FF3BF3CCAE26BF0E6422">
    <w:name w:val="EC35F55CFF964FF3BF3CCAE26BF0E6422"/>
    <w:rsid w:val="002C66BD"/>
    <w:pPr>
      <w:spacing w:line="240" w:lineRule="auto"/>
    </w:pPr>
    <w:rPr>
      <w:rFonts w:ascii="Calibri" w:eastAsia="Calibri" w:hAnsi="Calibri" w:cs="Times New Roman"/>
      <w:sz w:val="20"/>
      <w:szCs w:val="20"/>
      <w:lang w:val="el-GR"/>
    </w:rPr>
  </w:style>
  <w:style w:type="paragraph" w:customStyle="1" w:styleId="63027C8884B34A34AD6E1871C015F9DB1">
    <w:name w:val="63027C8884B34A34AD6E1871C015F9DB1"/>
    <w:rsid w:val="002C66BD"/>
    <w:pPr>
      <w:spacing w:line="240" w:lineRule="auto"/>
    </w:pPr>
    <w:rPr>
      <w:rFonts w:ascii="Calibri" w:eastAsia="Calibri" w:hAnsi="Calibri" w:cs="Times New Roman"/>
      <w:sz w:val="20"/>
      <w:szCs w:val="20"/>
      <w:lang w:val="el-GR"/>
    </w:rPr>
  </w:style>
  <w:style w:type="paragraph" w:customStyle="1" w:styleId="091A719ED0C94C98962607A90EE0C7171">
    <w:name w:val="091A719ED0C94C98962607A90EE0C7171"/>
    <w:rsid w:val="002C66BD"/>
    <w:pPr>
      <w:spacing w:line="240" w:lineRule="auto"/>
    </w:pPr>
    <w:rPr>
      <w:rFonts w:ascii="Calibri" w:eastAsia="Calibri" w:hAnsi="Calibri" w:cs="Times New Roman"/>
      <w:sz w:val="20"/>
      <w:szCs w:val="20"/>
      <w:lang w:val="el-GR"/>
    </w:rPr>
  </w:style>
  <w:style w:type="paragraph" w:customStyle="1" w:styleId="36074F523510403285559908D1679C021">
    <w:name w:val="36074F523510403285559908D1679C021"/>
    <w:rsid w:val="002C66BD"/>
    <w:pPr>
      <w:spacing w:line="240" w:lineRule="auto"/>
    </w:pPr>
    <w:rPr>
      <w:rFonts w:ascii="Calibri" w:eastAsia="Calibri" w:hAnsi="Calibri" w:cs="Times New Roman"/>
      <w:sz w:val="20"/>
      <w:szCs w:val="20"/>
      <w:lang w:val="el-GR"/>
    </w:rPr>
  </w:style>
  <w:style w:type="paragraph" w:customStyle="1" w:styleId="4606C26AFB1E4B98B3EFC08A325E6049">
    <w:name w:val="4606C26AFB1E4B98B3EFC08A325E6049"/>
    <w:rsid w:val="002C66BD"/>
  </w:style>
  <w:style w:type="paragraph" w:customStyle="1" w:styleId="902A071729D24A9F813B4BCB042A9332">
    <w:name w:val="902A071729D24A9F813B4BCB042A9332"/>
    <w:rsid w:val="002C66BD"/>
  </w:style>
  <w:style w:type="paragraph" w:customStyle="1" w:styleId="4DB96A9A516C4328A6EEB754AFA6ACE0">
    <w:name w:val="4DB96A9A516C4328A6EEB754AFA6ACE0"/>
    <w:rsid w:val="002C66BD"/>
  </w:style>
  <w:style w:type="paragraph" w:customStyle="1" w:styleId="C7329F93C443471E98B01371BA9C836F">
    <w:name w:val="C7329F93C443471E98B01371BA9C836F"/>
    <w:rsid w:val="002C66BD"/>
  </w:style>
  <w:style w:type="paragraph" w:customStyle="1" w:styleId="4DE553BEBAA543BD943636B6CC7D9687">
    <w:name w:val="4DE553BEBAA543BD943636B6CC7D9687"/>
    <w:rsid w:val="002C66BD"/>
  </w:style>
  <w:style w:type="paragraph" w:customStyle="1" w:styleId="1BE93B449C994FDF8A00BC6BE1EDD8F4">
    <w:name w:val="1BE93B449C994FDF8A00BC6BE1EDD8F4"/>
    <w:rsid w:val="002C66BD"/>
  </w:style>
  <w:style w:type="paragraph" w:customStyle="1" w:styleId="9276347A13454F5F890DE49EC198625D">
    <w:name w:val="9276347A13454F5F890DE49EC198625D"/>
    <w:rsid w:val="002C66BD"/>
  </w:style>
  <w:style w:type="paragraph" w:customStyle="1" w:styleId="4D031A0E95C14813B268804DD380BC58">
    <w:name w:val="4D031A0E95C14813B268804DD380BC58"/>
    <w:rsid w:val="002C66BD"/>
  </w:style>
  <w:style w:type="paragraph" w:customStyle="1" w:styleId="0AE6F2DE4D664C5D8B80002C9CD20341">
    <w:name w:val="0AE6F2DE4D664C5D8B80002C9CD20341"/>
    <w:rsid w:val="002C66BD"/>
  </w:style>
  <w:style w:type="paragraph" w:customStyle="1" w:styleId="EF7695C6EE854F12914C3193E53B3CE4">
    <w:name w:val="EF7695C6EE854F12914C3193E53B3CE4"/>
    <w:rsid w:val="002C66BD"/>
  </w:style>
  <w:style w:type="paragraph" w:customStyle="1" w:styleId="A0A263DE42C142AAAC95F875678A091D">
    <w:name w:val="A0A263DE42C142AAAC95F875678A091D"/>
    <w:rsid w:val="002C66BD"/>
  </w:style>
  <w:style w:type="paragraph" w:customStyle="1" w:styleId="421CE0D3BEA649278DFF9ACC02A6C013">
    <w:name w:val="421CE0D3BEA649278DFF9ACC02A6C013"/>
    <w:rsid w:val="002C66BD"/>
  </w:style>
  <w:style w:type="paragraph" w:customStyle="1" w:styleId="6CDB0F6F0B46401BB32BD2712787B670">
    <w:name w:val="6CDB0F6F0B46401BB32BD2712787B670"/>
    <w:rsid w:val="002C66BD"/>
  </w:style>
  <w:style w:type="paragraph" w:customStyle="1" w:styleId="775FD4332A464692A542D09B219F51EB">
    <w:name w:val="775FD4332A464692A542D09B219F51EB"/>
    <w:rsid w:val="002C66BD"/>
  </w:style>
  <w:style w:type="paragraph" w:customStyle="1" w:styleId="C83E3F64548F47F98C258C7ABA0A0843">
    <w:name w:val="C83E3F64548F47F98C258C7ABA0A0843"/>
    <w:rsid w:val="002C66BD"/>
  </w:style>
  <w:style w:type="paragraph" w:customStyle="1" w:styleId="A3A78A7307504315BD71578F589D9581">
    <w:name w:val="A3A78A7307504315BD71578F589D9581"/>
    <w:rsid w:val="002C66BD"/>
  </w:style>
  <w:style w:type="paragraph" w:customStyle="1" w:styleId="80678C7CD845466B9556901DBFD58AEC">
    <w:name w:val="80678C7CD845466B9556901DBFD58AEC"/>
    <w:rsid w:val="002C66BD"/>
  </w:style>
  <w:style w:type="paragraph" w:customStyle="1" w:styleId="370ACD02DBF04858A8724BDFCDA5CA4C">
    <w:name w:val="370ACD02DBF04858A8724BDFCDA5CA4C"/>
    <w:rsid w:val="002C66BD"/>
  </w:style>
  <w:style w:type="paragraph" w:customStyle="1" w:styleId="1D1192F863394673A694800506B996BC">
    <w:name w:val="1D1192F863394673A694800506B996BC"/>
    <w:rsid w:val="002C66BD"/>
  </w:style>
  <w:style w:type="paragraph" w:customStyle="1" w:styleId="09DE88DD2E1E4CA7AB6F9E4B1666455F">
    <w:name w:val="09DE88DD2E1E4CA7AB6F9E4B1666455F"/>
    <w:rsid w:val="002C66BD"/>
  </w:style>
  <w:style w:type="paragraph" w:customStyle="1" w:styleId="7A62B70AF3F24CDE9E29C7DD2DFA310F">
    <w:name w:val="7A62B70AF3F24CDE9E29C7DD2DFA310F"/>
    <w:rsid w:val="002C66BD"/>
  </w:style>
  <w:style w:type="paragraph" w:customStyle="1" w:styleId="A2DF78090A9F4BBCB1A0A793B9D5E076">
    <w:name w:val="A2DF78090A9F4BBCB1A0A793B9D5E076"/>
    <w:rsid w:val="002C66BD"/>
  </w:style>
  <w:style w:type="paragraph" w:customStyle="1" w:styleId="DED54DA881FA43B985D01E783E0A27C3">
    <w:name w:val="DED54DA881FA43B985D01E783E0A27C3"/>
    <w:rsid w:val="002C66BD"/>
  </w:style>
  <w:style w:type="paragraph" w:customStyle="1" w:styleId="EE786413546542BDB53738F38DBA8935">
    <w:name w:val="EE786413546542BDB53738F38DBA8935"/>
    <w:rsid w:val="002C66BD"/>
  </w:style>
  <w:style w:type="paragraph" w:customStyle="1" w:styleId="BD24EDD8166C4AF3A301B9F5E7834F12">
    <w:name w:val="BD24EDD8166C4AF3A301B9F5E7834F12"/>
    <w:rsid w:val="002C66BD"/>
  </w:style>
  <w:style w:type="paragraph" w:customStyle="1" w:styleId="4715A6A418044F0880CA4C1AB2734D52">
    <w:name w:val="4715A6A418044F0880CA4C1AB2734D52"/>
    <w:rsid w:val="002C66BD"/>
  </w:style>
  <w:style w:type="paragraph" w:customStyle="1" w:styleId="3FEEE215A94F427E906B8FAD54FABE26">
    <w:name w:val="3FEEE215A94F427E906B8FAD54FABE26"/>
    <w:rsid w:val="002C66BD"/>
  </w:style>
  <w:style w:type="paragraph" w:customStyle="1" w:styleId="CDA2048C26924C91831F87D6E789053A">
    <w:name w:val="CDA2048C26924C91831F87D6E789053A"/>
    <w:rsid w:val="002C66BD"/>
  </w:style>
  <w:style w:type="paragraph" w:customStyle="1" w:styleId="E16FA99BA9E74C468DC3E89819443CB8">
    <w:name w:val="E16FA99BA9E74C468DC3E89819443CB8"/>
    <w:rsid w:val="002C66BD"/>
  </w:style>
  <w:style w:type="paragraph" w:customStyle="1" w:styleId="3A77D55ADD8C471D8F31C6550FAF70DE">
    <w:name w:val="3A77D55ADD8C471D8F31C6550FAF70DE"/>
    <w:rsid w:val="002C66BD"/>
  </w:style>
  <w:style w:type="paragraph" w:customStyle="1" w:styleId="BB9B769451F14AA6AA1A914E49294671">
    <w:name w:val="BB9B769451F14AA6AA1A914E49294671"/>
    <w:rsid w:val="002C66BD"/>
  </w:style>
  <w:style w:type="paragraph" w:customStyle="1" w:styleId="3BAE7B5C776246BFA45F1463F9A665E3">
    <w:name w:val="3BAE7B5C776246BFA45F1463F9A665E3"/>
    <w:rsid w:val="002C66BD"/>
  </w:style>
  <w:style w:type="paragraph" w:customStyle="1" w:styleId="67A28E849C494C1BAE88B2CE0A8DA81F">
    <w:name w:val="67A28E849C494C1BAE88B2CE0A8DA81F"/>
    <w:rsid w:val="002C66BD"/>
  </w:style>
  <w:style w:type="paragraph" w:customStyle="1" w:styleId="F3329443BAD541BEADD00E539744BC81">
    <w:name w:val="F3329443BAD541BEADD00E539744BC81"/>
    <w:rsid w:val="002C66BD"/>
  </w:style>
  <w:style w:type="paragraph" w:customStyle="1" w:styleId="39D993F4A86B4ECD9C16DAFE70FFA10F">
    <w:name w:val="39D993F4A86B4ECD9C16DAFE70FFA10F"/>
    <w:rsid w:val="002C66BD"/>
  </w:style>
  <w:style w:type="paragraph" w:customStyle="1" w:styleId="C0A4BB531C294DBA981A6342AD75FD83">
    <w:name w:val="C0A4BB531C294DBA981A6342AD75FD83"/>
    <w:rsid w:val="002C66BD"/>
  </w:style>
  <w:style w:type="paragraph" w:customStyle="1" w:styleId="B89F517733804480885BE2906B4ADA43">
    <w:name w:val="B89F517733804480885BE2906B4ADA43"/>
    <w:rsid w:val="002C66BD"/>
  </w:style>
  <w:style w:type="paragraph" w:customStyle="1" w:styleId="CE332F99DFCE4A85B752FE4E3F8E462A">
    <w:name w:val="CE332F99DFCE4A85B752FE4E3F8E462A"/>
    <w:rsid w:val="002C66BD"/>
  </w:style>
  <w:style w:type="paragraph" w:customStyle="1" w:styleId="00A230448B134D40A06126E858B3DAF3">
    <w:name w:val="00A230448B134D40A06126E858B3DAF3"/>
    <w:rsid w:val="002C66BD"/>
  </w:style>
  <w:style w:type="paragraph" w:customStyle="1" w:styleId="7531F4130E1849C88A930B053921F484">
    <w:name w:val="7531F4130E1849C88A930B053921F484"/>
    <w:rsid w:val="002C66BD"/>
  </w:style>
  <w:style w:type="paragraph" w:customStyle="1" w:styleId="282FE01308224F02AF12760FD662B89A">
    <w:name w:val="282FE01308224F02AF12760FD662B89A"/>
    <w:rsid w:val="002C66BD"/>
  </w:style>
  <w:style w:type="paragraph" w:customStyle="1" w:styleId="A874C4E99064483693BF3B988065D15E">
    <w:name w:val="A874C4E99064483693BF3B988065D15E"/>
    <w:rsid w:val="002C66BD"/>
  </w:style>
  <w:style w:type="paragraph" w:customStyle="1" w:styleId="2D3C19287E474E6C9766820F49BD4AEB">
    <w:name w:val="2D3C19287E474E6C9766820F49BD4AEB"/>
    <w:rsid w:val="002C66BD"/>
  </w:style>
  <w:style w:type="paragraph" w:customStyle="1" w:styleId="B9106346B4B94A9CBB338058997141F9">
    <w:name w:val="B9106346B4B94A9CBB338058997141F9"/>
    <w:rsid w:val="002C66BD"/>
  </w:style>
  <w:style w:type="paragraph" w:customStyle="1" w:styleId="629E353285F24E73ADFE48707F06ECE9">
    <w:name w:val="629E353285F24E73ADFE48707F06ECE9"/>
    <w:rsid w:val="002C66BD"/>
  </w:style>
  <w:style w:type="paragraph" w:customStyle="1" w:styleId="758C400E230842D1B498A3EA33B82BA0">
    <w:name w:val="758C400E230842D1B498A3EA33B82BA0"/>
    <w:rsid w:val="002C66BD"/>
  </w:style>
  <w:style w:type="paragraph" w:customStyle="1" w:styleId="E837EB4C335B4C39A0C3B2D1039D108F">
    <w:name w:val="E837EB4C335B4C39A0C3B2D1039D108F"/>
    <w:rsid w:val="002C66BD"/>
  </w:style>
  <w:style w:type="paragraph" w:customStyle="1" w:styleId="5C0043084068470EAD6245B932393DB0">
    <w:name w:val="5C0043084068470EAD6245B932393DB0"/>
    <w:rsid w:val="002C66BD"/>
  </w:style>
  <w:style w:type="paragraph" w:customStyle="1" w:styleId="1809DA9970114BBFB8EC2E9895CDA1EF">
    <w:name w:val="1809DA9970114BBFB8EC2E9895CDA1EF"/>
    <w:rsid w:val="002C66BD"/>
  </w:style>
  <w:style w:type="paragraph" w:customStyle="1" w:styleId="B6509ABDF09549E4AD12C99615E654DF">
    <w:name w:val="B6509ABDF09549E4AD12C99615E654DF"/>
    <w:rsid w:val="002C66BD"/>
  </w:style>
  <w:style w:type="paragraph" w:customStyle="1" w:styleId="0FE0B36259D243E59867F96438BC8ED0">
    <w:name w:val="0FE0B36259D243E59867F96438BC8ED0"/>
    <w:rsid w:val="002C66BD"/>
  </w:style>
  <w:style w:type="paragraph" w:customStyle="1" w:styleId="93D5EA8153624521A89601807085F777">
    <w:name w:val="93D5EA8153624521A89601807085F777"/>
    <w:rsid w:val="002C66BD"/>
  </w:style>
  <w:style w:type="paragraph" w:customStyle="1" w:styleId="91C30EC5ECA34618AD1AC652013A9048">
    <w:name w:val="91C30EC5ECA34618AD1AC652013A9048"/>
    <w:rsid w:val="002C66BD"/>
  </w:style>
  <w:style w:type="paragraph" w:customStyle="1" w:styleId="77E8ED054284402EADA97AB9CAC844BC">
    <w:name w:val="77E8ED054284402EADA97AB9CAC844BC"/>
    <w:rsid w:val="002C66BD"/>
  </w:style>
  <w:style w:type="paragraph" w:customStyle="1" w:styleId="D4B65C496E51400F8C8815F6DDF14997">
    <w:name w:val="D4B65C496E51400F8C8815F6DDF14997"/>
    <w:rsid w:val="002C66BD"/>
  </w:style>
  <w:style w:type="paragraph" w:customStyle="1" w:styleId="4975F3D8C360484F95086D33DE2A2154">
    <w:name w:val="4975F3D8C360484F95086D33DE2A2154"/>
    <w:rsid w:val="002C66BD"/>
  </w:style>
  <w:style w:type="paragraph" w:customStyle="1" w:styleId="359354E965AE46E4BC847717AB1F2A07">
    <w:name w:val="359354E965AE46E4BC847717AB1F2A07"/>
    <w:rsid w:val="002C66BD"/>
  </w:style>
  <w:style w:type="paragraph" w:customStyle="1" w:styleId="0B5D3EF80AD74233A8C15315A60E39F3">
    <w:name w:val="0B5D3EF80AD74233A8C15315A60E39F3"/>
    <w:rsid w:val="002C66BD"/>
  </w:style>
  <w:style w:type="paragraph" w:customStyle="1" w:styleId="AB6EFAA5A9A84535962299B5C3B922DC">
    <w:name w:val="AB6EFAA5A9A84535962299B5C3B922DC"/>
    <w:rsid w:val="002C66BD"/>
  </w:style>
  <w:style w:type="paragraph" w:customStyle="1" w:styleId="74C7167D725D443EBB48DD1F01087522">
    <w:name w:val="74C7167D725D443EBB48DD1F01087522"/>
    <w:rsid w:val="002C66BD"/>
  </w:style>
  <w:style w:type="paragraph" w:customStyle="1" w:styleId="7A6450B9CBD247EABBDBD021205B34A4">
    <w:name w:val="7A6450B9CBD247EABBDBD021205B34A4"/>
    <w:rsid w:val="002C66BD"/>
  </w:style>
  <w:style w:type="paragraph" w:customStyle="1" w:styleId="1A4897564A77404D9BFDD9429A0F60A9">
    <w:name w:val="1A4897564A77404D9BFDD9429A0F60A9"/>
    <w:rsid w:val="002C66BD"/>
  </w:style>
  <w:style w:type="paragraph" w:customStyle="1" w:styleId="457EF677B63C420280C111B2CB493570">
    <w:name w:val="457EF677B63C420280C111B2CB493570"/>
    <w:rsid w:val="002C66BD"/>
  </w:style>
  <w:style w:type="paragraph" w:customStyle="1" w:styleId="6C01E5D628ED4A03BD0714B07E667DF6">
    <w:name w:val="6C01E5D628ED4A03BD0714B07E667DF6"/>
    <w:rsid w:val="00C4762B"/>
  </w:style>
  <w:style w:type="paragraph" w:customStyle="1" w:styleId="61CFDA6EE1D643F4886524B8663BA9E0">
    <w:name w:val="61CFDA6EE1D643F4886524B8663BA9E0"/>
    <w:rsid w:val="00C4762B"/>
  </w:style>
  <w:style w:type="paragraph" w:customStyle="1" w:styleId="42010CFD35A34F87B5B43BE8F5FB9C4D">
    <w:name w:val="42010CFD35A34F87B5B43BE8F5FB9C4D"/>
    <w:rsid w:val="00C4762B"/>
  </w:style>
  <w:style w:type="paragraph" w:customStyle="1" w:styleId="5C8B880A3CD34214A0F50D43A445ACA9">
    <w:name w:val="5C8B880A3CD34214A0F50D43A445ACA9"/>
    <w:rsid w:val="00C4762B"/>
  </w:style>
  <w:style w:type="paragraph" w:customStyle="1" w:styleId="9F0AB99617074B7090FD4589C4048928">
    <w:name w:val="9F0AB99617074B7090FD4589C4048928"/>
    <w:rsid w:val="00C4762B"/>
  </w:style>
  <w:style w:type="paragraph" w:customStyle="1" w:styleId="B22B0A4C94BE47018D26F983040E29E8">
    <w:name w:val="B22B0A4C94BE47018D26F983040E29E8"/>
    <w:rsid w:val="00C4762B"/>
  </w:style>
  <w:style w:type="paragraph" w:customStyle="1" w:styleId="34EA279908744E22BE44380EA8C993C9">
    <w:name w:val="34EA279908744E22BE44380EA8C993C9"/>
    <w:rsid w:val="00C4762B"/>
  </w:style>
  <w:style w:type="paragraph" w:customStyle="1" w:styleId="E35C6BBC917043D38A37A35EE6964337">
    <w:name w:val="E35C6BBC917043D38A37A35EE6964337"/>
    <w:rsid w:val="00C4762B"/>
  </w:style>
  <w:style w:type="paragraph" w:customStyle="1" w:styleId="BC67DD4BDA0C4E11BA80BBF30B9B2299">
    <w:name w:val="BC67DD4BDA0C4E11BA80BBF30B9B2299"/>
    <w:rsid w:val="00C4762B"/>
  </w:style>
  <w:style w:type="paragraph" w:customStyle="1" w:styleId="5EA9D69A55E1491E8A4D621E7C2390D1">
    <w:name w:val="5EA9D69A55E1491E8A4D621E7C2390D1"/>
    <w:rsid w:val="00C4762B"/>
  </w:style>
  <w:style w:type="paragraph" w:customStyle="1" w:styleId="95FE79A556134F3DA77807A509E101E8">
    <w:name w:val="95FE79A556134F3DA77807A509E101E8"/>
    <w:rsid w:val="00C4762B"/>
  </w:style>
  <w:style w:type="paragraph" w:customStyle="1" w:styleId="420415BF84994A91B8A069E6691FDEFE">
    <w:name w:val="420415BF84994A91B8A069E6691FDEFE"/>
    <w:rsid w:val="00C4762B"/>
  </w:style>
  <w:style w:type="paragraph" w:customStyle="1" w:styleId="9283A9C837454DD68EA62F0A56B4B0C6">
    <w:name w:val="9283A9C837454DD68EA62F0A56B4B0C6"/>
    <w:rsid w:val="00C4762B"/>
  </w:style>
  <w:style w:type="paragraph" w:customStyle="1" w:styleId="15593703F556429DB051B05313C2A67F">
    <w:name w:val="15593703F556429DB051B05313C2A67F"/>
    <w:rsid w:val="00C4762B"/>
  </w:style>
  <w:style w:type="paragraph" w:customStyle="1" w:styleId="9C25496B0DF64818B94A32EA71B4E283">
    <w:name w:val="9C25496B0DF64818B94A32EA71B4E283"/>
    <w:rsid w:val="00C4762B"/>
  </w:style>
  <w:style w:type="paragraph" w:customStyle="1" w:styleId="33BAD31216D74C608C6E5DE41B4A00B9">
    <w:name w:val="33BAD31216D74C608C6E5DE41B4A00B9"/>
    <w:rsid w:val="00C4762B"/>
  </w:style>
  <w:style w:type="paragraph" w:customStyle="1" w:styleId="9E23749F2C1E47A6BADB22AE8F98F3EB">
    <w:name w:val="9E23749F2C1E47A6BADB22AE8F98F3EB"/>
    <w:rsid w:val="00C4762B"/>
  </w:style>
  <w:style w:type="paragraph" w:customStyle="1" w:styleId="BA63BA500A574B7689EF7A37C8ECEFF6">
    <w:name w:val="BA63BA500A574B7689EF7A37C8ECEFF6"/>
    <w:rsid w:val="00C4762B"/>
  </w:style>
  <w:style w:type="paragraph" w:customStyle="1" w:styleId="0C4AD7F82FD249F4BA544F9B19649A9B">
    <w:name w:val="0C4AD7F82FD249F4BA544F9B19649A9B"/>
    <w:rsid w:val="00C4762B"/>
  </w:style>
  <w:style w:type="paragraph" w:customStyle="1" w:styleId="7DE77D0C6AB74069896F52A56C935BF3">
    <w:name w:val="7DE77D0C6AB74069896F52A56C935BF3"/>
    <w:rsid w:val="00C4762B"/>
  </w:style>
  <w:style w:type="paragraph" w:customStyle="1" w:styleId="3D9E264DD58242F993FE9353D02CDFC0">
    <w:name w:val="3D9E264DD58242F993FE9353D02CDFC0"/>
    <w:rsid w:val="00C4762B"/>
  </w:style>
  <w:style w:type="paragraph" w:customStyle="1" w:styleId="6EE986FDAEEB4687AF81A9255C216FCE">
    <w:name w:val="6EE986FDAEEB4687AF81A9255C216FCE"/>
    <w:rsid w:val="00C4762B"/>
  </w:style>
  <w:style w:type="paragraph" w:customStyle="1" w:styleId="0F70E8F187FE408E85E83768DEADD4BA">
    <w:name w:val="0F70E8F187FE408E85E83768DEADD4BA"/>
    <w:rsid w:val="00C4762B"/>
  </w:style>
  <w:style w:type="paragraph" w:customStyle="1" w:styleId="9871E437ACBA4B5396BC888DDD210A73">
    <w:name w:val="9871E437ACBA4B5396BC888DDD210A73"/>
    <w:rsid w:val="00C4762B"/>
  </w:style>
  <w:style w:type="paragraph" w:customStyle="1" w:styleId="DA7F05E6D2D54B6FB962E90DE90EAE95">
    <w:name w:val="DA7F05E6D2D54B6FB962E90DE90EAE95"/>
    <w:rsid w:val="00C4762B"/>
  </w:style>
  <w:style w:type="paragraph" w:customStyle="1" w:styleId="26A97BBB577341CE995C5A96AE98E65F">
    <w:name w:val="26A97BBB577341CE995C5A96AE98E65F"/>
    <w:rsid w:val="00C4762B"/>
  </w:style>
  <w:style w:type="paragraph" w:customStyle="1" w:styleId="3604FCE7B6FC4969AFBA6D7B6D12AE50">
    <w:name w:val="3604FCE7B6FC4969AFBA6D7B6D12AE50"/>
    <w:rsid w:val="00C4762B"/>
  </w:style>
  <w:style w:type="paragraph" w:customStyle="1" w:styleId="4FC4D2EE51484C19833EF9E453311257">
    <w:name w:val="4FC4D2EE51484C19833EF9E453311257"/>
    <w:rsid w:val="00C4762B"/>
  </w:style>
  <w:style w:type="paragraph" w:customStyle="1" w:styleId="2F3C179279844A2AA075E13DC1EB1C4C">
    <w:name w:val="2F3C179279844A2AA075E13DC1EB1C4C"/>
    <w:rsid w:val="00C4762B"/>
  </w:style>
  <w:style w:type="paragraph" w:customStyle="1" w:styleId="02EB2E4BD9524597881AB193C013746C">
    <w:name w:val="02EB2E4BD9524597881AB193C013746C"/>
    <w:rsid w:val="00C4762B"/>
  </w:style>
  <w:style w:type="paragraph" w:customStyle="1" w:styleId="BD77997C66384E5BAB4A69DF8070AC32">
    <w:name w:val="BD77997C66384E5BAB4A69DF8070AC32"/>
    <w:rsid w:val="00C4762B"/>
  </w:style>
  <w:style w:type="paragraph" w:customStyle="1" w:styleId="634B1F2347E441B7B64F311625D0146A">
    <w:name w:val="634B1F2347E441B7B64F311625D0146A"/>
    <w:rsid w:val="00C4762B"/>
  </w:style>
  <w:style w:type="paragraph" w:customStyle="1" w:styleId="BC8B91FFF18646EB9D0277003236129F">
    <w:name w:val="BC8B91FFF18646EB9D0277003236129F"/>
    <w:rsid w:val="00C4762B"/>
  </w:style>
  <w:style w:type="paragraph" w:customStyle="1" w:styleId="0D36B51B7FAB433FB8AF447AA8CF9A43">
    <w:name w:val="0D36B51B7FAB433FB8AF447AA8CF9A43"/>
    <w:rsid w:val="00C4762B"/>
  </w:style>
  <w:style w:type="paragraph" w:customStyle="1" w:styleId="9F5C76B923DB44FDA854306D6D9F5AA5">
    <w:name w:val="9F5C76B923DB44FDA854306D6D9F5AA5"/>
    <w:rsid w:val="00C4762B"/>
  </w:style>
  <w:style w:type="paragraph" w:customStyle="1" w:styleId="9DD179E3642D4751A2A45977FD7DC57E">
    <w:name w:val="9DD179E3642D4751A2A45977FD7DC57E"/>
    <w:rsid w:val="00C4762B"/>
  </w:style>
  <w:style w:type="paragraph" w:customStyle="1" w:styleId="A85DE97CD9EB425082EE2E29A34F6FEC">
    <w:name w:val="A85DE97CD9EB425082EE2E29A34F6FEC"/>
    <w:rsid w:val="00C4762B"/>
  </w:style>
  <w:style w:type="paragraph" w:customStyle="1" w:styleId="60D8143135C94E6397F72ABBE23BAAC3">
    <w:name w:val="60D8143135C94E6397F72ABBE23BAAC3"/>
    <w:rsid w:val="00C4762B"/>
  </w:style>
  <w:style w:type="paragraph" w:customStyle="1" w:styleId="86469A85B3394A2B88184A03342E6904">
    <w:name w:val="86469A85B3394A2B88184A03342E6904"/>
    <w:rsid w:val="00C4762B"/>
  </w:style>
  <w:style w:type="paragraph" w:customStyle="1" w:styleId="8E006129A7D64F2493B4A57C3DE69E3F">
    <w:name w:val="8E006129A7D64F2493B4A57C3DE69E3F"/>
    <w:rsid w:val="00C4762B"/>
  </w:style>
  <w:style w:type="paragraph" w:customStyle="1" w:styleId="7EA9139089E84064A435E80C79D90061">
    <w:name w:val="7EA9139089E84064A435E80C79D90061"/>
    <w:rsid w:val="00C4762B"/>
  </w:style>
  <w:style w:type="paragraph" w:customStyle="1" w:styleId="03F653C7AC1D4DE28FFE5D6839407156">
    <w:name w:val="03F653C7AC1D4DE28FFE5D6839407156"/>
    <w:rsid w:val="00C4762B"/>
  </w:style>
  <w:style w:type="paragraph" w:customStyle="1" w:styleId="6D9D3A9A9D9542D280E29D6252E6A224">
    <w:name w:val="6D9D3A9A9D9542D280E29D6252E6A224"/>
    <w:rsid w:val="00C4762B"/>
  </w:style>
  <w:style w:type="paragraph" w:customStyle="1" w:styleId="31AFB24F9FAD436D8616BF6250FE0C32">
    <w:name w:val="31AFB24F9FAD436D8616BF6250FE0C32"/>
    <w:rsid w:val="00C4762B"/>
  </w:style>
  <w:style w:type="paragraph" w:customStyle="1" w:styleId="88264FEE4E6644F9974D67631CE36F6E">
    <w:name w:val="88264FEE4E6644F9974D67631CE36F6E"/>
    <w:rsid w:val="00C4762B"/>
  </w:style>
  <w:style w:type="paragraph" w:customStyle="1" w:styleId="69F4EBBF9B564817BEE363EFED0B4BA7">
    <w:name w:val="69F4EBBF9B564817BEE363EFED0B4BA7"/>
    <w:rsid w:val="00C4762B"/>
  </w:style>
  <w:style w:type="paragraph" w:customStyle="1" w:styleId="38B5CE77BECA4644A79A05505346E909">
    <w:name w:val="38B5CE77BECA4644A79A05505346E909"/>
    <w:rsid w:val="00C4762B"/>
  </w:style>
  <w:style w:type="paragraph" w:customStyle="1" w:styleId="47B8B42CC0B8486AB49998A1687B4DFA">
    <w:name w:val="47B8B42CC0B8486AB49998A1687B4DFA"/>
    <w:rsid w:val="00C4762B"/>
  </w:style>
  <w:style w:type="paragraph" w:customStyle="1" w:styleId="3987579933C94E14980ADC2D3CC4FA18">
    <w:name w:val="3987579933C94E14980ADC2D3CC4FA18"/>
    <w:rsid w:val="00C4762B"/>
  </w:style>
  <w:style w:type="paragraph" w:customStyle="1" w:styleId="405C502640A04FFAA50953DFEAF77BC9">
    <w:name w:val="405C502640A04FFAA50953DFEAF77BC9"/>
    <w:rsid w:val="00C4762B"/>
  </w:style>
  <w:style w:type="paragraph" w:customStyle="1" w:styleId="EF9CB4A6046B4A7DB577ACCE9DA75D8C">
    <w:name w:val="EF9CB4A6046B4A7DB577ACCE9DA75D8C"/>
    <w:rsid w:val="00C4762B"/>
  </w:style>
  <w:style w:type="paragraph" w:customStyle="1" w:styleId="75FF360F10954912893D76929DB9BE7F">
    <w:name w:val="75FF360F10954912893D76929DB9BE7F"/>
    <w:rsid w:val="00C4762B"/>
  </w:style>
  <w:style w:type="paragraph" w:customStyle="1" w:styleId="A06363A4DEF14B7ABD1AFC682E070256">
    <w:name w:val="A06363A4DEF14B7ABD1AFC682E070256"/>
    <w:rsid w:val="00C4762B"/>
  </w:style>
  <w:style w:type="paragraph" w:customStyle="1" w:styleId="CD5CDD9E2FE445B98B49B0EC4741F1E8">
    <w:name w:val="CD5CDD9E2FE445B98B49B0EC4741F1E8"/>
    <w:rsid w:val="00C4762B"/>
  </w:style>
  <w:style w:type="paragraph" w:customStyle="1" w:styleId="4DB10444F8F045FB955545A4443F3E73">
    <w:name w:val="4DB10444F8F045FB955545A4443F3E73"/>
    <w:rsid w:val="00C4762B"/>
  </w:style>
  <w:style w:type="paragraph" w:customStyle="1" w:styleId="0CAA62DFAC464BDDBA04B3AE23E3C961">
    <w:name w:val="0CAA62DFAC464BDDBA04B3AE23E3C961"/>
    <w:rsid w:val="00C4762B"/>
  </w:style>
  <w:style w:type="paragraph" w:customStyle="1" w:styleId="B121F940CB384B0D97FD34E17434917A">
    <w:name w:val="B121F940CB384B0D97FD34E17434917A"/>
    <w:rsid w:val="00C4762B"/>
  </w:style>
  <w:style w:type="paragraph" w:customStyle="1" w:styleId="CCF8C6D4ACA5420AA8EFE19D0316F31B">
    <w:name w:val="CCF8C6D4ACA5420AA8EFE19D0316F31B"/>
    <w:rsid w:val="00C4762B"/>
  </w:style>
  <w:style w:type="paragraph" w:customStyle="1" w:styleId="02E0CBBC9052415D8989A40D4F2051FD">
    <w:name w:val="02E0CBBC9052415D8989A40D4F2051FD"/>
    <w:rsid w:val="00C4762B"/>
  </w:style>
  <w:style w:type="paragraph" w:customStyle="1" w:styleId="CD02C4A597544BDF84B0525866475297">
    <w:name w:val="CD02C4A597544BDF84B0525866475297"/>
    <w:rsid w:val="00C4762B"/>
  </w:style>
  <w:style w:type="paragraph" w:customStyle="1" w:styleId="4928DEC6E77C44B8A0350CC09CA9945F">
    <w:name w:val="4928DEC6E77C44B8A0350CC09CA9945F"/>
    <w:rsid w:val="00C4762B"/>
  </w:style>
  <w:style w:type="paragraph" w:customStyle="1" w:styleId="7DD574BA72FC4128AE096D584E73F531">
    <w:name w:val="7DD574BA72FC4128AE096D584E73F531"/>
    <w:rsid w:val="00C4762B"/>
  </w:style>
  <w:style w:type="paragraph" w:customStyle="1" w:styleId="BC9CF6BCA03A4EA6BB7B52C92C17D41A">
    <w:name w:val="BC9CF6BCA03A4EA6BB7B52C92C17D41A"/>
    <w:rsid w:val="00C4762B"/>
  </w:style>
  <w:style w:type="paragraph" w:customStyle="1" w:styleId="C2C5EAB7F62A43E291E5B5AFCEAFCA5D">
    <w:name w:val="C2C5EAB7F62A43E291E5B5AFCEAFCA5D"/>
    <w:rsid w:val="00C4762B"/>
  </w:style>
  <w:style w:type="paragraph" w:customStyle="1" w:styleId="D9FBC7F3FD4F4EB4BCCD1861AE55D22B">
    <w:name w:val="D9FBC7F3FD4F4EB4BCCD1861AE55D22B"/>
    <w:rsid w:val="00C4762B"/>
  </w:style>
  <w:style w:type="paragraph" w:customStyle="1" w:styleId="4BC68C2A3AA64B0ABDD788F8AE7CE5EA">
    <w:name w:val="4BC68C2A3AA64B0ABDD788F8AE7CE5EA"/>
    <w:rsid w:val="00C4762B"/>
  </w:style>
  <w:style w:type="paragraph" w:customStyle="1" w:styleId="093B8966BC684B1A87FEA9A27191A9C5">
    <w:name w:val="093B8966BC684B1A87FEA9A27191A9C5"/>
    <w:rsid w:val="00C4762B"/>
  </w:style>
  <w:style w:type="paragraph" w:customStyle="1" w:styleId="49739F53939F433FB2706D57A8D9143F">
    <w:name w:val="49739F53939F433FB2706D57A8D9143F"/>
    <w:rsid w:val="00C4762B"/>
  </w:style>
  <w:style w:type="paragraph" w:customStyle="1" w:styleId="2C495D696FB74B159CF4DC0D38678834">
    <w:name w:val="2C495D696FB74B159CF4DC0D38678834"/>
    <w:rsid w:val="00C4762B"/>
  </w:style>
  <w:style w:type="paragraph" w:customStyle="1" w:styleId="02555587FC5B45D4A8D89391B7EC3BED">
    <w:name w:val="02555587FC5B45D4A8D89391B7EC3BED"/>
    <w:rsid w:val="00C4762B"/>
  </w:style>
  <w:style w:type="paragraph" w:customStyle="1" w:styleId="F5B529B0C7E8426CA898FCA13A2004E1">
    <w:name w:val="F5B529B0C7E8426CA898FCA13A2004E1"/>
    <w:rsid w:val="00C4762B"/>
  </w:style>
  <w:style w:type="paragraph" w:customStyle="1" w:styleId="F8E467CAFD7A4E0A92184C2915287807">
    <w:name w:val="F8E467CAFD7A4E0A92184C2915287807"/>
    <w:rsid w:val="00C4762B"/>
  </w:style>
  <w:style w:type="paragraph" w:customStyle="1" w:styleId="71B4FFAFF5894A7D9EB6BC0E8D51A77E">
    <w:name w:val="71B4FFAFF5894A7D9EB6BC0E8D51A77E"/>
    <w:rsid w:val="00C4762B"/>
  </w:style>
  <w:style w:type="paragraph" w:customStyle="1" w:styleId="C3E1525FCB8E4093BCFA12F5F72797A0">
    <w:name w:val="C3E1525FCB8E4093BCFA12F5F72797A0"/>
    <w:rsid w:val="00C4762B"/>
  </w:style>
  <w:style w:type="paragraph" w:customStyle="1" w:styleId="E4AF15469F594CB0903CEBC40BDF1CC2">
    <w:name w:val="E4AF15469F594CB0903CEBC40BDF1CC2"/>
    <w:rsid w:val="00C4762B"/>
  </w:style>
  <w:style w:type="paragraph" w:customStyle="1" w:styleId="1E494007C9E44AB1BB74507B8E2453A1">
    <w:name w:val="1E494007C9E44AB1BB74507B8E2453A1"/>
    <w:rsid w:val="00C4762B"/>
  </w:style>
  <w:style w:type="paragraph" w:customStyle="1" w:styleId="00C62E49695E4DF3AC44D494B3444C00">
    <w:name w:val="00C62E49695E4DF3AC44D494B3444C00"/>
    <w:rsid w:val="00C4762B"/>
  </w:style>
  <w:style w:type="paragraph" w:customStyle="1" w:styleId="96D730FDB2CE45A798A37CCFA6149C54">
    <w:name w:val="96D730FDB2CE45A798A37CCFA6149C54"/>
    <w:rsid w:val="00C4762B"/>
  </w:style>
  <w:style w:type="paragraph" w:customStyle="1" w:styleId="1947ED8751894F9E824917B831BC6758">
    <w:name w:val="1947ED8751894F9E824917B831BC6758"/>
    <w:rsid w:val="00C4762B"/>
  </w:style>
  <w:style w:type="paragraph" w:customStyle="1" w:styleId="31CE6B2F4F5945D1A5DFC81FBC0BEC39">
    <w:name w:val="31CE6B2F4F5945D1A5DFC81FBC0BEC39"/>
    <w:rsid w:val="00C4762B"/>
  </w:style>
  <w:style w:type="paragraph" w:customStyle="1" w:styleId="17D30451509A4A4783BD5F7303C89470">
    <w:name w:val="17D30451509A4A4783BD5F7303C89470"/>
    <w:rsid w:val="00C4762B"/>
  </w:style>
  <w:style w:type="paragraph" w:customStyle="1" w:styleId="6387B1CE8FAB47F485CAEAD13BC53A1B">
    <w:name w:val="6387B1CE8FAB47F485CAEAD13BC53A1B"/>
    <w:rsid w:val="00C4762B"/>
  </w:style>
  <w:style w:type="paragraph" w:customStyle="1" w:styleId="4F7944731A284359B34D868B74744E1D">
    <w:name w:val="4F7944731A284359B34D868B74744E1D"/>
    <w:rsid w:val="00C4762B"/>
  </w:style>
  <w:style w:type="paragraph" w:customStyle="1" w:styleId="0AB18F0E14BD410787A6339BAFEE5141">
    <w:name w:val="0AB18F0E14BD410787A6339BAFEE5141"/>
    <w:rsid w:val="00C4762B"/>
  </w:style>
  <w:style w:type="paragraph" w:customStyle="1" w:styleId="76B0607CBE064EAEB1BB1F2588C296F0">
    <w:name w:val="76B0607CBE064EAEB1BB1F2588C296F0"/>
    <w:rsid w:val="00C4762B"/>
  </w:style>
  <w:style w:type="paragraph" w:customStyle="1" w:styleId="35ECBE1F7F20492D8222B590E032E67A">
    <w:name w:val="35ECBE1F7F20492D8222B590E032E67A"/>
    <w:rsid w:val="00C4762B"/>
  </w:style>
  <w:style w:type="paragraph" w:customStyle="1" w:styleId="5CAF2FD45D3843E9A9DC527CF4D38DCD">
    <w:name w:val="5CAF2FD45D3843E9A9DC527CF4D38DCD"/>
    <w:rsid w:val="00C4762B"/>
  </w:style>
  <w:style w:type="paragraph" w:customStyle="1" w:styleId="C44D0DB634E746008C0C10A6B03615FA">
    <w:name w:val="C44D0DB634E746008C0C10A6B03615FA"/>
    <w:rsid w:val="00C4762B"/>
  </w:style>
  <w:style w:type="paragraph" w:customStyle="1" w:styleId="A1B13427C0E94C57B9722921577EFC64">
    <w:name w:val="A1B13427C0E94C57B9722921577EFC64"/>
    <w:rsid w:val="00C4762B"/>
  </w:style>
  <w:style w:type="paragraph" w:customStyle="1" w:styleId="22197ED010734097A3364EA79AFA8FAE">
    <w:name w:val="22197ED010734097A3364EA79AFA8FAE"/>
    <w:rsid w:val="00C4762B"/>
  </w:style>
  <w:style w:type="paragraph" w:customStyle="1" w:styleId="294015646F2C4B90940E42DF277B79FA">
    <w:name w:val="294015646F2C4B90940E42DF277B79FA"/>
    <w:rsid w:val="00C4762B"/>
  </w:style>
  <w:style w:type="paragraph" w:customStyle="1" w:styleId="708B02AD914D45A180C76F2A82313751">
    <w:name w:val="708B02AD914D45A180C76F2A82313751"/>
    <w:rsid w:val="00C4762B"/>
  </w:style>
  <w:style w:type="paragraph" w:customStyle="1" w:styleId="7B8AAB3CD2984F7980B5E2275EEEBEB8">
    <w:name w:val="7B8AAB3CD2984F7980B5E2275EEEBEB8"/>
    <w:rsid w:val="00167D27"/>
  </w:style>
  <w:style w:type="paragraph" w:customStyle="1" w:styleId="08AC8BBAA08D4FA89998E5B8D67A449A">
    <w:name w:val="08AC8BBAA08D4FA89998E5B8D67A449A"/>
    <w:rsid w:val="00167D27"/>
  </w:style>
  <w:style w:type="paragraph" w:customStyle="1" w:styleId="A3FE1B5329DC4EC9B57499E6FA0E5EBA">
    <w:name w:val="A3FE1B5329DC4EC9B57499E6FA0E5EBA"/>
    <w:rsid w:val="00167D27"/>
  </w:style>
  <w:style w:type="paragraph" w:customStyle="1" w:styleId="1723E8E6B4DC40318C33409C96426395">
    <w:name w:val="1723E8E6B4DC40318C33409C96426395"/>
    <w:rsid w:val="00167D27"/>
  </w:style>
  <w:style w:type="paragraph" w:customStyle="1" w:styleId="E1680D9129E24A4C86028C482E25AF48">
    <w:name w:val="E1680D9129E24A4C86028C482E25AF48"/>
    <w:rsid w:val="00832EEA"/>
  </w:style>
  <w:style w:type="paragraph" w:customStyle="1" w:styleId="273AA42DA1D043158F52AAC6BC132C19">
    <w:name w:val="273AA42DA1D043158F52AAC6BC132C19"/>
    <w:rsid w:val="00832EEA"/>
  </w:style>
  <w:style w:type="paragraph" w:customStyle="1" w:styleId="84E897BAE608419186CEF0C64BA1F1D9">
    <w:name w:val="84E897BAE608419186CEF0C64BA1F1D9"/>
    <w:rsid w:val="00832EEA"/>
  </w:style>
  <w:style w:type="paragraph" w:customStyle="1" w:styleId="5CFFBC20C6554C02B4DADA9E3E70D61D">
    <w:name w:val="5CFFBC20C6554C02B4DADA9E3E70D61D"/>
    <w:rsid w:val="00832EEA"/>
  </w:style>
  <w:style w:type="paragraph" w:customStyle="1" w:styleId="485E89F779D14750BA7DAD5451DDC21D">
    <w:name w:val="485E89F779D14750BA7DAD5451DDC21D"/>
    <w:rsid w:val="00832EEA"/>
  </w:style>
  <w:style w:type="paragraph" w:customStyle="1" w:styleId="12C8019187244B1496D18950DDFECDCF">
    <w:name w:val="12C8019187244B1496D18950DDFECDCF"/>
    <w:rsid w:val="00A60326"/>
  </w:style>
  <w:style w:type="paragraph" w:customStyle="1" w:styleId="B2013BC7ECF14594A3EF085F2FD11F03">
    <w:name w:val="B2013BC7ECF14594A3EF085F2FD11F03"/>
    <w:rsid w:val="00A60326"/>
  </w:style>
  <w:style w:type="paragraph" w:customStyle="1" w:styleId="580D2F5C3F144AEABDD94F2CF0987130">
    <w:name w:val="580D2F5C3F144AEABDD94F2CF0987130"/>
    <w:rsid w:val="00A60326"/>
  </w:style>
  <w:style w:type="paragraph" w:customStyle="1" w:styleId="49A843A55E0345A98C49892CB4EEC01B">
    <w:name w:val="49A843A55E0345A98C49892CB4EEC01B"/>
    <w:rsid w:val="00A60326"/>
  </w:style>
  <w:style w:type="paragraph" w:customStyle="1" w:styleId="0844247E7DF5453B89F77B1307932F5E">
    <w:name w:val="0844247E7DF5453B89F77B1307932F5E"/>
    <w:rsid w:val="00A60326"/>
  </w:style>
  <w:style w:type="paragraph" w:customStyle="1" w:styleId="E82FCF1A643D4C809A16395231C93750">
    <w:name w:val="E82FCF1A643D4C809A16395231C93750"/>
    <w:rsid w:val="00A60326"/>
  </w:style>
  <w:style w:type="paragraph" w:customStyle="1" w:styleId="13766A40C51D44299BBEDF2EE5180F12">
    <w:name w:val="13766A40C51D44299BBEDF2EE5180F12"/>
    <w:rsid w:val="00A60326"/>
  </w:style>
  <w:style w:type="paragraph" w:customStyle="1" w:styleId="5DD4C00FBB4C41A9BF26791935CF1772">
    <w:name w:val="5DD4C00FBB4C41A9BF26791935CF1772"/>
    <w:rsid w:val="00A60326"/>
  </w:style>
  <w:style w:type="paragraph" w:customStyle="1" w:styleId="0A6C5B96048F46AA8C08052CF889B475">
    <w:name w:val="0A6C5B96048F46AA8C08052CF889B475"/>
    <w:rsid w:val="00A60326"/>
  </w:style>
  <w:style w:type="paragraph" w:customStyle="1" w:styleId="5C980853A3044AA0B5D656438D152812">
    <w:name w:val="5C980853A3044AA0B5D656438D152812"/>
    <w:rsid w:val="00A60326"/>
  </w:style>
  <w:style w:type="paragraph" w:customStyle="1" w:styleId="8A7795D4568C47C0A1794BCB6ED38C3B">
    <w:name w:val="8A7795D4568C47C0A1794BCB6ED38C3B"/>
    <w:rsid w:val="00A60326"/>
  </w:style>
  <w:style w:type="paragraph" w:customStyle="1" w:styleId="DB6CEA2C4926451DA1E092BBCCD1FE07">
    <w:name w:val="DB6CEA2C4926451DA1E092BBCCD1FE07"/>
    <w:rsid w:val="00A60326"/>
  </w:style>
  <w:style w:type="paragraph" w:customStyle="1" w:styleId="F43FD31BF0FB4A3D80DCDC5D1DF1D1FF">
    <w:name w:val="F43FD31BF0FB4A3D80DCDC5D1DF1D1FF"/>
    <w:rsid w:val="00A60326"/>
  </w:style>
  <w:style w:type="paragraph" w:customStyle="1" w:styleId="F526BF5DE5AD4642B8833782109DE496">
    <w:name w:val="F526BF5DE5AD4642B8833782109DE496"/>
    <w:rsid w:val="00A60326"/>
  </w:style>
  <w:style w:type="paragraph" w:customStyle="1" w:styleId="DF7041556DBE4953B53A757F82A07C6E">
    <w:name w:val="DF7041556DBE4953B53A757F82A07C6E"/>
    <w:rsid w:val="00A60326"/>
  </w:style>
  <w:style w:type="paragraph" w:customStyle="1" w:styleId="841E6047954B4253815EA639411C2269">
    <w:name w:val="841E6047954B4253815EA639411C2269"/>
    <w:rsid w:val="00A60326"/>
  </w:style>
  <w:style w:type="paragraph" w:customStyle="1" w:styleId="4F824E0E0D6E4B8F8F83C020B3E0BCE1">
    <w:name w:val="4F824E0E0D6E4B8F8F83C020B3E0BCE1"/>
    <w:rsid w:val="00A60326"/>
  </w:style>
  <w:style w:type="paragraph" w:customStyle="1" w:styleId="4E93AB0DCE764770AAA4A9BC3274C1E6">
    <w:name w:val="4E93AB0DCE764770AAA4A9BC3274C1E6"/>
    <w:rsid w:val="00A60326"/>
  </w:style>
  <w:style w:type="paragraph" w:customStyle="1" w:styleId="860393C0965E4A8CADA1F88380532D78">
    <w:name w:val="860393C0965E4A8CADA1F88380532D78"/>
    <w:rsid w:val="00A60326"/>
  </w:style>
  <w:style w:type="paragraph" w:customStyle="1" w:styleId="0E834E8B269B424BBDF6CDADFABF3FA3">
    <w:name w:val="0E834E8B269B424BBDF6CDADFABF3FA3"/>
    <w:rsid w:val="00A60326"/>
  </w:style>
  <w:style w:type="paragraph" w:customStyle="1" w:styleId="C3F8393CB70C4F38B8986750C0E43486">
    <w:name w:val="C3F8393CB70C4F38B8986750C0E43486"/>
    <w:rsid w:val="00A60326"/>
  </w:style>
  <w:style w:type="paragraph" w:customStyle="1" w:styleId="03D040404480450883EEE14EFD1EEFCF">
    <w:name w:val="03D040404480450883EEE14EFD1EEFCF"/>
    <w:rsid w:val="00A60326"/>
  </w:style>
  <w:style w:type="paragraph" w:customStyle="1" w:styleId="AEC3C36BA431413BB35913F3EB3D7F52">
    <w:name w:val="AEC3C36BA431413BB35913F3EB3D7F52"/>
    <w:rsid w:val="00A60326"/>
  </w:style>
  <w:style w:type="paragraph" w:customStyle="1" w:styleId="09AB3598E48A478CB277F0902BB6001D">
    <w:name w:val="09AB3598E48A478CB277F0902BB6001D"/>
    <w:rsid w:val="00A60326"/>
  </w:style>
  <w:style w:type="paragraph" w:customStyle="1" w:styleId="D4FB4FEF2A7E4162BFB6B3FFF544F703">
    <w:name w:val="D4FB4FEF2A7E4162BFB6B3FFF544F703"/>
    <w:rsid w:val="00A60326"/>
  </w:style>
  <w:style w:type="paragraph" w:customStyle="1" w:styleId="1342C9C121F14AC8980D5DE32863B87C">
    <w:name w:val="1342C9C121F14AC8980D5DE32863B87C"/>
    <w:rsid w:val="00A60326"/>
  </w:style>
  <w:style w:type="paragraph" w:customStyle="1" w:styleId="32F050A5FFC34D9FB5B4E71D27C1CE39">
    <w:name w:val="32F050A5FFC34D9FB5B4E71D27C1CE39"/>
    <w:rsid w:val="00A60326"/>
  </w:style>
  <w:style w:type="paragraph" w:customStyle="1" w:styleId="00CF735D0B3C474E88F5EE938514DFA0">
    <w:name w:val="00CF735D0B3C474E88F5EE938514DFA0"/>
    <w:rsid w:val="00A60326"/>
  </w:style>
  <w:style w:type="paragraph" w:customStyle="1" w:styleId="C3AF844BFC154675AC411FBE5EE1A3FE">
    <w:name w:val="C3AF844BFC154675AC411FBE5EE1A3FE"/>
    <w:rsid w:val="00A60326"/>
  </w:style>
  <w:style w:type="paragraph" w:customStyle="1" w:styleId="A14A84BBE9E7431CBB6C1E541797FA79">
    <w:name w:val="A14A84BBE9E7431CBB6C1E541797FA79"/>
    <w:rsid w:val="00A60326"/>
  </w:style>
  <w:style w:type="paragraph" w:customStyle="1" w:styleId="457EF677B63C420280C111B2CB4935701">
    <w:name w:val="457EF677B63C420280C111B2CB4935701"/>
    <w:rsid w:val="00F90BB4"/>
    <w:pPr>
      <w:spacing w:after="0" w:line="240" w:lineRule="auto"/>
    </w:pPr>
    <w:rPr>
      <w:lang w:val="en-US" w:eastAsia="en-US"/>
    </w:rPr>
  </w:style>
  <w:style w:type="paragraph" w:customStyle="1" w:styleId="8B3C6A7CB30C43EEA2256D36E3671ABB2">
    <w:name w:val="8B3C6A7CB30C43EEA2256D36E3671ABB2"/>
    <w:rsid w:val="00F90BB4"/>
    <w:pPr>
      <w:ind w:left="720"/>
      <w:contextualSpacing/>
    </w:pPr>
    <w:rPr>
      <w:rFonts w:eastAsiaTheme="minorHAnsi"/>
      <w:lang w:eastAsia="en-US"/>
    </w:rPr>
  </w:style>
  <w:style w:type="paragraph" w:customStyle="1" w:styleId="F504430B5E0F4B909F1BD7D5B5D901132">
    <w:name w:val="F504430B5E0F4B909F1BD7D5B5D901132"/>
    <w:rsid w:val="00F90BB4"/>
    <w:pPr>
      <w:ind w:left="720"/>
      <w:contextualSpacing/>
    </w:pPr>
    <w:rPr>
      <w:rFonts w:eastAsiaTheme="minorHAnsi"/>
      <w:lang w:eastAsia="en-US"/>
    </w:rPr>
  </w:style>
  <w:style w:type="paragraph" w:customStyle="1" w:styleId="869274EABC854285A39F154361E5E5832">
    <w:name w:val="869274EABC854285A39F154361E5E5832"/>
    <w:rsid w:val="00F90BB4"/>
    <w:pPr>
      <w:ind w:left="720"/>
      <w:contextualSpacing/>
    </w:pPr>
    <w:rPr>
      <w:rFonts w:eastAsiaTheme="minorHAnsi"/>
      <w:lang w:eastAsia="en-US"/>
    </w:rPr>
  </w:style>
  <w:style w:type="paragraph" w:customStyle="1" w:styleId="CD50E5A26C7F4F09BB64894BC176F5E62">
    <w:name w:val="CD50E5A26C7F4F09BB64894BC176F5E62"/>
    <w:rsid w:val="00F90BB4"/>
    <w:pPr>
      <w:ind w:left="720"/>
      <w:contextualSpacing/>
    </w:pPr>
    <w:rPr>
      <w:rFonts w:eastAsiaTheme="minorHAnsi"/>
      <w:lang w:eastAsia="en-US"/>
    </w:rPr>
  </w:style>
  <w:style w:type="paragraph" w:customStyle="1" w:styleId="103209DC5ACB44E08016D855F08CDCDE2">
    <w:name w:val="103209DC5ACB44E08016D855F08CDCDE2"/>
    <w:rsid w:val="00F90BB4"/>
    <w:pPr>
      <w:ind w:left="720"/>
      <w:contextualSpacing/>
    </w:pPr>
    <w:rPr>
      <w:rFonts w:eastAsiaTheme="minorHAnsi"/>
      <w:lang w:eastAsia="en-US"/>
    </w:rPr>
  </w:style>
  <w:style w:type="paragraph" w:customStyle="1" w:styleId="C92998AB1315455D9F7F38C8B9040F352">
    <w:name w:val="C92998AB1315455D9F7F38C8B9040F352"/>
    <w:rsid w:val="00F90BB4"/>
    <w:pPr>
      <w:ind w:left="720"/>
      <w:contextualSpacing/>
    </w:pPr>
    <w:rPr>
      <w:rFonts w:eastAsiaTheme="minorHAnsi"/>
      <w:lang w:eastAsia="en-US"/>
    </w:rPr>
  </w:style>
  <w:style w:type="paragraph" w:customStyle="1" w:styleId="371615EF9E1E4410BB212C05200A07DF2">
    <w:name w:val="371615EF9E1E4410BB212C05200A07DF2"/>
    <w:rsid w:val="00F90BB4"/>
    <w:pPr>
      <w:ind w:left="720"/>
      <w:contextualSpacing/>
    </w:pPr>
    <w:rPr>
      <w:rFonts w:eastAsiaTheme="minorHAnsi"/>
      <w:lang w:eastAsia="en-US"/>
    </w:rPr>
  </w:style>
  <w:style w:type="paragraph" w:customStyle="1" w:styleId="92A40F9FC687401F9BE2CC639076948F2">
    <w:name w:val="92A40F9FC687401F9BE2CC639076948F2"/>
    <w:rsid w:val="00F90BB4"/>
    <w:pPr>
      <w:ind w:left="720"/>
      <w:contextualSpacing/>
    </w:pPr>
    <w:rPr>
      <w:rFonts w:eastAsiaTheme="minorHAnsi"/>
      <w:lang w:eastAsia="en-US"/>
    </w:rPr>
  </w:style>
  <w:style w:type="paragraph" w:customStyle="1" w:styleId="E7A8669821724B5EBC002310BE7053A72">
    <w:name w:val="E7A8669821724B5EBC002310BE7053A72"/>
    <w:rsid w:val="00F90BB4"/>
    <w:pPr>
      <w:ind w:left="720"/>
      <w:contextualSpacing/>
    </w:pPr>
    <w:rPr>
      <w:rFonts w:eastAsiaTheme="minorHAnsi"/>
      <w:lang w:eastAsia="en-US"/>
    </w:rPr>
  </w:style>
  <w:style w:type="paragraph" w:customStyle="1" w:styleId="1E028B7166584878A7F457F7819D17B82">
    <w:name w:val="1E028B7166584878A7F457F7819D17B82"/>
    <w:rsid w:val="00F90BB4"/>
    <w:pPr>
      <w:ind w:left="720"/>
      <w:contextualSpacing/>
    </w:pPr>
    <w:rPr>
      <w:rFonts w:eastAsiaTheme="minorHAnsi"/>
      <w:lang w:eastAsia="en-US"/>
    </w:rPr>
  </w:style>
  <w:style w:type="paragraph" w:customStyle="1" w:styleId="2116FF6CDFE841EDAD04CE3EAD4D0F5D2">
    <w:name w:val="2116FF6CDFE841EDAD04CE3EAD4D0F5D2"/>
    <w:rsid w:val="00F90BB4"/>
    <w:pPr>
      <w:ind w:left="720"/>
      <w:contextualSpacing/>
    </w:pPr>
    <w:rPr>
      <w:rFonts w:eastAsiaTheme="minorHAnsi"/>
      <w:lang w:eastAsia="en-US"/>
    </w:rPr>
  </w:style>
  <w:style w:type="paragraph" w:customStyle="1" w:styleId="6BD39BBF10894A75BCC31328EBA9B648">
    <w:name w:val="6BD39BBF10894A75BCC31328EBA9B648"/>
    <w:rsid w:val="00F90BB4"/>
    <w:pPr>
      <w:ind w:left="720"/>
      <w:contextualSpacing/>
    </w:pPr>
    <w:rPr>
      <w:rFonts w:eastAsiaTheme="minorHAnsi"/>
      <w:lang w:eastAsia="en-US"/>
    </w:rPr>
  </w:style>
  <w:style w:type="paragraph" w:customStyle="1" w:styleId="5BF72AD91EBE457BB0B672A75EE065B34">
    <w:name w:val="5BF72AD91EBE457BB0B672A75EE065B34"/>
    <w:rsid w:val="00F90BB4"/>
    <w:pPr>
      <w:ind w:left="720"/>
      <w:contextualSpacing/>
    </w:pPr>
    <w:rPr>
      <w:rFonts w:eastAsiaTheme="minorHAnsi"/>
      <w:lang w:eastAsia="en-US"/>
    </w:rPr>
  </w:style>
  <w:style w:type="paragraph" w:customStyle="1" w:styleId="F0AF6A64E2DA436CB4759A5958B06CB44">
    <w:name w:val="F0AF6A64E2DA436CB4759A5958B06CB44"/>
    <w:rsid w:val="00F90BB4"/>
    <w:pPr>
      <w:ind w:left="720"/>
      <w:contextualSpacing/>
    </w:pPr>
    <w:rPr>
      <w:rFonts w:eastAsiaTheme="minorHAnsi"/>
      <w:lang w:eastAsia="en-US"/>
    </w:rPr>
  </w:style>
  <w:style w:type="paragraph" w:customStyle="1" w:styleId="824AA3AC7D9C40DBBBE9FF44D092CE274">
    <w:name w:val="824AA3AC7D9C40DBBBE9FF44D092CE274"/>
    <w:rsid w:val="00F90BB4"/>
    <w:pPr>
      <w:ind w:left="720"/>
      <w:contextualSpacing/>
    </w:pPr>
    <w:rPr>
      <w:rFonts w:eastAsiaTheme="minorHAnsi"/>
      <w:lang w:eastAsia="en-US"/>
    </w:rPr>
  </w:style>
  <w:style w:type="paragraph" w:customStyle="1" w:styleId="B4CD9E8B37064094A8511E1D6E76F7FD4">
    <w:name w:val="B4CD9E8B37064094A8511E1D6E76F7FD4"/>
    <w:rsid w:val="00F90BB4"/>
    <w:pPr>
      <w:ind w:left="720"/>
      <w:contextualSpacing/>
    </w:pPr>
    <w:rPr>
      <w:rFonts w:eastAsiaTheme="minorHAnsi"/>
      <w:lang w:eastAsia="en-US"/>
    </w:rPr>
  </w:style>
  <w:style w:type="paragraph" w:customStyle="1" w:styleId="37499FB6724C44848BC293EEADDB65C64">
    <w:name w:val="37499FB6724C44848BC293EEADDB65C64"/>
    <w:rsid w:val="00F90BB4"/>
    <w:pPr>
      <w:ind w:left="720"/>
      <w:contextualSpacing/>
    </w:pPr>
    <w:rPr>
      <w:rFonts w:eastAsiaTheme="minorHAnsi"/>
      <w:lang w:eastAsia="en-US"/>
    </w:rPr>
  </w:style>
  <w:style w:type="paragraph" w:customStyle="1" w:styleId="0FF9485879B046668CD61C2FE9FEF7CB4">
    <w:name w:val="0FF9485879B046668CD61C2FE9FEF7CB4"/>
    <w:rsid w:val="00F90BB4"/>
    <w:pPr>
      <w:ind w:left="720"/>
      <w:contextualSpacing/>
    </w:pPr>
    <w:rPr>
      <w:rFonts w:eastAsiaTheme="minorHAnsi"/>
      <w:lang w:eastAsia="en-US"/>
    </w:rPr>
  </w:style>
  <w:style w:type="paragraph" w:customStyle="1" w:styleId="BE0052C4CA7E440B9B84B5E462F5151A4">
    <w:name w:val="BE0052C4CA7E440B9B84B5E462F5151A4"/>
    <w:rsid w:val="00F90BB4"/>
    <w:pPr>
      <w:ind w:left="720"/>
      <w:contextualSpacing/>
    </w:pPr>
    <w:rPr>
      <w:rFonts w:eastAsiaTheme="minorHAnsi"/>
      <w:lang w:eastAsia="en-US"/>
    </w:rPr>
  </w:style>
  <w:style w:type="paragraph" w:customStyle="1" w:styleId="06611E8C35B44ED590AC31698EDEABC64">
    <w:name w:val="06611E8C35B44ED590AC31698EDEABC64"/>
    <w:rsid w:val="00F90BB4"/>
    <w:pPr>
      <w:ind w:left="720"/>
      <w:contextualSpacing/>
    </w:pPr>
    <w:rPr>
      <w:rFonts w:eastAsiaTheme="minorHAnsi"/>
      <w:lang w:eastAsia="en-US"/>
    </w:rPr>
  </w:style>
  <w:style w:type="paragraph" w:customStyle="1" w:styleId="2EC340843D9248BAA56FB29FDD45B9534">
    <w:name w:val="2EC340843D9248BAA56FB29FDD45B9534"/>
    <w:rsid w:val="00F90BB4"/>
    <w:pPr>
      <w:ind w:left="720"/>
      <w:contextualSpacing/>
    </w:pPr>
    <w:rPr>
      <w:rFonts w:eastAsiaTheme="minorHAnsi"/>
      <w:lang w:eastAsia="en-US"/>
    </w:rPr>
  </w:style>
  <w:style w:type="paragraph" w:customStyle="1" w:styleId="6DA658B95C2846959C6C29486C1A487C4">
    <w:name w:val="6DA658B95C2846959C6C29486C1A487C4"/>
    <w:rsid w:val="00F90BB4"/>
    <w:pPr>
      <w:ind w:left="720"/>
      <w:contextualSpacing/>
    </w:pPr>
    <w:rPr>
      <w:rFonts w:eastAsiaTheme="minorHAnsi"/>
      <w:lang w:eastAsia="en-US"/>
    </w:rPr>
  </w:style>
  <w:style w:type="paragraph" w:customStyle="1" w:styleId="07625CDBBB1344AE9A0A9BBAB5C44BA54">
    <w:name w:val="07625CDBBB1344AE9A0A9BBAB5C44BA54"/>
    <w:rsid w:val="00F90BB4"/>
    <w:pPr>
      <w:ind w:left="720"/>
      <w:contextualSpacing/>
    </w:pPr>
    <w:rPr>
      <w:rFonts w:eastAsiaTheme="minorHAnsi"/>
      <w:lang w:eastAsia="en-US"/>
    </w:rPr>
  </w:style>
  <w:style w:type="paragraph" w:customStyle="1" w:styleId="E240E7F69C964D4BA350124674C0CED84">
    <w:name w:val="E240E7F69C964D4BA350124674C0CED84"/>
    <w:rsid w:val="00F90BB4"/>
    <w:pPr>
      <w:ind w:left="720"/>
      <w:contextualSpacing/>
    </w:pPr>
    <w:rPr>
      <w:rFonts w:eastAsiaTheme="minorHAnsi"/>
      <w:lang w:eastAsia="en-US"/>
    </w:rPr>
  </w:style>
  <w:style w:type="paragraph" w:customStyle="1" w:styleId="AA20D74FC86947699D18FBB728F5B5C64">
    <w:name w:val="AA20D74FC86947699D18FBB728F5B5C64"/>
    <w:rsid w:val="00F90BB4"/>
    <w:pPr>
      <w:ind w:left="720"/>
      <w:contextualSpacing/>
    </w:pPr>
    <w:rPr>
      <w:rFonts w:eastAsiaTheme="minorHAnsi"/>
      <w:lang w:eastAsia="en-US"/>
    </w:rPr>
  </w:style>
  <w:style w:type="paragraph" w:customStyle="1" w:styleId="1F61C71771394B3FAD571C80E3E57CFC4">
    <w:name w:val="1F61C71771394B3FAD571C80E3E57CFC4"/>
    <w:rsid w:val="00F90BB4"/>
    <w:pPr>
      <w:ind w:left="720"/>
      <w:contextualSpacing/>
    </w:pPr>
    <w:rPr>
      <w:rFonts w:eastAsiaTheme="minorHAnsi"/>
      <w:lang w:eastAsia="en-US"/>
    </w:rPr>
  </w:style>
  <w:style w:type="paragraph" w:customStyle="1" w:styleId="508A42CC454F49B99298FE95D5F8D6684">
    <w:name w:val="508A42CC454F49B99298FE95D5F8D6684"/>
    <w:rsid w:val="00F90BB4"/>
    <w:pPr>
      <w:ind w:left="720"/>
      <w:contextualSpacing/>
    </w:pPr>
    <w:rPr>
      <w:rFonts w:eastAsiaTheme="minorHAnsi"/>
      <w:lang w:eastAsia="en-US"/>
    </w:rPr>
  </w:style>
  <w:style w:type="paragraph" w:customStyle="1" w:styleId="547BB186DCAD413D839747C166705C6C4">
    <w:name w:val="547BB186DCAD413D839747C166705C6C4"/>
    <w:rsid w:val="00F90BB4"/>
    <w:pPr>
      <w:ind w:left="720"/>
      <w:contextualSpacing/>
    </w:pPr>
    <w:rPr>
      <w:rFonts w:eastAsiaTheme="minorHAnsi"/>
      <w:lang w:eastAsia="en-US"/>
    </w:rPr>
  </w:style>
  <w:style w:type="paragraph" w:customStyle="1" w:styleId="8B71DBDB00EC462CB4622B41508D18074">
    <w:name w:val="8B71DBDB00EC462CB4622B41508D18074"/>
    <w:rsid w:val="00F90BB4"/>
    <w:pPr>
      <w:ind w:left="720"/>
      <w:contextualSpacing/>
    </w:pPr>
    <w:rPr>
      <w:rFonts w:eastAsiaTheme="minorHAnsi"/>
      <w:lang w:eastAsia="en-US"/>
    </w:rPr>
  </w:style>
  <w:style w:type="paragraph" w:customStyle="1" w:styleId="5B287B43924144A3B3F29F53FBEA4EC44">
    <w:name w:val="5B287B43924144A3B3F29F53FBEA4EC44"/>
    <w:rsid w:val="00F90BB4"/>
    <w:pPr>
      <w:ind w:left="720"/>
      <w:contextualSpacing/>
    </w:pPr>
    <w:rPr>
      <w:rFonts w:eastAsiaTheme="minorHAnsi"/>
      <w:lang w:eastAsia="en-US"/>
    </w:rPr>
  </w:style>
  <w:style w:type="paragraph" w:customStyle="1" w:styleId="57C8B3CF55A74DDF8F58BCE8DF94CF0C4">
    <w:name w:val="57C8B3CF55A74DDF8F58BCE8DF94CF0C4"/>
    <w:rsid w:val="00F90BB4"/>
    <w:rPr>
      <w:rFonts w:eastAsiaTheme="minorHAnsi"/>
      <w:lang w:eastAsia="en-US"/>
    </w:rPr>
  </w:style>
  <w:style w:type="paragraph" w:customStyle="1" w:styleId="5C8B880A3CD34214A0F50D43A445ACA91">
    <w:name w:val="5C8B880A3CD34214A0F50D43A445ACA91"/>
    <w:rsid w:val="00F90BB4"/>
    <w:rPr>
      <w:rFonts w:eastAsiaTheme="minorHAnsi"/>
      <w:lang w:eastAsia="en-US"/>
    </w:rPr>
  </w:style>
  <w:style w:type="paragraph" w:customStyle="1" w:styleId="9F0AB99617074B7090FD4589C40489281">
    <w:name w:val="9F0AB99617074B7090FD4589C40489281"/>
    <w:rsid w:val="00F90BB4"/>
    <w:rPr>
      <w:rFonts w:eastAsiaTheme="minorHAnsi"/>
      <w:lang w:eastAsia="en-US"/>
    </w:rPr>
  </w:style>
  <w:style w:type="paragraph" w:customStyle="1" w:styleId="B22B0A4C94BE47018D26F983040E29E81">
    <w:name w:val="B22B0A4C94BE47018D26F983040E29E81"/>
    <w:rsid w:val="00F90BB4"/>
    <w:rPr>
      <w:rFonts w:eastAsiaTheme="minorHAnsi"/>
      <w:lang w:eastAsia="en-US"/>
    </w:rPr>
  </w:style>
  <w:style w:type="paragraph" w:customStyle="1" w:styleId="34EA279908744E22BE44380EA8C993C91">
    <w:name w:val="34EA279908744E22BE44380EA8C993C91"/>
    <w:rsid w:val="00F90BB4"/>
    <w:rPr>
      <w:rFonts w:eastAsiaTheme="minorHAnsi"/>
      <w:lang w:eastAsia="en-US"/>
    </w:rPr>
  </w:style>
  <w:style w:type="paragraph" w:customStyle="1" w:styleId="E35C6BBC917043D38A37A35EE69643371">
    <w:name w:val="E35C6BBC917043D38A37A35EE69643371"/>
    <w:rsid w:val="00F90BB4"/>
    <w:rPr>
      <w:rFonts w:eastAsiaTheme="minorHAnsi"/>
      <w:lang w:eastAsia="en-US"/>
    </w:rPr>
  </w:style>
  <w:style w:type="paragraph" w:customStyle="1" w:styleId="BC67DD4BDA0C4E11BA80BBF30B9B22991">
    <w:name w:val="BC67DD4BDA0C4E11BA80BBF30B9B22991"/>
    <w:rsid w:val="00F90BB4"/>
    <w:rPr>
      <w:rFonts w:eastAsiaTheme="minorHAnsi"/>
      <w:lang w:eastAsia="en-US"/>
    </w:rPr>
  </w:style>
  <w:style w:type="paragraph" w:customStyle="1" w:styleId="1BE93B449C994FDF8A00BC6BE1EDD8F41">
    <w:name w:val="1BE93B449C994FDF8A00BC6BE1EDD8F41"/>
    <w:rsid w:val="00F90BB4"/>
    <w:pPr>
      <w:spacing w:line="240" w:lineRule="auto"/>
    </w:pPr>
    <w:rPr>
      <w:rFonts w:ascii="Calibri" w:eastAsia="Calibri" w:hAnsi="Calibri" w:cs="Times New Roman"/>
      <w:sz w:val="20"/>
      <w:szCs w:val="20"/>
      <w:lang w:val="el-GR"/>
    </w:rPr>
  </w:style>
  <w:style w:type="paragraph" w:customStyle="1" w:styleId="7B8AAB3CD2984F7980B5E2275EEEBEB81">
    <w:name w:val="7B8AAB3CD2984F7980B5E2275EEEBEB81"/>
    <w:rsid w:val="00F90BB4"/>
    <w:pPr>
      <w:spacing w:line="240" w:lineRule="auto"/>
    </w:pPr>
    <w:rPr>
      <w:rFonts w:ascii="Calibri" w:eastAsia="Calibri" w:hAnsi="Calibri" w:cs="Times New Roman"/>
      <w:sz w:val="20"/>
      <w:szCs w:val="20"/>
      <w:lang w:val="el-GR"/>
    </w:rPr>
  </w:style>
  <w:style w:type="paragraph" w:customStyle="1" w:styleId="08AC8BBAA08D4FA89998E5B8D67A449A1">
    <w:name w:val="08AC8BBAA08D4FA89998E5B8D67A449A1"/>
    <w:rsid w:val="00F90BB4"/>
    <w:pPr>
      <w:spacing w:line="240" w:lineRule="auto"/>
    </w:pPr>
    <w:rPr>
      <w:rFonts w:ascii="Calibri" w:eastAsia="Calibri" w:hAnsi="Calibri" w:cs="Times New Roman"/>
      <w:sz w:val="20"/>
      <w:szCs w:val="20"/>
      <w:lang w:val="el-GR"/>
    </w:rPr>
  </w:style>
  <w:style w:type="paragraph" w:customStyle="1" w:styleId="5EA9D69A55E1491E8A4D621E7C2390D11">
    <w:name w:val="5EA9D69A55E1491E8A4D621E7C2390D11"/>
    <w:rsid w:val="00F90BB4"/>
    <w:rPr>
      <w:rFonts w:eastAsiaTheme="minorHAnsi"/>
      <w:lang w:eastAsia="en-US"/>
    </w:rPr>
  </w:style>
  <w:style w:type="paragraph" w:customStyle="1" w:styleId="95FE79A556134F3DA77807A509E101E81">
    <w:name w:val="95FE79A556134F3DA77807A509E101E81"/>
    <w:rsid w:val="00F90BB4"/>
    <w:rPr>
      <w:rFonts w:eastAsiaTheme="minorHAnsi"/>
      <w:lang w:eastAsia="en-US"/>
    </w:rPr>
  </w:style>
  <w:style w:type="paragraph" w:customStyle="1" w:styleId="420415BF84994A91B8A069E6691FDEFE1">
    <w:name w:val="420415BF84994A91B8A069E6691FDEFE1"/>
    <w:rsid w:val="00F90BB4"/>
    <w:rPr>
      <w:rFonts w:eastAsiaTheme="minorHAnsi"/>
      <w:lang w:eastAsia="en-US"/>
    </w:rPr>
  </w:style>
  <w:style w:type="paragraph" w:customStyle="1" w:styleId="9283A9C837454DD68EA62F0A56B4B0C61">
    <w:name w:val="9283A9C837454DD68EA62F0A56B4B0C61"/>
    <w:rsid w:val="00F90BB4"/>
    <w:rPr>
      <w:rFonts w:eastAsiaTheme="minorHAnsi"/>
      <w:lang w:eastAsia="en-US"/>
    </w:rPr>
  </w:style>
  <w:style w:type="paragraph" w:customStyle="1" w:styleId="A3FE1B5329DC4EC9B57499E6FA0E5EBA1">
    <w:name w:val="A3FE1B5329DC4EC9B57499E6FA0E5EBA1"/>
    <w:rsid w:val="00F90BB4"/>
    <w:pPr>
      <w:spacing w:line="240" w:lineRule="auto"/>
    </w:pPr>
    <w:rPr>
      <w:rFonts w:ascii="Calibri" w:eastAsia="Calibri" w:hAnsi="Calibri" w:cs="Times New Roman"/>
      <w:sz w:val="20"/>
      <w:szCs w:val="20"/>
      <w:lang w:val="el-GR"/>
    </w:rPr>
  </w:style>
  <w:style w:type="paragraph" w:customStyle="1" w:styleId="E1680D9129E24A4C86028C482E25AF481">
    <w:name w:val="E1680D9129E24A4C86028C482E25AF481"/>
    <w:rsid w:val="00F90BB4"/>
    <w:rPr>
      <w:rFonts w:eastAsiaTheme="minorHAnsi"/>
      <w:lang w:eastAsia="en-US"/>
    </w:rPr>
  </w:style>
  <w:style w:type="paragraph" w:customStyle="1" w:styleId="273AA42DA1D043158F52AAC6BC132C191">
    <w:name w:val="273AA42DA1D043158F52AAC6BC132C191"/>
    <w:rsid w:val="00F90BB4"/>
    <w:rPr>
      <w:rFonts w:eastAsiaTheme="minorHAnsi"/>
      <w:lang w:eastAsia="en-US"/>
    </w:rPr>
  </w:style>
  <w:style w:type="paragraph" w:customStyle="1" w:styleId="84E897BAE608419186CEF0C64BA1F1D91">
    <w:name w:val="84E897BAE608419186CEF0C64BA1F1D91"/>
    <w:rsid w:val="00F90BB4"/>
    <w:rPr>
      <w:rFonts w:eastAsiaTheme="minorHAnsi"/>
      <w:lang w:eastAsia="en-US"/>
    </w:rPr>
  </w:style>
  <w:style w:type="paragraph" w:customStyle="1" w:styleId="5CFFBC20C6554C02B4DADA9E3E70D61D1">
    <w:name w:val="5CFFBC20C6554C02B4DADA9E3E70D61D1"/>
    <w:rsid w:val="00F90BB4"/>
    <w:rPr>
      <w:rFonts w:eastAsiaTheme="minorHAnsi"/>
      <w:lang w:eastAsia="en-US"/>
    </w:rPr>
  </w:style>
  <w:style w:type="paragraph" w:customStyle="1" w:styleId="485E89F779D14750BA7DAD5451DDC21D1">
    <w:name w:val="485E89F779D14750BA7DAD5451DDC21D1"/>
    <w:rsid w:val="00F90BB4"/>
    <w:pPr>
      <w:spacing w:line="240" w:lineRule="auto"/>
    </w:pPr>
    <w:rPr>
      <w:rFonts w:ascii="Calibri" w:eastAsia="Calibri" w:hAnsi="Calibri" w:cs="Times New Roman"/>
      <w:sz w:val="20"/>
      <w:szCs w:val="20"/>
      <w:lang w:val="el-GR"/>
    </w:rPr>
  </w:style>
  <w:style w:type="paragraph" w:customStyle="1" w:styleId="90F476ACD8D649C6BA61679E2511A7D13">
    <w:name w:val="90F476ACD8D649C6BA61679E2511A7D13"/>
    <w:rsid w:val="00F90BB4"/>
    <w:pPr>
      <w:spacing w:line="240" w:lineRule="auto"/>
    </w:pPr>
    <w:rPr>
      <w:rFonts w:ascii="Calibri" w:eastAsia="Calibri" w:hAnsi="Calibri" w:cs="Times New Roman"/>
      <w:sz w:val="20"/>
      <w:szCs w:val="20"/>
      <w:lang w:val="el-GR"/>
    </w:rPr>
  </w:style>
  <w:style w:type="paragraph" w:customStyle="1" w:styleId="C187ABBFF05A4ED6AA6F860FB497C0663">
    <w:name w:val="C187ABBFF05A4ED6AA6F860FB497C0663"/>
    <w:rsid w:val="00F90BB4"/>
    <w:pPr>
      <w:spacing w:line="240" w:lineRule="auto"/>
    </w:pPr>
    <w:rPr>
      <w:rFonts w:ascii="Calibri" w:eastAsia="Calibri" w:hAnsi="Calibri" w:cs="Times New Roman"/>
      <w:sz w:val="20"/>
      <w:szCs w:val="20"/>
      <w:lang w:val="el-GR"/>
    </w:rPr>
  </w:style>
  <w:style w:type="paragraph" w:customStyle="1" w:styleId="F3877751243D483C8967B21B3E212EED3">
    <w:name w:val="F3877751243D483C8967B21B3E212EED3"/>
    <w:rsid w:val="00F90BB4"/>
    <w:pPr>
      <w:spacing w:line="240" w:lineRule="auto"/>
    </w:pPr>
    <w:rPr>
      <w:rFonts w:ascii="Calibri" w:eastAsia="Calibri" w:hAnsi="Calibri" w:cs="Times New Roman"/>
      <w:sz w:val="20"/>
      <w:szCs w:val="20"/>
      <w:lang w:val="el-GR"/>
    </w:rPr>
  </w:style>
  <w:style w:type="paragraph" w:customStyle="1" w:styleId="49A843A55E0345A98C49892CB4EEC01B1">
    <w:name w:val="49A843A55E0345A98C49892CB4EEC01B1"/>
    <w:rsid w:val="00F90BB4"/>
    <w:rPr>
      <w:rFonts w:eastAsiaTheme="minorHAnsi"/>
      <w:lang w:eastAsia="en-US"/>
    </w:rPr>
  </w:style>
  <w:style w:type="paragraph" w:customStyle="1" w:styleId="0844247E7DF5453B89F77B1307932F5E1">
    <w:name w:val="0844247E7DF5453B89F77B1307932F5E1"/>
    <w:rsid w:val="00F90BB4"/>
    <w:rPr>
      <w:rFonts w:eastAsiaTheme="minorHAnsi"/>
      <w:lang w:eastAsia="en-US"/>
    </w:rPr>
  </w:style>
  <w:style w:type="paragraph" w:customStyle="1" w:styleId="E82FCF1A643D4C809A16395231C937501">
    <w:name w:val="E82FCF1A643D4C809A16395231C937501"/>
    <w:rsid w:val="00F90BB4"/>
    <w:rPr>
      <w:rFonts w:eastAsiaTheme="minorHAnsi"/>
      <w:lang w:eastAsia="en-US"/>
    </w:rPr>
  </w:style>
  <w:style w:type="paragraph" w:customStyle="1" w:styleId="BA63BA500A574B7689EF7A37C8ECEFF61">
    <w:name w:val="BA63BA500A574B7689EF7A37C8ECEFF61"/>
    <w:rsid w:val="00F90BB4"/>
    <w:rPr>
      <w:rFonts w:eastAsiaTheme="minorHAnsi"/>
      <w:lang w:eastAsia="en-US"/>
    </w:rPr>
  </w:style>
  <w:style w:type="paragraph" w:customStyle="1" w:styleId="0C4AD7F82FD249F4BA544F9B19649A9B1">
    <w:name w:val="0C4AD7F82FD249F4BA544F9B19649A9B1"/>
    <w:rsid w:val="00F90BB4"/>
    <w:rPr>
      <w:rFonts w:eastAsiaTheme="minorHAnsi"/>
      <w:lang w:eastAsia="en-US"/>
    </w:rPr>
  </w:style>
  <w:style w:type="paragraph" w:customStyle="1" w:styleId="7DE77D0C6AB74069896F52A56C935BF31">
    <w:name w:val="7DE77D0C6AB74069896F52A56C935BF31"/>
    <w:rsid w:val="00F90BB4"/>
    <w:rPr>
      <w:rFonts w:eastAsiaTheme="minorHAnsi"/>
      <w:lang w:eastAsia="en-US"/>
    </w:rPr>
  </w:style>
  <w:style w:type="paragraph" w:customStyle="1" w:styleId="3D9E264DD58242F993FE9353D02CDFC01">
    <w:name w:val="3D9E264DD58242F993FE9353D02CDFC01"/>
    <w:rsid w:val="00F90BB4"/>
    <w:rPr>
      <w:rFonts w:eastAsiaTheme="minorHAnsi"/>
      <w:lang w:eastAsia="en-US"/>
    </w:rPr>
  </w:style>
  <w:style w:type="paragraph" w:customStyle="1" w:styleId="6EE986FDAEEB4687AF81A9255C216FCE1">
    <w:name w:val="6EE986FDAEEB4687AF81A9255C216FCE1"/>
    <w:rsid w:val="00F90BB4"/>
    <w:rPr>
      <w:rFonts w:eastAsiaTheme="minorHAnsi"/>
      <w:lang w:eastAsia="en-US"/>
    </w:rPr>
  </w:style>
  <w:style w:type="paragraph" w:customStyle="1" w:styleId="0F70E8F187FE408E85E83768DEADD4BA1">
    <w:name w:val="0F70E8F187FE408E85E83768DEADD4BA1"/>
    <w:rsid w:val="00F90BB4"/>
    <w:rPr>
      <w:rFonts w:eastAsiaTheme="minorHAnsi"/>
      <w:lang w:eastAsia="en-US"/>
    </w:rPr>
  </w:style>
  <w:style w:type="paragraph" w:customStyle="1" w:styleId="9871E437ACBA4B5396BC888DDD210A731">
    <w:name w:val="9871E437ACBA4B5396BC888DDD210A731"/>
    <w:rsid w:val="00F90BB4"/>
    <w:rPr>
      <w:rFonts w:eastAsiaTheme="minorHAnsi"/>
      <w:lang w:eastAsia="en-US"/>
    </w:rPr>
  </w:style>
  <w:style w:type="paragraph" w:customStyle="1" w:styleId="3AA0D1AAA9CC4083AA626D4D8985EEBE3">
    <w:name w:val="3AA0D1AAA9CC4083AA626D4D8985EEBE3"/>
    <w:rsid w:val="00F90BB4"/>
    <w:pPr>
      <w:spacing w:line="240" w:lineRule="auto"/>
    </w:pPr>
    <w:rPr>
      <w:rFonts w:ascii="Calibri" w:eastAsia="Calibri" w:hAnsi="Calibri" w:cs="Times New Roman"/>
      <w:sz w:val="20"/>
      <w:szCs w:val="20"/>
      <w:lang w:val="el-GR"/>
    </w:rPr>
  </w:style>
  <w:style w:type="paragraph" w:customStyle="1" w:styleId="DA7F05E6D2D54B6FB962E90DE90EAE951">
    <w:name w:val="DA7F05E6D2D54B6FB962E90DE90EAE951"/>
    <w:rsid w:val="00F90BB4"/>
    <w:rPr>
      <w:rFonts w:eastAsiaTheme="minorHAnsi"/>
      <w:lang w:eastAsia="en-US"/>
    </w:rPr>
  </w:style>
  <w:style w:type="paragraph" w:customStyle="1" w:styleId="26A97BBB577341CE995C5A96AE98E65F1">
    <w:name w:val="26A97BBB577341CE995C5A96AE98E65F1"/>
    <w:rsid w:val="00F90BB4"/>
    <w:rPr>
      <w:rFonts w:eastAsiaTheme="minorHAnsi"/>
      <w:lang w:eastAsia="en-US"/>
    </w:rPr>
  </w:style>
  <w:style w:type="paragraph" w:customStyle="1" w:styleId="3604FCE7B6FC4969AFBA6D7B6D12AE501">
    <w:name w:val="3604FCE7B6FC4969AFBA6D7B6D12AE501"/>
    <w:rsid w:val="00F90BB4"/>
    <w:rPr>
      <w:rFonts w:eastAsiaTheme="minorHAnsi"/>
      <w:lang w:eastAsia="en-US"/>
    </w:rPr>
  </w:style>
  <w:style w:type="paragraph" w:customStyle="1" w:styleId="4FC4D2EE51484C19833EF9E4533112571">
    <w:name w:val="4FC4D2EE51484C19833EF9E4533112571"/>
    <w:rsid w:val="00F90BB4"/>
    <w:rPr>
      <w:rFonts w:eastAsiaTheme="minorHAnsi"/>
      <w:lang w:eastAsia="en-US"/>
    </w:rPr>
  </w:style>
  <w:style w:type="paragraph" w:customStyle="1" w:styleId="2F3C179279844A2AA075E13DC1EB1C4C1">
    <w:name w:val="2F3C179279844A2AA075E13DC1EB1C4C1"/>
    <w:rsid w:val="00F90BB4"/>
    <w:rPr>
      <w:rFonts w:eastAsiaTheme="minorHAnsi"/>
      <w:lang w:eastAsia="en-US"/>
    </w:rPr>
  </w:style>
  <w:style w:type="paragraph" w:customStyle="1" w:styleId="02EB2E4BD9524597881AB193C013746C1">
    <w:name w:val="02EB2E4BD9524597881AB193C013746C1"/>
    <w:rsid w:val="00F90BB4"/>
    <w:rPr>
      <w:rFonts w:eastAsiaTheme="minorHAnsi"/>
      <w:lang w:eastAsia="en-US"/>
    </w:rPr>
  </w:style>
  <w:style w:type="paragraph" w:customStyle="1" w:styleId="BD77997C66384E5BAB4A69DF8070AC321">
    <w:name w:val="BD77997C66384E5BAB4A69DF8070AC321"/>
    <w:rsid w:val="00F90BB4"/>
    <w:rPr>
      <w:rFonts w:eastAsiaTheme="minorHAnsi"/>
      <w:lang w:eastAsia="en-US"/>
    </w:rPr>
  </w:style>
  <w:style w:type="paragraph" w:customStyle="1" w:styleId="634B1F2347E441B7B64F311625D0146A1">
    <w:name w:val="634B1F2347E441B7B64F311625D0146A1"/>
    <w:rsid w:val="00F90BB4"/>
    <w:rPr>
      <w:rFonts w:eastAsiaTheme="minorHAnsi"/>
      <w:lang w:eastAsia="en-US"/>
    </w:rPr>
  </w:style>
  <w:style w:type="paragraph" w:customStyle="1" w:styleId="BC8B91FFF18646EB9D0277003236129F1">
    <w:name w:val="BC8B91FFF18646EB9D0277003236129F1"/>
    <w:rsid w:val="00F90BB4"/>
    <w:rPr>
      <w:rFonts w:eastAsiaTheme="minorHAnsi"/>
      <w:lang w:eastAsia="en-US"/>
    </w:rPr>
  </w:style>
  <w:style w:type="paragraph" w:customStyle="1" w:styleId="0D36B51B7FAB433FB8AF447AA8CF9A431">
    <w:name w:val="0D36B51B7FAB433FB8AF447AA8CF9A431"/>
    <w:rsid w:val="00F90BB4"/>
    <w:rPr>
      <w:rFonts w:eastAsiaTheme="minorHAnsi"/>
      <w:lang w:eastAsia="en-US"/>
    </w:rPr>
  </w:style>
  <w:style w:type="paragraph" w:customStyle="1" w:styleId="9F5C76B923DB44FDA854306D6D9F5AA51">
    <w:name w:val="9F5C76B923DB44FDA854306D6D9F5AA51"/>
    <w:rsid w:val="00F90BB4"/>
    <w:rPr>
      <w:rFonts w:eastAsiaTheme="minorHAnsi"/>
      <w:lang w:eastAsia="en-US"/>
    </w:rPr>
  </w:style>
  <w:style w:type="paragraph" w:customStyle="1" w:styleId="9DD179E3642D4751A2A45977FD7DC57E1">
    <w:name w:val="9DD179E3642D4751A2A45977FD7DC57E1"/>
    <w:rsid w:val="00F90BB4"/>
    <w:rPr>
      <w:rFonts w:eastAsiaTheme="minorHAnsi"/>
      <w:lang w:eastAsia="en-US"/>
    </w:rPr>
  </w:style>
  <w:style w:type="paragraph" w:customStyle="1" w:styleId="A85DE97CD9EB425082EE2E29A34F6FEC1">
    <w:name w:val="A85DE97CD9EB425082EE2E29A34F6FEC1"/>
    <w:rsid w:val="00F90BB4"/>
    <w:rPr>
      <w:rFonts w:eastAsiaTheme="minorHAnsi"/>
      <w:lang w:eastAsia="en-US"/>
    </w:rPr>
  </w:style>
  <w:style w:type="paragraph" w:customStyle="1" w:styleId="60D8143135C94E6397F72ABBE23BAAC31">
    <w:name w:val="60D8143135C94E6397F72ABBE23BAAC31"/>
    <w:rsid w:val="00F90BB4"/>
    <w:rPr>
      <w:rFonts w:eastAsiaTheme="minorHAnsi"/>
      <w:lang w:eastAsia="en-US"/>
    </w:rPr>
  </w:style>
  <w:style w:type="paragraph" w:customStyle="1" w:styleId="86469A85B3394A2B88184A03342E69041">
    <w:name w:val="86469A85B3394A2B88184A03342E69041"/>
    <w:rsid w:val="00F90BB4"/>
    <w:rPr>
      <w:rFonts w:eastAsiaTheme="minorHAnsi"/>
      <w:lang w:eastAsia="en-US"/>
    </w:rPr>
  </w:style>
  <w:style w:type="paragraph" w:customStyle="1" w:styleId="8E006129A7D64F2493B4A57C3DE69E3F1">
    <w:name w:val="8E006129A7D64F2493B4A57C3DE69E3F1"/>
    <w:rsid w:val="00F90BB4"/>
    <w:rPr>
      <w:rFonts w:eastAsiaTheme="minorHAnsi"/>
      <w:lang w:eastAsia="en-US"/>
    </w:rPr>
  </w:style>
  <w:style w:type="paragraph" w:customStyle="1" w:styleId="7EA9139089E84064A435E80C79D900611">
    <w:name w:val="7EA9139089E84064A435E80C79D900611"/>
    <w:rsid w:val="00F90BB4"/>
    <w:rPr>
      <w:rFonts w:eastAsiaTheme="minorHAnsi"/>
      <w:lang w:eastAsia="en-US"/>
    </w:rPr>
  </w:style>
  <w:style w:type="paragraph" w:customStyle="1" w:styleId="03F653C7AC1D4DE28FFE5D68394071561">
    <w:name w:val="03F653C7AC1D4DE28FFE5D68394071561"/>
    <w:rsid w:val="00F90BB4"/>
    <w:rPr>
      <w:rFonts w:eastAsiaTheme="minorHAnsi"/>
      <w:lang w:eastAsia="en-US"/>
    </w:rPr>
  </w:style>
  <w:style w:type="paragraph" w:customStyle="1" w:styleId="6D9D3A9A9D9542D280E29D6252E6A2241">
    <w:name w:val="6D9D3A9A9D9542D280E29D6252E6A2241"/>
    <w:rsid w:val="00F90BB4"/>
    <w:rPr>
      <w:rFonts w:eastAsiaTheme="minorHAnsi"/>
      <w:lang w:eastAsia="en-US"/>
    </w:rPr>
  </w:style>
  <w:style w:type="paragraph" w:customStyle="1" w:styleId="31AFB24F9FAD436D8616BF6250FE0C321">
    <w:name w:val="31AFB24F9FAD436D8616BF6250FE0C321"/>
    <w:rsid w:val="00F90BB4"/>
    <w:rPr>
      <w:rFonts w:eastAsiaTheme="minorHAnsi"/>
      <w:lang w:eastAsia="en-US"/>
    </w:rPr>
  </w:style>
  <w:style w:type="paragraph" w:customStyle="1" w:styleId="88264FEE4E6644F9974D67631CE36F6E1">
    <w:name w:val="88264FEE4E6644F9974D67631CE36F6E1"/>
    <w:rsid w:val="00F90BB4"/>
    <w:rPr>
      <w:rFonts w:eastAsiaTheme="minorHAnsi"/>
      <w:lang w:eastAsia="en-US"/>
    </w:rPr>
  </w:style>
  <w:style w:type="paragraph" w:customStyle="1" w:styleId="69F4EBBF9B564817BEE363EFED0B4BA71">
    <w:name w:val="69F4EBBF9B564817BEE363EFED0B4BA71"/>
    <w:rsid w:val="00F90BB4"/>
    <w:rPr>
      <w:rFonts w:eastAsiaTheme="minorHAnsi"/>
      <w:lang w:eastAsia="en-US"/>
    </w:rPr>
  </w:style>
  <w:style w:type="paragraph" w:customStyle="1" w:styleId="38B5CE77BECA4644A79A05505346E9091">
    <w:name w:val="38B5CE77BECA4644A79A05505346E9091"/>
    <w:rsid w:val="00F90BB4"/>
    <w:rPr>
      <w:rFonts w:eastAsiaTheme="minorHAnsi"/>
      <w:lang w:eastAsia="en-US"/>
    </w:rPr>
  </w:style>
  <w:style w:type="paragraph" w:customStyle="1" w:styleId="7644C07D28F64A87980A75F60B4FCCCF">
    <w:name w:val="7644C07D28F64A87980A75F60B4FCCCF"/>
    <w:rsid w:val="00F90BB4"/>
    <w:pPr>
      <w:spacing w:line="240" w:lineRule="auto"/>
    </w:pPr>
    <w:rPr>
      <w:rFonts w:ascii="Calibri" w:eastAsia="Calibri" w:hAnsi="Calibri" w:cs="Times New Roman"/>
      <w:sz w:val="20"/>
      <w:szCs w:val="20"/>
      <w:lang w:val="el-GR"/>
    </w:rPr>
  </w:style>
  <w:style w:type="paragraph" w:customStyle="1" w:styleId="9F8B3474305C4000AC7BE091FED6EBA63">
    <w:name w:val="9F8B3474305C4000AC7BE091FED6EBA63"/>
    <w:rsid w:val="00F90BB4"/>
    <w:pPr>
      <w:spacing w:line="240" w:lineRule="auto"/>
    </w:pPr>
    <w:rPr>
      <w:rFonts w:ascii="Calibri" w:eastAsia="Calibri" w:hAnsi="Calibri" w:cs="Times New Roman"/>
      <w:sz w:val="20"/>
      <w:szCs w:val="20"/>
      <w:lang w:val="el-GR"/>
    </w:rPr>
  </w:style>
  <w:style w:type="paragraph" w:customStyle="1" w:styleId="286558D8CECC41ADB3ED2F6B5042B8543">
    <w:name w:val="286558D8CECC41ADB3ED2F6B5042B8543"/>
    <w:rsid w:val="00F90BB4"/>
    <w:pPr>
      <w:spacing w:line="240" w:lineRule="auto"/>
    </w:pPr>
    <w:rPr>
      <w:rFonts w:ascii="Calibri" w:eastAsia="Calibri" w:hAnsi="Calibri" w:cs="Times New Roman"/>
      <w:sz w:val="20"/>
      <w:szCs w:val="20"/>
      <w:lang w:val="el-GR"/>
    </w:rPr>
  </w:style>
  <w:style w:type="paragraph" w:customStyle="1" w:styleId="13455ACDDCAB48A1B8539FAF1CC8ABF03">
    <w:name w:val="13455ACDDCAB48A1B8539FAF1CC8ABF03"/>
    <w:rsid w:val="00F90BB4"/>
    <w:pPr>
      <w:spacing w:line="240" w:lineRule="auto"/>
    </w:pPr>
    <w:rPr>
      <w:rFonts w:ascii="Calibri" w:eastAsia="Calibri" w:hAnsi="Calibri" w:cs="Times New Roman"/>
      <w:sz w:val="20"/>
      <w:szCs w:val="20"/>
      <w:lang w:val="el-GR"/>
    </w:rPr>
  </w:style>
  <w:style w:type="paragraph" w:customStyle="1" w:styleId="5C980853A3044AA0B5D656438D1528121">
    <w:name w:val="5C980853A3044AA0B5D656438D1528121"/>
    <w:rsid w:val="00F90BB4"/>
    <w:rPr>
      <w:rFonts w:eastAsiaTheme="minorHAnsi"/>
      <w:lang w:eastAsia="en-US"/>
    </w:rPr>
  </w:style>
  <w:style w:type="paragraph" w:customStyle="1" w:styleId="8A7795D4568C47C0A1794BCB6ED38C3B1">
    <w:name w:val="8A7795D4568C47C0A1794BCB6ED38C3B1"/>
    <w:rsid w:val="00F90BB4"/>
    <w:rPr>
      <w:rFonts w:eastAsiaTheme="minorHAnsi"/>
      <w:lang w:eastAsia="en-US"/>
    </w:rPr>
  </w:style>
  <w:style w:type="paragraph" w:customStyle="1" w:styleId="47B8B42CC0B8486AB49998A1687B4DFA1">
    <w:name w:val="47B8B42CC0B8486AB49998A1687B4DFA1"/>
    <w:rsid w:val="00F90BB4"/>
    <w:rPr>
      <w:rFonts w:eastAsiaTheme="minorHAnsi"/>
      <w:lang w:eastAsia="en-US"/>
    </w:rPr>
  </w:style>
  <w:style w:type="paragraph" w:customStyle="1" w:styleId="3987579933C94E14980ADC2D3CC4FA181">
    <w:name w:val="3987579933C94E14980ADC2D3CC4FA181"/>
    <w:rsid w:val="00F90BB4"/>
    <w:rPr>
      <w:rFonts w:eastAsiaTheme="minorHAnsi"/>
      <w:lang w:eastAsia="en-US"/>
    </w:rPr>
  </w:style>
  <w:style w:type="paragraph" w:customStyle="1" w:styleId="405C502640A04FFAA50953DFEAF77BC91">
    <w:name w:val="405C502640A04FFAA50953DFEAF77BC91"/>
    <w:rsid w:val="00F90BB4"/>
    <w:rPr>
      <w:rFonts w:eastAsiaTheme="minorHAnsi"/>
      <w:lang w:eastAsia="en-US"/>
    </w:rPr>
  </w:style>
  <w:style w:type="paragraph" w:customStyle="1" w:styleId="EF9CB4A6046B4A7DB577ACCE9DA75D8C1">
    <w:name w:val="EF9CB4A6046B4A7DB577ACCE9DA75D8C1"/>
    <w:rsid w:val="00F90BB4"/>
    <w:rPr>
      <w:rFonts w:eastAsiaTheme="minorHAnsi"/>
      <w:lang w:eastAsia="en-US"/>
    </w:rPr>
  </w:style>
  <w:style w:type="paragraph" w:customStyle="1" w:styleId="75FF360F10954912893D76929DB9BE7F1">
    <w:name w:val="75FF360F10954912893D76929DB9BE7F1"/>
    <w:rsid w:val="00F90BB4"/>
    <w:rPr>
      <w:rFonts w:eastAsiaTheme="minorHAnsi"/>
      <w:lang w:eastAsia="en-US"/>
    </w:rPr>
  </w:style>
  <w:style w:type="paragraph" w:customStyle="1" w:styleId="A06363A4DEF14B7ABD1AFC682E0702561">
    <w:name w:val="A06363A4DEF14B7ABD1AFC682E0702561"/>
    <w:rsid w:val="00F90BB4"/>
    <w:rPr>
      <w:rFonts w:eastAsiaTheme="minorHAnsi"/>
      <w:lang w:eastAsia="en-US"/>
    </w:rPr>
  </w:style>
  <w:style w:type="paragraph" w:customStyle="1" w:styleId="CD5CDD9E2FE445B98B49B0EC4741F1E81">
    <w:name w:val="CD5CDD9E2FE445B98B49B0EC4741F1E81"/>
    <w:rsid w:val="00F90BB4"/>
    <w:rPr>
      <w:rFonts w:eastAsiaTheme="minorHAnsi"/>
      <w:lang w:eastAsia="en-US"/>
    </w:rPr>
  </w:style>
  <w:style w:type="paragraph" w:customStyle="1" w:styleId="4DB10444F8F045FB955545A4443F3E731">
    <w:name w:val="4DB10444F8F045FB955545A4443F3E731"/>
    <w:rsid w:val="00F90BB4"/>
    <w:rPr>
      <w:rFonts w:eastAsiaTheme="minorHAnsi"/>
      <w:lang w:eastAsia="en-US"/>
    </w:rPr>
  </w:style>
  <w:style w:type="paragraph" w:customStyle="1" w:styleId="0CAA62DFAC464BDDBA04B3AE23E3C9611">
    <w:name w:val="0CAA62DFAC464BDDBA04B3AE23E3C9611"/>
    <w:rsid w:val="00F90BB4"/>
    <w:rPr>
      <w:rFonts w:eastAsiaTheme="minorHAnsi"/>
      <w:lang w:eastAsia="en-US"/>
    </w:rPr>
  </w:style>
  <w:style w:type="paragraph" w:customStyle="1" w:styleId="B121F940CB384B0D97FD34E17434917A1">
    <w:name w:val="B121F940CB384B0D97FD34E17434917A1"/>
    <w:rsid w:val="00F90BB4"/>
    <w:rPr>
      <w:rFonts w:eastAsiaTheme="minorHAnsi"/>
      <w:lang w:eastAsia="en-US"/>
    </w:rPr>
  </w:style>
  <w:style w:type="paragraph" w:customStyle="1" w:styleId="1723E8E6B4DC40318C33409C964263951">
    <w:name w:val="1723E8E6B4DC40318C33409C964263951"/>
    <w:rsid w:val="00F90BB4"/>
    <w:pPr>
      <w:spacing w:line="240" w:lineRule="auto"/>
    </w:pPr>
    <w:rPr>
      <w:rFonts w:ascii="Calibri" w:eastAsia="Calibri" w:hAnsi="Calibri" w:cs="Times New Roman"/>
      <w:sz w:val="20"/>
      <w:szCs w:val="20"/>
      <w:lang w:val="el-GR"/>
    </w:rPr>
  </w:style>
  <w:style w:type="paragraph" w:customStyle="1" w:styleId="63027C8884B34A34AD6E1871C015F9DB2">
    <w:name w:val="63027C8884B34A34AD6E1871C015F9DB2"/>
    <w:rsid w:val="00F90BB4"/>
    <w:pPr>
      <w:spacing w:line="240" w:lineRule="auto"/>
    </w:pPr>
    <w:rPr>
      <w:rFonts w:ascii="Calibri" w:eastAsia="Calibri" w:hAnsi="Calibri" w:cs="Times New Roman"/>
      <w:sz w:val="20"/>
      <w:szCs w:val="20"/>
      <w:lang w:val="el-GR"/>
    </w:rPr>
  </w:style>
  <w:style w:type="paragraph" w:customStyle="1" w:styleId="091A719ED0C94C98962607A90EE0C7172">
    <w:name w:val="091A719ED0C94C98962607A90EE0C7172"/>
    <w:rsid w:val="00F90BB4"/>
    <w:pPr>
      <w:spacing w:line="240" w:lineRule="auto"/>
    </w:pPr>
    <w:rPr>
      <w:rFonts w:ascii="Calibri" w:eastAsia="Calibri" w:hAnsi="Calibri" w:cs="Times New Roman"/>
      <w:sz w:val="20"/>
      <w:szCs w:val="20"/>
      <w:lang w:val="el-GR"/>
    </w:rPr>
  </w:style>
  <w:style w:type="paragraph" w:customStyle="1" w:styleId="36074F523510403285559908D1679C022">
    <w:name w:val="36074F523510403285559908D1679C022"/>
    <w:rsid w:val="00F90BB4"/>
    <w:pPr>
      <w:spacing w:line="240" w:lineRule="auto"/>
    </w:pPr>
    <w:rPr>
      <w:rFonts w:ascii="Calibri" w:eastAsia="Calibri" w:hAnsi="Calibri" w:cs="Times New Roman"/>
      <w:sz w:val="20"/>
      <w:szCs w:val="20"/>
      <w:lang w:val="el-GR"/>
    </w:rPr>
  </w:style>
  <w:style w:type="paragraph" w:customStyle="1" w:styleId="841E6047954B4253815EA639411C22691">
    <w:name w:val="841E6047954B4253815EA639411C22691"/>
    <w:rsid w:val="00F90BB4"/>
    <w:pPr>
      <w:ind w:left="720"/>
      <w:contextualSpacing/>
    </w:pPr>
    <w:rPr>
      <w:rFonts w:eastAsiaTheme="minorHAnsi"/>
      <w:lang w:eastAsia="en-US"/>
    </w:rPr>
  </w:style>
  <w:style w:type="paragraph" w:customStyle="1" w:styleId="CCF8C6D4ACA5420AA8EFE19D0316F31B1">
    <w:name w:val="CCF8C6D4ACA5420AA8EFE19D0316F31B1"/>
    <w:rsid w:val="00F90BB4"/>
    <w:rPr>
      <w:rFonts w:eastAsiaTheme="minorHAnsi"/>
      <w:lang w:eastAsia="en-US"/>
    </w:rPr>
  </w:style>
  <w:style w:type="paragraph" w:customStyle="1" w:styleId="02E0CBBC9052415D8989A40D4F2051FD1">
    <w:name w:val="02E0CBBC9052415D8989A40D4F2051FD1"/>
    <w:rsid w:val="00F90BB4"/>
    <w:rPr>
      <w:rFonts w:eastAsiaTheme="minorHAnsi"/>
      <w:lang w:eastAsia="en-US"/>
    </w:rPr>
  </w:style>
  <w:style w:type="paragraph" w:customStyle="1" w:styleId="CD02C4A597544BDF84B05258664752971">
    <w:name w:val="CD02C4A597544BDF84B05258664752971"/>
    <w:rsid w:val="00F90BB4"/>
    <w:rPr>
      <w:rFonts w:eastAsiaTheme="minorHAnsi"/>
      <w:lang w:eastAsia="en-US"/>
    </w:rPr>
  </w:style>
  <w:style w:type="paragraph" w:customStyle="1" w:styleId="4928DEC6E77C44B8A0350CC09CA9945F1">
    <w:name w:val="4928DEC6E77C44B8A0350CC09CA9945F1"/>
    <w:rsid w:val="00F90BB4"/>
    <w:rPr>
      <w:rFonts w:eastAsiaTheme="minorHAnsi"/>
      <w:lang w:eastAsia="en-US"/>
    </w:rPr>
  </w:style>
  <w:style w:type="paragraph" w:customStyle="1" w:styleId="7DD574BA72FC4128AE096D584E73F5311">
    <w:name w:val="7DD574BA72FC4128AE096D584E73F5311"/>
    <w:rsid w:val="00F90BB4"/>
    <w:rPr>
      <w:rFonts w:eastAsiaTheme="minorHAnsi"/>
      <w:lang w:eastAsia="en-US"/>
    </w:rPr>
  </w:style>
  <w:style w:type="paragraph" w:customStyle="1" w:styleId="9276347A13454F5F890DE49EC198625D1">
    <w:name w:val="9276347A13454F5F890DE49EC198625D1"/>
    <w:rsid w:val="00F90BB4"/>
    <w:pPr>
      <w:spacing w:line="240" w:lineRule="auto"/>
    </w:pPr>
    <w:rPr>
      <w:rFonts w:ascii="Calibri" w:eastAsia="Calibri" w:hAnsi="Calibri" w:cs="Times New Roman"/>
      <w:sz w:val="20"/>
      <w:szCs w:val="20"/>
      <w:lang w:val="el-GR"/>
    </w:rPr>
  </w:style>
  <w:style w:type="paragraph" w:customStyle="1" w:styleId="BC9CF6BCA03A4EA6BB7B52C92C17D41A1">
    <w:name w:val="BC9CF6BCA03A4EA6BB7B52C92C17D41A1"/>
    <w:rsid w:val="00F90BB4"/>
    <w:rPr>
      <w:rFonts w:eastAsiaTheme="minorHAnsi"/>
      <w:lang w:eastAsia="en-US"/>
    </w:rPr>
  </w:style>
  <w:style w:type="paragraph" w:customStyle="1" w:styleId="C2C5EAB7F62A43E291E5B5AFCEAFCA5D1">
    <w:name w:val="C2C5EAB7F62A43E291E5B5AFCEAFCA5D1"/>
    <w:rsid w:val="00F90BB4"/>
    <w:rPr>
      <w:rFonts w:eastAsiaTheme="minorHAnsi"/>
      <w:lang w:eastAsia="en-US"/>
    </w:rPr>
  </w:style>
  <w:style w:type="paragraph" w:customStyle="1" w:styleId="D9FBC7F3FD4F4EB4BCCD1861AE55D22B1">
    <w:name w:val="D9FBC7F3FD4F4EB4BCCD1861AE55D22B1"/>
    <w:rsid w:val="00F90BB4"/>
    <w:rPr>
      <w:rFonts w:eastAsiaTheme="minorHAnsi"/>
      <w:lang w:eastAsia="en-US"/>
    </w:rPr>
  </w:style>
  <w:style w:type="paragraph" w:customStyle="1" w:styleId="4BC68C2A3AA64B0ABDD788F8AE7CE5EA1">
    <w:name w:val="4BC68C2A3AA64B0ABDD788F8AE7CE5EA1"/>
    <w:rsid w:val="00F90BB4"/>
    <w:rPr>
      <w:rFonts w:eastAsiaTheme="minorHAnsi"/>
      <w:lang w:eastAsia="en-US"/>
    </w:rPr>
  </w:style>
  <w:style w:type="paragraph" w:customStyle="1" w:styleId="093B8966BC684B1A87FEA9A27191A9C51">
    <w:name w:val="093B8966BC684B1A87FEA9A27191A9C51"/>
    <w:rsid w:val="00F90BB4"/>
    <w:rPr>
      <w:rFonts w:eastAsiaTheme="minorHAnsi"/>
      <w:lang w:eastAsia="en-US"/>
    </w:rPr>
  </w:style>
  <w:style w:type="paragraph" w:customStyle="1" w:styleId="49739F53939F433FB2706D57A8D9143F1">
    <w:name w:val="49739F53939F433FB2706D57A8D9143F1"/>
    <w:rsid w:val="00F90BB4"/>
    <w:rPr>
      <w:rFonts w:eastAsiaTheme="minorHAnsi"/>
      <w:lang w:eastAsia="en-US"/>
    </w:rPr>
  </w:style>
  <w:style w:type="paragraph" w:customStyle="1" w:styleId="CE332F99DFCE4A85B752FE4E3F8E462A1">
    <w:name w:val="CE332F99DFCE4A85B752FE4E3F8E462A1"/>
    <w:rsid w:val="00F90BB4"/>
    <w:pPr>
      <w:spacing w:line="240" w:lineRule="auto"/>
    </w:pPr>
    <w:rPr>
      <w:rFonts w:ascii="Calibri" w:eastAsia="Calibri" w:hAnsi="Calibri" w:cs="Times New Roman"/>
      <w:sz w:val="20"/>
      <w:szCs w:val="20"/>
      <w:lang w:val="el-GR"/>
    </w:rPr>
  </w:style>
  <w:style w:type="paragraph" w:customStyle="1" w:styleId="00A230448B134D40A06126E858B3DAF31">
    <w:name w:val="00A230448B134D40A06126E858B3DAF31"/>
    <w:rsid w:val="00F90BB4"/>
    <w:pPr>
      <w:spacing w:line="240" w:lineRule="auto"/>
    </w:pPr>
    <w:rPr>
      <w:rFonts w:ascii="Calibri" w:eastAsia="Calibri" w:hAnsi="Calibri" w:cs="Times New Roman"/>
      <w:sz w:val="20"/>
      <w:szCs w:val="20"/>
      <w:lang w:val="el-GR"/>
    </w:rPr>
  </w:style>
  <w:style w:type="paragraph" w:customStyle="1" w:styleId="7531F4130E1849C88A930B053921F4841">
    <w:name w:val="7531F4130E1849C88A930B053921F4841"/>
    <w:rsid w:val="00F90BB4"/>
    <w:pPr>
      <w:spacing w:line="240" w:lineRule="auto"/>
    </w:pPr>
    <w:rPr>
      <w:rFonts w:ascii="Calibri" w:eastAsia="Calibri" w:hAnsi="Calibri" w:cs="Times New Roman"/>
      <w:sz w:val="20"/>
      <w:szCs w:val="20"/>
      <w:lang w:val="el-GR"/>
    </w:rPr>
  </w:style>
  <w:style w:type="paragraph" w:customStyle="1" w:styleId="282FE01308224F02AF12760FD662B89A1">
    <w:name w:val="282FE01308224F02AF12760FD662B89A1"/>
    <w:rsid w:val="00F90BB4"/>
    <w:pPr>
      <w:spacing w:line="240" w:lineRule="auto"/>
    </w:pPr>
    <w:rPr>
      <w:rFonts w:ascii="Calibri" w:eastAsia="Calibri" w:hAnsi="Calibri" w:cs="Times New Roman"/>
      <w:sz w:val="20"/>
      <w:szCs w:val="20"/>
      <w:lang w:val="el-GR"/>
    </w:rPr>
  </w:style>
  <w:style w:type="paragraph" w:customStyle="1" w:styleId="03D040404480450883EEE14EFD1EEFCF1">
    <w:name w:val="03D040404480450883EEE14EFD1EEFCF1"/>
    <w:rsid w:val="00F90BB4"/>
    <w:pPr>
      <w:ind w:left="720"/>
      <w:contextualSpacing/>
    </w:pPr>
    <w:rPr>
      <w:rFonts w:eastAsiaTheme="minorHAnsi"/>
      <w:lang w:eastAsia="en-US"/>
    </w:rPr>
  </w:style>
  <w:style w:type="paragraph" w:customStyle="1" w:styleId="AEC3C36BA431413BB35913F3EB3D7F521">
    <w:name w:val="AEC3C36BA431413BB35913F3EB3D7F521"/>
    <w:rsid w:val="00F90BB4"/>
    <w:pPr>
      <w:ind w:left="720"/>
      <w:contextualSpacing/>
    </w:pPr>
    <w:rPr>
      <w:rFonts w:eastAsiaTheme="minorHAnsi"/>
      <w:lang w:eastAsia="en-US"/>
    </w:rPr>
  </w:style>
  <w:style w:type="paragraph" w:customStyle="1" w:styleId="2C495D696FB74B159CF4DC0D386788341">
    <w:name w:val="2C495D696FB74B159CF4DC0D386788341"/>
    <w:rsid w:val="00F90BB4"/>
    <w:rPr>
      <w:rFonts w:eastAsiaTheme="minorHAnsi"/>
      <w:lang w:eastAsia="en-US"/>
    </w:rPr>
  </w:style>
  <w:style w:type="paragraph" w:customStyle="1" w:styleId="02555587FC5B45D4A8D89391B7EC3BED1">
    <w:name w:val="02555587FC5B45D4A8D89391B7EC3BED1"/>
    <w:rsid w:val="00F90BB4"/>
    <w:rPr>
      <w:rFonts w:eastAsiaTheme="minorHAnsi"/>
      <w:lang w:eastAsia="en-US"/>
    </w:rPr>
  </w:style>
  <w:style w:type="paragraph" w:customStyle="1" w:styleId="F5B529B0C7E8426CA898FCA13A2004E11">
    <w:name w:val="F5B529B0C7E8426CA898FCA13A2004E11"/>
    <w:rsid w:val="00F90BB4"/>
    <w:rPr>
      <w:rFonts w:eastAsiaTheme="minorHAnsi"/>
      <w:lang w:eastAsia="en-US"/>
    </w:rPr>
  </w:style>
  <w:style w:type="paragraph" w:customStyle="1" w:styleId="F8E467CAFD7A4E0A92184C29152878071">
    <w:name w:val="F8E467CAFD7A4E0A92184C29152878071"/>
    <w:rsid w:val="00F90BB4"/>
    <w:rPr>
      <w:rFonts w:eastAsiaTheme="minorHAnsi"/>
      <w:lang w:eastAsia="en-US"/>
    </w:rPr>
  </w:style>
  <w:style w:type="paragraph" w:customStyle="1" w:styleId="71B4FFAFF5894A7D9EB6BC0E8D51A77E1">
    <w:name w:val="71B4FFAFF5894A7D9EB6BC0E8D51A77E1"/>
    <w:rsid w:val="00F90BB4"/>
    <w:rPr>
      <w:rFonts w:eastAsiaTheme="minorHAnsi"/>
      <w:lang w:eastAsia="en-US"/>
    </w:rPr>
  </w:style>
  <w:style w:type="paragraph" w:customStyle="1" w:styleId="C3E1525FCB8E4093BCFA12F5F72797A01">
    <w:name w:val="C3E1525FCB8E4093BCFA12F5F72797A01"/>
    <w:rsid w:val="00F90BB4"/>
    <w:rPr>
      <w:rFonts w:eastAsiaTheme="minorHAnsi"/>
      <w:lang w:eastAsia="en-US"/>
    </w:rPr>
  </w:style>
  <w:style w:type="paragraph" w:customStyle="1" w:styleId="E4AF15469F594CB0903CEBC40BDF1CC21">
    <w:name w:val="E4AF15469F594CB0903CEBC40BDF1CC21"/>
    <w:rsid w:val="00F90BB4"/>
    <w:rPr>
      <w:rFonts w:eastAsiaTheme="minorHAnsi"/>
      <w:lang w:eastAsia="en-US"/>
    </w:rPr>
  </w:style>
  <w:style w:type="paragraph" w:customStyle="1" w:styleId="1E494007C9E44AB1BB74507B8E2453A11">
    <w:name w:val="1E494007C9E44AB1BB74507B8E2453A11"/>
    <w:rsid w:val="00F90BB4"/>
    <w:rPr>
      <w:rFonts w:eastAsiaTheme="minorHAnsi"/>
      <w:lang w:eastAsia="en-US"/>
    </w:rPr>
  </w:style>
  <w:style w:type="paragraph" w:customStyle="1" w:styleId="00C62E49695E4DF3AC44D494B3444C001">
    <w:name w:val="00C62E49695E4DF3AC44D494B3444C001"/>
    <w:rsid w:val="00F90BB4"/>
    <w:rPr>
      <w:rFonts w:eastAsiaTheme="minorHAnsi"/>
      <w:lang w:eastAsia="en-US"/>
    </w:rPr>
  </w:style>
  <w:style w:type="paragraph" w:customStyle="1" w:styleId="96D730FDB2CE45A798A37CCFA6149C541">
    <w:name w:val="96D730FDB2CE45A798A37CCFA6149C541"/>
    <w:rsid w:val="00F90BB4"/>
    <w:rPr>
      <w:rFonts w:eastAsiaTheme="minorHAnsi"/>
      <w:lang w:eastAsia="en-US"/>
    </w:rPr>
  </w:style>
  <w:style w:type="paragraph" w:customStyle="1" w:styleId="A874C4E99064483693BF3B988065D15E1">
    <w:name w:val="A874C4E99064483693BF3B988065D15E1"/>
    <w:rsid w:val="00F90BB4"/>
    <w:pPr>
      <w:spacing w:line="240" w:lineRule="auto"/>
    </w:pPr>
    <w:rPr>
      <w:rFonts w:ascii="Calibri" w:eastAsia="Calibri" w:hAnsi="Calibri" w:cs="Times New Roman"/>
      <w:sz w:val="20"/>
      <w:szCs w:val="20"/>
      <w:lang w:val="el-GR"/>
    </w:rPr>
  </w:style>
  <w:style w:type="paragraph" w:customStyle="1" w:styleId="2D3C19287E474E6C9766820F49BD4AEB1">
    <w:name w:val="2D3C19287E474E6C9766820F49BD4AEB1"/>
    <w:rsid w:val="00F90BB4"/>
    <w:pPr>
      <w:spacing w:line="240" w:lineRule="auto"/>
    </w:pPr>
    <w:rPr>
      <w:rFonts w:ascii="Calibri" w:eastAsia="Calibri" w:hAnsi="Calibri" w:cs="Times New Roman"/>
      <w:sz w:val="20"/>
      <w:szCs w:val="20"/>
      <w:lang w:val="el-GR"/>
    </w:rPr>
  </w:style>
  <w:style w:type="paragraph" w:customStyle="1" w:styleId="B9106346B4B94A9CBB338058997141F91">
    <w:name w:val="B9106346B4B94A9CBB338058997141F91"/>
    <w:rsid w:val="00F90BB4"/>
    <w:pPr>
      <w:spacing w:line="240" w:lineRule="auto"/>
    </w:pPr>
    <w:rPr>
      <w:rFonts w:ascii="Calibri" w:eastAsia="Calibri" w:hAnsi="Calibri" w:cs="Times New Roman"/>
      <w:sz w:val="20"/>
      <w:szCs w:val="20"/>
      <w:lang w:val="el-GR"/>
    </w:rPr>
  </w:style>
  <w:style w:type="paragraph" w:customStyle="1" w:styleId="629E353285F24E73ADFE48707F06ECE91">
    <w:name w:val="629E353285F24E73ADFE48707F06ECE91"/>
    <w:rsid w:val="00F90BB4"/>
    <w:pPr>
      <w:spacing w:line="240" w:lineRule="auto"/>
    </w:pPr>
    <w:rPr>
      <w:rFonts w:ascii="Calibri" w:eastAsia="Calibri" w:hAnsi="Calibri" w:cs="Times New Roman"/>
      <w:sz w:val="20"/>
      <w:szCs w:val="20"/>
      <w:lang w:val="el-GR"/>
    </w:rPr>
  </w:style>
  <w:style w:type="paragraph" w:customStyle="1" w:styleId="758C400E230842D1B498A3EA33B82BA01">
    <w:name w:val="758C400E230842D1B498A3EA33B82BA01"/>
    <w:rsid w:val="00F90BB4"/>
    <w:pPr>
      <w:spacing w:line="240" w:lineRule="auto"/>
    </w:pPr>
    <w:rPr>
      <w:rFonts w:ascii="Calibri" w:eastAsia="Calibri" w:hAnsi="Calibri" w:cs="Times New Roman"/>
      <w:sz w:val="20"/>
      <w:szCs w:val="20"/>
      <w:lang w:val="el-GR"/>
    </w:rPr>
  </w:style>
  <w:style w:type="paragraph" w:customStyle="1" w:styleId="1342C9C121F14AC8980D5DE32863B87C1">
    <w:name w:val="1342C9C121F14AC8980D5DE32863B87C1"/>
    <w:rsid w:val="00F90BB4"/>
    <w:pPr>
      <w:ind w:left="720"/>
      <w:contextualSpacing/>
    </w:pPr>
    <w:rPr>
      <w:rFonts w:eastAsiaTheme="minorHAnsi"/>
      <w:lang w:eastAsia="en-US"/>
    </w:rPr>
  </w:style>
  <w:style w:type="paragraph" w:customStyle="1" w:styleId="1947ED8751894F9E824917B831BC67581">
    <w:name w:val="1947ED8751894F9E824917B831BC67581"/>
    <w:rsid w:val="00F90BB4"/>
    <w:rPr>
      <w:rFonts w:eastAsiaTheme="minorHAnsi"/>
      <w:lang w:eastAsia="en-US"/>
    </w:rPr>
  </w:style>
  <w:style w:type="paragraph" w:customStyle="1" w:styleId="31CE6B2F4F5945D1A5DFC81FBC0BEC391">
    <w:name w:val="31CE6B2F4F5945D1A5DFC81FBC0BEC391"/>
    <w:rsid w:val="00F90BB4"/>
    <w:rPr>
      <w:rFonts w:eastAsiaTheme="minorHAnsi"/>
      <w:lang w:eastAsia="en-US"/>
    </w:rPr>
  </w:style>
  <w:style w:type="paragraph" w:customStyle="1" w:styleId="17D30451509A4A4783BD5F7303C894701">
    <w:name w:val="17D30451509A4A4783BD5F7303C894701"/>
    <w:rsid w:val="00F90BB4"/>
    <w:rPr>
      <w:rFonts w:eastAsiaTheme="minorHAnsi"/>
      <w:lang w:eastAsia="en-US"/>
    </w:rPr>
  </w:style>
  <w:style w:type="paragraph" w:customStyle="1" w:styleId="6387B1CE8FAB47F485CAEAD13BC53A1B1">
    <w:name w:val="6387B1CE8FAB47F485CAEAD13BC53A1B1"/>
    <w:rsid w:val="00F90BB4"/>
    <w:rPr>
      <w:rFonts w:eastAsiaTheme="minorHAnsi"/>
      <w:lang w:eastAsia="en-US"/>
    </w:rPr>
  </w:style>
  <w:style w:type="paragraph" w:customStyle="1" w:styleId="4F7944731A284359B34D868B74744E1D1">
    <w:name w:val="4F7944731A284359B34D868B74744E1D1"/>
    <w:rsid w:val="00F90BB4"/>
    <w:rPr>
      <w:rFonts w:eastAsiaTheme="minorHAnsi"/>
      <w:lang w:eastAsia="en-US"/>
    </w:rPr>
  </w:style>
  <w:style w:type="paragraph" w:customStyle="1" w:styleId="0AB18F0E14BD410787A6339BAFEE51411">
    <w:name w:val="0AB18F0E14BD410787A6339BAFEE51411"/>
    <w:rsid w:val="00F90BB4"/>
    <w:rPr>
      <w:rFonts w:eastAsiaTheme="minorHAnsi"/>
      <w:lang w:eastAsia="en-US"/>
    </w:rPr>
  </w:style>
  <w:style w:type="paragraph" w:customStyle="1" w:styleId="76B0607CBE064EAEB1BB1F2588C296F01">
    <w:name w:val="76B0607CBE064EAEB1BB1F2588C296F01"/>
    <w:rsid w:val="00F90BB4"/>
    <w:rPr>
      <w:rFonts w:eastAsiaTheme="minorHAnsi"/>
      <w:lang w:eastAsia="en-US"/>
    </w:rPr>
  </w:style>
  <w:style w:type="paragraph" w:customStyle="1" w:styleId="35ECBE1F7F20492D8222B590E032E67A1">
    <w:name w:val="35ECBE1F7F20492D8222B590E032E67A1"/>
    <w:rsid w:val="00F90BB4"/>
    <w:rPr>
      <w:rFonts w:eastAsiaTheme="minorHAnsi"/>
      <w:lang w:eastAsia="en-US"/>
    </w:rPr>
  </w:style>
  <w:style w:type="paragraph" w:customStyle="1" w:styleId="5CAF2FD45D3843E9A9DC527CF4D38DCD1">
    <w:name w:val="5CAF2FD45D3843E9A9DC527CF4D38DCD1"/>
    <w:rsid w:val="00F90BB4"/>
    <w:rPr>
      <w:rFonts w:eastAsiaTheme="minorHAnsi"/>
      <w:lang w:eastAsia="en-US"/>
    </w:rPr>
  </w:style>
  <w:style w:type="paragraph" w:customStyle="1" w:styleId="E837EB4C335B4C39A0C3B2D1039D108F1">
    <w:name w:val="E837EB4C335B4C39A0C3B2D1039D108F1"/>
    <w:rsid w:val="00F90BB4"/>
    <w:pPr>
      <w:spacing w:line="240" w:lineRule="auto"/>
    </w:pPr>
    <w:rPr>
      <w:rFonts w:ascii="Calibri" w:eastAsia="Calibri" w:hAnsi="Calibri" w:cs="Times New Roman"/>
      <w:sz w:val="20"/>
      <w:szCs w:val="20"/>
      <w:lang w:val="el-GR"/>
    </w:rPr>
  </w:style>
  <w:style w:type="paragraph" w:customStyle="1" w:styleId="5C0043084068470EAD6245B932393DB01">
    <w:name w:val="5C0043084068470EAD6245B932393DB01"/>
    <w:rsid w:val="00F90BB4"/>
    <w:pPr>
      <w:spacing w:line="240" w:lineRule="auto"/>
    </w:pPr>
    <w:rPr>
      <w:rFonts w:ascii="Calibri" w:eastAsia="Calibri" w:hAnsi="Calibri" w:cs="Times New Roman"/>
      <w:sz w:val="20"/>
      <w:szCs w:val="20"/>
      <w:lang w:val="el-GR"/>
    </w:rPr>
  </w:style>
  <w:style w:type="paragraph" w:customStyle="1" w:styleId="1809DA9970114BBFB8EC2E9895CDA1EF1">
    <w:name w:val="1809DA9970114BBFB8EC2E9895CDA1EF1"/>
    <w:rsid w:val="00F90BB4"/>
    <w:pPr>
      <w:spacing w:line="240" w:lineRule="auto"/>
    </w:pPr>
    <w:rPr>
      <w:rFonts w:ascii="Calibri" w:eastAsia="Calibri" w:hAnsi="Calibri" w:cs="Times New Roman"/>
      <w:sz w:val="20"/>
      <w:szCs w:val="20"/>
      <w:lang w:val="el-GR"/>
    </w:rPr>
  </w:style>
  <w:style w:type="paragraph" w:customStyle="1" w:styleId="B6509ABDF09549E4AD12C99615E654DF1">
    <w:name w:val="B6509ABDF09549E4AD12C99615E654DF1"/>
    <w:rsid w:val="00F90BB4"/>
    <w:pPr>
      <w:spacing w:line="240" w:lineRule="auto"/>
    </w:pPr>
    <w:rPr>
      <w:rFonts w:ascii="Calibri" w:eastAsia="Calibri" w:hAnsi="Calibri" w:cs="Times New Roman"/>
      <w:sz w:val="20"/>
      <w:szCs w:val="20"/>
      <w:lang w:val="el-GR"/>
    </w:rPr>
  </w:style>
  <w:style w:type="paragraph" w:customStyle="1" w:styleId="00CF735D0B3C474E88F5EE938514DFA01">
    <w:name w:val="00CF735D0B3C474E88F5EE938514DFA01"/>
    <w:rsid w:val="00F90BB4"/>
    <w:pPr>
      <w:ind w:left="720"/>
      <w:contextualSpacing/>
    </w:pPr>
    <w:rPr>
      <w:rFonts w:eastAsiaTheme="minorHAnsi"/>
      <w:lang w:eastAsia="en-US"/>
    </w:rPr>
  </w:style>
  <w:style w:type="paragraph" w:customStyle="1" w:styleId="3BAE7B5C776246BFA45F1463F9A665E31">
    <w:name w:val="3BAE7B5C776246BFA45F1463F9A665E31"/>
    <w:rsid w:val="00F90BB4"/>
    <w:rPr>
      <w:rFonts w:eastAsiaTheme="minorHAnsi"/>
      <w:lang w:eastAsia="en-US"/>
    </w:rPr>
  </w:style>
  <w:style w:type="paragraph" w:customStyle="1" w:styleId="C44D0DB634E746008C0C10A6B03615FA1">
    <w:name w:val="C44D0DB634E746008C0C10A6B03615FA1"/>
    <w:rsid w:val="00F90BB4"/>
    <w:rPr>
      <w:rFonts w:eastAsiaTheme="minorHAnsi"/>
      <w:lang w:eastAsia="en-US"/>
    </w:rPr>
  </w:style>
  <w:style w:type="paragraph" w:customStyle="1" w:styleId="A1B13427C0E94C57B9722921577EFC641">
    <w:name w:val="A1B13427C0E94C57B9722921577EFC641"/>
    <w:rsid w:val="00F90BB4"/>
    <w:rPr>
      <w:rFonts w:eastAsiaTheme="minorHAnsi"/>
      <w:lang w:eastAsia="en-US"/>
    </w:rPr>
  </w:style>
  <w:style w:type="paragraph" w:customStyle="1" w:styleId="22197ED010734097A3364EA79AFA8FAE1">
    <w:name w:val="22197ED010734097A3364EA79AFA8FAE1"/>
    <w:rsid w:val="00F90BB4"/>
    <w:rPr>
      <w:rFonts w:eastAsiaTheme="minorHAnsi"/>
      <w:lang w:eastAsia="en-US"/>
    </w:rPr>
  </w:style>
  <w:style w:type="paragraph" w:customStyle="1" w:styleId="294015646F2C4B90940E42DF277B79FA1">
    <w:name w:val="294015646F2C4B90940E42DF277B79FA1"/>
    <w:rsid w:val="00F90BB4"/>
    <w:rPr>
      <w:rFonts w:eastAsiaTheme="minorHAnsi"/>
      <w:lang w:eastAsia="en-US"/>
    </w:rPr>
  </w:style>
  <w:style w:type="paragraph" w:customStyle="1" w:styleId="708B02AD914D45A180C76F2A823137511">
    <w:name w:val="708B02AD914D45A180C76F2A823137511"/>
    <w:rsid w:val="00F90BB4"/>
    <w:rPr>
      <w:rFonts w:eastAsiaTheme="minorHAnsi"/>
      <w:lang w:eastAsia="en-US"/>
    </w:rPr>
  </w:style>
  <w:style w:type="paragraph" w:customStyle="1" w:styleId="0FE0B36259D243E59867F96438BC8ED01">
    <w:name w:val="0FE0B36259D243E59867F96438BC8ED01"/>
    <w:rsid w:val="00F90BB4"/>
    <w:pPr>
      <w:spacing w:line="240" w:lineRule="auto"/>
    </w:pPr>
    <w:rPr>
      <w:rFonts w:ascii="Calibri" w:eastAsia="Calibri" w:hAnsi="Calibri" w:cs="Times New Roman"/>
      <w:sz w:val="20"/>
      <w:szCs w:val="20"/>
      <w:lang w:val="el-GR"/>
    </w:rPr>
  </w:style>
  <w:style w:type="paragraph" w:customStyle="1" w:styleId="93D5EA8153624521A89601807085F7771">
    <w:name w:val="93D5EA8153624521A89601807085F7771"/>
    <w:rsid w:val="00F90BB4"/>
    <w:pPr>
      <w:spacing w:line="240" w:lineRule="auto"/>
    </w:pPr>
    <w:rPr>
      <w:rFonts w:ascii="Calibri" w:eastAsia="Calibri" w:hAnsi="Calibri" w:cs="Times New Roman"/>
      <w:sz w:val="20"/>
      <w:szCs w:val="20"/>
      <w:lang w:val="el-GR"/>
    </w:rPr>
  </w:style>
  <w:style w:type="paragraph" w:customStyle="1" w:styleId="91C30EC5ECA34618AD1AC652013A90481">
    <w:name w:val="91C30EC5ECA34618AD1AC652013A90481"/>
    <w:rsid w:val="00F90BB4"/>
    <w:pPr>
      <w:spacing w:line="240" w:lineRule="auto"/>
    </w:pPr>
    <w:rPr>
      <w:rFonts w:ascii="Calibri" w:eastAsia="Calibri" w:hAnsi="Calibri" w:cs="Times New Roman"/>
      <w:sz w:val="20"/>
      <w:szCs w:val="20"/>
      <w:lang w:val="el-GR"/>
    </w:rPr>
  </w:style>
  <w:style w:type="paragraph" w:customStyle="1" w:styleId="77E8ED054284402EADA97AB9CAC844BC1">
    <w:name w:val="77E8ED054284402EADA97AB9CAC844BC1"/>
    <w:rsid w:val="00F90BB4"/>
    <w:pPr>
      <w:spacing w:line="240" w:lineRule="auto"/>
    </w:pPr>
    <w:rPr>
      <w:rFonts w:ascii="Calibri" w:eastAsia="Calibri" w:hAnsi="Calibri" w:cs="Times New Roman"/>
      <w:sz w:val="20"/>
      <w:szCs w:val="20"/>
      <w:lang w:val="el-GR"/>
    </w:rPr>
  </w:style>
  <w:style w:type="paragraph" w:customStyle="1" w:styleId="A14A84BBE9E7431CBB6C1E541797FA791">
    <w:name w:val="A14A84BBE9E7431CBB6C1E541797FA791"/>
    <w:rsid w:val="00F90BB4"/>
    <w:pPr>
      <w:ind w:left="720"/>
      <w:contextualSpacing/>
    </w:pPr>
    <w:rPr>
      <w:rFonts w:eastAsiaTheme="minorHAnsi"/>
      <w:lang w:eastAsia="en-US"/>
    </w:rPr>
  </w:style>
  <w:style w:type="paragraph" w:customStyle="1" w:styleId="D4B65C496E51400F8C8815F6DDF149971">
    <w:name w:val="D4B65C496E51400F8C8815F6DDF149971"/>
    <w:rsid w:val="00F90BB4"/>
    <w:pPr>
      <w:spacing w:line="240" w:lineRule="auto"/>
    </w:pPr>
    <w:rPr>
      <w:rFonts w:ascii="Calibri" w:eastAsia="Calibri" w:hAnsi="Calibri" w:cs="Times New Roman"/>
      <w:sz w:val="20"/>
      <w:szCs w:val="20"/>
      <w:lang w:val="el-GR"/>
    </w:rPr>
  </w:style>
  <w:style w:type="paragraph" w:customStyle="1" w:styleId="4975F3D8C360484F95086D33DE2A21541">
    <w:name w:val="4975F3D8C360484F95086D33DE2A21541"/>
    <w:rsid w:val="00F90BB4"/>
    <w:pPr>
      <w:ind w:left="720"/>
      <w:contextualSpacing/>
    </w:pPr>
    <w:rPr>
      <w:rFonts w:eastAsiaTheme="minorHAnsi"/>
      <w:lang w:eastAsia="en-US"/>
    </w:rPr>
  </w:style>
  <w:style w:type="paragraph" w:customStyle="1" w:styleId="359354E965AE46E4BC847717AB1F2A071">
    <w:name w:val="359354E965AE46E4BC847717AB1F2A071"/>
    <w:rsid w:val="00F90BB4"/>
    <w:pPr>
      <w:ind w:left="720"/>
      <w:contextualSpacing/>
    </w:pPr>
    <w:rPr>
      <w:rFonts w:eastAsiaTheme="minorHAnsi"/>
      <w:lang w:eastAsia="en-US"/>
    </w:rPr>
  </w:style>
  <w:style w:type="paragraph" w:customStyle="1" w:styleId="0B5D3EF80AD74233A8C15315A60E39F31">
    <w:name w:val="0B5D3EF80AD74233A8C15315A60E39F31"/>
    <w:rsid w:val="00F90BB4"/>
    <w:pPr>
      <w:ind w:left="720"/>
      <w:contextualSpacing/>
    </w:pPr>
    <w:rPr>
      <w:rFonts w:eastAsiaTheme="minorHAnsi"/>
      <w:lang w:eastAsia="en-US"/>
    </w:rPr>
  </w:style>
  <w:style w:type="paragraph" w:customStyle="1" w:styleId="AB6EFAA5A9A84535962299B5C3B922DC1">
    <w:name w:val="AB6EFAA5A9A84535962299B5C3B922DC1"/>
    <w:rsid w:val="00F90BB4"/>
    <w:pPr>
      <w:ind w:left="720"/>
      <w:contextualSpacing/>
    </w:pPr>
    <w:rPr>
      <w:rFonts w:eastAsiaTheme="minorHAnsi"/>
      <w:lang w:eastAsia="en-US"/>
    </w:rPr>
  </w:style>
  <w:style w:type="paragraph" w:customStyle="1" w:styleId="74C7167D725D443EBB48DD1F010875221">
    <w:name w:val="74C7167D725D443EBB48DD1F010875221"/>
    <w:rsid w:val="00F90BB4"/>
    <w:pPr>
      <w:ind w:left="720"/>
      <w:contextualSpacing/>
    </w:pPr>
    <w:rPr>
      <w:rFonts w:eastAsiaTheme="minorHAnsi"/>
      <w:lang w:eastAsia="en-US"/>
    </w:rPr>
  </w:style>
  <w:style w:type="paragraph" w:customStyle="1" w:styleId="7A6450B9CBD247EABBDBD021205B34A41">
    <w:name w:val="7A6450B9CBD247EABBDBD021205B34A41"/>
    <w:rsid w:val="00F90BB4"/>
    <w:pPr>
      <w:ind w:left="720"/>
      <w:contextualSpacing/>
    </w:pPr>
    <w:rPr>
      <w:rFonts w:eastAsiaTheme="minorHAnsi"/>
      <w:lang w:eastAsia="en-US"/>
    </w:rPr>
  </w:style>
  <w:style w:type="paragraph" w:customStyle="1" w:styleId="1A4897564A77404D9BFDD9429A0F60A91">
    <w:name w:val="1A4897564A77404D9BFDD9429A0F60A91"/>
    <w:rsid w:val="00F90BB4"/>
    <w:rPr>
      <w:rFonts w:eastAsiaTheme="minorHAnsi"/>
      <w:lang w:eastAsia="en-US"/>
    </w:rPr>
  </w:style>
  <w:style w:type="paragraph" w:customStyle="1" w:styleId="457EF677B63C420280C111B2CB4935702">
    <w:name w:val="457EF677B63C420280C111B2CB4935702"/>
    <w:rsid w:val="00F90BB4"/>
    <w:pPr>
      <w:spacing w:after="0" w:line="240" w:lineRule="auto"/>
    </w:pPr>
    <w:rPr>
      <w:lang w:val="en-US" w:eastAsia="en-US"/>
    </w:rPr>
  </w:style>
  <w:style w:type="paragraph" w:customStyle="1" w:styleId="8B3C6A7CB30C43EEA2256D36E3671ABB3">
    <w:name w:val="8B3C6A7CB30C43EEA2256D36E3671ABB3"/>
    <w:rsid w:val="00F90BB4"/>
    <w:pPr>
      <w:ind w:left="720"/>
      <w:contextualSpacing/>
    </w:pPr>
    <w:rPr>
      <w:rFonts w:eastAsiaTheme="minorHAnsi"/>
      <w:lang w:eastAsia="en-US"/>
    </w:rPr>
  </w:style>
  <w:style w:type="paragraph" w:customStyle="1" w:styleId="F504430B5E0F4B909F1BD7D5B5D901133">
    <w:name w:val="F504430B5E0F4B909F1BD7D5B5D901133"/>
    <w:rsid w:val="00F90BB4"/>
    <w:pPr>
      <w:ind w:left="720"/>
      <w:contextualSpacing/>
    </w:pPr>
    <w:rPr>
      <w:rFonts w:eastAsiaTheme="minorHAnsi"/>
      <w:lang w:eastAsia="en-US"/>
    </w:rPr>
  </w:style>
  <w:style w:type="paragraph" w:customStyle="1" w:styleId="869274EABC854285A39F154361E5E5833">
    <w:name w:val="869274EABC854285A39F154361E5E5833"/>
    <w:rsid w:val="00F90BB4"/>
    <w:pPr>
      <w:ind w:left="720"/>
      <w:contextualSpacing/>
    </w:pPr>
    <w:rPr>
      <w:rFonts w:eastAsiaTheme="minorHAnsi"/>
      <w:lang w:eastAsia="en-US"/>
    </w:rPr>
  </w:style>
  <w:style w:type="paragraph" w:customStyle="1" w:styleId="CD50E5A26C7F4F09BB64894BC176F5E63">
    <w:name w:val="CD50E5A26C7F4F09BB64894BC176F5E63"/>
    <w:rsid w:val="00F90BB4"/>
    <w:pPr>
      <w:ind w:left="720"/>
      <w:contextualSpacing/>
    </w:pPr>
    <w:rPr>
      <w:rFonts w:eastAsiaTheme="minorHAnsi"/>
      <w:lang w:eastAsia="en-US"/>
    </w:rPr>
  </w:style>
  <w:style w:type="paragraph" w:customStyle="1" w:styleId="103209DC5ACB44E08016D855F08CDCDE3">
    <w:name w:val="103209DC5ACB44E08016D855F08CDCDE3"/>
    <w:rsid w:val="00F90BB4"/>
    <w:pPr>
      <w:ind w:left="720"/>
      <w:contextualSpacing/>
    </w:pPr>
    <w:rPr>
      <w:rFonts w:eastAsiaTheme="minorHAnsi"/>
      <w:lang w:eastAsia="en-US"/>
    </w:rPr>
  </w:style>
  <w:style w:type="paragraph" w:customStyle="1" w:styleId="C92998AB1315455D9F7F38C8B9040F353">
    <w:name w:val="C92998AB1315455D9F7F38C8B9040F353"/>
    <w:rsid w:val="00F90BB4"/>
    <w:pPr>
      <w:ind w:left="720"/>
      <w:contextualSpacing/>
    </w:pPr>
    <w:rPr>
      <w:rFonts w:eastAsiaTheme="minorHAnsi"/>
      <w:lang w:eastAsia="en-US"/>
    </w:rPr>
  </w:style>
  <w:style w:type="paragraph" w:customStyle="1" w:styleId="371615EF9E1E4410BB212C05200A07DF3">
    <w:name w:val="371615EF9E1E4410BB212C05200A07DF3"/>
    <w:rsid w:val="00F90BB4"/>
    <w:pPr>
      <w:ind w:left="720"/>
      <w:contextualSpacing/>
    </w:pPr>
    <w:rPr>
      <w:rFonts w:eastAsiaTheme="minorHAnsi"/>
      <w:lang w:eastAsia="en-US"/>
    </w:rPr>
  </w:style>
  <w:style w:type="paragraph" w:customStyle="1" w:styleId="92A40F9FC687401F9BE2CC639076948F3">
    <w:name w:val="92A40F9FC687401F9BE2CC639076948F3"/>
    <w:rsid w:val="00F90BB4"/>
    <w:pPr>
      <w:ind w:left="720"/>
      <w:contextualSpacing/>
    </w:pPr>
    <w:rPr>
      <w:rFonts w:eastAsiaTheme="minorHAnsi"/>
      <w:lang w:eastAsia="en-US"/>
    </w:rPr>
  </w:style>
  <w:style w:type="paragraph" w:customStyle="1" w:styleId="E7A8669821724B5EBC002310BE7053A73">
    <w:name w:val="E7A8669821724B5EBC002310BE7053A73"/>
    <w:rsid w:val="00F90BB4"/>
    <w:pPr>
      <w:ind w:left="720"/>
      <w:contextualSpacing/>
    </w:pPr>
    <w:rPr>
      <w:rFonts w:eastAsiaTheme="minorHAnsi"/>
      <w:lang w:eastAsia="en-US"/>
    </w:rPr>
  </w:style>
  <w:style w:type="paragraph" w:customStyle="1" w:styleId="1E028B7166584878A7F457F7819D17B83">
    <w:name w:val="1E028B7166584878A7F457F7819D17B83"/>
    <w:rsid w:val="00F90BB4"/>
    <w:pPr>
      <w:ind w:left="720"/>
      <w:contextualSpacing/>
    </w:pPr>
    <w:rPr>
      <w:rFonts w:eastAsiaTheme="minorHAnsi"/>
      <w:lang w:eastAsia="en-US"/>
    </w:rPr>
  </w:style>
  <w:style w:type="paragraph" w:customStyle="1" w:styleId="2116FF6CDFE841EDAD04CE3EAD4D0F5D3">
    <w:name w:val="2116FF6CDFE841EDAD04CE3EAD4D0F5D3"/>
    <w:rsid w:val="00F90BB4"/>
    <w:pPr>
      <w:ind w:left="720"/>
      <w:contextualSpacing/>
    </w:pPr>
    <w:rPr>
      <w:rFonts w:eastAsiaTheme="minorHAnsi"/>
      <w:lang w:eastAsia="en-US"/>
    </w:rPr>
  </w:style>
  <w:style w:type="paragraph" w:customStyle="1" w:styleId="6BD39BBF10894A75BCC31328EBA9B6481">
    <w:name w:val="6BD39BBF10894A75BCC31328EBA9B6481"/>
    <w:rsid w:val="00F90BB4"/>
    <w:pPr>
      <w:ind w:left="720"/>
      <w:contextualSpacing/>
    </w:pPr>
    <w:rPr>
      <w:rFonts w:eastAsiaTheme="minorHAnsi"/>
      <w:lang w:eastAsia="en-US"/>
    </w:rPr>
  </w:style>
  <w:style w:type="paragraph" w:customStyle="1" w:styleId="5BF72AD91EBE457BB0B672A75EE065B35">
    <w:name w:val="5BF72AD91EBE457BB0B672A75EE065B35"/>
    <w:rsid w:val="00F90BB4"/>
    <w:pPr>
      <w:ind w:left="720"/>
      <w:contextualSpacing/>
    </w:pPr>
    <w:rPr>
      <w:rFonts w:eastAsiaTheme="minorHAnsi"/>
      <w:lang w:eastAsia="en-US"/>
    </w:rPr>
  </w:style>
  <w:style w:type="paragraph" w:customStyle="1" w:styleId="F0AF6A64E2DA436CB4759A5958B06CB45">
    <w:name w:val="F0AF6A64E2DA436CB4759A5958B06CB45"/>
    <w:rsid w:val="00F90BB4"/>
    <w:pPr>
      <w:ind w:left="720"/>
      <w:contextualSpacing/>
    </w:pPr>
    <w:rPr>
      <w:rFonts w:eastAsiaTheme="minorHAnsi"/>
      <w:lang w:eastAsia="en-US"/>
    </w:rPr>
  </w:style>
  <w:style w:type="paragraph" w:customStyle="1" w:styleId="824AA3AC7D9C40DBBBE9FF44D092CE275">
    <w:name w:val="824AA3AC7D9C40DBBBE9FF44D092CE275"/>
    <w:rsid w:val="00F90BB4"/>
    <w:pPr>
      <w:ind w:left="720"/>
      <w:contextualSpacing/>
    </w:pPr>
    <w:rPr>
      <w:rFonts w:eastAsiaTheme="minorHAnsi"/>
      <w:lang w:eastAsia="en-US"/>
    </w:rPr>
  </w:style>
  <w:style w:type="paragraph" w:customStyle="1" w:styleId="B4CD9E8B37064094A8511E1D6E76F7FD5">
    <w:name w:val="B4CD9E8B37064094A8511E1D6E76F7FD5"/>
    <w:rsid w:val="00F90BB4"/>
    <w:pPr>
      <w:ind w:left="720"/>
      <w:contextualSpacing/>
    </w:pPr>
    <w:rPr>
      <w:rFonts w:eastAsiaTheme="minorHAnsi"/>
      <w:lang w:eastAsia="en-US"/>
    </w:rPr>
  </w:style>
  <w:style w:type="paragraph" w:customStyle="1" w:styleId="37499FB6724C44848BC293EEADDB65C65">
    <w:name w:val="37499FB6724C44848BC293EEADDB65C65"/>
    <w:rsid w:val="00F90BB4"/>
    <w:pPr>
      <w:ind w:left="720"/>
      <w:contextualSpacing/>
    </w:pPr>
    <w:rPr>
      <w:rFonts w:eastAsiaTheme="minorHAnsi"/>
      <w:lang w:eastAsia="en-US"/>
    </w:rPr>
  </w:style>
  <w:style w:type="paragraph" w:customStyle="1" w:styleId="0FF9485879B046668CD61C2FE9FEF7CB5">
    <w:name w:val="0FF9485879B046668CD61C2FE9FEF7CB5"/>
    <w:rsid w:val="00F90BB4"/>
    <w:pPr>
      <w:ind w:left="720"/>
      <w:contextualSpacing/>
    </w:pPr>
    <w:rPr>
      <w:rFonts w:eastAsiaTheme="minorHAnsi"/>
      <w:lang w:eastAsia="en-US"/>
    </w:rPr>
  </w:style>
  <w:style w:type="paragraph" w:customStyle="1" w:styleId="BE0052C4CA7E440B9B84B5E462F5151A5">
    <w:name w:val="BE0052C4CA7E440B9B84B5E462F5151A5"/>
    <w:rsid w:val="00F90BB4"/>
    <w:pPr>
      <w:ind w:left="720"/>
      <w:contextualSpacing/>
    </w:pPr>
    <w:rPr>
      <w:rFonts w:eastAsiaTheme="minorHAnsi"/>
      <w:lang w:eastAsia="en-US"/>
    </w:rPr>
  </w:style>
  <w:style w:type="paragraph" w:customStyle="1" w:styleId="06611E8C35B44ED590AC31698EDEABC65">
    <w:name w:val="06611E8C35B44ED590AC31698EDEABC65"/>
    <w:rsid w:val="00F90BB4"/>
    <w:pPr>
      <w:ind w:left="720"/>
      <w:contextualSpacing/>
    </w:pPr>
    <w:rPr>
      <w:rFonts w:eastAsiaTheme="minorHAnsi"/>
      <w:lang w:eastAsia="en-US"/>
    </w:rPr>
  </w:style>
  <w:style w:type="paragraph" w:customStyle="1" w:styleId="2EC340843D9248BAA56FB29FDD45B9535">
    <w:name w:val="2EC340843D9248BAA56FB29FDD45B9535"/>
    <w:rsid w:val="00F90BB4"/>
    <w:pPr>
      <w:ind w:left="720"/>
      <w:contextualSpacing/>
    </w:pPr>
    <w:rPr>
      <w:rFonts w:eastAsiaTheme="minorHAnsi"/>
      <w:lang w:eastAsia="en-US"/>
    </w:rPr>
  </w:style>
  <w:style w:type="paragraph" w:customStyle="1" w:styleId="6DA658B95C2846959C6C29486C1A487C5">
    <w:name w:val="6DA658B95C2846959C6C29486C1A487C5"/>
    <w:rsid w:val="00F90BB4"/>
    <w:pPr>
      <w:ind w:left="720"/>
      <w:contextualSpacing/>
    </w:pPr>
    <w:rPr>
      <w:rFonts w:eastAsiaTheme="minorHAnsi"/>
      <w:lang w:eastAsia="en-US"/>
    </w:rPr>
  </w:style>
  <w:style w:type="paragraph" w:customStyle="1" w:styleId="07625CDBBB1344AE9A0A9BBAB5C44BA55">
    <w:name w:val="07625CDBBB1344AE9A0A9BBAB5C44BA55"/>
    <w:rsid w:val="00F90BB4"/>
    <w:pPr>
      <w:ind w:left="720"/>
      <w:contextualSpacing/>
    </w:pPr>
    <w:rPr>
      <w:rFonts w:eastAsiaTheme="minorHAnsi"/>
      <w:lang w:eastAsia="en-US"/>
    </w:rPr>
  </w:style>
  <w:style w:type="paragraph" w:customStyle="1" w:styleId="E240E7F69C964D4BA350124674C0CED85">
    <w:name w:val="E240E7F69C964D4BA350124674C0CED85"/>
    <w:rsid w:val="00F90BB4"/>
    <w:pPr>
      <w:ind w:left="720"/>
      <w:contextualSpacing/>
    </w:pPr>
    <w:rPr>
      <w:rFonts w:eastAsiaTheme="minorHAnsi"/>
      <w:lang w:eastAsia="en-US"/>
    </w:rPr>
  </w:style>
  <w:style w:type="paragraph" w:customStyle="1" w:styleId="AA20D74FC86947699D18FBB728F5B5C65">
    <w:name w:val="AA20D74FC86947699D18FBB728F5B5C65"/>
    <w:rsid w:val="00F90BB4"/>
    <w:pPr>
      <w:ind w:left="720"/>
      <w:contextualSpacing/>
    </w:pPr>
    <w:rPr>
      <w:rFonts w:eastAsiaTheme="minorHAnsi"/>
      <w:lang w:eastAsia="en-US"/>
    </w:rPr>
  </w:style>
  <w:style w:type="paragraph" w:customStyle="1" w:styleId="1F61C71771394B3FAD571C80E3E57CFC5">
    <w:name w:val="1F61C71771394B3FAD571C80E3E57CFC5"/>
    <w:rsid w:val="00F90BB4"/>
    <w:pPr>
      <w:ind w:left="720"/>
      <w:contextualSpacing/>
    </w:pPr>
    <w:rPr>
      <w:rFonts w:eastAsiaTheme="minorHAnsi"/>
      <w:lang w:eastAsia="en-US"/>
    </w:rPr>
  </w:style>
  <w:style w:type="paragraph" w:customStyle="1" w:styleId="508A42CC454F49B99298FE95D5F8D6685">
    <w:name w:val="508A42CC454F49B99298FE95D5F8D6685"/>
    <w:rsid w:val="00F90BB4"/>
    <w:pPr>
      <w:ind w:left="720"/>
      <w:contextualSpacing/>
    </w:pPr>
    <w:rPr>
      <w:rFonts w:eastAsiaTheme="minorHAnsi"/>
      <w:lang w:eastAsia="en-US"/>
    </w:rPr>
  </w:style>
  <w:style w:type="paragraph" w:customStyle="1" w:styleId="547BB186DCAD413D839747C166705C6C5">
    <w:name w:val="547BB186DCAD413D839747C166705C6C5"/>
    <w:rsid w:val="00F90BB4"/>
    <w:pPr>
      <w:ind w:left="720"/>
      <w:contextualSpacing/>
    </w:pPr>
    <w:rPr>
      <w:rFonts w:eastAsiaTheme="minorHAnsi"/>
      <w:lang w:eastAsia="en-US"/>
    </w:rPr>
  </w:style>
  <w:style w:type="paragraph" w:customStyle="1" w:styleId="8B71DBDB00EC462CB4622B41508D18075">
    <w:name w:val="8B71DBDB00EC462CB4622B41508D18075"/>
    <w:rsid w:val="00F90BB4"/>
    <w:pPr>
      <w:ind w:left="720"/>
      <w:contextualSpacing/>
    </w:pPr>
    <w:rPr>
      <w:rFonts w:eastAsiaTheme="minorHAnsi"/>
      <w:lang w:eastAsia="en-US"/>
    </w:rPr>
  </w:style>
  <w:style w:type="paragraph" w:customStyle="1" w:styleId="5B287B43924144A3B3F29F53FBEA4EC45">
    <w:name w:val="5B287B43924144A3B3F29F53FBEA4EC45"/>
    <w:rsid w:val="00F90BB4"/>
    <w:pPr>
      <w:ind w:left="720"/>
      <w:contextualSpacing/>
    </w:pPr>
    <w:rPr>
      <w:rFonts w:eastAsiaTheme="minorHAnsi"/>
      <w:lang w:eastAsia="en-US"/>
    </w:rPr>
  </w:style>
  <w:style w:type="paragraph" w:customStyle="1" w:styleId="57C8B3CF55A74DDF8F58BCE8DF94CF0C5">
    <w:name w:val="57C8B3CF55A74DDF8F58BCE8DF94CF0C5"/>
    <w:rsid w:val="00F90BB4"/>
    <w:rPr>
      <w:rFonts w:eastAsiaTheme="minorHAnsi"/>
      <w:lang w:eastAsia="en-US"/>
    </w:rPr>
  </w:style>
  <w:style w:type="paragraph" w:customStyle="1" w:styleId="5C8B880A3CD34214A0F50D43A445ACA92">
    <w:name w:val="5C8B880A3CD34214A0F50D43A445ACA92"/>
    <w:rsid w:val="00F90BB4"/>
    <w:rPr>
      <w:rFonts w:eastAsiaTheme="minorHAnsi"/>
      <w:lang w:eastAsia="en-US"/>
    </w:rPr>
  </w:style>
  <w:style w:type="paragraph" w:customStyle="1" w:styleId="9F0AB99617074B7090FD4589C40489282">
    <w:name w:val="9F0AB99617074B7090FD4589C40489282"/>
    <w:rsid w:val="00F90BB4"/>
    <w:rPr>
      <w:rFonts w:eastAsiaTheme="minorHAnsi"/>
      <w:lang w:eastAsia="en-US"/>
    </w:rPr>
  </w:style>
  <w:style w:type="paragraph" w:customStyle="1" w:styleId="B22B0A4C94BE47018D26F983040E29E82">
    <w:name w:val="B22B0A4C94BE47018D26F983040E29E82"/>
    <w:rsid w:val="00F90BB4"/>
    <w:rPr>
      <w:rFonts w:eastAsiaTheme="minorHAnsi"/>
      <w:lang w:eastAsia="en-US"/>
    </w:rPr>
  </w:style>
  <w:style w:type="paragraph" w:customStyle="1" w:styleId="34EA279908744E22BE44380EA8C993C92">
    <w:name w:val="34EA279908744E22BE44380EA8C993C92"/>
    <w:rsid w:val="00F90BB4"/>
    <w:rPr>
      <w:rFonts w:eastAsiaTheme="minorHAnsi"/>
      <w:lang w:eastAsia="en-US"/>
    </w:rPr>
  </w:style>
  <w:style w:type="paragraph" w:customStyle="1" w:styleId="E35C6BBC917043D38A37A35EE69643372">
    <w:name w:val="E35C6BBC917043D38A37A35EE69643372"/>
    <w:rsid w:val="00F90BB4"/>
    <w:rPr>
      <w:rFonts w:eastAsiaTheme="minorHAnsi"/>
      <w:lang w:eastAsia="en-US"/>
    </w:rPr>
  </w:style>
  <w:style w:type="paragraph" w:customStyle="1" w:styleId="BC67DD4BDA0C4E11BA80BBF30B9B22992">
    <w:name w:val="BC67DD4BDA0C4E11BA80BBF30B9B22992"/>
    <w:rsid w:val="00F90BB4"/>
    <w:rPr>
      <w:rFonts w:eastAsiaTheme="minorHAnsi"/>
      <w:lang w:eastAsia="en-US"/>
    </w:rPr>
  </w:style>
  <w:style w:type="paragraph" w:customStyle="1" w:styleId="1BE93B449C994FDF8A00BC6BE1EDD8F42">
    <w:name w:val="1BE93B449C994FDF8A00BC6BE1EDD8F42"/>
    <w:rsid w:val="00F90BB4"/>
    <w:pPr>
      <w:spacing w:line="240" w:lineRule="auto"/>
    </w:pPr>
    <w:rPr>
      <w:rFonts w:ascii="Calibri" w:eastAsia="Calibri" w:hAnsi="Calibri" w:cs="Times New Roman"/>
      <w:sz w:val="20"/>
      <w:szCs w:val="20"/>
      <w:lang w:val="el-GR"/>
    </w:rPr>
  </w:style>
  <w:style w:type="paragraph" w:customStyle="1" w:styleId="7B8AAB3CD2984F7980B5E2275EEEBEB82">
    <w:name w:val="7B8AAB3CD2984F7980B5E2275EEEBEB82"/>
    <w:rsid w:val="00F90BB4"/>
    <w:pPr>
      <w:spacing w:line="240" w:lineRule="auto"/>
    </w:pPr>
    <w:rPr>
      <w:rFonts w:ascii="Calibri" w:eastAsia="Calibri" w:hAnsi="Calibri" w:cs="Times New Roman"/>
      <w:sz w:val="20"/>
      <w:szCs w:val="20"/>
      <w:lang w:val="el-GR"/>
    </w:rPr>
  </w:style>
  <w:style w:type="paragraph" w:customStyle="1" w:styleId="08AC8BBAA08D4FA89998E5B8D67A449A2">
    <w:name w:val="08AC8BBAA08D4FA89998E5B8D67A449A2"/>
    <w:rsid w:val="00F90BB4"/>
    <w:pPr>
      <w:spacing w:line="240" w:lineRule="auto"/>
    </w:pPr>
    <w:rPr>
      <w:rFonts w:ascii="Calibri" w:eastAsia="Calibri" w:hAnsi="Calibri" w:cs="Times New Roman"/>
      <w:sz w:val="20"/>
      <w:szCs w:val="20"/>
      <w:lang w:val="el-GR"/>
    </w:rPr>
  </w:style>
  <w:style w:type="paragraph" w:customStyle="1" w:styleId="5EA9D69A55E1491E8A4D621E7C2390D12">
    <w:name w:val="5EA9D69A55E1491E8A4D621E7C2390D12"/>
    <w:rsid w:val="00F90BB4"/>
    <w:rPr>
      <w:rFonts w:eastAsiaTheme="minorHAnsi"/>
      <w:lang w:eastAsia="en-US"/>
    </w:rPr>
  </w:style>
  <w:style w:type="paragraph" w:customStyle="1" w:styleId="95FE79A556134F3DA77807A509E101E82">
    <w:name w:val="95FE79A556134F3DA77807A509E101E82"/>
    <w:rsid w:val="00F90BB4"/>
    <w:rPr>
      <w:rFonts w:eastAsiaTheme="minorHAnsi"/>
      <w:lang w:eastAsia="en-US"/>
    </w:rPr>
  </w:style>
  <w:style w:type="paragraph" w:customStyle="1" w:styleId="420415BF84994A91B8A069E6691FDEFE2">
    <w:name w:val="420415BF84994A91B8A069E6691FDEFE2"/>
    <w:rsid w:val="00F90BB4"/>
    <w:rPr>
      <w:rFonts w:eastAsiaTheme="minorHAnsi"/>
      <w:lang w:eastAsia="en-US"/>
    </w:rPr>
  </w:style>
  <w:style w:type="paragraph" w:customStyle="1" w:styleId="9283A9C837454DD68EA62F0A56B4B0C62">
    <w:name w:val="9283A9C837454DD68EA62F0A56B4B0C62"/>
    <w:rsid w:val="00F90BB4"/>
    <w:rPr>
      <w:rFonts w:eastAsiaTheme="minorHAnsi"/>
      <w:lang w:eastAsia="en-US"/>
    </w:rPr>
  </w:style>
  <w:style w:type="paragraph" w:customStyle="1" w:styleId="A3FE1B5329DC4EC9B57499E6FA0E5EBA2">
    <w:name w:val="A3FE1B5329DC4EC9B57499E6FA0E5EBA2"/>
    <w:rsid w:val="00F90BB4"/>
    <w:pPr>
      <w:spacing w:line="240" w:lineRule="auto"/>
    </w:pPr>
    <w:rPr>
      <w:rFonts w:ascii="Calibri" w:eastAsia="Calibri" w:hAnsi="Calibri" w:cs="Times New Roman"/>
      <w:sz w:val="20"/>
      <w:szCs w:val="20"/>
      <w:lang w:val="el-GR"/>
    </w:rPr>
  </w:style>
  <w:style w:type="paragraph" w:customStyle="1" w:styleId="E1680D9129E24A4C86028C482E25AF482">
    <w:name w:val="E1680D9129E24A4C86028C482E25AF482"/>
    <w:rsid w:val="00F90BB4"/>
    <w:rPr>
      <w:rFonts w:eastAsiaTheme="minorHAnsi"/>
      <w:lang w:eastAsia="en-US"/>
    </w:rPr>
  </w:style>
  <w:style w:type="paragraph" w:customStyle="1" w:styleId="273AA42DA1D043158F52AAC6BC132C192">
    <w:name w:val="273AA42DA1D043158F52AAC6BC132C192"/>
    <w:rsid w:val="00F90BB4"/>
    <w:rPr>
      <w:rFonts w:eastAsiaTheme="minorHAnsi"/>
      <w:lang w:eastAsia="en-US"/>
    </w:rPr>
  </w:style>
  <w:style w:type="paragraph" w:customStyle="1" w:styleId="84E897BAE608419186CEF0C64BA1F1D92">
    <w:name w:val="84E897BAE608419186CEF0C64BA1F1D92"/>
    <w:rsid w:val="00F90BB4"/>
    <w:rPr>
      <w:rFonts w:eastAsiaTheme="minorHAnsi"/>
      <w:lang w:eastAsia="en-US"/>
    </w:rPr>
  </w:style>
  <w:style w:type="paragraph" w:customStyle="1" w:styleId="5CFFBC20C6554C02B4DADA9E3E70D61D2">
    <w:name w:val="5CFFBC20C6554C02B4DADA9E3E70D61D2"/>
    <w:rsid w:val="00F90BB4"/>
    <w:rPr>
      <w:rFonts w:eastAsiaTheme="minorHAnsi"/>
      <w:lang w:eastAsia="en-US"/>
    </w:rPr>
  </w:style>
  <w:style w:type="paragraph" w:customStyle="1" w:styleId="485E89F779D14750BA7DAD5451DDC21D2">
    <w:name w:val="485E89F779D14750BA7DAD5451DDC21D2"/>
    <w:rsid w:val="00F90BB4"/>
    <w:pPr>
      <w:spacing w:line="240" w:lineRule="auto"/>
    </w:pPr>
    <w:rPr>
      <w:rFonts w:ascii="Calibri" w:eastAsia="Calibri" w:hAnsi="Calibri" w:cs="Times New Roman"/>
      <w:sz w:val="20"/>
      <w:szCs w:val="20"/>
      <w:lang w:val="el-GR"/>
    </w:rPr>
  </w:style>
  <w:style w:type="paragraph" w:customStyle="1" w:styleId="90F476ACD8D649C6BA61679E2511A7D14">
    <w:name w:val="90F476ACD8D649C6BA61679E2511A7D14"/>
    <w:rsid w:val="00F90BB4"/>
    <w:pPr>
      <w:spacing w:line="240" w:lineRule="auto"/>
    </w:pPr>
    <w:rPr>
      <w:rFonts w:ascii="Calibri" w:eastAsia="Calibri" w:hAnsi="Calibri" w:cs="Times New Roman"/>
      <w:sz w:val="20"/>
      <w:szCs w:val="20"/>
      <w:lang w:val="el-GR"/>
    </w:rPr>
  </w:style>
  <w:style w:type="paragraph" w:customStyle="1" w:styleId="C187ABBFF05A4ED6AA6F860FB497C0664">
    <w:name w:val="C187ABBFF05A4ED6AA6F860FB497C0664"/>
    <w:rsid w:val="00F90BB4"/>
    <w:pPr>
      <w:spacing w:line="240" w:lineRule="auto"/>
    </w:pPr>
    <w:rPr>
      <w:rFonts w:ascii="Calibri" w:eastAsia="Calibri" w:hAnsi="Calibri" w:cs="Times New Roman"/>
      <w:sz w:val="20"/>
      <w:szCs w:val="20"/>
      <w:lang w:val="el-GR"/>
    </w:rPr>
  </w:style>
  <w:style w:type="paragraph" w:customStyle="1" w:styleId="F3877751243D483C8967B21B3E212EED4">
    <w:name w:val="F3877751243D483C8967B21B3E212EED4"/>
    <w:rsid w:val="00F90BB4"/>
    <w:pPr>
      <w:spacing w:line="240" w:lineRule="auto"/>
    </w:pPr>
    <w:rPr>
      <w:rFonts w:ascii="Calibri" w:eastAsia="Calibri" w:hAnsi="Calibri" w:cs="Times New Roman"/>
      <w:sz w:val="20"/>
      <w:szCs w:val="20"/>
      <w:lang w:val="el-GR"/>
    </w:rPr>
  </w:style>
  <w:style w:type="paragraph" w:customStyle="1" w:styleId="49A843A55E0345A98C49892CB4EEC01B2">
    <w:name w:val="49A843A55E0345A98C49892CB4EEC01B2"/>
    <w:rsid w:val="00F90BB4"/>
    <w:rPr>
      <w:rFonts w:eastAsiaTheme="minorHAnsi"/>
      <w:lang w:eastAsia="en-US"/>
    </w:rPr>
  </w:style>
  <w:style w:type="paragraph" w:customStyle="1" w:styleId="0844247E7DF5453B89F77B1307932F5E2">
    <w:name w:val="0844247E7DF5453B89F77B1307932F5E2"/>
    <w:rsid w:val="00F90BB4"/>
    <w:rPr>
      <w:rFonts w:eastAsiaTheme="minorHAnsi"/>
      <w:lang w:eastAsia="en-US"/>
    </w:rPr>
  </w:style>
  <w:style w:type="paragraph" w:customStyle="1" w:styleId="E82FCF1A643D4C809A16395231C937502">
    <w:name w:val="E82FCF1A643D4C809A16395231C937502"/>
    <w:rsid w:val="00F90BB4"/>
    <w:rPr>
      <w:rFonts w:eastAsiaTheme="minorHAnsi"/>
      <w:lang w:eastAsia="en-US"/>
    </w:rPr>
  </w:style>
  <w:style w:type="paragraph" w:customStyle="1" w:styleId="BA63BA500A574B7689EF7A37C8ECEFF62">
    <w:name w:val="BA63BA500A574B7689EF7A37C8ECEFF62"/>
    <w:rsid w:val="00F90BB4"/>
    <w:rPr>
      <w:rFonts w:eastAsiaTheme="minorHAnsi"/>
      <w:lang w:eastAsia="en-US"/>
    </w:rPr>
  </w:style>
  <w:style w:type="paragraph" w:customStyle="1" w:styleId="0C4AD7F82FD249F4BA544F9B19649A9B2">
    <w:name w:val="0C4AD7F82FD249F4BA544F9B19649A9B2"/>
    <w:rsid w:val="00F90BB4"/>
    <w:rPr>
      <w:rFonts w:eastAsiaTheme="minorHAnsi"/>
      <w:lang w:eastAsia="en-US"/>
    </w:rPr>
  </w:style>
  <w:style w:type="paragraph" w:customStyle="1" w:styleId="7DE77D0C6AB74069896F52A56C935BF32">
    <w:name w:val="7DE77D0C6AB74069896F52A56C935BF32"/>
    <w:rsid w:val="00F90BB4"/>
    <w:rPr>
      <w:rFonts w:eastAsiaTheme="minorHAnsi"/>
      <w:lang w:eastAsia="en-US"/>
    </w:rPr>
  </w:style>
  <w:style w:type="paragraph" w:customStyle="1" w:styleId="3D9E264DD58242F993FE9353D02CDFC02">
    <w:name w:val="3D9E264DD58242F993FE9353D02CDFC02"/>
    <w:rsid w:val="00F90BB4"/>
    <w:rPr>
      <w:rFonts w:eastAsiaTheme="minorHAnsi"/>
      <w:lang w:eastAsia="en-US"/>
    </w:rPr>
  </w:style>
  <w:style w:type="paragraph" w:customStyle="1" w:styleId="6EE986FDAEEB4687AF81A9255C216FCE2">
    <w:name w:val="6EE986FDAEEB4687AF81A9255C216FCE2"/>
    <w:rsid w:val="00F90BB4"/>
    <w:rPr>
      <w:rFonts w:eastAsiaTheme="minorHAnsi"/>
      <w:lang w:eastAsia="en-US"/>
    </w:rPr>
  </w:style>
  <w:style w:type="paragraph" w:customStyle="1" w:styleId="0F70E8F187FE408E85E83768DEADD4BA2">
    <w:name w:val="0F70E8F187FE408E85E83768DEADD4BA2"/>
    <w:rsid w:val="00F90BB4"/>
    <w:rPr>
      <w:rFonts w:eastAsiaTheme="minorHAnsi"/>
      <w:lang w:eastAsia="en-US"/>
    </w:rPr>
  </w:style>
  <w:style w:type="paragraph" w:customStyle="1" w:styleId="9871E437ACBA4B5396BC888DDD210A732">
    <w:name w:val="9871E437ACBA4B5396BC888DDD210A732"/>
    <w:rsid w:val="00F90BB4"/>
    <w:rPr>
      <w:rFonts w:eastAsiaTheme="minorHAnsi"/>
      <w:lang w:eastAsia="en-US"/>
    </w:rPr>
  </w:style>
  <w:style w:type="paragraph" w:customStyle="1" w:styleId="3AA0D1AAA9CC4083AA626D4D8985EEBE4">
    <w:name w:val="3AA0D1AAA9CC4083AA626D4D8985EEBE4"/>
    <w:rsid w:val="00F90BB4"/>
    <w:pPr>
      <w:spacing w:line="240" w:lineRule="auto"/>
    </w:pPr>
    <w:rPr>
      <w:rFonts w:ascii="Calibri" w:eastAsia="Calibri" w:hAnsi="Calibri" w:cs="Times New Roman"/>
      <w:sz w:val="20"/>
      <w:szCs w:val="20"/>
      <w:lang w:val="el-GR"/>
    </w:rPr>
  </w:style>
  <w:style w:type="paragraph" w:customStyle="1" w:styleId="DA7F05E6D2D54B6FB962E90DE90EAE952">
    <w:name w:val="DA7F05E6D2D54B6FB962E90DE90EAE952"/>
    <w:rsid w:val="00F90BB4"/>
    <w:rPr>
      <w:rFonts w:eastAsiaTheme="minorHAnsi"/>
      <w:lang w:eastAsia="en-US"/>
    </w:rPr>
  </w:style>
  <w:style w:type="paragraph" w:customStyle="1" w:styleId="26A97BBB577341CE995C5A96AE98E65F2">
    <w:name w:val="26A97BBB577341CE995C5A96AE98E65F2"/>
    <w:rsid w:val="00F90BB4"/>
    <w:rPr>
      <w:rFonts w:eastAsiaTheme="minorHAnsi"/>
      <w:lang w:eastAsia="en-US"/>
    </w:rPr>
  </w:style>
  <w:style w:type="paragraph" w:customStyle="1" w:styleId="3604FCE7B6FC4969AFBA6D7B6D12AE502">
    <w:name w:val="3604FCE7B6FC4969AFBA6D7B6D12AE502"/>
    <w:rsid w:val="00F90BB4"/>
    <w:rPr>
      <w:rFonts w:eastAsiaTheme="minorHAnsi"/>
      <w:lang w:eastAsia="en-US"/>
    </w:rPr>
  </w:style>
  <w:style w:type="paragraph" w:customStyle="1" w:styleId="4FC4D2EE51484C19833EF9E4533112572">
    <w:name w:val="4FC4D2EE51484C19833EF9E4533112572"/>
    <w:rsid w:val="00F90BB4"/>
    <w:rPr>
      <w:rFonts w:eastAsiaTheme="minorHAnsi"/>
      <w:lang w:eastAsia="en-US"/>
    </w:rPr>
  </w:style>
  <w:style w:type="paragraph" w:customStyle="1" w:styleId="2F3C179279844A2AA075E13DC1EB1C4C2">
    <w:name w:val="2F3C179279844A2AA075E13DC1EB1C4C2"/>
    <w:rsid w:val="00F90BB4"/>
    <w:rPr>
      <w:rFonts w:eastAsiaTheme="minorHAnsi"/>
      <w:lang w:eastAsia="en-US"/>
    </w:rPr>
  </w:style>
  <w:style w:type="paragraph" w:customStyle="1" w:styleId="02EB2E4BD9524597881AB193C013746C2">
    <w:name w:val="02EB2E4BD9524597881AB193C013746C2"/>
    <w:rsid w:val="00F90BB4"/>
    <w:rPr>
      <w:rFonts w:eastAsiaTheme="minorHAnsi"/>
      <w:lang w:eastAsia="en-US"/>
    </w:rPr>
  </w:style>
  <w:style w:type="paragraph" w:customStyle="1" w:styleId="BD77997C66384E5BAB4A69DF8070AC322">
    <w:name w:val="BD77997C66384E5BAB4A69DF8070AC322"/>
    <w:rsid w:val="00F90BB4"/>
    <w:rPr>
      <w:rFonts w:eastAsiaTheme="minorHAnsi"/>
      <w:lang w:eastAsia="en-US"/>
    </w:rPr>
  </w:style>
  <w:style w:type="paragraph" w:customStyle="1" w:styleId="634B1F2347E441B7B64F311625D0146A2">
    <w:name w:val="634B1F2347E441B7B64F311625D0146A2"/>
    <w:rsid w:val="00F90BB4"/>
    <w:rPr>
      <w:rFonts w:eastAsiaTheme="minorHAnsi"/>
      <w:lang w:eastAsia="en-US"/>
    </w:rPr>
  </w:style>
  <w:style w:type="paragraph" w:customStyle="1" w:styleId="BC8B91FFF18646EB9D0277003236129F2">
    <w:name w:val="BC8B91FFF18646EB9D0277003236129F2"/>
    <w:rsid w:val="00F90BB4"/>
    <w:rPr>
      <w:rFonts w:eastAsiaTheme="minorHAnsi"/>
      <w:lang w:eastAsia="en-US"/>
    </w:rPr>
  </w:style>
  <w:style w:type="paragraph" w:customStyle="1" w:styleId="0D36B51B7FAB433FB8AF447AA8CF9A432">
    <w:name w:val="0D36B51B7FAB433FB8AF447AA8CF9A432"/>
    <w:rsid w:val="00F90BB4"/>
    <w:rPr>
      <w:rFonts w:eastAsiaTheme="minorHAnsi"/>
      <w:lang w:eastAsia="en-US"/>
    </w:rPr>
  </w:style>
  <w:style w:type="paragraph" w:customStyle="1" w:styleId="9F5C76B923DB44FDA854306D6D9F5AA52">
    <w:name w:val="9F5C76B923DB44FDA854306D6D9F5AA52"/>
    <w:rsid w:val="00F90BB4"/>
    <w:rPr>
      <w:rFonts w:eastAsiaTheme="minorHAnsi"/>
      <w:lang w:eastAsia="en-US"/>
    </w:rPr>
  </w:style>
  <w:style w:type="paragraph" w:customStyle="1" w:styleId="9DD179E3642D4751A2A45977FD7DC57E2">
    <w:name w:val="9DD179E3642D4751A2A45977FD7DC57E2"/>
    <w:rsid w:val="00F90BB4"/>
    <w:rPr>
      <w:rFonts w:eastAsiaTheme="minorHAnsi"/>
      <w:lang w:eastAsia="en-US"/>
    </w:rPr>
  </w:style>
  <w:style w:type="paragraph" w:customStyle="1" w:styleId="A85DE97CD9EB425082EE2E29A34F6FEC2">
    <w:name w:val="A85DE97CD9EB425082EE2E29A34F6FEC2"/>
    <w:rsid w:val="00F90BB4"/>
    <w:rPr>
      <w:rFonts w:eastAsiaTheme="minorHAnsi"/>
      <w:lang w:eastAsia="en-US"/>
    </w:rPr>
  </w:style>
  <w:style w:type="paragraph" w:customStyle="1" w:styleId="60D8143135C94E6397F72ABBE23BAAC32">
    <w:name w:val="60D8143135C94E6397F72ABBE23BAAC32"/>
    <w:rsid w:val="00F90BB4"/>
    <w:rPr>
      <w:rFonts w:eastAsiaTheme="minorHAnsi"/>
      <w:lang w:eastAsia="en-US"/>
    </w:rPr>
  </w:style>
  <w:style w:type="paragraph" w:customStyle="1" w:styleId="86469A85B3394A2B88184A03342E69042">
    <w:name w:val="86469A85B3394A2B88184A03342E69042"/>
    <w:rsid w:val="00F90BB4"/>
    <w:rPr>
      <w:rFonts w:eastAsiaTheme="minorHAnsi"/>
      <w:lang w:eastAsia="en-US"/>
    </w:rPr>
  </w:style>
  <w:style w:type="paragraph" w:customStyle="1" w:styleId="8E006129A7D64F2493B4A57C3DE69E3F2">
    <w:name w:val="8E006129A7D64F2493B4A57C3DE69E3F2"/>
    <w:rsid w:val="00F90BB4"/>
    <w:rPr>
      <w:rFonts w:eastAsiaTheme="minorHAnsi"/>
      <w:lang w:eastAsia="en-US"/>
    </w:rPr>
  </w:style>
  <w:style w:type="paragraph" w:customStyle="1" w:styleId="7EA9139089E84064A435E80C79D900612">
    <w:name w:val="7EA9139089E84064A435E80C79D900612"/>
    <w:rsid w:val="00F90BB4"/>
    <w:rPr>
      <w:rFonts w:eastAsiaTheme="minorHAnsi"/>
      <w:lang w:eastAsia="en-US"/>
    </w:rPr>
  </w:style>
  <w:style w:type="paragraph" w:customStyle="1" w:styleId="03F653C7AC1D4DE28FFE5D68394071562">
    <w:name w:val="03F653C7AC1D4DE28FFE5D68394071562"/>
    <w:rsid w:val="00F90BB4"/>
    <w:rPr>
      <w:rFonts w:eastAsiaTheme="minorHAnsi"/>
      <w:lang w:eastAsia="en-US"/>
    </w:rPr>
  </w:style>
  <w:style w:type="paragraph" w:customStyle="1" w:styleId="6D9D3A9A9D9542D280E29D6252E6A2242">
    <w:name w:val="6D9D3A9A9D9542D280E29D6252E6A2242"/>
    <w:rsid w:val="00F90BB4"/>
    <w:rPr>
      <w:rFonts w:eastAsiaTheme="minorHAnsi"/>
      <w:lang w:eastAsia="en-US"/>
    </w:rPr>
  </w:style>
  <w:style w:type="paragraph" w:customStyle="1" w:styleId="31AFB24F9FAD436D8616BF6250FE0C322">
    <w:name w:val="31AFB24F9FAD436D8616BF6250FE0C322"/>
    <w:rsid w:val="00F90BB4"/>
    <w:rPr>
      <w:rFonts w:eastAsiaTheme="minorHAnsi"/>
      <w:lang w:eastAsia="en-US"/>
    </w:rPr>
  </w:style>
  <w:style w:type="paragraph" w:customStyle="1" w:styleId="88264FEE4E6644F9974D67631CE36F6E2">
    <w:name w:val="88264FEE4E6644F9974D67631CE36F6E2"/>
    <w:rsid w:val="00F90BB4"/>
    <w:rPr>
      <w:rFonts w:eastAsiaTheme="minorHAnsi"/>
      <w:lang w:eastAsia="en-US"/>
    </w:rPr>
  </w:style>
  <w:style w:type="paragraph" w:customStyle="1" w:styleId="69F4EBBF9B564817BEE363EFED0B4BA72">
    <w:name w:val="69F4EBBF9B564817BEE363EFED0B4BA72"/>
    <w:rsid w:val="00F90BB4"/>
    <w:rPr>
      <w:rFonts w:eastAsiaTheme="minorHAnsi"/>
      <w:lang w:eastAsia="en-US"/>
    </w:rPr>
  </w:style>
  <w:style w:type="paragraph" w:customStyle="1" w:styleId="38B5CE77BECA4644A79A05505346E9092">
    <w:name w:val="38B5CE77BECA4644A79A05505346E9092"/>
    <w:rsid w:val="00F90BB4"/>
    <w:rPr>
      <w:rFonts w:eastAsiaTheme="minorHAnsi"/>
      <w:lang w:eastAsia="en-US"/>
    </w:rPr>
  </w:style>
  <w:style w:type="paragraph" w:customStyle="1" w:styleId="7644C07D28F64A87980A75F60B4FCCCF1">
    <w:name w:val="7644C07D28F64A87980A75F60B4FCCCF1"/>
    <w:rsid w:val="00F90BB4"/>
    <w:pPr>
      <w:spacing w:line="240" w:lineRule="auto"/>
    </w:pPr>
    <w:rPr>
      <w:rFonts w:ascii="Calibri" w:eastAsia="Calibri" w:hAnsi="Calibri" w:cs="Times New Roman"/>
      <w:sz w:val="20"/>
      <w:szCs w:val="20"/>
      <w:lang w:val="el-GR"/>
    </w:rPr>
  </w:style>
  <w:style w:type="paragraph" w:customStyle="1" w:styleId="9F8B3474305C4000AC7BE091FED6EBA64">
    <w:name w:val="9F8B3474305C4000AC7BE091FED6EBA64"/>
    <w:rsid w:val="00F90BB4"/>
    <w:pPr>
      <w:spacing w:line="240" w:lineRule="auto"/>
    </w:pPr>
    <w:rPr>
      <w:rFonts w:ascii="Calibri" w:eastAsia="Calibri" w:hAnsi="Calibri" w:cs="Times New Roman"/>
      <w:sz w:val="20"/>
      <w:szCs w:val="20"/>
      <w:lang w:val="el-GR"/>
    </w:rPr>
  </w:style>
  <w:style w:type="paragraph" w:customStyle="1" w:styleId="286558D8CECC41ADB3ED2F6B5042B8544">
    <w:name w:val="286558D8CECC41ADB3ED2F6B5042B8544"/>
    <w:rsid w:val="00F90BB4"/>
    <w:pPr>
      <w:spacing w:line="240" w:lineRule="auto"/>
    </w:pPr>
    <w:rPr>
      <w:rFonts w:ascii="Calibri" w:eastAsia="Calibri" w:hAnsi="Calibri" w:cs="Times New Roman"/>
      <w:sz w:val="20"/>
      <w:szCs w:val="20"/>
      <w:lang w:val="el-GR"/>
    </w:rPr>
  </w:style>
  <w:style w:type="paragraph" w:customStyle="1" w:styleId="13455ACDDCAB48A1B8539FAF1CC8ABF04">
    <w:name w:val="13455ACDDCAB48A1B8539FAF1CC8ABF04"/>
    <w:rsid w:val="00F90BB4"/>
    <w:pPr>
      <w:spacing w:line="240" w:lineRule="auto"/>
    </w:pPr>
    <w:rPr>
      <w:rFonts w:ascii="Calibri" w:eastAsia="Calibri" w:hAnsi="Calibri" w:cs="Times New Roman"/>
      <w:sz w:val="20"/>
      <w:szCs w:val="20"/>
      <w:lang w:val="el-GR"/>
    </w:rPr>
  </w:style>
  <w:style w:type="paragraph" w:customStyle="1" w:styleId="5C980853A3044AA0B5D656438D1528122">
    <w:name w:val="5C980853A3044AA0B5D656438D1528122"/>
    <w:rsid w:val="00F90BB4"/>
    <w:rPr>
      <w:rFonts w:eastAsiaTheme="minorHAnsi"/>
      <w:lang w:eastAsia="en-US"/>
    </w:rPr>
  </w:style>
  <w:style w:type="paragraph" w:customStyle="1" w:styleId="8A7795D4568C47C0A1794BCB6ED38C3B2">
    <w:name w:val="8A7795D4568C47C0A1794BCB6ED38C3B2"/>
    <w:rsid w:val="00F90BB4"/>
    <w:rPr>
      <w:rFonts w:eastAsiaTheme="minorHAnsi"/>
      <w:lang w:eastAsia="en-US"/>
    </w:rPr>
  </w:style>
  <w:style w:type="paragraph" w:customStyle="1" w:styleId="47B8B42CC0B8486AB49998A1687B4DFA2">
    <w:name w:val="47B8B42CC0B8486AB49998A1687B4DFA2"/>
    <w:rsid w:val="00F90BB4"/>
    <w:rPr>
      <w:rFonts w:eastAsiaTheme="minorHAnsi"/>
      <w:lang w:eastAsia="en-US"/>
    </w:rPr>
  </w:style>
  <w:style w:type="paragraph" w:customStyle="1" w:styleId="3987579933C94E14980ADC2D3CC4FA182">
    <w:name w:val="3987579933C94E14980ADC2D3CC4FA182"/>
    <w:rsid w:val="00F90BB4"/>
    <w:rPr>
      <w:rFonts w:eastAsiaTheme="minorHAnsi"/>
      <w:lang w:eastAsia="en-US"/>
    </w:rPr>
  </w:style>
  <w:style w:type="paragraph" w:customStyle="1" w:styleId="405C502640A04FFAA50953DFEAF77BC92">
    <w:name w:val="405C502640A04FFAA50953DFEAF77BC92"/>
    <w:rsid w:val="00F90BB4"/>
    <w:rPr>
      <w:rFonts w:eastAsiaTheme="minorHAnsi"/>
      <w:lang w:eastAsia="en-US"/>
    </w:rPr>
  </w:style>
  <w:style w:type="paragraph" w:customStyle="1" w:styleId="EF9CB4A6046B4A7DB577ACCE9DA75D8C2">
    <w:name w:val="EF9CB4A6046B4A7DB577ACCE9DA75D8C2"/>
    <w:rsid w:val="00F90BB4"/>
    <w:rPr>
      <w:rFonts w:eastAsiaTheme="minorHAnsi"/>
      <w:lang w:eastAsia="en-US"/>
    </w:rPr>
  </w:style>
  <w:style w:type="paragraph" w:customStyle="1" w:styleId="75FF360F10954912893D76929DB9BE7F2">
    <w:name w:val="75FF360F10954912893D76929DB9BE7F2"/>
    <w:rsid w:val="00F90BB4"/>
    <w:rPr>
      <w:rFonts w:eastAsiaTheme="minorHAnsi"/>
      <w:lang w:eastAsia="en-US"/>
    </w:rPr>
  </w:style>
  <w:style w:type="paragraph" w:customStyle="1" w:styleId="A06363A4DEF14B7ABD1AFC682E0702562">
    <w:name w:val="A06363A4DEF14B7ABD1AFC682E0702562"/>
    <w:rsid w:val="00F90BB4"/>
    <w:rPr>
      <w:rFonts w:eastAsiaTheme="minorHAnsi"/>
      <w:lang w:eastAsia="en-US"/>
    </w:rPr>
  </w:style>
  <w:style w:type="paragraph" w:customStyle="1" w:styleId="CD5CDD9E2FE445B98B49B0EC4741F1E82">
    <w:name w:val="CD5CDD9E2FE445B98B49B0EC4741F1E82"/>
    <w:rsid w:val="00F90BB4"/>
    <w:rPr>
      <w:rFonts w:eastAsiaTheme="minorHAnsi"/>
      <w:lang w:eastAsia="en-US"/>
    </w:rPr>
  </w:style>
  <w:style w:type="paragraph" w:customStyle="1" w:styleId="4DB10444F8F045FB955545A4443F3E732">
    <w:name w:val="4DB10444F8F045FB955545A4443F3E732"/>
    <w:rsid w:val="00F90BB4"/>
    <w:rPr>
      <w:rFonts w:eastAsiaTheme="minorHAnsi"/>
      <w:lang w:eastAsia="en-US"/>
    </w:rPr>
  </w:style>
  <w:style w:type="paragraph" w:customStyle="1" w:styleId="0CAA62DFAC464BDDBA04B3AE23E3C9612">
    <w:name w:val="0CAA62DFAC464BDDBA04B3AE23E3C9612"/>
    <w:rsid w:val="00F90BB4"/>
    <w:rPr>
      <w:rFonts w:eastAsiaTheme="minorHAnsi"/>
      <w:lang w:eastAsia="en-US"/>
    </w:rPr>
  </w:style>
  <w:style w:type="paragraph" w:customStyle="1" w:styleId="B121F940CB384B0D97FD34E17434917A2">
    <w:name w:val="B121F940CB384B0D97FD34E17434917A2"/>
    <w:rsid w:val="00F90BB4"/>
    <w:rPr>
      <w:rFonts w:eastAsiaTheme="minorHAnsi"/>
      <w:lang w:eastAsia="en-US"/>
    </w:rPr>
  </w:style>
  <w:style w:type="paragraph" w:customStyle="1" w:styleId="1723E8E6B4DC40318C33409C964263952">
    <w:name w:val="1723E8E6B4DC40318C33409C964263952"/>
    <w:rsid w:val="00F90BB4"/>
    <w:pPr>
      <w:spacing w:line="240" w:lineRule="auto"/>
    </w:pPr>
    <w:rPr>
      <w:rFonts w:ascii="Calibri" w:eastAsia="Calibri" w:hAnsi="Calibri" w:cs="Times New Roman"/>
      <w:sz w:val="20"/>
      <w:szCs w:val="20"/>
      <w:lang w:val="el-GR"/>
    </w:rPr>
  </w:style>
  <w:style w:type="paragraph" w:customStyle="1" w:styleId="63027C8884B34A34AD6E1871C015F9DB3">
    <w:name w:val="63027C8884B34A34AD6E1871C015F9DB3"/>
    <w:rsid w:val="00F90BB4"/>
    <w:pPr>
      <w:spacing w:line="240" w:lineRule="auto"/>
    </w:pPr>
    <w:rPr>
      <w:rFonts w:ascii="Calibri" w:eastAsia="Calibri" w:hAnsi="Calibri" w:cs="Times New Roman"/>
      <w:sz w:val="20"/>
      <w:szCs w:val="20"/>
      <w:lang w:val="el-GR"/>
    </w:rPr>
  </w:style>
  <w:style w:type="paragraph" w:customStyle="1" w:styleId="091A719ED0C94C98962607A90EE0C7173">
    <w:name w:val="091A719ED0C94C98962607A90EE0C7173"/>
    <w:rsid w:val="00F90BB4"/>
    <w:pPr>
      <w:spacing w:line="240" w:lineRule="auto"/>
    </w:pPr>
    <w:rPr>
      <w:rFonts w:ascii="Calibri" w:eastAsia="Calibri" w:hAnsi="Calibri" w:cs="Times New Roman"/>
      <w:sz w:val="20"/>
      <w:szCs w:val="20"/>
      <w:lang w:val="el-GR"/>
    </w:rPr>
  </w:style>
  <w:style w:type="paragraph" w:customStyle="1" w:styleId="36074F523510403285559908D1679C023">
    <w:name w:val="36074F523510403285559908D1679C023"/>
    <w:rsid w:val="00F90BB4"/>
    <w:pPr>
      <w:spacing w:line="240" w:lineRule="auto"/>
    </w:pPr>
    <w:rPr>
      <w:rFonts w:ascii="Calibri" w:eastAsia="Calibri" w:hAnsi="Calibri" w:cs="Times New Roman"/>
      <w:sz w:val="20"/>
      <w:szCs w:val="20"/>
      <w:lang w:val="el-GR"/>
    </w:rPr>
  </w:style>
  <w:style w:type="paragraph" w:customStyle="1" w:styleId="841E6047954B4253815EA639411C22692">
    <w:name w:val="841E6047954B4253815EA639411C22692"/>
    <w:rsid w:val="00F90BB4"/>
    <w:pPr>
      <w:ind w:left="720"/>
      <w:contextualSpacing/>
    </w:pPr>
    <w:rPr>
      <w:rFonts w:eastAsiaTheme="minorHAnsi"/>
      <w:lang w:eastAsia="en-US"/>
    </w:rPr>
  </w:style>
  <w:style w:type="paragraph" w:customStyle="1" w:styleId="CCF8C6D4ACA5420AA8EFE19D0316F31B2">
    <w:name w:val="CCF8C6D4ACA5420AA8EFE19D0316F31B2"/>
    <w:rsid w:val="00F90BB4"/>
    <w:rPr>
      <w:rFonts w:eastAsiaTheme="minorHAnsi"/>
      <w:lang w:eastAsia="en-US"/>
    </w:rPr>
  </w:style>
  <w:style w:type="paragraph" w:customStyle="1" w:styleId="02E0CBBC9052415D8989A40D4F2051FD2">
    <w:name w:val="02E0CBBC9052415D8989A40D4F2051FD2"/>
    <w:rsid w:val="00F90BB4"/>
    <w:rPr>
      <w:rFonts w:eastAsiaTheme="minorHAnsi"/>
      <w:lang w:eastAsia="en-US"/>
    </w:rPr>
  </w:style>
  <w:style w:type="paragraph" w:customStyle="1" w:styleId="CD02C4A597544BDF84B05258664752972">
    <w:name w:val="CD02C4A597544BDF84B05258664752972"/>
    <w:rsid w:val="00F90BB4"/>
    <w:rPr>
      <w:rFonts w:eastAsiaTheme="minorHAnsi"/>
      <w:lang w:eastAsia="en-US"/>
    </w:rPr>
  </w:style>
  <w:style w:type="paragraph" w:customStyle="1" w:styleId="4928DEC6E77C44B8A0350CC09CA9945F2">
    <w:name w:val="4928DEC6E77C44B8A0350CC09CA9945F2"/>
    <w:rsid w:val="00F90BB4"/>
    <w:rPr>
      <w:rFonts w:eastAsiaTheme="minorHAnsi"/>
      <w:lang w:eastAsia="en-US"/>
    </w:rPr>
  </w:style>
  <w:style w:type="paragraph" w:customStyle="1" w:styleId="7DD574BA72FC4128AE096D584E73F5312">
    <w:name w:val="7DD574BA72FC4128AE096D584E73F5312"/>
    <w:rsid w:val="00F90BB4"/>
    <w:rPr>
      <w:rFonts w:eastAsiaTheme="minorHAnsi"/>
      <w:lang w:eastAsia="en-US"/>
    </w:rPr>
  </w:style>
  <w:style w:type="paragraph" w:customStyle="1" w:styleId="9276347A13454F5F890DE49EC198625D2">
    <w:name w:val="9276347A13454F5F890DE49EC198625D2"/>
    <w:rsid w:val="00F90BB4"/>
    <w:pPr>
      <w:spacing w:line="240" w:lineRule="auto"/>
    </w:pPr>
    <w:rPr>
      <w:rFonts w:ascii="Calibri" w:eastAsia="Calibri" w:hAnsi="Calibri" w:cs="Times New Roman"/>
      <w:sz w:val="20"/>
      <w:szCs w:val="20"/>
      <w:lang w:val="el-GR"/>
    </w:rPr>
  </w:style>
  <w:style w:type="paragraph" w:customStyle="1" w:styleId="BC9CF6BCA03A4EA6BB7B52C92C17D41A2">
    <w:name w:val="BC9CF6BCA03A4EA6BB7B52C92C17D41A2"/>
    <w:rsid w:val="00F90BB4"/>
    <w:rPr>
      <w:rFonts w:eastAsiaTheme="minorHAnsi"/>
      <w:lang w:eastAsia="en-US"/>
    </w:rPr>
  </w:style>
  <w:style w:type="paragraph" w:customStyle="1" w:styleId="C2C5EAB7F62A43E291E5B5AFCEAFCA5D2">
    <w:name w:val="C2C5EAB7F62A43E291E5B5AFCEAFCA5D2"/>
    <w:rsid w:val="00F90BB4"/>
    <w:rPr>
      <w:rFonts w:eastAsiaTheme="minorHAnsi"/>
      <w:lang w:eastAsia="en-US"/>
    </w:rPr>
  </w:style>
  <w:style w:type="paragraph" w:customStyle="1" w:styleId="D9FBC7F3FD4F4EB4BCCD1861AE55D22B2">
    <w:name w:val="D9FBC7F3FD4F4EB4BCCD1861AE55D22B2"/>
    <w:rsid w:val="00F90BB4"/>
    <w:rPr>
      <w:rFonts w:eastAsiaTheme="minorHAnsi"/>
      <w:lang w:eastAsia="en-US"/>
    </w:rPr>
  </w:style>
  <w:style w:type="paragraph" w:customStyle="1" w:styleId="4BC68C2A3AA64B0ABDD788F8AE7CE5EA2">
    <w:name w:val="4BC68C2A3AA64B0ABDD788F8AE7CE5EA2"/>
    <w:rsid w:val="00F90BB4"/>
    <w:rPr>
      <w:rFonts w:eastAsiaTheme="minorHAnsi"/>
      <w:lang w:eastAsia="en-US"/>
    </w:rPr>
  </w:style>
  <w:style w:type="paragraph" w:customStyle="1" w:styleId="093B8966BC684B1A87FEA9A27191A9C52">
    <w:name w:val="093B8966BC684B1A87FEA9A27191A9C52"/>
    <w:rsid w:val="00F90BB4"/>
    <w:rPr>
      <w:rFonts w:eastAsiaTheme="minorHAnsi"/>
      <w:lang w:eastAsia="en-US"/>
    </w:rPr>
  </w:style>
  <w:style w:type="paragraph" w:customStyle="1" w:styleId="49739F53939F433FB2706D57A8D9143F2">
    <w:name w:val="49739F53939F433FB2706D57A8D9143F2"/>
    <w:rsid w:val="00F90BB4"/>
    <w:rPr>
      <w:rFonts w:eastAsiaTheme="minorHAnsi"/>
      <w:lang w:eastAsia="en-US"/>
    </w:rPr>
  </w:style>
  <w:style w:type="paragraph" w:customStyle="1" w:styleId="CE332F99DFCE4A85B752FE4E3F8E462A2">
    <w:name w:val="CE332F99DFCE4A85B752FE4E3F8E462A2"/>
    <w:rsid w:val="00F90BB4"/>
    <w:pPr>
      <w:spacing w:line="240" w:lineRule="auto"/>
    </w:pPr>
    <w:rPr>
      <w:rFonts w:ascii="Calibri" w:eastAsia="Calibri" w:hAnsi="Calibri" w:cs="Times New Roman"/>
      <w:sz w:val="20"/>
      <w:szCs w:val="20"/>
      <w:lang w:val="el-GR"/>
    </w:rPr>
  </w:style>
  <w:style w:type="paragraph" w:customStyle="1" w:styleId="00A230448B134D40A06126E858B3DAF32">
    <w:name w:val="00A230448B134D40A06126E858B3DAF32"/>
    <w:rsid w:val="00F90BB4"/>
    <w:pPr>
      <w:spacing w:line="240" w:lineRule="auto"/>
    </w:pPr>
    <w:rPr>
      <w:rFonts w:ascii="Calibri" w:eastAsia="Calibri" w:hAnsi="Calibri" w:cs="Times New Roman"/>
      <w:sz w:val="20"/>
      <w:szCs w:val="20"/>
      <w:lang w:val="el-GR"/>
    </w:rPr>
  </w:style>
  <w:style w:type="paragraph" w:customStyle="1" w:styleId="7531F4130E1849C88A930B053921F4842">
    <w:name w:val="7531F4130E1849C88A930B053921F4842"/>
    <w:rsid w:val="00F90BB4"/>
    <w:pPr>
      <w:spacing w:line="240" w:lineRule="auto"/>
    </w:pPr>
    <w:rPr>
      <w:rFonts w:ascii="Calibri" w:eastAsia="Calibri" w:hAnsi="Calibri" w:cs="Times New Roman"/>
      <w:sz w:val="20"/>
      <w:szCs w:val="20"/>
      <w:lang w:val="el-GR"/>
    </w:rPr>
  </w:style>
  <w:style w:type="paragraph" w:customStyle="1" w:styleId="282FE01308224F02AF12760FD662B89A2">
    <w:name w:val="282FE01308224F02AF12760FD662B89A2"/>
    <w:rsid w:val="00F90BB4"/>
    <w:pPr>
      <w:spacing w:line="240" w:lineRule="auto"/>
    </w:pPr>
    <w:rPr>
      <w:rFonts w:ascii="Calibri" w:eastAsia="Calibri" w:hAnsi="Calibri" w:cs="Times New Roman"/>
      <w:sz w:val="20"/>
      <w:szCs w:val="20"/>
      <w:lang w:val="el-GR"/>
    </w:rPr>
  </w:style>
  <w:style w:type="paragraph" w:customStyle="1" w:styleId="03D040404480450883EEE14EFD1EEFCF2">
    <w:name w:val="03D040404480450883EEE14EFD1EEFCF2"/>
    <w:rsid w:val="00F90BB4"/>
    <w:pPr>
      <w:ind w:left="720"/>
      <w:contextualSpacing/>
    </w:pPr>
    <w:rPr>
      <w:rFonts w:eastAsiaTheme="minorHAnsi"/>
      <w:lang w:eastAsia="en-US"/>
    </w:rPr>
  </w:style>
  <w:style w:type="paragraph" w:customStyle="1" w:styleId="AEC3C36BA431413BB35913F3EB3D7F522">
    <w:name w:val="AEC3C36BA431413BB35913F3EB3D7F522"/>
    <w:rsid w:val="00F90BB4"/>
    <w:pPr>
      <w:ind w:left="720"/>
      <w:contextualSpacing/>
    </w:pPr>
    <w:rPr>
      <w:rFonts w:eastAsiaTheme="minorHAnsi"/>
      <w:lang w:eastAsia="en-US"/>
    </w:rPr>
  </w:style>
  <w:style w:type="paragraph" w:customStyle="1" w:styleId="2C495D696FB74B159CF4DC0D386788342">
    <w:name w:val="2C495D696FB74B159CF4DC0D386788342"/>
    <w:rsid w:val="00F90BB4"/>
    <w:rPr>
      <w:rFonts w:eastAsiaTheme="minorHAnsi"/>
      <w:lang w:eastAsia="en-US"/>
    </w:rPr>
  </w:style>
  <w:style w:type="paragraph" w:customStyle="1" w:styleId="02555587FC5B45D4A8D89391B7EC3BED2">
    <w:name w:val="02555587FC5B45D4A8D89391B7EC3BED2"/>
    <w:rsid w:val="00F90BB4"/>
    <w:rPr>
      <w:rFonts w:eastAsiaTheme="minorHAnsi"/>
      <w:lang w:eastAsia="en-US"/>
    </w:rPr>
  </w:style>
  <w:style w:type="paragraph" w:customStyle="1" w:styleId="F5B529B0C7E8426CA898FCA13A2004E12">
    <w:name w:val="F5B529B0C7E8426CA898FCA13A2004E12"/>
    <w:rsid w:val="00F90BB4"/>
    <w:rPr>
      <w:rFonts w:eastAsiaTheme="minorHAnsi"/>
      <w:lang w:eastAsia="en-US"/>
    </w:rPr>
  </w:style>
  <w:style w:type="paragraph" w:customStyle="1" w:styleId="F8E467CAFD7A4E0A92184C29152878072">
    <w:name w:val="F8E467CAFD7A4E0A92184C29152878072"/>
    <w:rsid w:val="00F90BB4"/>
    <w:rPr>
      <w:rFonts w:eastAsiaTheme="minorHAnsi"/>
      <w:lang w:eastAsia="en-US"/>
    </w:rPr>
  </w:style>
  <w:style w:type="paragraph" w:customStyle="1" w:styleId="71B4FFAFF5894A7D9EB6BC0E8D51A77E2">
    <w:name w:val="71B4FFAFF5894A7D9EB6BC0E8D51A77E2"/>
    <w:rsid w:val="00F90BB4"/>
    <w:rPr>
      <w:rFonts w:eastAsiaTheme="minorHAnsi"/>
      <w:lang w:eastAsia="en-US"/>
    </w:rPr>
  </w:style>
  <w:style w:type="paragraph" w:customStyle="1" w:styleId="C3E1525FCB8E4093BCFA12F5F72797A02">
    <w:name w:val="C3E1525FCB8E4093BCFA12F5F72797A02"/>
    <w:rsid w:val="00F90BB4"/>
    <w:rPr>
      <w:rFonts w:eastAsiaTheme="minorHAnsi"/>
      <w:lang w:eastAsia="en-US"/>
    </w:rPr>
  </w:style>
  <w:style w:type="paragraph" w:customStyle="1" w:styleId="E4AF15469F594CB0903CEBC40BDF1CC22">
    <w:name w:val="E4AF15469F594CB0903CEBC40BDF1CC22"/>
    <w:rsid w:val="00F90BB4"/>
    <w:rPr>
      <w:rFonts w:eastAsiaTheme="minorHAnsi"/>
      <w:lang w:eastAsia="en-US"/>
    </w:rPr>
  </w:style>
  <w:style w:type="paragraph" w:customStyle="1" w:styleId="1E494007C9E44AB1BB74507B8E2453A12">
    <w:name w:val="1E494007C9E44AB1BB74507B8E2453A12"/>
    <w:rsid w:val="00F90BB4"/>
    <w:rPr>
      <w:rFonts w:eastAsiaTheme="minorHAnsi"/>
      <w:lang w:eastAsia="en-US"/>
    </w:rPr>
  </w:style>
  <w:style w:type="paragraph" w:customStyle="1" w:styleId="00C62E49695E4DF3AC44D494B3444C002">
    <w:name w:val="00C62E49695E4DF3AC44D494B3444C002"/>
    <w:rsid w:val="00F90BB4"/>
    <w:rPr>
      <w:rFonts w:eastAsiaTheme="minorHAnsi"/>
      <w:lang w:eastAsia="en-US"/>
    </w:rPr>
  </w:style>
  <w:style w:type="paragraph" w:customStyle="1" w:styleId="96D730FDB2CE45A798A37CCFA6149C542">
    <w:name w:val="96D730FDB2CE45A798A37CCFA6149C542"/>
    <w:rsid w:val="00F90BB4"/>
    <w:rPr>
      <w:rFonts w:eastAsiaTheme="minorHAnsi"/>
      <w:lang w:eastAsia="en-US"/>
    </w:rPr>
  </w:style>
  <w:style w:type="paragraph" w:customStyle="1" w:styleId="A874C4E99064483693BF3B988065D15E2">
    <w:name w:val="A874C4E99064483693BF3B988065D15E2"/>
    <w:rsid w:val="00F90BB4"/>
    <w:pPr>
      <w:spacing w:line="240" w:lineRule="auto"/>
    </w:pPr>
    <w:rPr>
      <w:rFonts w:ascii="Calibri" w:eastAsia="Calibri" w:hAnsi="Calibri" w:cs="Times New Roman"/>
      <w:sz w:val="20"/>
      <w:szCs w:val="20"/>
      <w:lang w:val="el-GR"/>
    </w:rPr>
  </w:style>
  <w:style w:type="paragraph" w:customStyle="1" w:styleId="2D3C19287E474E6C9766820F49BD4AEB2">
    <w:name w:val="2D3C19287E474E6C9766820F49BD4AEB2"/>
    <w:rsid w:val="00F90BB4"/>
    <w:pPr>
      <w:spacing w:line="240" w:lineRule="auto"/>
    </w:pPr>
    <w:rPr>
      <w:rFonts w:ascii="Calibri" w:eastAsia="Calibri" w:hAnsi="Calibri" w:cs="Times New Roman"/>
      <w:sz w:val="20"/>
      <w:szCs w:val="20"/>
      <w:lang w:val="el-GR"/>
    </w:rPr>
  </w:style>
  <w:style w:type="paragraph" w:customStyle="1" w:styleId="B9106346B4B94A9CBB338058997141F92">
    <w:name w:val="B9106346B4B94A9CBB338058997141F92"/>
    <w:rsid w:val="00F90BB4"/>
    <w:pPr>
      <w:spacing w:line="240" w:lineRule="auto"/>
    </w:pPr>
    <w:rPr>
      <w:rFonts w:ascii="Calibri" w:eastAsia="Calibri" w:hAnsi="Calibri" w:cs="Times New Roman"/>
      <w:sz w:val="20"/>
      <w:szCs w:val="20"/>
      <w:lang w:val="el-GR"/>
    </w:rPr>
  </w:style>
  <w:style w:type="paragraph" w:customStyle="1" w:styleId="629E353285F24E73ADFE48707F06ECE92">
    <w:name w:val="629E353285F24E73ADFE48707F06ECE92"/>
    <w:rsid w:val="00F90BB4"/>
    <w:pPr>
      <w:spacing w:line="240" w:lineRule="auto"/>
    </w:pPr>
    <w:rPr>
      <w:rFonts w:ascii="Calibri" w:eastAsia="Calibri" w:hAnsi="Calibri" w:cs="Times New Roman"/>
      <w:sz w:val="20"/>
      <w:szCs w:val="20"/>
      <w:lang w:val="el-GR"/>
    </w:rPr>
  </w:style>
  <w:style w:type="paragraph" w:customStyle="1" w:styleId="758C400E230842D1B498A3EA33B82BA02">
    <w:name w:val="758C400E230842D1B498A3EA33B82BA02"/>
    <w:rsid w:val="00F90BB4"/>
    <w:pPr>
      <w:spacing w:line="240" w:lineRule="auto"/>
    </w:pPr>
    <w:rPr>
      <w:rFonts w:ascii="Calibri" w:eastAsia="Calibri" w:hAnsi="Calibri" w:cs="Times New Roman"/>
      <w:sz w:val="20"/>
      <w:szCs w:val="20"/>
      <w:lang w:val="el-GR"/>
    </w:rPr>
  </w:style>
  <w:style w:type="paragraph" w:customStyle="1" w:styleId="1342C9C121F14AC8980D5DE32863B87C2">
    <w:name w:val="1342C9C121F14AC8980D5DE32863B87C2"/>
    <w:rsid w:val="00F90BB4"/>
    <w:pPr>
      <w:ind w:left="720"/>
      <w:contextualSpacing/>
    </w:pPr>
    <w:rPr>
      <w:rFonts w:eastAsiaTheme="minorHAnsi"/>
      <w:lang w:eastAsia="en-US"/>
    </w:rPr>
  </w:style>
  <w:style w:type="paragraph" w:customStyle="1" w:styleId="1947ED8751894F9E824917B831BC67582">
    <w:name w:val="1947ED8751894F9E824917B831BC67582"/>
    <w:rsid w:val="00F90BB4"/>
    <w:rPr>
      <w:rFonts w:eastAsiaTheme="minorHAnsi"/>
      <w:lang w:eastAsia="en-US"/>
    </w:rPr>
  </w:style>
  <w:style w:type="paragraph" w:customStyle="1" w:styleId="31CE6B2F4F5945D1A5DFC81FBC0BEC392">
    <w:name w:val="31CE6B2F4F5945D1A5DFC81FBC0BEC392"/>
    <w:rsid w:val="00F90BB4"/>
    <w:rPr>
      <w:rFonts w:eastAsiaTheme="minorHAnsi"/>
      <w:lang w:eastAsia="en-US"/>
    </w:rPr>
  </w:style>
  <w:style w:type="paragraph" w:customStyle="1" w:styleId="17D30451509A4A4783BD5F7303C894702">
    <w:name w:val="17D30451509A4A4783BD5F7303C894702"/>
    <w:rsid w:val="00F90BB4"/>
    <w:rPr>
      <w:rFonts w:eastAsiaTheme="minorHAnsi"/>
      <w:lang w:eastAsia="en-US"/>
    </w:rPr>
  </w:style>
  <w:style w:type="paragraph" w:customStyle="1" w:styleId="6387B1CE8FAB47F485CAEAD13BC53A1B2">
    <w:name w:val="6387B1CE8FAB47F485CAEAD13BC53A1B2"/>
    <w:rsid w:val="00F90BB4"/>
    <w:rPr>
      <w:rFonts w:eastAsiaTheme="minorHAnsi"/>
      <w:lang w:eastAsia="en-US"/>
    </w:rPr>
  </w:style>
  <w:style w:type="paragraph" w:customStyle="1" w:styleId="4F7944731A284359B34D868B74744E1D2">
    <w:name w:val="4F7944731A284359B34D868B74744E1D2"/>
    <w:rsid w:val="00F90BB4"/>
    <w:rPr>
      <w:rFonts w:eastAsiaTheme="minorHAnsi"/>
      <w:lang w:eastAsia="en-US"/>
    </w:rPr>
  </w:style>
  <w:style w:type="paragraph" w:customStyle="1" w:styleId="0AB18F0E14BD410787A6339BAFEE51412">
    <w:name w:val="0AB18F0E14BD410787A6339BAFEE51412"/>
    <w:rsid w:val="00F90BB4"/>
    <w:rPr>
      <w:rFonts w:eastAsiaTheme="minorHAnsi"/>
      <w:lang w:eastAsia="en-US"/>
    </w:rPr>
  </w:style>
  <w:style w:type="paragraph" w:customStyle="1" w:styleId="76B0607CBE064EAEB1BB1F2588C296F02">
    <w:name w:val="76B0607CBE064EAEB1BB1F2588C296F02"/>
    <w:rsid w:val="00F90BB4"/>
    <w:rPr>
      <w:rFonts w:eastAsiaTheme="minorHAnsi"/>
      <w:lang w:eastAsia="en-US"/>
    </w:rPr>
  </w:style>
  <w:style w:type="paragraph" w:customStyle="1" w:styleId="35ECBE1F7F20492D8222B590E032E67A2">
    <w:name w:val="35ECBE1F7F20492D8222B590E032E67A2"/>
    <w:rsid w:val="00F90BB4"/>
    <w:rPr>
      <w:rFonts w:eastAsiaTheme="minorHAnsi"/>
      <w:lang w:eastAsia="en-US"/>
    </w:rPr>
  </w:style>
  <w:style w:type="paragraph" w:customStyle="1" w:styleId="5CAF2FD45D3843E9A9DC527CF4D38DCD2">
    <w:name w:val="5CAF2FD45D3843E9A9DC527CF4D38DCD2"/>
    <w:rsid w:val="00F90BB4"/>
    <w:rPr>
      <w:rFonts w:eastAsiaTheme="minorHAnsi"/>
      <w:lang w:eastAsia="en-US"/>
    </w:rPr>
  </w:style>
  <w:style w:type="paragraph" w:customStyle="1" w:styleId="E837EB4C335B4C39A0C3B2D1039D108F2">
    <w:name w:val="E837EB4C335B4C39A0C3B2D1039D108F2"/>
    <w:rsid w:val="00F90BB4"/>
    <w:pPr>
      <w:spacing w:line="240" w:lineRule="auto"/>
    </w:pPr>
    <w:rPr>
      <w:rFonts w:ascii="Calibri" w:eastAsia="Calibri" w:hAnsi="Calibri" w:cs="Times New Roman"/>
      <w:sz w:val="20"/>
      <w:szCs w:val="20"/>
      <w:lang w:val="el-GR"/>
    </w:rPr>
  </w:style>
  <w:style w:type="paragraph" w:customStyle="1" w:styleId="5C0043084068470EAD6245B932393DB02">
    <w:name w:val="5C0043084068470EAD6245B932393DB02"/>
    <w:rsid w:val="00F90BB4"/>
    <w:pPr>
      <w:spacing w:line="240" w:lineRule="auto"/>
    </w:pPr>
    <w:rPr>
      <w:rFonts w:ascii="Calibri" w:eastAsia="Calibri" w:hAnsi="Calibri" w:cs="Times New Roman"/>
      <w:sz w:val="20"/>
      <w:szCs w:val="20"/>
      <w:lang w:val="el-GR"/>
    </w:rPr>
  </w:style>
  <w:style w:type="paragraph" w:customStyle="1" w:styleId="1809DA9970114BBFB8EC2E9895CDA1EF2">
    <w:name w:val="1809DA9970114BBFB8EC2E9895CDA1EF2"/>
    <w:rsid w:val="00F90BB4"/>
    <w:pPr>
      <w:spacing w:line="240" w:lineRule="auto"/>
    </w:pPr>
    <w:rPr>
      <w:rFonts w:ascii="Calibri" w:eastAsia="Calibri" w:hAnsi="Calibri" w:cs="Times New Roman"/>
      <w:sz w:val="20"/>
      <w:szCs w:val="20"/>
      <w:lang w:val="el-GR"/>
    </w:rPr>
  </w:style>
  <w:style w:type="paragraph" w:customStyle="1" w:styleId="B6509ABDF09549E4AD12C99615E654DF2">
    <w:name w:val="B6509ABDF09549E4AD12C99615E654DF2"/>
    <w:rsid w:val="00F90BB4"/>
    <w:pPr>
      <w:spacing w:line="240" w:lineRule="auto"/>
    </w:pPr>
    <w:rPr>
      <w:rFonts w:ascii="Calibri" w:eastAsia="Calibri" w:hAnsi="Calibri" w:cs="Times New Roman"/>
      <w:sz w:val="20"/>
      <w:szCs w:val="20"/>
      <w:lang w:val="el-GR"/>
    </w:rPr>
  </w:style>
  <w:style w:type="paragraph" w:customStyle="1" w:styleId="00CF735D0B3C474E88F5EE938514DFA02">
    <w:name w:val="00CF735D0B3C474E88F5EE938514DFA02"/>
    <w:rsid w:val="00F90BB4"/>
    <w:pPr>
      <w:ind w:left="720"/>
      <w:contextualSpacing/>
    </w:pPr>
    <w:rPr>
      <w:rFonts w:eastAsiaTheme="minorHAnsi"/>
      <w:lang w:eastAsia="en-US"/>
    </w:rPr>
  </w:style>
  <w:style w:type="paragraph" w:customStyle="1" w:styleId="3BAE7B5C776246BFA45F1463F9A665E32">
    <w:name w:val="3BAE7B5C776246BFA45F1463F9A665E32"/>
    <w:rsid w:val="00F90BB4"/>
    <w:rPr>
      <w:rFonts w:eastAsiaTheme="minorHAnsi"/>
      <w:lang w:eastAsia="en-US"/>
    </w:rPr>
  </w:style>
  <w:style w:type="paragraph" w:customStyle="1" w:styleId="C44D0DB634E746008C0C10A6B03615FA2">
    <w:name w:val="C44D0DB634E746008C0C10A6B03615FA2"/>
    <w:rsid w:val="00F90BB4"/>
    <w:rPr>
      <w:rFonts w:eastAsiaTheme="minorHAnsi"/>
      <w:lang w:eastAsia="en-US"/>
    </w:rPr>
  </w:style>
  <w:style w:type="paragraph" w:customStyle="1" w:styleId="A1B13427C0E94C57B9722921577EFC642">
    <w:name w:val="A1B13427C0E94C57B9722921577EFC642"/>
    <w:rsid w:val="00F90BB4"/>
    <w:rPr>
      <w:rFonts w:eastAsiaTheme="minorHAnsi"/>
      <w:lang w:eastAsia="en-US"/>
    </w:rPr>
  </w:style>
  <w:style w:type="paragraph" w:customStyle="1" w:styleId="22197ED010734097A3364EA79AFA8FAE2">
    <w:name w:val="22197ED010734097A3364EA79AFA8FAE2"/>
    <w:rsid w:val="00F90BB4"/>
    <w:rPr>
      <w:rFonts w:eastAsiaTheme="minorHAnsi"/>
      <w:lang w:eastAsia="en-US"/>
    </w:rPr>
  </w:style>
  <w:style w:type="paragraph" w:customStyle="1" w:styleId="294015646F2C4B90940E42DF277B79FA2">
    <w:name w:val="294015646F2C4B90940E42DF277B79FA2"/>
    <w:rsid w:val="00F90BB4"/>
    <w:rPr>
      <w:rFonts w:eastAsiaTheme="minorHAnsi"/>
      <w:lang w:eastAsia="en-US"/>
    </w:rPr>
  </w:style>
  <w:style w:type="paragraph" w:customStyle="1" w:styleId="708B02AD914D45A180C76F2A823137512">
    <w:name w:val="708B02AD914D45A180C76F2A823137512"/>
    <w:rsid w:val="00F90BB4"/>
    <w:rPr>
      <w:rFonts w:eastAsiaTheme="minorHAnsi"/>
      <w:lang w:eastAsia="en-US"/>
    </w:rPr>
  </w:style>
  <w:style w:type="paragraph" w:customStyle="1" w:styleId="0FE0B36259D243E59867F96438BC8ED02">
    <w:name w:val="0FE0B36259D243E59867F96438BC8ED02"/>
    <w:rsid w:val="00F90BB4"/>
    <w:pPr>
      <w:spacing w:line="240" w:lineRule="auto"/>
    </w:pPr>
    <w:rPr>
      <w:rFonts w:ascii="Calibri" w:eastAsia="Calibri" w:hAnsi="Calibri" w:cs="Times New Roman"/>
      <w:sz w:val="20"/>
      <w:szCs w:val="20"/>
      <w:lang w:val="el-GR"/>
    </w:rPr>
  </w:style>
  <w:style w:type="paragraph" w:customStyle="1" w:styleId="93D5EA8153624521A89601807085F7772">
    <w:name w:val="93D5EA8153624521A89601807085F7772"/>
    <w:rsid w:val="00F90BB4"/>
    <w:pPr>
      <w:spacing w:line="240" w:lineRule="auto"/>
    </w:pPr>
    <w:rPr>
      <w:rFonts w:ascii="Calibri" w:eastAsia="Calibri" w:hAnsi="Calibri" w:cs="Times New Roman"/>
      <w:sz w:val="20"/>
      <w:szCs w:val="20"/>
      <w:lang w:val="el-GR"/>
    </w:rPr>
  </w:style>
  <w:style w:type="paragraph" w:customStyle="1" w:styleId="91C30EC5ECA34618AD1AC652013A90482">
    <w:name w:val="91C30EC5ECA34618AD1AC652013A90482"/>
    <w:rsid w:val="00F90BB4"/>
    <w:pPr>
      <w:spacing w:line="240" w:lineRule="auto"/>
    </w:pPr>
    <w:rPr>
      <w:rFonts w:ascii="Calibri" w:eastAsia="Calibri" w:hAnsi="Calibri" w:cs="Times New Roman"/>
      <w:sz w:val="20"/>
      <w:szCs w:val="20"/>
      <w:lang w:val="el-GR"/>
    </w:rPr>
  </w:style>
  <w:style w:type="paragraph" w:customStyle="1" w:styleId="77E8ED054284402EADA97AB9CAC844BC2">
    <w:name w:val="77E8ED054284402EADA97AB9CAC844BC2"/>
    <w:rsid w:val="00F90BB4"/>
    <w:pPr>
      <w:spacing w:line="240" w:lineRule="auto"/>
    </w:pPr>
    <w:rPr>
      <w:rFonts w:ascii="Calibri" w:eastAsia="Calibri" w:hAnsi="Calibri" w:cs="Times New Roman"/>
      <w:sz w:val="20"/>
      <w:szCs w:val="20"/>
      <w:lang w:val="el-GR"/>
    </w:rPr>
  </w:style>
  <w:style w:type="paragraph" w:customStyle="1" w:styleId="A14A84BBE9E7431CBB6C1E541797FA792">
    <w:name w:val="A14A84BBE9E7431CBB6C1E541797FA792"/>
    <w:rsid w:val="00F90BB4"/>
    <w:pPr>
      <w:ind w:left="720"/>
      <w:contextualSpacing/>
    </w:pPr>
    <w:rPr>
      <w:rFonts w:eastAsiaTheme="minorHAnsi"/>
      <w:lang w:eastAsia="en-US"/>
    </w:rPr>
  </w:style>
  <w:style w:type="paragraph" w:customStyle="1" w:styleId="D4B65C496E51400F8C8815F6DDF149972">
    <w:name w:val="D4B65C496E51400F8C8815F6DDF149972"/>
    <w:rsid w:val="00F90BB4"/>
    <w:pPr>
      <w:spacing w:line="240" w:lineRule="auto"/>
    </w:pPr>
    <w:rPr>
      <w:rFonts w:ascii="Calibri" w:eastAsia="Calibri" w:hAnsi="Calibri" w:cs="Times New Roman"/>
      <w:sz w:val="20"/>
      <w:szCs w:val="20"/>
      <w:lang w:val="el-GR"/>
    </w:rPr>
  </w:style>
  <w:style w:type="paragraph" w:customStyle="1" w:styleId="4975F3D8C360484F95086D33DE2A21542">
    <w:name w:val="4975F3D8C360484F95086D33DE2A21542"/>
    <w:rsid w:val="00F90BB4"/>
    <w:pPr>
      <w:ind w:left="720"/>
      <w:contextualSpacing/>
    </w:pPr>
    <w:rPr>
      <w:rFonts w:eastAsiaTheme="minorHAnsi"/>
      <w:lang w:eastAsia="en-US"/>
    </w:rPr>
  </w:style>
  <w:style w:type="paragraph" w:customStyle="1" w:styleId="359354E965AE46E4BC847717AB1F2A072">
    <w:name w:val="359354E965AE46E4BC847717AB1F2A072"/>
    <w:rsid w:val="00F90BB4"/>
    <w:pPr>
      <w:ind w:left="720"/>
      <w:contextualSpacing/>
    </w:pPr>
    <w:rPr>
      <w:rFonts w:eastAsiaTheme="minorHAnsi"/>
      <w:lang w:eastAsia="en-US"/>
    </w:rPr>
  </w:style>
  <w:style w:type="paragraph" w:customStyle="1" w:styleId="0B5D3EF80AD74233A8C15315A60E39F32">
    <w:name w:val="0B5D3EF80AD74233A8C15315A60E39F32"/>
    <w:rsid w:val="00F90BB4"/>
    <w:pPr>
      <w:ind w:left="720"/>
      <w:contextualSpacing/>
    </w:pPr>
    <w:rPr>
      <w:rFonts w:eastAsiaTheme="minorHAnsi"/>
      <w:lang w:eastAsia="en-US"/>
    </w:rPr>
  </w:style>
  <w:style w:type="paragraph" w:customStyle="1" w:styleId="AB6EFAA5A9A84535962299B5C3B922DC2">
    <w:name w:val="AB6EFAA5A9A84535962299B5C3B922DC2"/>
    <w:rsid w:val="00F90BB4"/>
    <w:pPr>
      <w:ind w:left="720"/>
      <w:contextualSpacing/>
    </w:pPr>
    <w:rPr>
      <w:rFonts w:eastAsiaTheme="minorHAnsi"/>
      <w:lang w:eastAsia="en-US"/>
    </w:rPr>
  </w:style>
  <w:style w:type="paragraph" w:customStyle="1" w:styleId="74C7167D725D443EBB48DD1F010875222">
    <w:name w:val="74C7167D725D443EBB48DD1F010875222"/>
    <w:rsid w:val="00F90BB4"/>
    <w:pPr>
      <w:ind w:left="720"/>
      <w:contextualSpacing/>
    </w:pPr>
    <w:rPr>
      <w:rFonts w:eastAsiaTheme="minorHAnsi"/>
      <w:lang w:eastAsia="en-US"/>
    </w:rPr>
  </w:style>
  <w:style w:type="paragraph" w:customStyle="1" w:styleId="7A6450B9CBD247EABBDBD021205B34A42">
    <w:name w:val="7A6450B9CBD247EABBDBD021205B34A42"/>
    <w:rsid w:val="00F90BB4"/>
    <w:pPr>
      <w:ind w:left="720"/>
      <w:contextualSpacing/>
    </w:pPr>
    <w:rPr>
      <w:rFonts w:eastAsiaTheme="minorHAnsi"/>
      <w:lang w:eastAsia="en-US"/>
    </w:rPr>
  </w:style>
  <w:style w:type="paragraph" w:customStyle="1" w:styleId="1A4897564A77404D9BFDD9429A0F60A92">
    <w:name w:val="1A4897564A77404D9BFDD9429A0F60A92"/>
    <w:rsid w:val="00F90BB4"/>
    <w:rPr>
      <w:rFonts w:eastAsiaTheme="minorHAnsi"/>
      <w:lang w:eastAsia="en-US"/>
    </w:rPr>
  </w:style>
  <w:style w:type="paragraph" w:customStyle="1" w:styleId="43CBFE4DBA21401387D7B84DD5BBF45F">
    <w:name w:val="43CBFE4DBA21401387D7B84DD5BBF45F"/>
    <w:rsid w:val="00F90BB4"/>
  </w:style>
  <w:style w:type="paragraph" w:customStyle="1" w:styleId="B666A89D5C4D48BF85126DF989313DAA">
    <w:name w:val="B666A89D5C4D48BF85126DF989313DAA"/>
    <w:rsid w:val="006218EE"/>
  </w:style>
  <w:style w:type="paragraph" w:customStyle="1" w:styleId="5480476998D44353A6B26593464CB629">
    <w:name w:val="5480476998D44353A6B26593464CB629"/>
    <w:rsid w:val="006218EE"/>
  </w:style>
  <w:style w:type="paragraph" w:customStyle="1" w:styleId="B4AB5106E378458288277B504AA26B4C">
    <w:name w:val="B4AB5106E378458288277B504AA26B4C"/>
    <w:rsid w:val="006218EE"/>
  </w:style>
  <w:style w:type="paragraph" w:customStyle="1" w:styleId="5C402213874C47CDAD729600B6A6F194">
    <w:name w:val="5C402213874C47CDAD729600B6A6F194"/>
    <w:rsid w:val="00A2016D"/>
  </w:style>
  <w:style w:type="paragraph" w:customStyle="1" w:styleId="B61C96595F0B4F65BFBAB65B4B80141F">
    <w:name w:val="B61C96595F0B4F65BFBAB65B4B80141F"/>
    <w:rsid w:val="00AC13CB"/>
  </w:style>
  <w:style w:type="paragraph" w:customStyle="1" w:styleId="2527936A4E1241DD8290664E9BA48120">
    <w:name w:val="2527936A4E1241DD8290664E9BA48120"/>
    <w:rsid w:val="00AC13CB"/>
  </w:style>
  <w:style w:type="paragraph" w:customStyle="1" w:styleId="457EF677B63C420280C111B2CB4935703">
    <w:name w:val="457EF677B63C420280C111B2CB4935703"/>
    <w:rsid w:val="00397D4E"/>
    <w:pPr>
      <w:spacing w:after="0" w:line="240" w:lineRule="auto"/>
    </w:pPr>
    <w:rPr>
      <w:lang w:val="en-US" w:eastAsia="en-US"/>
    </w:rPr>
  </w:style>
  <w:style w:type="paragraph" w:customStyle="1" w:styleId="8B3C6A7CB30C43EEA2256D36E3671ABB4">
    <w:name w:val="8B3C6A7CB30C43EEA2256D36E3671ABB4"/>
    <w:rsid w:val="00397D4E"/>
    <w:pPr>
      <w:ind w:left="720"/>
      <w:contextualSpacing/>
    </w:pPr>
    <w:rPr>
      <w:rFonts w:eastAsiaTheme="minorHAnsi"/>
      <w:lang w:eastAsia="en-US"/>
    </w:rPr>
  </w:style>
  <w:style w:type="paragraph" w:customStyle="1" w:styleId="F504430B5E0F4B909F1BD7D5B5D901134">
    <w:name w:val="F504430B5E0F4B909F1BD7D5B5D901134"/>
    <w:rsid w:val="00397D4E"/>
    <w:pPr>
      <w:ind w:left="720"/>
      <w:contextualSpacing/>
    </w:pPr>
    <w:rPr>
      <w:rFonts w:eastAsiaTheme="minorHAnsi"/>
      <w:lang w:eastAsia="en-US"/>
    </w:rPr>
  </w:style>
  <w:style w:type="paragraph" w:customStyle="1" w:styleId="869274EABC854285A39F154361E5E5834">
    <w:name w:val="869274EABC854285A39F154361E5E5834"/>
    <w:rsid w:val="00397D4E"/>
    <w:pPr>
      <w:ind w:left="720"/>
      <w:contextualSpacing/>
    </w:pPr>
    <w:rPr>
      <w:rFonts w:eastAsiaTheme="minorHAnsi"/>
      <w:lang w:eastAsia="en-US"/>
    </w:rPr>
  </w:style>
  <w:style w:type="paragraph" w:customStyle="1" w:styleId="CD50E5A26C7F4F09BB64894BC176F5E64">
    <w:name w:val="CD50E5A26C7F4F09BB64894BC176F5E64"/>
    <w:rsid w:val="00397D4E"/>
    <w:pPr>
      <w:ind w:left="720"/>
      <w:contextualSpacing/>
    </w:pPr>
    <w:rPr>
      <w:rFonts w:eastAsiaTheme="minorHAnsi"/>
      <w:lang w:eastAsia="en-US"/>
    </w:rPr>
  </w:style>
  <w:style w:type="paragraph" w:customStyle="1" w:styleId="103209DC5ACB44E08016D855F08CDCDE4">
    <w:name w:val="103209DC5ACB44E08016D855F08CDCDE4"/>
    <w:rsid w:val="00397D4E"/>
    <w:pPr>
      <w:ind w:left="720"/>
      <w:contextualSpacing/>
    </w:pPr>
    <w:rPr>
      <w:rFonts w:eastAsiaTheme="minorHAnsi"/>
      <w:lang w:eastAsia="en-US"/>
    </w:rPr>
  </w:style>
  <w:style w:type="paragraph" w:customStyle="1" w:styleId="C92998AB1315455D9F7F38C8B9040F354">
    <w:name w:val="C92998AB1315455D9F7F38C8B9040F354"/>
    <w:rsid w:val="00397D4E"/>
    <w:pPr>
      <w:ind w:left="720"/>
      <w:contextualSpacing/>
    </w:pPr>
    <w:rPr>
      <w:rFonts w:eastAsiaTheme="minorHAnsi"/>
      <w:lang w:eastAsia="en-US"/>
    </w:rPr>
  </w:style>
  <w:style w:type="paragraph" w:customStyle="1" w:styleId="371615EF9E1E4410BB212C05200A07DF4">
    <w:name w:val="371615EF9E1E4410BB212C05200A07DF4"/>
    <w:rsid w:val="00397D4E"/>
    <w:pPr>
      <w:ind w:left="720"/>
      <w:contextualSpacing/>
    </w:pPr>
    <w:rPr>
      <w:rFonts w:eastAsiaTheme="minorHAnsi"/>
      <w:lang w:eastAsia="en-US"/>
    </w:rPr>
  </w:style>
  <w:style w:type="paragraph" w:customStyle="1" w:styleId="92A40F9FC687401F9BE2CC639076948F4">
    <w:name w:val="92A40F9FC687401F9BE2CC639076948F4"/>
    <w:rsid w:val="00397D4E"/>
    <w:pPr>
      <w:ind w:left="720"/>
      <w:contextualSpacing/>
    </w:pPr>
    <w:rPr>
      <w:rFonts w:eastAsiaTheme="minorHAnsi"/>
      <w:lang w:eastAsia="en-US"/>
    </w:rPr>
  </w:style>
  <w:style w:type="paragraph" w:customStyle="1" w:styleId="E7A8669821724B5EBC002310BE7053A74">
    <w:name w:val="E7A8669821724B5EBC002310BE7053A74"/>
    <w:rsid w:val="00397D4E"/>
    <w:pPr>
      <w:ind w:left="720"/>
      <w:contextualSpacing/>
    </w:pPr>
    <w:rPr>
      <w:rFonts w:eastAsiaTheme="minorHAnsi"/>
      <w:lang w:eastAsia="en-US"/>
    </w:rPr>
  </w:style>
  <w:style w:type="paragraph" w:customStyle="1" w:styleId="1E028B7166584878A7F457F7819D17B84">
    <w:name w:val="1E028B7166584878A7F457F7819D17B84"/>
    <w:rsid w:val="00397D4E"/>
    <w:pPr>
      <w:ind w:left="720"/>
      <w:contextualSpacing/>
    </w:pPr>
    <w:rPr>
      <w:rFonts w:eastAsiaTheme="minorHAnsi"/>
      <w:lang w:eastAsia="en-US"/>
    </w:rPr>
  </w:style>
  <w:style w:type="paragraph" w:customStyle="1" w:styleId="2116FF6CDFE841EDAD04CE3EAD4D0F5D4">
    <w:name w:val="2116FF6CDFE841EDAD04CE3EAD4D0F5D4"/>
    <w:rsid w:val="00397D4E"/>
    <w:pPr>
      <w:ind w:left="720"/>
      <w:contextualSpacing/>
    </w:pPr>
    <w:rPr>
      <w:rFonts w:eastAsiaTheme="minorHAnsi"/>
      <w:lang w:eastAsia="en-US"/>
    </w:rPr>
  </w:style>
  <w:style w:type="paragraph" w:customStyle="1" w:styleId="6BD39BBF10894A75BCC31328EBA9B6482">
    <w:name w:val="6BD39BBF10894A75BCC31328EBA9B6482"/>
    <w:rsid w:val="00397D4E"/>
    <w:pPr>
      <w:ind w:left="720"/>
      <w:contextualSpacing/>
    </w:pPr>
    <w:rPr>
      <w:rFonts w:eastAsiaTheme="minorHAnsi"/>
      <w:lang w:eastAsia="en-US"/>
    </w:rPr>
  </w:style>
  <w:style w:type="paragraph" w:customStyle="1" w:styleId="5BF72AD91EBE457BB0B672A75EE065B36">
    <w:name w:val="5BF72AD91EBE457BB0B672A75EE065B36"/>
    <w:rsid w:val="00397D4E"/>
    <w:pPr>
      <w:ind w:left="720"/>
      <w:contextualSpacing/>
    </w:pPr>
    <w:rPr>
      <w:rFonts w:eastAsiaTheme="minorHAnsi"/>
      <w:lang w:eastAsia="en-US"/>
    </w:rPr>
  </w:style>
  <w:style w:type="paragraph" w:customStyle="1" w:styleId="F0AF6A64E2DA436CB4759A5958B06CB46">
    <w:name w:val="F0AF6A64E2DA436CB4759A5958B06CB46"/>
    <w:rsid w:val="00397D4E"/>
    <w:pPr>
      <w:ind w:left="720"/>
      <w:contextualSpacing/>
    </w:pPr>
    <w:rPr>
      <w:rFonts w:eastAsiaTheme="minorHAnsi"/>
      <w:lang w:eastAsia="en-US"/>
    </w:rPr>
  </w:style>
  <w:style w:type="paragraph" w:customStyle="1" w:styleId="824AA3AC7D9C40DBBBE9FF44D092CE276">
    <w:name w:val="824AA3AC7D9C40DBBBE9FF44D092CE276"/>
    <w:rsid w:val="00397D4E"/>
    <w:pPr>
      <w:ind w:left="720"/>
      <w:contextualSpacing/>
    </w:pPr>
    <w:rPr>
      <w:rFonts w:eastAsiaTheme="minorHAnsi"/>
      <w:lang w:eastAsia="en-US"/>
    </w:rPr>
  </w:style>
  <w:style w:type="paragraph" w:customStyle="1" w:styleId="B4CD9E8B37064094A8511E1D6E76F7FD6">
    <w:name w:val="B4CD9E8B37064094A8511E1D6E76F7FD6"/>
    <w:rsid w:val="00397D4E"/>
    <w:pPr>
      <w:ind w:left="720"/>
      <w:contextualSpacing/>
    </w:pPr>
    <w:rPr>
      <w:rFonts w:eastAsiaTheme="minorHAnsi"/>
      <w:lang w:eastAsia="en-US"/>
    </w:rPr>
  </w:style>
  <w:style w:type="paragraph" w:customStyle="1" w:styleId="37499FB6724C44848BC293EEADDB65C66">
    <w:name w:val="37499FB6724C44848BC293EEADDB65C66"/>
    <w:rsid w:val="00397D4E"/>
    <w:pPr>
      <w:ind w:left="720"/>
      <w:contextualSpacing/>
    </w:pPr>
    <w:rPr>
      <w:rFonts w:eastAsiaTheme="minorHAnsi"/>
      <w:lang w:eastAsia="en-US"/>
    </w:rPr>
  </w:style>
  <w:style w:type="paragraph" w:customStyle="1" w:styleId="0FF9485879B046668CD61C2FE9FEF7CB6">
    <w:name w:val="0FF9485879B046668CD61C2FE9FEF7CB6"/>
    <w:rsid w:val="00397D4E"/>
    <w:pPr>
      <w:ind w:left="720"/>
      <w:contextualSpacing/>
    </w:pPr>
    <w:rPr>
      <w:rFonts w:eastAsiaTheme="minorHAnsi"/>
      <w:lang w:eastAsia="en-US"/>
    </w:rPr>
  </w:style>
  <w:style w:type="paragraph" w:customStyle="1" w:styleId="BE0052C4CA7E440B9B84B5E462F5151A6">
    <w:name w:val="BE0052C4CA7E440B9B84B5E462F5151A6"/>
    <w:rsid w:val="00397D4E"/>
    <w:pPr>
      <w:ind w:left="720"/>
      <w:contextualSpacing/>
    </w:pPr>
    <w:rPr>
      <w:rFonts w:eastAsiaTheme="minorHAnsi"/>
      <w:lang w:eastAsia="en-US"/>
    </w:rPr>
  </w:style>
  <w:style w:type="paragraph" w:customStyle="1" w:styleId="06611E8C35B44ED590AC31698EDEABC66">
    <w:name w:val="06611E8C35B44ED590AC31698EDEABC66"/>
    <w:rsid w:val="00397D4E"/>
    <w:pPr>
      <w:ind w:left="720"/>
      <w:contextualSpacing/>
    </w:pPr>
    <w:rPr>
      <w:rFonts w:eastAsiaTheme="minorHAnsi"/>
      <w:lang w:eastAsia="en-US"/>
    </w:rPr>
  </w:style>
  <w:style w:type="paragraph" w:customStyle="1" w:styleId="2EC340843D9248BAA56FB29FDD45B9536">
    <w:name w:val="2EC340843D9248BAA56FB29FDD45B9536"/>
    <w:rsid w:val="00397D4E"/>
    <w:pPr>
      <w:ind w:left="720"/>
      <w:contextualSpacing/>
    </w:pPr>
    <w:rPr>
      <w:rFonts w:eastAsiaTheme="minorHAnsi"/>
      <w:lang w:eastAsia="en-US"/>
    </w:rPr>
  </w:style>
  <w:style w:type="paragraph" w:customStyle="1" w:styleId="6DA658B95C2846959C6C29486C1A487C6">
    <w:name w:val="6DA658B95C2846959C6C29486C1A487C6"/>
    <w:rsid w:val="00397D4E"/>
    <w:pPr>
      <w:ind w:left="720"/>
      <w:contextualSpacing/>
    </w:pPr>
    <w:rPr>
      <w:rFonts w:eastAsiaTheme="minorHAnsi"/>
      <w:lang w:eastAsia="en-US"/>
    </w:rPr>
  </w:style>
  <w:style w:type="paragraph" w:customStyle="1" w:styleId="07625CDBBB1344AE9A0A9BBAB5C44BA56">
    <w:name w:val="07625CDBBB1344AE9A0A9BBAB5C44BA56"/>
    <w:rsid w:val="00397D4E"/>
    <w:pPr>
      <w:ind w:left="720"/>
      <w:contextualSpacing/>
    </w:pPr>
    <w:rPr>
      <w:rFonts w:eastAsiaTheme="minorHAnsi"/>
      <w:lang w:eastAsia="en-US"/>
    </w:rPr>
  </w:style>
  <w:style w:type="paragraph" w:customStyle="1" w:styleId="E240E7F69C964D4BA350124674C0CED86">
    <w:name w:val="E240E7F69C964D4BA350124674C0CED86"/>
    <w:rsid w:val="00397D4E"/>
    <w:pPr>
      <w:ind w:left="720"/>
      <w:contextualSpacing/>
    </w:pPr>
    <w:rPr>
      <w:rFonts w:eastAsiaTheme="minorHAnsi"/>
      <w:lang w:eastAsia="en-US"/>
    </w:rPr>
  </w:style>
  <w:style w:type="paragraph" w:customStyle="1" w:styleId="AA20D74FC86947699D18FBB728F5B5C66">
    <w:name w:val="AA20D74FC86947699D18FBB728F5B5C66"/>
    <w:rsid w:val="00397D4E"/>
    <w:pPr>
      <w:ind w:left="720"/>
      <w:contextualSpacing/>
    </w:pPr>
    <w:rPr>
      <w:rFonts w:eastAsiaTheme="minorHAnsi"/>
      <w:lang w:eastAsia="en-US"/>
    </w:rPr>
  </w:style>
  <w:style w:type="paragraph" w:customStyle="1" w:styleId="1F61C71771394B3FAD571C80E3E57CFC6">
    <w:name w:val="1F61C71771394B3FAD571C80E3E57CFC6"/>
    <w:rsid w:val="00397D4E"/>
    <w:pPr>
      <w:ind w:left="720"/>
      <w:contextualSpacing/>
    </w:pPr>
    <w:rPr>
      <w:rFonts w:eastAsiaTheme="minorHAnsi"/>
      <w:lang w:eastAsia="en-US"/>
    </w:rPr>
  </w:style>
  <w:style w:type="paragraph" w:customStyle="1" w:styleId="508A42CC454F49B99298FE95D5F8D6686">
    <w:name w:val="508A42CC454F49B99298FE95D5F8D6686"/>
    <w:rsid w:val="00397D4E"/>
    <w:pPr>
      <w:ind w:left="720"/>
      <w:contextualSpacing/>
    </w:pPr>
    <w:rPr>
      <w:rFonts w:eastAsiaTheme="minorHAnsi"/>
      <w:lang w:eastAsia="en-US"/>
    </w:rPr>
  </w:style>
  <w:style w:type="paragraph" w:customStyle="1" w:styleId="547BB186DCAD413D839747C166705C6C6">
    <w:name w:val="547BB186DCAD413D839747C166705C6C6"/>
    <w:rsid w:val="00397D4E"/>
    <w:pPr>
      <w:ind w:left="720"/>
      <w:contextualSpacing/>
    </w:pPr>
    <w:rPr>
      <w:rFonts w:eastAsiaTheme="minorHAnsi"/>
      <w:lang w:eastAsia="en-US"/>
    </w:rPr>
  </w:style>
  <w:style w:type="paragraph" w:customStyle="1" w:styleId="8B71DBDB00EC462CB4622B41508D18076">
    <w:name w:val="8B71DBDB00EC462CB4622B41508D18076"/>
    <w:rsid w:val="00397D4E"/>
    <w:pPr>
      <w:ind w:left="720"/>
      <w:contextualSpacing/>
    </w:pPr>
    <w:rPr>
      <w:rFonts w:eastAsiaTheme="minorHAnsi"/>
      <w:lang w:eastAsia="en-US"/>
    </w:rPr>
  </w:style>
  <w:style w:type="paragraph" w:customStyle="1" w:styleId="5B287B43924144A3B3F29F53FBEA4EC46">
    <w:name w:val="5B287B43924144A3B3F29F53FBEA4EC46"/>
    <w:rsid w:val="00397D4E"/>
    <w:pPr>
      <w:ind w:left="720"/>
      <w:contextualSpacing/>
    </w:pPr>
    <w:rPr>
      <w:rFonts w:eastAsiaTheme="minorHAnsi"/>
      <w:lang w:eastAsia="en-US"/>
    </w:rPr>
  </w:style>
  <w:style w:type="paragraph" w:customStyle="1" w:styleId="57C8B3CF55A74DDF8F58BCE8DF94CF0C6">
    <w:name w:val="57C8B3CF55A74DDF8F58BCE8DF94CF0C6"/>
    <w:rsid w:val="00397D4E"/>
    <w:rPr>
      <w:rFonts w:eastAsiaTheme="minorHAnsi"/>
      <w:lang w:eastAsia="en-US"/>
    </w:rPr>
  </w:style>
  <w:style w:type="paragraph" w:customStyle="1" w:styleId="5C8B880A3CD34214A0F50D43A445ACA93">
    <w:name w:val="5C8B880A3CD34214A0F50D43A445ACA93"/>
    <w:rsid w:val="00397D4E"/>
    <w:rPr>
      <w:rFonts w:eastAsiaTheme="minorHAnsi"/>
      <w:lang w:eastAsia="en-US"/>
    </w:rPr>
  </w:style>
  <w:style w:type="paragraph" w:customStyle="1" w:styleId="9F0AB99617074B7090FD4589C40489283">
    <w:name w:val="9F0AB99617074B7090FD4589C40489283"/>
    <w:rsid w:val="00397D4E"/>
    <w:rPr>
      <w:rFonts w:eastAsiaTheme="minorHAnsi"/>
      <w:lang w:eastAsia="en-US"/>
    </w:rPr>
  </w:style>
  <w:style w:type="paragraph" w:customStyle="1" w:styleId="B22B0A4C94BE47018D26F983040E29E83">
    <w:name w:val="B22B0A4C94BE47018D26F983040E29E83"/>
    <w:rsid w:val="00397D4E"/>
    <w:rPr>
      <w:rFonts w:eastAsiaTheme="minorHAnsi"/>
      <w:lang w:eastAsia="en-US"/>
    </w:rPr>
  </w:style>
  <w:style w:type="paragraph" w:customStyle="1" w:styleId="34EA279908744E22BE44380EA8C993C93">
    <w:name w:val="34EA279908744E22BE44380EA8C993C93"/>
    <w:rsid w:val="00397D4E"/>
    <w:rPr>
      <w:rFonts w:eastAsiaTheme="minorHAnsi"/>
      <w:lang w:eastAsia="en-US"/>
    </w:rPr>
  </w:style>
  <w:style w:type="paragraph" w:customStyle="1" w:styleId="E35C6BBC917043D38A37A35EE69643373">
    <w:name w:val="E35C6BBC917043D38A37A35EE69643373"/>
    <w:rsid w:val="00397D4E"/>
    <w:rPr>
      <w:rFonts w:eastAsiaTheme="minorHAnsi"/>
      <w:lang w:eastAsia="en-US"/>
    </w:rPr>
  </w:style>
  <w:style w:type="paragraph" w:customStyle="1" w:styleId="BC67DD4BDA0C4E11BA80BBF30B9B22993">
    <w:name w:val="BC67DD4BDA0C4E11BA80BBF30B9B22993"/>
    <w:rsid w:val="00397D4E"/>
    <w:rPr>
      <w:rFonts w:eastAsiaTheme="minorHAnsi"/>
      <w:lang w:eastAsia="en-US"/>
    </w:rPr>
  </w:style>
  <w:style w:type="paragraph" w:customStyle="1" w:styleId="1BE93B449C994FDF8A00BC6BE1EDD8F43">
    <w:name w:val="1BE93B449C994FDF8A00BC6BE1EDD8F43"/>
    <w:rsid w:val="00397D4E"/>
    <w:pPr>
      <w:spacing w:line="240" w:lineRule="auto"/>
    </w:pPr>
    <w:rPr>
      <w:rFonts w:ascii="Calibri" w:eastAsia="Calibri" w:hAnsi="Calibri" w:cs="Times New Roman"/>
      <w:sz w:val="20"/>
      <w:szCs w:val="20"/>
      <w:lang w:val="el-GR"/>
    </w:rPr>
  </w:style>
  <w:style w:type="paragraph" w:customStyle="1" w:styleId="7B8AAB3CD2984F7980B5E2275EEEBEB83">
    <w:name w:val="7B8AAB3CD2984F7980B5E2275EEEBEB83"/>
    <w:rsid w:val="00397D4E"/>
    <w:pPr>
      <w:spacing w:line="240" w:lineRule="auto"/>
    </w:pPr>
    <w:rPr>
      <w:rFonts w:ascii="Calibri" w:eastAsia="Calibri" w:hAnsi="Calibri" w:cs="Times New Roman"/>
      <w:sz w:val="20"/>
      <w:szCs w:val="20"/>
      <w:lang w:val="el-GR"/>
    </w:rPr>
  </w:style>
  <w:style w:type="paragraph" w:customStyle="1" w:styleId="08AC8BBAA08D4FA89998E5B8D67A449A3">
    <w:name w:val="08AC8BBAA08D4FA89998E5B8D67A449A3"/>
    <w:rsid w:val="00397D4E"/>
    <w:pPr>
      <w:spacing w:line="240" w:lineRule="auto"/>
    </w:pPr>
    <w:rPr>
      <w:rFonts w:ascii="Calibri" w:eastAsia="Calibri" w:hAnsi="Calibri" w:cs="Times New Roman"/>
      <w:sz w:val="20"/>
      <w:szCs w:val="20"/>
      <w:lang w:val="el-GR"/>
    </w:rPr>
  </w:style>
  <w:style w:type="paragraph" w:customStyle="1" w:styleId="5EA9D69A55E1491E8A4D621E7C2390D13">
    <w:name w:val="5EA9D69A55E1491E8A4D621E7C2390D13"/>
    <w:rsid w:val="00397D4E"/>
    <w:rPr>
      <w:rFonts w:eastAsiaTheme="minorHAnsi"/>
      <w:lang w:eastAsia="en-US"/>
    </w:rPr>
  </w:style>
  <w:style w:type="paragraph" w:customStyle="1" w:styleId="95FE79A556134F3DA77807A509E101E83">
    <w:name w:val="95FE79A556134F3DA77807A509E101E83"/>
    <w:rsid w:val="00397D4E"/>
    <w:rPr>
      <w:rFonts w:eastAsiaTheme="minorHAnsi"/>
      <w:lang w:eastAsia="en-US"/>
    </w:rPr>
  </w:style>
  <w:style w:type="paragraph" w:customStyle="1" w:styleId="420415BF84994A91B8A069E6691FDEFE3">
    <w:name w:val="420415BF84994A91B8A069E6691FDEFE3"/>
    <w:rsid w:val="00397D4E"/>
    <w:rPr>
      <w:rFonts w:eastAsiaTheme="minorHAnsi"/>
      <w:lang w:eastAsia="en-US"/>
    </w:rPr>
  </w:style>
  <w:style w:type="paragraph" w:customStyle="1" w:styleId="9283A9C837454DD68EA62F0A56B4B0C63">
    <w:name w:val="9283A9C837454DD68EA62F0A56B4B0C63"/>
    <w:rsid w:val="00397D4E"/>
    <w:rPr>
      <w:rFonts w:eastAsiaTheme="minorHAnsi"/>
      <w:lang w:eastAsia="en-US"/>
    </w:rPr>
  </w:style>
  <w:style w:type="paragraph" w:customStyle="1" w:styleId="A3FE1B5329DC4EC9B57499E6FA0E5EBA3">
    <w:name w:val="A3FE1B5329DC4EC9B57499E6FA0E5EBA3"/>
    <w:rsid w:val="00397D4E"/>
    <w:pPr>
      <w:spacing w:line="240" w:lineRule="auto"/>
    </w:pPr>
    <w:rPr>
      <w:rFonts w:ascii="Calibri" w:eastAsia="Calibri" w:hAnsi="Calibri" w:cs="Times New Roman"/>
      <w:sz w:val="20"/>
      <w:szCs w:val="20"/>
      <w:lang w:val="el-GR"/>
    </w:rPr>
  </w:style>
  <w:style w:type="paragraph" w:customStyle="1" w:styleId="E1680D9129E24A4C86028C482E25AF483">
    <w:name w:val="E1680D9129E24A4C86028C482E25AF483"/>
    <w:rsid w:val="00397D4E"/>
    <w:rPr>
      <w:rFonts w:eastAsiaTheme="minorHAnsi"/>
      <w:lang w:eastAsia="en-US"/>
    </w:rPr>
  </w:style>
  <w:style w:type="paragraph" w:customStyle="1" w:styleId="273AA42DA1D043158F52AAC6BC132C193">
    <w:name w:val="273AA42DA1D043158F52AAC6BC132C193"/>
    <w:rsid w:val="00397D4E"/>
    <w:rPr>
      <w:rFonts w:eastAsiaTheme="minorHAnsi"/>
      <w:lang w:eastAsia="en-US"/>
    </w:rPr>
  </w:style>
  <w:style w:type="paragraph" w:customStyle="1" w:styleId="84E897BAE608419186CEF0C64BA1F1D93">
    <w:name w:val="84E897BAE608419186CEF0C64BA1F1D93"/>
    <w:rsid w:val="00397D4E"/>
    <w:rPr>
      <w:rFonts w:eastAsiaTheme="minorHAnsi"/>
      <w:lang w:eastAsia="en-US"/>
    </w:rPr>
  </w:style>
  <w:style w:type="paragraph" w:customStyle="1" w:styleId="5CFFBC20C6554C02B4DADA9E3E70D61D3">
    <w:name w:val="5CFFBC20C6554C02B4DADA9E3E70D61D3"/>
    <w:rsid w:val="00397D4E"/>
    <w:rPr>
      <w:rFonts w:eastAsiaTheme="minorHAnsi"/>
      <w:lang w:eastAsia="en-US"/>
    </w:rPr>
  </w:style>
  <w:style w:type="paragraph" w:customStyle="1" w:styleId="485E89F779D14750BA7DAD5451DDC21D3">
    <w:name w:val="485E89F779D14750BA7DAD5451DDC21D3"/>
    <w:rsid w:val="00397D4E"/>
    <w:pPr>
      <w:spacing w:line="240" w:lineRule="auto"/>
    </w:pPr>
    <w:rPr>
      <w:rFonts w:ascii="Calibri" w:eastAsia="Calibri" w:hAnsi="Calibri" w:cs="Times New Roman"/>
      <w:sz w:val="20"/>
      <w:szCs w:val="20"/>
      <w:lang w:val="el-GR"/>
    </w:rPr>
  </w:style>
  <w:style w:type="paragraph" w:customStyle="1" w:styleId="90F476ACD8D649C6BA61679E2511A7D15">
    <w:name w:val="90F476ACD8D649C6BA61679E2511A7D15"/>
    <w:rsid w:val="00397D4E"/>
    <w:pPr>
      <w:spacing w:line="240" w:lineRule="auto"/>
    </w:pPr>
    <w:rPr>
      <w:rFonts w:ascii="Calibri" w:eastAsia="Calibri" w:hAnsi="Calibri" w:cs="Times New Roman"/>
      <w:sz w:val="20"/>
      <w:szCs w:val="20"/>
      <w:lang w:val="el-GR"/>
    </w:rPr>
  </w:style>
  <w:style w:type="paragraph" w:customStyle="1" w:styleId="C187ABBFF05A4ED6AA6F860FB497C0665">
    <w:name w:val="C187ABBFF05A4ED6AA6F860FB497C0665"/>
    <w:rsid w:val="00397D4E"/>
    <w:pPr>
      <w:spacing w:line="240" w:lineRule="auto"/>
    </w:pPr>
    <w:rPr>
      <w:rFonts w:ascii="Calibri" w:eastAsia="Calibri" w:hAnsi="Calibri" w:cs="Times New Roman"/>
      <w:sz w:val="20"/>
      <w:szCs w:val="20"/>
      <w:lang w:val="el-GR"/>
    </w:rPr>
  </w:style>
  <w:style w:type="paragraph" w:customStyle="1" w:styleId="F3877751243D483C8967B21B3E212EED5">
    <w:name w:val="F3877751243D483C8967B21B3E212EED5"/>
    <w:rsid w:val="00397D4E"/>
    <w:pPr>
      <w:spacing w:line="240" w:lineRule="auto"/>
    </w:pPr>
    <w:rPr>
      <w:rFonts w:ascii="Calibri" w:eastAsia="Calibri" w:hAnsi="Calibri" w:cs="Times New Roman"/>
      <w:sz w:val="20"/>
      <w:szCs w:val="20"/>
      <w:lang w:val="el-GR"/>
    </w:rPr>
  </w:style>
  <w:style w:type="paragraph" w:customStyle="1" w:styleId="49A843A55E0345A98C49892CB4EEC01B3">
    <w:name w:val="49A843A55E0345A98C49892CB4EEC01B3"/>
    <w:rsid w:val="00397D4E"/>
    <w:rPr>
      <w:rFonts w:eastAsiaTheme="minorHAnsi"/>
      <w:lang w:eastAsia="en-US"/>
    </w:rPr>
  </w:style>
  <w:style w:type="paragraph" w:customStyle="1" w:styleId="0844247E7DF5453B89F77B1307932F5E3">
    <w:name w:val="0844247E7DF5453B89F77B1307932F5E3"/>
    <w:rsid w:val="00397D4E"/>
    <w:rPr>
      <w:rFonts w:eastAsiaTheme="minorHAnsi"/>
      <w:lang w:eastAsia="en-US"/>
    </w:rPr>
  </w:style>
  <w:style w:type="paragraph" w:customStyle="1" w:styleId="E82FCF1A643D4C809A16395231C937503">
    <w:name w:val="E82FCF1A643D4C809A16395231C937503"/>
    <w:rsid w:val="00397D4E"/>
    <w:rPr>
      <w:rFonts w:eastAsiaTheme="minorHAnsi"/>
      <w:lang w:eastAsia="en-US"/>
    </w:rPr>
  </w:style>
  <w:style w:type="paragraph" w:customStyle="1" w:styleId="BA63BA500A574B7689EF7A37C8ECEFF63">
    <w:name w:val="BA63BA500A574B7689EF7A37C8ECEFF63"/>
    <w:rsid w:val="00397D4E"/>
    <w:rPr>
      <w:rFonts w:eastAsiaTheme="minorHAnsi"/>
      <w:lang w:eastAsia="en-US"/>
    </w:rPr>
  </w:style>
  <w:style w:type="paragraph" w:customStyle="1" w:styleId="5480476998D44353A6B26593464CB6291">
    <w:name w:val="5480476998D44353A6B26593464CB6291"/>
    <w:rsid w:val="00397D4E"/>
    <w:rPr>
      <w:rFonts w:eastAsiaTheme="minorHAnsi"/>
      <w:lang w:eastAsia="en-US"/>
    </w:rPr>
  </w:style>
  <w:style w:type="paragraph" w:customStyle="1" w:styleId="B4AB5106E378458288277B504AA26B4C1">
    <w:name w:val="B4AB5106E378458288277B504AA26B4C1"/>
    <w:rsid w:val="00397D4E"/>
    <w:rPr>
      <w:rFonts w:eastAsiaTheme="minorHAnsi"/>
      <w:lang w:eastAsia="en-US"/>
    </w:rPr>
  </w:style>
  <w:style w:type="paragraph" w:customStyle="1" w:styleId="7DE77D0C6AB74069896F52A56C935BF33">
    <w:name w:val="7DE77D0C6AB74069896F52A56C935BF33"/>
    <w:rsid w:val="00397D4E"/>
    <w:rPr>
      <w:rFonts w:eastAsiaTheme="minorHAnsi"/>
      <w:lang w:eastAsia="en-US"/>
    </w:rPr>
  </w:style>
  <w:style w:type="paragraph" w:customStyle="1" w:styleId="3D9E264DD58242F993FE9353D02CDFC03">
    <w:name w:val="3D9E264DD58242F993FE9353D02CDFC03"/>
    <w:rsid w:val="00397D4E"/>
    <w:rPr>
      <w:rFonts w:eastAsiaTheme="minorHAnsi"/>
      <w:lang w:eastAsia="en-US"/>
    </w:rPr>
  </w:style>
  <w:style w:type="paragraph" w:customStyle="1" w:styleId="6EE986FDAEEB4687AF81A9255C216FCE3">
    <w:name w:val="6EE986FDAEEB4687AF81A9255C216FCE3"/>
    <w:rsid w:val="00397D4E"/>
    <w:rPr>
      <w:rFonts w:eastAsiaTheme="minorHAnsi"/>
      <w:lang w:eastAsia="en-US"/>
    </w:rPr>
  </w:style>
  <w:style w:type="paragraph" w:customStyle="1" w:styleId="0F70E8F187FE408E85E83768DEADD4BA3">
    <w:name w:val="0F70E8F187FE408E85E83768DEADD4BA3"/>
    <w:rsid w:val="00397D4E"/>
    <w:rPr>
      <w:rFonts w:eastAsiaTheme="minorHAnsi"/>
      <w:lang w:eastAsia="en-US"/>
    </w:rPr>
  </w:style>
  <w:style w:type="paragraph" w:customStyle="1" w:styleId="9871E437ACBA4B5396BC888DDD210A733">
    <w:name w:val="9871E437ACBA4B5396BC888DDD210A733"/>
    <w:rsid w:val="00397D4E"/>
    <w:rPr>
      <w:rFonts w:eastAsiaTheme="minorHAnsi"/>
      <w:lang w:eastAsia="en-US"/>
    </w:rPr>
  </w:style>
  <w:style w:type="paragraph" w:customStyle="1" w:styleId="3AA0D1AAA9CC4083AA626D4D8985EEBE5">
    <w:name w:val="3AA0D1AAA9CC4083AA626D4D8985EEBE5"/>
    <w:rsid w:val="00397D4E"/>
    <w:pPr>
      <w:spacing w:line="240" w:lineRule="auto"/>
    </w:pPr>
    <w:rPr>
      <w:rFonts w:ascii="Calibri" w:eastAsia="Calibri" w:hAnsi="Calibri" w:cs="Times New Roman"/>
      <w:sz w:val="20"/>
      <w:szCs w:val="20"/>
      <w:lang w:val="el-GR"/>
    </w:rPr>
  </w:style>
  <w:style w:type="paragraph" w:customStyle="1" w:styleId="DA7F05E6D2D54B6FB962E90DE90EAE953">
    <w:name w:val="DA7F05E6D2D54B6FB962E90DE90EAE953"/>
    <w:rsid w:val="00397D4E"/>
    <w:rPr>
      <w:rFonts w:eastAsiaTheme="minorHAnsi"/>
      <w:lang w:eastAsia="en-US"/>
    </w:rPr>
  </w:style>
  <w:style w:type="paragraph" w:customStyle="1" w:styleId="26A97BBB577341CE995C5A96AE98E65F3">
    <w:name w:val="26A97BBB577341CE995C5A96AE98E65F3"/>
    <w:rsid w:val="00397D4E"/>
    <w:rPr>
      <w:rFonts w:eastAsiaTheme="minorHAnsi"/>
      <w:lang w:eastAsia="en-US"/>
    </w:rPr>
  </w:style>
  <w:style w:type="paragraph" w:customStyle="1" w:styleId="3604FCE7B6FC4969AFBA6D7B6D12AE503">
    <w:name w:val="3604FCE7B6FC4969AFBA6D7B6D12AE503"/>
    <w:rsid w:val="00397D4E"/>
    <w:rPr>
      <w:rFonts w:eastAsiaTheme="minorHAnsi"/>
      <w:lang w:eastAsia="en-US"/>
    </w:rPr>
  </w:style>
  <w:style w:type="paragraph" w:customStyle="1" w:styleId="4FC4D2EE51484C19833EF9E4533112573">
    <w:name w:val="4FC4D2EE51484C19833EF9E4533112573"/>
    <w:rsid w:val="00397D4E"/>
    <w:rPr>
      <w:rFonts w:eastAsiaTheme="minorHAnsi"/>
      <w:lang w:eastAsia="en-US"/>
    </w:rPr>
  </w:style>
  <w:style w:type="paragraph" w:customStyle="1" w:styleId="2F3C179279844A2AA075E13DC1EB1C4C3">
    <w:name w:val="2F3C179279844A2AA075E13DC1EB1C4C3"/>
    <w:rsid w:val="00397D4E"/>
    <w:rPr>
      <w:rFonts w:eastAsiaTheme="minorHAnsi"/>
      <w:lang w:eastAsia="en-US"/>
    </w:rPr>
  </w:style>
  <w:style w:type="paragraph" w:customStyle="1" w:styleId="02EB2E4BD9524597881AB193C013746C3">
    <w:name w:val="02EB2E4BD9524597881AB193C013746C3"/>
    <w:rsid w:val="00397D4E"/>
    <w:rPr>
      <w:rFonts w:eastAsiaTheme="minorHAnsi"/>
      <w:lang w:eastAsia="en-US"/>
    </w:rPr>
  </w:style>
  <w:style w:type="paragraph" w:customStyle="1" w:styleId="BD77997C66384E5BAB4A69DF8070AC323">
    <w:name w:val="BD77997C66384E5BAB4A69DF8070AC323"/>
    <w:rsid w:val="00397D4E"/>
    <w:rPr>
      <w:rFonts w:eastAsiaTheme="minorHAnsi"/>
      <w:lang w:eastAsia="en-US"/>
    </w:rPr>
  </w:style>
  <w:style w:type="paragraph" w:customStyle="1" w:styleId="634B1F2347E441B7B64F311625D0146A3">
    <w:name w:val="634B1F2347E441B7B64F311625D0146A3"/>
    <w:rsid w:val="00397D4E"/>
    <w:rPr>
      <w:rFonts w:eastAsiaTheme="minorHAnsi"/>
      <w:lang w:eastAsia="en-US"/>
    </w:rPr>
  </w:style>
  <w:style w:type="paragraph" w:customStyle="1" w:styleId="BC8B91FFF18646EB9D0277003236129F3">
    <w:name w:val="BC8B91FFF18646EB9D0277003236129F3"/>
    <w:rsid w:val="00397D4E"/>
    <w:rPr>
      <w:rFonts w:eastAsiaTheme="minorHAnsi"/>
      <w:lang w:eastAsia="en-US"/>
    </w:rPr>
  </w:style>
  <w:style w:type="paragraph" w:customStyle="1" w:styleId="0D36B51B7FAB433FB8AF447AA8CF9A433">
    <w:name w:val="0D36B51B7FAB433FB8AF447AA8CF9A433"/>
    <w:rsid w:val="00397D4E"/>
    <w:rPr>
      <w:rFonts w:eastAsiaTheme="minorHAnsi"/>
      <w:lang w:eastAsia="en-US"/>
    </w:rPr>
  </w:style>
  <w:style w:type="paragraph" w:customStyle="1" w:styleId="9F5C76B923DB44FDA854306D6D9F5AA53">
    <w:name w:val="9F5C76B923DB44FDA854306D6D9F5AA53"/>
    <w:rsid w:val="00397D4E"/>
    <w:rPr>
      <w:rFonts w:eastAsiaTheme="minorHAnsi"/>
      <w:lang w:eastAsia="en-US"/>
    </w:rPr>
  </w:style>
  <w:style w:type="paragraph" w:customStyle="1" w:styleId="9DD179E3642D4751A2A45977FD7DC57E3">
    <w:name w:val="9DD179E3642D4751A2A45977FD7DC57E3"/>
    <w:rsid w:val="00397D4E"/>
    <w:rPr>
      <w:rFonts w:eastAsiaTheme="minorHAnsi"/>
      <w:lang w:eastAsia="en-US"/>
    </w:rPr>
  </w:style>
  <w:style w:type="paragraph" w:customStyle="1" w:styleId="A85DE97CD9EB425082EE2E29A34F6FEC3">
    <w:name w:val="A85DE97CD9EB425082EE2E29A34F6FEC3"/>
    <w:rsid w:val="00397D4E"/>
    <w:rPr>
      <w:rFonts w:eastAsiaTheme="minorHAnsi"/>
      <w:lang w:eastAsia="en-US"/>
    </w:rPr>
  </w:style>
  <w:style w:type="paragraph" w:customStyle="1" w:styleId="60D8143135C94E6397F72ABBE23BAAC33">
    <w:name w:val="60D8143135C94E6397F72ABBE23BAAC33"/>
    <w:rsid w:val="00397D4E"/>
    <w:rPr>
      <w:rFonts w:eastAsiaTheme="minorHAnsi"/>
      <w:lang w:eastAsia="en-US"/>
    </w:rPr>
  </w:style>
  <w:style w:type="paragraph" w:customStyle="1" w:styleId="86469A85B3394A2B88184A03342E69043">
    <w:name w:val="86469A85B3394A2B88184A03342E69043"/>
    <w:rsid w:val="00397D4E"/>
    <w:rPr>
      <w:rFonts w:eastAsiaTheme="minorHAnsi"/>
      <w:lang w:eastAsia="en-US"/>
    </w:rPr>
  </w:style>
  <w:style w:type="paragraph" w:customStyle="1" w:styleId="8E006129A7D64F2493B4A57C3DE69E3F3">
    <w:name w:val="8E006129A7D64F2493B4A57C3DE69E3F3"/>
    <w:rsid w:val="00397D4E"/>
    <w:rPr>
      <w:rFonts w:eastAsiaTheme="minorHAnsi"/>
      <w:lang w:eastAsia="en-US"/>
    </w:rPr>
  </w:style>
  <w:style w:type="paragraph" w:customStyle="1" w:styleId="7EA9139089E84064A435E80C79D900613">
    <w:name w:val="7EA9139089E84064A435E80C79D900613"/>
    <w:rsid w:val="00397D4E"/>
    <w:rPr>
      <w:rFonts w:eastAsiaTheme="minorHAnsi"/>
      <w:lang w:eastAsia="en-US"/>
    </w:rPr>
  </w:style>
  <w:style w:type="paragraph" w:customStyle="1" w:styleId="03F653C7AC1D4DE28FFE5D68394071563">
    <w:name w:val="03F653C7AC1D4DE28FFE5D68394071563"/>
    <w:rsid w:val="00397D4E"/>
    <w:rPr>
      <w:rFonts w:eastAsiaTheme="minorHAnsi"/>
      <w:lang w:eastAsia="en-US"/>
    </w:rPr>
  </w:style>
  <w:style w:type="paragraph" w:customStyle="1" w:styleId="6D9D3A9A9D9542D280E29D6252E6A2243">
    <w:name w:val="6D9D3A9A9D9542D280E29D6252E6A2243"/>
    <w:rsid w:val="00397D4E"/>
    <w:rPr>
      <w:rFonts w:eastAsiaTheme="minorHAnsi"/>
      <w:lang w:eastAsia="en-US"/>
    </w:rPr>
  </w:style>
  <w:style w:type="paragraph" w:customStyle="1" w:styleId="31AFB24F9FAD436D8616BF6250FE0C323">
    <w:name w:val="31AFB24F9FAD436D8616BF6250FE0C323"/>
    <w:rsid w:val="00397D4E"/>
    <w:rPr>
      <w:rFonts w:eastAsiaTheme="minorHAnsi"/>
      <w:lang w:eastAsia="en-US"/>
    </w:rPr>
  </w:style>
  <w:style w:type="paragraph" w:customStyle="1" w:styleId="88264FEE4E6644F9974D67631CE36F6E3">
    <w:name w:val="88264FEE4E6644F9974D67631CE36F6E3"/>
    <w:rsid w:val="00397D4E"/>
    <w:rPr>
      <w:rFonts w:eastAsiaTheme="minorHAnsi"/>
      <w:lang w:eastAsia="en-US"/>
    </w:rPr>
  </w:style>
  <w:style w:type="paragraph" w:customStyle="1" w:styleId="69F4EBBF9B564817BEE363EFED0B4BA73">
    <w:name w:val="69F4EBBF9B564817BEE363EFED0B4BA73"/>
    <w:rsid w:val="00397D4E"/>
    <w:rPr>
      <w:rFonts w:eastAsiaTheme="minorHAnsi"/>
      <w:lang w:eastAsia="en-US"/>
    </w:rPr>
  </w:style>
  <w:style w:type="paragraph" w:customStyle="1" w:styleId="38B5CE77BECA4644A79A05505346E9093">
    <w:name w:val="38B5CE77BECA4644A79A05505346E9093"/>
    <w:rsid w:val="00397D4E"/>
    <w:rPr>
      <w:rFonts w:eastAsiaTheme="minorHAnsi"/>
      <w:lang w:eastAsia="en-US"/>
    </w:rPr>
  </w:style>
  <w:style w:type="paragraph" w:customStyle="1" w:styleId="7644C07D28F64A87980A75F60B4FCCCF2">
    <w:name w:val="7644C07D28F64A87980A75F60B4FCCCF2"/>
    <w:rsid w:val="00397D4E"/>
    <w:pPr>
      <w:spacing w:line="240" w:lineRule="auto"/>
    </w:pPr>
    <w:rPr>
      <w:rFonts w:ascii="Calibri" w:eastAsia="Calibri" w:hAnsi="Calibri" w:cs="Times New Roman"/>
      <w:sz w:val="20"/>
      <w:szCs w:val="20"/>
      <w:lang w:val="el-GR"/>
    </w:rPr>
  </w:style>
  <w:style w:type="paragraph" w:customStyle="1" w:styleId="9F8B3474305C4000AC7BE091FED6EBA65">
    <w:name w:val="9F8B3474305C4000AC7BE091FED6EBA65"/>
    <w:rsid w:val="00397D4E"/>
    <w:pPr>
      <w:spacing w:line="240" w:lineRule="auto"/>
    </w:pPr>
    <w:rPr>
      <w:rFonts w:ascii="Calibri" w:eastAsia="Calibri" w:hAnsi="Calibri" w:cs="Times New Roman"/>
      <w:sz w:val="20"/>
      <w:szCs w:val="20"/>
      <w:lang w:val="el-GR"/>
    </w:rPr>
  </w:style>
  <w:style w:type="paragraph" w:customStyle="1" w:styleId="286558D8CECC41ADB3ED2F6B5042B8545">
    <w:name w:val="286558D8CECC41ADB3ED2F6B5042B8545"/>
    <w:rsid w:val="00397D4E"/>
    <w:pPr>
      <w:spacing w:line="240" w:lineRule="auto"/>
    </w:pPr>
    <w:rPr>
      <w:rFonts w:ascii="Calibri" w:eastAsia="Calibri" w:hAnsi="Calibri" w:cs="Times New Roman"/>
      <w:sz w:val="20"/>
      <w:szCs w:val="20"/>
      <w:lang w:val="el-GR"/>
    </w:rPr>
  </w:style>
  <w:style w:type="paragraph" w:customStyle="1" w:styleId="13455ACDDCAB48A1B8539FAF1CC8ABF05">
    <w:name w:val="13455ACDDCAB48A1B8539FAF1CC8ABF05"/>
    <w:rsid w:val="00397D4E"/>
    <w:pPr>
      <w:spacing w:line="240" w:lineRule="auto"/>
    </w:pPr>
    <w:rPr>
      <w:rFonts w:ascii="Calibri" w:eastAsia="Calibri" w:hAnsi="Calibri" w:cs="Times New Roman"/>
      <w:sz w:val="20"/>
      <w:szCs w:val="20"/>
      <w:lang w:val="el-GR"/>
    </w:rPr>
  </w:style>
  <w:style w:type="paragraph" w:customStyle="1" w:styleId="5C980853A3044AA0B5D656438D1528123">
    <w:name w:val="5C980853A3044AA0B5D656438D1528123"/>
    <w:rsid w:val="00397D4E"/>
    <w:rPr>
      <w:rFonts w:eastAsiaTheme="minorHAnsi"/>
      <w:lang w:eastAsia="en-US"/>
    </w:rPr>
  </w:style>
  <w:style w:type="paragraph" w:customStyle="1" w:styleId="8A7795D4568C47C0A1794BCB6ED38C3B3">
    <w:name w:val="8A7795D4568C47C0A1794BCB6ED38C3B3"/>
    <w:rsid w:val="00397D4E"/>
    <w:rPr>
      <w:rFonts w:eastAsiaTheme="minorHAnsi"/>
      <w:lang w:eastAsia="en-US"/>
    </w:rPr>
  </w:style>
  <w:style w:type="paragraph" w:customStyle="1" w:styleId="47B8B42CC0B8486AB49998A1687B4DFA3">
    <w:name w:val="47B8B42CC0B8486AB49998A1687B4DFA3"/>
    <w:rsid w:val="00397D4E"/>
    <w:rPr>
      <w:rFonts w:eastAsiaTheme="minorHAnsi"/>
      <w:lang w:eastAsia="en-US"/>
    </w:rPr>
  </w:style>
  <w:style w:type="paragraph" w:customStyle="1" w:styleId="3987579933C94E14980ADC2D3CC4FA183">
    <w:name w:val="3987579933C94E14980ADC2D3CC4FA183"/>
    <w:rsid w:val="00397D4E"/>
    <w:rPr>
      <w:rFonts w:eastAsiaTheme="minorHAnsi"/>
      <w:lang w:eastAsia="en-US"/>
    </w:rPr>
  </w:style>
  <w:style w:type="paragraph" w:customStyle="1" w:styleId="405C502640A04FFAA50953DFEAF77BC93">
    <w:name w:val="405C502640A04FFAA50953DFEAF77BC93"/>
    <w:rsid w:val="00397D4E"/>
    <w:rPr>
      <w:rFonts w:eastAsiaTheme="minorHAnsi"/>
      <w:lang w:eastAsia="en-US"/>
    </w:rPr>
  </w:style>
  <w:style w:type="paragraph" w:customStyle="1" w:styleId="EF9CB4A6046B4A7DB577ACCE9DA75D8C3">
    <w:name w:val="EF9CB4A6046B4A7DB577ACCE9DA75D8C3"/>
    <w:rsid w:val="00397D4E"/>
    <w:rPr>
      <w:rFonts w:eastAsiaTheme="minorHAnsi"/>
      <w:lang w:eastAsia="en-US"/>
    </w:rPr>
  </w:style>
  <w:style w:type="paragraph" w:customStyle="1" w:styleId="75FF360F10954912893D76929DB9BE7F3">
    <w:name w:val="75FF360F10954912893D76929DB9BE7F3"/>
    <w:rsid w:val="00397D4E"/>
    <w:rPr>
      <w:rFonts w:eastAsiaTheme="minorHAnsi"/>
      <w:lang w:eastAsia="en-US"/>
    </w:rPr>
  </w:style>
  <w:style w:type="paragraph" w:customStyle="1" w:styleId="A06363A4DEF14B7ABD1AFC682E0702563">
    <w:name w:val="A06363A4DEF14B7ABD1AFC682E0702563"/>
    <w:rsid w:val="00397D4E"/>
    <w:rPr>
      <w:rFonts w:eastAsiaTheme="minorHAnsi"/>
      <w:lang w:eastAsia="en-US"/>
    </w:rPr>
  </w:style>
  <w:style w:type="paragraph" w:customStyle="1" w:styleId="CD5CDD9E2FE445B98B49B0EC4741F1E83">
    <w:name w:val="CD5CDD9E2FE445B98B49B0EC4741F1E83"/>
    <w:rsid w:val="00397D4E"/>
    <w:rPr>
      <w:rFonts w:eastAsiaTheme="minorHAnsi"/>
      <w:lang w:eastAsia="en-US"/>
    </w:rPr>
  </w:style>
  <w:style w:type="paragraph" w:customStyle="1" w:styleId="4DB10444F8F045FB955545A4443F3E733">
    <w:name w:val="4DB10444F8F045FB955545A4443F3E733"/>
    <w:rsid w:val="00397D4E"/>
    <w:rPr>
      <w:rFonts w:eastAsiaTheme="minorHAnsi"/>
      <w:lang w:eastAsia="en-US"/>
    </w:rPr>
  </w:style>
  <w:style w:type="paragraph" w:customStyle="1" w:styleId="0CAA62DFAC464BDDBA04B3AE23E3C9613">
    <w:name w:val="0CAA62DFAC464BDDBA04B3AE23E3C9613"/>
    <w:rsid w:val="00397D4E"/>
    <w:rPr>
      <w:rFonts w:eastAsiaTheme="minorHAnsi"/>
      <w:lang w:eastAsia="en-US"/>
    </w:rPr>
  </w:style>
  <w:style w:type="paragraph" w:customStyle="1" w:styleId="B121F940CB384B0D97FD34E17434917A3">
    <w:name w:val="B121F940CB384B0D97FD34E17434917A3"/>
    <w:rsid w:val="00397D4E"/>
    <w:rPr>
      <w:rFonts w:eastAsiaTheme="minorHAnsi"/>
      <w:lang w:eastAsia="en-US"/>
    </w:rPr>
  </w:style>
  <w:style w:type="paragraph" w:customStyle="1" w:styleId="1723E8E6B4DC40318C33409C964263953">
    <w:name w:val="1723E8E6B4DC40318C33409C964263953"/>
    <w:rsid w:val="00397D4E"/>
    <w:pPr>
      <w:spacing w:line="240" w:lineRule="auto"/>
    </w:pPr>
    <w:rPr>
      <w:rFonts w:ascii="Calibri" w:eastAsia="Calibri" w:hAnsi="Calibri" w:cs="Times New Roman"/>
      <w:sz w:val="20"/>
      <w:szCs w:val="20"/>
      <w:lang w:val="el-GR"/>
    </w:rPr>
  </w:style>
  <w:style w:type="paragraph" w:customStyle="1" w:styleId="63027C8884B34A34AD6E1871C015F9DB4">
    <w:name w:val="63027C8884B34A34AD6E1871C015F9DB4"/>
    <w:rsid w:val="00397D4E"/>
    <w:pPr>
      <w:spacing w:line="240" w:lineRule="auto"/>
    </w:pPr>
    <w:rPr>
      <w:rFonts w:ascii="Calibri" w:eastAsia="Calibri" w:hAnsi="Calibri" w:cs="Times New Roman"/>
      <w:sz w:val="20"/>
      <w:szCs w:val="20"/>
      <w:lang w:val="el-GR"/>
    </w:rPr>
  </w:style>
  <w:style w:type="paragraph" w:customStyle="1" w:styleId="091A719ED0C94C98962607A90EE0C7174">
    <w:name w:val="091A719ED0C94C98962607A90EE0C7174"/>
    <w:rsid w:val="00397D4E"/>
    <w:pPr>
      <w:spacing w:line="240" w:lineRule="auto"/>
    </w:pPr>
    <w:rPr>
      <w:rFonts w:ascii="Calibri" w:eastAsia="Calibri" w:hAnsi="Calibri" w:cs="Times New Roman"/>
      <w:sz w:val="20"/>
      <w:szCs w:val="20"/>
      <w:lang w:val="el-GR"/>
    </w:rPr>
  </w:style>
  <w:style w:type="paragraph" w:customStyle="1" w:styleId="36074F523510403285559908D1679C024">
    <w:name w:val="36074F523510403285559908D1679C024"/>
    <w:rsid w:val="00397D4E"/>
    <w:pPr>
      <w:spacing w:line="240" w:lineRule="auto"/>
    </w:pPr>
    <w:rPr>
      <w:rFonts w:ascii="Calibri" w:eastAsia="Calibri" w:hAnsi="Calibri" w:cs="Times New Roman"/>
      <w:sz w:val="20"/>
      <w:szCs w:val="20"/>
      <w:lang w:val="el-GR"/>
    </w:rPr>
  </w:style>
  <w:style w:type="paragraph" w:customStyle="1" w:styleId="841E6047954B4253815EA639411C22693">
    <w:name w:val="841E6047954B4253815EA639411C22693"/>
    <w:rsid w:val="00397D4E"/>
    <w:pPr>
      <w:ind w:left="720"/>
      <w:contextualSpacing/>
    </w:pPr>
    <w:rPr>
      <w:rFonts w:eastAsiaTheme="minorHAnsi"/>
      <w:lang w:eastAsia="en-US"/>
    </w:rPr>
  </w:style>
  <w:style w:type="paragraph" w:customStyle="1" w:styleId="CCF8C6D4ACA5420AA8EFE19D0316F31B3">
    <w:name w:val="CCF8C6D4ACA5420AA8EFE19D0316F31B3"/>
    <w:rsid w:val="00397D4E"/>
    <w:rPr>
      <w:rFonts w:eastAsiaTheme="minorHAnsi"/>
      <w:lang w:eastAsia="en-US"/>
    </w:rPr>
  </w:style>
  <w:style w:type="paragraph" w:customStyle="1" w:styleId="02E0CBBC9052415D8989A40D4F2051FD3">
    <w:name w:val="02E0CBBC9052415D8989A40D4F2051FD3"/>
    <w:rsid w:val="00397D4E"/>
    <w:rPr>
      <w:rFonts w:eastAsiaTheme="minorHAnsi"/>
      <w:lang w:eastAsia="en-US"/>
    </w:rPr>
  </w:style>
  <w:style w:type="paragraph" w:customStyle="1" w:styleId="CD02C4A597544BDF84B05258664752973">
    <w:name w:val="CD02C4A597544BDF84B05258664752973"/>
    <w:rsid w:val="00397D4E"/>
    <w:rPr>
      <w:rFonts w:eastAsiaTheme="minorHAnsi"/>
      <w:lang w:eastAsia="en-US"/>
    </w:rPr>
  </w:style>
  <w:style w:type="paragraph" w:customStyle="1" w:styleId="4928DEC6E77C44B8A0350CC09CA9945F3">
    <w:name w:val="4928DEC6E77C44B8A0350CC09CA9945F3"/>
    <w:rsid w:val="00397D4E"/>
    <w:rPr>
      <w:rFonts w:eastAsiaTheme="minorHAnsi"/>
      <w:lang w:eastAsia="en-US"/>
    </w:rPr>
  </w:style>
  <w:style w:type="paragraph" w:customStyle="1" w:styleId="7DD574BA72FC4128AE096D584E73F5313">
    <w:name w:val="7DD574BA72FC4128AE096D584E73F5313"/>
    <w:rsid w:val="00397D4E"/>
    <w:rPr>
      <w:rFonts w:eastAsiaTheme="minorHAnsi"/>
      <w:lang w:eastAsia="en-US"/>
    </w:rPr>
  </w:style>
  <w:style w:type="paragraph" w:customStyle="1" w:styleId="9276347A13454F5F890DE49EC198625D3">
    <w:name w:val="9276347A13454F5F890DE49EC198625D3"/>
    <w:rsid w:val="00397D4E"/>
    <w:pPr>
      <w:spacing w:line="240" w:lineRule="auto"/>
    </w:pPr>
    <w:rPr>
      <w:rFonts w:ascii="Calibri" w:eastAsia="Calibri" w:hAnsi="Calibri" w:cs="Times New Roman"/>
      <w:sz w:val="20"/>
      <w:szCs w:val="20"/>
      <w:lang w:val="el-GR"/>
    </w:rPr>
  </w:style>
  <w:style w:type="paragraph" w:customStyle="1" w:styleId="BC9CF6BCA03A4EA6BB7B52C92C17D41A3">
    <w:name w:val="BC9CF6BCA03A4EA6BB7B52C92C17D41A3"/>
    <w:rsid w:val="00397D4E"/>
    <w:rPr>
      <w:rFonts w:eastAsiaTheme="minorHAnsi"/>
      <w:lang w:eastAsia="en-US"/>
    </w:rPr>
  </w:style>
  <w:style w:type="paragraph" w:customStyle="1" w:styleId="C2C5EAB7F62A43E291E5B5AFCEAFCA5D3">
    <w:name w:val="C2C5EAB7F62A43E291E5B5AFCEAFCA5D3"/>
    <w:rsid w:val="00397D4E"/>
    <w:rPr>
      <w:rFonts w:eastAsiaTheme="minorHAnsi"/>
      <w:lang w:eastAsia="en-US"/>
    </w:rPr>
  </w:style>
  <w:style w:type="paragraph" w:customStyle="1" w:styleId="D9FBC7F3FD4F4EB4BCCD1861AE55D22B3">
    <w:name w:val="D9FBC7F3FD4F4EB4BCCD1861AE55D22B3"/>
    <w:rsid w:val="00397D4E"/>
    <w:rPr>
      <w:rFonts w:eastAsiaTheme="minorHAnsi"/>
      <w:lang w:eastAsia="en-US"/>
    </w:rPr>
  </w:style>
  <w:style w:type="paragraph" w:customStyle="1" w:styleId="4BC68C2A3AA64B0ABDD788F8AE7CE5EA3">
    <w:name w:val="4BC68C2A3AA64B0ABDD788F8AE7CE5EA3"/>
    <w:rsid w:val="00397D4E"/>
    <w:rPr>
      <w:rFonts w:eastAsiaTheme="minorHAnsi"/>
      <w:lang w:eastAsia="en-US"/>
    </w:rPr>
  </w:style>
  <w:style w:type="paragraph" w:customStyle="1" w:styleId="093B8966BC684B1A87FEA9A27191A9C53">
    <w:name w:val="093B8966BC684B1A87FEA9A27191A9C53"/>
    <w:rsid w:val="00397D4E"/>
    <w:rPr>
      <w:rFonts w:eastAsiaTheme="minorHAnsi"/>
      <w:lang w:eastAsia="en-US"/>
    </w:rPr>
  </w:style>
  <w:style w:type="paragraph" w:customStyle="1" w:styleId="49739F53939F433FB2706D57A8D9143F3">
    <w:name w:val="49739F53939F433FB2706D57A8D9143F3"/>
    <w:rsid w:val="00397D4E"/>
    <w:rPr>
      <w:rFonts w:eastAsiaTheme="minorHAnsi"/>
      <w:lang w:eastAsia="en-US"/>
    </w:rPr>
  </w:style>
  <w:style w:type="paragraph" w:customStyle="1" w:styleId="B61C96595F0B4F65BFBAB65B4B80141F1">
    <w:name w:val="B61C96595F0B4F65BFBAB65B4B80141F1"/>
    <w:rsid w:val="00397D4E"/>
    <w:rPr>
      <w:rFonts w:eastAsiaTheme="minorHAnsi"/>
      <w:lang w:eastAsia="en-US"/>
    </w:rPr>
  </w:style>
  <w:style w:type="paragraph" w:customStyle="1" w:styleId="2527936A4E1241DD8290664E9BA481201">
    <w:name w:val="2527936A4E1241DD8290664E9BA481201"/>
    <w:rsid w:val="00397D4E"/>
    <w:rPr>
      <w:rFonts w:eastAsiaTheme="minorHAnsi"/>
      <w:lang w:eastAsia="en-US"/>
    </w:rPr>
  </w:style>
  <w:style w:type="paragraph" w:customStyle="1" w:styleId="CE332F99DFCE4A85B752FE4E3F8E462A3">
    <w:name w:val="CE332F99DFCE4A85B752FE4E3F8E462A3"/>
    <w:rsid w:val="00397D4E"/>
    <w:pPr>
      <w:spacing w:line="240" w:lineRule="auto"/>
    </w:pPr>
    <w:rPr>
      <w:rFonts w:ascii="Calibri" w:eastAsia="Calibri" w:hAnsi="Calibri" w:cs="Times New Roman"/>
      <w:sz w:val="20"/>
      <w:szCs w:val="20"/>
      <w:lang w:val="el-GR"/>
    </w:rPr>
  </w:style>
  <w:style w:type="paragraph" w:customStyle="1" w:styleId="00A230448B134D40A06126E858B3DAF33">
    <w:name w:val="00A230448B134D40A06126E858B3DAF33"/>
    <w:rsid w:val="00397D4E"/>
    <w:pPr>
      <w:spacing w:line="240" w:lineRule="auto"/>
    </w:pPr>
    <w:rPr>
      <w:rFonts w:ascii="Calibri" w:eastAsia="Calibri" w:hAnsi="Calibri" w:cs="Times New Roman"/>
      <w:sz w:val="20"/>
      <w:szCs w:val="20"/>
      <w:lang w:val="el-GR"/>
    </w:rPr>
  </w:style>
  <w:style w:type="paragraph" w:customStyle="1" w:styleId="7531F4130E1849C88A930B053921F4843">
    <w:name w:val="7531F4130E1849C88A930B053921F4843"/>
    <w:rsid w:val="00397D4E"/>
    <w:pPr>
      <w:spacing w:line="240" w:lineRule="auto"/>
    </w:pPr>
    <w:rPr>
      <w:rFonts w:ascii="Calibri" w:eastAsia="Calibri" w:hAnsi="Calibri" w:cs="Times New Roman"/>
      <w:sz w:val="20"/>
      <w:szCs w:val="20"/>
      <w:lang w:val="el-GR"/>
    </w:rPr>
  </w:style>
  <w:style w:type="paragraph" w:customStyle="1" w:styleId="282FE01308224F02AF12760FD662B89A3">
    <w:name w:val="282FE01308224F02AF12760FD662B89A3"/>
    <w:rsid w:val="00397D4E"/>
    <w:pPr>
      <w:spacing w:line="240" w:lineRule="auto"/>
    </w:pPr>
    <w:rPr>
      <w:rFonts w:ascii="Calibri" w:eastAsia="Calibri" w:hAnsi="Calibri" w:cs="Times New Roman"/>
      <w:sz w:val="20"/>
      <w:szCs w:val="20"/>
      <w:lang w:val="el-GR"/>
    </w:rPr>
  </w:style>
  <w:style w:type="paragraph" w:customStyle="1" w:styleId="03D040404480450883EEE14EFD1EEFCF3">
    <w:name w:val="03D040404480450883EEE14EFD1EEFCF3"/>
    <w:rsid w:val="00397D4E"/>
    <w:pPr>
      <w:ind w:left="720"/>
      <w:contextualSpacing/>
    </w:pPr>
    <w:rPr>
      <w:rFonts w:eastAsiaTheme="minorHAnsi"/>
      <w:lang w:eastAsia="en-US"/>
    </w:rPr>
  </w:style>
  <w:style w:type="paragraph" w:customStyle="1" w:styleId="AEC3C36BA431413BB35913F3EB3D7F523">
    <w:name w:val="AEC3C36BA431413BB35913F3EB3D7F523"/>
    <w:rsid w:val="00397D4E"/>
    <w:pPr>
      <w:ind w:left="720"/>
      <w:contextualSpacing/>
    </w:pPr>
    <w:rPr>
      <w:rFonts w:eastAsiaTheme="minorHAnsi"/>
      <w:lang w:eastAsia="en-US"/>
    </w:rPr>
  </w:style>
  <w:style w:type="paragraph" w:customStyle="1" w:styleId="2C495D696FB74B159CF4DC0D386788343">
    <w:name w:val="2C495D696FB74B159CF4DC0D386788343"/>
    <w:rsid w:val="00397D4E"/>
    <w:rPr>
      <w:rFonts w:eastAsiaTheme="minorHAnsi"/>
      <w:lang w:eastAsia="en-US"/>
    </w:rPr>
  </w:style>
  <w:style w:type="paragraph" w:customStyle="1" w:styleId="02555587FC5B45D4A8D89391B7EC3BED3">
    <w:name w:val="02555587FC5B45D4A8D89391B7EC3BED3"/>
    <w:rsid w:val="00397D4E"/>
    <w:rPr>
      <w:rFonts w:eastAsiaTheme="minorHAnsi"/>
      <w:lang w:eastAsia="en-US"/>
    </w:rPr>
  </w:style>
  <w:style w:type="paragraph" w:customStyle="1" w:styleId="F5B529B0C7E8426CA898FCA13A2004E13">
    <w:name w:val="F5B529B0C7E8426CA898FCA13A2004E13"/>
    <w:rsid w:val="00397D4E"/>
    <w:rPr>
      <w:rFonts w:eastAsiaTheme="minorHAnsi"/>
      <w:lang w:eastAsia="en-US"/>
    </w:rPr>
  </w:style>
  <w:style w:type="paragraph" w:customStyle="1" w:styleId="F8E467CAFD7A4E0A92184C29152878073">
    <w:name w:val="F8E467CAFD7A4E0A92184C29152878073"/>
    <w:rsid w:val="00397D4E"/>
    <w:rPr>
      <w:rFonts w:eastAsiaTheme="minorHAnsi"/>
      <w:lang w:eastAsia="en-US"/>
    </w:rPr>
  </w:style>
  <w:style w:type="paragraph" w:customStyle="1" w:styleId="71B4FFAFF5894A7D9EB6BC0E8D51A77E3">
    <w:name w:val="71B4FFAFF5894A7D9EB6BC0E8D51A77E3"/>
    <w:rsid w:val="00397D4E"/>
    <w:rPr>
      <w:rFonts w:eastAsiaTheme="minorHAnsi"/>
      <w:lang w:eastAsia="en-US"/>
    </w:rPr>
  </w:style>
  <w:style w:type="paragraph" w:customStyle="1" w:styleId="C3E1525FCB8E4093BCFA12F5F72797A03">
    <w:name w:val="C3E1525FCB8E4093BCFA12F5F72797A03"/>
    <w:rsid w:val="00397D4E"/>
    <w:rPr>
      <w:rFonts w:eastAsiaTheme="minorHAnsi"/>
      <w:lang w:eastAsia="en-US"/>
    </w:rPr>
  </w:style>
  <w:style w:type="paragraph" w:customStyle="1" w:styleId="E4AF15469F594CB0903CEBC40BDF1CC23">
    <w:name w:val="E4AF15469F594CB0903CEBC40BDF1CC23"/>
    <w:rsid w:val="00397D4E"/>
    <w:rPr>
      <w:rFonts w:eastAsiaTheme="minorHAnsi"/>
      <w:lang w:eastAsia="en-US"/>
    </w:rPr>
  </w:style>
  <w:style w:type="paragraph" w:customStyle="1" w:styleId="96D730FDB2CE45A798A37CCFA6149C543">
    <w:name w:val="96D730FDB2CE45A798A37CCFA6149C543"/>
    <w:rsid w:val="00397D4E"/>
    <w:rPr>
      <w:rFonts w:eastAsiaTheme="minorHAnsi"/>
      <w:lang w:eastAsia="en-US"/>
    </w:rPr>
  </w:style>
  <w:style w:type="paragraph" w:customStyle="1" w:styleId="A874C4E99064483693BF3B988065D15E3">
    <w:name w:val="A874C4E99064483693BF3B988065D15E3"/>
    <w:rsid w:val="00397D4E"/>
    <w:pPr>
      <w:spacing w:line="240" w:lineRule="auto"/>
    </w:pPr>
    <w:rPr>
      <w:rFonts w:ascii="Calibri" w:eastAsia="Calibri" w:hAnsi="Calibri" w:cs="Times New Roman"/>
      <w:sz w:val="20"/>
      <w:szCs w:val="20"/>
      <w:lang w:val="el-GR"/>
    </w:rPr>
  </w:style>
  <w:style w:type="paragraph" w:customStyle="1" w:styleId="2D3C19287E474E6C9766820F49BD4AEB3">
    <w:name w:val="2D3C19287E474E6C9766820F49BD4AEB3"/>
    <w:rsid w:val="00397D4E"/>
    <w:pPr>
      <w:spacing w:line="240" w:lineRule="auto"/>
    </w:pPr>
    <w:rPr>
      <w:rFonts w:ascii="Calibri" w:eastAsia="Calibri" w:hAnsi="Calibri" w:cs="Times New Roman"/>
      <w:sz w:val="20"/>
      <w:szCs w:val="20"/>
      <w:lang w:val="el-GR"/>
    </w:rPr>
  </w:style>
  <w:style w:type="paragraph" w:customStyle="1" w:styleId="B9106346B4B94A9CBB338058997141F93">
    <w:name w:val="B9106346B4B94A9CBB338058997141F93"/>
    <w:rsid w:val="00397D4E"/>
    <w:pPr>
      <w:spacing w:line="240" w:lineRule="auto"/>
    </w:pPr>
    <w:rPr>
      <w:rFonts w:ascii="Calibri" w:eastAsia="Calibri" w:hAnsi="Calibri" w:cs="Times New Roman"/>
      <w:sz w:val="20"/>
      <w:szCs w:val="20"/>
      <w:lang w:val="el-GR"/>
    </w:rPr>
  </w:style>
  <w:style w:type="paragraph" w:customStyle="1" w:styleId="629E353285F24E73ADFE48707F06ECE93">
    <w:name w:val="629E353285F24E73ADFE48707F06ECE93"/>
    <w:rsid w:val="00397D4E"/>
    <w:pPr>
      <w:spacing w:line="240" w:lineRule="auto"/>
    </w:pPr>
    <w:rPr>
      <w:rFonts w:ascii="Calibri" w:eastAsia="Calibri" w:hAnsi="Calibri" w:cs="Times New Roman"/>
      <w:sz w:val="20"/>
      <w:szCs w:val="20"/>
      <w:lang w:val="el-GR"/>
    </w:rPr>
  </w:style>
  <w:style w:type="paragraph" w:customStyle="1" w:styleId="758C400E230842D1B498A3EA33B82BA03">
    <w:name w:val="758C400E230842D1B498A3EA33B82BA03"/>
    <w:rsid w:val="00397D4E"/>
    <w:pPr>
      <w:spacing w:line="240" w:lineRule="auto"/>
    </w:pPr>
    <w:rPr>
      <w:rFonts w:ascii="Calibri" w:eastAsia="Calibri" w:hAnsi="Calibri" w:cs="Times New Roman"/>
      <w:sz w:val="20"/>
      <w:szCs w:val="20"/>
      <w:lang w:val="el-GR"/>
    </w:rPr>
  </w:style>
  <w:style w:type="paragraph" w:customStyle="1" w:styleId="1342C9C121F14AC8980D5DE32863B87C3">
    <w:name w:val="1342C9C121F14AC8980D5DE32863B87C3"/>
    <w:rsid w:val="00397D4E"/>
    <w:pPr>
      <w:ind w:left="720"/>
      <w:contextualSpacing/>
    </w:pPr>
    <w:rPr>
      <w:rFonts w:eastAsiaTheme="minorHAnsi"/>
      <w:lang w:eastAsia="en-US"/>
    </w:rPr>
  </w:style>
  <w:style w:type="paragraph" w:customStyle="1" w:styleId="1947ED8751894F9E824917B831BC67583">
    <w:name w:val="1947ED8751894F9E824917B831BC67583"/>
    <w:rsid w:val="00397D4E"/>
    <w:rPr>
      <w:rFonts w:eastAsiaTheme="minorHAnsi"/>
      <w:lang w:eastAsia="en-US"/>
    </w:rPr>
  </w:style>
  <w:style w:type="paragraph" w:customStyle="1" w:styleId="31CE6B2F4F5945D1A5DFC81FBC0BEC393">
    <w:name w:val="31CE6B2F4F5945D1A5DFC81FBC0BEC393"/>
    <w:rsid w:val="00397D4E"/>
    <w:rPr>
      <w:rFonts w:eastAsiaTheme="minorHAnsi"/>
      <w:lang w:eastAsia="en-US"/>
    </w:rPr>
  </w:style>
  <w:style w:type="paragraph" w:customStyle="1" w:styleId="17D30451509A4A4783BD5F7303C894703">
    <w:name w:val="17D30451509A4A4783BD5F7303C894703"/>
    <w:rsid w:val="00397D4E"/>
    <w:rPr>
      <w:rFonts w:eastAsiaTheme="minorHAnsi"/>
      <w:lang w:eastAsia="en-US"/>
    </w:rPr>
  </w:style>
  <w:style w:type="paragraph" w:customStyle="1" w:styleId="6387B1CE8FAB47F485CAEAD13BC53A1B3">
    <w:name w:val="6387B1CE8FAB47F485CAEAD13BC53A1B3"/>
    <w:rsid w:val="00397D4E"/>
    <w:rPr>
      <w:rFonts w:eastAsiaTheme="minorHAnsi"/>
      <w:lang w:eastAsia="en-US"/>
    </w:rPr>
  </w:style>
  <w:style w:type="paragraph" w:customStyle="1" w:styleId="4F7944731A284359B34D868B74744E1D3">
    <w:name w:val="4F7944731A284359B34D868B74744E1D3"/>
    <w:rsid w:val="00397D4E"/>
    <w:rPr>
      <w:rFonts w:eastAsiaTheme="minorHAnsi"/>
      <w:lang w:eastAsia="en-US"/>
    </w:rPr>
  </w:style>
  <w:style w:type="paragraph" w:customStyle="1" w:styleId="0AB18F0E14BD410787A6339BAFEE51413">
    <w:name w:val="0AB18F0E14BD410787A6339BAFEE51413"/>
    <w:rsid w:val="00397D4E"/>
    <w:rPr>
      <w:rFonts w:eastAsiaTheme="minorHAnsi"/>
      <w:lang w:eastAsia="en-US"/>
    </w:rPr>
  </w:style>
  <w:style w:type="paragraph" w:customStyle="1" w:styleId="76B0607CBE064EAEB1BB1F2588C296F03">
    <w:name w:val="76B0607CBE064EAEB1BB1F2588C296F03"/>
    <w:rsid w:val="00397D4E"/>
    <w:rPr>
      <w:rFonts w:eastAsiaTheme="minorHAnsi"/>
      <w:lang w:eastAsia="en-US"/>
    </w:rPr>
  </w:style>
  <w:style w:type="paragraph" w:customStyle="1" w:styleId="35ECBE1F7F20492D8222B590E032E67A3">
    <w:name w:val="35ECBE1F7F20492D8222B590E032E67A3"/>
    <w:rsid w:val="00397D4E"/>
    <w:rPr>
      <w:rFonts w:eastAsiaTheme="minorHAnsi"/>
      <w:lang w:eastAsia="en-US"/>
    </w:rPr>
  </w:style>
  <w:style w:type="paragraph" w:customStyle="1" w:styleId="5CAF2FD45D3843E9A9DC527CF4D38DCD3">
    <w:name w:val="5CAF2FD45D3843E9A9DC527CF4D38DCD3"/>
    <w:rsid w:val="00397D4E"/>
    <w:rPr>
      <w:rFonts w:eastAsiaTheme="minorHAnsi"/>
      <w:lang w:eastAsia="en-US"/>
    </w:rPr>
  </w:style>
  <w:style w:type="paragraph" w:customStyle="1" w:styleId="E837EB4C335B4C39A0C3B2D1039D108F3">
    <w:name w:val="E837EB4C335B4C39A0C3B2D1039D108F3"/>
    <w:rsid w:val="00397D4E"/>
    <w:pPr>
      <w:spacing w:line="240" w:lineRule="auto"/>
    </w:pPr>
    <w:rPr>
      <w:rFonts w:ascii="Calibri" w:eastAsia="Calibri" w:hAnsi="Calibri" w:cs="Times New Roman"/>
      <w:sz w:val="20"/>
      <w:szCs w:val="20"/>
      <w:lang w:val="el-GR"/>
    </w:rPr>
  </w:style>
  <w:style w:type="paragraph" w:customStyle="1" w:styleId="5C0043084068470EAD6245B932393DB03">
    <w:name w:val="5C0043084068470EAD6245B932393DB03"/>
    <w:rsid w:val="00397D4E"/>
    <w:pPr>
      <w:spacing w:line="240" w:lineRule="auto"/>
    </w:pPr>
    <w:rPr>
      <w:rFonts w:ascii="Calibri" w:eastAsia="Calibri" w:hAnsi="Calibri" w:cs="Times New Roman"/>
      <w:sz w:val="20"/>
      <w:szCs w:val="20"/>
      <w:lang w:val="el-GR"/>
    </w:rPr>
  </w:style>
  <w:style w:type="paragraph" w:customStyle="1" w:styleId="1809DA9970114BBFB8EC2E9895CDA1EF3">
    <w:name w:val="1809DA9970114BBFB8EC2E9895CDA1EF3"/>
    <w:rsid w:val="00397D4E"/>
    <w:pPr>
      <w:spacing w:line="240" w:lineRule="auto"/>
    </w:pPr>
    <w:rPr>
      <w:rFonts w:ascii="Calibri" w:eastAsia="Calibri" w:hAnsi="Calibri" w:cs="Times New Roman"/>
      <w:sz w:val="20"/>
      <w:szCs w:val="20"/>
      <w:lang w:val="el-GR"/>
    </w:rPr>
  </w:style>
  <w:style w:type="paragraph" w:customStyle="1" w:styleId="B6509ABDF09549E4AD12C99615E654DF3">
    <w:name w:val="B6509ABDF09549E4AD12C99615E654DF3"/>
    <w:rsid w:val="00397D4E"/>
    <w:pPr>
      <w:spacing w:line="240" w:lineRule="auto"/>
    </w:pPr>
    <w:rPr>
      <w:rFonts w:ascii="Calibri" w:eastAsia="Calibri" w:hAnsi="Calibri" w:cs="Times New Roman"/>
      <w:sz w:val="20"/>
      <w:szCs w:val="20"/>
      <w:lang w:val="el-GR"/>
    </w:rPr>
  </w:style>
  <w:style w:type="paragraph" w:customStyle="1" w:styleId="00CF735D0B3C474E88F5EE938514DFA03">
    <w:name w:val="00CF735D0B3C474E88F5EE938514DFA03"/>
    <w:rsid w:val="00397D4E"/>
    <w:pPr>
      <w:ind w:left="720"/>
      <w:contextualSpacing/>
    </w:pPr>
    <w:rPr>
      <w:rFonts w:eastAsiaTheme="minorHAnsi"/>
      <w:lang w:eastAsia="en-US"/>
    </w:rPr>
  </w:style>
  <w:style w:type="paragraph" w:customStyle="1" w:styleId="3BAE7B5C776246BFA45F1463F9A665E33">
    <w:name w:val="3BAE7B5C776246BFA45F1463F9A665E33"/>
    <w:rsid w:val="00397D4E"/>
    <w:rPr>
      <w:rFonts w:eastAsiaTheme="minorHAnsi"/>
      <w:lang w:eastAsia="en-US"/>
    </w:rPr>
  </w:style>
  <w:style w:type="paragraph" w:customStyle="1" w:styleId="C44D0DB634E746008C0C10A6B03615FA3">
    <w:name w:val="C44D0DB634E746008C0C10A6B03615FA3"/>
    <w:rsid w:val="00397D4E"/>
    <w:rPr>
      <w:rFonts w:eastAsiaTheme="minorHAnsi"/>
      <w:lang w:eastAsia="en-US"/>
    </w:rPr>
  </w:style>
  <w:style w:type="paragraph" w:customStyle="1" w:styleId="A1B13427C0E94C57B9722921577EFC643">
    <w:name w:val="A1B13427C0E94C57B9722921577EFC643"/>
    <w:rsid w:val="00397D4E"/>
    <w:rPr>
      <w:rFonts w:eastAsiaTheme="minorHAnsi"/>
      <w:lang w:eastAsia="en-US"/>
    </w:rPr>
  </w:style>
  <w:style w:type="paragraph" w:customStyle="1" w:styleId="22197ED010734097A3364EA79AFA8FAE3">
    <w:name w:val="22197ED010734097A3364EA79AFA8FAE3"/>
    <w:rsid w:val="00397D4E"/>
    <w:rPr>
      <w:rFonts w:eastAsiaTheme="minorHAnsi"/>
      <w:lang w:eastAsia="en-US"/>
    </w:rPr>
  </w:style>
  <w:style w:type="paragraph" w:customStyle="1" w:styleId="294015646F2C4B90940E42DF277B79FA3">
    <w:name w:val="294015646F2C4B90940E42DF277B79FA3"/>
    <w:rsid w:val="00397D4E"/>
    <w:rPr>
      <w:rFonts w:eastAsiaTheme="minorHAnsi"/>
      <w:lang w:eastAsia="en-US"/>
    </w:rPr>
  </w:style>
  <w:style w:type="paragraph" w:customStyle="1" w:styleId="708B02AD914D45A180C76F2A823137513">
    <w:name w:val="708B02AD914D45A180C76F2A823137513"/>
    <w:rsid w:val="00397D4E"/>
    <w:rPr>
      <w:rFonts w:eastAsiaTheme="minorHAnsi"/>
      <w:lang w:eastAsia="en-US"/>
    </w:rPr>
  </w:style>
  <w:style w:type="paragraph" w:customStyle="1" w:styleId="5C402213874C47CDAD729600B6A6F1941">
    <w:name w:val="5C402213874C47CDAD729600B6A6F1941"/>
    <w:rsid w:val="00397D4E"/>
    <w:rPr>
      <w:rFonts w:eastAsiaTheme="minorHAnsi"/>
      <w:lang w:eastAsia="en-US"/>
    </w:rPr>
  </w:style>
  <w:style w:type="paragraph" w:customStyle="1" w:styleId="43CBFE4DBA21401387D7B84DD5BBF45F1">
    <w:name w:val="43CBFE4DBA21401387D7B84DD5BBF45F1"/>
    <w:rsid w:val="00397D4E"/>
    <w:pPr>
      <w:spacing w:line="240" w:lineRule="auto"/>
    </w:pPr>
    <w:rPr>
      <w:rFonts w:ascii="Calibri" w:eastAsia="Calibri" w:hAnsi="Calibri" w:cs="Times New Roman"/>
      <w:sz w:val="20"/>
      <w:szCs w:val="20"/>
      <w:lang w:val="el-GR"/>
    </w:rPr>
  </w:style>
  <w:style w:type="paragraph" w:customStyle="1" w:styleId="93D5EA8153624521A89601807085F7773">
    <w:name w:val="93D5EA8153624521A89601807085F7773"/>
    <w:rsid w:val="00397D4E"/>
    <w:pPr>
      <w:spacing w:line="240" w:lineRule="auto"/>
    </w:pPr>
    <w:rPr>
      <w:rFonts w:ascii="Calibri" w:eastAsia="Calibri" w:hAnsi="Calibri" w:cs="Times New Roman"/>
      <w:sz w:val="20"/>
      <w:szCs w:val="20"/>
      <w:lang w:val="el-GR"/>
    </w:rPr>
  </w:style>
  <w:style w:type="paragraph" w:customStyle="1" w:styleId="91C30EC5ECA34618AD1AC652013A90483">
    <w:name w:val="91C30EC5ECA34618AD1AC652013A90483"/>
    <w:rsid w:val="00397D4E"/>
    <w:pPr>
      <w:spacing w:line="240" w:lineRule="auto"/>
    </w:pPr>
    <w:rPr>
      <w:rFonts w:ascii="Calibri" w:eastAsia="Calibri" w:hAnsi="Calibri" w:cs="Times New Roman"/>
      <w:sz w:val="20"/>
      <w:szCs w:val="20"/>
      <w:lang w:val="el-GR"/>
    </w:rPr>
  </w:style>
  <w:style w:type="paragraph" w:customStyle="1" w:styleId="77E8ED054284402EADA97AB9CAC844BC3">
    <w:name w:val="77E8ED054284402EADA97AB9CAC844BC3"/>
    <w:rsid w:val="00397D4E"/>
    <w:pPr>
      <w:spacing w:line="240" w:lineRule="auto"/>
    </w:pPr>
    <w:rPr>
      <w:rFonts w:ascii="Calibri" w:eastAsia="Calibri" w:hAnsi="Calibri" w:cs="Times New Roman"/>
      <w:sz w:val="20"/>
      <w:szCs w:val="20"/>
      <w:lang w:val="el-GR"/>
    </w:rPr>
  </w:style>
  <w:style w:type="paragraph" w:customStyle="1" w:styleId="A14A84BBE9E7431CBB6C1E541797FA793">
    <w:name w:val="A14A84BBE9E7431CBB6C1E541797FA793"/>
    <w:rsid w:val="00397D4E"/>
    <w:pPr>
      <w:ind w:left="720"/>
      <w:contextualSpacing/>
    </w:pPr>
    <w:rPr>
      <w:rFonts w:eastAsiaTheme="minorHAnsi"/>
      <w:lang w:eastAsia="en-US"/>
    </w:rPr>
  </w:style>
  <w:style w:type="paragraph" w:customStyle="1" w:styleId="D4B65C496E51400F8C8815F6DDF149973">
    <w:name w:val="D4B65C496E51400F8C8815F6DDF149973"/>
    <w:rsid w:val="00397D4E"/>
    <w:pPr>
      <w:spacing w:line="240" w:lineRule="auto"/>
    </w:pPr>
    <w:rPr>
      <w:rFonts w:ascii="Calibri" w:eastAsia="Calibri" w:hAnsi="Calibri" w:cs="Times New Roman"/>
      <w:sz w:val="20"/>
      <w:szCs w:val="20"/>
      <w:lang w:val="el-GR"/>
    </w:rPr>
  </w:style>
  <w:style w:type="paragraph" w:customStyle="1" w:styleId="4975F3D8C360484F95086D33DE2A21543">
    <w:name w:val="4975F3D8C360484F95086D33DE2A21543"/>
    <w:rsid w:val="00397D4E"/>
    <w:pPr>
      <w:ind w:left="720"/>
      <w:contextualSpacing/>
    </w:pPr>
    <w:rPr>
      <w:rFonts w:eastAsiaTheme="minorHAnsi"/>
      <w:lang w:eastAsia="en-US"/>
    </w:rPr>
  </w:style>
  <w:style w:type="paragraph" w:customStyle="1" w:styleId="359354E965AE46E4BC847717AB1F2A073">
    <w:name w:val="359354E965AE46E4BC847717AB1F2A073"/>
    <w:rsid w:val="00397D4E"/>
    <w:pPr>
      <w:ind w:left="720"/>
      <w:contextualSpacing/>
    </w:pPr>
    <w:rPr>
      <w:rFonts w:eastAsiaTheme="minorHAnsi"/>
      <w:lang w:eastAsia="en-US"/>
    </w:rPr>
  </w:style>
  <w:style w:type="paragraph" w:customStyle="1" w:styleId="0B5D3EF80AD74233A8C15315A60E39F33">
    <w:name w:val="0B5D3EF80AD74233A8C15315A60E39F33"/>
    <w:rsid w:val="00397D4E"/>
    <w:pPr>
      <w:ind w:left="720"/>
      <w:contextualSpacing/>
    </w:pPr>
    <w:rPr>
      <w:rFonts w:eastAsiaTheme="minorHAnsi"/>
      <w:lang w:eastAsia="en-US"/>
    </w:rPr>
  </w:style>
  <w:style w:type="paragraph" w:customStyle="1" w:styleId="AB6EFAA5A9A84535962299B5C3B922DC3">
    <w:name w:val="AB6EFAA5A9A84535962299B5C3B922DC3"/>
    <w:rsid w:val="00397D4E"/>
    <w:pPr>
      <w:ind w:left="720"/>
      <w:contextualSpacing/>
    </w:pPr>
    <w:rPr>
      <w:rFonts w:eastAsiaTheme="minorHAnsi"/>
      <w:lang w:eastAsia="en-US"/>
    </w:rPr>
  </w:style>
  <w:style w:type="paragraph" w:customStyle="1" w:styleId="74C7167D725D443EBB48DD1F010875223">
    <w:name w:val="74C7167D725D443EBB48DD1F010875223"/>
    <w:rsid w:val="00397D4E"/>
    <w:pPr>
      <w:ind w:left="720"/>
      <w:contextualSpacing/>
    </w:pPr>
    <w:rPr>
      <w:rFonts w:eastAsiaTheme="minorHAnsi"/>
      <w:lang w:eastAsia="en-US"/>
    </w:rPr>
  </w:style>
  <w:style w:type="paragraph" w:customStyle="1" w:styleId="7A6450B9CBD247EABBDBD021205B34A43">
    <w:name w:val="7A6450B9CBD247EABBDBD021205B34A43"/>
    <w:rsid w:val="00397D4E"/>
    <w:pPr>
      <w:ind w:left="720"/>
      <w:contextualSpacing/>
    </w:pPr>
    <w:rPr>
      <w:rFonts w:eastAsiaTheme="minorHAnsi"/>
      <w:lang w:eastAsia="en-US"/>
    </w:rPr>
  </w:style>
  <w:style w:type="paragraph" w:customStyle="1" w:styleId="1A4897564A77404D9BFDD9429A0F60A93">
    <w:name w:val="1A4897564A77404D9BFDD9429A0F60A93"/>
    <w:rsid w:val="00397D4E"/>
    <w:rPr>
      <w:rFonts w:eastAsiaTheme="minorHAnsi"/>
      <w:lang w:eastAsia="en-US"/>
    </w:rPr>
  </w:style>
  <w:style w:type="paragraph" w:customStyle="1" w:styleId="7A96A65199EF4001ACEF8FA7F2583B57">
    <w:name w:val="7A96A65199EF4001ACEF8FA7F2583B57"/>
    <w:rsid w:val="00397D4E"/>
  </w:style>
  <w:style w:type="paragraph" w:customStyle="1" w:styleId="5B142A3D3E064FE0894C4ECA74EE1FE8">
    <w:name w:val="5B142A3D3E064FE0894C4ECA74EE1FE8"/>
    <w:rsid w:val="00397D4E"/>
  </w:style>
  <w:style w:type="paragraph" w:customStyle="1" w:styleId="FEE18F9990AB427A95392FF914AC1361">
    <w:name w:val="FEE18F9990AB427A95392FF914AC1361"/>
    <w:rsid w:val="00397D4E"/>
  </w:style>
  <w:style w:type="paragraph" w:customStyle="1" w:styleId="FF94F8E0564145C79DB80DCE113B5E09">
    <w:name w:val="FF94F8E0564145C79DB80DCE113B5E09"/>
    <w:rsid w:val="00397D4E"/>
  </w:style>
  <w:style w:type="paragraph" w:customStyle="1" w:styleId="D373851AA1B14DF38CF5A4DE89916309">
    <w:name w:val="D373851AA1B14DF38CF5A4DE89916309"/>
    <w:rsid w:val="00397D4E"/>
  </w:style>
  <w:style w:type="paragraph" w:customStyle="1" w:styleId="97C1209E0A4949F69BB3A039C0DEEB1A">
    <w:name w:val="97C1209E0A4949F69BB3A039C0DEEB1A"/>
    <w:rsid w:val="00397D4E"/>
  </w:style>
  <w:style w:type="paragraph" w:customStyle="1" w:styleId="DC906782B0C946CBA6114F9A579A74A4">
    <w:name w:val="DC906782B0C946CBA6114F9A579A74A4"/>
    <w:rsid w:val="00397D4E"/>
  </w:style>
  <w:style w:type="paragraph" w:customStyle="1" w:styleId="311F90C48D6341E2B3299205226D216E">
    <w:name w:val="311F90C48D6341E2B3299205226D216E"/>
    <w:rsid w:val="00397D4E"/>
  </w:style>
  <w:style w:type="paragraph" w:customStyle="1" w:styleId="0701DB2FF3E647DF92C6EB1C1FA1F4E3">
    <w:name w:val="0701DB2FF3E647DF92C6EB1C1FA1F4E3"/>
    <w:rsid w:val="00397D4E"/>
  </w:style>
  <w:style w:type="paragraph" w:customStyle="1" w:styleId="25FA454F682F4273B7FE654711E8CB7C">
    <w:name w:val="25FA454F682F4273B7FE654711E8CB7C"/>
    <w:rsid w:val="00397D4E"/>
  </w:style>
  <w:style w:type="paragraph" w:customStyle="1" w:styleId="AE190F7679BF4F37AAFEAE8155435E23">
    <w:name w:val="AE190F7679BF4F37AAFEAE8155435E23"/>
    <w:rsid w:val="00397D4E"/>
  </w:style>
  <w:style w:type="paragraph" w:customStyle="1" w:styleId="DA3DE446E38A473F8626F90FA8514202">
    <w:name w:val="DA3DE446E38A473F8626F90FA8514202"/>
    <w:rsid w:val="00397D4E"/>
  </w:style>
  <w:style w:type="paragraph" w:customStyle="1" w:styleId="7A96A65199EF4001ACEF8FA7F2583B571">
    <w:name w:val="7A96A65199EF4001ACEF8FA7F2583B571"/>
    <w:rsid w:val="00426E22"/>
    <w:pPr>
      <w:spacing w:after="0" w:line="240" w:lineRule="auto"/>
    </w:pPr>
    <w:rPr>
      <w:lang w:val="en-US" w:eastAsia="en-US"/>
    </w:rPr>
  </w:style>
  <w:style w:type="paragraph" w:customStyle="1" w:styleId="5B142A3D3E064FE0894C4ECA74EE1FE81">
    <w:name w:val="5B142A3D3E064FE0894C4ECA74EE1FE81"/>
    <w:rsid w:val="00426E22"/>
    <w:pPr>
      <w:ind w:left="720"/>
      <w:contextualSpacing/>
    </w:pPr>
    <w:rPr>
      <w:rFonts w:eastAsiaTheme="minorHAnsi"/>
      <w:lang w:eastAsia="en-US"/>
    </w:rPr>
  </w:style>
  <w:style w:type="paragraph" w:customStyle="1" w:styleId="FEE18F9990AB427A95392FF914AC13611">
    <w:name w:val="FEE18F9990AB427A95392FF914AC13611"/>
    <w:rsid w:val="00426E22"/>
    <w:pPr>
      <w:ind w:left="720"/>
      <w:contextualSpacing/>
    </w:pPr>
    <w:rPr>
      <w:rFonts w:eastAsiaTheme="minorHAnsi"/>
      <w:lang w:eastAsia="en-US"/>
    </w:rPr>
  </w:style>
  <w:style w:type="paragraph" w:customStyle="1" w:styleId="FF94F8E0564145C79DB80DCE113B5E091">
    <w:name w:val="FF94F8E0564145C79DB80DCE113B5E091"/>
    <w:rsid w:val="00426E22"/>
    <w:pPr>
      <w:ind w:left="720"/>
      <w:contextualSpacing/>
    </w:pPr>
    <w:rPr>
      <w:rFonts w:eastAsiaTheme="minorHAnsi"/>
      <w:lang w:eastAsia="en-US"/>
    </w:rPr>
  </w:style>
  <w:style w:type="paragraph" w:customStyle="1" w:styleId="D373851AA1B14DF38CF5A4DE899163091">
    <w:name w:val="D373851AA1B14DF38CF5A4DE899163091"/>
    <w:rsid w:val="00426E22"/>
    <w:pPr>
      <w:ind w:left="720"/>
      <w:contextualSpacing/>
    </w:pPr>
    <w:rPr>
      <w:rFonts w:eastAsiaTheme="minorHAnsi"/>
      <w:lang w:eastAsia="en-US"/>
    </w:rPr>
  </w:style>
  <w:style w:type="paragraph" w:customStyle="1" w:styleId="97C1209E0A4949F69BB3A039C0DEEB1A1">
    <w:name w:val="97C1209E0A4949F69BB3A039C0DEEB1A1"/>
    <w:rsid w:val="00426E22"/>
    <w:pPr>
      <w:ind w:left="720"/>
      <w:contextualSpacing/>
    </w:pPr>
    <w:rPr>
      <w:rFonts w:eastAsiaTheme="minorHAnsi"/>
      <w:lang w:eastAsia="en-US"/>
    </w:rPr>
  </w:style>
  <w:style w:type="paragraph" w:customStyle="1" w:styleId="DC906782B0C946CBA6114F9A579A74A41">
    <w:name w:val="DC906782B0C946CBA6114F9A579A74A41"/>
    <w:rsid w:val="00426E22"/>
    <w:pPr>
      <w:ind w:left="720"/>
      <w:contextualSpacing/>
    </w:pPr>
    <w:rPr>
      <w:rFonts w:eastAsiaTheme="minorHAnsi"/>
      <w:lang w:eastAsia="en-US"/>
    </w:rPr>
  </w:style>
  <w:style w:type="paragraph" w:customStyle="1" w:styleId="311F90C48D6341E2B3299205226D216E1">
    <w:name w:val="311F90C48D6341E2B3299205226D216E1"/>
    <w:rsid w:val="00426E22"/>
    <w:pPr>
      <w:ind w:left="720"/>
      <w:contextualSpacing/>
    </w:pPr>
    <w:rPr>
      <w:rFonts w:eastAsiaTheme="minorHAnsi"/>
      <w:lang w:eastAsia="en-US"/>
    </w:rPr>
  </w:style>
  <w:style w:type="paragraph" w:customStyle="1" w:styleId="0701DB2FF3E647DF92C6EB1C1FA1F4E31">
    <w:name w:val="0701DB2FF3E647DF92C6EB1C1FA1F4E31"/>
    <w:rsid w:val="00426E22"/>
    <w:pPr>
      <w:ind w:left="720"/>
      <w:contextualSpacing/>
    </w:pPr>
    <w:rPr>
      <w:rFonts w:eastAsiaTheme="minorHAnsi"/>
      <w:lang w:eastAsia="en-US"/>
    </w:rPr>
  </w:style>
  <w:style w:type="paragraph" w:customStyle="1" w:styleId="25FA454F682F4273B7FE654711E8CB7C1">
    <w:name w:val="25FA454F682F4273B7FE654711E8CB7C1"/>
    <w:rsid w:val="00426E22"/>
    <w:pPr>
      <w:ind w:left="720"/>
      <w:contextualSpacing/>
    </w:pPr>
    <w:rPr>
      <w:rFonts w:eastAsiaTheme="minorHAnsi"/>
      <w:lang w:eastAsia="en-US"/>
    </w:rPr>
  </w:style>
  <w:style w:type="paragraph" w:customStyle="1" w:styleId="AE190F7679BF4F37AAFEAE8155435E231">
    <w:name w:val="AE190F7679BF4F37AAFEAE8155435E231"/>
    <w:rsid w:val="00426E22"/>
    <w:pPr>
      <w:ind w:left="720"/>
      <w:contextualSpacing/>
    </w:pPr>
    <w:rPr>
      <w:rFonts w:eastAsiaTheme="minorHAnsi"/>
      <w:lang w:eastAsia="en-US"/>
    </w:rPr>
  </w:style>
  <w:style w:type="paragraph" w:customStyle="1" w:styleId="DA3DE446E38A473F8626F90FA85142021">
    <w:name w:val="DA3DE446E38A473F8626F90FA85142021"/>
    <w:rsid w:val="00426E22"/>
    <w:pPr>
      <w:ind w:left="720"/>
      <w:contextualSpacing/>
    </w:pPr>
    <w:rPr>
      <w:rFonts w:eastAsiaTheme="minorHAnsi"/>
      <w:lang w:eastAsia="en-US"/>
    </w:rPr>
  </w:style>
  <w:style w:type="paragraph" w:customStyle="1" w:styleId="6BD39BBF10894A75BCC31328EBA9B6483">
    <w:name w:val="6BD39BBF10894A75BCC31328EBA9B6483"/>
    <w:rsid w:val="00426E22"/>
    <w:pPr>
      <w:ind w:left="720"/>
      <w:contextualSpacing/>
    </w:pPr>
    <w:rPr>
      <w:rFonts w:eastAsiaTheme="minorHAnsi"/>
      <w:lang w:eastAsia="en-US"/>
    </w:rPr>
  </w:style>
  <w:style w:type="paragraph" w:customStyle="1" w:styleId="5BF72AD91EBE457BB0B672A75EE065B37">
    <w:name w:val="5BF72AD91EBE457BB0B672A75EE065B37"/>
    <w:rsid w:val="00426E22"/>
    <w:pPr>
      <w:ind w:left="720"/>
      <w:contextualSpacing/>
    </w:pPr>
    <w:rPr>
      <w:rFonts w:eastAsiaTheme="minorHAnsi"/>
      <w:lang w:eastAsia="en-US"/>
    </w:rPr>
  </w:style>
  <w:style w:type="paragraph" w:customStyle="1" w:styleId="F0AF6A64E2DA436CB4759A5958B06CB47">
    <w:name w:val="F0AF6A64E2DA436CB4759A5958B06CB47"/>
    <w:rsid w:val="00426E22"/>
    <w:pPr>
      <w:ind w:left="720"/>
      <w:contextualSpacing/>
    </w:pPr>
    <w:rPr>
      <w:rFonts w:eastAsiaTheme="minorHAnsi"/>
      <w:lang w:eastAsia="en-US"/>
    </w:rPr>
  </w:style>
  <w:style w:type="paragraph" w:customStyle="1" w:styleId="824AA3AC7D9C40DBBBE9FF44D092CE277">
    <w:name w:val="824AA3AC7D9C40DBBBE9FF44D092CE277"/>
    <w:rsid w:val="00426E22"/>
    <w:pPr>
      <w:ind w:left="720"/>
      <w:contextualSpacing/>
    </w:pPr>
    <w:rPr>
      <w:rFonts w:eastAsiaTheme="minorHAnsi"/>
      <w:lang w:eastAsia="en-US"/>
    </w:rPr>
  </w:style>
  <w:style w:type="paragraph" w:customStyle="1" w:styleId="B4CD9E8B37064094A8511E1D6E76F7FD7">
    <w:name w:val="B4CD9E8B37064094A8511E1D6E76F7FD7"/>
    <w:rsid w:val="00426E22"/>
    <w:pPr>
      <w:ind w:left="720"/>
      <w:contextualSpacing/>
    </w:pPr>
    <w:rPr>
      <w:rFonts w:eastAsiaTheme="minorHAnsi"/>
      <w:lang w:eastAsia="en-US"/>
    </w:rPr>
  </w:style>
  <w:style w:type="paragraph" w:customStyle="1" w:styleId="37499FB6724C44848BC293EEADDB65C67">
    <w:name w:val="37499FB6724C44848BC293EEADDB65C67"/>
    <w:rsid w:val="00426E22"/>
    <w:pPr>
      <w:ind w:left="720"/>
      <w:contextualSpacing/>
    </w:pPr>
    <w:rPr>
      <w:rFonts w:eastAsiaTheme="minorHAnsi"/>
      <w:lang w:eastAsia="en-US"/>
    </w:rPr>
  </w:style>
  <w:style w:type="paragraph" w:customStyle="1" w:styleId="0FF9485879B046668CD61C2FE9FEF7CB7">
    <w:name w:val="0FF9485879B046668CD61C2FE9FEF7CB7"/>
    <w:rsid w:val="00426E22"/>
    <w:pPr>
      <w:ind w:left="720"/>
      <w:contextualSpacing/>
    </w:pPr>
    <w:rPr>
      <w:rFonts w:eastAsiaTheme="minorHAnsi"/>
      <w:lang w:eastAsia="en-US"/>
    </w:rPr>
  </w:style>
  <w:style w:type="paragraph" w:customStyle="1" w:styleId="BE0052C4CA7E440B9B84B5E462F5151A7">
    <w:name w:val="BE0052C4CA7E440B9B84B5E462F5151A7"/>
    <w:rsid w:val="00426E22"/>
    <w:pPr>
      <w:ind w:left="720"/>
      <w:contextualSpacing/>
    </w:pPr>
    <w:rPr>
      <w:rFonts w:eastAsiaTheme="minorHAnsi"/>
      <w:lang w:eastAsia="en-US"/>
    </w:rPr>
  </w:style>
  <w:style w:type="paragraph" w:customStyle="1" w:styleId="06611E8C35B44ED590AC31698EDEABC67">
    <w:name w:val="06611E8C35B44ED590AC31698EDEABC67"/>
    <w:rsid w:val="00426E22"/>
    <w:pPr>
      <w:ind w:left="720"/>
      <w:contextualSpacing/>
    </w:pPr>
    <w:rPr>
      <w:rFonts w:eastAsiaTheme="minorHAnsi"/>
      <w:lang w:eastAsia="en-US"/>
    </w:rPr>
  </w:style>
  <w:style w:type="paragraph" w:customStyle="1" w:styleId="2EC340843D9248BAA56FB29FDD45B9537">
    <w:name w:val="2EC340843D9248BAA56FB29FDD45B9537"/>
    <w:rsid w:val="00426E22"/>
    <w:pPr>
      <w:ind w:left="720"/>
      <w:contextualSpacing/>
    </w:pPr>
    <w:rPr>
      <w:rFonts w:eastAsiaTheme="minorHAnsi"/>
      <w:lang w:eastAsia="en-US"/>
    </w:rPr>
  </w:style>
  <w:style w:type="paragraph" w:customStyle="1" w:styleId="6DA658B95C2846959C6C29486C1A487C7">
    <w:name w:val="6DA658B95C2846959C6C29486C1A487C7"/>
    <w:rsid w:val="00426E22"/>
    <w:pPr>
      <w:ind w:left="720"/>
      <w:contextualSpacing/>
    </w:pPr>
    <w:rPr>
      <w:rFonts w:eastAsiaTheme="minorHAnsi"/>
      <w:lang w:eastAsia="en-US"/>
    </w:rPr>
  </w:style>
  <w:style w:type="paragraph" w:customStyle="1" w:styleId="07625CDBBB1344AE9A0A9BBAB5C44BA57">
    <w:name w:val="07625CDBBB1344AE9A0A9BBAB5C44BA57"/>
    <w:rsid w:val="00426E22"/>
    <w:pPr>
      <w:ind w:left="720"/>
      <w:contextualSpacing/>
    </w:pPr>
    <w:rPr>
      <w:rFonts w:eastAsiaTheme="minorHAnsi"/>
      <w:lang w:eastAsia="en-US"/>
    </w:rPr>
  </w:style>
  <w:style w:type="paragraph" w:customStyle="1" w:styleId="E240E7F69C964D4BA350124674C0CED87">
    <w:name w:val="E240E7F69C964D4BA350124674C0CED87"/>
    <w:rsid w:val="00426E22"/>
    <w:pPr>
      <w:ind w:left="720"/>
      <w:contextualSpacing/>
    </w:pPr>
    <w:rPr>
      <w:rFonts w:eastAsiaTheme="minorHAnsi"/>
      <w:lang w:eastAsia="en-US"/>
    </w:rPr>
  </w:style>
  <w:style w:type="paragraph" w:customStyle="1" w:styleId="AA20D74FC86947699D18FBB728F5B5C67">
    <w:name w:val="AA20D74FC86947699D18FBB728F5B5C67"/>
    <w:rsid w:val="00426E22"/>
    <w:pPr>
      <w:ind w:left="720"/>
      <w:contextualSpacing/>
    </w:pPr>
    <w:rPr>
      <w:rFonts w:eastAsiaTheme="minorHAnsi"/>
      <w:lang w:eastAsia="en-US"/>
    </w:rPr>
  </w:style>
  <w:style w:type="paragraph" w:customStyle="1" w:styleId="1F61C71771394B3FAD571C80E3E57CFC7">
    <w:name w:val="1F61C71771394B3FAD571C80E3E57CFC7"/>
    <w:rsid w:val="00426E22"/>
    <w:pPr>
      <w:ind w:left="720"/>
      <w:contextualSpacing/>
    </w:pPr>
    <w:rPr>
      <w:rFonts w:eastAsiaTheme="minorHAnsi"/>
      <w:lang w:eastAsia="en-US"/>
    </w:rPr>
  </w:style>
  <w:style w:type="paragraph" w:customStyle="1" w:styleId="508A42CC454F49B99298FE95D5F8D6687">
    <w:name w:val="508A42CC454F49B99298FE95D5F8D6687"/>
    <w:rsid w:val="00426E22"/>
    <w:pPr>
      <w:ind w:left="720"/>
      <w:contextualSpacing/>
    </w:pPr>
    <w:rPr>
      <w:rFonts w:eastAsiaTheme="minorHAnsi"/>
      <w:lang w:eastAsia="en-US"/>
    </w:rPr>
  </w:style>
  <w:style w:type="paragraph" w:customStyle="1" w:styleId="547BB186DCAD413D839747C166705C6C7">
    <w:name w:val="547BB186DCAD413D839747C166705C6C7"/>
    <w:rsid w:val="00426E22"/>
    <w:pPr>
      <w:ind w:left="720"/>
      <w:contextualSpacing/>
    </w:pPr>
    <w:rPr>
      <w:rFonts w:eastAsiaTheme="minorHAnsi"/>
      <w:lang w:eastAsia="en-US"/>
    </w:rPr>
  </w:style>
  <w:style w:type="paragraph" w:customStyle="1" w:styleId="8B71DBDB00EC462CB4622B41508D18077">
    <w:name w:val="8B71DBDB00EC462CB4622B41508D18077"/>
    <w:rsid w:val="00426E22"/>
    <w:pPr>
      <w:ind w:left="720"/>
      <w:contextualSpacing/>
    </w:pPr>
    <w:rPr>
      <w:rFonts w:eastAsiaTheme="minorHAnsi"/>
      <w:lang w:eastAsia="en-US"/>
    </w:rPr>
  </w:style>
  <w:style w:type="paragraph" w:customStyle="1" w:styleId="5B287B43924144A3B3F29F53FBEA4EC47">
    <w:name w:val="5B287B43924144A3B3F29F53FBEA4EC47"/>
    <w:rsid w:val="00426E22"/>
    <w:pPr>
      <w:ind w:left="720"/>
      <w:contextualSpacing/>
    </w:pPr>
    <w:rPr>
      <w:rFonts w:eastAsiaTheme="minorHAnsi"/>
      <w:lang w:eastAsia="en-US"/>
    </w:rPr>
  </w:style>
  <w:style w:type="paragraph" w:customStyle="1" w:styleId="57C8B3CF55A74DDF8F58BCE8DF94CF0C7">
    <w:name w:val="57C8B3CF55A74DDF8F58BCE8DF94CF0C7"/>
    <w:rsid w:val="00426E22"/>
    <w:rPr>
      <w:rFonts w:eastAsiaTheme="minorHAnsi"/>
      <w:lang w:eastAsia="en-US"/>
    </w:rPr>
  </w:style>
  <w:style w:type="paragraph" w:customStyle="1" w:styleId="5C8B880A3CD34214A0F50D43A445ACA94">
    <w:name w:val="5C8B880A3CD34214A0F50D43A445ACA94"/>
    <w:rsid w:val="00426E22"/>
    <w:rPr>
      <w:rFonts w:eastAsiaTheme="minorHAnsi"/>
      <w:lang w:eastAsia="en-US"/>
    </w:rPr>
  </w:style>
  <w:style w:type="paragraph" w:customStyle="1" w:styleId="9F0AB99617074B7090FD4589C40489284">
    <w:name w:val="9F0AB99617074B7090FD4589C40489284"/>
    <w:rsid w:val="00426E22"/>
    <w:rPr>
      <w:rFonts w:eastAsiaTheme="minorHAnsi"/>
      <w:lang w:eastAsia="en-US"/>
    </w:rPr>
  </w:style>
  <w:style w:type="paragraph" w:customStyle="1" w:styleId="B22B0A4C94BE47018D26F983040E29E84">
    <w:name w:val="B22B0A4C94BE47018D26F983040E29E84"/>
    <w:rsid w:val="00426E22"/>
    <w:rPr>
      <w:rFonts w:eastAsiaTheme="minorHAnsi"/>
      <w:lang w:eastAsia="en-US"/>
    </w:rPr>
  </w:style>
  <w:style w:type="paragraph" w:customStyle="1" w:styleId="34EA279908744E22BE44380EA8C993C94">
    <w:name w:val="34EA279908744E22BE44380EA8C993C94"/>
    <w:rsid w:val="00426E22"/>
    <w:rPr>
      <w:rFonts w:eastAsiaTheme="minorHAnsi"/>
      <w:lang w:eastAsia="en-US"/>
    </w:rPr>
  </w:style>
  <w:style w:type="paragraph" w:customStyle="1" w:styleId="E35C6BBC917043D38A37A35EE69643374">
    <w:name w:val="E35C6BBC917043D38A37A35EE69643374"/>
    <w:rsid w:val="00426E22"/>
    <w:rPr>
      <w:rFonts w:eastAsiaTheme="minorHAnsi"/>
      <w:lang w:eastAsia="en-US"/>
    </w:rPr>
  </w:style>
  <w:style w:type="paragraph" w:customStyle="1" w:styleId="BC67DD4BDA0C4E11BA80BBF30B9B22994">
    <w:name w:val="BC67DD4BDA0C4E11BA80BBF30B9B22994"/>
    <w:rsid w:val="00426E22"/>
    <w:rPr>
      <w:rFonts w:eastAsiaTheme="minorHAnsi"/>
      <w:lang w:eastAsia="en-US"/>
    </w:rPr>
  </w:style>
  <w:style w:type="paragraph" w:customStyle="1" w:styleId="1BE93B449C994FDF8A00BC6BE1EDD8F44">
    <w:name w:val="1BE93B449C994FDF8A00BC6BE1EDD8F44"/>
    <w:rsid w:val="00426E22"/>
    <w:pPr>
      <w:spacing w:line="240" w:lineRule="auto"/>
    </w:pPr>
    <w:rPr>
      <w:rFonts w:ascii="Calibri" w:eastAsia="Calibri" w:hAnsi="Calibri" w:cs="Times New Roman"/>
      <w:sz w:val="20"/>
      <w:szCs w:val="20"/>
      <w:lang w:val="el-GR"/>
    </w:rPr>
  </w:style>
  <w:style w:type="paragraph" w:customStyle="1" w:styleId="7B8AAB3CD2984F7980B5E2275EEEBEB84">
    <w:name w:val="7B8AAB3CD2984F7980B5E2275EEEBEB84"/>
    <w:rsid w:val="00426E22"/>
    <w:pPr>
      <w:spacing w:line="240" w:lineRule="auto"/>
    </w:pPr>
    <w:rPr>
      <w:rFonts w:ascii="Calibri" w:eastAsia="Calibri" w:hAnsi="Calibri" w:cs="Times New Roman"/>
      <w:sz w:val="20"/>
      <w:szCs w:val="20"/>
      <w:lang w:val="el-GR"/>
    </w:rPr>
  </w:style>
  <w:style w:type="paragraph" w:customStyle="1" w:styleId="08AC8BBAA08D4FA89998E5B8D67A449A4">
    <w:name w:val="08AC8BBAA08D4FA89998E5B8D67A449A4"/>
    <w:rsid w:val="00426E22"/>
    <w:pPr>
      <w:spacing w:line="240" w:lineRule="auto"/>
    </w:pPr>
    <w:rPr>
      <w:rFonts w:ascii="Calibri" w:eastAsia="Calibri" w:hAnsi="Calibri" w:cs="Times New Roman"/>
      <w:sz w:val="20"/>
      <w:szCs w:val="20"/>
      <w:lang w:val="el-GR"/>
    </w:rPr>
  </w:style>
  <w:style w:type="paragraph" w:customStyle="1" w:styleId="5EA9D69A55E1491E8A4D621E7C2390D14">
    <w:name w:val="5EA9D69A55E1491E8A4D621E7C2390D14"/>
    <w:rsid w:val="00426E22"/>
    <w:rPr>
      <w:rFonts w:eastAsiaTheme="minorHAnsi"/>
      <w:lang w:eastAsia="en-US"/>
    </w:rPr>
  </w:style>
  <w:style w:type="paragraph" w:customStyle="1" w:styleId="95FE79A556134F3DA77807A509E101E84">
    <w:name w:val="95FE79A556134F3DA77807A509E101E84"/>
    <w:rsid w:val="00426E22"/>
    <w:rPr>
      <w:rFonts w:eastAsiaTheme="minorHAnsi"/>
      <w:lang w:eastAsia="en-US"/>
    </w:rPr>
  </w:style>
  <w:style w:type="paragraph" w:customStyle="1" w:styleId="420415BF84994A91B8A069E6691FDEFE4">
    <w:name w:val="420415BF84994A91B8A069E6691FDEFE4"/>
    <w:rsid w:val="00426E22"/>
    <w:rPr>
      <w:rFonts w:eastAsiaTheme="minorHAnsi"/>
      <w:lang w:eastAsia="en-US"/>
    </w:rPr>
  </w:style>
  <w:style w:type="paragraph" w:customStyle="1" w:styleId="9283A9C837454DD68EA62F0A56B4B0C64">
    <w:name w:val="9283A9C837454DD68EA62F0A56B4B0C64"/>
    <w:rsid w:val="00426E22"/>
    <w:rPr>
      <w:rFonts w:eastAsiaTheme="minorHAnsi"/>
      <w:lang w:eastAsia="en-US"/>
    </w:rPr>
  </w:style>
  <w:style w:type="paragraph" w:customStyle="1" w:styleId="A3FE1B5329DC4EC9B57499E6FA0E5EBA4">
    <w:name w:val="A3FE1B5329DC4EC9B57499E6FA0E5EBA4"/>
    <w:rsid w:val="00426E22"/>
    <w:pPr>
      <w:spacing w:line="240" w:lineRule="auto"/>
    </w:pPr>
    <w:rPr>
      <w:rFonts w:ascii="Calibri" w:eastAsia="Calibri" w:hAnsi="Calibri" w:cs="Times New Roman"/>
      <w:sz w:val="20"/>
      <w:szCs w:val="20"/>
      <w:lang w:val="el-GR"/>
    </w:rPr>
  </w:style>
  <w:style w:type="paragraph" w:customStyle="1" w:styleId="E1680D9129E24A4C86028C482E25AF484">
    <w:name w:val="E1680D9129E24A4C86028C482E25AF484"/>
    <w:rsid w:val="00426E22"/>
    <w:rPr>
      <w:rFonts w:eastAsiaTheme="minorHAnsi"/>
      <w:lang w:eastAsia="en-US"/>
    </w:rPr>
  </w:style>
  <w:style w:type="paragraph" w:customStyle="1" w:styleId="273AA42DA1D043158F52AAC6BC132C194">
    <w:name w:val="273AA42DA1D043158F52AAC6BC132C194"/>
    <w:rsid w:val="00426E22"/>
    <w:rPr>
      <w:rFonts w:eastAsiaTheme="minorHAnsi"/>
      <w:lang w:eastAsia="en-US"/>
    </w:rPr>
  </w:style>
  <w:style w:type="paragraph" w:customStyle="1" w:styleId="84E897BAE608419186CEF0C64BA1F1D94">
    <w:name w:val="84E897BAE608419186CEF0C64BA1F1D94"/>
    <w:rsid w:val="00426E22"/>
    <w:rPr>
      <w:rFonts w:eastAsiaTheme="minorHAnsi"/>
      <w:lang w:eastAsia="en-US"/>
    </w:rPr>
  </w:style>
  <w:style w:type="paragraph" w:customStyle="1" w:styleId="5CFFBC20C6554C02B4DADA9E3E70D61D4">
    <w:name w:val="5CFFBC20C6554C02B4DADA9E3E70D61D4"/>
    <w:rsid w:val="00426E22"/>
    <w:rPr>
      <w:rFonts w:eastAsiaTheme="minorHAnsi"/>
      <w:lang w:eastAsia="en-US"/>
    </w:rPr>
  </w:style>
  <w:style w:type="paragraph" w:customStyle="1" w:styleId="485E89F779D14750BA7DAD5451DDC21D4">
    <w:name w:val="485E89F779D14750BA7DAD5451DDC21D4"/>
    <w:rsid w:val="00426E22"/>
    <w:pPr>
      <w:spacing w:line="240" w:lineRule="auto"/>
    </w:pPr>
    <w:rPr>
      <w:rFonts w:ascii="Calibri" w:eastAsia="Calibri" w:hAnsi="Calibri" w:cs="Times New Roman"/>
      <w:sz w:val="20"/>
      <w:szCs w:val="20"/>
      <w:lang w:val="el-GR"/>
    </w:rPr>
  </w:style>
  <w:style w:type="paragraph" w:customStyle="1" w:styleId="90F476ACD8D649C6BA61679E2511A7D16">
    <w:name w:val="90F476ACD8D649C6BA61679E2511A7D16"/>
    <w:rsid w:val="00426E22"/>
    <w:pPr>
      <w:spacing w:line="240" w:lineRule="auto"/>
    </w:pPr>
    <w:rPr>
      <w:rFonts w:ascii="Calibri" w:eastAsia="Calibri" w:hAnsi="Calibri" w:cs="Times New Roman"/>
      <w:sz w:val="20"/>
      <w:szCs w:val="20"/>
      <w:lang w:val="el-GR"/>
    </w:rPr>
  </w:style>
  <w:style w:type="paragraph" w:customStyle="1" w:styleId="C187ABBFF05A4ED6AA6F860FB497C0666">
    <w:name w:val="C187ABBFF05A4ED6AA6F860FB497C0666"/>
    <w:rsid w:val="00426E22"/>
    <w:pPr>
      <w:spacing w:line="240" w:lineRule="auto"/>
    </w:pPr>
    <w:rPr>
      <w:rFonts w:ascii="Calibri" w:eastAsia="Calibri" w:hAnsi="Calibri" w:cs="Times New Roman"/>
      <w:sz w:val="20"/>
      <w:szCs w:val="20"/>
      <w:lang w:val="el-GR"/>
    </w:rPr>
  </w:style>
  <w:style w:type="paragraph" w:customStyle="1" w:styleId="F3877751243D483C8967B21B3E212EED6">
    <w:name w:val="F3877751243D483C8967B21B3E212EED6"/>
    <w:rsid w:val="00426E22"/>
    <w:pPr>
      <w:spacing w:line="240" w:lineRule="auto"/>
    </w:pPr>
    <w:rPr>
      <w:rFonts w:ascii="Calibri" w:eastAsia="Calibri" w:hAnsi="Calibri" w:cs="Times New Roman"/>
      <w:sz w:val="20"/>
      <w:szCs w:val="20"/>
      <w:lang w:val="el-GR"/>
    </w:rPr>
  </w:style>
  <w:style w:type="paragraph" w:customStyle="1" w:styleId="49A843A55E0345A98C49892CB4EEC01B4">
    <w:name w:val="49A843A55E0345A98C49892CB4EEC01B4"/>
    <w:rsid w:val="00426E22"/>
    <w:rPr>
      <w:rFonts w:eastAsiaTheme="minorHAnsi"/>
      <w:lang w:eastAsia="en-US"/>
    </w:rPr>
  </w:style>
  <w:style w:type="paragraph" w:customStyle="1" w:styleId="0844247E7DF5453B89F77B1307932F5E4">
    <w:name w:val="0844247E7DF5453B89F77B1307932F5E4"/>
    <w:rsid w:val="00426E22"/>
    <w:rPr>
      <w:rFonts w:eastAsiaTheme="minorHAnsi"/>
      <w:lang w:eastAsia="en-US"/>
    </w:rPr>
  </w:style>
  <w:style w:type="paragraph" w:customStyle="1" w:styleId="E82FCF1A643D4C809A16395231C937504">
    <w:name w:val="E82FCF1A643D4C809A16395231C937504"/>
    <w:rsid w:val="00426E22"/>
    <w:rPr>
      <w:rFonts w:eastAsiaTheme="minorHAnsi"/>
      <w:lang w:eastAsia="en-US"/>
    </w:rPr>
  </w:style>
  <w:style w:type="paragraph" w:customStyle="1" w:styleId="BA63BA500A574B7689EF7A37C8ECEFF64">
    <w:name w:val="BA63BA500A574B7689EF7A37C8ECEFF64"/>
    <w:rsid w:val="00426E22"/>
    <w:rPr>
      <w:rFonts w:eastAsiaTheme="minorHAnsi"/>
      <w:lang w:eastAsia="en-US"/>
    </w:rPr>
  </w:style>
  <w:style w:type="paragraph" w:customStyle="1" w:styleId="5480476998D44353A6B26593464CB6292">
    <w:name w:val="5480476998D44353A6B26593464CB6292"/>
    <w:rsid w:val="00426E22"/>
    <w:rPr>
      <w:rFonts w:eastAsiaTheme="minorHAnsi"/>
      <w:lang w:eastAsia="en-US"/>
    </w:rPr>
  </w:style>
  <w:style w:type="paragraph" w:customStyle="1" w:styleId="B4AB5106E378458288277B504AA26B4C2">
    <w:name w:val="B4AB5106E378458288277B504AA26B4C2"/>
    <w:rsid w:val="00426E22"/>
    <w:rPr>
      <w:rFonts w:eastAsiaTheme="minorHAnsi"/>
      <w:lang w:eastAsia="en-US"/>
    </w:rPr>
  </w:style>
  <w:style w:type="paragraph" w:customStyle="1" w:styleId="7DE77D0C6AB74069896F52A56C935BF34">
    <w:name w:val="7DE77D0C6AB74069896F52A56C935BF34"/>
    <w:rsid w:val="00426E22"/>
    <w:rPr>
      <w:rFonts w:eastAsiaTheme="minorHAnsi"/>
      <w:lang w:eastAsia="en-US"/>
    </w:rPr>
  </w:style>
  <w:style w:type="paragraph" w:customStyle="1" w:styleId="3D9E264DD58242F993FE9353D02CDFC04">
    <w:name w:val="3D9E264DD58242F993FE9353D02CDFC04"/>
    <w:rsid w:val="00426E22"/>
    <w:rPr>
      <w:rFonts w:eastAsiaTheme="minorHAnsi"/>
      <w:lang w:eastAsia="en-US"/>
    </w:rPr>
  </w:style>
  <w:style w:type="paragraph" w:customStyle="1" w:styleId="6EE986FDAEEB4687AF81A9255C216FCE4">
    <w:name w:val="6EE986FDAEEB4687AF81A9255C216FCE4"/>
    <w:rsid w:val="00426E22"/>
    <w:rPr>
      <w:rFonts w:eastAsiaTheme="minorHAnsi"/>
      <w:lang w:eastAsia="en-US"/>
    </w:rPr>
  </w:style>
  <w:style w:type="paragraph" w:customStyle="1" w:styleId="0F70E8F187FE408E85E83768DEADD4BA4">
    <w:name w:val="0F70E8F187FE408E85E83768DEADD4BA4"/>
    <w:rsid w:val="00426E22"/>
    <w:rPr>
      <w:rFonts w:eastAsiaTheme="minorHAnsi"/>
      <w:lang w:eastAsia="en-US"/>
    </w:rPr>
  </w:style>
  <w:style w:type="paragraph" w:customStyle="1" w:styleId="9871E437ACBA4B5396BC888DDD210A734">
    <w:name w:val="9871E437ACBA4B5396BC888DDD210A734"/>
    <w:rsid w:val="00426E22"/>
    <w:rPr>
      <w:rFonts w:eastAsiaTheme="minorHAnsi"/>
      <w:lang w:eastAsia="en-US"/>
    </w:rPr>
  </w:style>
  <w:style w:type="paragraph" w:customStyle="1" w:styleId="3AA0D1AAA9CC4083AA626D4D8985EEBE6">
    <w:name w:val="3AA0D1AAA9CC4083AA626D4D8985EEBE6"/>
    <w:rsid w:val="00426E22"/>
    <w:pPr>
      <w:spacing w:line="240" w:lineRule="auto"/>
    </w:pPr>
    <w:rPr>
      <w:rFonts w:ascii="Calibri" w:eastAsia="Calibri" w:hAnsi="Calibri" w:cs="Times New Roman"/>
      <w:sz w:val="20"/>
      <w:szCs w:val="20"/>
      <w:lang w:val="el-GR"/>
    </w:rPr>
  </w:style>
  <w:style w:type="paragraph" w:customStyle="1" w:styleId="DA7F05E6D2D54B6FB962E90DE90EAE954">
    <w:name w:val="DA7F05E6D2D54B6FB962E90DE90EAE954"/>
    <w:rsid w:val="00426E22"/>
    <w:rPr>
      <w:rFonts w:eastAsiaTheme="minorHAnsi"/>
      <w:lang w:eastAsia="en-US"/>
    </w:rPr>
  </w:style>
  <w:style w:type="paragraph" w:customStyle="1" w:styleId="26A97BBB577341CE995C5A96AE98E65F4">
    <w:name w:val="26A97BBB577341CE995C5A96AE98E65F4"/>
    <w:rsid w:val="00426E22"/>
    <w:rPr>
      <w:rFonts w:eastAsiaTheme="minorHAnsi"/>
      <w:lang w:eastAsia="en-US"/>
    </w:rPr>
  </w:style>
  <w:style w:type="paragraph" w:customStyle="1" w:styleId="3604FCE7B6FC4969AFBA6D7B6D12AE504">
    <w:name w:val="3604FCE7B6FC4969AFBA6D7B6D12AE504"/>
    <w:rsid w:val="00426E22"/>
    <w:rPr>
      <w:rFonts w:eastAsiaTheme="minorHAnsi"/>
      <w:lang w:eastAsia="en-US"/>
    </w:rPr>
  </w:style>
  <w:style w:type="paragraph" w:customStyle="1" w:styleId="4FC4D2EE51484C19833EF9E4533112574">
    <w:name w:val="4FC4D2EE51484C19833EF9E4533112574"/>
    <w:rsid w:val="00426E22"/>
    <w:rPr>
      <w:rFonts w:eastAsiaTheme="minorHAnsi"/>
      <w:lang w:eastAsia="en-US"/>
    </w:rPr>
  </w:style>
  <w:style w:type="paragraph" w:customStyle="1" w:styleId="2F3C179279844A2AA075E13DC1EB1C4C4">
    <w:name w:val="2F3C179279844A2AA075E13DC1EB1C4C4"/>
    <w:rsid w:val="00426E22"/>
    <w:rPr>
      <w:rFonts w:eastAsiaTheme="minorHAnsi"/>
      <w:lang w:eastAsia="en-US"/>
    </w:rPr>
  </w:style>
  <w:style w:type="paragraph" w:customStyle="1" w:styleId="02EB2E4BD9524597881AB193C013746C4">
    <w:name w:val="02EB2E4BD9524597881AB193C013746C4"/>
    <w:rsid w:val="00426E22"/>
    <w:rPr>
      <w:rFonts w:eastAsiaTheme="minorHAnsi"/>
      <w:lang w:eastAsia="en-US"/>
    </w:rPr>
  </w:style>
  <w:style w:type="paragraph" w:customStyle="1" w:styleId="BD77997C66384E5BAB4A69DF8070AC324">
    <w:name w:val="BD77997C66384E5BAB4A69DF8070AC324"/>
    <w:rsid w:val="00426E22"/>
    <w:rPr>
      <w:rFonts w:eastAsiaTheme="minorHAnsi"/>
      <w:lang w:eastAsia="en-US"/>
    </w:rPr>
  </w:style>
  <w:style w:type="paragraph" w:customStyle="1" w:styleId="634B1F2347E441B7B64F311625D0146A4">
    <w:name w:val="634B1F2347E441B7B64F311625D0146A4"/>
    <w:rsid w:val="00426E22"/>
    <w:rPr>
      <w:rFonts w:eastAsiaTheme="minorHAnsi"/>
      <w:lang w:eastAsia="en-US"/>
    </w:rPr>
  </w:style>
  <w:style w:type="paragraph" w:customStyle="1" w:styleId="BC8B91FFF18646EB9D0277003236129F4">
    <w:name w:val="BC8B91FFF18646EB9D0277003236129F4"/>
    <w:rsid w:val="00426E22"/>
    <w:rPr>
      <w:rFonts w:eastAsiaTheme="minorHAnsi"/>
      <w:lang w:eastAsia="en-US"/>
    </w:rPr>
  </w:style>
  <w:style w:type="paragraph" w:customStyle="1" w:styleId="0D36B51B7FAB433FB8AF447AA8CF9A434">
    <w:name w:val="0D36B51B7FAB433FB8AF447AA8CF9A434"/>
    <w:rsid w:val="00426E22"/>
    <w:rPr>
      <w:rFonts w:eastAsiaTheme="minorHAnsi"/>
      <w:lang w:eastAsia="en-US"/>
    </w:rPr>
  </w:style>
  <w:style w:type="paragraph" w:customStyle="1" w:styleId="9F5C76B923DB44FDA854306D6D9F5AA54">
    <w:name w:val="9F5C76B923DB44FDA854306D6D9F5AA54"/>
    <w:rsid w:val="00426E22"/>
    <w:rPr>
      <w:rFonts w:eastAsiaTheme="minorHAnsi"/>
      <w:lang w:eastAsia="en-US"/>
    </w:rPr>
  </w:style>
  <w:style w:type="paragraph" w:customStyle="1" w:styleId="9DD179E3642D4751A2A45977FD7DC57E4">
    <w:name w:val="9DD179E3642D4751A2A45977FD7DC57E4"/>
    <w:rsid w:val="00426E22"/>
    <w:rPr>
      <w:rFonts w:eastAsiaTheme="minorHAnsi"/>
      <w:lang w:eastAsia="en-US"/>
    </w:rPr>
  </w:style>
  <w:style w:type="paragraph" w:customStyle="1" w:styleId="A85DE97CD9EB425082EE2E29A34F6FEC4">
    <w:name w:val="A85DE97CD9EB425082EE2E29A34F6FEC4"/>
    <w:rsid w:val="00426E22"/>
    <w:rPr>
      <w:rFonts w:eastAsiaTheme="minorHAnsi"/>
      <w:lang w:eastAsia="en-US"/>
    </w:rPr>
  </w:style>
  <w:style w:type="paragraph" w:customStyle="1" w:styleId="60D8143135C94E6397F72ABBE23BAAC34">
    <w:name w:val="60D8143135C94E6397F72ABBE23BAAC34"/>
    <w:rsid w:val="00426E22"/>
    <w:rPr>
      <w:rFonts w:eastAsiaTheme="minorHAnsi"/>
      <w:lang w:eastAsia="en-US"/>
    </w:rPr>
  </w:style>
  <w:style w:type="paragraph" w:customStyle="1" w:styleId="86469A85B3394A2B88184A03342E69044">
    <w:name w:val="86469A85B3394A2B88184A03342E69044"/>
    <w:rsid w:val="00426E22"/>
    <w:rPr>
      <w:rFonts w:eastAsiaTheme="minorHAnsi"/>
      <w:lang w:eastAsia="en-US"/>
    </w:rPr>
  </w:style>
  <w:style w:type="paragraph" w:customStyle="1" w:styleId="8E006129A7D64F2493B4A57C3DE69E3F4">
    <w:name w:val="8E006129A7D64F2493B4A57C3DE69E3F4"/>
    <w:rsid w:val="00426E22"/>
    <w:rPr>
      <w:rFonts w:eastAsiaTheme="minorHAnsi"/>
      <w:lang w:eastAsia="en-US"/>
    </w:rPr>
  </w:style>
  <w:style w:type="paragraph" w:customStyle="1" w:styleId="7EA9139089E84064A435E80C79D900614">
    <w:name w:val="7EA9139089E84064A435E80C79D900614"/>
    <w:rsid w:val="00426E22"/>
    <w:rPr>
      <w:rFonts w:eastAsiaTheme="minorHAnsi"/>
      <w:lang w:eastAsia="en-US"/>
    </w:rPr>
  </w:style>
  <w:style w:type="paragraph" w:customStyle="1" w:styleId="03F653C7AC1D4DE28FFE5D68394071564">
    <w:name w:val="03F653C7AC1D4DE28FFE5D68394071564"/>
    <w:rsid w:val="00426E22"/>
    <w:rPr>
      <w:rFonts w:eastAsiaTheme="minorHAnsi"/>
      <w:lang w:eastAsia="en-US"/>
    </w:rPr>
  </w:style>
  <w:style w:type="paragraph" w:customStyle="1" w:styleId="6D9D3A9A9D9542D280E29D6252E6A2244">
    <w:name w:val="6D9D3A9A9D9542D280E29D6252E6A2244"/>
    <w:rsid w:val="00426E22"/>
    <w:rPr>
      <w:rFonts w:eastAsiaTheme="minorHAnsi"/>
      <w:lang w:eastAsia="en-US"/>
    </w:rPr>
  </w:style>
  <w:style w:type="paragraph" w:customStyle="1" w:styleId="31AFB24F9FAD436D8616BF6250FE0C324">
    <w:name w:val="31AFB24F9FAD436D8616BF6250FE0C324"/>
    <w:rsid w:val="00426E22"/>
    <w:rPr>
      <w:rFonts w:eastAsiaTheme="minorHAnsi"/>
      <w:lang w:eastAsia="en-US"/>
    </w:rPr>
  </w:style>
  <w:style w:type="paragraph" w:customStyle="1" w:styleId="88264FEE4E6644F9974D67631CE36F6E4">
    <w:name w:val="88264FEE4E6644F9974D67631CE36F6E4"/>
    <w:rsid w:val="00426E22"/>
    <w:rPr>
      <w:rFonts w:eastAsiaTheme="minorHAnsi"/>
      <w:lang w:eastAsia="en-US"/>
    </w:rPr>
  </w:style>
  <w:style w:type="paragraph" w:customStyle="1" w:styleId="69F4EBBF9B564817BEE363EFED0B4BA74">
    <w:name w:val="69F4EBBF9B564817BEE363EFED0B4BA74"/>
    <w:rsid w:val="00426E22"/>
    <w:rPr>
      <w:rFonts w:eastAsiaTheme="minorHAnsi"/>
      <w:lang w:eastAsia="en-US"/>
    </w:rPr>
  </w:style>
  <w:style w:type="paragraph" w:customStyle="1" w:styleId="38B5CE77BECA4644A79A05505346E9094">
    <w:name w:val="38B5CE77BECA4644A79A05505346E9094"/>
    <w:rsid w:val="00426E22"/>
    <w:rPr>
      <w:rFonts w:eastAsiaTheme="minorHAnsi"/>
      <w:lang w:eastAsia="en-US"/>
    </w:rPr>
  </w:style>
  <w:style w:type="paragraph" w:customStyle="1" w:styleId="7644C07D28F64A87980A75F60B4FCCCF3">
    <w:name w:val="7644C07D28F64A87980A75F60B4FCCCF3"/>
    <w:rsid w:val="00426E22"/>
    <w:pPr>
      <w:spacing w:line="240" w:lineRule="auto"/>
    </w:pPr>
    <w:rPr>
      <w:rFonts w:ascii="Calibri" w:eastAsia="Calibri" w:hAnsi="Calibri" w:cs="Times New Roman"/>
      <w:sz w:val="20"/>
      <w:szCs w:val="20"/>
      <w:lang w:val="el-GR"/>
    </w:rPr>
  </w:style>
  <w:style w:type="paragraph" w:customStyle="1" w:styleId="9F8B3474305C4000AC7BE091FED6EBA66">
    <w:name w:val="9F8B3474305C4000AC7BE091FED6EBA66"/>
    <w:rsid w:val="00426E22"/>
    <w:pPr>
      <w:spacing w:line="240" w:lineRule="auto"/>
    </w:pPr>
    <w:rPr>
      <w:rFonts w:ascii="Calibri" w:eastAsia="Calibri" w:hAnsi="Calibri" w:cs="Times New Roman"/>
      <w:sz w:val="20"/>
      <w:szCs w:val="20"/>
      <w:lang w:val="el-GR"/>
    </w:rPr>
  </w:style>
  <w:style w:type="paragraph" w:customStyle="1" w:styleId="286558D8CECC41ADB3ED2F6B5042B8546">
    <w:name w:val="286558D8CECC41ADB3ED2F6B5042B8546"/>
    <w:rsid w:val="00426E22"/>
    <w:pPr>
      <w:spacing w:line="240" w:lineRule="auto"/>
    </w:pPr>
    <w:rPr>
      <w:rFonts w:ascii="Calibri" w:eastAsia="Calibri" w:hAnsi="Calibri" w:cs="Times New Roman"/>
      <w:sz w:val="20"/>
      <w:szCs w:val="20"/>
      <w:lang w:val="el-GR"/>
    </w:rPr>
  </w:style>
  <w:style w:type="paragraph" w:customStyle="1" w:styleId="13455ACDDCAB48A1B8539FAF1CC8ABF06">
    <w:name w:val="13455ACDDCAB48A1B8539FAF1CC8ABF06"/>
    <w:rsid w:val="00426E22"/>
    <w:pPr>
      <w:spacing w:line="240" w:lineRule="auto"/>
    </w:pPr>
    <w:rPr>
      <w:rFonts w:ascii="Calibri" w:eastAsia="Calibri" w:hAnsi="Calibri" w:cs="Times New Roman"/>
      <w:sz w:val="20"/>
      <w:szCs w:val="20"/>
      <w:lang w:val="el-GR"/>
    </w:rPr>
  </w:style>
  <w:style w:type="paragraph" w:customStyle="1" w:styleId="5C980853A3044AA0B5D656438D1528124">
    <w:name w:val="5C980853A3044AA0B5D656438D1528124"/>
    <w:rsid w:val="00426E22"/>
    <w:rPr>
      <w:rFonts w:eastAsiaTheme="minorHAnsi"/>
      <w:lang w:eastAsia="en-US"/>
    </w:rPr>
  </w:style>
  <w:style w:type="paragraph" w:customStyle="1" w:styleId="8A7795D4568C47C0A1794BCB6ED38C3B4">
    <w:name w:val="8A7795D4568C47C0A1794BCB6ED38C3B4"/>
    <w:rsid w:val="00426E22"/>
    <w:rPr>
      <w:rFonts w:eastAsiaTheme="minorHAnsi"/>
      <w:lang w:eastAsia="en-US"/>
    </w:rPr>
  </w:style>
  <w:style w:type="paragraph" w:customStyle="1" w:styleId="47B8B42CC0B8486AB49998A1687B4DFA4">
    <w:name w:val="47B8B42CC0B8486AB49998A1687B4DFA4"/>
    <w:rsid w:val="00426E22"/>
    <w:rPr>
      <w:rFonts w:eastAsiaTheme="minorHAnsi"/>
      <w:lang w:eastAsia="en-US"/>
    </w:rPr>
  </w:style>
  <w:style w:type="paragraph" w:customStyle="1" w:styleId="3987579933C94E14980ADC2D3CC4FA184">
    <w:name w:val="3987579933C94E14980ADC2D3CC4FA184"/>
    <w:rsid w:val="00426E22"/>
    <w:rPr>
      <w:rFonts w:eastAsiaTheme="minorHAnsi"/>
      <w:lang w:eastAsia="en-US"/>
    </w:rPr>
  </w:style>
  <w:style w:type="paragraph" w:customStyle="1" w:styleId="405C502640A04FFAA50953DFEAF77BC94">
    <w:name w:val="405C502640A04FFAA50953DFEAF77BC94"/>
    <w:rsid w:val="00426E22"/>
    <w:rPr>
      <w:rFonts w:eastAsiaTheme="minorHAnsi"/>
      <w:lang w:eastAsia="en-US"/>
    </w:rPr>
  </w:style>
  <w:style w:type="paragraph" w:customStyle="1" w:styleId="EF9CB4A6046B4A7DB577ACCE9DA75D8C4">
    <w:name w:val="EF9CB4A6046B4A7DB577ACCE9DA75D8C4"/>
    <w:rsid w:val="00426E22"/>
    <w:rPr>
      <w:rFonts w:eastAsiaTheme="minorHAnsi"/>
      <w:lang w:eastAsia="en-US"/>
    </w:rPr>
  </w:style>
  <w:style w:type="paragraph" w:customStyle="1" w:styleId="75FF360F10954912893D76929DB9BE7F4">
    <w:name w:val="75FF360F10954912893D76929DB9BE7F4"/>
    <w:rsid w:val="00426E22"/>
    <w:rPr>
      <w:rFonts w:eastAsiaTheme="minorHAnsi"/>
      <w:lang w:eastAsia="en-US"/>
    </w:rPr>
  </w:style>
  <w:style w:type="paragraph" w:customStyle="1" w:styleId="A06363A4DEF14B7ABD1AFC682E0702564">
    <w:name w:val="A06363A4DEF14B7ABD1AFC682E0702564"/>
    <w:rsid w:val="00426E22"/>
    <w:rPr>
      <w:rFonts w:eastAsiaTheme="minorHAnsi"/>
      <w:lang w:eastAsia="en-US"/>
    </w:rPr>
  </w:style>
  <w:style w:type="paragraph" w:customStyle="1" w:styleId="CD5CDD9E2FE445B98B49B0EC4741F1E84">
    <w:name w:val="CD5CDD9E2FE445B98B49B0EC4741F1E84"/>
    <w:rsid w:val="00426E22"/>
    <w:rPr>
      <w:rFonts w:eastAsiaTheme="minorHAnsi"/>
      <w:lang w:eastAsia="en-US"/>
    </w:rPr>
  </w:style>
  <w:style w:type="paragraph" w:customStyle="1" w:styleId="4DB10444F8F045FB955545A4443F3E734">
    <w:name w:val="4DB10444F8F045FB955545A4443F3E734"/>
    <w:rsid w:val="00426E22"/>
    <w:rPr>
      <w:rFonts w:eastAsiaTheme="minorHAnsi"/>
      <w:lang w:eastAsia="en-US"/>
    </w:rPr>
  </w:style>
  <w:style w:type="paragraph" w:customStyle="1" w:styleId="0CAA62DFAC464BDDBA04B3AE23E3C9614">
    <w:name w:val="0CAA62DFAC464BDDBA04B3AE23E3C9614"/>
    <w:rsid w:val="00426E22"/>
    <w:rPr>
      <w:rFonts w:eastAsiaTheme="minorHAnsi"/>
      <w:lang w:eastAsia="en-US"/>
    </w:rPr>
  </w:style>
  <w:style w:type="paragraph" w:customStyle="1" w:styleId="B121F940CB384B0D97FD34E17434917A4">
    <w:name w:val="B121F940CB384B0D97FD34E17434917A4"/>
    <w:rsid w:val="00426E22"/>
    <w:rPr>
      <w:rFonts w:eastAsiaTheme="minorHAnsi"/>
      <w:lang w:eastAsia="en-US"/>
    </w:rPr>
  </w:style>
  <w:style w:type="paragraph" w:customStyle="1" w:styleId="1723E8E6B4DC40318C33409C964263954">
    <w:name w:val="1723E8E6B4DC40318C33409C964263954"/>
    <w:rsid w:val="00426E22"/>
    <w:pPr>
      <w:spacing w:line="240" w:lineRule="auto"/>
    </w:pPr>
    <w:rPr>
      <w:rFonts w:ascii="Calibri" w:eastAsia="Calibri" w:hAnsi="Calibri" w:cs="Times New Roman"/>
      <w:sz w:val="20"/>
      <w:szCs w:val="20"/>
      <w:lang w:val="el-GR"/>
    </w:rPr>
  </w:style>
  <w:style w:type="paragraph" w:customStyle="1" w:styleId="63027C8884B34A34AD6E1871C015F9DB5">
    <w:name w:val="63027C8884B34A34AD6E1871C015F9DB5"/>
    <w:rsid w:val="00426E22"/>
    <w:pPr>
      <w:spacing w:line="240" w:lineRule="auto"/>
    </w:pPr>
    <w:rPr>
      <w:rFonts w:ascii="Calibri" w:eastAsia="Calibri" w:hAnsi="Calibri" w:cs="Times New Roman"/>
      <w:sz w:val="20"/>
      <w:szCs w:val="20"/>
      <w:lang w:val="el-GR"/>
    </w:rPr>
  </w:style>
  <w:style w:type="paragraph" w:customStyle="1" w:styleId="091A719ED0C94C98962607A90EE0C7175">
    <w:name w:val="091A719ED0C94C98962607A90EE0C7175"/>
    <w:rsid w:val="00426E22"/>
    <w:pPr>
      <w:spacing w:line="240" w:lineRule="auto"/>
    </w:pPr>
    <w:rPr>
      <w:rFonts w:ascii="Calibri" w:eastAsia="Calibri" w:hAnsi="Calibri" w:cs="Times New Roman"/>
      <w:sz w:val="20"/>
      <w:szCs w:val="20"/>
      <w:lang w:val="el-GR"/>
    </w:rPr>
  </w:style>
  <w:style w:type="paragraph" w:customStyle="1" w:styleId="36074F523510403285559908D1679C025">
    <w:name w:val="36074F523510403285559908D1679C025"/>
    <w:rsid w:val="00426E22"/>
    <w:pPr>
      <w:spacing w:line="240" w:lineRule="auto"/>
    </w:pPr>
    <w:rPr>
      <w:rFonts w:ascii="Calibri" w:eastAsia="Calibri" w:hAnsi="Calibri" w:cs="Times New Roman"/>
      <w:sz w:val="20"/>
      <w:szCs w:val="20"/>
      <w:lang w:val="el-GR"/>
    </w:rPr>
  </w:style>
  <w:style w:type="paragraph" w:customStyle="1" w:styleId="841E6047954B4253815EA639411C22694">
    <w:name w:val="841E6047954B4253815EA639411C22694"/>
    <w:rsid w:val="00426E22"/>
    <w:pPr>
      <w:ind w:left="720"/>
      <w:contextualSpacing/>
    </w:pPr>
    <w:rPr>
      <w:rFonts w:eastAsiaTheme="minorHAnsi"/>
      <w:lang w:eastAsia="en-US"/>
    </w:rPr>
  </w:style>
  <w:style w:type="paragraph" w:customStyle="1" w:styleId="CCF8C6D4ACA5420AA8EFE19D0316F31B4">
    <w:name w:val="CCF8C6D4ACA5420AA8EFE19D0316F31B4"/>
    <w:rsid w:val="00426E22"/>
    <w:rPr>
      <w:rFonts w:eastAsiaTheme="minorHAnsi"/>
      <w:lang w:eastAsia="en-US"/>
    </w:rPr>
  </w:style>
  <w:style w:type="paragraph" w:customStyle="1" w:styleId="02E0CBBC9052415D8989A40D4F2051FD4">
    <w:name w:val="02E0CBBC9052415D8989A40D4F2051FD4"/>
    <w:rsid w:val="00426E22"/>
    <w:rPr>
      <w:rFonts w:eastAsiaTheme="minorHAnsi"/>
      <w:lang w:eastAsia="en-US"/>
    </w:rPr>
  </w:style>
  <w:style w:type="paragraph" w:customStyle="1" w:styleId="CD02C4A597544BDF84B05258664752974">
    <w:name w:val="CD02C4A597544BDF84B05258664752974"/>
    <w:rsid w:val="00426E22"/>
    <w:rPr>
      <w:rFonts w:eastAsiaTheme="minorHAnsi"/>
      <w:lang w:eastAsia="en-US"/>
    </w:rPr>
  </w:style>
  <w:style w:type="paragraph" w:customStyle="1" w:styleId="4928DEC6E77C44B8A0350CC09CA9945F4">
    <w:name w:val="4928DEC6E77C44B8A0350CC09CA9945F4"/>
    <w:rsid w:val="00426E22"/>
    <w:rPr>
      <w:rFonts w:eastAsiaTheme="minorHAnsi"/>
      <w:lang w:eastAsia="en-US"/>
    </w:rPr>
  </w:style>
  <w:style w:type="paragraph" w:customStyle="1" w:styleId="7DD574BA72FC4128AE096D584E73F5314">
    <w:name w:val="7DD574BA72FC4128AE096D584E73F5314"/>
    <w:rsid w:val="00426E22"/>
    <w:rPr>
      <w:rFonts w:eastAsiaTheme="minorHAnsi"/>
      <w:lang w:eastAsia="en-US"/>
    </w:rPr>
  </w:style>
  <w:style w:type="paragraph" w:customStyle="1" w:styleId="9276347A13454F5F890DE49EC198625D4">
    <w:name w:val="9276347A13454F5F890DE49EC198625D4"/>
    <w:rsid w:val="00426E22"/>
    <w:pPr>
      <w:spacing w:line="240" w:lineRule="auto"/>
    </w:pPr>
    <w:rPr>
      <w:rFonts w:ascii="Calibri" w:eastAsia="Calibri" w:hAnsi="Calibri" w:cs="Times New Roman"/>
      <w:sz w:val="20"/>
      <w:szCs w:val="20"/>
      <w:lang w:val="el-GR"/>
    </w:rPr>
  </w:style>
  <w:style w:type="paragraph" w:customStyle="1" w:styleId="BC9CF6BCA03A4EA6BB7B52C92C17D41A4">
    <w:name w:val="BC9CF6BCA03A4EA6BB7B52C92C17D41A4"/>
    <w:rsid w:val="00426E22"/>
    <w:rPr>
      <w:rFonts w:eastAsiaTheme="minorHAnsi"/>
      <w:lang w:eastAsia="en-US"/>
    </w:rPr>
  </w:style>
  <w:style w:type="paragraph" w:customStyle="1" w:styleId="C2C5EAB7F62A43E291E5B5AFCEAFCA5D4">
    <w:name w:val="C2C5EAB7F62A43E291E5B5AFCEAFCA5D4"/>
    <w:rsid w:val="00426E22"/>
    <w:rPr>
      <w:rFonts w:eastAsiaTheme="minorHAnsi"/>
      <w:lang w:eastAsia="en-US"/>
    </w:rPr>
  </w:style>
  <w:style w:type="paragraph" w:customStyle="1" w:styleId="D9FBC7F3FD4F4EB4BCCD1861AE55D22B4">
    <w:name w:val="D9FBC7F3FD4F4EB4BCCD1861AE55D22B4"/>
    <w:rsid w:val="00426E22"/>
    <w:rPr>
      <w:rFonts w:eastAsiaTheme="minorHAnsi"/>
      <w:lang w:eastAsia="en-US"/>
    </w:rPr>
  </w:style>
  <w:style w:type="paragraph" w:customStyle="1" w:styleId="4BC68C2A3AA64B0ABDD788F8AE7CE5EA4">
    <w:name w:val="4BC68C2A3AA64B0ABDD788F8AE7CE5EA4"/>
    <w:rsid w:val="00426E22"/>
    <w:rPr>
      <w:rFonts w:eastAsiaTheme="minorHAnsi"/>
      <w:lang w:eastAsia="en-US"/>
    </w:rPr>
  </w:style>
  <w:style w:type="paragraph" w:customStyle="1" w:styleId="093B8966BC684B1A87FEA9A27191A9C54">
    <w:name w:val="093B8966BC684B1A87FEA9A27191A9C54"/>
    <w:rsid w:val="00426E22"/>
    <w:rPr>
      <w:rFonts w:eastAsiaTheme="minorHAnsi"/>
      <w:lang w:eastAsia="en-US"/>
    </w:rPr>
  </w:style>
  <w:style w:type="paragraph" w:customStyle="1" w:styleId="49739F53939F433FB2706D57A8D9143F4">
    <w:name w:val="49739F53939F433FB2706D57A8D9143F4"/>
    <w:rsid w:val="00426E22"/>
    <w:rPr>
      <w:rFonts w:eastAsiaTheme="minorHAnsi"/>
      <w:lang w:eastAsia="en-US"/>
    </w:rPr>
  </w:style>
  <w:style w:type="paragraph" w:customStyle="1" w:styleId="B61C96595F0B4F65BFBAB65B4B80141F2">
    <w:name w:val="B61C96595F0B4F65BFBAB65B4B80141F2"/>
    <w:rsid w:val="00426E22"/>
    <w:rPr>
      <w:rFonts w:eastAsiaTheme="minorHAnsi"/>
      <w:lang w:eastAsia="en-US"/>
    </w:rPr>
  </w:style>
  <w:style w:type="paragraph" w:customStyle="1" w:styleId="2527936A4E1241DD8290664E9BA481202">
    <w:name w:val="2527936A4E1241DD8290664E9BA481202"/>
    <w:rsid w:val="00426E22"/>
    <w:rPr>
      <w:rFonts w:eastAsiaTheme="minorHAnsi"/>
      <w:lang w:eastAsia="en-US"/>
    </w:rPr>
  </w:style>
  <w:style w:type="paragraph" w:customStyle="1" w:styleId="CE332F99DFCE4A85B752FE4E3F8E462A4">
    <w:name w:val="CE332F99DFCE4A85B752FE4E3F8E462A4"/>
    <w:rsid w:val="00426E22"/>
    <w:pPr>
      <w:spacing w:line="240" w:lineRule="auto"/>
    </w:pPr>
    <w:rPr>
      <w:rFonts w:ascii="Calibri" w:eastAsia="Calibri" w:hAnsi="Calibri" w:cs="Times New Roman"/>
      <w:sz w:val="20"/>
      <w:szCs w:val="20"/>
      <w:lang w:val="el-GR"/>
    </w:rPr>
  </w:style>
  <w:style w:type="paragraph" w:customStyle="1" w:styleId="00A230448B134D40A06126E858B3DAF34">
    <w:name w:val="00A230448B134D40A06126E858B3DAF34"/>
    <w:rsid w:val="00426E22"/>
    <w:pPr>
      <w:spacing w:line="240" w:lineRule="auto"/>
    </w:pPr>
    <w:rPr>
      <w:rFonts w:ascii="Calibri" w:eastAsia="Calibri" w:hAnsi="Calibri" w:cs="Times New Roman"/>
      <w:sz w:val="20"/>
      <w:szCs w:val="20"/>
      <w:lang w:val="el-GR"/>
    </w:rPr>
  </w:style>
  <w:style w:type="paragraph" w:customStyle="1" w:styleId="7531F4130E1849C88A930B053921F4844">
    <w:name w:val="7531F4130E1849C88A930B053921F4844"/>
    <w:rsid w:val="00426E22"/>
    <w:pPr>
      <w:spacing w:line="240" w:lineRule="auto"/>
    </w:pPr>
    <w:rPr>
      <w:rFonts w:ascii="Calibri" w:eastAsia="Calibri" w:hAnsi="Calibri" w:cs="Times New Roman"/>
      <w:sz w:val="20"/>
      <w:szCs w:val="20"/>
      <w:lang w:val="el-GR"/>
    </w:rPr>
  </w:style>
  <w:style w:type="paragraph" w:customStyle="1" w:styleId="282FE01308224F02AF12760FD662B89A4">
    <w:name w:val="282FE01308224F02AF12760FD662B89A4"/>
    <w:rsid w:val="00426E22"/>
    <w:pPr>
      <w:spacing w:line="240" w:lineRule="auto"/>
    </w:pPr>
    <w:rPr>
      <w:rFonts w:ascii="Calibri" w:eastAsia="Calibri" w:hAnsi="Calibri" w:cs="Times New Roman"/>
      <w:sz w:val="20"/>
      <w:szCs w:val="20"/>
      <w:lang w:val="el-GR"/>
    </w:rPr>
  </w:style>
  <w:style w:type="paragraph" w:customStyle="1" w:styleId="03D040404480450883EEE14EFD1EEFCF4">
    <w:name w:val="03D040404480450883EEE14EFD1EEFCF4"/>
    <w:rsid w:val="00426E22"/>
    <w:pPr>
      <w:ind w:left="720"/>
      <w:contextualSpacing/>
    </w:pPr>
    <w:rPr>
      <w:rFonts w:eastAsiaTheme="minorHAnsi"/>
      <w:lang w:eastAsia="en-US"/>
    </w:rPr>
  </w:style>
  <w:style w:type="paragraph" w:customStyle="1" w:styleId="AEC3C36BA431413BB35913F3EB3D7F524">
    <w:name w:val="AEC3C36BA431413BB35913F3EB3D7F524"/>
    <w:rsid w:val="00426E22"/>
    <w:pPr>
      <w:ind w:left="720"/>
      <w:contextualSpacing/>
    </w:pPr>
    <w:rPr>
      <w:rFonts w:eastAsiaTheme="minorHAnsi"/>
      <w:lang w:eastAsia="en-US"/>
    </w:rPr>
  </w:style>
  <w:style w:type="paragraph" w:customStyle="1" w:styleId="2C495D696FB74B159CF4DC0D386788344">
    <w:name w:val="2C495D696FB74B159CF4DC0D386788344"/>
    <w:rsid w:val="00426E22"/>
    <w:rPr>
      <w:rFonts w:eastAsiaTheme="minorHAnsi"/>
      <w:lang w:eastAsia="en-US"/>
    </w:rPr>
  </w:style>
  <w:style w:type="paragraph" w:customStyle="1" w:styleId="02555587FC5B45D4A8D89391B7EC3BED4">
    <w:name w:val="02555587FC5B45D4A8D89391B7EC3BED4"/>
    <w:rsid w:val="00426E22"/>
    <w:rPr>
      <w:rFonts w:eastAsiaTheme="minorHAnsi"/>
      <w:lang w:eastAsia="en-US"/>
    </w:rPr>
  </w:style>
  <w:style w:type="paragraph" w:customStyle="1" w:styleId="F5B529B0C7E8426CA898FCA13A2004E14">
    <w:name w:val="F5B529B0C7E8426CA898FCA13A2004E14"/>
    <w:rsid w:val="00426E22"/>
    <w:rPr>
      <w:rFonts w:eastAsiaTheme="minorHAnsi"/>
      <w:lang w:eastAsia="en-US"/>
    </w:rPr>
  </w:style>
  <w:style w:type="paragraph" w:customStyle="1" w:styleId="F8E467CAFD7A4E0A92184C29152878074">
    <w:name w:val="F8E467CAFD7A4E0A92184C29152878074"/>
    <w:rsid w:val="00426E22"/>
    <w:rPr>
      <w:rFonts w:eastAsiaTheme="minorHAnsi"/>
      <w:lang w:eastAsia="en-US"/>
    </w:rPr>
  </w:style>
  <w:style w:type="paragraph" w:customStyle="1" w:styleId="71B4FFAFF5894A7D9EB6BC0E8D51A77E4">
    <w:name w:val="71B4FFAFF5894A7D9EB6BC0E8D51A77E4"/>
    <w:rsid w:val="00426E22"/>
    <w:rPr>
      <w:rFonts w:eastAsiaTheme="minorHAnsi"/>
      <w:lang w:eastAsia="en-US"/>
    </w:rPr>
  </w:style>
  <w:style w:type="paragraph" w:customStyle="1" w:styleId="C3E1525FCB8E4093BCFA12F5F72797A04">
    <w:name w:val="C3E1525FCB8E4093BCFA12F5F72797A04"/>
    <w:rsid w:val="00426E22"/>
    <w:rPr>
      <w:rFonts w:eastAsiaTheme="minorHAnsi"/>
      <w:lang w:eastAsia="en-US"/>
    </w:rPr>
  </w:style>
  <w:style w:type="paragraph" w:customStyle="1" w:styleId="E4AF15469F594CB0903CEBC40BDF1CC24">
    <w:name w:val="E4AF15469F594CB0903CEBC40BDF1CC24"/>
    <w:rsid w:val="00426E22"/>
    <w:rPr>
      <w:rFonts w:eastAsiaTheme="minorHAnsi"/>
      <w:lang w:eastAsia="en-US"/>
    </w:rPr>
  </w:style>
  <w:style w:type="paragraph" w:customStyle="1" w:styleId="96D730FDB2CE45A798A37CCFA6149C544">
    <w:name w:val="96D730FDB2CE45A798A37CCFA6149C544"/>
    <w:rsid w:val="00426E22"/>
    <w:rPr>
      <w:rFonts w:eastAsiaTheme="minorHAnsi"/>
      <w:lang w:eastAsia="en-US"/>
    </w:rPr>
  </w:style>
  <w:style w:type="paragraph" w:customStyle="1" w:styleId="A874C4E99064483693BF3B988065D15E4">
    <w:name w:val="A874C4E99064483693BF3B988065D15E4"/>
    <w:rsid w:val="00426E22"/>
    <w:pPr>
      <w:spacing w:line="240" w:lineRule="auto"/>
    </w:pPr>
    <w:rPr>
      <w:rFonts w:ascii="Calibri" w:eastAsia="Calibri" w:hAnsi="Calibri" w:cs="Times New Roman"/>
      <w:sz w:val="20"/>
      <w:szCs w:val="20"/>
      <w:lang w:val="el-GR"/>
    </w:rPr>
  </w:style>
  <w:style w:type="paragraph" w:customStyle="1" w:styleId="2D3C19287E474E6C9766820F49BD4AEB4">
    <w:name w:val="2D3C19287E474E6C9766820F49BD4AEB4"/>
    <w:rsid w:val="00426E22"/>
    <w:pPr>
      <w:spacing w:line="240" w:lineRule="auto"/>
    </w:pPr>
    <w:rPr>
      <w:rFonts w:ascii="Calibri" w:eastAsia="Calibri" w:hAnsi="Calibri" w:cs="Times New Roman"/>
      <w:sz w:val="20"/>
      <w:szCs w:val="20"/>
      <w:lang w:val="el-GR"/>
    </w:rPr>
  </w:style>
  <w:style w:type="paragraph" w:customStyle="1" w:styleId="B9106346B4B94A9CBB338058997141F94">
    <w:name w:val="B9106346B4B94A9CBB338058997141F94"/>
    <w:rsid w:val="00426E22"/>
    <w:pPr>
      <w:spacing w:line="240" w:lineRule="auto"/>
    </w:pPr>
    <w:rPr>
      <w:rFonts w:ascii="Calibri" w:eastAsia="Calibri" w:hAnsi="Calibri" w:cs="Times New Roman"/>
      <w:sz w:val="20"/>
      <w:szCs w:val="20"/>
      <w:lang w:val="el-GR"/>
    </w:rPr>
  </w:style>
  <w:style w:type="paragraph" w:customStyle="1" w:styleId="629E353285F24E73ADFE48707F06ECE94">
    <w:name w:val="629E353285F24E73ADFE48707F06ECE94"/>
    <w:rsid w:val="00426E22"/>
    <w:pPr>
      <w:spacing w:line="240" w:lineRule="auto"/>
    </w:pPr>
    <w:rPr>
      <w:rFonts w:ascii="Calibri" w:eastAsia="Calibri" w:hAnsi="Calibri" w:cs="Times New Roman"/>
      <w:sz w:val="20"/>
      <w:szCs w:val="20"/>
      <w:lang w:val="el-GR"/>
    </w:rPr>
  </w:style>
  <w:style w:type="paragraph" w:customStyle="1" w:styleId="758C400E230842D1B498A3EA33B82BA04">
    <w:name w:val="758C400E230842D1B498A3EA33B82BA04"/>
    <w:rsid w:val="00426E22"/>
    <w:pPr>
      <w:spacing w:line="240" w:lineRule="auto"/>
    </w:pPr>
    <w:rPr>
      <w:rFonts w:ascii="Calibri" w:eastAsia="Calibri" w:hAnsi="Calibri" w:cs="Times New Roman"/>
      <w:sz w:val="20"/>
      <w:szCs w:val="20"/>
      <w:lang w:val="el-GR"/>
    </w:rPr>
  </w:style>
  <w:style w:type="paragraph" w:customStyle="1" w:styleId="1342C9C121F14AC8980D5DE32863B87C4">
    <w:name w:val="1342C9C121F14AC8980D5DE32863B87C4"/>
    <w:rsid w:val="00426E22"/>
    <w:pPr>
      <w:ind w:left="720"/>
      <w:contextualSpacing/>
    </w:pPr>
    <w:rPr>
      <w:rFonts w:eastAsiaTheme="minorHAnsi"/>
      <w:lang w:eastAsia="en-US"/>
    </w:rPr>
  </w:style>
  <w:style w:type="paragraph" w:customStyle="1" w:styleId="1947ED8751894F9E824917B831BC67584">
    <w:name w:val="1947ED8751894F9E824917B831BC67584"/>
    <w:rsid w:val="00426E22"/>
    <w:rPr>
      <w:rFonts w:eastAsiaTheme="minorHAnsi"/>
      <w:lang w:eastAsia="en-US"/>
    </w:rPr>
  </w:style>
  <w:style w:type="paragraph" w:customStyle="1" w:styleId="31CE6B2F4F5945D1A5DFC81FBC0BEC394">
    <w:name w:val="31CE6B2F4F5945D1A5DFC81FBC0BEC394"/>
    <w:rsid w:val="00426E22"/>
    <w:rPr>
      <w:rFonts w:eastAsiaTheme="minorHAnsi"/>
      <w:lang w:eastAsia="en-US"/>
    </w:rPr>
  </w:style>
  <w:style w:type="paragraph" w:customStyle="1" w:styleId="17D30451509A4A4783BD5F7303C894704">
    <w:name w:val="17D30451509A4A4783BD5F7303C894704"/>
    <w:rsid w:val="00426E22"/>
    <w:rPr>
      <w:rFonts w:eastAsiaTheme="minorHAnsi"/>
      <w:lang w:eastAsia="en-US"/>
    </w:rPr>
  </w:style>
  <w:style w:type="paragraph" w:customStyle="1" w:styleId="6387B1CE8FAB47F485CAEAD13BC53A1B4">
    <w:name w:val="6387B1CE8FAB47F485CAEAD13BC53A1B4"/>
    <w:rsid w:val="00426E22"/>
    <w:rPr>
      <w:rFonts w:eastAsiaTheme="minorHAnsi"/>
      <w:lang w:eastAsia="en-US"/>
    </w:rPr>
  </w:style>
  <w:style w:type="paragraph" w:customStyle="1" w:styleId="4F7944731A284359B34D868B74744E1D4">
    <w:name w:val="4F7944731A284359B34D868B74744E1D4"/>
    <w:rsid w:val="00426E22"/>
    <w:rPr>
      <w:rFonts w:eastAsiaTheme="minorHAnsi"/>
      <w:lang w:eastAsia="en-US"/>
    </w:rPr>
  </w:style>
  <w:style w:type="paragraph" w:customStyle="1" w:styleId="0AB18F0E14BD410787A6339BAFEE51414">
    <w:name w:val="0AB18F0E14BD410787A6339BAFEE51414"/>
    <w:rsid w:val="00426E22"/>
    <w:rPr>
      <w:rFonts w:eastAsiaTheme="minorHAnsi"/>
      <w:lang w:eastAsia="en-US"/>
    </w:rPr>
  </w:style>
  <w:style w:type="paragraph" w:customStyle="1" w:styleId="76B0607CBE064EAEB1BB1F2588C296F04">
    <w:name w:val="76B0607CBE064EAEB1BB1F2588C296F04"/>
    <w:rsid w:val="00426E22"/>
    <w:rPr>
      <w:rFonts w:eastAsiaTheme="minorHAnsi"/>
      <w:lang w:eastAsia="en-US"/>
    </w:rPr>
  </w:style>
  <w:style w:type="paragraph" w:customStyle="1" w:styleId="35ECBE1F7F20492D8222B590E032E67A4">
    <w:name w:val="35ECBE1F7F20492D8222B590E032E67A4"/>
    <w:rsid w:val="00426E22"/>
    <w:rPr>
      <w:rFonts w:eastAsiaTheme="minorHAnsi"/>
      <w:lang w:eastAsia="en-US"/>
    </w:rPr>
  </w:style>
  <w:style w:type="paragraph" w:customStyle="1" w:styleId="5CAF2FD45D3843E9A9DC527CF4D38DCD4">
    <w:name w:val="5CAF2FD45D3843E9A9DC527CF4D38DCD4"/>
    <w:rsid w:val="00426E22"/>
    <w:rPr>
      <w:rFonts w:eastAsiaTheme="minorHAnsi"/>
      <w:lang w:eastAsia="en-US"/>
    </w:rPr>
  </w:style>
  <w:style w:type="paragraph" w:customStyle="1" w:styleId="E837EB4C335B4C39A0C3B2D1039D108F4">
    <w:name w:val="E837EB4C335B4C39A0C3B2D1039D108F4"/>
    <w:rsid w:val="00426E22"/>
    <w:pPr>
      <w:spacing w:line="240" w:lineRule="auto"/>
    </w:pPr>
    <w:rPr>
      <w:rFonts w:ascii="Calibri" w:eastAsia="Calibri" w:hAnsi="Calibri" w:cs="Times New Roman"/>
      <w:sz w:val="20"/>
      <w:szCs w:val="20"/>
      <w:lang w:val="el-GR"/>
    </w:rPr>
  </w:style>
  <w:style w:type="paragraph" w:customStyle="1" w:styleId="5C0043084068470EAD6245B932393DB04">
    <w:name w:val="5C0043084068470EAD6245B932393DB04"/>
    <w:rsid w:val="00426E22"/>
    <w:pPr>
      <w:spacing w:line="240" w:lineRule="auto"/>
    </w:pPr>
    <w:rPr>
      <w:rFonts w:ascii="Calibri" w:eastAsia="Calibri" w:hAnsi="Calibri" w:cs="Times New Roman"/>
      <w:sz w:val="20"/>
      <w:szCs w:val="20"/>
      <w:lang w:val="el-GR"/>
    </w:rPr>
  </w:style>
  <w:style w:type="paragraph" w:customStyle="1" w:styleId="1809DA9970114BBFB8EC2E9895CDA1EF4">
    <w:name w:val="1809DA9970114BBFB8EC2E9895CDA1EF4"/>
    <w:rsid w:val="00426E22"/>
    <w:pPr>
      <w:spacing w:line="240" w:lineRule="auto"/>
    </w:pPr>
    <w:rPr>
      <w:rFonts w:ascii="Calibri" w:eastAsia="Calibri" w:hAnsi="Calibri" w:cs="Times New Roman"/>
      <w:sz w:val="20"/>
      <w:szCs w:val="20"/>
      <w:lang w:val="el-GR"/>
    </w:rPr>
  </w:style>
  <w:style w:type="paragraph" w:customStyle="1" w:styleId="B6509ABDF09549E4AD12C99615E654DF4">
    <w:name w:val="B6509ABDF09549E4AD12C99615E654DF4"/>
    <w:rsid w:val="00426E22"/>
    <w:pPr>
      <w:spacing w:line="240" w:lineRule="auto"/>
    </w:pPr>
    <w:rPr>
      <w:rFonts w:ascii="Calibri" w:eastAsia="Calibri" w:hAnsi="Calibri" w:cs="Times New Roman"/>
      <w:sz w:val="20"/>
      <w:szCs w:val="20"/>
      <w:lang w:val="el-GR"/>
    </w:rPr>
  </w:style>
  <w:style w:type="paragraph" w:customStyle="1" w:styleId="00CF735D0B3C474E88F5EE938514DFA04">
    <w:name w:val="00CF735D0B3C474E88F5EE938514DFA04"/>
    <w:rsid w:val="00426E22"/>
    <w:pPr>
      <w:ind w:left="720"/>
      <w:contextualSpacing/>
    </w:pPr>
    <w:rPr>
      <w:rFonts w:eastAsiaTheme="minorHAnsi"/>
      <w:lang w:eastAsia="en-US"/>
    </w:rPr>
  </w:style>
  <w:style w:type="paragraph" w:customStyle="1" w:styleId="3BAE7B5C776246BFA45F1463F9A665E34">
    <w:name w:val="3BAE7B5C776246BFA45F1463F9A665E34"/>
    <w:rsid w:val="00426E22"/>
    <w:rPr>
      <w:rFonts w:eastAsiaTheme="minorHAnsi"/>
      <w:lang w:eastAsia="en-US"/>
    </w:rPr>
  </w:style>
  <w:style w:type="paragraph" w:customStyle="1" w:styleId="C44D0DB634E746008C0C10A6B03615FA4">
    <w:name w:val="C44D0DB634E746008C0C10A6B03615FA4"/>
    <w:rsid w:val="00426E22"/>
    <w:rPr>
      <w:rFonts w:eastAsiaTheme="minorHAnsi"/>
      <w:lang w:eastAsia="en-US"/>
    </w:rPr>
  </w:style>
  <w:style w:type="paragraph" w:customStyle="1" w:styleId="A1B13427C0E94C57B9722921577EFC644">
    <w:name w:val="A1B13427C0E94C57B9722921577EFC644"/>
    <w:rsid w:val="00426E22"/>
    <w:rPr>
      <w:rFonts w:eastAsiaTheme="minorHAnsi"/>
      <w:lang w:eastAsia="en-US"/>
    </w:rPr>
  </w:style>
  <w:style w:type="paragraph" w:customStyle="1" w:styleId="22197ED010734097A3364EA79AFA8FAE4">
    <w:name w:val="22197ED010734097A3364EA79AFA8FAE4"/>
    <w:rsid w:val="00426E22"/>
    <w:rPr>
      <w:rFonts w:eastAsiaTheme="minorHAnsi"/>
      <w:lang w:eastAsia="en-US"/>
    </w:rPr>
  </w:style>
  <w:style w:type="paragraph" w:customStyle="1" w:styleId="294015646F2C4B90940E42DF277B79FA4">
    <w:name w:val="294015646F2C4B90940E42DF277B79FA4"/>
    <w:rsid w:val="00426E22"/>
    <w:rPr>
      <w:rFonts w:eastAsiaTheme="minorHAnsi"/>
      <w:lang w:eastAsia="en-US"/>
    </w:rPr>
  </w:style>
  <w:style w:type="paragraph" w:customStyle="1" w:styleId="708B02AD914D45A180C76F2A823137514">
    <w:name w:val="708B02AD914D45A180C76F2A823137514"/>
    <w:rsid w:val="00426E22"/>
    <w:rPr>
      <w:rFonts w:eastAsiaTheme="minorHAnsi"/>
      <w:lang w:eastAsia="en-US"/>
    </w:rPr>
  </w:style>
  <w:style w:type="paragraph" w:customStyle="1" w:styleId="5C402213874C47CDAD729600B6A6F1942">
    <w:name w:val="5C402213874C47CDAD729600B6A6F1942"/>
    <w:rsid w:val="00426E22"/>
    <w:rPr>
      <w:rFonts w:eastAsiaTheme="minorHAnsi"/>
      <w:lang w:eastAsia="en-US"/>
    </w:rPr>
  </w:style>
  <w:style w:type="paragraph" w:customStyle="1" w:styleId="43CBFE4DBA21401387D7B84DD5BBF45F2">
    <w:name w:val="43CBFE4DBA21401387D7B84DD5BBF45F2"/>
    <w:rsid w:val="00426E22"/>
    <w:pPr>
      <w:spacing w:line="240" w:lineRule="auto"/>
    </w:pPr>
    <w:rPr>
      <w:rFonts w:ascii="Calibri" w:eastAsia="Calibri" w:hAnsi="Calibri" w:cs="Times New Roman"/>
      <w:sz w:val="20"/>
      <w:szCs w:val="20"/>
      <w:lang w:val="el-GR"/>
    </w:rPr>
  </w:style>
  <w:style w:type="paragraph" w:customStyle="1" w:styleId="93D5EA8153624521A89601807085F7774">
    <w:name w:val="93D5EA8153624521A89601807085F7774"/>
    <w:rsid w:val="00426E22"/>
    <w:pPr>
      <w:spacing w:line="240" w:lineRule="auto"/>
    </w:pPr>
    <w:rPr>
      <w:rFonts w:ascii="Calibri" w:eastAsia="Calibri" w:hAnsi="Calibri" w:cs="Times New Roman"/>
      <w:sz w:val="20"/>
      <w:szCs w:val="20"/>
      <w:lang w:val="el-GR"/>
    </w:rPr>
  </w:style>
  <w:style w:type="paragraph" w:customStyle="1" w:styleId="91C30EC5ECA34618AD1AC652013A90484">
    <w:name w:val="91C30EC5ECA34618AD1AC652013A90484"/>
    <w:rsid w:val="00426E22"/>
    <w:pPr>
      <w:spacing w:line="240" w:lineRule="auto"/>
    </w:pPr>
    <w:rPr>
      <w:rFonts w:ascii="Calibri" w:eastAsia="Calibri" w:hAnsi="Calibri" w:cs="Times New Roman"/>
      <w:sz w:val="20"/>
      <w:szCs w:val="20"/>
      <w:lang w:val="el-GR"/>
    </w:rPr>
  </w:style>
  <w:style w:type="paragraph" w:customStyle="1" w:styleId="77E8ED054284402EADA97AB9CAC844BC4">
    <w:name w:val="77E8ED054284402EADA97AB9CAC844BC4"/>
    <w:rsid w:val="00426E22"/>
    <w:pPr>
      <w:spacing w:line="240" w:lineRule="auto"/>
    </w:pPr>
    <w:rPr>
      <w:rFonts w:ascii="Calibri" w:eastAsia="Calibri" w:hAnsi="Calibri" w:cs="Times New Roman"/>
      <w:sz w:val="20"/>
      <w:szCs w:val="20"/>
      <w:lang w:val="el-GR"/>
    </w:rPr>
  </w:style>
  <w:style w:type="paragraph" w:customStyle="1" w:styleId="A14A84BBE9E7431CBB6C1E541797FA794">
    <w:name w:val="A14A84BBE9E7431CBB6C1E541797FA794"/>
    <w:rsid w:val="00426E22"/>
    <w:pPr>
      <w:ind w:left="720"/>
      <w:contextualSpacing/>
    </w:pPr>
    <w:rPr>
      <w:rFonts w:eastAsiaTheme="minorHAnsi"/>
      <w:lang w:eastAsia="en-US"/>
    </w:rPr>
  </w:style>
  <w:style w:type="paragraph" w:customStyle="1" w:styleId="D4B65C496E51400F8C8815F6DDF149974">
    <w:name w:val="D4B65C496E51400F8C8815F6DDF149974"/>
    <w:rsid w:val="00426E22"/>
    <w:pPr>
      <w:spacing w:line="240" w:lineRule="auto"/>
    </w:pPr>
    <w:rPr>
      <w:rFonts w:ascii="Calibri" w:eastAsia="Calibri" w:hAnsi="Calibri" w:cs="Times New Roman"/>
      <w:sz w:val="20"/>
      <w:szCs w:val="20"/>
      <w:lang w:val="el-GR"/>
    </w:rPr>
  </w:style>
  <w:style w:type="paragraph" w:customStyle="1" w:styleId="4975F3D8C360484F95086D33DE2A21544">
    <w:name w:val="4975F3D8C360484F95086D33DE2A21544"/>
    <w:rsid w:val="00426E22"/>
    <w:pPr>
      <w:ind w:left="720"/>
      <w:contextualSpacing/>
    </w:pPr>
    <w:rPr>
      <w:rFonts w:eastAsiaTheme="minorHAnsi"/>
      <w:lang w:eastAsia="en-US"/>
    </w:rPr>
  </w:style>
  <w:style w:type="paragraph" w:customStyle="1" w:styleId="359354E965AE46E4BC847717AB1F2A074">
    <w:name w:val="359354E965AE46E4BC847717AB1F2A074"/>
    <w:rsid w:val="00426E22"/>
    <w:pPr>
      <w:ind w:left="720"/>
      <w:contextualSpacing/>
    </w:pPr>
    <w:rPr>
      <w:rFonts w:eastAsiaTheme="minorHAnsi"/>
      <w:lang w:eastAsia="en-US"/>
    </w:rPr>
  </w:style>
  <w:style w:type="paragraph" w:customStyle="1" w:styleId="0B5D3EF80AD74233A8C15315A60E39F34">
    <w:name w:val="0B5D3EF80AD74233A8C15315A60E39F34"/>
    <w:rsid w:val="00426E22"/>
    <w:pPr>
      <w:ind w:left="720"/>
      <w:contextualSpacing/>
    </w:pPr>
    <w:rPr>
      <w:rFonts w:eastAsiaTheme="minorHAnsi"/>
      <w:lang w:eastAsia="en-US"/>
    </w:rPr>
  </w:style>
  <w:style w:type="paragraph" w:customStyle="1" w:styleId="AB6EFAA5A9A84535962299B5C3B922DC4">
    <w:name w:val="AB6EFAA5A9A84535962299B5C3B922DC4"/>
    <w:rsid w:val="00426E22"/>
    <w:pPr>
      <w:ind w:left="720"/>
      <w:contextualSpacing/>
    </w:pPr>
    <w:rPr>
      <w:rFonts w:eastAsiaTheme="minorHAnsi"/>
      <w:lang w:eastAsia="en-US"/>
    </w:rPr>
  </w:style>
  <w:style w:type="paragraph" w:customStyle="1" w:styleId="74C7167D725D443EBB48DD1F010875224">
    <w:name w:val="74C7167D725D443EBB48DD1F010875224"/>
    <w:rsid w:val="00426E22"/>
    <w:pPr>
      <w:ind w:left="720"/>
      <w:contextualSpacing/>
    </w:pPr>
    <w:rPr>
      <w:rFonts w:eastAsiaTheme="minorHAnsi"/>
      <w:lang w:eastAsia="en-US"/>
    </w:rPr>
  </w:style>
  <w:style w:type="paragraph" w:customStyle="1" w:styleId="7A6450B9CBD247EABBDBD021205B34A44">
    <w:name w:val="7A6450B9CBD247EABBDBD021205B34A44"/>
    <w:rsid w:val="00426E22"/>
    <w:pPr>
      <w:ind w:left="720"/>
      <w:contextualSpacing/>
    </w:pPr>
    <w:rPr>
      <w:rFonts w:eastAsiaTheme="minorHAnsi"/>
      <w:lang w:eastAsia="en-US"/>
    </w:rPr>
  </w:style>
  <w:style w:type="paragraph" w:customStyle="1" w:styleId="1A4897564A77404D9BFDD9429A0F60A94">
    <w:name w:val="1A4897564A77404D9BFDD9429A0F60A94"/>
    <w:rsid w:val="00426E22"/>
    <w:rPr>
      <w:rFonts w:eastAsiaTheme="minorHAnsi"/>
      <w:lang w:eastAsia="en-US"/>
    </w:rPr>
  </w:style>
  <w:style w:type="paragraph" w:customStyle="1" w:styleId="26722D3885D74DF1A7BB9472518DFBEF">
    <w:name w:val="26722D3885D74DF1A7BB9472518DFBEF"/>
    <w:rsid w:val="00426E22"/>
  </w:style>
  <w:style w:type="paragraph" w:customStyle="1" w:styleId="02150CE0DCA7406EAE2DC7835549AB62">
    <w:name w:val="02150CE0DCA7406EAE2DC7835549AB62"/>
    <w:rsid w:val="00426E22"/>
  </w:style>
  <w:style w:type="paragraph" w:customStyle="1" w:styleId="66EA4FC8EAC342B49A1F243E2991C14A">
    <w:name w:val="66EA4FC8EAC342B49A1F243E2991C14A"/>
    <w:rsid w:val="00426E22"/>
  </w:style>
  <w:style w:type="paragraph" w:customStyle="1" w:styleId="9C8C23357DB7427D9CF7DD063C3E7A99">
    <w:name w:val="9C8C23357DB7427D9CF7DD063C3E7A99"/>
    <w:rsid w:val="00426E22"/>
  </w:style>
  <w:style w:type="paragraph" w:customStyle="1" w:styleId="8AFC3BA0597C48F9850058FE9C34B413">
    <w:name w:val="8AFC3BA0597C48F9850058FE9C34B413"/>
    <w:rsid w:val="00426E22"/>
  </w:style>
  <w:style w:type="paragraph" w:customStyle="1" w:styleId="6C5CC06EBD024586BD4EE48DC47AA0B9">
    <w:name w:val="6C5CC06EBD024586BD4EE48DC47AA0B9"/>
    <w:rsid w:val="00426E22"/>
  </w:style>
  <w:style w:type="paragraph" w:customStyle="1" w:styleId="5DDA018965514E98949A64C2261B9131">
    <w:name w:val="5DDA018965514E98949A64C2261B9131"/>
    <w:rsid w:val="00426E22"/>
  </w:style>
  <w:style w:type="paragraph" w:customStyle="1" w:styleId="C4AA2162807B420A94A0889EAD089C10">
    <w:name w:val="C4AA2162807B420A94A0889EAD089C10"/>
    <w:rsid w:val="004E52E2"/>
  </w:style>
  <w:style w:type="paragraph" w:customStyle="1" w:styleId="A6A45EF10A794AD5AE58DE034B34881E">
    <w:name w:val="A6A45EF10A794AD5AE58DE034B34881E"/>
    <w:rsid w:val="004E52E2"/>
  </w:style>
  <w:style w:type="paragraph" w:customStyle="1" w:styleId="1DAAC9DEA464461EAC9F17679B2E19BB">
    <w:name w:val="1DAAC9DEA464461EAC9F17679B2E19BB"/>
    <w:rsid w:val="004E52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2041E5-80D1-4563-A1BD-36E906E15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7</Pages>
  <Words>4156</Words>
  <Characters>2369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Highr education institution]</vt:lpstr>
    </vt:vector>
  </TitlesOfParts>
  <Company>CYQAA κλπ</Company>
  <LinksUpToDate>false</LinksUpToDate>
  <CharactersWithSpaces>2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r education institution]</dc:title>
  <dc:subject>[Program of stud]</dc:subject>
  <dc:creator>ΚΥΠΡΙΑΚΗ ΔΗΜΟΚΡΑΤΙΑ</dc:creator>
  <cp:lastModifiedBy>CYQAA-DIPAE</cp:lastModifiedBy>
  <cp:revision>9</cp:revision>
  <cp:lastPrinted>2019-10-29T07:51:00Z</cp:lastPrinted>
  <dcterms:created xsi:type="dcterms:W3CDTF">2021-02-19T08:02:00Z</dcterms:created>
  <dcterms:modified xsi:type="dcterms:W3CDTF">2022-03-04T13:11:00Z</dcterms:modified>
</cp:coreProperties>
</file>